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04AC15" w14:textId="170618A2"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rsidR="00936DDB">
        <w:rPr>
          <w:rFonts w:hint="eastAsia"/>
        </w:rPr>
        <w:t>454</w:t>
      </w:r>
      <w:r>
        <w:t>-1</w:t>
      </w:r>
    </w:p>
    <w:p w14:paraId="718BEE78" w14:textId="77777777" w:rsidR="00446D27" w:rsidRPr="00936DDB" w:rsidRDefault="00446D27" w:rsidP="00F85244">
      <w:pPr>
        <w:pStyle w:val="affb"/>
      </w:pPr>
    </w:p>
    <w:p w14:paraId="12B8F986" w14:textId="77777777" w:rsidR="00446D27" w:rsidRDefault="00446D27" w:rsidP="00F85244">
      <w:pPr>
        <w:pStyle w:val="affb"/>
      </w:pPr>
    </w:p>
    <w:p w14:paraId="5CBC24B6" w14:textId="77777777" w:rsidR="00446D27" w:rsidRPr="00D5616E" w:rsidRDefault="00446D27" w:rsidP="00F85244">
      <w:pPr>
        <w:pStyle w:val="affb"/>
      </w:pPr>
    </w:p>
    <w:p w14:paraId="4648C43E" w14:textId="742B9B88" w:rsidR="005865EB" w:rsidRPr="00B3497D" w:rsidRDefault="00E40815" w:rsidP="00A3190A">
      <w:pPr>
        <w:pStyle w:val="ac"/>
      </w:pPr>
      <w:r>
        <w:rPr>
          <w:rFonts w:hint="eastAsia"/>
        </w:rPr>
        <w:t>実装データモデル</w:t>
      </w:r>
      <w:r w:rsidR="00417D83">
        <w:rPr>
          <w:rFonts w:hint="eastAsia"/>
        </w:rPr>
        <w:t>（</w:t>
      </w:r>
      <w:r w:rsidR="00B36251">
        <w:rPr>
          <w:rFonts w:hint="eastAsia"/>
        </w:rPr>
        <w:t>教育</w:t>
      </w:r>
      <w:r w:rsidR="00417D83">
        <w:rPr>
          <w:rFonts w:hint="eastAsia"/>
        </w:rPr>
        <w:t>）</w:t>
      </w:r>
    </w:p>
    <w:bookmarkEnd w:id="0"/>
    <w:bookmarkEnd w:id="1"/>
    <w:p w14:paraId="63016892" w14:textId="27AA2C39" w:rsidR="00385206" w:rsidRDefault="00385206" w:rsidP="00A3190A"/>
    <w:p w14:paraId="35D5E58E" w14:textId="77777777" w:rsidR="00B36251" w:rsidRPr="000C3B65" w:rsidRDefault="00B36251"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57BAA18A"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w:t>
      </w:r>
      <w:r w:rsidR="00593961">
        <w:rPr>
          <w:rFonts w:hint="eastAsia"/>
        </w:rPr>
        <w:t>5</w:t>
      </w:r>
      <w:r w:rsidRPr="0008659D">
        <w:rPr>
          <w:rFonts w:hint="eastAsia"/>
        </w:rPr>
        <w:t>年（令和</w:t>
      </w:r>
      <w:r w:rsidR="00593961">
        <w:rPr>
          <w:rFonts w:hint="eastAsia"/>
        </w:rPr>
        <w:t>7</w:t>
      </w:r>
      <w:r w:rsidRPr="0008659D">
        <w:rPr>
          <w:rFonts w:hint="eastAsia"/>
        </w:rPr>
        <w:t>年）</w:t>
      </w:r>
      <w:r w:rsidR="00936DDB">
        <w:rPr>
          <w:rFonts w:hint="eastAsia"/>
        </w:rPr>
        <w:t>9</w:t>
      </w:r>
      <w:r w:rsidRPr="0008659D">
        <w:rPr>
          <w:rFonts w:hint="eastAsia"/>
        </w:rPr>
        <w:t>月</w:t>
      </w:r>
      <w:r w:rsidR="00936DDB">
        <w:rPr>
          <w:rFonts w:hint="eastAsia"/>
        </w:rPr>
        <w:t>30</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5A8C7130" w14:textId="0ABF7F95" w:rsidR="00D038F2" w:rsidRPr="003E2413" w:rsidRDefault="00D038F2" w:rsidP="00D038F2">
            <w:pPr>
              <w:pStyle w:val="aff9"/>
              <w:snapToGrid w:val="0"/>
              <w:rPr>
                <w:rFonts w:asciiTheme="minorEastAsia" w:eastAsiaTheme="minorEastAsia" w:hAnsiTheme="minorEastAsia"/>
              </w:rPr>
            </w:pPr>
            <w:r w:rsidRPr="003E2413">
              <w:rPr>
                <w:rFonts w:asciiTheme="minorEastAsia" w:eastAsiaTheme="minorEastAsia" w:hAnsiTheme="minorEastAsia" w:hint="eastAsia"/>
              </w:rPr>
              <w:t>児童生徒、学校、教</w:t>
            </w:r>
            <w:r w:rsidR="00F5019B" w:rsidRPr="003E2413">
              <w:rPr>
                <w:rFonts w:asciiTheme="minorEastAsia" w:eastAsiaTheme="minorEastAsia" w:hAnsiTheme="minorEastAsia" w:hint="eastAsia"/>
              </w:rPr>
              <w:t>職員</w:t>
            </w:r>
            <w:r w:rsidRPr="003E2413">
              <w:rPr>
                <w:rFonts w:asciiTheme="minorEastAsia" w:eastAsiaTheme="minorEastAsia" w:hAnsiTheme="minorEastAsia" w:hint="eastAsia"/>
              </w:rPr>
              <w:t>、学校設置者</w:t>
            </w:r>
            <w:r w:rsidR="000410E0" w:rsidRPr="003E2413">
              <w:rPr>
                <w:rFonts w:asciiTheme="minorEastAsia" w:eastAsiaTheme="minorEastAsia" w:hAnsiTheme="minorEastAsia" w:hint="eastAsia"/>
              </w:rPr>
              <w:t>、</w:t>
            </w:r>
            <w:r w:rsidR="00F5019B" w:rsidRPr="003E2413">
              <w:rPr>
                <w:rFonts w:asciiTheme="minorEastAsia" w:eastAsiaTheme="minorEastAsia" w:hAnsiTheme="minorEastAsia" w:hint="eastAsia"/>
              </w:rPr>
              <w:t>教科、教科書、</w:t>
            </w:r>
            <w:r w:rsidR="00960F02" w:rsidRPr="003E2413">
              <w:rPr>
                <w:rFonts w:asciiTheme="minorEastAsia" w:eastAsiaTheme="minorEastAsia" w:hAnsiTheme="minorEastAsia" w:hint="eastAsia"/>
              </w:rPr>
              <w:t>通知、体力、健康診断、指導</w:t>
            </w:r>
            <w:r w:rsidR="0059616D">
              <w:rPr>
                <w:rFonts w:asciiTheme="minorEastAsia" w:eastAsiaTheme="minorEastAsia" w:hAnsiTheme="minorEastAsia" w:hint="eastAsia"/>
              </w:rPr>
              <w:t>要録</w:t>
            </w:r>
            <w:r w:rsidR="00960F02" w:rsidRPr="003E2413">
              <w:rPr>
                <w:rFonts w:asciiTheme="minorEastAsia" w:eastAsiaTheme="minorEastAsia" w:hAnsiTheme="minorEastAsia" w:hint="eastAsia"/>
              </w:rPr>
              <w:t>、</w:t>
            </w:r>
            <w:r w:rsidR="00EF6A45" w:rsidRPr="003E2413">
              <w:rPr>
                <w:rFonts w:asciiTheme="minorEastAsia" w:eastAsiaTheme="minorEastAsia" w:hAnsiTheme="minorEastAsia" w:hint="eastAsia"/>
              </w:rPr>
              <w:t>在籍証明、災害時給付制度加入</w:t>
            </w:r>
            <w:r w:rsidR="00DC3692" w:rsidRPr="003E2413">
              <w:rPr>
                <w:rFonts w:asciiTheme="minorEastAsia" w:eastAsiaTheme="minorEastAsia" w:hAnsiTheme="minorEastAsia" w:hint="eastAsia"/>
              </w:rPr>
              <w:t>、</w:t>
            </w:r>
            <w:r w:rsidR="00C47928" w:rsidRPr="003E2413">
              <w:rPr>
                <w:rFonts w:asciiTheme="minorEastAsia" w:eastAsiaTheme="minorEastAsia" w:hAnsiTheme="minorEastAsia" w:hint="eastAsia"/>
              </w:rPr>
              <w:t>出欠</w:t>
            </w:r>
          </w:p>
          <w:p w14:paraId="367F9815" w14:textId="77777777" w:rsidR="00385206" w:rsidRPr="003E2413" w:rsidRDefault="00385206" w:rsidP="00CB5BD9">
            <w:pPr>
              <w:pStyle w:val="aff9"/>
            </w:pPr>
          </w:p>
          <w:p w14:paraId="57FA29FB" w14:textId="77777777" w:rsidR="00385206" w:rsidRPr="003E2413" w:rsidRDefault="00385206" w:rsidP="00CB5BD9">
            <w:pPr>
              <w:pStyle w:val="aff9"/>
            </w:pPr>
            <w:r w:rsidRPr="003E2413">
              <w:rPr>
                <w:rFonts w:hint="eastAsia"/>
              </w:rPr>
              <w:t>〔概要〕</w:t>
            </w:r>
          </w:p>
          <w:p w14:paraId="7E48A3BA" w14:textId="6F8E2AAD" w:rsidR="00DE0922" w:rsidRPr="003E2413" w:rsidRDefault="003012B4" w:rsidP="00CB5BD9">
            <w:pPr>
              <w:pStyle w:val="aff9"/>
            </w:pPr>
            <w:r w:rsidRPr="003E2413">
              <w:rPr>
                <w:rFonts w:hint="eastAsia"/>
              </w:rPr>
              <w:t>教育分野のデータモデルを示すガイドブック。このガイドブックは教育データの相互流通性の確保が目的であり、全国の学校、児童生徒等の属性、学習内容等で共通化できるものを対象として</w:t>
            </w:r>
            <w:r w:rsidR="00EB49B2" w:rsidRPr="003E2413">
              <w:rPr>
                <w:rFonts w:hint="eastAsia"/>
              </w:rPr>
              <w:t>います</w:t>
            </w:r>
            <w:r w:rsidRPr="003E2413">
              <w:rPr>
                <w:rFonts w:hint="eastAsia"/>
              </w:rPr>
              <w:t>。このガイドを参照して情報の提供を行うことで、組織横断での教育</w:t>
            </w:r>
            <w:r w:rsidR="00A46E8E">
              <w:rPr>
                <w:rFonts w:hint="eastAsia"/>
              </w:rPr>
              <w:t>データ</w:t>
            </w:r>
            <w:r w:rsidRPr="003E2413">
              <w:rPr>
                <w:rFonts w:hint="eastAsia"/>
              </w:rPr>
              <w:t>の利活用を進めることができます。</w:t>
            </w:r>
          </w:p>
          <w:p w14:paraId="33295F8C" w14:textId="7A4D58B3" w:rsidR="003E2413" w:rsidRPr="002C14E2" w:rsidRDefault="003E2413" w:rsidP="00CB5BD9">
            <w:pPr>
              <w:pStyle w:val="aff9"/>
              <w:rPr>
                <w:b/>
                <w:bCs/>
              </w:rPr>
            </w:pP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16B330AF" w14:textId="7CCED453" w:rsidR="00FF79A7" w:rsidRDefault="00703186">
          <w:pPr>
            <w:pStyle w:val="11"/>
            <w:tabs>
              <w:tab w:val="left" w:pos="1050"/>
            </w:tabs>
            <w:rPr>
              <w:rFonts w:asciiTheme="minorHAnsi" w:eastAsiaTheme="minorEastAsia" w:hAnsiTheme="minorHAnsi" w:cstheme="minorBidi"/>
              <w:noProof/>
              <w:sz w:val="21"/>
              <w:szCs w:val="24"/>
              <w14:ligatures w14:val="standardContextual"/>
            </w:rPr>
          </w:pPr>
          <w:r>
            <w:fldChar w:fldCharType="begin"/>
          </w:r>
          <w:r>
            <w:instrText xml:space="preserve"> TOC \o "1-3" \h \z \u </w:instrText>
          </w:r>
          <w:r>
            <w:fldChar w:fldCharType="separate"/>
          </w:r>
          <w:hyperlink w:anchor="_Toc209634656" w:history="1">
            <w:r w:rsidR="00FF79A7" w:rsidRPr="00493C03">
              <w:rPr>
                <w:rStyle w:val="aff0"/>
                <w:noProof/>
              </w:rPr>
              <w:t>1</w:t>
            </w:r>
            <w:r w:rsidR="00FF79A7">
              <w:rPr>
                <w:rFonts w:asciiTheme="minorHAnsi" w:eastAsiaTheme="minorEastAsia" w:hAnsiTheme="minorHAnsi" w:cstheme="minorBidi"/>
                <w:noProof/>
                <w:sz w:val="21"/>
                <w:szCs w:val="24"/>
                <w14:ligatures w14:val="standardContextual"/>
              </w:rPr>
              <w:tab/>
            </w:r>
            <w:r w:rsidR="00FF79A7" w:rsidRPr="00493C03">
              <w:rPr>
                <w:rStyle w:val="aff0"/>
                <w:noProof/>
              </w:rPr>
              <w:t>概要</w:t>
            </w:r>
            <w:r w:rsidR="00FF79A7">
              <w:rPr>
                <w:noProof/>
                <w:webHidden/>
              </w:rPr>
              <w:tab/>
            </w:r>
            <w:r w:rsidR="00FF79A7">
              <w:rPr>
                <w:noProof/>
                <w:webHidden/>
              </w:rPr>
              <w:fldChar w:fldCharType="begin"/>
            </w:r>
            <w:r w:rsidR="00FF79A7">
              <w:rPr>
                <w:noProof/>
                <w:webHidden/>
              </w:rPr>
              <w:instrText xml:space="preserve"> PAGEREF _Toc209634656 \h </w:instrText>
            </w:r>
            <w:r w:rsidR="00FF79A7">
              <w:rPr>
                <w:noProof/>
                <w:webHidden/>
              </w:rPr>
            </w:r>
            <w:r w:rsidR="00FF79A7">
              <w:rPr>
                <w:noProof/>
                <w:webHidden/>
              </w:rPr>
              <w:fldChar w:fldCharType="separate"/>
            </w:r>
            <w:r w:rsidR="00FF79A7">
              <w:rPr>
                <w:noProof/>
                <w:webHidden/>
              </w:rPr>
              <w:t>4</w:t>
            </w:r>
            <w:r w:rsidR="00FF79A7">
              <w:rPr>
                <w:noProof/>
                <w:webHidden/>
              </w:rPr>
              <w:fldChar w:fldCharType="end"/>
            </w:r>
          </w:hyperlink>
        </w:p>
        <w:p w14:paraId="735F6943" w14:textId="18CC22C5"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57" w:history="1">
            <w:r w:rsidRPr="00493C03">
              <w:rPr>
                <w:rStyle w:val="aff0"/>
                <w:noProof/>
              </w:rPr>
              <w:t>1.1</w:t>
            </w:r>
            <w:r>
              <w:rPr>
                <w:rFonts w:asciiTheme="minorHAnsi" w:eastAsiaTheme="minorEastAsia" w:hAnsiTheme="minorHAnsi" w:cstheme="minorBidi"/>
                <w:noProof/>
                <w:sz w:val="21"/>
                <w:szCs w:val="24"/>
                <w14:ligatures w14:val="standardContextual"/>
              </w:rPr>
              <w:tab/>
            </w:r>
            <w:r w:rsidRPr="00493C03">
              <w:rPr>
                <w:rStyle w:val="aff0"/>
                <w:noProof/>
              </w:rPr>
              <w:t>背景</w:t>
            </w:r>
            <w:r>
              <w:rPr>
                <w:noProof/>
                <w:webHidden/>
              </w:rPr>
              <w:tab/>
            </w:r>
            <w:r>
              <w:rPr>
                <w:noProof/>
                <w:webHidden/>
              </w:rPr>
              <w:fldChar w:fldCharType="begin"/>
            </w:r>
            <w:r>
              <w:rPr>
                <w:noProof/>
                <w:webHidden/>
              </w:rPr>
              <w:instrText xml:space="preserve"> PAGEREF _Toc209634657 \h </w:instrText>
            </w:r>
            <w:r>
              <w:rPr>
                <w:noProof/>
                <w:webHidden/>
              </w:rPr>
            </w:r>
            <w:r>
              <w:rPr>
                <w:noProof/>
                <w:webHidden/>
              </w:rPr>
              <w:fldChar w:fldCharType="separate"/>
            </w:r>
            <w:r>
              <w:rPr>
                <w:noProof/>
                <w:webHidden/>
              </w:rPr>
              <w:t>4</w:t>
            </w:r>
            <w:r>
              <w:rPr>
                <w:noProof/>
                <w:webHidden/>
              </w:rPr>
              <w:fldChar w:fldCharType="end"/>
            </w:r>
          </w:hyperlink>
        </w:p>
        <w:p w14:paraId="2E561851" w14:textId="4921FFD5"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58" w:history="1">
            <w:r w:rsidRPr="00493C03">
              <w:rPr>
                <w:rStyle w:val="aff0"/>
                <w:noProof/>
              </w:rPr>
              <w:t>1.2</w:t>
            </w:r>
            <w:r>
              <w:rPr>
                <w:rFonts w:asciiTheme="minorHAnsi" w:eastAsiaTheme="minorEastAsia" w:hAnsiTheme="minorHAnsi" w:cstheme="minorBidi"/>
                <w:noProof/>
                <w:sz w:val="21"/>
                <w:szCs w:val="24"/>
                <w14:ligatures w14:val="standardContextual"/>
              </w:rPr>
              <w:tab/>
            </w:r>
            <w:r w:rsidRPr="00493C03">
              <w:rPr>
                <w:rStyle w:val="aff0"/>
                <w:noProof/>
              </w:rPr>
              <w:t>課題</w:t>
            </w:r>
            <w:r>
              <w:rPr>
                <w:noProof/>
                <w:webHidden/>
              </w:rPr>
              <w:tab/>
            </w:r>
            <w:r>
              <w:rPr>
                <w:noProof/>
                <w:webHidden/>
              </w:rPr>
              <w:fldChar w:fldCharType="begin"/>
            </w:r>
            <w:r>
              <w:rPr>
                <w:noProof/>
                <w:webHidden/>
              </w:rPr>
              <w:instrText xml:space="preserve"> PAGEREF _Toc209634658 \h </w:instrText>
            </w:r>
            <w:r>
              <w:rPr>
                <w:noProof/>
                <w:webHidden/>
              </w:rPr>
            </w:r>
            <w:r>
              <w:rPr>
                <w:noProof/>
                <w:webHidden/>
              </w:rPr>
              <w:fldChar w:fldCharType="separate"/>
            </w:r>
            <w:r>
              <w:rPr>
                <w:noProof/>
                <w:webHidden/>
              </w:rPr>
              <w:t>4</w:t>
            </w:r>
            <w:r>
              <w:rPr>
                <w:noProof/>
                <w:webHidden/>
              </w:rPr>
              <w:fldChar w:fldCharType="end"/>
            </w:r>
          </w:hyperlink>
        </w:p>
        <w:p w14:paraId="37EFA156" w14:textId="6548E0FD"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59" w:history="1">
            <w:r w:rsidRPr="00493C03">
              <w:rPr>
                <w:rStyle w:val="aff0"/>
                <w:noProof/>
              </w:rPr>
              <w:t>1.3</w:t>
            </w:r>
            <w:r>
              <w:rPr>
                <w:rFonts w:asciiTheme="minorHAnsi" w:eastAsiaTheme="minorEastAsia" w:hAnsiTheme="minorHAnsi" w:cstheme="minorBidi"/>
                <w:noProof/>
                <w:sz w:val="21"/>
                <w:szCs w:val="24"/>
                <w14:ligatures w14:val="standardContextual"/>
              </w:rPr>
              <w:tab/>
            </w:r>
            <w:r w:rsidRPr="00493C03">
              <w:rPr>
                <w:rStyle w:val="aff0"/>
                <w:noProof/>
              </w:rPr>
              <w:t>目的</w:t>
            </w:r>
            <w:r>
              <w:rPr>
                <w:noProof/>
                <w:webHidden/>
              </w:rPr>
              <w:tab/>
            </w:r>
            <w:r>
              <w:rPr>
                <w:noProof/>
                <w:webHidden/>
              </w:rPr>
              <w:fldChar w:fldCharType="begin"/>
            </w:r>
            <w:r>
              <w:rPr>
                <w:noProof/>
                <w:webHidden/>
              </w:rPr>
              <w:instrText xml:space="preserve"> PAGEREF _Toc209634659 \h </w:instrText>
            </w:r>
            <w:r>
              <w:rPr>
                <w:noProof/>
                <w:webHidden/>
              </w:rPr>
            </w:r>
            <w:r>
              <w:rPr>
                <w:noProof/>
                <w:webHidden/>
              </w:rPr>
              <w:fldChar w:fldCharType="separate"/>
            </w:r>
            <w:r>
              <w:rPr>
                <w:noProof/>
                <w:webHidden/>
              </w:rPr>
              <w:t>4</w:t>
            </w:r>
            <w:r>
              <w:rPr>
                <w:noProof/>
                <w:webHidden/>
              </w:rPr>
              <w:fldChar w:fldCharType="end"/>
            </w:r>
          </w:hyperlink>
        </w:p>
        <w:p w14:paraId="7F0D25C6" w14:textId="7BC7D007"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60" w:history="1">
            <w:r w:rsidRPr="00493C03">
              <w:rPr>
                <w:rStyle w:val="aff0"/>
                <w:noProof/>
              </w:rPr>
              <w:t>1.4</w:t>
            </w:r>
            <w:r>
              <w:rPr>
                <w:rFonts w:asciiTheme="minorHAnsi" w:eastAsiaTheme="minorEastAsia" w:hAnsiTheme="minorHAnsi" w:cstheme="minorBidi"/>
                <w:noProof/>
                <w:sz w:val="21"/>
                <w:szCs w:val="24"/>
                <w14:ligatures w14:val="standardContextual"/>
              </w:rPr>
              <w:tab/>
            </w:r>
            <w:r w:rsidRPr="00493C03">
              <w:rPr>
                <w:rStyle w:val="aff0"/>
                <w:noProof/>
              </w:rPr>
              <w:t>概要</w:t>
            </w:r>
            <w:r>
              <w:rPr>
                <w:noProof/>
                <w:webHidden/>
              </w:rPr>
              <w:tab/>
            </w:r>
            <w:r>
              <w:rPr>
                <w:noProof/>
                <w:webHidden/>
              </w:rPr>
              <w:fldChar w:fldCharType="begin"/>
            </w:r>
            <w:r>
              <w:rPr>
                <w:noProof/>
                <w:webHidden/>
              </w:rPr>
              <w:instrText xml:space="preserve"> PAGEREF _Toc209634660 \h </w:instrText>
            </w:r>
            <w:r>
              <w:rPr>
                <w:noProof/>
                <w:webHidden/>
              </w:rPr>
            </w:r>
            <w:r>
              <w:rPr>
                <w:noProof/>
                <w:webHidden/>
              </w:rPr>
              <w:fldChar w:fldCharType="separate"/>
            </w:r>
            <w:r>
              <w:rPr>
                <w:noProof/>
                <w:webHidden/>
              </w:rPr>
              <w:t>4</w:t>
            </w:r>
            <w:r>
              <w:rPr>
                <w:noProof/>
                <w:webHidden/>
              </w:rPr>
              <w:fldChar w:fldCharType="end"/>
            </w:r>
          </w:hyperlink>
        </w:p>
        <w:p w14:paraId="366F0C59" w14:textId="68058E00" w:rsidR="00FF79A7" w:rsidRDefault="00FF79A7">
          <w:pPr>
            <w:pStyle w:val="11"/>
            <w:tabs>
              <w:tab w:val="left" w:pos="1050"/>
            </w:tabs>
            <w:rPr>
              <w:rFonts w:asciiTheme="minorHAnsi" w:eastAsiaTheme="minorEastAsia" w:hAnsiTheme="minorHAnsi" w:cstheme="minorBidi"/>
              <w:noProof/>
              <w:sz w:val="21"/>
              <w:szCs w:val="24"/>
              <w14:ligatures w14:val="standardContextual"/>
            </w:rPr>
          </w:pPr>
          <w:hyperlink w:anchor="_Toc209634661"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本書について</w:t>
            </w:r>
            <w:r>
              <w:rPr>
                <w:noProof/>
                <w:webHidden/>
              </w:rPr>
              <w:tab/>
            </w:r>
            <w:r>
              <w:rPr>
                <w:noProof/>
                <w:webHidden/>
              </w:rPr>
              <w:fldChar w:fldCharType="begin"/>
            </w:r>
            <w:r>
              <w:rPr>
                <w:noProof/>
                <w:webHidden/>
              </w:rPr>
              <w:instrText xml:space="preserve"> PAGEREF _Toc209634661 \h </w:instrText>
            </w:r>
            <w:r>
              <w:rPr>
                <w:noProof/>
                <w:webHidden/>
              </w:rPr>
            </w:r>
            <w:r>
              <w:rPr>
                <w:noProof/>
                <w:webHidden/>
              </w:rPr>
              <w:fldChar w:fldCharType="separate"/>
            </w:r>
            <w:r>
              <w:rPr>
                <w:noProof/>
                <w:webHidden/>
              </w:rPr>
              <w:t>4</w:t>
            </w:r>
            <w:r>
              <w:rPr>
                <w:noProof/>
                <w:webHidden/>
              </w:rPr>
              <w:fldChar w:fldCharType="end"/>
            </w:r>
          </w:hyperlink>
        </w:p>
        <w:p w14:paraId="5D399011" w14:textId="0F9978C6"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62" w:history="1">
            <w:r w:rsidRPr="00493C03">
              <w:rPr>
                <w:rStyle w:val="aff0"/>
                <w:noProof/>
              </w:rPr>
              <w:t>2.1</w:t>
            </w:r>
            <w:r>
              <w:rPr>
                <w:rFonts w:asciiTheme="minorHAnsi" w:eastAsiaTheme="minorEastAsia" w:hAnsiTheme="minorHAnsi" w:cstheme="minorBidi"/>
                <w:noProof/>
                <w:sz w:val="21"/>
                <w:szCs w:val="24"/>
                <w14:ligatures w14:val="standardContextual"/>
              </w:rPr>
              <w:tab/>
            </w:r>
            <w:r w:rsidRPr="00493C03">
              <w:rPr>
                <w:rStyle w:val="aff0"/>
                <w:noProof/>
              </w:rPr>
              <w:t>対象範囲</w:t>
            </w:r>
            <w:r>
              <w:rPr>
                <w:noProof/>
                <w:webHidden/>
              </w:rPr>
              <w:tab/>
            </w:r>
            <w:r>
              <w:rPr>
                <w:noProof/>
                <w:webHidden/>
              </w:rPr>
              <w:fldChar w:fldCharType="begin"/>
            </w:r>
            <w:r>
              <w:rPr>
                <w:noProof/>
                <w:webHidden/>
              </w:rPr>
              <w:instrText xml:space="preserve"> PAGEREF _Toc209634662 \h </w:instrText>
            </w:r>
            <w:r>
              <w:rPr>
                <w:noProof/>
                <w:webHidden/>
              </w:rPr>
            </w:r>
            <w:r>
              <w:rPr>
                <w:noProof/>
                <w:webHidden/>
              </w:rPr>
              <w:fldChar w:fldCharType="separate"/>
            </w:r>
            <w:r>
              <w:rPr>
                <w:noProof/>
                <w:webHidden/>
              </w:rPr>
              <w:t>4</w:t>
            </w:r>
            <w:r>
              <w:rPr>
                <w:noProof/>
                <w:webHidden/>
              </w:rPr>
              <w:fldChar w:fldCharType="end"/>
            </w:r>
          </w:hyperlink>
        </w:p>
        <w:p w14:paraId="0458BEEF" w14:textId="56BB1916"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63" w:history="1">
            <w:r w:rsidRPr="00493C03">
              <w:rPr>
                <w:rStyle w:val="aff0"/>
                <w:noProof/>
              </w:rPr>
              <w:t>2.2</w:t>
            </w:r>
            <w:r>
              <w:rPr>
                <w:rFonts w:asciiTheme="minorHAnsi" w:eastAsiaTheme="minorEastAsia" w:hAnsiTheme="minorHAnsi" w:cstheme="minorBidi"/>
                <w:noProof/>
                <w:sz w:val="21"/>
                <w:szCs w:val="24"/>
                <w14:ligatures w14:val="standardContextual"/>
              </w:rPr>
              <w:tab/>
            </w:r>
            <w:r w:rsidRPr="00493C03">
              <w:rPr>
                <w:rStyle w:val="aff0"/>
                <w:noProof/>
              </w:rPr>
              <w:t>前提</w:t>
            </w:r>
            <w:r>
              <w:rPr>
                <w:noProof/>
                <w:webHidden/>
              </w:rPr>
              <w:tab/>
            </w:r>
            <w:r>
              <w:rPr>
                <w:noProof/>
                <w:webHidden/>
              </w:rPr>
              <w:fldChar w:fldCharType="begin"/>
            </w:r>
            <w:r>
              <w:rPr>
                <w:noProof/>
                <w:webHidden/>
              </w:rPr>
              <w:instrText xml:space="preserve"> PAGEREF _Toc209634663 \h </w:instrText>
            </w:r>
            <w:r>
              <w:rPr>
                <w:noProof/>
                <w:webHidden/>
              </w:rPr>
            </w:r>
            <w:r>
              <w:rPr>
                <w:noProof/>
                <w:webHidden/>
              </w:rPr>
              <w:fldChar w:fldCharType="separate"/>
            </w:r>
            <w:r>
              <w:rPr>
                <w:noProof/>
                <w:webHidden/>
              </w:rPr>
              <w:t>5</w:t>
            </w:r>
            <w:r>
              <w:rPr>
                <w:noProof/>
                <w:webHidden/>
              </w:rPr>
              <w:fldChar w:fldCharType="end"/>
            </w:r>
          </w:hyperlink>
        </w:p>
        <w:p w14:paraId="5BA199BC" w14:textId="35AA7D26"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64" w:history="1">
            <w:r w:rsidRPr="00493C03">
              <w:rPr>
                <w:rStyle w:val="aff0"/>
                <w:noProof/>
              </w:rPr>
              <w:t>2.3</w:t>
            </w:r>
            <w:r>
              <w:rPr>
                <w:rFonts w:asciiTheme="minorHAnsi" w:eastAsiaTheme="minorEastAsia" w:hAnsiTheme="minorHAnsi" w:cstheme="minorBidi"/>
                <w:noProof/>
                <w:sz w:val="21"/>
                <w:szCs w:val="24"/>
                <w14:ligatures w14:val="standardContextual"/>
              </w:rPr>
              <w:tab/>
            </w:r>
            <w:r w:rsidRPr="00493C03">
              <w:rPr>
                <w:rStyle w:val="aff0"/>
                <w:noProof/>
              </w:rPr>
              <w:t>データモデルの構成について</w:t>
            </w:r>
            <w:r>
              <w:rPr>
                <w:noProof/>
                <w:webHidden/>
              </w:rPr>
              <w:tab/>
            </w:r>
            <w:r>
              <w:rPr>
                <w:noProof/>
                <w:webHidden/>
              </w:rPr>
              <w:fldChar w:fldCharType="begin"/>
            </w:r>
            <w:r>
              <w:rPr>
                <w:noProof/>
                <w:webHidden/>
              </w:rPr>
              <w:instrText xml:space="preserve"> PAGEREF _Toc209634664 \h </w:instrText>
            </w:r>
            <w:r>
              <w:rPr>
                <w:noProof/>
                <w:webHidden/>
              </w:rPr>
            </w:r>
            <w:r>
              <w:rPr>
                <w:noProof/>
                <w:webHidden/>
              </w:rPr>
              <w:fldChar w:fldCharType="separate"/>
            </w:r>
            <w:r>
              <w:rPr>
                <w:noProof/>
                <w:webHidden/>
              </w:rPr>
              <w:t>5</w:t>
            </w:r>
            <w:r>
              <w:rPr>
                <w:noProof/>
                <w:webHidden/>
              </w:rPr>
              <w:fldChar w:fldCharType="end"/>
            </w:r>
          </w:hyperlink>
        </w:p>
        <w:p w14:paraId="6193A300" w14:textId="73EBA3A8"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65" w:history="1">
            <w:r w:rsidRPr="00493C03">
              <w:rPr>
                <w:rStyle w:val="aff0"/>
                <w:noProof/>
              </w:rPr>
              <w:t>2.4</w:t>
            </w:r>
            <w:r>
              <w:rPr>
                <w:rFonts w:asciiTheme="minorHAnsi" w:eastAsiaTheme="minorEastAsia" w:hAnsiTheme="minorHAnsi" w:cstheme="minorBidi"/>
                <w:noProof/>
                <w:sz w:val="21"/>
                <w:szCs w:val="24"/>
                <w14:ligatures w14:val="standardContextual"/>
              </w:rPr>
              <w:tab/>
            </w:r>
            <w:r w:rsidRPr="00493C03">
              <w:rPr>
                <w:rStyle w:val="aff0"/>
                <w:noProof/>
              </w:rPr>
              <w:t>クラス名の付与について</w:t>
            </w:r>
            <w:r>
              <w:rPr>
                <w:noProof/>
                <w:webHidden/>
              </w:rPr>
              <w:tab/>
            </w:r>
            <w:r>
              <w:rPr>
                <w:noProof/>
                <w:webHidden/>
              </w:rPr>
              <w:fldChar w:fldCharType="begin"/>
            </w:r>
            <w:r>
              <w:rPr>
                <w:noProof/>
                <w:webHidden/>
              </w:rPr>
              <w:instrText xml:space="preserve"> PAGEREF _Toc209634665 \h </w:instrText>
            </w:r>
            <w:r>
              <w:rPr>
                <w:noProof/>
                <w:webHidden/>
              </w:rPr>
            </w:r>
            <w:r>
              <w:rPr>
                <w:noProof/>
                <w:webHidden/>
              </w:rPr>
              <w:fldChar w:fldCharType="separate"/>
            </w:r>
            <w:r>
              <w:rPr>
                <w:noProof/>
                <w:webHidden/>
              </w:rPr>
              <w:t>5</w:t>
            </w:r>
            <w:r>
              <w:rPr>
                <w:noProof/>
                <w:webHidden/>
              </w:rPr>
              <w:fldChar w:fldCharType="end"/>
            </w:r>
          </w:hyperlink>
        </w:p>
        <w:p w14:paraId="77E131CE" w14:textId="38E85B8B" w:rsidR="00FF79A7" w:rsidRDefault="00FF79A7">
          <w:pPr>
            <w:pStyle w:val="11"/>
            <w:tabs>
              <w:tab w:val="left" w:pos="1050"/>
            </w:tabs>
            <w:rPr>
              <w:rFonts w:asciiTheme="minorHAnsi" w:eastAsiaTheme="minorEastAsia" w:hAnsiTheme="minorHAnsi" w:cstheme="minorBidi"/>
              <w:noProof/>
              <w:sz w:val="21"/>
              <w:szCs w:val="24"/>
              <w14:ligatures w14:val="standardContextual"/>
            </w:rPr>
          </w:pPr>
          <w:hyperlink w:anchor="_Toc209634666" w:history="1">
            <w:r w:rsidRPr="00493C03">
              <w:rPr>
                <w:rStyle w:val="aff0"/>
                <w:noProof/>
              </w:rPr>
              <w:t>3</w:t>
            </w:r>
            <w:r>
              <w:rPr>
                <w:rFonts w:asciiTheme="minorHAnsi" w:eastAsiaTheme="minorEastAsia" w:hAnsiTheme="minorHAnsi" w:cstheme="minorBidi"/>
                <w:noProof/>
                <w:sz w:val="21"/>
                <w:szCs w:val="24"/>
                <w14:ligatures w14:val="standardContextual"/>
              </w:rPr>
              <w:tab/>
            </w:r>
            <w:r w:rsidRPr="00493C03">
              <w:rPr>
                <w:rStyle w:val="aff0"/>
                <w:noProof/>
              </w:rPr>
              <w:t>主体情報データモデル</w:t>
            </w:r>
            <w:r>
              <w:rPr>
                <w:noProof/>
                <w:webHidden/>
              </w:rPr>
              <w:tab/>
            </w:r>
            <w:r>
              <w:rPr>
                <w:noProof/>
                <w:webHidden/>
              </w:rPr>
              <w:fldChar w:fldCharType="begin"/>
            </w:r>
            <w:r>
              <w:rPr>
                <w:noProof/>
                <w:webHidden/>
              </w:rPr>
              <w:instrText xml:space="preserve"> PAGEREF _Toc209634666 \h </w:instrText>
            </w:r>
            <w:r>
              <w:rPr>
                <w:noProof/>
                <w:webHidden/>
              </w:rPr>
            </w:r>
            <w:r>
              <w:rPr>
                <w:noProof/>
                <w:webHidden/>
              </w:rPr>
              <w:fldChar w:fldCharType="separate"/>
            </w:r>
            <w:r>
              <w:rPr>
                <w:noProof/>
                <w:webHidden/>
              </w:rPr>
              <w:t>5</w:t>
            </w:r>
            <w:r>
              <w:rPr>
                <w:noProof/>
                <w:webHidden/>
              </w:rPr>
              <w:fldChar w:fldCharType="end"/>
            </w:r>
          </w:hyperlink>
        </w:p>
        <w:p w14:paraId="1540A0E0" w14:textId="1612EF0B"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67" w:history="1">
            <w:r w:rsidRPr="00493C03">
              <w:rPr>
                <w:rStyle w:val="aff0"/>
                <w:noProof/>
              </w:rPr>
              <w:t>3.1</w:t>
            </w:r>
            <w:r>
              <w:rPr>
                <w:rFonts w:asciiTheme="minorHAnsi" w:eastAsiaTheme="minorEastAsia" w:hAnsiTheme="minorHAnsi" w:cstheme="minorBidi"/>
                <w:noProof/>
                <w:sz w:val="21"/>
                <w:szCs w:val="24"/>
                <w14:ligatures w14:val="standardContextual"/>
              </w:rPr>
              <w:tab/>
            </w:r>
            <w:r w:rsidRPr="00493C03">
              <w:rPr>
                <w:rStyle w:val="aff0"/>
                <w:noProof/>
              </w:rPr>
              <w:t>児童生徒</w:t>
            </w:r>
            <w:r>
              <w:rPr>
                <w:noProof/>
                <w:webHidden/>
              </w:rPr>
              <w:tab/>
            </w:r>
            <w:r>
              <w:rPr>
                <w:noProof/>
                <w:webHidden/>
              </w:rPr>
              <w:fldChar w:fldCharType="begin"/>
            </w:r>
            <w:r>
              <w:rPr>
                <w:noProof/>
                <w:webHidden/>
              </w:rPr>
              <w:instrText xml:space="preserve"> PAGEREF _Toc209634667 \h </w:instrText>
            </w:r>
            <w:r>
              <w:rPr>
                <w:noProof/>
                <w:webHidden/>
              </w:rPr>
            </w:r>
            <w:r>
              <w:rPr>
                <w:noProof/>
                <w:webHidden/>
              </w:rPr>
              <w:fldChar w:fldCharType="separate"/>
            </w:r>
            <w:r>
              <w:rPr>
                <w:noProof/>
                <w:webHidden/>
              </w:rPr>
              <w:t>5</w:t>
            </w:r>
            <w:r>
              <w:rPr>
                <w:noProof/>
                <w:webHidden/>
              </w:rPr>
              <w:fldChar w:fldCharType="end"/>
            </w:r>
          </w:hyperlink>
        </w:p>
        <w:p w14:paraId="6B6880B9" w14:textId="34822599"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68"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68 \h </w:instrText>
            </w:r>
            <w:r>
              <w:rPr>
                <w:noProof/>
                <w:webHidden/>
              </w:rPr>
            </w:r>
            <w:r>
              <w:rPr>
                <w:noProof/>
                <w:webHidden/>
              </w:rPr>
              <w:fldChar w:fldCharType="separate"/>
            </w:r>
            <w:r>
              <w:rPr>
                <w:noProof/>
                <w:webHidden/>
              </w:rPr>
              <w:t>5</w:t>
            </w:r>
            <w:r>
              <w:rPr>
                <w:noProof/>
                <w:webHidden/>
              </w:rPr>
              <w:fldChar w:fldCharType="end"/>
            </w:r>
          </w:hyperlink>
        </w:p>
        <w:p w14:paraId="231F20C3" w14:textId="319953BC"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69"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表</w:t>
            </w:r>
            <w:r>
              <w:rPr>
                <w:noProof/>
                <w:webHidden/>
              </w:rPr>
              <w:tab/>
            </w:r>
            <w:r>
              <w:rPr>
                <w:noProof/>
                <w:webHidden/>
              </w:rPr>
              <w:fldChar w:fldCharType="begin"/>
            </w:r>
            <w:r>
              <w:rPr>
                <w:noProof/>
                <w:webHidden/>
              </w:rPr>
              <w:instrText xml:space="preserve"> PAGEREF _Toc209634669 \h </w:instrText>
            </w:r>
            <w:r>
              <w:rPr>
                <w:noProof/>
                <w:webHidden/>
              </w:rPr>
            </w:r>
            <w:r>
              <w:rPr>
                <w:noProof/>
                <w:webHidden/>
              </w:rPr>
              <w:fldChar w:fldCharType="separate"/>
            </w:r>
            <w:r>
              <w:rPr>
                <w:noProof/>
                <w:webHidden/>
              </w:rPr>
              <w:t>6</w:t>
            </w:r>
            <w:r>
              <w:rPr>
                <w:noProof/>
                <w:webHidden/>
              </w:rPr>
              <w:fldChar w:fldCharType="end"/>
            </w:r>
          </w:hyperlink>
        </w:p>
        <w:p w14:paraId="7C388D83" w14:textId="1EC5FD90"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0" w:history="1">
            <w:r w:rsidRPr="00493C03">
              <w:rPr>
                <w:rStyle w:val="aff0"/>
                <w:noProof/>
              </w:rPr>
              <w:t>3.2</w:t>
            </w:r>
            <w:r>
              <w:rPr>
                <w:rFonts w:asciiTheme="minorHAnsi" w:eastAsiaTheme="minorEastAsia" w:hAnsiTheme="minorHAnsi" w:cstheme="minorBidi"/>
                <w:noProof/>
                <w:sz w:val="21"/>
                <w:szCs w:val="24"/>
                <w14:ligatures w14:val="standardContextual"/>
              </w:rPr>
              <w:tab/>
            </w:r>
            <w:r w:rsidRPr="00493C03">
              <w:rPr>
                <w:rStyle w:val="aff0"/>
                <w:noProof/>
              </w:rPr>
              <w:t>学校</w:t>
            </w:r>
            <w:r>
              <w:rPr>
                <w:noProof/>
                <w:webHidden/>
              </w:rPr>
              <w:tab/>
            </w:r>
            <w:r>
              <w:rPr>
                <w:noProof/>
                <w:webHidden/>
              </w:rPr>
              <w:fldChar w:fldCharType="begin"/>
            </w:r>
            <w:r>
              <w:rPr>
                <w:noProof/>
                <w:webHidden/>
              </w:rPr>
              <w:instrText xml:space="preserve"> PAGEREF _Toc209634670 \h </w:instrText>
            </w:r>
            <w:r>
              <w:rPr>
                <w:noProof/>
                <w:webHidden/>
              </w:rPr>
            </w:r>
            <w:r>
              <w:rPr>
                <w:noProof/>
                <w:webHidden/>
              </w:rPr>
              <w:fldChar w:fldCharType="separate"/>
            </w:r>
            <w:r>
              <w:rPr>
                <w:noProof/>
                <w:webHidden/>
              </w:rPr>
              <w:t>14</w:t>
            </w:r>
            <w:r>
              <w:rPr>
                <w:noProof/>
                <w:webHidden/>
              </w:rPr>
              <w:fldChar w:fldCharType="end"/>
            </w:r>
          </w:hyperlink>
        </w:p>
        <w:p w14:paraId="2099CF08" w14:textId="29AF95A7"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1"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71 \h </w:instrText>
            </w:r>
            <w:r>
              <w:rPr>
                <w:noProof/>
                <w:webHidden/>
              </w:rPr>
            </w:r>
            <w:r>
              <w:rPr>
                <w:noProof/>
                <w:webHidden/>
              </w:rPr>
              <w:fldChar w:fldCharType="separate"/>
            </w:r>
            <w:r>
              <w:rPr>
                <w:noProof/>
                <w:webHidden/>
              </w:rPr>
              <w:t>14</w:t>
            </w:r>
            <w:r>
              <w:rPr>
                <w:noProof/>
                <w:webHidden/>
              </w:rPr>
              <w:fldChar w:fldCharType="end"/>
            </w:r>
          </w:hyperlink>
        </w:p>
        <w:p w14:paraId="47A823DF" w14:textId="1DBAAD01"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2"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表</w:t>
            </w:r>
            <w:r>
              <w:rPr>
                <w:noProof/>
                <w:webHidden/>
              </w:rPr>
              <w:tab/>
            </w:r>
            <w:r>
              <w:rPr>
                <w:noProof/>
                <w:webHidden/>
              </w:rPr>
              <w:fldChar w:fldCharType="begin"/>
            </w:r>
            <w:r>
              <w:rPr>
                <w:noProof/>
                <w:webHidden/>
              </w:rPr>
              <w:instrText xml:space="preserve"> PAGEREF _Toc209634672 \h </w:instrText>
            </w:r>
            <w:r>
              <w:rPr>
                <w:noProof/>
                <w:webHidden/>
              </w:rPr>
            </w:r>
            <w:r>
              <w:rPr>
                <w:noProof/>
                <w:webHidden/>
              </w:rPr>
              <w:fldChar w:fldCharType="separate"/>
            </w:r>
            <w:r>
              <w:rPr>
                <w:noProof/>
                <w:webHidden/>
              </w:rPr>
              <w:t>14</w:t>
            </w:r>
            <w:r>
              <w:rPr>
                <w:noProof/>
                <w:webHidden/>
              </w:rPr>
              <w:fldChar w:fldCharType="end"/>
            </w:r>
          </w:hyperlink>
        </w:p>
        <w:p w14:paraId="1875042C" w14:textId="169A4E47"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3" w:history="1">
            <w:r w:rsidRPr="00493C03">
              <w:rPr>
                <w:rStyle w:val="aff0"/>
                <w:noProof/>
              </w:rPr>
              <w:t>3.3</w:t>
            </w:r>
            <w:r>
              <w:rPr>
                <w:rFonts w:asciiTheme="minorHAnsi" w:eastAsiaTheme="minorEastAsia" w:hAnsiTheme="minorHAnsi" w:cstheme="minorBidi"/>
                <w:noProof/>
                <w:sz w:val="21"/>
                <w:szCs w:val="24"/>
                <w14:ligatures w14:val="standardContextual"/>
              </w:rPr>
              <w:tab/>
            </w:r>
            <w:r w:rsidRPr="00493C03">
              <w:rPr>
                <w:rStyle w:val="aff0"/>
                <w:noProof/>
              </w:rPr>
              <w:t>教職員</w:t>
            </w:r>
            <w:r>
              <w:rPr>
                <w:noProof/>
                <w:webHidden/>
              </w:rPr>
              <w:tab/>
            </w:r>
            <w:r>
              <w:rPr>
                <w:noProof/>
                <w:webHidden/>
              </w:rPr>
              <w:fldChar w:fldCharType="begin"/>
            </w:r>
            <w:r>
              <w:rPr>
                <w:noProof/>
                <w:webHidden/>
              </w:rPr>
              <w:instrText xml:space="preserve"> PAGEREF _Toc209634673 \h </w:instrText>
            </w:r>
            <w:r>
              <w:rPr>
                <w:noProof/>
                <w:webHidden/>
              </w:rPr>
            </w:r>
            <w:r>
              <w:rPr>
                <w:noProof/>
                <w:webHidden/>
              </w:rPr>
              <w:fldChar w:fldCharType="separate"/>
            </w:r>
            <w:r>
              <w:rPr>
                <w:noProof/>
                <w:webHidden/>
              </w:rPr>
              <w:t>17</w:t>
            </w:r>
            <w:r>
              <w:rPr>
                <w:noProof/>
                <w:webHidden/>
              </w:rPr>
              <w:fldChar w:fldCharType="end"/>
            </w:r>
          </w:hyperlink>
        </w:p>
        <w:p w14:paraId="5C2DBD83" w14:textId="45478C9A"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4"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74 \h </w:instrText>
            </w:r>
            <w:r>
              <w:rPr>
                <w:noProof/>
                <w:webHidden/>
              </w:rPr>
            </w:r>
            <w:r>
              <w:rPr>
                <w:noProof/>
                <w:webHidden/>
              </w:rPr>
              <w:fldChar w:fldCharType="separate"/>
            </w:r>
            <w:r>
              <w:rPr>
                <w:noProof/>
                <w:webHidden/>
              </w:rPr>
              <w:t>17</w:t>
            </w:r>
            <w:r>
              <w:rPr>
                <w:noProof/>
                <w:webHidden/>
              </w:rPr>
              <w:fldChar w:fldCharType="end"/>
            </w:r>
          </w:hyperlink>
        </w:p>
        <w:p w14:paraId="61CC26E6" w14:textId="780034EA"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5"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675 \h </w:instrText>
            </w:r>
            <w:r>
              <w:rPr>
                <w:noProof/>
                <w:webHidden/>
              </w:rPr>
            </w:r>
            <w:r>
              <w:rPr>
                <w:noProof/>
                <w:webHidden/>
              </w:rPr>
              <w:fldChar w:fldCharType="separate"/>
            </w:r>
            <w:r>
              <w:rPr>
                <w:noProof/>
                <w:webHidden/>
              </w:rPr>
              <w:t>17</w:t>
            </w:r>
            <w:r>
              <w:rPr>
                <w:noProof/>
                <w:webHidden/>
              </w:rPr>
              <w:fldChar w:fldCharType="end"/>
            </w:r>
          </w:hyperlink>
        </w:p>
        <w:p w14:paraId="6FFD3D5D" w14:textId="44D815D1"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6" w:history="1">
            <w:r w:rsidRPr="00493C03">
              <w:rPr>
                <w:rStyle w:val="aff0"/>
                <w:noProof/>
              </w:rPr>
              <w:t>3.4</w:t>
            </w:r>
            <w:r>
              <w:rPr>
                <w:rFonts w:asciiTheme="minorHAnsi" w:eastAsiaTheme="minorEastAsia" w:hAnsiTheme="minorHAnsi" w:cstheme="minorBidi"/>
                <w:noProof/>
                <w:sz w:val="21"/>
                <w:szCs w:val="24"/>
                <w14:ligatures w14:val="standardContextual"/>
              </w:rPr>
              <w:tab/>
            </w:r>
            <w:r w:rsidRPr="00493C03">
              <w:rPr>
                <w:rStyle w:val="aff0"/>
                <w:noProof/>
              </w:rPr>
              <w:t>学校設置者（国立・私立）</w:t>
            </w:r>
            <w:r>
              <w:rPr>
                <w:noProof/>
                <w:webHidden/>
              </w:rPr>
              <w:tab/>
            </w:r>
            <w:r>
              <w:rPr>
                <w:noProof/>
                <w:webHidden/>
              </w:rPr>
              <w:fldChar w:fldCharType="begin"/>
            </w:r>
            <w:r>
              <w:rPr>
                <w:noProof/>
                <w:webHidden/>
              </w:rPr>
              <w:instrText xml:space="preserve"> PAGEREF _Toc209634676 \h </w:instrText>
            </w:r>
            <w:r>
              <w:rPr>
                <w:noProof/>
                <w:webHidden/>
              </w:rPr>
            </w:r>
            <w:r>
              <w:rPr>
                <w:noProof/>
                <w:webHidden/>
              </w:rPr>
              <w:fldChar w:fldCharType="separate"/>
            </w:r>
            <w:r>
              <w:rPr>
                <w:noProof/>
                <w:webHidden/>
              </w:rPr>
              <w:t>20</w:t>
            </w:r>
            <w:r>
              <w:rPr>
                <w:noProof/>
                <w:webHidden/>
              </w:rPr>
              <w:fldChar w:fldCharType="end"/>
            </w:r>
          </w:hyperlink>
        </w:p>
        <w:p w14:paraId="612803A2" w14:textId="4A455B6A"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7"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77 \h </w:instrText>
            </w:r>
            <w:r>
              <w:rPr>
                <w:noProof/>
                <w:webHidden/>
              </w:rPr>
            </w:r>
            <w:r>
              <w:rPr>
                <w:noProof/>
                <w:webHidden/>
              </w:rPr>
              <w:fldChar w:fldCharType="separate"/>
            </w:r>
            <w:r>
              <w:rPr>
                <w:noProof/>
                <w:webHidden/>
              </w:rPr>
              <w:t>20</w:t>
            </w:r>
            <w:r>
              <w:rPr>
                <w:noProof/>
                <w:webHidden/>
              </w:rPr>
              <w:fldChar w:fldCharType="end"/>
            </w:r>
          </w:hyperlink>
        </w:p>
        <w:p w14:paraId="57203897" w14:textId="24E1A6CE"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8"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678 \h </w:instrText>
            </w:r>
            <w:r>
              <w:rPr>
                <w:noProof/>
                <w:webHidden/>
              </w:rPr>
            </w:r>
            <w:r>
              <w:rPr>
                <w:noProof/>
                <w:webHidden/>
              </w:rPr>
              <w:fldChar w:fldCharType="separate"/>
            </w:r>
            <w:r>
              <w:rPr>
                <w:noProof/>
                <w:webHidden/>
              </w:rPr>
              <w:t>21</w:t>
            </w:r>
            <w:r>
              <w:rPr>
                <w:noProof/>
                <w:webHidden/>
              </w:rPr>
              <w:fldChar w:fldCharType="end"/>
            </w:r>
          </w:hyperlink>
        </w:p>
        <w:p w14:paraId="0A27D16D" w14:textId="59B3BED3"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79" w:history="1">
            <w:r w:rsidRPr="00493C03">
              <w:rPr>
                <w:rStyle w:val="aff0"/>
                <w:noProof/>
              </w:rPr>
              <w:t>3.5</w:t>
            </w:r>
            <w:r>
              <w:rPr>
                <w:rFonts w:asciiTheme="minorHAnsi" w:eastAsiaTheme="minorEastAsia" w:hAnsiTheme="minorHAnsi" w:cstheme="minorBidi"/>
                <w:noProof/>
                <w:sz w:val="21"/>
                <w:szCs w:val="24"/>
                <w14:ligatures w14:val="standardContextual"/>
              </w:rPr>
              <w:tab/>
            </w:r>
            <w:r w:rsidRPr="00493C03">
              <w:rPr>
                <w:rStyle w:val="aff0"/>
                <w:noProof/>
              </w:rPr>
              <w:t>学校設置者（公立）</w:t>
            </w:r>
            <w:r>
              <w:rPr>
                <w:noProof/>
                <w:webHidden/>
              </w:rPr>
              <w:tab/>
            </w:r>
            <w:r>
              <w:rPr>
                <w:noProof/>
                <w:webHidden/>
              </w:rPr>
              <w:fldChar w:fldCharType="begin"/>
            </w:r>
            <w:r>
              <w:rPr>
                <w:noProof/>
                <w:webHidden/>
              </w:rPr>
              <w:instrText xml:space="preserve"> PAGEREF _Toc209634679 \h </w:instrText>
            </w:r>
            <w:r>
              <w:rPr>
                <w:noProof/>
                <w:webHidden/>
              </w:rPr>
            </w:r>
            <w:r>
              <w:rPr>
                <w:noProof/>
                <w:webHidden/>
              </w:rPr>
              <w:fldChar w:fldCharType="separate"/>
            </w:r>
            <w:r>
              <w:rPr>
                <w:noProof/>
                <w:webHidden/>
              </w:rPr>
              <w:t>22</w:t>
            </w:r>
            <w:r>
              <w:rPr>
                <w:noProof/>
                <w:webHidden/>
              </w:rPr>
              <w:fldChar w:fldCharType="end"/>
            </w:r>
          </w:hyperlink>
        </w:p>
        <w:p w14:paraId="3499EA89" w14:textId="7BF585F8"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0"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80 \h </w:instrText>
            </w:r>
            <w:r>
              <w:rPr>
                <w:noProof/>
                <w:webHidden/>
              </w:rPr>
            </w:r>
            <w:r>
              <w:rPr>
                <w:noProof/>
                <w:webHidden/>
              </w:rPr>
              <w:fldChar w:fldCharType="separate"/>
            </w:r>
            <w:r>
              <w:rPr>
                <w:noProof/>
                <w:webHidden/>
              </w:rPr>
              <w:t>22</w:t>
            </w:r>
            <w:r>
              <w:rPr>
                <w:noProof/>
                <w:webHidden/>
              </w:rPr>
              <w:fldChar w:fldCharType="end"/>
            </w:r>
          </w:hyperlink>
        </w:p>
        <w:p w14:paraId="0FC75C7E" w14:textId="41DCD4D6"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1"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681 \h </w:instrText>
            </w:r>
            <w:r>
              <w:rPr>
                <w:noProof/>
                <w:webHidden/>
              </w:rPr>
            </w:r>
            <w:r>
              <w:rPr>
                <w:noProof/>
                <w:webHidden/>
              </w:rPr>
              <w:fldChar w:fldCharType="separate"/>
            </w:r>
            <w:r>
              <w:rPr>
                <w:noProof/>
                <w:webHidden/>
              </w:rPr>
              <w:t>23</w:t>
            </w:r>
            <w:r>
              <w:rPr>
                <w:noProof/>
                <w:webHidden/>
              </w:rPr>
              <w:fldChar w:fldCharType="end"/>
            </w:r>
          </w:hyperlink>
        </w:p>
        <w:p w14:paraId="6E3415A1" w14:textId="11D8064F"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2" w:history="1">
            <w:r w:rsidRPr="00493C03">
              <w:rPr>
                <w:rStyle w:val="aff0"/>
                <w:noProof/>
              </w:rPr>
              <w:t>3.6</w:t>
            </w:r>
            <w:r>
              <w:rPr>
                <w:rFonts w:asciiTheme="minorHAnsi" w:eastAsiaTheme="minorEastAsia" w:hAnsiTheme="minorHAnsi" w:cstheme="minorBidi"/>
                <w:noProof/>
                <w:sz w:val="21"/>
                <w:szCs w:val="24"/>
                <w14:ligatures w14:val="standardContextual"/>
              </w:rPr>
              <w:tab/>
            </w:r>
            <w:r w:rsidRPr="00493C03">
              <w:rPr>
                <w:rStyle w:val="aff0"/>
                <w:noProof/>
              </w:rPr>
              <w:t>コード定義</w:t>
            </w:r>
            <w:r>
              <w:rPr>
                <w:noProof/>
                <w:webHidden/>
              </w:rPr>
              <w:tab/>
            </w:r>
            <w:r>
              <w:rPr>
                <w:noProof/>
                <w:webHidden/>
              </w:rPr>
              <w:fldChar w:fldCharType="begin"/>
            </w:r>
            <w:r>
              <w:rPr>
                <w:noProof/>
                <w:webHidden/>
              </w:rPr>
              <w:instrText xml:space="preserve"> PAGEREF _Toc209634682 \h </w:instrText>
            </w:r>
            <w:r>
              <w:rPr>
                <w:noProof/>
                <w:webHidden/>
              </w:rPr>
            </w:r>
            <w:r>
              <w:rPr>
                <w:noProof/>
                <w:webHidden/>
              </w:rPr>
              <w:fldChar w:fldCharType="separate"/>
            </w:r>
            <w:r>
              <w:rPr>
                <w:noProof/>
                <w:webHidden/>
              </w:rPr>
              <w:t>24</w:t>
            </w:r>
            <w:r>
              <w:rPr>
                <w:noProof/>
                <w:webHidden/>
              </w:rPr>
              <w:fldChar w:fldCharType="end"/>
            </w:r>
          </w:hyperlink>
        </w:p>
        <w:p w14:paraId="5F2EA2BE" w14:textId="141F1E82" w:rsidR="00FF79A7" w:rsidRDefault="00FF79A7">
          <w:pPr>
            <w:pStyle w:val="11"/>
            <w:tabs>
              <w:tab w:val="left" w:pos="1050"/>
            </w:tabs>
            <w:rPr>
              <w:rFonts w:asciiTheme="minorHAnsi" w:eastAsiaTheme="minorEastAsia" w:hAnsiTheme="minorHAnsi" w:cstheme="minorBidi"/>
              <w:noProof/>
              <w:sz w:val="21"/>
              <w:szCs w:val="24"/>
              <w14:ligatures w14:val="standardContextual"/>
            </w:rPr>
          </w:pPr>
          <w:hyperlink w:anchor="_Toc209634683" w:history="1">
            <w:r w:rsidRPr="00493C03">
              <w:rPr>
                <w:rStyle w:val="aff0"/>
                <w:noProof/>
              </w:rPr>
              <w:t>4</w:t>
            </w:r>
            <w:r>
              <w:rPr>
                <w:rFonts w:asciiTheme="minorHAnsi" w:eastAsiaTheme="minorEastAsia" w:hAnsiTheme="minorHAnsi" w:cstheme="minorBidi"/>
                <w:noProof/>
                <w:sz w:val="21"/>
                <w:szCs w:val="24"/>
                <w14:ligatures w14:val="standardContextual"/>
              </w:rPr>
              <w:tab/>
            </w:r>
            <w:r w:rsidRPr="00493C03">
              <w:rPr>
                <w:rStyle w:val="aff0"/>
                <w:noProof/>
              </w:rPr>
              <w:t>内容情報データモデル</w:t>
            </w:r>
            <w:r>
              <w:rPr>
                <w:noProof/>
                <w:webHidden/>
              </w:rPr>
              <w:tab/>
            </w:r>
            <w:r>
              <w:rPr>
                <w:noProof/>
                <w:webHidden/>
              </w:rPr>
              <w:fldChar w:fldCharType="begin"/>
            </w:r>
            <w:r>
              <w:rPr>
                <w:noProof/>
                <w:webHidden/>
              </w:rPr>
              <w:instrText xml:space="preserve"> PAGEREF _Toc209634683 \h </w:instrText>
            </w:r>
            <w:r>
              <w:rPr>
                <w:noProof/>
                <w:webHidden/>
              </w:rPr>
            </w:r>
            <w:r>
              <w:rPr>
                <w:noProof/>
                <w:webHidden/>
              </w:rPr>
              <w:fldChar w:fldCharType="separate"/>
            </w:r>
            <w:r>
              <w:rPr>
                <w:noProof/>
                <w:webHidden/>
              </w:rPr>
              <w:t>26</w:t>
            </w:r>
            <w:r>
              <w:rPr>
                <w:noProof/>
                <w:webHidden/>
              </w:rPr>
              <w:fldChar w:fldCharType="end"/>
            </w:r>
          </w:hyperlink>
        </w:p>
        <w:p w14:paraId="1B264A89" w14:textId="67298D91"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4" w:history="1">
            <w:r w:rsidRPr="00493C03">
              <w:rPr>
                <w:rStyle w:val="aff0"/>
                <w:noProof/>
              </w:rPr>
              <w:t>4.1</w:t>
            </w:r>
            <w:r>
              <w:rPr>
                <w:rFonts w:asciiTheme="minorHAnsi" w:eastAsiaTheme="minorEastAsia" w:hAnsiTheme="minorHAnsi" w:cstheme="minorBidi"/>
                <w:noProof/>
                <w:sz w:val="21"/>
                <w:szCs w:val="24"/>
                <w14:ligatures w14:val="standardContextual"/>
              </w:rPr>
              <w:tab/>
            </w:r>
            <w:r w:rsidRPr="00493C03">
              <w:rPr>
                <w:rStyle w:val="aff0"/>
                <w:noProof/>
              </w:rPr>
              <w:t>教科情報</w:t>
            </w:r>
            <w:r>
              <w:rPr>
                <w:noProof/>
                <w:webHidden/>
              </w:rPr>
              <w:tab/>
            </w:r>
            <w:r>
              <w:rPr>
                <w:noProof/>
                <w:webHidden/>
              </w:rPr>
              <w:fldChar w:fldCharType="begin"/>
            </w:r>
            <w:r>
              <w:rPr>
                <w:noProof/>
                <w:webHidden/>
              </w:rPr>
              <w:instrText xml:space="preserve"> PAGEREF _Toc209634684 \h </w:instrText>
            </w:r>
            <w:r>
              <w:rPr>
                <w:noProof/>
                <w:webHidden/>
              </w:rPr>
            </w:r>
            <w:r>
              <w:rPr>
                <w:noProof/>
                <w:webHidden/>
              </w:rPr>
              <w:fldChar w:fldCharType="separate"/>
            </w:r>
            <w:r>
              <w:rPr>
                <w:noProof/>
                <w:webHidden/>
              </w:rPr>
              <w:t>26</w:t>
            </w:r>
            <w:r>
              <w:rPr>
                <w:noProof/>
                <w:webHidden/>
              </w:rPr>
              <w:fldChar w:fldCharType="end"/>
            </w:r>
          </w:hyperlink>
        </w:p>
        <w:p w14:paraId="270638BF" w14:textId="795567A1"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5"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85 \h </w:instrText>
            </w:r>
            <w:r>
              <w:rPr>
                <w:noProof/>
                <w:webHidden/>
              </w:rPr>
            </w:r>
            <w:r>
              <w:rPr>
                <w:noProof/>
                <w:webHidden/>
              </w:rPr>
              <w:fldChar w:fldCharType="separate"/>
            </w:r>
            <w:r>
              <w:rPr>
                <w:noProof/>
                <w:webHidden/>
              </w:rPr>
              <w:t>26</w:t>
            </w:r>
            <w:r>
              <w:rPr>
                <w:noProof/>
                <w:webHidden/>
              </w:rPr>
              <w:fldChar w:fldCharType="end"/>
            </w:r>
          </w:hyperlink>
        </w:p>
        <w:p w14:paraId="34BBBC19" w14:textId="23AB0091"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6"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686 \h </w:instrText>
            </w:r>
            <w:r>
              <w:rPr>
                <w:noProof/>
                <w:webHidden/>
              </w:rPr>
            </w:r>
            <w:r>
              <w:rPr>
                <w:noProof/>
                <w:webHidden/>
              </w:rPr>
              <w:fldChar w:fldCharType="separate"/>
            </w:r>
            <w:r>
              <w:rPr>
                <w:noProof/>
                <w:webHidden/>
              </w:rPr>
              <w:t>26</w:t>
            </w:r>
            <w:r>
              <w:rPr>
                <w:noProof/>
                <w:webHidden/>
              </w:rPr>
              <w:fldChar w:fldCharType="end"/>
            </w:r>
          </w:hyperlink>
        </w:p>
        <w:p w14:paraId="212BD437" w14:textId="54483309"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7" w:history="1">
            <w:r w:rsidRPr="00493C03">
              <w:rPr>
                <w:rStyle w:val="aff0"/>
                <w:noProof/>
              </w:rPr>
              <w:t>4.2</w:t>
            </w:r>
            <w:r>
              <w:rPr>
                <w:rFonts w:asciiTheme="minorHAnsi" w:eastAsiaTheme="minorEastAsia" w:hAnsiTheme="minorHAnsi" w:cstheme="minorBidi"/>
                <w:noProof/>
                <w:sz w:val="21"/>
                <w:szCs w:val="24"/>
                <w14:ligatures w14:val="standardContextual"/>
              </w:rPr>
              <w:tab/>
            </w:r>
            <w:r w:rsidRPr="00493C03">
              <w:rPr>
                <w:rStyle w:val="aff0"/>
                <w:noProof/>
              </w:rPr>
              <w:t>教科書情報</w:t>
            </w:r>
            <w:r>
              <w:rPr>
                <w:noProof/>
                <w:webHidden/>
              </w:rPr>
              <w:tab/>
            </w:r>
            <w:r>
              <w:rPr>
                <w:noProof/>
                <w:webHidden/>
              </w:rPr>
              <w:fldChar w:fldCharType="begin"/>
            </w:r>
            <w:r>
              <w:rPr>
                <w:noProof/>
                <w:webHidden/>
              </w:rPr>
              <w:instrText xml:space="preserve"> PAGEREF _Toc209634687 \h </w:instrText>
            </w:r>
            <w:r>
              <w:rPr>
                <w:noProof/>
                <w:webHidden/>
              </w:rPr>
            </w:r>
            <w:r>
              <w:rPr>
                <w:noProof/>
                <w:webHidden/>
              </w:rPr>
              <w:fldChar w:fldCharType="separate"/>
            </w:r>
            <w:r>
              <w:rPr>
                <w:noProof/>
                <w:webHidden/>
              </w:rPr>
              <w:t>27</w:t>
            </w:r>
            <w:r>
              <w:rPr>
                <w:noProof/>
                <w:webHidden/>
              </w:rPr>
              <w:fldChar w:fldCharType="end"/>
            </w:r>
          </w:hyperlink>
        </w:p>
        <w:p w14:paraId="2979003F" w14:textId="142DBE4F"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8"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88 \h </w:instrText>
            </w:r>
            <w:r>
              <w:rPr>
                <w:noProof/>
                <w:webHidden/>
              </w:rPr>
            </w:r>
            <w:r>
              <w:rPr>
                <w:noProof/>
                <w:webHidden/>
              </w:rPr>
              <w:fldChar w:fldCharType="separate"/>
            </w:r>
            <w:r>
              <w:rPr>
                <w:noProof/>
                <w:webHidden/>
              </w:rPr>
              <w:t>27</w:t>
            </w:r>
            <w:r>
              <w:rPr>
                <w:noProof/>
                <w:webHidden/>
              </w:rPr>
              <w:fldChar w:fldCharType="end"/>
            </w:r>
          </w:hyperlink>
        </w:p>
        <w:p w14:paraId="220B488E" w14:textId="792DC30C"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89"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689 \h </w:instrText>
            </w:r>
            <w:r>
              <w:rPr>
                <w:noProof/>
                <w:webHidden/>
              </w:rPr>
            </w:r>
            <w:r>
              <w:rPr>
                <w:noProof/>
                <w:webHidden/>
              </w:rPr>
              <w:fldChar w:fldCharType="separate"/>
            </w:r>
            <w:r>
              <w:rPr>
                <w:noProof/>
                <w:webHidden/>
              </w:rPr>
              <w:t>27</w:t>
            </w:r>
            <w:r>
              <w:rPr>
                <w:noProof/>
                <w:webHidden/>
              </w:rPr>
              <w:fldChar w:fldCharType="end"/>
            </w:r>
          </w:hyperlink>
        </w:p>
        <w:p w14:paraId="25EB36FF" w14:textId="0C4261FA"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0" w:history="1">
            <w:r w:rsidRPr="00493C03">
              <w:rPr>
                <w:rStyle w:val="aff0"/>
                <w:noProof/>
              </w:rPr>
              <w:t>4.3</w:t>
            </w:r>
            <w:r>
              <w:rPr>
                <w:rFonts w:asciiTheme="minorHAnsi" w:eastAsiaTheme="minorEastAsia" w:hAnsiTheme="minorHAnsi" w:cstheme="minorBidi"/>
                <w:noProof/>
                <w:sz w:val="21"/>
                <w:szCs w:val="24"/>
                <w14:ligatures w14:val="standardContextual"/>
              </w:rPr>
              <w:tab/>
            </w:r>
            <w:r w:rsidRPr="00493C03">
              <w:rPr>
                <w:rStyle w:val="aff0"/>
                <w:noProof/>
              </w:rPr>
              <w:t>通知情報</w:t>
            </w:r>
            <w:r>
              <w:rPr>
                <w:noProof/>
                <w:webHidden/>
              </w:rPr>
              <w:tab/>
            </w:r>
            <w:r>
              <w:rPr>
                <w:noProof/>
                <w:webHidden/>
              </w:rPr>
              <w:fldChar w:fldCharType="begin"/>
            </w:r>
            <w:r>
              <w:rPr>
                <w:noProof/>
                <w:webHidden/>
              </w:rPr>
              <w:instrText xml:space="preserve"> PAGEREF _Toc209634690 \h </w:instrText>
            </w:r>
            <w:r>
              <w:rPr>
                <w:noProof/>
                <w:webHidden/>
              </w:rPr>
            </w:r>
            <w:r>
              <w:rPr>
                <w:noProof/>
                <w:webHidden/>
              </w:rPr>
              <w:fldChar w:fldCharType="separate"/>
            </w:r>
            <w:r>
              <w:rPr>
                <w:noProof/>
                <w:webHidden/>
              </w:rPr>
              <w:t>27</w:t>
            </w:r>
            <w:r>
              <w:rPr>
                <w:noProof/>
                <w:webHidden/>
              </w:rPr>
              <w:fldChar w:fldCharType="end"/>
            </w:r>
          </w:hyperlink>
        </w:p>
        <w:p w14:paraId="4BA98C15" w14:textId="70BE4F77"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1"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91 \h </w:instrText>
            </w:r>
            <w:r>
              <w:rPr>
                <w:noProof/>
                <w:webHidden/>
              </w:rPr>
            </w:r>
            <w:r>
              <w:rPr>
                <w:noProof/>
                <w:webHidden/>
              </w:rPr>
              <w:fldChar w:fldCharType="separate"/>
            </w:r>
            <w:r>
              <w:rPr>
                <w:noProof/>
                <w:webHidden/>
              </w:rPr>
              <w:t>27</w:t>
            </w:r>
            <w:r>
              <w:rPr>
                <w:noProof/>
                <w:webHidden/>
              </w:rPr>
              <w:fldChar w:fldCharType="end"/>
            </w:r>
          </w:hyperlink>
        </w:p>
        <w:p w14:paraId="426FEB5A" w14:textId="7FD05A84"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2"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692 \h </w:instrText>
            </w:r>
            <w:r>
              <w:rPr>
                <w:noProof/>
                <w:webHidden/>
              </w:rPr>
            </w:r>
            <w:r>
              <w:rPr>
                <w:noProof/>
                <w:webHidden/>
              </w:rPr>
              <w:fldChar w:fldCharType="separate"/>
            </w:r>
            <w:r>
              <w:rPr>
                <w:noProof/>
                <w:webHidden/>
              </w:rPr>
              <w:t>28</w:t>
            </w:r>
            <w:r>
              <w:rPr>
                <w:noProof/>
                <w:webHidden/>
              </w:rPr>
              <w:fldChar w:fldCharType="end"/>
            </w:r>
          </w:hyperlink>
        </w:p>
        <w:p w14:paraId="5AA4C0D9" w14:textId="2604CA3E"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3" w:history="1">
            <w:r w:rsidRPr="00493C03">
              <w:rPr>
                <w:rStyle w:val="aff0"/>
                <w:noProof/>
              </w:rPr>
              <w:t>4.4</w:t>
            </w:r>
            <w:r>
              <w:rPr>
                <w:rFonts w:asciiTheme="minorHAnsi" w:eastAsiaTheme="minorEastAsia" w:hAnsiTheme="minorHAnsi" w:cstheme="minorBidi"/>
                <w:noProof/>
                <w:sz w:val="21"/>
                <w:szCs w:val="24"/>
                <w14:ligatures w14:val="standardContextual"/>
              </w:rPr>
              <w:tab/>
            </w:r>
            <w:r w:rsidRPr="00493C03">
              <w:rPr>
                <w:rStyle w:val="aff0"/>
                <w:noProof/>
              </w:rPr>
              <w:t>コード定義</w:t>
            </w:r>
            <w:r>
              <w:rPr>
                <w:noProof/>
                <w:webHidden/>
              </w:rPr>
              <w:tab/>
            </w:r>
            <w:r>
              <w:rPr>
                <w:noProof/>
                <w:webHidden/>
              </w:rPr>
              <w:fldChar w:fldCharType="begin"/>
            </w:r>
            <w:r>
              <w:rPr>
                <w:noProof/>
                <w:webHidden/>
              </w:rPr>
              <w:instrText xml:space="preserve"> PAGEREF _Toc209634693 \h </w:instrText>
            </w:r>
            <w:r>
              <w:rPr>
                <w:noProof/>
                <w:webHidden/>
              </w:rPr>
            </w:r>
            <w:r>
              <w:rPr>
                <w:noProof/>
                <w:webHidden/>
              </w:rPr>
              <w:fldChar w:fldCharType="separate"/>
            </w:r>
            <w:r>
              <w:rPr>
                <w:noProof/>
                <w:webHidden/>
              </w:rPr>
              <w:t>28</w:t>
            </w:r>
            <w:r>
              <w:rPr>
                <w:noProof/>
                <w:webHidden/>
              </w:rPr>
              <w:fldChar w:fldCharType="end"/>
            </w:r>
          </w:hyperlink>
        </w:p>
        <w:p w14:paraId="7D8726E9" w14:textId="53D875AA" w:rsidR="00FF79A7" w:rsidRDefault="00FF79A7">
          <w:pPr>
            <w:pStyle w:val="11"/>
            <w:tabs>
              <w:tab w:val="left" w:pos="1050"/>
            </w:tabs>
            <w:rPr>
              <w:rFonts w:asciiTheme="minorHAnsi" w:eastAsiaTheme="minorEastAsia" w:hAnsiTheme="minorHAnsi" w:cstheme="minorBidi"/>
              <w:noProof/>
              <w:sz w:val="21"/>
              <w:szCs w:val="24"/>
              <w14:ligatures w14:val="standardContextual"/>
            </w:rPr>
          </w:pPr>
          <w:hyperlink w:anchor="_Toc209634694" w:history="1">
            <w:r w:rsidRPr="00493C03">
              <w:rPr>
                <w:rStyle w:val="aff0"/>
                <w:noProof/>
              </w:rPr>
              <w:t>5</w:t>
            </w:r>
            <w:r>
              <w:rPr>
                <w:rFonts w:asciiTheme="minorHAnsi" w:eastAsiaTheme="minorEastAsia" w:hAnsiTheme="minorHAnsi" w:cstheme="minorBidi"/>
                <w:noProof/>
                <w:sz w:val="21"/>
                <w:szCs w:val="24"/>
                <w14:ligatures w14:val="standardContextual"/>
              </w:rPr>
              <w:tab/>
            </w:r>
            <w:r w:rsidRPr="00493C03">
              <w:rPr>
                <w:rStyle w:val="aff0"/>
                <w:noProof/>
              </w:rPr>
              <w:t>活動情報データモデル</w:t>
            </w:r>
            <w:r>
              <w:rPr>
                <w:noProof/>
                <w:webHidden/>
              </w:rPr>
              <w:tab/>
            </w:r>
            <w:r>
              <w:rPr>
                <w:noProof/>
                <w:webHidden/>
              </w:rPr>
              <w:fldChar w:fldCharType="begin"/>
            </w:r>
            <w:r>
              <w:rPr>
                <w:noProof/>
                <w:webHidden/>
              </w:rPr>
              <w:instrText xml:space="preserve"> PAGEREF _Toc209634694 \h </w:instrText>
            </w:r>
            <w:r>
              <w:rPr>
                <w:noProof/>
                <w:webHidden/>
              </w:rPr>
            </w:r>
            <w:r>
              <w:rPr>
                <w:noProof/>
                <w:webHidden/>
              </w:rPr>
              <w:fldChar w:fldCharType="separate"/>
            </w:r>
            <w:r>
              <w:rPr>
                <w:noProof/>
                <w:webHidden/>
              </w:rPr>
              <w:t>29</w:t>
            </w:r>
            <w:r>
              <w:rPr>
                <w:noProof/>
                <w:webHidden/>
              </w:rPr>
              <w:fldChar w:fldCharType="end"/>
            </w:r>
          </w:hyperlink>
        </w:p>
        <w:p w14:paraId="44ECAFEE" w14:textId="178B79B0"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5" w:history="1">
            <w:r w:rsidRPr="00493C03">
              <w:rPr>
                <w:rStyle w:val="aff0"/>
                <w:noProof/>
              </w:rPr>
              <w:t>5.1</w:t>
            </w:r>
            <w:r>
              <w:rPr>
                <w:rFonts w:asciiTheme="minorHAnsi" w:eastAsiaTheme="minorEastAsia" w:hAnsiTheme="minorHAnsi" w:cstheme="minorBidi"/>
                <w:noProof/>
                <w:sz w:val="21"/>
                <w:szCs w:val="24"/>
                <w14:ligatures w14:val="standardContextual"/>
              </w:rPr>
              <w:tab/>
            </w:r>
            <w:r w:rsidRPr="00493C03">
              <w:rPr>
                <w:rStyle w:val="aff0"/>
                <w:noProof/>
              </w:rPr>
              <w:t>体力情報</w:t>
            </w:r>
            <w:r>
              <w:rPr>
                <w:noProof/>
                <w:webHidden/>
              </w:rPr>
              <w:tab/>
            </w:r>
            <w:r>
              <w:rPr>
                <w:noProof/>
                <w:webHidden/>
              </w:rPr>
              <w:fldChar w:fldCharType="begin"/>
            </w:r>
            <w:r>
              <w:rPr>
                <w:noProof/>
                <w:webHidden/>
              </w:rPr>
              <w:instrText xml:space="preserve"> PAGEREF _Toc209634695 \h </w:instrText>
            </w:r>
            <w:r>
              <w:rPr>
                <w:noProof/>
                <w:webHidden/>
              </w:rPr>
            </w:r>
            <w:r>
              <w:rPr>
                <w:noProof/>
                <w:webHidden/>
              </w:rPr>
              <w:fldChar w:fldCharType="separate"/>
            </w:r>
            <w:r>
              <w:rPr>
                <w:noProof/>
                <w:webHidden/>
              </w:rPr>
              <w:t>29</w:t>
            </w:r>
            <w:r>
              <w:rPr>
                <w:noProof/>
                <w:webHidden/>
              </w:rPr>
              <w:fldChar w:fldCharType="end"/>
            </w:r>
          </w:hyperlink>
        </w:p>
        <w:p w14:paraId="47261DE5" w14:textId="01311999"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6"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96 \h </w:instrText>
            </w:r>
            <w:r>
              <w:rPr>
                <w:noProof/>
                <w:webHidden/>
              </w:rPr>
            </w:r>
            <w:r>
              <w:rPr>
                <w:noProof/>
                <w:webHidden/>
              </w:rPr>
              <w:fldChar w:fldCharType="separate"/>
            </w:r>
            <w:r>
              <w:rPr>
                <w:noProof/>
                <w:webHidden/>
              </w:rPr>
              <w:t>29</w:t>
            </w:r>
            <w:r>
              <w:rPr>
                <w:noProof/>
                <w:webHidden/>
              </w:rPr>
              <w:fldChar w:fldCharType="end"/>
            </w:r>
          </w:hyperlink>
        </w:p>
        <w:p w14:paraId="1C55AB44" w14:textId="15FC79BB"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7"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697 \h </w:instrText>
            </w:r>
            <w:r>
              <w:rPr>
                <w:noProof/>
                <w:webHidden/>
              </w:rPr>
            </w:r>
            <w:r>
              <w:rPr>
                <w:noProof/>
                <w:webHidden/>
              </w:rPr>
              <w:fldChar w:fldCharType="separate"/>
            </w:r>
            <w:r>
              <w:rPr>
                <w:noProof/>
                <w:webHidden/>
              </w:rPr>
              <w:t>29</w:t>
            </w:r>
            <w:r>
              <w:rPr>
                <w:noProof/>
                <w:webHidden/>
              </w:rPr>
              <w:fldChar w:fldCharType="end"/>
            </w:r>
          </w:hyperlink>
        </w:p>
        <w:p w14:paraId="1D9817B6" w14:textId="747A9D7A"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8" w:history="1">
            <w:r w:rsidRPr="00493C03">
              <w:rPr>
                <w:rStyle w:val="aff0"/>
                <w:noProof/>
              </w:rPr>
              <w:t>5.2</w:t>
            </w:r>
            <w:r>
              <w:rPr>
                <w:rFonts w:asciiTheme="minorHAnsi" w:eastAsiaTheme="minorEastAsia" w:hAnsiTheme="minorHAnsi" w:cstheme="minorBidi"/>
                <w:noProof/>
                <w:sz w:val="21"/>
                <w:szCs w:val="24"/>
                <w14:ligatures w14:val="standardContextual"/>
              </w:rPr>
              <w:tab/>
            </w:r>
            <w:r w:rsidRPr="00493C03">
              <w:rPr>
                <w:rStyle w:val="aff0"/>
                <w:noProof/>
              </w:rPr>
              <w:t>健康診断情報</w:t>
            </w:r>
            <w:r>
              <w:rPr>
                <w:noProof/>
                <w:webHidden/>
              </w:rPr>
              <w:tab/>
            </w:r>
            <w:r>
              <w:rPr>
                <w:noProof/>
                <w:webHidden/>
              </w:rPr>
              <w:fldChar w:fldCharType="begin"/>
            </w:r>
            <w:r>
              <w:rPr>
                <w:noProof/>
                <w:webHidden/>
              </w:rPr>
              <w:instrText xml:space="preserve"> PAGEREF _Toc209634698 \h </w:instrText>
            </w:r>
            <w:r>
              <w:rPr>
                <w:noProof/>
                <w:webHidden/>
              </w:rPr>
            </w:r>
            <w:r>
              <w:rPr>
                <w:noProof/>
                <w:webHidden/>
              </w:rPr>
              <w:fldChar w:fldCharType="separate"/>
            </w:r>
            <w:r>
              <w:rPr>
                <w:noProof/>
                <w:webHidden/>
              </w:rPr>
              <w:t>33</w:t>
            </w:r>
            <w:r>
              <w:rPr>
                <w:noProof/>
                <w:webHidden/>
              </w:rPr>
              <w:fldChar w:fldCharType="end"/>
            </w:r>
          </w:hyperlink>
        </w:p>
        <w:p w14:paraId="6ED269F2" w14:textId="35C705BD"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699"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699 \h </w:instrText>
            </w:r>
            <w:r>
              <w:rPr>
                <w:noProof/>
                <w:webHidden/>
              </w:rPr>
            </w:r>
            <w:r>
              <w:rPr>
                <w:noProof/>
                <w:webHidden/>
              </w:rPr>
              <w:fldChar w:fldCharType="separate"/>
            </w:r>
            <w:r>
              <w:rPr>
                <w:noProof/>
                <w:webHidden/>
              </w:rPr>
              <w:t>33</w:t>
            </w:r>
            <w:r>
              <w:rPr>
                <w:noProof/>
                <w:webHidden/>
              </w:rPr>
              <w:fldChar w:fldCharType="end"/>
            </w:r>
          </w:hyperlink>
        </w:p>
        <w:p w14:paraId="19375809" w14:textId="75AE2A68"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0"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700 \h </w:instrText>
            </w:r>
            <w:r>
              <w:rPr>
                <w:noProof/>
                <w:webHidden/>
              </w:rPr>
            </w:r>
            <w:r>
              <w:rPr>
                <w:noProof/>
                <w:webHidden/>
              </w:rPr>
              <w:fldChar w:fldCharType="separate"/>
            </w:r>
            <w:r>
              <w:rPr>
                <w:noProof/>
                <w:webHidden/>
              </w:rPr>
              <w:t>34</w:t>
            </w:r>
            <w:r>
              <w:rPr>
                <w:noProof/>
                <w:webHidden/>
              </w:rPr>
              <w:fldChar w:fldCharType="end"/>
            </w:r>
          </w:hyperlink>
        </w:p>
        <w:p w14:paraId="7B391321" w14:textId="0120AAFE"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1" w:history="1">
            <w:r w:rsidRPr="00493C03">
              <w:rPr>
                <w:rStyle w:val="aff0"/>
                <w:noProof/>
              </w:rPr>
              <w:t>5.3</w:t>
            </w:r>
            <w:r>
              <w:rPr>
                <w:rFonts w:asciiTheme="minorHAnsi" w:eastAsiaTheme="minorEastAsia" w:hAnsiTheme="minorHAnsi" w:cstheme="minorBidi"/>
                <w:noProof/>
                <w:sz w:val="21"/>
                <w:szCs w:val="24"/>
                <w14:ligatures w14:val="standardContextual"/>
              </w:rPr>
              <w:tab/>
            </w:r>
            <w:r w:rsidRPr="00493C03">
              <w:rPr>
                <w:rStyle w:val="aff0"/>
                <w:noProof/>
              </w:rPr>
              <w:t>指導要録情報</w:t>
            </w:r>
            <w:r>
              <w:rPr>
                <w:noProof/>
                <w:webHidden/>
              </w:rPr>
              <w:tab/>
            </w:r>
            <w:r>
              <w:rPr>
                <w:noProof/>
                <w:webHidden/>
              </w:rPr>
              <w:fldChar w:fldCharType="begin"/>
            </w:r>
            <w:r>
              <w:rPr>
                <w:noProof/>
                <w:webHidden/>
              </w:rPr>
              <w:instrText xml:space="preserve"> PAGEREF _Toc209634701 \h </w:instrText>
            </w:r>
            <w:r>
              <w:rPr>
                <w:noProof/>
                <w:webHidden/>
              </w:rPr>
            </w:r>
            <w:r>
              <w:rPr>
                <w:noProof/>
                <w:webHidden/>
              </w:rPr>
              <w:fldChar w:fldCharType="separate"/>
            </w:r>
            <w:r>
              <w:rPr>
                <w:noProof/>
                <w:webHidden/>
              </w:rPr>
              <w:t>43</w:t>
            </w:r>
            <w:r>
              <w:rPr>
                <w:noProof/>
                <w:webHidden/>
              </w:rPr>
              <w:fldChar w:fldCharType="end"/>
            </w:r>
          </w:hyperlink>
        </w:p>
        <w:p w14:paraId="579FCC3A" w14:textId="5CFE798D"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2"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702 \h </w:instrText>
            </w:r>
            <w:r>
              <w:rPr>
                <w:noProof/>
                <w:webHidden/>
              </w:rPr>
            </w:r>
            <w:r>
              <w:rPr>
                <w:noProof/>
                <w:webHidden/>
              </w:rPr>
              <w:fldChar w:fldCharType="separate"/>
            </w:r>
            <w:r>
              <w:rPr>
                <w:noProof/>
                <w:webHidden/>
              </w:rPr>
              <w:t>43</w:t>
            </w:r>
            <w:r>
              <w:rPr>
                <w:noProof/>
                <w:webHidden/>
              </w:rPr>
              <w:fldChar w:fldCharType="end"/>
            </w:r>
          </w:hyperlink>
        </w:p>
        <w:p w14:paraId="286AB4FF" w14:textId="2B69ABE2"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3"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703 \h </w:instrText>
            </w:r>
            <w:r>
              <w:rPr>
                <w:noProof/>
                <w:webHidden/>
              </w:rPr>
            </w:r>
            <w:r>
              <w:rPr>
                <w:noProof/>
                <w:webHidden/>
              </w:rPr>
              <w:fldChar w:fldCharType="separate"/>
            </w:r>
            <w:r>
              <w:rPr>
                <w:noProof/>
                <w:webHidden/>
              </w:rPr>
              <w:t>43</w:t>
            </w:r>
            <w:r>
              <w:rPr>
                <w:noProof/>
                <w:webHidden/>
              </w:rPr>
              <w:fldChar w:fldCharType="end"/>
            </w:r>
          </w:hyperlink>
        </w:p>
        <w:p w14:paraId="20AE7201" w14:textId="1678C505"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4" w:history="1">
            <w:r w:rsidRPr="00493C03">
              <w:rPr>
                <w:rStyle w:val="aff0"/>
                <w:noProof/>
              </w:rPr>
              <w:t>5.4</w:t>
            </w:r>
            <w:r>
              <w:rPr>
                <w:rFonts w:asciiTheme="minorHAnsi" w:eastAsiaTheme="minorEastAsia" w:hAnsiTheme="minorHAnsi" w:cstheme="minorBidi"/>
                <w:noProof/>
                <w:sz w:val="21"/>
                <w:szCs w:val="24"/>
                <w14:ligatures w14:val="standardContextual"/>
              </w:rPr>
              <w:tab/>
            </w:r>
            <w:r w:rsidRPr="00493C03">
              <w:rPr>
                <w:rStyle w:val="aff0"/>
                <w:noProof/>
              </w:rPr>
              <w:t>在籍証明情報</w:t>
            </w:r>
            <w:r>
              <w:rPr>
                <w:noProof/>
                <w:webHidden/>
              </w:rPr>
              <w:tab/>
            </w:r>
            <w:r>
              <w:rPr>
                <w:noProof/>
                <w:webHidden/>
              </w:rPr>
              <w:fldChar w:fldCharType="begin"/>
            </w:r>
            <w:r>
              <w:rPr>
                <w:noProof/>
                <w:webHidden/>
              </w:rPr>
              <w:instrText xml:space="preserve"> PAGEREF _Toc209634704 \h </w:instrText>
            </w:r>
            <w:r>
              <w:rPr>
                <w:noProof/>
                <w:webHidden/>
              </w:rPr>
            </w:r>
            <w:r>
              <w:rPr>
                <w:noProof/>
                <w:webHidden/>
              </w:rPr>
              <w:fldChar w:fldCharType="separate"/>
            </w:r>
            <w:r>
              <w:rPr>
                <w:noProof/>
                <w:webHidden/>
              </w:rPr>
              <w:t>60</w:t>
            </w:r>
            <w:r>
              <w:rPr>
                <w:noProof/>
                <w:webHidden/>
              </w:rPr>
              <w:fldChar w:fldCharType="end"/>
            </w:r>
          </w:hyperlink>
        </w:p>
        <w:p w14:paraId="5F586242" w14:textId="3BA61100"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5"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705 \h </w:instrText>
            </w:r>
            <w:r>
              <w:rPr>
                <w:noProof/>
                <w:webHidden/>
              </w:rPr>
            </w:r>
            <w:r>
              <w:rPr>
                <w:noProof/>
                <w:webHidden/>
              </w:rPr>
              <w:fldChar w:fldCharType="separate"/>
            </w:r>
            <w:r>
              <w:rPr>
                <w:noProof/>
                <w:webHidden/>
              </w:rPr>
              <w:t>60</w:t>
            </w:r>
            <w:r>
              <w:rPr>
                <w:noProof/>
                <w:webHidden/>
              </w:rPr>
              <w:fldChar w:fldCharType="end"/>
            </w:r>
          </w:hyperlink>
        </w:p>
        <w:p w14:paraId="5CBE6C45" w14:textId="7340D754"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6"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706 \h </w:instrText>
            </w:r>
            <w:r>
              <w:rPr>
                <w:noProof/>
                <w:webHidden/>
              </w:rPr>
            </w:r>
            <w:r>
              <w:rPr>
                <w:noProof/>
                <w:webHidden/>
              </w:rPr>
              <w:fldChar w:fldCharType="separate"/>
            </w:r>
            <w:r>
              <w:rPr>
                <w:noProof/>
                <w:webHidden/>
              </w:rPr>
              <w:t>60</w:t>
            </w:r>
            <w:r>
              <w:rPr>
                <w:noProof/>
                <w:webHidden/>
              </w:rPr>
              <w:fldChar w:fldCharType="end"/>
            </w:r>
          </w:hyperlink>
        </w:p>
        <w:p w14:paraId="104C7B4B" w14:textId="0686A425"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7" w:history="1">
            <w:r w:rsidRPr="00493C03">
              <w:rPr>
                <w:rStyle w:val="aff0"/>
                <w:noProof/>
              </w:rPr>
              <w:t>5.5</w:t>
            </w:r>
            <w:r>
              <w:rPr>
                <w:rFonts w:asciiTheme="minorHAnsi" w:eastAsiaTheme="minorEastAsia" w:hAnsiTheme="minorHAnsi" w:cstheme="minorBidi"/>
                <w:noProof/>
                <w:sz w:val="21"/>
                <w:szCs w:val="24"/>
                <w14:ligatures w14:val="standardContextual"/>
              </w:rPr>
              <w:tab/>
            </w:r>
            <w:r w:rsidRPr="00493C03">
              <w:rPr>
                <w:rStyle w:val="aff0"/>
                <w:noProof/>
              </w:rPr>
              <w:t>災害給付制度加入情報</w:t>
            </w:r>
            <w:r>
              <w:rPr>
                <w:noProof/>
                <w:webHidden/>
              </w:rPr>
              <w:tab/>
            </w:r>
            <w:r>
              <w:rPr>
                <w:noProof/>
                <w:webHidden/>
              </w:rPr>
              <w:fldChar w:fldCharType="begin"/>
            </w:r>
            <w:r>
              <w:rPr>
                <w:noProof/>
                <w:webHidden/>
              </w:rPr>
              <w:instrText xml:space="preserve"> PAGEREF _Toc209634707 \h </w:instrText>
            </w:r>
            <w:r>
              <w:rPr>
                <w:noProof/>
                <w:webHidden/>
              </w:rPr>
            </w:r>
            <w:r>
              <w:rPr>
                <w:noProof/>
                <w:webHidden/>
              </w:rPr>
              <w:fldChar w:fldCharType="separate"/>
            </w:r>
            <w:r>
              <w:rPr>
                <w:noProof/>
                <w:webHidden/>
              </w:rPr>
              <w:t>61</w:t>
            </w:r>
            <w:r>
              <w:rPr>
                <w:noProof/>
                <w:webHidden/>
              </w:rPr>
              <w:fldChar w:fldCharType="end"/>
            </w:r>
          </w:hyperlink>
        </w:p>
        <w:p w14:paraId="6122B91F" w14:textId="08CC732D"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8"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708 \h </w:instrText>
            </w:r>
            <w:r>
              <w:rPr>
                <w:noProof/>
                <w:webHidden/>
              </w:rPr>
            </w:r>
            <w:r>
              <w:rPr>
                <w:noProof/>
                <w:webHidden/>
              </w:rPr>
              <w:fldChar w:fldCharType="separate"/>
            </w:r>
            <w:r>
              <w:rPr>
                <w:noProof/>
                <w:webHidden/>
              </w:rPr>
              <w:t>61</w:t>
            </w:r>
            <w:r>
              <w:rPr>
                <w:noProof/>
                <w:webHidden/>
              </w:rPr>
              <w:fldChar w:fldCharType="end"/>
            </w:r>
          </w:hyperlink>
        </w:p>
        <w:p w14:paraId="0C24C20A" w14:textId="7AFF81DB"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09"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709 \h </w:instrText>
            </w:r>
            <w:r>
              <w:rPr>
                <w:noProof/>
                <w:webHidden/>
              </w:rPr>
            </w:r>
            <w:r>
              <w:rPr>
                <w:noProof/>
                <w:webHidden/>
              </w:rPr>
              <w:fldChar w:fldCharType="separate"/>
            </w:r>
            <w:r>
              <w:rPr>
                <w:noProof/>
                <w:webHidden/>
              </w:rPr>
              <w:t>61</w:t>
            </w:r>
            <w:r>
              <w:rPr>
                <w:noProof/>
                <w:webHidden/>
              </w:rPr>
              <w:fldChar w:fldCharType="end"/>
            </w:r>
          </w:hyperlink>
        </w:p>
        <w:p w14:paraId="7934C30F" w14:textId="397AD9EF"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10" w:history="1">
            <w:r w:rsidRPr="00493C03">
              <w:rPr>
                <w:rStyle w:val="aff0"/>
                <w:noProof/>
              </w:rPr>
              <w:t>5.6</w:t>
            </w:r>
            <w:r>
              <w:rPr>
                <w:rFonts w:asciiTheme="minorHAnsi" w:eastAsiaTheme="minorEastAsia" w:hAnsiTheme="minorHAnsi" w:cstheme="minorBidi"/>
                <w:noProof/>
                <w:sz w:val="21"/>
                <w:szCs w:val="24"/>
                <w14:ligatures w14:val="standardContextual"/>
              </w:rPr>
              <w:tab/>
            </w:r>
            <w:r w:rsidRPr="00493C03">
              <w:rPr>
                <w:rStyle w:val="aff0"/>
                <w:noProof/>
              </w:rPr>
              <w:t>出欠情報</w:t>
            </w:r>
            <w:r>
              <w:rPr>
                <w:noProof/>
                <w:webHidden/>
              </w:rPr>
              <w:tab/>
            </w:r>
            <w:r>
              <w:rPr>
                <w:noProof/>
                <w:webHidden/>
              </w:rPr>
              <w:fldChar w:fldCharType="begin"/>
            </w:r>
            <w:r>
              <w:rPr>
                <w:noProof/>
                <w:webHidden/>
              </w:rPr>
              <w:instrText xml:space="preserve"> PAGEREF _Toc209634710 \h </w:instrText>
            </w:r>
            <w:r>
              <w:rPr>
                <w:noProof/>
                <w:webHidden/>
              </w:rPr>
            </w:r>
            <w:r>
              <w:rPr>
                <w:noProof/>
                <w:webHidden/>
              </w:rPr>
              <w:fldChar w:fldCharType="separate"/>
            </w:r>
            <w:r>
              <w:rPr>
                <w:noProof/>
                <w:webHidden/>
              </w:rPr>
              <w:t>61</w:t>
            </w:r>
            <w:r>
              <w:rPr>
                <w:noProof/>
                <w:webHidden/>
              </w:rPr>
              <w:fldChar w:fldCharType="end"/>
            </w:r>
          </w:hyperlink>
        </w:p>
        <w:p w14:paraId="782C16F3" w14:textId="7103FF8E"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11" w:history="1">
            <w:r w:rsidRPr="00493C03">
              <w:rPr>
                <w:rStyle w:val="aff0"/>
                <w:noProof/>
              </w:rPr>
              <w:t>1)</w:t>
            </w:r>
            <w:r>
              <w:rPr>
                <w:rFonts w:asciiTheme="minorHAnsi" w:eastAsiaTheme="minorEastAsia" w:hAnsiTheme="minorHAnsi" w:cstheme="minorBidi"/>
                <w:noProof/>
                <w:sz w:val="21"/>
                <w:szCs w:val="24"/>
                <w14:ligatures w14:val="standardContextual"/>
              </w:rPr>
              <w:tab/>
            </w:r>
            <w:r w:rsidRPr="00493C03">
              <w:rPr>
                <w:rStyle w:val="aff0"/>
                <w:noProof/>
              </w:rPr>
              <w:t>クラス図</w:t>
            </w:r>
            <w:r>
              <w:rPr>
                <w:noProof/>
                <w:webHidden/>
              </w:rPr>
              <w:tab/>
            </w:r>
            <w:r>
              <w:rPr>
                <w:noProof/>
                <w:webHidden/>
              </w:rPr>
              <w:fldChar w:fldCharType="begin"/>
            </w:r>
            <w:r>
              <w:rPr>
                <w:noProof/>
                <w:webHidden/>
              </w:rPr>
              <w:instrText xml:space="preserve"> PAGEREF _Toc209634711 \h </w:instrText>
            </w:r>
            <w:r>
              <w:rPr>
                <w:noProof/>
                <w:webHidden/>
              </w:rPr>
            </w:r>
            <w:r>
              <w:rPr>
                <w:noProof/>
                <w:webHidden/>
              </w:rPr>
              <w:fldChar w:fldCharType="separate"/>
            </w:r>
            <w:r>
              <w:rPr>
                <w:noProof/>
                <w:webHidden/>
              </w:rPr>
              <w:t>61</w:t>
            </w:r>
            <w:r>
              <w:rPr>
                <w:noProof/>
                <w:webHidden/>
              </w:rPr>
              <w:fldChar w:fldCharType="end"/>
            </w:r>
          </w:hyperlink>
        </w:p>
        <w:p w14:paraId="4E7955E6" w14:textId="7B75913C" w:rsidR="00FF79A7" w:rsidRDefault="00FF79A7">
          <w:pPr>
            <w:pStyle w:val="3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12" w:history="1">
            <w:r w:rsidRPr="00493C03">
              <w:rPr>
                <w:rStyle w:val="aff0"/>
                <w:noProof/>
              </w:rPr>
              <w:t>2)</w:t>
            </w:r>
            <w:r>
              <w:rPr>
                <w:rFonts w:asciiTheme="minorHAnsi" w:eastAsiaTheme="minorEastAsia" w:hAnsiTheme="minorHAnsi" w:cstheme="minorBidi"/>
                <w:noProof/>
                <w:sz w:val="21"/>
                <w:szCs w:val="24"/>
                <w14:ligatures w14:val="standardContextual"/>
              </w:rPr>
              <w:tab/>
            </w:r>
            <w:r w:rsidRPr="00493C03">
              <w:rPr>
                <w:rStyle w:val="aff0"/>
                <w:noProof/>
              </w:rPr>
              <w:t>データ項目</w:t>
            </w:r>
            <w:r>
              <w:rPr>
                <w:noProof/>
                <w:webHidden/>
              </w:rPr>
              <w:tab/>
            </w:r>
            <w:r>
              <w:rPr>
                <w:noProof/>
                <w:webHidden/>
              </w:rPr>
              <w:fldChar w:fldCharType="begin"/>
            </w:r>
            <w:r>
              <w:rPr>
                <w:noProof/>
                <w:webHidden/>
              </w:rPr>
              <w:instrText xml:space="preserve"> PAGEREF _Toc209634712 \h </w:instrText>
            </w:r>
            <w:r>
              <w:rPr>
                <w:noProof/>
                <w:webHidden/>
              </w:rPr>
            </w:r>
            <w:r>
              <w:rPr>
                <w:noProof/>
                <w:webHidden/>
              </w:rPr>
              <w:fldChar w:fldCharType="separate"/>
            </w:r>
            <w:r>
              <w:rPr>
                <w:noProof/>
                <w:webHidden/>
              </w:rPr>
              <w:t>62</w:t>
            </w:r>
            <w:r>
              <w:rPr>
                <w:noProof/>
                <w:webHidden/>
              </w:rPr>
              <w:fldChar w:fldCharType="end"/>
            </w:r>
          </w:hyperlink>
        </w:p>
        <w:p w14:paraId="1FE12881" w14:textId="208A0BC8" w:rsidR="00FF79A7" w:rsidRDefault="00FF79A7">
          <w:pPr>
            <w:pStyle w:val="21"/>
            <w:tabs>
              <w:tab w:val="left" w:pos="1260"/>
              <w:tab w:val="right" w:leader="dot" w:pos="8494"/>
            </w:tabs>
            <w:rPr>
              <w:rFonts w:asciiTheme="minorHAnsi" w:eastAsiaTheme="minorEastAsia" w:hAnsiTheme="minorHAnsi" w:cstheme="minorBidi"/>
              <w:noProof/>
              <w:sz w:val="21"/>
              <w:szCs w:val="24"/>
              <w14:ligatures w14:val="standardContextual"/>
            </w:rPr>
          </w:pPr>
          <w:hyperlink w:anchor="_Toc209634713" w:history="1">
            <w:r w:rsidRPr="00493C03">
              <w:rPr>
                <w:rStyle w:val="aff0"/>
                <w:noProof/>
              </w:rPr>
              <w:t>5.7</w:t>
            </w:r>
            <w:r>
              <w:rPr>
                <w:rFonts w:asciiTheme="minorHAnsi" w:eastAsiaTheme="minorEastAsia" w:hAnsiTheme="minorHAnsi" w:cstheme="minorBidi"/>
                <w:noProof/>
                <w:sz w:val="21"/>
                <w:szCs w:val="24"/>
                <w14:ligatures w14:val="standardContextual"/>
              </w:rPr>
              <w:tab/>
            </w:r>
            <w:r w:rsidRPr="00493C03">
              <w:rPr>
                <w:rStyle w:val="aff0"/>
                <w:noProof/>
              </w:rPr>
              <w:t>コード定義</w:t>
            </w:r>
            <w:r>
              <w:rPr>
                <w:noProof/>
                <w:webHidden/>
              </w:rPr>
              <w:tab/>
            </w:r>
            <w:r>
              <w:rPr>
                <w:noProof/>
                <w:webHidden/>
              </w:rPr>
              <w:fldChar w:fldCharType="begin"/>
            </w:r>
            <w:r>
              <w:rPr>
                <w:noProof/>
                <w:webHidden/>
              </w:rPr>
              <w:instrText xml:space="preserve"> PAGEREF _Toc209634713 \h </w:instrText>
            </w:r>
            <w:r>
              <w:rPr>
                <w:noProof/>
                <w:webHidden/>
              </w:rPr>
            </w:r>
            <w:r>
              <w:rPr>
                <w:noProof/>
                <w:webHidden/>
              </w:rPr>
              <w:fldChar w:fldCharType="separate"/>
            </w:r>
            <w:r>
              <w:rPr>
                <w:noProof/>
                <w:webHidden/>
              </w:rPr>
              <w:t>62</w:t>
            </w:r>
            <w:r>
              <w:rPr>
                <w:noProof/>
                <w:webHidden/>
              </w:rPr>
              <w:fldChar w:fldCharType="end"/>
            </w:r>
          </w:hyperlink>
        </w:p>
        <w:p w14:paraId="1BDBAF70" w14:textId="7B8A9E49" w:rsidR="00FF79A7" w:rsidRDefault="00FF79A7">
          <w:pPr>
            <w:pStyle w:val="11"/>
            <w:tabs>
              <w:tab w:val="left" w:pos="1050"/>
            </w:tabs>
            <w:rPr>
              <w:rFonts w:asciiTheme="minorHAnsi" w:eastAsiaTheme="minorEastAsia" w:hAnsiTheme="minorHAnsi" w:cstheme="minorBidi"/>
              <w:noProof/>
              <w:sz w:val="21"/>
              <w:szCs w:val="24"/>
              <w14:ligatures w14:val="standardContextual"/>
            </w:rPr>
          </w:pPr>
          <w:hyperlink w:anchor="_Toc209634714" w:history="1">
            <w:r w:rsidRPr="00493C03">
              <w:rPr>
                <w:rStyle w:val="aff0"/>
                <w:noProof/>
              </w:rPr>
              <w:t>6</w:t>
            </w:r>
            <w:r>
              <w:rPr>
                <w:rFonts w:asciiTheme="minorHAnsi" w:eastAsiaTheme="minorEastAsia" w:hAnsiTheme="minorHAnsi" w:cstheme="minorBidi"/>
                <w:noProof/>
                <w:sz w:val="21"/>
                <w:szCs w:val="24"/>
                <w14:ligatures w14:val="standardContextual"/>
              </w:rPr>
              <w:tab/>
            </w:r>
            <w:r w:rsidRPr="00493C03">
              <w:rPr>
                <w:rStyle w:val="aff0"/>
                <w:noProof/>
              </w:rPr>
              <w:t>付録</w:t>
            </w:r>
            <w:r>
              <w:rPr>
                <w:noProof/>
                <w:webHidden/>
              </w:rPr>
              <w:tab/>
            </w:r>
            <w:r>
              <w:rPr>
                <w:noProof/>
                <w:webHidden/>
              </w:rPr>
              <w:fldChar w:fldCharType="begin"/>
            </w:r>
            <w:r>
              <w:rPr>
                <w:noProof/>
                <w:webHidden/>
              </w:rPr>
              <w:instrText xml:space="preserve"> PAGEREF _Toc209634714 \h </w:instrText>
            </w:r>
            <w:r>
              <w:rPr>
                <w:noProof/>
                <w:webHidden/>
              </w:rPr>
            </w:r>
            <w:r>
              <w:rPr>
                <w:noProof/>
                <w:webHidden/>
              </w:rPr>
              <w:fldChar w:fldCharType="separate"/>
            </w:r>
            <w:r>
              <w:rPr>
                <w:noProof/>
                <w:webHidden/>
              </w:rPr>
              <w:t>63</w:t>
            </w:r>
            <w:r>
              <w:rPr>
                <w:noProof/>
                <w:webHidden/>
              </w:rPr>
              <w:fldChar w:fldCharType="end"/>
            </w:r>
          </w:hyperlink>
        </w:p>
        <w:p w14:paraId="55E6159B" w14:textId="3964040A" w:rsidR="00FF79A7" w:rsidRDefault="00FF79A7">
          <w:pPr>
            <w:pStyle w:val="11"/>
            <w:tabs>
              <w:tab w:val="left" w:pos="1050"/>
            </w:tabs>
            <w:rPr>
              <w:rFonts w:asciiTheme="minorHAnsi" w:eastAsiaTheme="minorEastAsia" w:hAnsiTheme="minorHAnsi" w:cstheme="minorBidi"/>
              <w:noProof/>
              <w:sz w:val="21"/>
              <w:szCs w:val="24"/>
              <w14:ligatures w14:val="standardContextual"/>
            </w:rPr>
          </w:pPr>
          <w:hyperlink w:anchor="_Toc209634715" w:history="1">
            <w:r w:rsidRPr="00493C03">
              <w:rPr>
                <w:rStyle w:val="aff0"/>
                <w:noProof/>
              </w:rPr>
              <w:t>7</w:t>
            </w:r>
            <w:r>
              <w:rPr>
                <w:rFonts w:asciiTheme="minorHAnsi" w:eastAsiaTheme="minorEastAsia" w:hAnsiTheme="minorHAnsi" w:cstheme="minorBidi"/>
                <w:noProof/>
                <w:sz w:val="21"/>
                <w:szCs w:val="24"/>
                <w14:ligatures w14:val="standardContextual"/>
              </w:rPr>
              <w:tab/>
            </w:r>
            <w:r w:rsidRPr="00493C03">
              <w:rPr>
                <w:rStyle w:val="aff0"/>
                <w:noProof/>
              </w:rPr>
              <w:t>変更履歴</w:t>
            </w:r>
            <w:r>
              <w:rPr>
                <w:noProof/>
                <w:webHidden/>
              </w:rPr>
              <w:tab/>
            </w:r>
            <w:r>
              <w:rPr>
                <w:noProof/>
                <w:webHidden/>
              </w:rPr>
              <w:fldChar w:fldCharType="begin"/>
            </w:r>
            <w:r>
              <w:rPr>
                <w:noProof/>
                <w:webHidden/>
              </w:rPr>
              <w:instrText xml:space="preserve"> PAGEREF _Toc209634715 \h </w:instrText>
            </w:r>
            <w:r>
              <w:rPr>
                <w:noProof/>
                <w:webHidden/>
              </w:rPr>
            </w:r>
            <w:r>
              <w:rPr>
                <w:noProof/>
                <w:webHidden/>
              </w:rPr>
              <w:fldChar w:fldCharType="separate"/>
            </w:r>
            <w:r>
              <w:rPr>
                <w:noProof/>
                <w:webHidden/>
              </w:rPr>
              <w:t>64</w:t>
            </w:r>
            <w:r>
              <w:rPr>
                <w:noProof/>
                <w:webHidden/>
              </w:rPr>
              <w:fldChar w:fldCharType="end"/>
            </w:r>
          </w:hyperlink>
        </w:p>
        <w:p w14:paraId="077C361E" w14:textId="76D7C4CE"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5DC83208" w:rsidR="000C04A1" w:rsidRDefault="00452014" w:rsidP="0089450C">
      <w:pPr>
        <w:pStyle w:val="1"/>
      </w:pPr>
      <w:bookmarkStart w:id="8" w:name="_Toc209634656"/>
      <w:r>
        <w:rPr>
          <w:rFonts w:hint="eastAsia"/>
        </w:rPr>
        <w:lastRenderedPageBreak/>
        <w:t>概要</w:t>
      </w:r>
      <w:bookmarkEnd w:id="8"/>
    </w:p>
    <w:p w14:paraId="7E86E60A" w14:textId="7B8A4FF1" w:rsidR="00473502" w:rsidRPr="00473502" w:rsidRDefault="001F61BF" w:rsidP="00A3190A">
      <w:pPr>
        <w:pStyle w:val="2"/>
      </w:pPr>
      <w:bookmarkStart w:id="9" w:name="_Toc16753973"/>
      <w:bookmarkStart w:id="10" w:name="_Toc209634657"/>
      <w:bookmarkEnd w:id="9"/>
      <w:r>
        <w:rPr>
          <w:rFonts w:hint="eastAsia"/>
        </w:rPr>
        <w:t>背景</w:t>
      </w:r>
      <w:bookmarkEnd w:id="10"/>
    </w:p>
    <w:p w14:paraId="71AE17AF" w14:textId="5A7DA79D" w:rsidR="00AD0031" w:rsidRPr="003452D1" w:rsidRDefault="00CE13D1" w:rsidP="00BF7E93">
      <w:r w:rsidRPr="00CE13D1">
        <w:rPr>
          <w:rFonts w:hint="eastAsia"/>
        </w:rPr>
        <w:t>教育データの利活用は、国の「経済財政運営と改革の基本方針</w:t>
      </w:r>
      <w:r w:rsidRPr="00CE13D1">
        <w:t>2020」や「デジタル社会の実現に向けた重点計画」などで明確に位置づけられており、GIGAスクール構想のもとでICT環境の整備や端末配備が全国的に進められている。こうした政策の進展により、教育データの標準化と利活用は、今後の教育の高度化や行政の効率化に資する重要な取り組みとされている。</w:t>
      </w:r>
    </w:p>
    <w:p w14:paraId="4E60797F" w14:textId="5CFA5949" w:rsidR="00223F9B" w:rsidRDefault="003C7420" w:rsidP="00A3190A">
      <w:pPr>
        <w:pStyle w:val="2"/>
      </w:pPr>
      <w:bookmarkStart w:id="11" w:name="_Toc209634658"/>
      <w:r>
        <w:rPr>
          <w:rFonts w:hint="eastAsia"/>
        </w:rPr>
        <w:t>課題</w:t>
      </w:r>
      <w:bookmarkEnd w:id="11"/>
    </w:p>
    <w:p w14:paraId="67E07DDD" w14:textId="22D623D0" w:rsidR="00A63116" w:rsidRPr="00D751B7" w:rsidRDefault="00D751B7" w:rsidP="00914704">
      <w:r w:rsidRPr="00D751B7">
        <w:rPr>
          <w:rFonts w:hint="eastAsia"/>
        </w:rPr>
        <w:t>教育現場では、サービス提供者や利用者ごとにデータの種類や単位が異なっており、同じ意味をもつデータであっても相互に交換・蓄積・分析することが困難な状況にある。また、教育に関するデータは多種多様かつ膨大であり、すべての項目を一律に標準化することは現実的ではない。</w:t>
      </w:r>
    </w:p>
    <w:p w14:paraId="5C53CF8A" w14:textId="59BFA334" w:rsidR="001543BF" w:rsidRDefault="005967B0" w:rsidP="00A3190A">
      <w:pPr>
        <w:pStyle w:val="2"/>
      </w:pPr>
      <w:bookmarkStart w:id="12" w:name="_Toc209634659"/>
      <w:r>
        <w:rPr>
          <w:rFonts w:hint="eastAsia"/>
        </w:rPr>
        <w:t>目的</w:t>
      </w:r>
      <w:bookmarkEnd w:id="12"/>
    </w:p>
    <w:p w14:paraId="046A5E49" w14:textId="1F7DBCCA" w:rsidR="00A4137D" w:rsidRDefault="005967B0" w:rsidP="00A3190A">
      <w:pPr>
        <w:rPr>
          <w:rFonts w:hAnsiTheme="majorHAnsi" w:cstheme="majorBidi"/>
          <w:szCs w:val="24"/>
        </w:rPr>
      </w:pPr>
      <w:r w:rsidRPr="005967B0">
        <w:rPr>
          <w:rFonts w:hAnsiTheme="majorHAnsi" w:cstheme="majorBidi" w:hint="eastAsia"/>
          <w:szCs w:val="24"/>
        </w:rPr>
        <w:t>教育に関するデータのうち、全国で定義の統一が求められる情報について、その意味を揃えることにより、相互に理解・活用可能な共通データ基盤を整備することを目的とする。標準化により、教育</w:t>
      </w:r>
      <w:r w:rsidR="00E750B0">
        <w:rPr>
          <w:rFonts w:hAnsiTheme="majorHAnsi" w:cstheme="majorBidi" w:hint="eastAsia"/>
          <w:szCs w:val="24"/>
        </w:rPr>
        <w:t>データ</w:t>
      </w:r>
      <w:r w:rsidRPr="005967B0">
        <w:rPr>
          <w:rFonts w:hAnsiTheme="majorHAnsi" w:cstheme="majorBidi" w:hint="eastAsia"/>
          <w:szCs w:val="24"/>
        </w:rPr>
        <w:t>の利活用を円滑に進め、教育の質の向上や政策形成の基盤整備に資することが期待されている</w:t>
      </w:r>
      <w:r w:rsidR="00BE656F">
        <w:rPr>
          <w:rFonts w:hAnsiTheme="majorHAnsi" w:cstheme="majorBidi" w:hint="eastAsia"/>
          <w:szCs w:val="24"/>
        </w:rPr>
        <w:t>。</w:t>
      </w:r>
    </w:p>
    <w:p w14:paraId="3ECC9160" w14:textId="27571BC6" w:rsidR="00BE656F" w:rsidRDefault="00BE656F" w:rsidP="00BE656F">
      <w:pPr>
        <w:pStyle w:val="2"/>
      </w:pPr>
      <w:bookmarkStart w:id="13" w:name="_Toc209634660"/>
      <w:r>
        <w:rPr>
          <w:rFonts w:hint="eastAsia"/>
        </w:rPr>
        <w:t>概要</w:t>
      </w:r>
      <w:bookmarkEnd w:id="13"/>
    </w:p>
    <w:p w14:paraId="31C36549" w14:textId="538613FC" w:rsidR="00BE656F" w:rsidRDefault="00D566DB" w:rsidP="00A3190A">
      <w:pPr>
        <w:rPr>
          <w:rFonts w:hAnsiTheme="majorHAnsi" w:cstheme="majorBidi"/>
          <w:szCs w:val="24"/>
        </w:rPr>
      </w:pPr>
      <w:r w:rsidRPr="00D566DB">
        <w:rPr>
          <w:rFonts w:hAnsiTheme="majorHAnsi" w:cstheme="majorBidi" w:hint="eastAsia"/>
          <w:szCs w:val="24"/>
        </w:rPr>
        <w:t>教育データ標準では、対象とする情報を「主体情報」「内容情報」「活動情報」の</w:t>
      </w:r>
      <w:r w:rsidRPr="00D566DB">
        <w:rPr>
          <w:rFonts w:hAnsiTheme="majorHAnsi" w:cstheme="majorBidi"/>
          <w:szCs w:val="24"/>
        </w:rPr>
        <w:t>3つに分類して整理している。主体情報には「児童生徒」「教職員」「学校」「学校設置者」等の情報、内容情報には「学習分野」「教育的な特徴」「権利に関する情報」等、活動情報には「生活」「学習」「指導」「運営」に関する記録が含まれる。これらのうち、全国で共通して使用することが適切と判断される項目について、文部科学省が標準を定めており、今後のシステム整備や施策実施においてもこの標準に則ることが</w:t>
      </w:r>
      <w:r w:rsidR="00D76EE4">
        <w:rPr>
          <w:rFonts w:hAnsiTheme="majorHAnsi" w:cstheme="majorBidi" w:hint="eastAsia"/>
          <w:szCs w:val="24"/>
        </w:rPr>
        <w:t>望ましい</w:t>
      </w:r>
      <w:r w:rsidR="000B2898">
        <w:rPr>
          <w:rFonts w:hAnsiTheme="majorHAnsi" w:cstheme="majorBidi" w:hint="eastAsia"/>
          <w:szCs w:val="24"/>
        </w:rPr>
        <w:t>と</w:t>
      </w:r>
      <w:r w:rsidRPr="00D566DB">
        <w:rPr>
          <w:rFonts w:hAnsiTheme="majorHAnsi" w:cstheme="majorBidi"/>
          <w:szCs w:val="24"/>
        </w:rPr>
        <w:t>されている。</w:t>
      </w:r>
    </w:p>
    <w:p w14:paraId="5B7C7403" w14:textId="77777777" w:rsidR="00683490" w:rsidRDefault="00683490" w:rsidP="00A3190A">
      <w:pPr>
        <w:rPr>
          <w:rFonts w:hAnsiTheme="majorHAnsi" w:cstheme="majorBidi"/>
          <w:szCs w:val="24"/>
        </w:rPr>
      </w:pPr>
    </w:p>
    <w:p w14:paraId="2C27D3E7" w14:textId="77777777" w:rsidR="00683490" w:rsidRPr="00D566DB" w:rsidRDefault="00683490" w:rsidP="00A3190A">
      <w:pPr>
        <w:rPr>
          <w:rFonts w:hAnsiTheme="majorHAnsi" w:cstheme="majorBidi"/>
          <w:szCs w:val="24"/>
        </w:rPr>
      </w:pPr>
    </w:p>
    <w:p w14:paraId="3DC09D4A" w14:textId="3BED647D" w:rsidR="001210EE" w:rsidRPr="004A25BA" w:rsidRDefault="00DC582B" w:rsidP="00A3190A">
      <w:pPr>
        <w:pStyle w:val="1"/>
      </w:pPr>
      <w:bookmarkStart w:id="14" w:name="_Toc209634661"/>
      <w:r>
        <w:rPr>
          <w:rFonts w:hint="eastAsia"/>
        </w:rPr>
        <w:lastRenderedPageBreak/>
        <w:t>本書</w:t>
      </w:r>
      <w:r w:rsidR="00E31EB6">
        <w:rPr>
          <w:rFonts w:hint="eastAsia"/>
        </w:rPr>
        <w:t>について</w:t>
      </w:r>
      <w:bookmarkEnd w:id="14"/>
    </w:p>
    <w:p w14:paraId="6A496B30" w14:textId="66F39388" w:rsidR="00223F9B" w:rsidRDefault="007E1A63" w:rsidP="00A3190A">
      <w:pPr>
        <w:pStyle w:val="2"/>
      </w:pPr>
      <w:bookmarkStart w:id="15" w:name="_Toc209634662"/>
      <w:r>
        <w:rPr>
          <w:rFonts w:hint="eastAsia"/>
        </w:rPr>
        <w:t>対象範囲</w:t>
      </w:r>
      <w:bookmarkEnd w:id="15"/>
    </w:p>
    <w:p w14:paraId="1C8B215C" w14:textId="0F34FFF6" w:rsidR="003E1361" w:rsidRDefault="003E1361" w:rsidP="0026504F">
      <w:pPr>
        <w:jc w:val="left"/>
      </w:pPr>
      <w:r>
        <w:rPr>
          <w:rFonts w:hint="eastAsia"/>
        </w:rPr>
        <w:t>本書では、教育分野におけるデータ</w:t>
      </w:r>
      <w:r w:rsidR="00F2432C">
        <w:rPr>
          <w:rFonts w:hint="eastAsia"/>
        </w:rPr>
        <w:t>標準</w:t>
      </w:r>
      <w:r>
        <w:rPr>
          <w:rFonts w:hint="eastAsia"/>
        </w:rPr>
        <w:t>を目的とし、文部科学省が定める「教育データ標準</w:t>
      </w:r>
      <w:r w:rsidR="00EC31E3">
        <w:rPr>
          <w:rFonts w:hint="eastAsia"/>
        </w:rPr>
        <w:t>5.0</w:t>
      </w:r>
      <w:r w:rsidR="001C4A1C">
        <w:rPr>
          <w:rFonts w:hint="eastAsia"/>
        </w:rPr>
        <w:t>」</w:t>
      </w:r>
      <w:r>
        <w:t>をインプットに、実装データモデル</w:t>
      </w:r>
      <w:r w:rsidR="0052583F">
        <w:rPr>
          <w:rFonts w:hint="eastAsia"/>
        </w:rPr>
        <w:t>（教育）</w:t>
      </w:r>
      <w:r w:rsidR="00232068">
        <w:rPr>
          <w:rFonts w:hint="eastAsia"/>
        </w:rPr>
        <w:t>（</w:t>
      </w:r>
      <w:r w:rsidR="00232068" w:rsidRPr="00491B2F">
        <w:t>https://www.mext.go.jp/a_menu/other/data_00001.htm</w:t>
      </w:r>
      <w:r w:rsidR="00232068">
        <w:t>）</w:t>
      </w:r>
      <w:r>
        <w:t>を</w:t>
      </w:r>
      <w:r w:rsidR="0052583F">
        <w:rPr>
          <w:rFonts w:hint="eastAsia"/>
        </w:rPr>
        <w:t>定義</w:t>
      </w:r>
      <w:r>
        <w:t>している。</w:t>
      </w:r>
      <w:r w:rsidR="00A215A5">
        <w:rPr>
          <w:rFonts w:hint="eastAsia"/>
        </w:rPr>
        <w:t>具体的な情報としては、</w:t>
      </w:r>
      <w:r>
        <w:t>「主体情報」「内容情報」「活動情報」の3</w:t>
      </w:r>
      <w:r w:rsidR="0052583F">
        <w:rPr>
          <w:rFonts w:hint="eastAsia"/>
        </w:rPr>
        <w:t>情報</w:t>
      </w:r>
      <w:r w:rsidR="000949EB">
        <w:rPr>
          <w:rFonts w:hint="eastAsia"/>
        </w:rPr>
        <w:t>を</w:t>
      </w:r>
      <w:r w:rsidR="00A215A5">
        <w:rPr>
          <w:rFonts w:hint="eastAsia"/>
        </w:rPr>
        <w:t>記述している</w:t>
      </w:r>
      <w:r>
        <w:t>。</w:t>
      </w:r>
    </w:p>
    <w:p w14:paraId="61752F97" w14:textId="5238B608" w:rsidR="0026504F" w:rsidRDefault="0026504F" w:rsidP="00F27C6E">
      <w:pPr>
        <w:pStyle w:val="2"/>
      </w:pPr>
      <w:bookmarkStart w:id="16" w:name="_Toc209634663"/>
      <w:r>
        <w:rPr>
          <w:rFonts w:hint="eastAsia"/>
        </w:rPr>
        <w:t>前提</w:t>
      </w:r>
      <w:bookmarkEnd w:id="16"/>
    </w:p>
    <w:p w14:paraId="3817AA6B" w14:textId="607AC319" w:rsidR="00FA2B47" w:rsidRDefault="003E1361" w:rsidP="007D653D">
      <w:r>
        <w:rPr>
          <w:rFonts w:hint="eastAsia"/>
        </w:rPr>
        <w:t>各項目の</w:t>
      </w:r>
      <w:r w:rsidR="00A643DB">
        <w:rPr>
          <w:rFonts w:hint="eastAsia"/>
        </w:rPr>
        <w:t>物理項目名、</w:t>
      </w:r>
      <w:r>
        <w:rPr>
          <w:rFonts w:hint="eastAsia"/>
        </w:rPr>
        <w:t>型、桁数、値の例、コード体系等の仕様詳細は、教育データ標準で既に定義されているため、本書では</w:t>
      </w:r>
      <w:r w:rsidR="00D32AD2">
        <w:rPr>
          <w:rFonts w:hint="eastAsia"/>
        </w:rPr>
        <w:t>重複して</w:t>
      </w:r>
      <w:r>
        <w:rPr>
          <w:rFonts w:hint="eastAsia"/>
        </w:rPr>
        <w:t>記載せず、</w:t>
      </w:r>
      <w:r w:rsidR="00BC2F60">
        <w:rPr>
          <w:rFonts w:hint="eastAsia"/>
        </w:rPr>
        <w:t>情報</w:t>
      </w:r>
      <w:r w:rsidR="009B6527">
        <w:rPr>
          <w:rFonts w:hint="eastAsia"/>
        </w:rPr>
        <w:t>の</w:t>
      </w:r>
      <w:r w:rsidR="00C778AE">
        <w:rPr>
          <w:rFonts w:hint="eastAsia"/>
        </w:rPr>
        <w:t>構成要素</w:t>
      </w:r>
      <w:r w:rsidR="00BC2F60">
        <w:rPr>
          <w:rFonts w:hint="eastAsia"/>
        </w:rPr>
        <w:t>、情報の構造化、情報と情報の関連性</w:t>
      </w:r>
      <w:r>
        <w:rPr>
          <w:rFonts w:hint="eastAsia"/>
        </w:rPr>
        <w:t>に主眼を</w:t>
      </w:r>
      <w:r w:rsidR="007105CC">
        <w:rPr>
          <w:rFonts w:hint="eastAsia"/>
        </w:rPr>
        <w:t>お</w:t>
      </w:r>
      <w:r>
        <w:rPr>
          <w:rFonts w:hint="eastAsia"/>
        </w:rPr>
        <w:t>いている。</w:t>
      </w:r>
    </w:p>
    <w:p w14:paraId="734B67CC" w14:textId="59A62127" w:rsidR="004D5D13" w:rsidRDefault="004D5D13" w:rsidP="00D1335A">
      <w:pPr>
        <w:pStyle w:val="2"/>
      </w:pPr>
      <w:bookmarkStart w:id="17" w:name="_Toc209634664"/>
      <w:r>
        <w:rPr>
          <w:rFonts w:hint="eastAsia"/>
        </w:rPr>
        <w:t>データモデルの</w:t>
      </w:r>
      <w:r w:rsidR="00985798">
        <w:rPr>
          <w:rFonts w:hint="eastAsia"/>
        </w:rPr>
        <w:t>構成</w:t>
      </w:r>
      <w:r w:rsidR="00A16871">
        <w:rPr>
          <w:rFonts w:hint="eastAsia"/>
        </w:rPr>
        <w:t>について</w:t>
      </w:r>
      <w:bookmarkEnd w:id="17"/>
    </w:p>
    <w:p w14:paraId="27A5AC25" w14:textId="38CD2003" w:rsidR="005F1660" w:rsidRDefault="00BB4E0D" w:rsidP="00BB4E0D">
      <w:r>
        <w:rPr>
          <w:rFonts w:hint="eastAsia"/>
        </w:rPr>
        <w:t>本書では、</w:t>
      </w:r>
      <w:r w:rsidR="00CC1F13">
        <w:rPr>
          <w:rFonts w:hint="eastAsia"/>
        </w:rPr>
        <w:t>同じ構成の情報で</w:t>
      </w:r>
      <w:r w:rsidR="005F1660">
        <w:rPr>
          <w:rFonts w:hint="eastAsia"/>
        </w:rPr>
        <w:t>あっても</w:t>
      </w:r>
      <w:r w:rsidR="001C4A1C">
        <w:rPr>
          <w:rFonts w:hint="eastAsia"/>
        </w:rPr>
        <w:t>教育データ標準</w:t>
      </w:r>
      <w:r w:rsidR="008D5EDA">
        <w:rPr>
          <w:rFonts w:hint="eastAsia"/>
        </w:rPr>
        <w:t>に合わせ、</w:t>
      </w:r>
      <w:r w:rsidR="00D11ADA">
        <w:rPr>
          <w:rFonts w:hint="eastAsia"/>
        </w:rPr>
        <w:t>データの独立性を考え</w:t>
      </w:r>
      <w:r w:rsidR="00367F59">
        <w:rPr>
          <w:rFonts w:hint="eastAsia"/>
        </w:rPr>
        <w:t>一部の</w:t>
      </w:r>
      <w:r w:rsidR="008D5EDA">
        <w:rPr>
          <w:rFonts w:hint="eastAsia"/>
        </w:rPr>
        <w:t>データモデル</w:t>
      </w:r>
      <w:r w:rsidR="00367F59">
        <w:rPr>
          <w:rFonts w:hint="eastAsia"/>
        </w:rPr>
        <w:t>は</w:t>
      </w:r>
      <w:r w:rsidR="008D5EDA">
        <w:rPr>
          <w:rFonts w:hint="eastAsia"/>
        </w:rPr>
        <w:t>個別</w:t>
      </w:r>
      <w:r w:rsidR="00367F59">
        <w:rPr>
          <w:rFonts w:hint="eastAsia"/>
        </w:rPr>
        <w:t>（例：児童、家族、教職員の名前など）</w:t>
      </w:r>
      <w:r w:rsidR="008D5EDA">
        <w:rPr>
          <w:rFonts w:hint="eastAsia"/>
        </w:rPr>
        <w:t>に定義</w:t>
      </w:r>
      <w:r w:rsidR="005F1660">
        <w:rPr>
          <w:rFonts w:hint="eastAsia"/>
        </w:rPr>
        <w:t>して</w:t>
      </w:r>
      <w:r w:rsidR="00227F6C">
        <w:rPr>
          <w:rFonts w:hint="eastAsia"/>
        </w:rPr>
        <w:t>います</w:t>
      </w:r>
      <w:r w:rsidR="00D35FBC">
        <w:rPr>
          <w:rFonts w:hint="eastAsia"/>
        </w:rPr>
        <w:t>。</w:t>
      </w:r>
    </w:p>
    <w:p w14:paraId="4F506BB7" w14:textId="71B0C47B" w:rsidR="00BB4E0D" w:rsidRDefault="006C6072" w:rsidP="00BB4E0D">
      <w:r>
        <w:rPr>
          <w:rFonts w:hint="eastAsia"/>
        </w:rPr>
        <w:t>そのため、</w:t>
      </w:r>
      <w:r w:rsidR="00BB4E0D">
        <w:rPr>
          <w:rFonts w:hint="eastAsia"/>
        </w:rPr>
        <w:t>類似の情報（例：名前、住所、連絡先情報など）を持つ複数のエンティティが存在することに注意してください。これらの類似情報については、</w:t>
      </w:r>
      <w:r w:rsidR="0092162A">
        <w:rPr>
          <w:rFonts w:hint="eastAsia"/>
        </w:rPr>
        <w:t>可能な限り構成情報（項目名、型、桁、コード値）を合わせることに</w:t>
      </w:r>
      <w:r w:rsidR="00BB4E0D">
        <w:rPr>
          <w:rFonts w:hint="eastAsia"/>
        </w:rPr>
        <w:t>留意してデータモデルを設計・実装することを推奨します</w:t>
      </w:r>
      <w:r w:rsidR="00227F6C">
        <w:rPr>
          <w:rFonts w:hint="eastAsia"/>
        </w:rPr>
        <w:t>。</w:t>
      </w:r>
    </w:p>
    <w:p w14:paraId="41CAFD1D" w14:textId="34F88593" w:rsidR="00FD6829" w:rsidRDefault="00A16871" w:rsidP="00FD6829">
      <w:pPr>
        <w:pStyle w:val="2"/>
      </w:pPr>
      <w:bookmarkStart w:id="18" w:name="_Toc209634665"/>
      <w:r>
        <w:rPr>
          <w:rFonts w:hint="eastAsia"/>
        </w:rPr>
        <w:t>クラス名の付与について</w:t>
      </w:r>
      <w:bookmarkEnd w:id="18"/>
    </w:p>
    <w:p w14:paraId="63638B1E" w14:textId="5E22DB2C" w:rsidR="00A16871" w:rsidRDefault="00F52351" w:rsidP="00A16871">
      <w:r>
        <w:rPr>
          <w:rFonts w:hint="eastAsia"/>
        </w:rPr>
        <w:t>本書では、</w:t>
      </w:r>
      <w:r w:rsidR="0077746B">
        <w:rPr>
          <w:rFonts w:hint="eastAsia"/>
        </w:rPr>
        <w:t>同一のクラス図内に同じクラス名を付与していないことから、</w:t>
      </w:r>
      <w:r w:rsidR="003E03EC">
        <w:rPr>
          <w:rFonts w:hint="eastAsia"/>
        </w:rPr>
        <w:t>教育データ標準をインプットにデータモデル設計するうえで、</w:t>
      </w:r>
      <w:r w:rsidR="0077746B">
        <w:rPr>
          <w:rFonts w:hint="eastAsia"/>
        </w:rPr>
        <w:t>同じクラス名になるものは、</w:t>
      </w:r>
      <w:r w:rsidR="003E03EC" w:rsidRPr="003E03EC">
        <w:rPr>
          <w:rFonts w:hint="eastAsia"/>
        </w:rPr>
        <w:t>上位クラスから特定できる情報を付与する形と</w:t>
      </w:r>
      <w:r w:rsidR="00785301">
        <w:rPr>
          <w:rFonts w:hint="eastAsia"/>
        </w:rPr>
        <w:t>しています</w:t>
      </w:r>
      <w:r w:rsidR="003E03EC" w:rsidRPr="003E03EC">
        <w:rPr>
          <w:rFonts w:hint="eastAsia"/>
        </w:rPr>
        <w:t>。クラス名と上位からクラスから付与した名称の識別が可能なように、</w:t>
      </w:r>
      <w:r w:rsidR="00A33FD8">
        <w:rPr>
          <w:rFonts w:hint="eastAsia"/>
        </w:rPr>
        <w:t>項目名</w:t>
      </w:r>
      <w:r w:rsidR="003E03EC" w:rsidRPr="003E03EC">
        <w:rPr>
          <w:rFonts w:hint="eastAsia"/>
        </w:rPr>
        <w:t>の末尾に接続文字（半角アンダースコア2つ”__”）を付与</w:t>
      </w:r>
      <w:r>
        <w:rPr>
          <w:rFonts w:hint="eastAsia"/>
        </w:rPr>
        <w:t>する。</w:t>
      </w:r>
    </w:p>
    <w:p w14:paraId="1C353F52" w14:textId="77777777" w:rsidR="00FD6829" w:rsidRPr="00A16871" w:rsidRDefault="00FD6829" w:rsidP="004D5D13">
      <w:pPr>
        <w:pStyle w:val="a1"/>
        <w:ind w:firstLine="240"/>
      </w:pPr>
    </w:p>
    <w:p w14:paraId="66CC14EC" w14:textId="4C3A6B52" w:rsidR="005471DB" w:rsidRPr="00813088" w:rsidRDefault="00D33E10" w:rsidP="00A3190A">
      <w:pPr>
        <w:pStyle w:val="1"/>
      </w:pPr>
      <w:bookmarkStart w:id="19" w:name="_Toc17289282"/>
      <w:bookmarkStart w:id="20" w:name="_Toc209634666"/>
      <w:r>
        <w:rPr>
          <w:rFonts w:hint="eastAsia"/>
        </w:rPr>
        <w:lastRenderedPageBreak/>
        <w:t>主体情報</w:t>
      </w:r>
      <w:r w:rsidR="000D059B">
        <w:rPr>
          <w:rFonts w:hint="eastAsia"/>
        </w:rPr>
        <w:t>データ</w:t>
      </w:r>
      <w:bookmarkEnd w:id="19"/>
      <w:r w:rsidR="001E426A">
        <w:rPr>
          <w:rFonts w:hint="eastAsia"/>
        </w:rPr>
        <w:t>モデル</w:t>
      </w:r>
      <w:bookmarkEnd w:id="20"/>
    </w:p>
    <w:p w14:paraId="1247B49E" w14:textId="747D0A03" w:rsidR="005F7F56" w:rsidRDefault="00F27DE0" w:rsidP="005F7F56">
      <w:pPr>
        <w:pStyle w:val="2"/>
      </w:pPr>
      <w:bookmarkStart w:id="21" w:name="_Toc209634667"/>
      <w:r>
        <w:rPr>
          <w:rFonts w:hint="eastAsia"/>
        </w:rPr>
        <w:t>児童</w:t>
      </w:r>
      <w:r w:rsidR="00C112AC">
        <w:rPr>
          <w:rFonts w:hint="eastAsia"/>
        </w:rPr>
        <w:t>生徒</w:t>
      </w:r>
      <w:bookmarkEnd w:id="21"/>
    </w:p>
    <w:p w14:paraId="6D690A4B" w14:textId="64A444B9" w:rsidR="00473840" w:rsidRPr="0034678B" w:rsidRDefault="00F34DB2" w:rsidP="00473840">
      <w:pPr>
        <w:pStyle w:val="3"/>
      </w:pPr>
      <w:bookmarkStart w:id="22" w:name="_Toc209634668"/>
      <w:r w:rsidRPr="0034678B">
        <w:rPr>
          <w:rFonts w:hint="eastAsia"/>
        </w:rPr>
        <w:t>クラス図</w:t>
      </w:r>
      <w:bookmarkEnd w:id="22"/>
    </w:p>
    <w:p w14:paraId="389F1307" w14:textId="30DB8705" w:rsidR="00097346" w:rsidRPr="005B5E0F" w:rsidRDefault="00D675C5" w:rsidP="005B5E0F">
      <w:r w:rsidRPr="00D675C5">
        <w:rPr>
          <w:rFonts w:hint="eastAsia"/>
        </w:rPr>
        <w:t>「児童生徒」</w:t>
      </w:r>
      <w:r>
        <w:rPr>
          <w:rFonts w:hint="eastAsia"/>
        </w:rPr>
        <w:t>の実装データモデルの概要図は</w:t>
      </w:r>
      <w:r w:rsidR="008C6E6F">
        <w:rPr>
          <w:rFonts w:hint="eastAsia"/>
        </w:rPr>
        <w:t>、</w:t>
      </w:r>
      <w:r w:rsidR="008C6E6F" w:rsidRPr="00C21ED3">
        <w:rPr>
          <w:rFonts w:hint="eastAsia"/>
        </w:rPr>
        <w:t>本ガイドラインに添付されている</w:t>
      </w:r>
      <w:r w:rsidR="00A13F80" w:rsidRPr="00A13F80">
        <w:t>454-1_主体情報（児童生徒）データモデル_クラス図.pdf</w:t>
      </w:r>
      <w:r w:rsidR="008C6E6F" w:rsidRPr="00C21ED3">
        <w:rPr>
          <w:rFonts w:hint="eastAsia"/>
        </w:rPr>
        <w:t>をご参照ください</w:t>
      </w:r>
      <w:r>
        <w:rPr>
          <w:rFonts w:hint="eastAsia"/>
        </w:rPr>
        <w:t>。</w:t>
      </w:r>
    </w:p>
    <w:p w14:paraId="2820487F" w14:textId="77777777" w:rsidR="00F45E0A" w:rsidRDefault="00F45E0A" w:rsidP="00D031AA">
      <w:pPr>
        <w:rPr>
          <w:b/>
          <w:bCs/>
          <w:color w:val="FF0000"/>
        </w:rPr>
      </w:pPr>
    </w:p>
    <w:p w14:paraId="243C4CE4" w14:textId="790ADF2D" w:rsidR="00D925A6" w:rsidRDefault="005A7821" w:rsidP="00D925A6">
      <w:pPr>
        <w:pStyle w:val="3"/>
      </w:pPr>
      <w:bookmarkStart w:id="23" w:name="_Toc209634669"/>
      <w:r>
        <w:rPr>
          <w:rFonts w:hint="eastAsia"/>
        </w:rPr>
        <w:t>データ項目表</w:t>
      </w:r>
      <w:bookmarkEnd w:id="23"/>
    </w:p>
    <w:p w14:paraId="13B6F03F" w14:textId="6796EFE6" w:rsidR="00D32553" w:rsidRPr="00DF46BC" w:rsidRDefault="00EF4E2F" w:rsidP="00C154FF">
      <w:pPr>
        <w:pStyle w:val="a2"/>
        <w:ind w:leftChars="20" w:left="48" w:firstLineChars="0" w:firstLine="0"/>
        <w:rPr>
          <w:b/>
          <w:bCs/>
          <w:color w:val="FF0000"/>
        </w:rPr>
      </w:pPr>
      <w:r w:rsidRPr="00D675C5">
        <w:rPr>
          <w:rFonts w:hint="eastAsia"/>
        </w:rPr>
        <w:t>児童生徒</w:t>
      </w:r>
      <w:r>
        <w:rPr>
          <w:rFonts w:hint="eastAsia"/>
        </w:rPr>
        <w:t>の実装データモデルのデータ項目は以下のとおりです。</w:t>
      </w:r>
      <w:r w:rsidR="00871AD1">
        <w:br/>
      </w:r>
    </w:p>
    <w:p w14:paraId="616E733F" w14:textId="5EA14225" w:rsidR="00A946F5" w:rsidRPr="00845D68" w:rsidRDefault="00980969" w:rsidP="00980969">
      <w:pPr>
        <w:pStyle w:val="a2"/>
        <w:ind w:leftChars="0" w:left="0" w:firstLineChars="0" w:firstLine="0"/>
        <w:rPr>
          <w:szCs w:val="24"/>
        </w:rPr>
      </w:pPr>
      <w:r w:rsidRPr="00BF5537">
        <w:rPr>
          <w:rFonts w:hint="eastAsia"/>
          <w:szCs w:val="24"/>
        </w:rPr>
        <w:t>「1</w:t>
      </w:r>
      <w:r w:rsidR="00855C79" w:rsidRPr="00BF5537">
        <w:rPr>
          <w:szCs w:val="24"/>
        </w:rPr>
        <w:t xml:space="preserve"> </w:t>
      </w:r>
      <w:r w:rsidR="005E4A80" w:rsidRPr="00BF5537">
        <w:rPr>
          <w:rFonts w:hint="eastAsia"/>
        </w:rPr>
        <w:t>児童生徒</w:t>
      </w:r>
      <w:r w:rsidRPr="00BF5537">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737CF8" w:rsidRPr="00845D68" w14:paraId="2F507B9F"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432ED862" w14:textId="77777777" w:rsidR="00737CF8" w:rsidRPr="00845D68" w:rsidRDefault="00737CF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772FFD9E" w14:textId="77777777" w:rsidR="00737CF8" w:rsidRPr="00845D68" w:rsidRDefault="00737CF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07219B53" w14:textId="6A90313F" w:rsidR="00737CF8" w:rsidRPr="00845D68" w:rsidRDefault="00737CF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737CF8" w:rsidRPr="00845D68" w14:paraId="316F1F12" w14:textId="77777777" w:rsidTr="00860BAF">
        <w:trPr>
          <w:trHeight w:val="285"/>
        </w:trPr>
        <w:tc>
          <w:tcPr>
            <w:tcW w:w="523" w:type="pct"/>
            <w:vAlign w:val="center"/>
          </w:tcPr>
          <w:p w14:paraId="7961ACD3" w14:textId="5CE9BA76" w:rsidR="00737CF8" w:rsidRPr="00845D68"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w:t>
            </w:r>
          </w:p>
        </w:tc>
        <w:tc>
          <w:tcPr>
            <w:tcW w:w="1463" w:type="pct"/>
            <w:noWrap/>
            <w:vAlign w:val="center"/>
          </w:tcPr>
          <w:p w14:paraId="33301CA7" w14:textId="44BA69A2" w:rsidR="00737CF8" w:rsidRPr="00845D68" w:rsidRDefault="00737CF8" w:rsidP="00737CF8">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基本情報</w:t>
            </w:r>
          </w:p>
        </w:tc>
        <w:tc>
          <w:tcPr>
            <w:tcW w:w="3014" w:type="pct"/>
            <w:noWrap/>
            <w:vAlign w:val="center"/>
          </w:tcPr>
          <w:p w14:paraId="57C81233" w14:textId="143FD6F7" w:rsidR="00737CF8" w:rsidRPr="00845D68" w:rsidRDefault="00737CF8" w:rsidP="00737CF8">
            <w:pPr>
              <w:widowControl/>
              <w:ind w:leftChars="0" w:left="0" w:firstLine="0"/>
              <w:jc w:val="left"/>
              <w:rPr>
                <w:rFonts w:asciiTheme="minorEastAsia" w:eastAsiaTheme="minorEastAsia" w:hAnsiTheme="minorEastAsia" w:cs="ＭＳ Ｐゴシック"/>
                <w:color w:val="000000"/>
                <w:kern w:val="0"/>
                <w:sz w:val="18"/>
                <w:szCs w:val="18"/>
              </w:rPr>
            </w:pPr>
          </w:p>
        </w:tc>
      </w:tr>
      <w:tr w:rsidR="00737CF8" w:rsidRPr="00845D68" w14:paraId="0B76DE40" w14:textId="77777777" w:rsidTr="00860BAF">
        <w:trPr>
          <w:trHeight w:val="285"/>
        </w:trPr>
        <w:tc>
          <w:tcPr>
            <w:tcW w:w="523" w:type="pct"/>
            <w:vAlign w:val="center"/>
          </w:tcPr>
          <w:p w14:paraId="0F07C8A3" w14:textId="06496C29" w:rsidR="00737CF8" w:rsidRPr="00845D68"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2</w:t>
            </w:r>
          </w:p>
        </w:tc>
        <w:tc>
          <w:tcPr>
            <w:tcW w:w="1463" w:type="pct"/>
            <w:noWrap/>
            <w:vAlign w:val="center"/>
          </w:tcPr>
          <w:p w14:paraId="38A8D98D" w14:textId="49C71C50" w:rsidR="00737CF8" w:rsidRPr="00845D68" w:rsidRDefault="00737CF8" w:rsidP="00737CF8">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連絡先</w:t>
            </w:r>
          </w:p>
        </w:tc>
        <w:tc>
          <w:tcPr>
            <w:tcW w:w="3014" w:type="pct"/>
            <w:noWrap/>
            <w:vAlign w:val="center"/>
          </w:tcPr>
          <w:p w14:paraId="40AEC2E0" w14:textId="70267EDF" w:rsidR="00737CF8" w:rsidRPr="00845D68" w:rsidRDefault="00737CF8" w:rsidP="00737CF8">
            <w:pPr>
              <w:widowControl/>
              <w:ind w:leftChars="0" w:left="0" w:firstLine="0"/>
              <w:jc w:val="left"/>
              <w:rPr>
                <w:rFonts w:asciiTheme="minorEastAsia" w:eastAsiaTheme="minorEastAsia" w:hAnsiTheme="minorEastAsia" w:cs="ＭＳ Ｐゴシック"/>
                <w:color w:val="000000"/>
                <w:kern w:val="0"/>
                <w:sz w:val="18"/>
                <w:szCs w:val="18"/>
              </w:rPr>
            </w:pPr>
          </w:p>
        </w:tc>
      </w:tr>
      <w:tr w:rsidR="00737CF8" w:rsidRPr="00845D68" w14:paraId="54905448" w14:textId="77777777" w:rsidTr="00860BAF">
        <w:trPr>
          <w:trHeight w:val="285"/>
        </w:trPr>
        <w:tc>
          <w:tcPr>
            <w:tcW w:w="523" w:type="pct"/>
            <w:vAlign w:val="center"/>
          </w:tcPr>
          <w:p w14:paraId="6A38ECAD" w14:textId="1A7ADF28" w:rsidR="00737CF8" w:rsidRPr="00845D68"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3</w:t>
            </w:r>
          </w:p>
        </w:tc>
        <w:tc>
          <w:tcPr>
            <w:tcW w:w="1463" w:type="pct"/>
            <w:noWrap/>
            <w:vAlign w:val="center"/>
          </w:tcPr>
          <w:p w14:paraId="24DCA83A" w14:textId="76CFCD95" w:rsidR="00737CF8" w:rsidRPr="00845D68"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属性情報</w:t>
            </w:r>
          </w:p>
        </w:tc>
        <w:tc>
          <w:tcPr>
            <w:tcW w:w="3014" w:type="pct"/>
            <w:noWrap/>
            <w:vAlign w:val="center"/>
          </w:tcPr>
          <w:p w14:paraId="402E8AD1" w14:textId="77777777" w:rsidR="00737CF8" w:rsidRPr="00845D68" w:rsidRDefault="00737CF8" w:rsidP="00737CF8">
            <w:pPr>
              <w:widowControl/>
              <w:ind w:leftChars="0" w:left="0" w:firstLine="0"/>
              <w:jc w:val="left"/>
              <w:rPr>
                <w:rFonts w:asciiTheme="minorEastAsia" w:eastAsiaTheme="minorEastAsia" w:hAnsiTheme="minorEastAsia"/>
                <w:sz w:val="18"/>
                <w:szCs w:val="18"/>
              </w:rPr>
            </w:pPr>
          </w:p>
        </w:tc>
      </w:tr>
      <w:tr w:rsidR="00737CF8" w:rsidRPr="00845D68" w14:paraId="502DDC90" w14:textId="77777777" w:rsidTr="00860BAF">
        <w:trPr>
          <w:trHeight w:val="285"/>
        </w:trPr>
        <w:tc>
          <w:tcPr>
            <w:tcW w:w="523" w:type="pct"/>
            <w:vAlign w:val="center"/>
          </w:tcPr>
          <w:p w14:paraId="1CF098F8" w14:textId="2DC669DC" w:rsidR="00737CF8" w:rsidRPr="00BF5537"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4</w:t>
            </w:r>
          </w:p>
        </w:tc>
        <w:tc>
          <w:tcPr>
            <w:tcW w:w="1463" w:type="pct"/>
            <w:noWrap/>
            <w:vAlign w:val="center"/>
          </w:tcPr>
          <w:p w14:paraId="552925FA" w14:textId="2FD7F530" w:rsidR="00737CF8" w:rsidRPr="00BF5537"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入学、転入、転学、卒業等</w:t>
            </w:r>
          </w:p>
        </w:tc>
        <w:tc>
          <w:tcPr>
            <w:tcW w:w="3014" w:type="pct"/>
            <w:noWrap/>
            <w:vAlign w:val="center"/>
          </w:tcPr>
          <w:p w14:paraId="26A2D764" w14:textId="77777777" w:rsidR="00737CF8" w:rsidRPr="00845D68" w:rsidRDefault="00737CF8" w:rsidP="00737CF8">
            <w:pPr>
              <w:widowControl/>
              <w:ind w:leftChars="0" w:left="0" w:firstLine="0"/>
              <w:jc w:val="left"/>
              <w:rPr>
                <w:rFonts w:asciiTheme="minorEastAsia" w:eastAsiaTheme="minorEastAsia" w:hAnsiTheme="minorEastAsia"/>
                <w:sz w:val="18"/>
                <w:szCs w:val="18"/>
              </w:rPr>
            </w:pPr>
          </w:p>
        </w:tc>
      </w:tr>
      <w:tr w:rsidR="00737CF8" w:rsidRPr="00845D68" w14:paraId="2F261750" w14:textId="77777777" w:rsidTr="00860BAF">
        <w:trPr>
          <w:trHeight w:val="285"/>
        </w:trPr>
        <w:tc>
          <w:tcPr>
            <w:tcW w:w="523" w:type="pct"/>
            <w:vAlign w:val="center"/>
          </w:tcPr>
          <w:p w14:paraId="661470B3" w14:textId="2BCAB077" w:rsidR="00737CF8" w:rsidRPr="00BF5537"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5</w:t>
            </w:r>
          </w:p>
        </w:tc>
        <w:tc>
          <w:tcPr>
            <w:tcW w:w="1463" w:type="pct"/>
            <w:noWrap/>
            <w:vAlign w:val="center"/>
          </w:tcPr>
          <w:p w14:paraId="39346BDA" w14:textId="19E08167" w:rsidR="00737CF8" w:rsidRPr="00BF5537"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籍情報</w:t>
            </w:r>
          </w:p>
        </w:tc>
        <w:tc>
          <w:tcPr>
            <w:tcW w:w="3014" w:type="pct"/>
            <w:noWrap/>
            <w:vAlign w:val="center"/>
          </w:tcPr>
          <w:p w14:paraId="2B1A6875" w14:textId="77777777" w:rsidR="00737CF8" w:rsidRPr="00845D68" w:rsidRDefault="00737CF8" w:rsidP="00737CF8">
            <w:pPr>
              <w:widowControl/>
              <w:ind w:leftChars="0" w:left="0" w:firstLine="0"/>
              <w:jc w:val="left"/>
              <w:rPr>
                <w:rFonts w:asciiTheme="minorEastAsia" w:eastAsiaTheme="minorEastAsia" w:hAnsiTheme="minorEastAsia"/>
                <w:sz w:val="18"/>
                <w:szCs w:val="18"/>
              </w:rPr>
            </w:pPr>
          </w:p>
        </w:tc>
      </w:tr>
      <w:tr w:rsidR="00737CF8" w:rsidRPr="00845D68" w14:paraId="4666EFC6" w14:textId="77777777" w:rsidTr="00860BAF">
        <w:trPr>
          <w:trHeight w:val="285"/>
        </w:trPr>
        <w:tc>
          <w:tcPr>
            <w:tcW w:w="523" w:type="pct"/>
            <w:vAlign w:val="center"/>
          </w:tcPr>
          <w:p w14:paraId="4EBDB7F4" w14:textId="4031E1B9" w:rsidR="00737CF8" w:rsidRPr="00BF5537"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6</w:t>
            </w:r>
          </w:p>
        </w:tc>
        <w:tc>
          <w:tcPr>
            <w:tcW w:w="1463" w:type="pct"/>
            <w:noWrap/>
            <w:vAlign w:val="center"/>
          </w:tcPr>
          <w:p w14:paraId="5F46FC8E" w14:textId="54AD49FA" w:rsidR="00737CF8" w:rsidRPr="00BF5537"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督促情報</w:t>
            </w:r>
          </w:p>
        </w:tc>
        <w:tc>
          <w:tcPr>
            <w:tcW w:w="3014" w:type="pct"/>
            <w:noWrap/>
            <w:vAlign w:val="center"/>
          </w:tcPr>
          <w:p w14:paraId="4153C986" w14:textId="77777777" w:rsidR="00737CF8" w:rsidRPr="00845D68" w:rsidRDefault="00737CF8" w:rsidP="00737CF8">
            <w:pPr>
              <w:widowControl/>
              <w:ind w:leftChars="0" w:left="0" w:firstLine="0"/>
              <w:jc w:val="left"/>
              <w:rPr>
                <w:rFonts w:asciiTheme="minorEastAsia" w:eastAsiaTheme="minorEastAsia" w:hAnsiTheme="minorEastAsia"/>
                <w:sz w:val="18"/>
                <w:szCs w:val="18"/>
              </w:rPr>
            </w:pPr>
          </w:p>
        </w:tc>
      </w:tr>
      <w:tr w:rsidR="00737CF8" w:rsidRPr="00845D68" w14:paraId="00D44EFF" w14:textId="77777777" w:rsidTr="00860BAF">
        <w:trPr>
          <w:trHeight w:val="285"/>
        </w:trPr>
        <w:tc>
          <w:tcPr>
            <w:tcW w:w="523" w:type="pct"/>
            <w:vAlign w:val="center"/>
          </w:tcPr>
          <w:p w14:paraId="78162E03" w14:textId="5C9E0D53" w:rsidR="00737CF8" w:rsidRPr="00BF5537"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7</w:t>
            </w:r>
          </w:p>
        </w:tc>
        <w:tc>
          <w:tcPr>
            <w:tcW w:w="1463" w:type="pct"/>
            <w:noWrap/>
            <w:vAlign w:val="center"/>
          </w:tcPr>
          <w:p w14:paraId="05F00E52" w14:textId="36721AE5" w:rsidR="00737CF8" w:rsidRPr="00BF5537" w:rsidRDefault="00737CF8" w:rsidP="00737CF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猶予・免除情報</w:t>
            </w:r>
          </w:p>
        </w:tc>
        <w:tc>
          <w:tcPr>
            <w:tcW w:w="3014" w:type="pct"/>
            <w:noWrap/>
            <w:vAlign w:val="center"/>
          </w:tcPr>
          <w:p w14:paraId="6562228C" w14:textId="77777777" w:rsidR="00737CF8" w:rsidRPr="00845D68" w:rsidRDefault="00737CF8" w:rsidP="00737CF8">
            <w:pPr>
              <w:widowControl/>
              <w:ind w:leftChars="0" w:left="0" w:firstLine="0"/>
              <w:jc w:val="left"/>
              <w:rPr>
                <w:rFonts w:asciiTheme="minorEastAsia" w:eastAsiaTheme="minorEastAsia" w:hAnsiTheme="minorEastAsia"/>
                <w:sz w:val="18"/>
                <w:szCs w:val="18"/>
              </w:rPr>
            </w:pPr>
          </w:p>
        </w:tc>
      </w:tr>
      <w:tr w:rsidR="009E64B4" w:rsidRPr="00845D68" w14:paraId="66DEBD40" w14:textId="77777777" w:rsidTr="00860BAF">
        <w:trPr>
          <w:trHeight w:val="285"/>
        </w:trPr>
        <w:tc>
          <w:tcPr>
            <w:tcW w:w="523" w:type="pct"/>
            <w:vAlign w:val="center"/>
          </w:tcPr>
          <w:p w14:paraId="18298448" w14:textId="00590DF3" w:rsidR="009E64B4" w:rsidRPr="00BF5537" w:rsidRDefault="009E64B4" w:rsidP="009E64B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8</w:t>
            </w:r>
          </w:p>
        </w:tc>
        <w:tc>
          <w:tcPr>
            <w:tcW w:w="1463" w:type="pct"/>
            <w:noWrap/>
            <w:vAlign w:val="center"/>
          </w:tcPr>
          <w:p w14:paraId="0BC48771" w14:textId="7378C930" w:rsidR="009E64B4" w:rsidRPr="00BF5537" w:rsidRDefault="009E64B4" w:rsidP="009E64B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居所不明</w:t>
            </w:r>
          </w:p>
        </w:tc>
        <w:tc>
          <w:tcPr>
            <w:tcW w:w="3014" w:type="pct"/>
            <w:noWrap/>
            <w:vAlign w:val="center"/>
          </w:tcPr>
          <w:p w14:paraId="0D8C9FE5" w14:textId="10B5262D" w:rsidR="009E64B4" w:rsidRPr="00845D68" w:rsidRDefault="009E64B4" w:rsidP="009E64B4">
            <w:pPr>
              <w:widowControl/>
              <w:ind w:leftChars="0" w:left="0" w:firstLine="0"/>
              <w:jc w:val="left"/>
              <w:rPr>
                <w:rFonts w:asciiTheme="minorEastAsia" w:eastAsiaTheme="minorEastAsia" w:hAnsiTheme="minorEastAsia"/>
                <w:strike/>
                <w:sz w:val="18"/>
                <w:szCs w:val="18"/>
              </w:rPr>
            </w:pPr>
          </w:p>
        </w:tc>
      </w:tr>
      <w:tr w:rsidR="00394DEC" w:rsidRPr="00845D68" w14:paraId="59702ACF" w14:textId="77777777" w:rsidTr="00860BAF">
        <w:trPr>
          <w:trHeight w:val="285"/>
        </w:trPr>
        <w:tc>
          <w:tcPr>
            <w:tcW w:w="523" w:type="pct"/>
            <w:vAlign w:val="center"/>
          </w:tcPr>
          <w:p w14:paraId="34DBC278" w14:textId="342FDAE4" w:rsidR="00394DEC" w:rsidRPr="00BF5537" w:rsidRDefault="00394DEC" w:rsidP="00394DE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9</w:t>
            </w:r>
          </w:p>
        </w:tc>
        <w:tc>
          <w:tcPr>
            <w:tcW w:w="1463" w:type="pct"/>
            <w:noWrap/>
            <w:vAlign w:val="center"/>
          </w:tcPr>
          <w:p w14:paraId="6DC05460" w14:textId="2AED33F9" w:rsidR="00394DEC" w:rsidRPr="00BF5537" w:rsidRDefault="00394DEC" w:rsidP="00394DE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不就学情報</w:t>
            </w:r>
          </w:p>
        </w:tc>
        <w:tc>
          <w:tcPr>
            <w:tcW w:w="3014" w:type="pct"/>
            <w:noWrap/>
            <w:vAlign w:val="center"/>
          </w:tcPr>
          <w:p w14:paraId="0671DE77" w14:textId="77777777" w:rsidR="00394DEC" w:rsidRPr="00845D68" w:rsidRDefault="00394DEC" w:rsidP="00394DEC">
            <w:pPr>
              <w:widowControl/>
              <w:ind w:leftChars="0" w:left="0" w:firstLine="0"/>
              <w:jc w:val="left"/>
              <w:rPr>
                <w:rFonts w:asciiTheme="minorEastAsia" w:eastAsiaTheme="minorEastAsia" w:hAnsiTheme="minorEastAsia"/>
                <w:sz w:val="18"/>
                <w:szCs w:val="18"/>
              </w:rPr>
            </w:pPr>
          </w:p>
        </w:tc>
      </w:tr>
      <w:tr w:rsidR="009B2D49" w:rsidRPr="00845D68" w14:paraId="4BDC9E02" w14:textId="77777777" w:rsidTr="00860BAF">
        <w:trPr>
          <w:trHeight w:val="285"/>
        </w:trPr>
        <w:tc>
          <w:tcPr>
            <w:tcW w:w="523" w:type="pct"/>
            <w:vAlign w:val="center"/>
          </w:tcPr>
          <w:p w14:paraId="71DFEE57" w14:textId="2569D384" w:rsidR="009B2D49" w:rsidRPr="00BF5537" w:rsidRDefault="009B2D49" w:rsidP="009B2D4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0</w:t>
            </w:r>
          </w:p>
        </w:tc>
        <w:tc>
          <w:tcPr>
            <w:tcW w:w="1463" w:type="pct"/>
            <w:noWrap/>
            <w:vAlign w:val="center"/>
          </w:tcPr>
          <w:p w14:paraId="36C766A2" w14:textId="67E42A12" w:rsidR="009B2D49" w:rsidRPr="00BF5537" w:rsidRDefault="009B2D49" w:rsidP="009B2D4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希望就学校</w:t>
            </w:r>
          </w:p>
        </w:tc>
        <w:tc>
          <w:tcPr>
            <w:tcW w:w="3014" w:type="pct"/>
            <w:noWrap/>
            <w:vAlign w:val="center"/>
          </w:tcPr>
          <w:p w14:paraId="1AB92567" w14:textId="7F15A94A" w:rsidR="009B2D49" w:rsidRPr="00845D68" w:rsidRDefault="009B2D49" w:rsidP="009B2D49">
            <w:pPr>
              <w:widowControl/>
              <w:ind w:leftChars="0" w:left="0" w:firstLine="0"/>
              <w:jc w:val="left"/>
              <w:rPr>
                <w:rFonts w:asciiTheme="minorEastAsia" w:eastAsiaTheme="minorEastAsia" w:hAnsiTheme="minorEastAsia"/>
                <w:sz w:val="18"/>
                <w:szCs w:val="18"/>
              </w:rPr>
            </w:pPr>
          </w:p>
        </w:tc>
      </w:tr>
      <w:tr w:rsidR="00112CF5" w:rsidRPr="00845D68" w14:paraId="4D5F4923" w14:textId="77777777" w:rsidTr="00860BAF">
        <w:trPr>
          <w:trHeight w:val="285"/>
        </w:trPr>
        <w:tc>
          <w:tcPr>
            <w:tcW w:w="523" w:type="pct"/>
            <w:vAlign w:val="center"/>
          </w:tcPr>
          <w:p w14:paraId="76CE25BF" w14:textId="01BC06FF" w:rsidR="00112CF5" w:rsidRPr="00BF5537" w:rsidRDefault="00112CF5" w:rsidP="00112CF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1</w:t>
            </w:r>
          </w:p>
        </w:tc>
        <w:tc>
          <w:tcPr>
            <w:tcW w:w="1463" w:type="pct"/>
            <w:noWrap/>
            <w:vAlign w:val="center"/>
          </w:tcPr>
          <w:p w14:paraId="5D8AFB75" w14:textId="2565284D" w:rsidR="00112CF5" w:rsidRPr="00BF5537" w:rsidRDefault="00112CF5" w:rsidP="00112CF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就学校変更</w:t>
            </w:r>
          </w:p>
        </w:tc>
        <w:tc>
          <w:tcPr>
            <w:tcW w:w="3014" w:type="pct"/>
            <w:noWrap/>
            <w:vAlign w:val="center"/>
          </w:tcPr>
          <w:p w14:paraId="37DDA713" w14:textId="77777777" w:rsidR="00112CF5" w:rsidRPr="00845D68" w:rsidRDefault="00112CF5" w:rsidP="00112CF5">
            <w:pPr>
              <w:widowControl/>
              <w:ind w:leftChars="0" w:left="0" w:firstLine="0"/>
              <w:jc w:val="left"/>
              <w:rPr>
                <w:rFonts w:asciiTheme="minorEastAsia" w:eastAsiaTheme="minorEastAsia" w:hAnsiTheme="minorEastAsia"/>
                <w:sz w:val="18"/>
                <w:szCs w:val="18"/>
              </w:rPr>
            </w:pPr>
          </w:p>
        </w:tc>
      </w:tr>
      <w:tr w:rsidR="00AB6173" w:rsidRPr="00845D68" w14:paraId="694DFC09" w14:textId="77777777" w:rsidTr="00860BAF">
        <w:trPr>
          <w:trHeight w:val="285"/>
        </w:trPr>
        <w:tc>
          <w:tcPr>
            <w:tcW w:w="523" w:type="pct"/>
            <w:vAlign w:val="center"/>
          </w:tcPr>
          <w:p w14:paraId="37CC9E33" w14:textId="2B7E89FA" w:rsidR="00AB6173" w:rsidRPr="00BF5537" w:rsidRDefault="00AB6173" w:rsidP="00AB617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2</w:t>
            </w:r>
          </w:p>
        </w:tc>
        <w:tc>
          <w:tcPr>
            <w:tcW w:w="1463" w:type="pct"/>
            <w:noWrap/>
            <w:vAlign w:val="center"/>
          </w:tcPr>
          <w:p w14:paraId="3FDDE0B2" w14:textId="3080021B" w:rsidR="00AB6173" w:rsidRPr="00BF5537" w:rsidRDefault="00AB6173" w:rsidP="00AB617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区域外就学事由</w:t>
            </w:r>
          </w:p>
        </w:tc>
        <w:tc>
          <w:tcPr>
            <w:tcW w:w="3014" w:type="pct"/>
            <w:noWrap/>
            <w:vAlign w:val="center"/>
          </w:tcPr>
          <w:p w14:paraId="3E01E228" w14:textId="77777777" w:rsidR="00AB6173" w:rsidRPr="00845D68" w:rsidRDefault="00AB6173" w:rsidP="00AB6173">
            <w:pPr>
              <w:widowControl/>
              <w:ind w:leftChars="0" w:left="0" w:firstLine="0"/>
              <w:jc w:val="left"/>
              <w:rPr>
                <w:rFonts w:asciiTheme="minorEastAsia" w:eastAsiaTheme="minorEastAsia" w:hAnsiTheme="minorEastAsia"/>
                <w:sz w:val="18"/>
                <w:szCs w:val="18"/>
              </w:rPr>
            </w:pPr>
          </w:p>
        </w:tc>
      </w:tr>
      <w:tr w:rsidR="00922E90" w:rsidRPr="00845D68" w14:paraId="21F39911" w14:textId="77777777" w:rsidTr="00860BAF">
        <w:trPr>
          <w:trHeight w:val="285"/>
        </w:trPr>
        <w:tc>
          <w:tcPr>
            <w:tcW w:w="523" w:type="pct"/>
            <w:vAlign w:val="center"/>
          </w:tcPr>
          <w:p w14:paraId="79D4B1E7" w14:textId="1C819C1B" w:rsidR="00922E90" w:rsidRPr="00BF5537" w:rsidRDefault="00922E90" w:rsidP="00922E9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3</w:t>
            </w:r>
          </w:p>
        </w:tc>
        <w:tc>
          <w:tcPr>
            <w:tcW w:w="1463" w:type="pct"/>
            <w:noWrap/>
            <w:vAlign w:val="center"/>
          </w:tcPr>
          <w:p w14:paraId="6FB9D52A" w14:textId="334E7B2C" w:rsidR="00922E90" w:rsidRPr="00BF5537" w:rsidRDefault="00922E90" w:rsidP="00922E9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障害情報</w:t>
            </w:r>
          </w:p>
        </w:tc>
        <w:tc>
          <w:tcPr>
            <w:tcW w:w="3014" w:type="pct"/>
            <w:noWrap/>
            <w:vAlign w:val="center"/>
          </w:tcPr>
          <w:p w14:paraId="47339BFA" w14:textId="77777777" w:rsidR="00922E90" w:rsidRPr="00845D68" w:rsidRDefault="00922E90" w:rsidP="00922E90">
            <w:pPr>
              <w:widowControl/>
              <w:ind w:leftChars="0" w:left="0" w:firstLine="0"/>
              <w:jc w:val="left"/>
              <w:rPr>
                <w:rFonts w:asciiTheme="minorEastAsia" w:eastAsiaTheme="minorEastAsia" w:hAnsiTheme="minorEastAsia"/>
                <w:sz w:val="18"/>
                <w:szCs w:val="18"/>
              </w:rPr>
            </w:pPr>
          </w:p>
        </w:tc>
      </w:tr>
      <w:tr w:rsidR="00A444DF" w:rsidRPr="00845D68" w14:paraId="5633FF4B" w14:textId="77777777" w:rsidTr="00860BAF">
        <w:trPr>
          <w:trHeight w:val="285"/>
        </w:trPr>
        <w:tc>
          <w:tcPr>
            <w:tcW w:w="523" w:type="pct"/>
            <w:vAlign w:val="center"/>
          </w:tcPr>
          <w:p w14:paraId="0B20AF3C" w14:textId="080D7F81" w:rsidR="00A444DF" w:rsidRPr="00BF5537" w:rsidRDefault="00A444DF" w:rsidP="00A444D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4</w:t>
            </w:r>
          </w:p>
        </w:tc>
        <w:tc>
          <w:tcPr>
            <w:tcW w:w="1463" w:type="pct"/>
            <w:noWrap/>
            <w:vAlign w:val="center"/>
          </w:tcPr>
          <w:p w14:paraId="7FEF3911" w14:textId="08E13BAD" w:rsidR="00A444DF" w:rsidRPr="00BF5537" w:rsidRDefault="00A444DF" w:rsidP="00A444D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家族情報</w:t>
            </w:r>
          </w:p>
        </w:tc>
        <w:tc>
          <w:tcPr>
            <w:tcW w:w="3014" w:type="pct"/>
            <w:noWrap/>
            <w:vAlign w:val="center"/>
          </w:tcPr>
          <w:p w14:paraId="176D4670" w14:textId="77777777" w:rsidR="00A444DF" w:rsidRPr="00845D68" w:rsidRDefault="00A444DF" w:rsidP="00A444DF">
            <w:pPr>
              <w:widowControl/>
              <w:ind w:leftChars="0" w:left="0" w:firstLine="0"/>
              <w:jc w:val="left"/>
              <w:rPr>
                <w:rFonts w:asciiTheme="minorEastAsia" w:eastAsiaTheme="minorEastAsia" w:hAnsiTheme="minorEastAsia"/>
                <w:sz w:val="18"/>
                <w:szCs w:val="18"/>
              </w:rPr>
            </w:pPr>
          </w:p>
        </w:tc>
      </w:tr>
    </w:tbl>
    <w:p w14:paraId="01F2302D" w14:textId="77777777" w:rsidR="00737CF8" w:rsidRPr="00845D68" w:rsidRDefault="00737CF8" w:rsidP="00871AD1">
      <w:pPr>
        <w:pStyle w:val="a2"/>
        <w:ind w:leftChars="150" w:left="360" w:firstLineChars="0" w:firstLine="0"/>
        <w:rPr>
          <w:color w:val="FF0000"/>
        </w:rPr>
      </w:pPr>
    </w:p>
    <w:p w14:paraId="40EF7272" w14:textId="5BC7CF75" w:rsidR="008C061A" w:rsidRPr="00845D68" w:rsidRDefault="005E4A80" w:rsidP="005E4A80">
      <w:pPr>
        <w:pStyle w:val="a2"/>
        <w:ind w:leftChars="0" w:left="0" w:firstLineChars="0" w:firstLine="0"/>
        <w:rPr>
          <w:szCs w:val="24"/>
        </w:rPr>
      </w:pPr>
      <w:r w:rsidRPr="00BF5537">
        <w:rPr>
          <w:rFonts w:hint="eastAsia"/>
          <w:szCs w:val="24"/>
        </w:rPr>
        <w:t>「1.1</w:t>
      </w:r>
      <w:r w:rsidR="00855C79" w:rsidRPr="00BF5537">
        <w:rPr>
          <w:szCs w:val="24"/>
        </w:rPr>
        <w:t xml:space="preserve"> </w:t>
      </w:r>
      <w:r w:rsidRPr="00BF5537">
        <w:rPr>
          <w:rFonts w:hint="eastAsia"/>
          <w:szCs w:val="24"/>
        </w:rPr>
        <w:t>基本情報」</w:t>
      </w:r>
    </w:p>
    <w:tbl>
      <w:tblPr>
        <w:tblStyle w:val="42"/>
        <w:tblW w:w="5453" w:type="pct"/>
        <w:tblInd w:w="-431" w:type="dxa"/>
        <w:tblLayout w:type="fixed"/>
        <w:tblLook w:val="0620" w:firstRow="1" w:lastRow="0" w:firstColumn="0" w:lastColumn="0" w:noHBand="1" w:noVBand="1"/>
      </w:tblPr>
      <w:tblGrid>
        <w:gridCol w:w="969"/>
        <w:gridCol w:w="2711"/>
        <w:gridCol w:w="5584"/>
      </w:tblGrid>
      <w:tr w:rsidR="00A946F5" w:rsidRPr="00845D68" w14:paraId="3BDFE6FA" w14:textId="77777777" w:rsidTr="001F6E1A">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6F598B24" w14:textId="77777777" w:rsidR="00A946F5" w:rsidRPr="00845D68" w:rsidRDefault="00A946F5"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593BD6DE" w14:textId="77777777" w:rsidR="00A946F5" w:rsidRPr="00845D68" w:rsidRDefault="00A946F5"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67AEE6FA" w14:textId="6882FA08" w:rsidR="00A946F5" w:rsidRPr="00845D68" w:rsidRDefault="00A946F5"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77034E" w:rsidRPr="00845D68" w14:paraId="58037228" w14:textId="77777777" w:rsidTr="001F6E1A">
        <w:trPr>
          <w:trHeight w:val="285"/>
        </w:trPr>
        <w:tc>
          <w:tcPr>
            <w:tcW w:w="523" w:type="pct"/>
            <w:vAlign w:val="center"/>
          </w:tcPr>
          <w:p w14:paraId="57563613" w14:textId="0B3D0F5A" w:rsidR="0077034E" w:rsidRPr="00845D68" w:rsidRDefault="0077034E" w:rsidP="0077034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1</w:t>
            </w:r>
          </w:p>
        </w:tc>
        <w:tc>
          <w:tcPr>
            <w:tcW w:w="1463" w:type="pct"/>
            <w:noWrap/>
            <w:vAlign w:val="center"/>
          </w:tcPr>
          <w:p w14:paraId="216567F9" w14:textId="6C6A7B4C" w:rsidR="0077034E" w:rsidRPr="00845D68" w:rsidRDefault="0077034E" w:rsidP="0077034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児童生徒識別子</w:t>
            </w:r>
          </w:p>
        </w:tc>
        <w:tc>
          <w:tcPr>
            <w:tcW w:w="3014" w:type="pct"/>
            <w:noWrap/>
            <w:vAlign w:val="center"/>
          </w:tcPr>
          <w:p w14:paraId="4A52729B" w14:textId="6CEBF5D5" w:rsidR="0077034E" w:rsidRPr="00845D68" w:rsidRDefault="0077034E" w:rsidP="0077034E">
            <w:pPr>
              <w:widowControl/>
              <w:ind w:leftChars="0" w:left="0" w:firstLine="0"/>
              <w:jc w:val="left"/>
              <w:rPr>
                <w:rFonts w:asciiTheme="minorEastAsia" w:eastAsiaTheme="minorEastAsia" w:hAnsiTheme="minorEastAsia" w:cs="ＭＳ Ｐゴシック"/>
                <w:color w:val="000000"/>
                <w:kern w:val="0"/>
                <w:sz w:val="18"/>
                <w:szCs w:val="18"/>
              </w:rPr>
            </w:pPr>
          </w:p>
        </w:tc>
      </w:tr>
      <w:tr w:rsidR="0077034E" w:rsidRPr="00845D68" w14:paraId="2628FAAF" w14:textId="77777777" w:rsidTr="001F6E1A">
        <w:trPr>
          <w:trHeight w:val="285"/>
        </w:trPr>
        <w:tc>
          <w:tcPr>
            <w:tcW w:w="523" w:type="pct"/>
            <w:vAlign w:val="center"/>
          </w:tcPr>
          <w:p w14:paraId="173F5E2C" w14:textId="4605E7E7" w:rsidR="0077034E" w:rsidRPr="00845D68" w:rsidRDefault="0077034E" w:rsidP="0077034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2</w:t>
            </w:r>
          </w:p>
        </w:tc>
        <w:tc>
          <w:tcPr>
            <w:tcW w:w="1463" w:type="pct"/>
            <w:noWrap/>
            <w:vAlign w:val="center"/>
          </w:tcPr>
          <w:p w14:paraId="750C7833" w14:textId="3705D53A" w:rsidR="0077034E" w:rsidRPr="00845D68" w:rsidRDefault="0077034E" w:rsidP="0077034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在留カード番号</w:t>
            </w:r>
          </w:p>
        </w:tc>
        <w:tc>
          <w:tcPr>
            <w:tcW w:w="3014" w:type="pct"/>
            <w:noWrap/>
            <w:vAlign w:val="center"/>
          </w:tcPr>
          <w:p w14:paraId="7A6C41E5" w14:textId="6B1A5997" w:rsidR="0077034E" w:rsidRPr="00845D68" w:rsidRDefault="0077034E" w:rsidP="0077034E">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A444DF" w:rsidRPr="00845D68" w14:paraId="40535A7B" w14:textId="77777777" w:rsidTr="001F6E1A">
        <w:trPr>
          <w:trHeight w:val="285"/>
        </w:trPr>
        <w:tc>
          <w:tcPr>
            <w:tcW w:w="523" w:type="pct"/>
            <w:vAlign w:val="center"/>
          </w:tcPr>
          <w:p w14:paraId="094F68B3" w14:textId="1469DF67" w:rsidR="00A444DF" w:rsidRPr="00845D68" w:rsidRDefault="00A444DF" w:rsidP="00A444D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3</w:t>
            </w:r>
          </w:p>
        </w:tc>
        <w:tc>
          <w:tcPr>
            <w:tcW w:w="1463" w:type="pct"/>
            <w:noWrap/>
            <w:vAlign w:val="center"/>
          </w:tcPr>
          <w:p w14:paraId="467060C9" w14:textId="3CAC285E" w:rsidR="00A444DF" w:rsidRPr="00845D68" w:rsidRDefault="00A444DF" w:rsidP="00A444D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名前</w:t>
            </w:r>
          </w:p>
        </w:tc>
        <w:tc>
          <w:tcPr>
            <w:tcW w:w="3014" w:type="pct"/>
            <w:noWrap/>
            <w:vAlign w:val="center"/>
          </w:tcPr>
          <w:p w14:paraId="603DDCFA" w14:textId="6F5651C5" w:rsidR="00A444DF" w:rsidRPr="00845D68" w:rsidRDefault="00A444DF" w:rsidP="00A444DF">
            <w:pPr>
              <w:widowControl/>
              <w:ind w:leftChars="0" w:left="0" w:firstLine="0"/>
              <w:jc w:val="left"/>
              <w:rPr>
                <w:rFonts w:asciiTheme="minorEastAsia" w:eastAsiaTheme="minorEastAsia" w:hAnsiTheme="minorEastAsia"/>
                <w:sz w:val="18"/>
                <w:szCs w:val="18"/>
              </w:rPr>
            </w:pPr>
          </w:p>
        </w:tc>
      </w:tr>
    </w:tbl>
    <w:p w14:paraId="06488E83" w14:textId="77777777" w:rsidR="008C061A" w:rsidRPr="00845D68" w:rsidRDefault="008C061A" w:rsidP="00871AD1">
      <w:pPr>
        <w:pStyle w:val="a2"/>
        <w:ind w:leftChars="150" w:left="360" w:firstLineChars="0" w:firstLine="0"/>
        <w:rPr>
          <w:color w:val="FF0000"/>
        </w:rPr>
      </w:pPr>
    </w:p>
    <w:p w14:paraId="1CE58AC0" w14:textId="796E3837" w:rsidR="008C061A" w:rsidRPr="00845D68" w:rsidRDefault="005E4A80" w:rsidP="005E4A80">
      <w:pPr>
        <w:pStyle w:val="a2"/>
        <w:ind w:leftChars="0" w:left="0" w:firstLineChars="0" w:firstLine="0"/>
        <w:rPr>
          <w:szCs w:val="24"/>
        </w:rPr>
      </w:pPr>
      <w:r w:rsidRPr="00BF5537">
        <w:rPr>
          <w:rFonts w:hint="eastAsia"/>
          <w:szCs w:val="24"/>
        </w:rPr>
        <w:t>「1.</w:t>
      </w:r>
      <w:r w:rsidR="00370CBA" w:rsidRPr="00BF5537">
        <w:rPr>
          <w:szCs w:val="24"/>
        </w:rPr>
        <w:t>1.</w:t>
      </w:r>
      <w:r w:rsidRPr="00BF5537">
        <w:rPr>
          <w:szCs w:val="24"/>
        </w:rPr>
        <w:t>3</w:t>
      </w:r>
      <w:r w:rsidR="00855C79" w:rsidRPr="00BF5537">
        <w:rPr>
          <w:szCs w:val="24"/>
        </w:rPr>
        <w:t xml:space="preserve"> </w:t>
      </w:r>
      <w:r w:rsidRPr="00BF5537">
        <w:rPr>
          <w:rFonts w:hint="eastAsia"/>
          <w:szCs w:val="24"/>
        </w:rPr>
        <w:t>名前」</w:t>
      </w:r>
    </w:p>
    <w:tbl>
      <w:tblPr>
        <w:tblStyle w:val="42"/>
        <w:tblW w:w="5453" w:type="pct"/>
        <w:tblInd w:w="-431" w:type="dxa"/>
        <w:tblLayout w:type="fixed"/>
        <w:tblLook w:val="0620" w:firstRow="1" w:lastRow="0" w:firstColumn="0" w:lastColumn="0" w:noHBand="1" w:noVBand="1"/>
      </w:tblPr>
      <w:tblGrid>
        <w:gridCol w:w="969"/>
        <w:gridCol w:w="2711"/>
        <w:gridCol w:w="5584"/>
      </w:tblGrid>
      <w:tr w:rsidR="0077034E" w:rsidRPr="00845D68" w14:paraId="47363113" w14:textId="77777777" w:rsidTr="001F6E1A">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784D96F8" w14:textId="77777777" w:rsidR="0077034E" w:rsidRPr="00845D68" w:rsidRDefault="0077034E"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53A5A7D8" w14:textId="77777777" w:rsidR="0077034E" w:rsidRPr="00845D68" w:rsidRDefault="0077034E"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1524FE23" w14:textId="770D2957" w:rsidR="0077034E" w:rsidRPr="00845D68" w:rsidRDefault="0077034E"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F5404" w:rsidRPr="00845D68" w14:paraId="641D2C72" w14:textId="77777777" w:rsidTr="001F6E1A">
        <w:trPr>
          <w:trHeight w:val="285"/>
        </w:trPr>
        <w:tc>
          <w:tcPr>
            <w:tcW w:w="523" w:type="pct"/>
            <w:vAlign w:val="center"/>
          </w:tcPr>
          <w:p w14:paraId="602D2241" w14:textId="254934F2"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3.1</w:t>
            </w:r>
          </w:p>
        </w:tc>
        <w:tc>
          <w:tcPr>
            <w:tcW w:w="1463" w:type="pct"/>
            <w:noWrap/>
            <w:vAlign w:val="center"/>
          </w:tcPr>
          <w:p w14:paraId="3E88065C" w14:textId="0480EB94" w:rsidR="00CF5404" w:rsidRPr="00845D68" w:rsidRDefault="00CF5404" w:rsidP="00CF540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名</w:t>
            </w:r>
          </w:p>
        </w:tc>
        <w:tc>
          <w:tcPr>
            <w:tcW w:w="3014" w:type="pct"/>
            <w:noWrap/>
            <w:vAlign w:val="center"/>
          </w:tcPr>
          <w:p w14:paraId="0368BCBC" w14:textId="3342CF83" w:rsidR="00CF5404" w:rsidRPr="00845D68" w:rsidRDefault="00CF5404" w:rsidP="00CF5404">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CF5404" w:rsidRPr="00845D68" w14:paraId="402947AB" w14:textId="77777777" w:rsidTr="001F6E1A">
        <w:trPr>
          <w:trHeight w:val="285"/>
        </w:trPr>
        <w:tc>
          <w:tcPr>
            <w:tcW w:w="523" w:type="pct"/>
            <w:vAlign w:val="center"/>
          </w:tcPr>
          <w:p w14:paraId="4E3EFB70" w14:textId="2FFEFAC6"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3.2</w:t>
            </w:r>
          </w:p>
        </w:tc>
        <w:tc>
          <w:tcPr>
            <w:tcW w:w="1463" w:type="pct"/>
            <w:noWrap/>
            <w:vAlign w:val="center"/>
          </w:tcPr>
          <w:p w14:paraId="6140D259" w14:textId="63E75059" w:rsidR="00CF5404" w:rsidRPr="00845D68" w:rsidRDefault="00CF5404" w:rsidP="00CF540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名_カナ</w:t>
            </w:r>
          </w:p>
        </w:tc>
        <w:tc>
          <w:tcPr>
            <w:tcW w:w="3014" w:type="pct"/>
            <w:noWrap/>
            <w:vAlign w:val="center"/>
          </w:tcPr>
          <w:p w14:paraId="0ED2984C" w14:textId="251F940E" w:rsidR="00CF5404" w:rsidRPr="00845D68" w:rsidRDefault="00CF5404" w:rsidP="00CF5404">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CF5404" w:rsidRPr="00845D68" w14:paraId="0E6C7035" w14:textId="77777777" w:rsidTr="001F6E1A">
        <w:trPr>
          <w:trHeight w:val="285"/>
        </w:trPr>
        <w:tc>
          <w:tcPr>
            <w:tcW w:w="523" w:type="pct"/>
            <w:vAlign w:val="center"/>
          </w:tcPr>
          <w:p w14:paraId="0AAF3D79" w14:textId="4204F460"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3</w:t>
            </w:r>
          </w:p>
        </w:tc>
        <w:tc>
          <w:tcPr>
            <w:tcW w:w="1463" w:type="pct"/>
            <w:noWrap/>
            <w:vAlign w:val="center"/>
          </w:tcPr>
          <w:p w14:paraId="7FD5EFF8" w14:textId="531FD660" w:rsidR="00CF5404" w:rsidRPr="00845D68" w:rsidRDefault="00CF5404" w:rsidP="00CF5404">
            <w:pPr>
              <w:pStyle w:val="aff9"/>
            </w:pPr>
            <w:r w:rsidRPr="00845D68">
              <w:rPr>
                <w:rFonts w:asciiTheme="minorEastAsia" w:eastAsiaTheme="minorEastAsia" w:hAnsiTheme="minorEastAsia" w:hint="eastAsia"/>
                <w:sz w:val="18"/>
                <w:szCs w:val="18"/>
              </w:rPr>
              <w:t>氏</w:t>
            </w:r>
          </w:p>
        </w:tc>
        <w:tc>
          <w:tcPr>
            <w:tcW w:w="3014" w:type="pct"/>
            <w:noWrap/>
            <w:vAlign w:val="center"/>
          </w:tcPr>
          <w:p w14:paraId="4D63F2F5" w14:textId="477FB128" w:rsidR="00CF5404" w:rsidRPr="00845D68" w:rsidRDefault="00CF5404" w:rsidP="00CF5404">
            <w:pPr>
              <w:widowControl/>
              <w:ind w:leftChars="0" w:left="0" w:firstLine="0"/>
              <w:jc w:val="left"/>
              <w:rPr>
                <w:rFonts w:asciiTheme="minorEastAsia" w:eastAsiaTheme="minorEastAsia" w:hAnsiTheme="minorEastAsia"/>
                <w:strike/>
                <w:sz w:val="18"/>
                <w:szCs w:val="18"/>
              </w:rPr>
            </w:pPr>
          </w:p>
        </w:tc>
      </w:tr>
      <w:tr w:rsidR="00CF5404" w:rsidRPr="00845D68" w14:paraId="06878BC2" w14:textId="77777777" w:rsidTr="001F6E1A">
        <w:trPr>
          <w:trHeight w:val="285"/>
        </w:trPr>
        <w:tc>
          <w:tcPr>
            <w:tcW w:w="523" w:type="pct"/>
            <w:vAlign w:val="center"/>
          </w:tcPr>
          <w:p w14:paraId="2C1DD5EA" w14:textId="6C5702A5"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4</w:t>
            </w:r>
          </w:p>
        </w:tc>
        <w:tc>
          <w:tcPr>
            <w:tcW w:w="1463" w:type="pct"/>
            <w:noWrap/>
            <w:vAlign w:val="center"/>
          </w:tcPr>
          <w:p w14:paraId="0FA44E3F" w14:textId="610D5B31" w:rsidR="00CF5404" w:rsidRPr="00845D68" w:rsidRDefault="00CF5404" w:rsidP="00CF5404">
            <w:pPr>
              <w:pStyle w:val="aff9"/>
            </w:pPr>
            <w:r w:rsidRPr="00845D68">
              <w:rPr>
                <w:rFonts w:asciiTheme="minorEastAsia" w:eastAsiaTheme="minorEastAsia" w:hAnsiTheme="minorEastAsia" w:hint="eastAsia"/>
                <w:sz w:val="18"/>
                <w:szCs w:val="18"/>
              </w:rPr>
              <w:t>名</w:t>
            </w:r>
          </w:p>
        </w:tc>
        <w:tc>
          <w:tcPr>
            <w:tcW w:w="3014" w:type="pct"/>
            <w:noWrap/>
            <w:vAlign w:val="center"/>
          </w:tcPr>
          <w:p w14:paraId="2D5A915E" w14:textId="08BC1DBB" w:rsidR="00CF5404" w:rsidRPr="00845D68" w:rsidRDefault="00CF5404" w:rsidP="00CF5404">
            <w:pPr>
              <w:widowControl/>
              <w:ind w:leftChars="0" w:left="0" w:firstLine="0"/>
              <w:jc w:val="left"/>
              <w:rPr>
                <w:rFonts w:asciiTheme="minorEastAsia" w:eastAsiaTheme="minorEastAsia" w:hAnsiTheme="minorEastAsia"/>
                <w:strike/>
                <w:sz w:val="18"/>
                <w:szCs w:val="18"/>
              </w:rPr>
            </w:pPr>
          </w:p>
        </w:tc>
      </w:tr>
      <w:tr w:rsidR="00CF5404" w:rsidRPr="00845D68" w14:paraId="7EF8FB8B" w14:textId="77777777" w:rsidTr="001F6E1A">
        <w:trPr>
          <w:trHeight w:val="285"/>
        </w:trPr>
        <w:tc>
          <w:tcPr>
            <w:tcW w:w="523" w:type="pct"/>
            <w:vAlign w:val="center"/>
          </w:tcPr>
          <w:p w14:paraId="124EC6AF" w14:textId="672D1113"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5</w:t>
            </w:r>
          </w:p>
        </w:tc>
        <w:tc>
          <w:tcPr>
            <w:tcW w:w="1463" w:type="pct"/>
            <w:noWrap/>
            <w:vAlign w:val="center"/>
          </w:tcPr>
          <w:p w14:paraId="7328D281" w14:textId="46F4E895" w:rsidR="00CF5404" w:rsidRPr="00845D68" w:rsidRDefault="00CF5404" w:rsidP="00CF5404">
            <w:pPr>
              <w:pStyle w:val="aff9"/>
            </w:pPr>
            <w:r w:rsidRPr="00845D68">
              <w:rPr>
                <w:rFonts w:asciiTheme="minorEastAsia" w:eastAsiaTheme="minorEastAsia" w:hAnsiTheme="minorEastAsia" w:hint="eastAsia"/>
                <w:sz w:val="18"/>
                <w:szCs w:val="18"/>
              </w:rPr>
              <w:t>ミドルネームなど</w:t>
            </w:r>
          </w:p>
        </w:tc>
        <w:tc>
          <w:tcPr>
            <w:tcW w:w="3014" w:type="pct"/>
            <w:noWrap/>
            <w:vAlign w:val="center"/>
          </w:tcPr>
          <w:p w14:paraId="0020A224" w14:textId="3C8B7E6F"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CF5404" w:rsidRPr="00845D68" w14:paraId="0B7C57CE" w14:textId="77777777" w:rsidTr="001F6E1A">
        <w:trPr>
          <w:trHeight w:val="285"/>
        </w:trPr>
        <w:tc>
          <w:tcPr>
            <w:tcW w:w="523" w:type="pct"/>
            <w:vAlign w:val="center"/>
          </w:tcPr>
          <w:p w14:paraId="62D52C3E" w14:textId="4E7E4E27"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6</w:t>
            </w:r>
          </w:p>
        </w:tc>
        <w:tc>
          <w:tcPr>
            <w:tcW w:w="1463" w:type="pct"/>
            <w:noWrap/>
            <w:vAlign w:val="center"/>
          </w:tcPr>
          <w:p w14:paraId="270F4202" w14:textId="5E89023C" w:rsidR="00CF5404" w:rsidRPr="00845D68" w:rsidRDefault="00CF5404" w:rsidP="00CF5404">
            <w:pPr>
              <w:pStyle w:val="aff9"/>
            </w:pPr>
            <w:r w:rsidRPr="00845D68">
              <w:rPr>
                <w:rFonts w:asciiTheme="minorEastAsia" w:eastAsiaTheme="minorEastAsia" w:hAnsiTheme="minorEastAsia" w:hint="eastAsia"/>
                <w:sz w:val="18"/>
                <w:szCs w:val="18"/>
              </w:rPr>
              <w:t>戸籍氏名</w:t>
            </w:r>
          </w:p>
        </w:tc>
        <w:tc>
          <w:tcPr>
            <w:tcW w:w="3014" w:type="pct"/>
            <w:noWrap/>
            <w:vAlign w:val="center"/>
          </w:tcPr>
          <w:p w14:paraId="0F640765" w14:textId="4927B05B"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に記載されている氏名(間に全角スペース)</w:t>
            </w:r>
          </w:p>
        </w:tc>
      </w:tr>
      <w:tr w:rsidR="00CF5404" w:rsidRPr="00845D68" w14:paraId="5AA57E24" w14:textId="77777777" w:rsidTr="001F6E1A">
        <w:trPr>
          <w:trHeight w:val="285"/>
        </w:trPr>
        <w:tc>
          <w:tcPr>
            <w:tcW w:w="523" w:type="pct"/>
            <w:vAlign w:val="center"/>
          </w:tcPr>
          <w:p w14:paraId="349D885E" w14:textId="12A576DE"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7</w:t>
            </w:r>
          </w:p>
        </w:tc>
        <w:tc>
          <w:tcPr>
            <w:tcW w:w="1463" w:type="pct"/>
            <w:noWrap/>
            <w:vAlign w:val="center"/>
          </w:tcPr>
          <w:p w14:paraId="1A855631" w14:textId="70CDD406" w:rsidR="00CF5404" w:rsidRPr="00845D68" w:rsidRDefault="00CF5404" w:rsidP="00CF5404">
            <w:pPr>
              <w:pStyle w:val="aff9"/>
            </w:pPr>
            <w:r w:rsidRPr="00845D68">
              <w:rPr>
                <w:rFonts w:asciiTheme="minorEastAsia" w:eastAsiaTheme="minorEastAsia" w:hAnsiTheme="minorEastAsia" w:hint="eastAsia"/>
                <w:sz w:val="18"/>
                <w:szCs w:val="18"/>
              </w:rPr>
              <w:t>戸籍氏</w:t>
            </w:r>
          </w:p>
        </w:tc>
        <w:tc>
          <w:tcPr>
            <w:tcW w:w="3014" w:type="pct"/>
            <w:noWrap/>
            <w:vAlign w:val="center"/>
          </w:tcPr>
          <w:p w14:paraId="084859B1" w14:textId="234BDEEC"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に記載されている姓</w:t>
            </w:r>
          </w:p>
        </w:tc>
      </w:tr>
      <w:tr w:rsidR="00CF5404" w:rsidRPr="00845D68" w14:paraId="184D9186" w14:textId="77777777" w:rsidTr="001F6E1A">
        <w:trPr>
          <w:trHeight w:val="285"/>
        </w:trPr>
        <w:tc>
          <w:tcPr>
            <w:tcW w:w="523" w:type="pct"/>
            <w:vAlign w:val="center"/>
          </w:tcPr>
          <w:p w14:paraId="0C0BE519" w14:textId="30B3B736"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8</w:t>
            </w:r>
          </w:p>
        </w:tc>
        <w:tc>
          <w:tcPr>
            <w:tcW w:w="1463" w:type="pct"/>
            <w:noWrap/>
            <w:vAlign w:val="center"/>
          </w:tcPr>
          <w:p w14:paraId="3F60B893" w14:textId="79886449" w:rsidR="00CF5404" w:rsidRPr="00845D68" w:rsidRDefault="00CF5404" w:rsidP="00CF5404">
            <w:pPr>
              <w:pStyle w:val="aff9"/>
            </w:pPr>
            <w:r w:rsidRPr="00845D68">
              <w:rPr>
                <w:rFonts w:asciiTheme="minorEastAsia" w:eastAsiaTheme="minorEastAsia" w:hAnsiTheme="minorEastAsia" w:hint="eastAsia"/>
                <w:sz w:val="18"/>
                <w:szCs w:val="18"/>
              </w:rPr>
              <w:t>戸籍名</w:t>
            </w:r>
          </w:p>
        </w:tc>
        <w:tc>
          <w:tcPr>
            <w:tcW w:w="3014" w:type="pct"/>
            <w:noWrap/>
            <w:vAlign w:val="center"/>
          </w:tcPr>
          <w:p w14:paraId="7C95C257" w14:textId="007C4447"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に記載されている名</w:t>
            </w:r>
          </w:p>
        </w:tc>
      </w:tr>
      <w:tr w:rsidR="00CF5404" w:rsidRPr="00845D68" w14:paraId="765CD2DF" w14:textId="77777777" w:rsidTr="001F6E1A">
        <w:trPr>
          <w:trHeight w:val="285"/>
        </w:trPr>
        <w:tc>
          <w:tcPr>
            <w:tcW w:w="523" w:type="pct"/>
            <w:vAlign w:val="center"/>
          </w:tcPr>
          <w:p w14:paraId="21720AFA" w14:textId="3A53FFBB"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9</w:t>
            </w:r>
          </w:p>
        </w:tc>
        <w:tc>
          <w:tcPr>
            <w:tcW w:w="1463" w:type="pct"/>
            <w:noWrap/>
            <w:vAlign w:val="center"/>
          </w:tcPr>
          <w:p w14:paraId="2F1BCC13" w14:textId="43867BA8" w:rsidR="00CF5404" w:rsidRPr="00845D68" w:rsidRDefault="00CF5404" w:rsidP="00CF5404">
            <w:pPr>
              <w:pStyle w:val="aff9"/>
            </w:pPr>
            <w:r w:rsidRPr="00845D68">
              <w:rPr>
                <w:rFonts w:asciiTheme="minorEastAsia" w:eastAsiaTheme="minorEastAsia" w:hAnsiTheme="minorEastAsia" w:hint="eastAsia"/>
                <w:sz w:val="18"/>
                <w:szCs w:val="18"/>
              </w:rPr>
              <w:t>氏_カナ</w:t>
            </w:r>
          </w:p>
        </w:tc>
        <w:tc>
          <w:tcPr>
            <w:tcW w:w="3014" w:type="pct"/>
            <w:noWrap/>
            <w:vAlign w:val="center"/>
          </w:tcPr>
          <w:p w14:paraId="5870B1AB" w14:textId="1942AF5B"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CF5404" w:rsidRPr="00845D68" w14:paraId="3D715D42" w14:textId="77777777" w:rsidTr="001F6E1A">
        <w:trPr>
          <w:trHeight w:val="285"/>
        </w:trPr>
        <w:tc>
          <w:tcPr>
            <w:tcW w:w="523" w:type="pct"/>
            <w:vAlign w:val="center"/>
          </w:tcPr>
          <w:p w14:paraId="688736A7" w14:textId="2E4DE8F0"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10</w:t>
            </w:r>
          </w:p>
        </w:tc>
        <w:tc>
          <w:tcPr>
            <w:tcW w:w="1463" w:type="pct"/>
            <w:noWrap/>
            <w:vAlign w:val="center"/>
          </w:tcPr>
          <w:p w14:paraId="26488268" w14:textId="7DEDFF79" w:rsidR="00CF5404" w:rsidRPr="00845D68" w:rsidRDefault="00CF5404" w:rsidP="00CF5404">
            <w:pPr>
              <w:pStyle w:val="aff9"/>
            </w:pPr>
            <w:r w:rsidRPr="00845D68">
              <w:rPr>
                <w:rFonts w:asciiTheme="minorEastAsia" w:eastAsiaTheme="minorEastAsia" w:hAnsiTheme="minorEastAsia" w:hint="eastAsia"/>
                <w:sz w:val="18"/>
                <w:szCs w:val="18"/>
              </w:rPr>
              <w:t>名_カナ</w:t>
            </w:r>
          </w:p>
        </w:tc>
        <w:tc>
          <w:tcPr>
            <w:tcW w:w="3014" w:type="pct"/>
            <w:noWrap/>
            <w:vAlign w:val="center"/>
          </w:tcPr>
          <w:p w14:paraId="46BF8C2C" w14:textId="2E6EBF51"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CF5404" w:rsidRPr="00845D68" w14:paraId="0BF6A2CA" w14:textId="77777777" w:rsidTr="001F6E1A">
        <w:trPr>
          <w:trHeight w:val="285"/>
        </w:trPr>
        <w:tc>
          <w:tcPr>
            <w:tcW w:w="523" w:type="pct"/>
            <w:vAlign w:val="center"/>
          </w:tcPr>
          <w:p w14:paraId="7C5872FA" w14:textId="69AE51BA"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11</w:t>
            </w:r>
          </w:p>
        </w:tc>
        <w:tc>
          <w:tcPr>
            <w:tcW w:w="1463" w:type="pct"/>
            <w:noWrap/>
            <w:vAlign w:val="center"/>
          </w:tcPr>
          <w:p w14:paraId="683FDB67" w14:textId="5F823B76" w:rsidR="00CF5404" w:rsidRPr="00845D68" w:rsidRDefault="00CF5404" w:rsidP="00CF5404">
            <w:pPr>
              <w:pStyle w:val="aff9"/>
            </w:pPr>
            <w:r w:rsidRPr="00845D68">
              <w:rPr>
                <w:rFonts w:asciiTheme="minorEastAsia" w:eastAsiaTheme="minorEastAsia" w:hAnsiTheme="minorEastAsia" w:hint="eastAsia"/>
                <w:sz w:val="18"/>
                <w:szCs w:val="18"/>
              </w:rPr>
              <w:t>ミドルネームなど_カナ</w:t>
            </w:r>
          </w:p>
        </w:tc>
        <w:tc>
          <w:tcPr>
            <w:tcW w:w="3014" w:type="pct"/>
            <w:noWrap/>
            <w:vAlign w:val="center"/>
          </w:tcPr>
          <w:p w14:paraId="74D0DE8C" w14:textId="2230177A"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CF5404" w:rsidRPr="00845D68" w14:paraId="7A018E5B" w14:textId="77777777" w:rsidTr="001F6E1A">
        <w:trPr>
          <w:trHeight w:val="285"/>
        </w:trPr>
        <w:tc>
          <w:tcPr>
            <w:tcW w:w="523" w:type="pct"/>
            <w:vAlign w:val="center"/>
          </w:tcPr>
          <w:p w14:paraId="1F7CB0A8" w14:textId="2A017598"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12</w:t>
            </w:r>
          </w:p>
        </w:tc>
        <w:tc>
          <w:tcPr>
            <w:tcW w:w="1463" w:type="pct"/>
            <w:noWrap/>
            <w:vAlign w:val="center"/>
          </w:tcPr>
          <w:p w14:paraId="0D91DD40" w14:textId="15090CA2" w:rsidR="00CF5404" w:rsidRPr="00845D68" w:rsidRDefault="00CF5404" w:rsidP="00CF5404">
            <w:pPr>
              <w:pStyle w:val="aff9"/>
            </w:pPr>
            <w:r w:rsidRPr="00845D68">
              <w:rPr>
                <w:rFonts w:asciiTheme="minorEastAsia" w:eastAsiaTheme="minorEastAsia" w:hAnsiTheme="minorEastAsia" w:hint="eastAsia"/>
                <w:sz w:val="18"/>
                <w:szCs w:val="18"/>
              </w:rPr>
              <w:t>氏_英字</w:t>
            </w:r>
          </w:p>
        </w:tc>
        <w:tc>
          <w:tcPr>
            <w:tcW w:w="3014" w:type="pct"/>
            <w:noWrap/>
            <w:vAlign w:val="center"/>
          </w:tcPr>
          <w:p w14:paraId="2FE186EA" w14:textId="1736501C"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CF5404" w:rsidRPr="00845D68" w14:paraId="2DC8C080" w14:textId="77777777" w:rsidTr="001F6E1A">
        <w:trPr>
          <w:trHeight w:val="285"/>
        </w:trPr>
        <w:tc>
          <w:tcPr>
            <w:tcW w:w="523" w:type="pct"/>
            <w:vAlign w:val="center"/>
          </w:tcPr>
          <w:p w14:paraId="28F31C26" w14:textId="19AC10ED"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13</w:t>
            </w:r>
          </w:p>
        </w:tc>
        <w:tc>
          <w:tcPr>
            <w:tcW w:w="1463" w:type="pct"/>
            <w:noWrap/>
            <w:vAlign w:val="center"/>
          </w:tcPr>
          <w:p w14:paraId="118BACA2" w14:textId="791203E6" w:rsidR="00CF5404" w:rsidRPr="00845D68" w:rsidRDefault="00CF5404" w:rsidP="00CF5404">
            <w:pPr>
              <w:pStyle w:val="aff9"/>
            </w:pPr>
            <w:r w:rsidRPr="00845D68">
              <w:rPr>
                <w:rFonts w:asciiTheme="minorEastAsia" w:eastAsiaTheme="minorEastAsia" w:hAnsiTheme="minorEastAsia" w:hint="eastAsia"/>
                <w:sz w:val="18"/>
                <w:szCs w:val="18"/>
              </w:rPr>
              <w:t>名_英字</w:t>
            </w:r>
          </w:p>
        </w:tc>
        <w:tc>
          <w:tcPr>
            <w:tcW w:w="3014" w:type="pct"/>
            <w:noWrap/>
            <w:vAlign w:val="center"/>
          </w:tcPr>
          <w:p w14:paraId="366A79A0" w14:textId="432C8A69"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CF5404" w:rsidRPr="00845D68" w14:paraId="5BD2F509" w14:textId="77777777" w:rsidTr="001F6E1A">
        <w:trPr>
          <w:trHeight w:val="285"/>
        </w:trPr>
        <w:tc>
          <w:tcPr>
            <w:tcW w:w="523" w:type="pct"/>
            <w:vAlign w:val="center"/>
          </w:tcPr>
          <w:p w14:paraId="72DC1F9E" w14:textId="1EC6C1BA" w:rsidR="00CF5404" w:rsidRPr="00845D68" w:rsidRDefault="00CF5404" w:rsidP="00CF540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1.1.3.14</w:t>
            </w:r>
          </w:p>
        </w:tc>
        <w:tc>
          <w:tcPr>
            <w:tcW w:w="1463" w:type="pct"/>
            <w:noWrap/>
            <w:vAlign w:val="center"/>
          </w:tcPr>
          <w:p w14:paraId="01B5F267" w14:textId="4A02BF68" w:rsidR="00CF5404" w:rsidRPr="00845D68" w:rsidRDefault="00CF5404" w:rsidP="00CF5404">
            <w:pPr>
              <w:pStyle w:val="aff9"/>
            </w:pPr>
            <w:r w:rsidRPr="00845D68">
              <w:rPr>
                <w:rFonts w:asciiTheme="minorEastAsia" w:eastAsiaTheme="minorEastAsia" w:hAnsiTheme="minorEastAsia" w:hint="eastAsia"/>
                <w:sz w:val="18"/>
                <w:szCs w:val="18"/>
              </w:rPr>
              <w:t>ミドルネームなど_英字</w:t>
            </w:r>
          </w:p>
        </w:tc>
        <w:tc>
          <w:tcPr>
            <w:tcW w:w="3014" w:type="pct"/>
            <w:noWrap/>
            <w:vAlign w:val="center"/>
          </w:tcPr>
          <w:p w14:paraId="3C211297" w14:textId="6675D384" w:rsidR="00CF5404" w:rsidRPr="00845D68" w:rsidRDefault="00CF5404" w:rsidP="00CF540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69782B88" w14:textId="77777777" w:rsidR="00A946F5" w:rsidRPr="00845D68" w:rsidRDefault="00A946F5" w:rsidP="00871AD1">
      <w:pPr>
        <w:pStyle w:val="a2"/>
        <w:ind w:leftChars="150" w:left="360" w:firstLineChars="0" w:firstLine="0"/>
        <w:rPr>
          <w:color w:val="FF0000"/>
        </w:rPr>
      </w:pPr>
    </w:p>
    <w:p w14:paraId="78484807" w14:textId="7F71FF76" w:rsidR="0077034E" w:rsidRPr="00845D68" w:rsidRDefault="005E4A80" w:rsidP="005E4A80">
      <w:pPr>
        <w:pStyle w:val="a2"/>
        <w:ind w:leftChars="0" w:left="0" w:firstLineChars="0" w:firstLine="0"/>
        <w:rPr>
          <w:szCs w:val="24"/>
        </w:rPr>
      </w:pPr>
      <w:r w:rsidRPr="00BF5537">
        <w:rPr>
          <w:rFonts w:hint="eastAsia"/>
          <w:szCs w:val="24"/>
        </w:rPr>
        <w:t>「1.</w:t>
      </w:r>
      <w:r w:rsidR="00282C53" w:rsidRPr="00BF5537">
        <w:rPr>
          <w:szCs w:val="24"/>
        </w:rPr>
        <w:t>2</w:t>
      </w:r>
      <w:r w:rsidR="00855C79" w:rsidRPr="00BF5537">
        <w:rPr>
          <w:szCs w:val="24"/>
        </w:rPr>
        <w:t xml:space="preserve"> </w:t>
      </w:r>
      <w:r w:rsidR="00282C53" w:rsidRPr="00BF5537">
        <w:rPr>
          <w:rFonts w:hint="eastAsia"/>
          <w:szCs w:val="24"/>
        </w:rPr>
        <w:t>連絡先</w:t>
      </w:r>
      <w:r w:rsidRPr="00BF5537">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576876" w:rsidRPr="00845D68" w14:paraId="184E9AF4" w14:textId="77777777" w:rsidTr="001F6E1A">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2FF07A7B" w14:textId="77777777" w:rsidR="00576876" w:rsidRPr="00845D68" w:rsidRDefault="00576876"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379786BE" w14:textId="77777777" w:rsidR="00576876" w:rsidRPr="00845D68" w:rsidRDefault="00576876"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4B18FA7E" w14:textId="0BCF86DA" w:rsidR="00576876" w:rsidRPr="00845D68" w:rsidRDefault="00576876" w:rsidP="001F6E1A">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83A6C" w:rsidRPr="00845D68" w14:paraId="2E1B2B2E" w14:textId="77777777" w:rsidTr="001F6E1A">
        <w:trPr>
          <w:trHeight w:val="285"/>
        </w:trPr>
        <w:tc>
          <w:tcPr>
            <w:tcW w:w="523" w:type="pct"/>
            <w:vAlign w:val="center"/>
          </w:tcPr>
          <w:p w14:paraId="02E4E0B4" w14:textId="1546C9BD" w:rsidR="00583A6C" w:rsidRPr="00845D68" w:rsidRDefault="00583A6C" w:rsidP="00583A6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2.1</w:t>
            </w:r>
          </w:p>
        </w:tc>
        <w:tc>
          <w:tcPr>
            <w:tcW w:w="1463" w:type="pct"/>
            <w:noWrap/>
            <w:vAlign w:val="center"/>
          </w:tcPr>
          <w:p w14:paraId="218D0813" w14:textId="00062573" w:rsidR="00583A6C" w:rsidRPr="00845D68" w:rsidRDefault="005B32F7" w:rsidP="00583A6C">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居住住所</w:t>
            </w:r>
            <w:r w:rsidRPr="00BF5537">
              <w:rPr>
                <w:rFonts w:asciiTheme="minorEastAsia" w:eastAsiaTheme="minorEastAsia" w:hAnsiTheme="minorEastAsia"/>
                <w:sz w:val="18"/>
                <w:szCs w:val="18"/>
              </w:rPr>
              <w:t>__連絡先</w:t>
            </w:r>
          </w:p>
        </w:tc>
        <w:tc>
          <w:tcPr>
            <w:tcW w:w="3014" w:type="pct"/>
            <w:noWrap/>
            <w:vAlign w:val="center"/>
          </w:tcPr>
          <w:p w14:paraId="3A7B7A9A" w14:textId="7FB339EA" w:rsidR="00583A6C" w:rsidRPr="00845D68" w:rsidRDefault="00583A6C" w:rsidP="00583A6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8C061A" w:rsidRPr="00845D68" w14:paraId="0163E7DB" w14:textId="77777777" w:rsidTr="001F6E1A">
        <w:trPr>
          <w:trHeight w:val="285"/>
        </w:trPr>
        <w:tc>
          <w:tcPr>
            <w:tcW w:w="523" w:type="pct"/>
            <w:vAlign w:val="center"/>
          </w:tcPr>
          <w:p w14:paraId="5BA64B39" w14:textId="6F524F83" w:rsidR="008C061A" w:rsidRPr="00BF5537" w:rsidRDefault="008C061A" w:rsidP="008C061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2.2</w:t>
            </w:r>
          </w:p>
        </w:tc>
        <w:tc>
          <w:tcPr>
            <w:tcW w:w="1463" w:type="pct"/>
            <w:noWrap/>
            <w:vAlign w:val="center"/>
          </w:tcPr>
          <w:p w14:paraId="15A0B3F5" w14:textId="43C13579" w:rsidR="008C061A" w:rsidRPr="00BF5537" w:rsidRDefault="008C061A" w:rsidP="008C061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連絡先情報</w:t>
            </w:r>
          </w:p>
        </w:tc>
        <w:tc>
          <w:tcPr>
            <w:tcW w:w="3014" w:type="pct"/>
            <w:noWrap/>
            <w:vAlign w:val="center"/>
          </w:tcPr>
          <w:p w14:paraId="51248735" w14:textId="77777777" w:rsidR="008C061A" w:rsidRPr="00845D68" w:rsidRDefault="008C061A" w:rsidP="008C061A">
            <w:pPr>
              <w:widowControl/>
              <w:ind w:leftChars="0" w:left="0" w:firstLine="0"/>
              <w:jc w:val="left"/>
              <w:rPr>
                <w:rFonts w:asciiTheme="minorEastAsia" w:eastAsiaTheme="minorEastAsia" w:hAnsiTheme="minorEastAsia"/>
                <w:sz w:val="18"/>
                <w:szCs w:val="18"/>
              </w:rPr>
            </w:pPr>
          </w:p>
        </w:tc>
      </w:tr>
    </w:tbl>
    <w:p w14:paraId="08FD4BB2" w14:textId="77777777" w:rsidR="0077034E" w:rsidRPr="00845D68" w:rsidRDefault="0077034E" w:rsidP="00871AD1">
      <w:pPr>
        <w:pStyle w:val="a2"/>
        <w:ind w:leftChars="150" w:left="360" w:firstLineChars="0" w:firstLine="0"/>
        <w:rPr>
          <w:color w:val="FF0000"/>
        </w:rPr>
      </w:pPr>
    </w:p>
    <w:p w14:paraId="02E65ED6" w14:textId="471EF524" w:rsidR="00A946F5" w:rsidRPr="00845D68" w:rsidRDefault="00282C53" w:rsidP="00282C53">
      <w:pPr>
        <w:pStyle w:val="a2"/>
        <w:ind w:leftChars="0" w:left="0" w:firstLineChars="0" w:firstLine="0"/>
        <w:rPr>
          <w:szCs w:val="24"/>
        </w:rPr>
      </w:pPr>
      <w:r w:rsidRPr="00BF5537">
        <w:rPr>
          <w:rFonts w:hint="eastAsia"/>
          <w:szCs w:val="24"/>
        </w:rPr>
        <w:t>「1.2.1</w:t>
      </w:r>
      <w:r w:rsidR="00855C79" w:rsidRPr="00BF5537">
        <w:rPr>
          <w:szCs w:val="24"/>
        </w:rPr>
        <w:t xml:space="preserve"> </w:t>
      </w:r>
      <w:r w:rsidR="00501A91" w:rsidRPr="00BF5537">
        <w:rPr>
          <w:rFonts w:hint="eastAsia"/>
          <w:szCs w:val="24"/>
        </w:rPr>
        <w:t>居住住所__連絡先</w:t>
      </w:r>
      <w:r w:rsidRPr="00BF5537">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843E98" w:rsidRPr="00845D68" w14:paraId="6BD8F98C"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364B617D" w14:textId="77777777"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04E7D613" w14:textId="77777777"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4D0C4C53" w14:textId="09432F24"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43E98" w:rsidRPr="00845D68" w14:paraId="15010577" w14:textId="77777777" w:rsidTr="00860BAF">
        <w:trPr>
          <w:trHeight w:val="285"/>
        </w:trPr>
        <w:tc>
          <w:tcPr>
            <w:tcW w:w="523" w:type="pct"/>
            <w:vAlign w:val="center"/>
          </w:tcPr>
          <w:p w14:paraId="108859D5" w14:textId="0E9986F0"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1</w:t>
            </w:r>
          </w:p>
        </w:tc>
        <w:tc>
          <w:tcPr>
            <w:tcW w:w="1463" w:type="pct"/>
            <w:noWrap/>
            <w:vAlign w:val="center"/>
          </w:tcPr>
          <w:p w14:paraId="59EAEDEF" w14:textId="32DA70B8" w:rsidR="00843E98" w:rsidRPr="00845D68" w:rsidRDefault="00843E98" w:rsidP="00843E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コード</w:t>
            </w:r>
          </w:p>
        </w:tc>
        <w:tc>
          <w:tcPr>
            <w:tcW w:w="3014" w:type="pct"/>
            <w:noWrap/>
            <w:vAlign w:val="center"/>
          </w:tcPr>
          <w:p w14:paraId="24B6D473" w14:textId="3793AF67" w:rsidR="00843E98" w:rsidRPr="00845D68" w:rsidRDefault="00843E98" w:rsidP="00843E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JIS　X　0401で定義されている都道府県コード</w:t>
            </w:r>
          </w:p>
        </w:tc>
      </w:tr>
      <w:tr w:rsidR="00843E98" w:rsidRPr="00845D68" w14:paraId="13467C82" w14:textId="77777777" w:rsidTr="00860BAF">
        <w:trPr>
          <w:trHeight w:val="285"/>
        </w:trPr>
        <w:tc>
          <w:tcPr>
            <w:tcW w:w="523" w:type="pct"/>
            <w:vAlign w:val="center"/>
          </w:tcPr>
          <w:p w14:paraId="633B56DB" w14:textId="37BCD63A"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2</w:t>
            </w:r>
          </w:p>
        </w:tc>
        <w:tc>
          <w:tcPr>
            <w:tcW w:w="1463" w:type="pct"/>
            <w:noWrap/>
            <w:vAlign w:val="center"/>
          </w:tcPr>
          <w:p w14:paraId="76800B56" w14:textId="6273478F"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全国地方公共団体コード</w:t>
            </w:r>
          </w:p>
        </w:tc>
        <w:tc>
          <w:tcPr>
            <w:tcW w:w="3014" w:type="pct"/>
            <w:noWrap/>
            <w:vAlign w:val="center"/>
          </w:tcPr>
          <w:p w14:paraId="293FE525" w14:textId="7B8D26A4"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総務省が作成・公表している「全国地方公共団体コード」</w:t>
            </w:r>
          </w:p>
        </w:tc>
      </w:tr>
      <w:tr w:rsidR="00843E98" w:rsidRPr="00845D68" w14:paraId="060A5BC5" w14:textId="77777777" w:rsidTr="00860BAF">
        <w:trPr>
          <w:trHeight w:val="285"/>
        </w:trPr>
        <w:tc>
          <w:tcPr>
            <w:tcW w:w="523" w:type="pct"/>
            <w:vAlign w:val="center"/>
          </w:tcPr>
          <w:p w14:paraId="084A908C" w14:textId="71105EC8"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3</w:t>
            </w:r>
          </w:p>
        </w:tc>
        <w:tc>
          <w:tcPr>
            <w:tcW w:w="1463" w:type="pct"/>
            <w:noWrap/>
            <w:vAlign w:val="center"/>
          </w:tcPr>
          <w:p w14:paraId="2F980DD9" w14:textId="1C110C94"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結表記</w:t>
            </w:r>
          </w:p>
        </w:tc>
        <w:tc>
          <w:tcPr>
            <w:tcW w:w="3014" w:type="pct"/>
            <w:noWrap/>
            <w:vAlign w:val="center"/>
          </w:tcPr>
          <w:p w14:paraId="77580024" w14:textId="551C4F39"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都道府県＋市区町村＋町域名+丁目番地以降＋建物名等（方書）</w:t>
            </w:r>
          </w:p>
        </w:tc>
      </w:tr>
      <w:tr w:rsidR="00843E98" w:rsidRPr="00845D68" w14:paraId="00C61E9F" w14:textId="77777777" w:rsidTr="00860BAF">
        <w:trPr>
          <w:trHeight w:val="285"/>
        </w:trPr>
        <w:tc>
          <w:tcPr>
            <w:tcW w:w="523" w:type="pct"/>
            <w:vAlign w:val="center"/>
          </w:tcPr>
          <w:p w14:paraId="566F3D40" w14:textId="3A182628"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4</w:t>
            </w:r>
          </w:p>
        </w:tc>
        <w:tc>
          <w:tcPr>
            <w:tcW w:w="1463" w:type="pct"/>
            <w:noWrap/>
            <w:vAlign w:val="center"/>
          </w:tcPr>
          <w:p w14:paraId="048DB24B" w14:textId="4B7CAE50"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本籍住所</w:t>
            </w:r>
          </w:p>
        </w:tc>
        <w:tc>
          <w:tcPr>
            <w:tcW w:w="3014" w:type="pct"/>
            <w:noWrap/>
            <w:vAlign w:val="center"/>
          </w:tcPr>
          <w:p w14:paraId="4AFDAC41" w14:textId="09380E7B"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本籍住所</w:t>
            </w:r>
          </w:p>
        </w:tc>
      </w:tr>
      <w:tr w:rsidR="00843E98" w:rsidRPr="00845D68" w14:paraId="59B30298" w14:textId="77777777" w:rsidTr="00860BAF">
        <w:trPr>
          <w:trHeight w:val="285"/>
        </w:trPr>
        <w:tc>
          <w:tcPr>
            <w:tcW w:w="523" w:type="pct"/>
            <w:vAlign w:val="center"/>
          </w:tcPr>
          <w:p w14:paraId="4B91678B" w14:textId="469028E0"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5</w:t>
            </w:r>
          </w:p>
        </w:tc>
        <w:tc>
          <w:tcPr>
            <w:tcW w:w="1463" w:type="pct"/>
            <w:noWrap/>
            <w:vAlign w:val="center"/>
          </w:tcPr>
          <w:p w14:paraId="243E18AA" w14:textId="237CE8F3"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都道府県</w:t>
            </w:r>
          </w:p>
        </w:tc>
        <w:tc>
          <w:tcPr>
            <w:tcW w:w="3014" w:type="pct"/>
            <w:noWrap/>
            <w:vAlign w:val="center"/>
          </w:tcPr>
          <w:p w14:paraId="7D44F68A" w14:textId="0A018860"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都道府県を記載</w:t>
            </w:r>
          </w:p>
        </w:tc>
      </w:tr>
      <w:tr w:rsidR="00843E98" w:rsidRPr="00845D68" w14:paraId="211A7E65" w14:textId="77777777" w:rsidTr="00860BAF">
        <w:trPr>
          <w:trHeight w:val="285"/>
        </w:trPr>
        <w:tc>
          <w:tcPr>
            <w:tcW w:w="523" w:type="pct"/>
            <w:vAlign w:val="center"/>
          </w:tcPr>
          <w:p w14:paraId="50D6ED24" w14:textId="77D97309"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6</w:t>
            </w:r>
          </w:p>
        </w:tc>
        <w:tc>
          <w:tcPr>
            <w:tcW w:w="1463" w:type="pct"/>
            <w:noWrap/>
            <w:vAlign w:val="center"/>
          </w:tcPr>
          <w:p w14:paraId="6054664D" w14:textId="6C1F07E5"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市区町村_郡</w:t>
            </w:r>
          </w:p>
        </w:tc>
        <w:tc>
          <w:tcPr>
            <w:tcW w:w="3014" w:type="pct"/>
            <w:noWrap/>
            <w:vAlign w:val="center"/>
          </w:tcPr>
          <w:p w14:paraId="20E58B37" w14:textId="7D7EBE1F"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市区町村（郡名および政令市区名を含む）記載</w:t>
            </w:r>
          </w:p>
        </w:tc>
      </w:tr>
      <w:tr w:rsidR="00843E98" w:rsidRPr="00845D68" w14:paraId="5C25ABD9" w14:textId="77777777" w:rsidTr="00860BAF">
        <w:trPr>
          <w:trHeight w:val="285"/>
        </w:trPr>
        <w:tc>
          <w:tcPr>
            <w:tcW w:w="523" w:type="pct"/>
            <w:vAlign w:val="center"/>
          </w:tcPr>
          <w:p w14:paraId="106FB220" w14:textId="025094B1"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7</w:t>
            </w:r>
          </w:p>
        </w:tc>
        <w:tc>
          <w:tcPr>
            <w:tcW w:w="1463" w:type="pct"/>
            <w:noWrap/>
            <w:vAlign w:val="center"/>
          </w:tcPr>
          <w:p w14:paraId="28112967" w14:textId="6864ED4A"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町字</w:t>
            </w:r>
          </w:p>
        </w:tc>
        <w:tc>
          <w:tcPr>
            <w:tcW w:w="3014" w:type="pct"/>
            <w:noWrap/>
            <w:vAlign w:val="center"/>
          </w:tcPr>
          <w:p w14:paraId="356E1B9A" w14:textId="02F0296C"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町字を記載</w:t>
            </w:r>
          </w:p>
        </w:tc>
      </w:tr>
      <w:tr w:rsidR="00843E98" w:rsidRPr="00845D68" w14:paraId="05BA2C8E" w14:textId="77777777" w:rsidTr="00860BAF">
        <w:trPr>
          <w:trHeight w:val="285"/>
        </w:trPr>
        <w:tc>
          <w:tcPr>
            <w:tcW w:w="523" w:type="pct"/>
            <w:vAlign w:val="center"/>
          </w:tcPr>
          <w:p w14:paraId="2C3E99EC" w14:textId="5271D02D"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8</w:t>
            </w:r>
          </w:p>
        </w:tc>
        <w:tc>
          <w:tcPr>
            <w:tcW w:w="1463" w:type="pct"/>
            <w:noWrap/>
            <w:vAlign w:val="center"/>
          </w:tcPr>
          <w:p w14:paraId="78A3B066" w14:textId="734C342D"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番地以下</w:t>
            </w:r>
          </w:p>
        </w:tc>
        <w:tc>
          <w:tcPr>
            <w:tcW w:w="3014" w:type="pct"/>
            <w:noWrap/>
            <w:vAlign w:val="center"/>
          </w:tcPr>
          <w:p w14:paraId="3AB325B4" w14:textId="4D7A8D6B"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番地以下（街区符号、住居番号または地番）を記載</w:t>
            </w:r>
          </w:p>
        </w:tc>
      </w:tr>
      <w:tr w:rsidR="00843E98" w:rsidRPr="00845D68" w14:paraId="3D2FE743" w14:textId="77777777" w:rsidTr="00860BAF">
        <w:trPr>
          <w:trHeight w:val="285"/>
        </w:trPr>
        <w:tc>
          <w:tcPr>
            <w:tcW w:w="523" w:type="pct"/>
            <w:vAlign w:val="center"/>
          </w:tcPr>
          <w:p w14:paraId="524C05F9" w14:textId="71903170"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9</w:t>
            </w:r>
          </w:p>
        </w:tc>
        <w:tc>
          <w:tcPr>
            <w:tcW w:w="1463" w:type="pct"/>
            <w:noWrap/>
            <w:vAlign w:val="center"/>
          </w:tcPr>
          <w:p w14:paraId="498DF8C0" w14:textId="43C58149"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建物名等_方書</w:t>
            </w:r>
          </w:p>
        </w:tc>
        <w:tc>
          <w:tcPr>
            <w:tcW w:w="3014" w:type="pct"/>
            <w:noWrap/>
            <w:vAlign w:val="center"/>
          </w:tcPr>
          <w:p w14:paraId="668CA8AD" w14:textId="0AFDA111"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建物名、部屋番号、フロア名などを記載</w:t>
            </w:r>
          </w:p>
        </w:tc>
      </w:tr>
      <w:tr w:rsidR="00843E98" w:rsidRPr="00845D68" w14:paraId="7C9BAD48" w14:textId="77777777" w:rsidTr="00860BAF">
        <w:trPr>
          <w:trHeight w:val="285"/>
        </w:trPr>
        <w:tc>
          <w:tcPr>
            <w:tcW w:w="523" w:type="pct"/>
            <w:vAlign w:val="center"/>
          </w:tcPr>
          <w:p w14:paraId="71C7DD30" w14:textId="3F18D0F5"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10</w:t>
            </w:r>
          </w:p>
        </w:tc>
        <w:tc>
          <w:tcPr>
            <w:tcW w:w="1463" w:type="pct"/>
            <w:noWrap/>
            <w:vAlign w:val="center"/>
          </w:tcPr>
          <w:p w14:paraId="1B7D7134" w14:textId="3615214B"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郵便番号</w:t>
            </w:r>
          </w:p>
        </w:tc>
        <w:tc>
          <w:tcPr>
            <w:tcW w:w="3014" w:type="pct"/>
            <w:noWrap/>
            <w:vAlign w:val="center"/>
          </w:tcPr>
          <w:p w14:paraId="366C879F" w14:textId="2E923AD0" w:rsidR="00843E98" w:rsidRPr="00845D68" w:rsidRDefault="00843E98" w:rsidP="00843E98">
            <w:pPr>
              <w:widowControl/>
              <w:ind w:leftChars="0" w:left="0" w:firstLine="0"/>
              <w:jc w:val="left"/>
              <w:rPr>
                <w:rFonts w:asciiTheme="minorEastAsia" w:eastAsiaTheme="minorEastAsia" w:hAnsiTheme="minorEastAsia"/>
                <w:strike/>
                <w:sz w:val="18"/>
                <w:szCs w:val="18"/>
              </w:rPr>
            </w:pPr>
          </w:p>
        </w:tc>
      </w:tr>
      <w:tr w:rsidR="00843E98" w:rsidRPr="00845D68" w14:paraId="58663B77" w14:textId="77777777" w:rsidTr="00860BAF">
        <w:trPr>
          <w:trHeight w:val="285"/>
        </w:trPr>
        <w:tc>
          <w:tcPr>
            <w:tcW w:w="523" w:type="pct"/>
            <w:vAlign w:val="center"/>
          </w:tcPr>
          <w:p w14:paraId="7B53B124" w14:textId="347949D0"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1.2.1.11</w:t>
            </w:r>
          </w:p>
        </w:tc>
        <w:tc>
          <w:tcPr>
            <w:tcW w:w="1463" w:type="pct"/>
            <w:noWrap/>
            <w:vAlign w:val="center"/>
          </w:tcPr>
          <w:p w14:paraId="54BFBA5F" w14:textId="2C118109"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3014" w:type="pct"/>
            <w:noWrap/>
            <w:vAlign w:val="center"/>
          </w:tcPr>
          <w:p w14:paraId="5A5DB7EF" w14:textId="3AE7021F" w:rsidR="00843E98" w:rsidRPr="00845D68" w:rsidRDefault="00843E98" w:rsidP="00843E98">
            <w:pPr>
              <w:widowControl/>
              <w:ind w:leftChars="0" w:left="0" w:firstLine="0"/>
              <w:jc w:val="left"/>
              <w:rPr>
                <w:rFonts w:asciiTheme="minorEastAsia" w:eastAsiaTheme="minorEastAsia" w:hAnsiTheme="minorEastAsia"/>
                <w:sz w:val="18"/>
                <w:szCs w:val="18"/>
              </w:rPr>
            </w:pPr>
          </w:p>
        </w:tc>
      </w:tr>
      <w:tr w:rsidR="00843E98" w:rsidRPr="00845D68" w14:paraId="050E9B2E" w14:textId="77777777" w:rsidTr="00860BAF">
        <w:trPr>
          <w:trHeight w:val="285"/>
        </w:trPr>
        <w:tc>
          <w:tcPr>
            <w:tcW w:w="523" w:type="pct"/>
            <w:vAlign w:val="center"/>
          </w:tcPr>
          <w:p w14:paraId="67F544F0" w14:textId="503F8E69"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1.12</w:t>
            </w:r>
          </w:p>
        </w:tc>
        <w:tc>
          <w:tcPr>
            <w:tcW w:w="1463" w:type="pct"/>
            <w:noWrap/>
            <w:vAlign w:val="center"/>
          </w:tcPr>
          <w:p w14:paraId="47629908" w14:textId="31473E44"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町字ID</w:t>
            </w:r>
          </w:p>
        </w:tc>
        <w:tc>
          <w:tcPr>
            <w:tcW w:w="3014" w:type="pct"/>
            <w:noWrap/>
            <w:vAlign w:val="center"/>
          </w:tcPr>
          <w:p w14:paraId="2C95ACB0" w14:textId="152C94AB"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アドレスベースレジストリの町字IDを記載</w:t>
            </w:r>
          </w:p>
        </w:tc>
      </w:tr>
    </w:tbl>
    <w:p w14:paraId="19E8719D" w14:textId="77777777" w:rsidR="006D3B9A" w:rsidRPr="00845D68" w:rsidRDefault="006D3B9A" w:rsidP="00871AD1">
      <w:pPr>
        <w:pStyle w:val="a2"/>
        <w:ind w:leftChars="150" w:left="360" w:firstLineChars="0" w:firstLine="0"/>
        <w:rPr>
          <w:color w:val="FF0000"/>
        </w:rPr>
      </w:pPr>
    </w:p>
    <w:p w14:paraId="1AE451FA" w14:textId="7CA01D8B" w:rsidR="006D3B9A" w:rsidRPr="00845D68" w:rsidRDefault="00282C53" w:rsidP="00282C53">
      <w:pPr>
        <w:pStyle w:val="a2"/>
        <w:ind w:leftChars="0" w:left="0" w:firstLineChars="0" w:firstLine="0"/>
        <w:rPr>
          <w:szCs w:val="24"/>
        </w:rPr>
      </w:pPr>
      <w:r w:rsidRPr="00BF5537">
        <w:rPr>
          <w:rFonts w:hint="eastAsia"/>
          <w:szCs w:val="24"/>
        </w:rPr>
        <w:t>「1.2.2</w:t>
      </w:r>
      <w:r w:rsidR="00855C79" w:rsidRPr="00BF5537">
        <w:rPr>
          <w:szCs w:val="24"/>
        </w:rPr>
        <w:t xml:space="preserve"> </w:t>
      </w:r>
      <w:r w:rsidRPr="00BF5537">
        <w:rPr>
          <w:rFonts w:hint="eastAsia"/>
          <w:szCs w:val="24"/>
        </w:rPr>
        <w:t>連絡先情報」</w:t>
      </w:r>
    </w:p>
    <w:tbl>
      <w:tblPr>
        <w:tblStyle w:val="42"/>
        <w:tblW w:w="5453" w:type="pct"/>
        <w:tblInd w:w="-431" w:type="dxa"/>
        <w:tblLayout w:type="fixed"/>
        <w:tblLook w:val="0620" w:firstRow="1" w:lastRow="0" w:firstColumn="0" w:lastColumn="0" w:noHBand="1" w:noVBand="1"/>
      </w:tblPr>
      <w:tblGrid>
        <w:gridCol w:w="969"/>
        <w:gridCol w:w="2711"/>
        <w:gridCol w:w="5584"/>
      </w:tblGrid>
      <w:tr w:rsidR="00843E98" w:rsidRPr="00845D68" w14:paraId="15383D65"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1EA42402" w14:textId="77777777"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1A0619E6" w14:textId="77777777"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771C56BB" w14:textId="1491C07E"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43E98" w:rsidRPr="00845D68" w14:paraId="677D098D" w14:textId="77777777" w:rsidTr="00860BAF">
        <w:trPr>
          <w:trHeight w:val="285"/>
        </w:trPr>
        <w:tc>
          <w:tcPr>
            <w:tcW w:w="523" w:type="pct"/>
            <w:vAlign w:val="center"/>
          </w:tcPr>
          <w:p w14:paraId="19F40F33" w14:textId="71A2529B"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2.1</w:t>
            </w:r>
          </w:p>
        </w:tc>
        <w:tc>
          <w:tcPr>
            <w:tcW w:w="1463" w:type="pct"/>
            <w:noWrap/>
            <w:vAlign w:val="center"/>
          </w:tcPr>
          <w:p w14:paraId="42F7D4AB" w14:textId="7B4800E9" w:rsidR="00843E98" w:rsidRPr="00845D68" w:rsidRDefault="00843E98" w:rsidP="00843E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電話番号</w:t>
            </w:r>
          </w:p>
        </w:tc>
        <w:tc>
          <w:tcPr>
            <w:tcW w:w="3014" w:type="pct"/>
            <w:noWrap/>
            <w:vAlign w:val="center"/>
          </w:tcPr>
          <w:p w14:paraId="38A6865A" w14:textId="1457ED8C" w:rsidR="00843E98" w:rsidRPr="00845D68" w:rsidRDefault="00843E98" w:rsidP="00843E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電話番号</w:t>
            </w:r>
          </w:p>
        </w:tc>
      </w:tr>
      <w:tr w:rsidR="00843E98" w:rsidRPr="00845D68" w14:paraId="53F07F44" w14:textId="77777777" w:rsidTr="00860BAF">
        <w:trPr>
          <w:trHeight w:val="285"/>
        </w:trPr>
        <w:tc>
          <w:tcPr>
            <w:tcW w:w="523" w:type="pct"/>
            <w:vAlign w:val="center"/>
          </w:tcPr>
          <w:p w14:paraId="42E464C7" w14:textId="0C40D3ED"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2.2</w:t>
            </w:r>
          </w:p>
        </w:tc>
        <w:tc>
          <w:tcPr>
            <w:tcW w:w="1463" w:type="pct"/>
            <w:noWrap/>
            <w:vAlign w:val="center"/>
          </w:tcPr>
          <w:p w14:paraId="4EFAF81D" w14:textId="2E0EEA30"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絡先携帯電話番号</w:t>
            </w:r>
          </w:p>
        </w:tc>
        <w:tc>
          <w:tcPr>
            <w:tcW w:w="3014" w:type="pct"/>
            <w:noWrap/>
            <w:vAlign w:val="center"/>
          </w:tcPr>
          <w:p w14:paraId="0D0D57DD" w14:textId="0D3B0B08"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携帯電話番号</w:t>
            </w:r>
          </w:p>
        </w:tc>
      </w:tr>
      <w:tr w:rsidR="00843E98" w:rsidRPr="00845D68" w14:paraId="0A6F5B0B" w14:textId="77777777" w:rsidTr="00860BAF">
        <w:trPr>
          <w:trHeight w:val="285"/>
        </w:trPr>
        <w:tc>
          <w:tcPr>
            <w:tcW w:w="523" w:type="pct"/>
            <w:vAlign w:val="center"/>
          </w:tcPr>
          <w:p w14:paraId="4C4F4691" w14:textId="2D22F259"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2.3</w:t>
            </w:r>
          </w:p>
        </w:tc>
        <w:tc>
          <w:tcPr>
            <w:tcW w:w="1463" w:type="pct"/>
            <w:noWrap/>
            <w:vAlign w:val="center"/>
          </w:tcPr>
          <w:p w14:paraId="185313FA" w14:textId="30B7FBE7"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絡先緊急連絡先</w:t>
            </w:r>
          </w:p>
        </w:tc>
        <w:tc>
          <w:tcPr>
            <w:tcW w:w="3014" w:type="pct"/>
            <w:noWrap/>
            <w:vAlign w:val="center"/>
          </w:tcPr>
          <w:p w14:paraId="4632157E" w14:textId="1D478FE8"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固定電話又は携帯電話番号</w:t>
            </w:r>
          </w:p>
        </w:tc>
      </w:tr>
      <w:tr w:rsidR="00843E98" w:rsidRPr="00845D68" w14:paraId="02706B21" w14:textId="77777777" w:rsidTr="00860BAF">
        <w:trPr>
          <w:trHeight w:val="285"/>
        </w:trPr>
        <w:tc>
          <w:tcPr>
            <w:tcW w:w="523" w:type="pct"/>
            <w:vAlign w:val="center"/>
          </w:tcPr>
          <w:p w14:paraId="6D04676C" w14:textId="5D687997"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2.4</w:t>
            </w:r>
          </w:p>
        </w:tc>
        <w:tc>
          <w:tcPr>
            <w:tcW w:w="1463" w:type="pct"/>
            <w:noWrap/>
            <w:vAlign w:val="center"/>
          </w:tcPr>
          <w:p w14:paraId="5D007D70" w14:textId="0C0D8C8C"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絡先FAX番号</w:t>
            </w:r>
          </w:p>
        </w:tc>
        <w:tc>
          <w:tcPr>
            <w:tcW w:w="3014" w:type="pct"/>
            <w:noWrap/>
            <w:vAlign w:val="center"/>
          </w:tcPr>
          <w:p w14:paraId="76D91E68" w14:textId="7ED57F8B"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FAX番号</w:t>
            </w:r>
          </w:p>
        </w:tc>
      </w:tr>
      <w:tr w:rsidR="00843E98" w:rsidRPr="00845D68" w14:paraId="3439BA1D" w14:textId="77777777" w:rsidTr="00860BAF">
        <w:trPr>
          <w:trHeight w:val="285"/>
        </w:trPr>
        <w:tc>
          <w:tcPr>
            <w:tcW w:w="523" w:type="pct"/>
            <w:vAlign w:val="center"/>
          </w:tcPr>
          <w:p w14:paraId="2DCA8178" w14:textId="5F8AE989"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2.2.5</w:t>
            </w:r>
          </w:p>
        </w:tc>
        <w:tc>
          <w:tcPr>
            <w:tcW w:w="1463" w:type="pct"/>
            <w:noWrap/>
            <w:vAlign w:val="center"/>
          </w:tcPr>
          <w:p w14:paraId="4CD5A014" w14:textId="6F2E184A"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絡先メールアドレス</w:t>
            </w:r>
          </w:p>
        </w:tc>
        <w:tc>
          <w:tcPr>
            <w:tcW w:w="3014" w:type="pct"/>
            <w:noWrap/>
            <w:vAlign w:val="center"/>
          </w:tcPr>
          <w:p w14:paraId="3A6AF4AF" w14:textId="5666C1D2"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Eメールアドレス</w:t>
            </w:r>
          </w:p>
        </w:tc>
      </w:tr>
    </w:tbl>
    <w:p w14:paraId="0F1EBC6D" w14:textId="77777777" w:rsidR="006D3B9A" w:rsidRPr="00845D68" w:rsidRDefault="006D3B9A" w:rsidP="00871AD1">
      <w:pPr>
        <w:pStyle w:val="a2"/>
        <w:ind w:leftChars="150" w:left="360" w:firstLineChars="0" w:firstLine="0"/>
        <w:rPr>
          <w:color w:val="FF0000"/>
        </w:rPr>
      </w:pPr>
    </w:p>
    <w:p w14:paraId="175E3166" w14:textId="259A57C8" w:rsidR="006D3B9A" w:rsidRPr="00845D68" w:rsidRDefault="00282C53" w:rsidP="00282C53">
      <w:pPr>
        <w:pStyle w:val="a2"/>
        <w:ind w:leftChars="0" w:left="0" w:firstLineChars="0" w:firstLine="0"/>
        <w:rPr>
          <w:szCs w:val="24"/>
        </w:rPr>
      </w:pPr>
      <w:r w:rsidRPr="00BF5537">
        <w:rPr>
          <w:rFonts w:hint="eastAsia"/>
          <w:szCs w:val="24"/>
        </w:rPr>
        <w:t>「1.3</w:t>
      </w:r>
      <w:r w:rsidR="00855C79" w:rsidRPr="00BF5537">
        <w:rPr>
          <w:szCs w:val="24"/>
        </w:rPr>
        <w:t xml:space="preserve"> </w:t>
      </w:r>
      <w:r w:rsidRPr="00BF5537">
        <w:rPr>
          <w:rFonts w:hint="eastAsia"/>
          <w:szCs w:val="24"/>
        </w:rPr>
        <w:t>属性情報」</w:t>
      </w:r>
    </w:p>
    <w:tbl>
      <w:tblPr>
        <w:tblStyle w:val="42"/>
        <w:tblW w:w="5453" w:type="pct"/>
        <w:tblInd w:w="-431" w:type="dxa"/>
        <w:tblLayout w:type="fixed"/>
        <w:tblLook w:val="0620" w:firstRow="1" w:lastRow="0" w:firstColumn="0" w:lastColumn="0" w:noHBand="1" w:noVBand="1"/>
      </w:tblPr>
      <w:tblGrid>
        <w:gridCol w:w="969"/>
        <w:gridCol w:w="2711"/>
        <w:gridCol w:w="5584"/>
      </w:tblGrid>
      <w:tr w:rsidR="00843E98" w:rsidRPr="00845D68" w14:paraId="3DD23BA8"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154C26A9" w14:textId="77777777"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2573DF5D" w14:textId="77777777"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694CAE93" w14:textId="047DEE25" w:rsidR="00843E98" w:rsidRPr="00845D68" w:rsidRDefault="00843E9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43E98" w:rsidRPr="00845D68" w14:paraId="08EBE251" w14:textId="77777777" w:rsidTr="00860BAF">
        <w:trPr>
          <w:trHeight w:val="285"/>
        </w:trPr>
        <w:tc>
          <w:tcPr>
            <w:tcW w:w="523" w:type="pct"/>
            <w:vAlign w:val="center"/>
          </w:tcPr>
          <w:p w14:paraId="5E3405EF" w14:textId="403B3202"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3.1</w:t>
            </w:r>
          </w:p>
        </w:tc>
        <w:tc>
          <w:tcPr>
            <w:tcW w:w="1463" w:type="pct"/>
            <w:noWrap/>
            <w:vAlign w:val="center"/>
          </w:tcPr>
          <w:p w14:paraId="0CD483DF" w14:textId="39FA598F" w:rsidR="00843E98" w:rsidRPr="00845D68" w:rsidRDefault="00843E98" w:rsidP="00843E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性別</w:t>
            </w:r>
          </w:p>
        </w:tc>
        <w:tc>
          <w:tcPr>
            <w:tcW w:w="3014" w:type="pct"/>
            <w:noWrap/>
            <w:vAlign w:val="center"/>
          </w:tcPr>
          <w:p w14:paraId="4FD3BC4E" w14:textId="544A8CD4" w:rsidR="00843E98" w:rsidRPr="00845D68" w:rsidRDefault="00843E98" w:rsidP="00843E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843E98" w:rsidRPr="00845D68" w14:paraId="11F28E37" w14:textId="77777777" w:rsidTr="00860BAF">
        <w:trPr>
          <w:trHeight w:val="285"/>
        </w:trPr>
        <w:tc>
          <w:tcPr>
            <w:tcW w:w="523" w:type="pct"/>
            <w:vAlign w:val="center"/>
          </w:tcPr>
          <w:p w14:paraId="5C55F911" w14:textId="4B097E9A"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3.2</w:t>
            </w:r>
          </w:p>
        </w:tc>
        <w:tc>
          <w:tcPr>
            <w:tcW w:w="1463" w:type="pct"/>
            <w:noWrap/>
            <w:vAlign w:val="center"/>
          </w:tcPr>
          <w:p w14:paraId="6940F17E" w14:textId="464AAEC4"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生年月日</w:t>
            </w:r>
          </w:p>
        </w:tc>
        <w:tc>
          <w:tcPr>
            <w:tcW w:w="3014" w:type="pct"/>
            <w:noWrap/>
            <w:vAlign w:val="center"/>
          </w:tcPr>
          <w:p w14:paraId="7B7D5353" w14:textId="3A1F605B"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843E98" w:rsidRPr="00845D68" w14:paraId="5DCD2A2D" w14:textId="77777777" w:rsidTr="00860BAF">
        <w:trPr>
          <w:trHeight w:val="285"/>
        </w:trPr>
        <w:tc>
          <w:tcPr>
            <w:tcW w:w="523" w:type="pct"/>
            <w:vAlign w:val="center"/>
          </w:tcPr>
          <w:p w14:paraId="21469F96" w14:textId="60C06404"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3.3</w:t>
            </w:r>
          </w:p>
        </w:tc>
        <w:tc>
          <w:tcPr>
            <w:tcW w:w="1463" w:type="pct"/>
            <w:noWrap/>
            <w:vAlign w:val="center"/>
          </w:tcPr>
          <w:p w14:paraId="2D64FB89" w14:textId="4FC9C8F1" w:rsidR="00843E98" w:rsidRPr="00BF5537"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国籍</w:t>
            </w:r>
          </w:p>
        </w:tc>
        <w:tc>
          <w:tcPr>
            <w:tcW w:w="3014" w:type="pct"/>
            <w:noWrap/>
            <w:vAlign w:val="center"/>
          </w:tcPr>
          <w:p w14:paraId="16127989" w14:textId="0B2E9714" w:rsidR="00843E98" w:rsidRPr="00845D68" w:rsidRDefault="00843E98" w:rsidP="00843E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0CCFA3DA" w14:textId="77777777" w:rsidR="006D3B9A" w:rsidRPr="00845D68" w:rsidRDefault="006D3B9A" w:rsidP="00871AD1">
      <w:pPr>
        <w:pStyle w:val="a2"/>
        <w:ind w:leftChars="150" w:left="360" w:firstLineChars="0" w:firstLine="0"/>
        <w:rPr>
          <w:color w:val="FF0000"/>
        </w:rPr>
      </w:pPr>
    </w:p>
    <w:p w14:paraId="3EAC7EBE" w14:textId="2D2657EB" w:rsidR="00C2608F" w:rsidRPr="00845D68" w:rsidRDefault="00DB102C" w:rsidP="00DB102C">
      <w:pPr>
        <w:pStyle w:val="a2"/>
        <w:ind w:leftChars="0" w:left="0" w:firstLineChars="0" w:firstLine="0"/>
        <w:rPr>
          <w:szCs w:val="24"/>
        </w:rPr>
      </w:pPr>
      <w:r w:rsidRPr="00BF5537">
        <w:rPr>
          <w:rFonts w:hint="eastAsia"/>
          <w:szCs w:val="24"/>
        </w:rPr>
        <w:t>「1.4</w:t>
      </w:r>
      <w:r w:rsidR="00855C79" w:rsidRPr="00BF5537">
        <w:rPr>
          <w:szCs w:val="24"/>
        </w:rPr>
        <w:t xml:space="preserve"> </w:t>
      </w:r>
      <w:r w:rsidRPr="00BF5537">
        <w:rPr>
          <w:rFonts w:hint="eastAsia"/>
          <w:szCs w:val="24"/>
        </w:rPr>
        <w:t>入学、転入、転学、卒業等」</w:t>
      </w:r>
    </w:p>
    <w:tbl>
      <w:tblPr>
        <w:tblStyle w:val="42"/>
        <w:tblW w:w="5501" w:type="pct"/>
        <w:tblInd w:w="-431" w:type="dxa"/>
        <w:tblLayout w:type="fixed"/>
        <w:tblLook w:val="0620" w:firstRow="1" w:lastRow="0" w:firstColumn="0" w:lastColumn="0" w:noHBand="1" w:noVBand="1"/>
      </w:tblPr>
      <w:tblGrid>
        <w:gridCol w:w="968"/>
        <w:gridCol w:w="2557"/>
        <w:gridCol w:w="5820"/>
      </w:tblGrid>
      <w:tr w:rsidR="002211CE" w:rsidRPr="00845D68" w14:paraId="14EE8443"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738547B8" w14:textId="77777777" w:rsidR="002211CE" w:rsidRPr="00845D68" w:rsidRDefault="002211CE"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5B1D5880" w14:textId="77777777" w:rsidR="002211CE" w:rsidRPr="00845D68" w:rsidRDefault="002211CE"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0FD90DAE" w14:textId="3018F56D" w:rsidR="002211CE" w:rsidRPr="00845D68" w:rsidRDefault="002211CE"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211CE" w:rsidRPr="00845D68" w14:paraId="561853C7" w14:textId="77777777" w:rsidTr="00860BAF">
        <w:trPr>
          <w:trHeight w:val="285"/>
        </w:trPr>
        <w:tc>
          <w:tcPr>
            <w:tcW w:w="518" w:type="pct"/>
            <w:vAlign w:val="center"/>
          </w:tcPr>
          <w:p w14:paraId="1DEB5C3D" w14:textId="77777777" w:rsidR="002211CE" w:rsidRPr="00845D68" w:rsidRDefault="002211CE"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1</w:t>
            </w:r>
          </w:p>
        </w:tc>
        <w:tc>
          <w:tcPr>
            <w:tcW w:w="1368" w:type="pct"/>
            <w:noWrap/>
            <w:vAlign w:val="center"/>
          </w:tcPr>
          <w:p w14:paraId="693E49DA" w14:textId="77777777" w:rsidR="002211CE" w:rsidRPr="00845D68" w:rsidRDefault="002211CE"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就学指定校コード</w:t>
            </w:r>
          </w:p>
        </w:tc>
        <w:tc>
          <w:tcPr>
            <w:tcW w:w="3114" w:type="pct"/>
            <w:noWrap/>
            <w:vAlign w:val="center"/>
          </w:tcPr>
          <w:p w14:paraId="15A42B28" w14:textId="77777777" w:rsidR="002211CE" w:rsidRPr="00845D68" w:rsidRDefault="002211CE"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2211CE" w:rsidRPr="00845D68" w14:paraId="794B1FB9" w14:textId="77777777" w:rsidTr="00860BAF">
        <w:trPr>
          <w:trHeight w:val="285"/>
        </w:trPr>
        <w:tc>
          <w:tcPr>
            <w:tcW w:w="518" w:type="pct"/>
            <w:vAlign w:val="center"/>
          </w:tcPr>
          <w:p w14:paraId="7E52E69C"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2</w:t>
            </w:r>
          </w:p>
        </w:tc>
        <w:tc>
          <w:tcPr>
            <w:tcW w:w="1368" w:type="pct"/>
            <w:noWrap/>
            <w:vAlign w:val="center"/>
          </w:tcPr>
          <w:p w14:paraId="4D65EF66"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指定校名</w:t>
            </w:r>
          </w:p>
        </w:tc>
        <w:tc>
          <w:tcPr>
            <w:tcW w:w="3114" w:type="pct"/>
            <w:noWrap/>
            <w:vAlign w:val="center"/>
          </w:tcPr>
          <w:p w14:paraId="5A9DF84A" w14:textId="77777777" w:rsidR="002211CE" w:rsidRPr="00845D68" w:rsidRDefault="002211CE"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2211CE" w:rsidRPr="00845D68" w14:paraId="03E18CE9" w14:textId="77777777" w:rsidTr="00860BAF">
        <w:trPr>
          <w:trHeight w:val="285"/>
        </w:trPr>
        <w:tc>
          <w:tcPr>
            <w:tcW w:w="518" w:type="pct"/>
            <w:vAlign w:val="center"/>
          </w:tcPr>
          <w:p w14:paraId="520CEB2D"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4.3</w:t>
            </w:r>
          </w:p>
        </w:tc>
        <w:tc>
          <w:tcPr>
            <w:tcW w:w="1368" w:type="pct"/>
            <w:noWrap/>
            <w:vAlign w:val="center"/>
          </w:tcPr>
          <w:p w14:paraId="54A6F7A3"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入学</w:t>
            </w:r>
            <w:r w:rsidRPr="00BF5537">
              <w:rPr>
                <w:rFonts w:asciiTheme="minorEastAsia" w:eastAsiaTheme="minorEastAsia" w:hAnsiTheme="minorEastAsia"/>
                <w:sz w:val="18"/>
                <w:szCs w:val="18"/>
              </w:rPr>
              <w:t>(入園)前の経歴</w:t>
            </w:r>
          </w:p>
        </w:tc>
        <w:tc>
          <w:tcPr>
            <w:tcW w:w="3114" w:type="pct"/>
            <w:noWrap/>
            <w:vAlign w:val="center"/>
          </w:tcPr>
          <w:p w14:paraId="2476FD56" w14:textId="77777777" w:rsidR="002211CE" w:rsidRPr="00845D68" w:rsidRDefault="002211CE"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入学する前に在籍していた教育機関等の情報（学校名、在籍期間等）</w:t>
            </w:r>
          </w:p>
        </w:tc>
      </w:tr>
      <w:tr w:rsidR="002211CE" w:rsidRPr="00845D68" w14:paraId="27678CBB" w14:textId="77777777" w:rsidTr="00860BAF">
        <w:trPr>
          <w:trHeight w:val="285"/>
        </w:trPr>
        <w:tc>
          <w:tcPr>
            <w:tcW w:w="518" w:type="pct"/>
            <w:vAlign w:val="center"/>
          </w:tcPr>
          <w:p w14:paraId="7EE770C0"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4.4</w:t>
            </w:r>
          </w:p>
        </w:tc>
        <w:tc>
          <w:tcPr>
            <w:tcW w:w="1368" w:type="pct"/>
            <w:noWrap/>
            <w:vAlign w:val="center"/>
          </w:tcPr>
          <w:p w14:paraId="0FDD791A"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入学・編入学情報</w:t>
            </w:r>
          </w:p>
        </w:tc>
        <w:tc>
          <w:tcPr>
            <w:tcW w:w="3114" w:type="pct"/>
            <w:noWrap/>
            <w:vAlign w:val="center"/>
          </w:tcPr>
          <w:p w14:paraId="3E7B9DF5" w14:textId="77777777" w:rsidR="002211CE" w:rsidRPr="00845D68" w:rsidRDefault="002211CE" w:rsidP="00860BAF">
            <w:pPr>
              <w:widowControl/>
              <w:ind w:leftChars="0" w:left="0" w:firstLine="0"/>
              <w:jc w:val="left"/>
              <w:rPr>
                <w:rFonts w:asciiTheme="minorEastAsia" w:eastAsiaTheme="minorEastAsia" w:hAnsiTheme="minorEastAsia"/>
                <w:sz w:val="18"/>
                <w:szCs w:val="18"/>
              </w:rPr>
            </w:pPr>
          </w:p>
        </w:tc>
      </w:tr>
      <w:tr w:rsidR="002211CE" w:rsidRPr="00845D68" w14:paraId="59DB9677" w14:textId="77777777" w:rsidTr="00860BAF">
        <w:trPr>
          <w:trHeight w:val="285"/>
        </w:trPr>
        <w:tc>
          <w:tcPr>
            <w:tcW w:w="518" w:type="pct"/>
            <w:vAlign w:val="center"/>
          </w:tcPr>
          <w:p w14:paraId="4A8EBBC6"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4.5</w:t>
            </w:r>
          </w:p>
        </w:tc>
        <w:tc>
          <w:tcPr>
            <w:tcW w:w="1368" w:type="pct"/>
            <w:noWrap/>
            <w:vAlign w:val="center"/>
          </w:tcPr>
          <w:p w14:paraId="60C66C9A"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転入情報</w:t>
            </w:r>
          </w:p>
        </w:tc>
        <w:tc>
          <w:tcPr>
            <w:tcW w:w="3114" w:type="pct"/>
            <w:noWrap/>
            <w:vAlign w:val="center"/>
          </w:tcPr>
          <w:p w14:paraId="37412956" w14:textId="77777777" w:rsidR="002211CE" w:rsidRPr="00845D68" w:rsidRDefault="002211CE" w:rsidP="00860BAF">
            <w:pPr>
              <w:widowControl/>
              <w:ind w:leftChars="0" w:left="0" w:firstLine="0"/>
              <w:jc w:val="left"/>
              <w:rPr>
                <w:rFonts w:asciiTheme="minorEastAsia" w:eastAsiaTheme="minorEastAsia" w:hAnsiTheme="minorEastAsia"/>
                <w:sz w:val="18"/>
                <w:szCs w:val="18"/>
              </w:rPr>
            </w:pPr>
          </w:p>
        </w:tc>
      </w:tr>
      <w:tr w:rsidR="002211CE" w:rsidRPr="00845D68" w14:paraId="1C97AEA7" w14:textId="77777777" w:rsidTr="00860BAF">
        <w:trPr>
          <w:trHeight w:val="285"/>
        </w:trPr>
        <w:tc>
          <w:tcPr>
            <w:tcW w:w="518" w:type="pct"/>
            <w:vAlign w:val="center"/>
          </w:tcPr>
          <w:p w14:paraId="58284558"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4.6</w:t>
            </w:r>
          </w:p>
        </w:tc>
        <w:tc>
          <w:tcPr>
            <w:tcW w:w="1368" w:type="pct"/>
            <w:noWrap/>
            <w:vAlign w:val="center"/>
          </w:tcPr>
          <w:p w14:paraId="1BF93350"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転学・退学情報</w:t>
            </w:r>
          </w:p>
        </w:tc>
        <w:tc>
          <w:tcPr>
            <w:tcW w:w="3114" w:type="pct"/>
            <w:noWrap/>
            <w:vAlign w:val="center"/>
          </w:tcPr>
          <w:p w14:paraId="42323E95" w14:textId="77777777" w:rsidR="002211CE" w:rsidRPr="00845D68" w:rsidRDefault="002211CE" w:rsidP="00860BAF">
            <w:pPr>
              <w:widowControl/>
              <w:ind w:leftChars="0" w:left="0" w:firstLine="0"/>
              <w:jc w:val="left"/>
              <w:rPr>
                <w:rFonts w:asciiTheme="minorEastAsia" w:eastAsiaTheme="minorEastAsia" w:hAnsiTheme="minorEastAsia"/>
                <w:sz w:val="18"/>
                <w:szCs w:val="18"/>
              </w:rPr>
            </w:pPr>
          </w:p>
        </w:tc>
      </w:tr>
      <w:tr w:rsidR="002211CE" w:rsidRPr="00845D68" w14:paraId="65FB5FF8" w14:textId="77777777" w:rsidTr="00860BAF">
        <w:trPr>
          <w:trHeight w:val="285"/>
        </w:trPr>
        <w:tc>
          <w:tcPr>
            <w:tcW w:w="518" w:type="pct"/>
            <w:vAlign w:val="center"/>
          </w:tcPr>
          <w:p w14:paraId="0213EBF4"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4.7</w:t>
            </w:r>
          </w:p>
        </w:tc>
        <w:tc>
          <w:tcPr>
            <w:tcW w:w="1368" w:type="pct"/>
            <w:noWrap/>
            <w:vAlign w:val="center"/>
          </w:tcPr>
          <w:p w14:paraId="514F945B" w14:textId="77777777" w:rsidR="002211CE" w:rsidRPr="00BF5537" w:rsidRDefault="002211CE"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卒業情報</w:t>
            </w:r>
          </w:p>
        </w:tc>
        <w:tc>
          <w:tcPr>
            <w:tcW w:w="3114" w:type="pct"/>
            <w:noWrap/>
            <w:vAlign w:val="center"/>
          </w:tcPr>
          <w:p w14:paraId="74FB410C" w14:textId="77777777" w:rsidR="002211CE" w:rsidRPr="00845D68" w:rsidRDefault="002211CE" w:rsidP="00860BAF">
            <w:pPr>
              <w:widowControl/>
              <w:ind w:leftChars="0" w:left="0" w:firstLine="0"/>
              <w:jc w:val="left"/>
              <w:rPr>
                <w:rFonts w:asciiTheme="minorEastAsia" w:eastAsiaTheme="minorEastAsia" w:hAnsiTheme="minorEastAsia"/>
                <w:sz w:val="18"/>
                <w:szCs w:val="18"/>
              </w:rPr>
            </w:pPr>
          </w:p>
        </w:tc>
      </w:tr>
    </w:tbl>
    <w:p w14:paraId="73AEA5E8" w14:textId="77777777" w:rsidR="00A946F5" w:rsidRPr="00845D68" w:rsidRDefault="00A946F5" w:rsidP="00871AD1">
      <w:pPr>
        <w:pStyle w:val="a2"/>
        <w:ind w:leftChars="150" w:left="360" w:firstLineChars="0" w:firstLine="0"/>
      </w:pPr>
    </w:p>
    <w:p w14:paraId="519B9960" w14:textId="3307980E" w:rsidR="00D11A38" w:rsidRPr="00845D68" w:rsidRDefault="00D11A38" w:rsidP="00D11A38">
      <w:pPr>
        <w:pStyle w:val="a2"/>
        <w:ind w:leftChars="0" w:left="0" w:firstLineChars="0" w:firstLine="0"/>
        <w:rPr>
          <w:szCs w:val="24"/>
        </w:rPr>
      </w:pPr>
      <w:r w:rsidRPr="00BF5537">
        <w:rPr>
          <w:rFonts w:hint="eastAsia"/>
          <w:szCs w:val="24"/>
        </w:rPr>
        <w:t>「1.4.3</w:t>
      </w:r>
      <w:r w:rsidR="00855C79" w:rsidRPr="00BF5537">
        <w:rPr>
          <w:szCs w:val="24"/>
        </w:rPr>
        <w:t xml:space="preserve"> </w:t>
      </w:r>
      <w:r w:rsidRPr="00BF5537">
        <w:rPr>
          <w:rFonts w:hint="eastAsia"/>
          <w:szCs w:val="24"/>
        </w:rPr>
        <w:t>入学(入園)前の経歴」</w:t>
      </w:r>
    </w:p>
    <w:tbl>
      <w:tblPr>
        <w:tblStyle w:val="42"/>
        <w:tblW w:w="5501" w:type="pct"/>
        <w:tblInd w:w="-431" w:type="dxa"/>
        <w:tblLayout w:type="fixed"/>
        <w:tblLook w:val="0620" w:firstRow="1" w:lastRow="0" w:firstColumn="0" w:lastColumn="0" w:noHBand="1" w:noVBand="1"/>
      </w:tblPr>
      <w:tblGrid>
        <w:gridCol w:w="968"/>
        <w:gridCol w:w="2557"/>
        <w:gridCol w:w="5820"/>
      </w:tblGrid>
      <w:tr w:rsidR="00B53E37" w:rsidRPr="00845D68" w14:paraId="68E3EFC1"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5AF2E903" w14:textId="77777777" w:rsidR="00B53E37" w:rsidRPr="00845D68" w:rsidRDefault="00B53E3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33E1F29B" w14:textId="77777777" w:rsidR="00B53E37" w:rsidRPr="00845D68" w:rsidRDefault="00B53E3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7E24E7F7" w14:textId="0DBDE8EB" w:rsidR="00B53E37" w:rsidRPr="00845D68" w:rsidRDefault="00B53E3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B53E37" w:rsidRPr="00845D68" w14:paraId="5B31EA5B" w14:textId="77777777" w:rsidTr="00860BAF">
        <w:trPr>
          <w:trHeight w:val="285"/>
        </w:trPr>
        <w:tc>
          <w:tcPr>
            <w:tcW w:w="518" w:type="pct"/>
            <w:vAlign w:val="center"/>
          </w:tcPr>
          <w:p w14:paraId="1AF03AFA" w14:textId="67E4A277" w:rsidR="00B53E37" w:rsidRPr="00845D68" w:rsidRDefault="00B53E37" w:rsidP="00B53E3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3.1</w:t>
            </w:r>
          </w:p>
        </w:tc>
        <w:tc>
          <w:tcPr>
            <w:tcW w:w="1368" w:type="pct"/>
            <w:noWrap/>
            <w:vAlign w:val="center"/>
          </w:tcPr>
          <w:p w14:paraId="0D13551A" w14:textId="49399B80" w:rsidR="00B53E37" w:rsidRPr="00845D68" w:rsidRDefault="00B53E37" w:rsidP="00B53E3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入学入園前の経歴</w:t>
            </w:r>
          </w:p>
        </w:tc>
        <w:tc>
          <w:tcPr>
            <w:tcW w:w="3114" w:type="pct"/>
            <w:noWrap/>
            <w:vAlign w:val="center"/>
          </w:tcPr>
          <w:p w14:paraId="39B4767A" w14:textId="20B158CD" w:rsidR="00B53E37" w:rsidRPr="00845D68" w:rsidRDefault="00B53E37" w:rsidP="00B53E37">
            <w:pPr>
              <w:widowControl/>
              <w:ind w:leftChars="0" w:left="0" w:firstLine="0"/>
              <w:jc w:val="left"/>
              <w:rPr>
                <w:rFonts w:asciiTheme="minorEastAsia" w:eastAsiaTheme="minorEastAsia" w:hAnsiTheme="minorEastAsia" w:cs="ＭＳ Ｐゴシック"/>
                <w:color w:val="000000"/>
                <w:kern w:val="0"/>
                <w:sz w:val="18"/>
                <w:szCs w:val="18"/>
              </w:rPr>
            </w:pPr>
          </w:p>
        </w:tc>
      </w:tr>
      <w:tr w:rsidR="00B53E37" w:rsidRPr="00845D68" w14:paraId="1B021EDF" w14:textId="77777777" w:rsidTr="00860BAF">
        <w:trPr>
          <w:trHeight w:val="285"/>
        </w:trPr>
        <w:tc>
          <w:tcPr>
            <w:tcW w:w="518" w:type="pct"/>
            <w:vAlign w:val="center"/>
          </w:tcPr>
          <w:p w14:paraId="24F87C34" w14:textId="644B371C" w:rsidR="00B53E37" w:rsidRPr="00BF5537" w:rsidRDefault="00B53E37" w:rsidP="00B53E3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3.2</w:t>
            </w:r>
          </w:p>
        </w:tc>
        <w:tc>
          <w:tcPr>
            <w:tcW w:w="1368" w:type="pct"/>
            <w:noWrap/>
            <w:vAlign w:val="center"/>
          </w:tcPr>
          <w:p w14:paraId="6BC193E1" w14:textId="348E0AD5" w:rsidR="00B53E37" w:rsidRPr="00BF5537" w:rsidRDefault="00B53E37" w:rsidP="00B53E3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卒業卒園年度</w:t>
            </w:r>
          </w:p>
        </w:tc>
        <w:tc>
          <w:tcPr>
            <w:tcW w:w="3114" w:type="pct"/>
            <w:noWrap/>
            <w:vAlign w:val="center"/>
          </w:tcPr>
          <w:p w14:paraId="7C531964" w14:textId="3F28F0F9" w:rsidR="00B53E37" w:rsidRPr="00845D68" w:rsidRDefault="00B53E37" w:rsidP="00B53E37">
            <w:pPr>
              <w:widowControl/>
              <w:ind w:leftChars="0" w:left="0" w:firstLine="0"/>
              <w:jc w:val="left"/>
              <w:rPr>
                <w:rFonts w:asciiTheme="minorEastAsia" w:eastAsiaTheme="minorEastAsia" w:hAnsiTheme="minorEastAsia"/>
                <w:strike/>
                <w:sz w:val="18"/>
                <w:szCs w:val="18"/>
              </w:rPr>
            </w:pPr>
          </w:p>
        </w:tc>
      </w:tr>
      <w:tr w:rsidR="00B53E37" w:rsidRPr="00845D68" w14:paraId="563466B0" w14:textId="77777777" w:rsidTr="00860BAF">
        <w:trPr>
          <w:trHeight w:val="285"/>
        </w:trPr>
        <w:tc>
          <w:tcPr>
            <w:tcW w:w="518" w:type="pct"/>
            <w:vAlign w:val="center"/>
          </w:tcPr>
          <w:p w14:paraId="3B670922" w14:textId="36C95DA7" w:rsidR="00B53E37" w:rsidRPr="00BF5537" w:rsidRDefault="00B53E37" w:rsidP="00B53E3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3.3</w:t>
            </w:r>
          </w:p>
        </w:tc>
        <w:tc>
          <w:tcPr>
            <w:tcW w:w="1368" w:type="pct"/>
            <w:noWrap/>
            <w:vAlign w:val="center"/>
          </w:tcPr>
          <w:p w14:paraId="7AD6390F" w14:textId="661AB0FF" w:rsidR="00B53E37" w:rsidRPr="00BF5537" w:rsidRDefault="00B53E37" w:rsidP="00B53E3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入学前卒業学校コード</w:t>
            </w:r>
          </w:p>
        </w:tc>
        <w:tc>
          <w:tcPr>
            <w:tcW w:w="3114" w:type="pct"/>
            <w:noWrap/>
            <w:vAlign w:val="center"/>
          </w:tcPr>
          <w:p w14:paraId="0758013E" w14:textId="1CB469FE" w:rsidR="00B53E37" w:rsidRPr="00845D68" w:rsidRDefault="00B53E37" w:rsidP="00B53E37">
            <w:pPr>
              <w:widowControl/>
              <w:ind w:leftChars="0" w:left="0" w:firstLine="0"/>
              <w:jc w:val="left"/>
              <w:rPr>
                <w:rFonts w:asciiTheme="minorEastAsia" w:eastAsiaTheme="minorEastAsia" w:hAnsiTheme="minorEastAsia"/>
                <w:strike/>
                <w:sz w:val="18"/>
                <w:szCs w:val="18"/>
              </w:rPr>
            </w:pPr>
          </w:p>
        </w:tc>
      </w:tr>
      <w:tr w:rsidR="00B53E37" w:rsidRPr="00845D68" w14:paraId="7BB2D742" w14:textId="77777777" w:rsidTr="00860BAF">
        <w:trPr>
          <w:trHeight w:val="285"/>
        </w:trPr>
        <w:tc>
          <w:tcPr>
            <w:tcW w:w="518" w:type="pct"/>
            <w:vAlign w:val="center"/>
          </w:tcPr>
          <w:p w14:paraId="33544C80" w14:textId="4567FB03" w:rsidR="00B53E37" w:rsidRPr="00BF5537" w:rsidRDefault="00B53E37" w:rsidP="00B53E3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3.4</w:t>
            </w:r>
          </w:p>
        </w:tc>
        <w:tc>
          <w:tcPr>
            <w:tcW w:w="1368" w:type="pct"/>
            <w:noWrap/>
            <w:vAlign w:val="center"/>
          </w:tcPr>
          <w:p w14:paraId="440786D1" w14:textId="41156F6B" w:rsidR="00B53E37" w:rsidRPr="00BF5537" w:rsidRDefault="00B53E37" w:rsidP="00B53E3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入学前卒業学校名</w:t>
            </w:r>
          </w:p>
        </w:tc>
        <w:tc>
          <w:tcPr>
            <w:tcW w:w="3114" w:type="pct"/>
            <w:noWrap/>
            <w:vAlign w:val="center"/>
          </w:tcPr>
          <w:p w14:paraId="6FCBE23B" w14:textId="6E6020BA" w:rsidR="00B53E37" w:rsidRPr="00845D68" w:rsidRDefault="00B53E37" w:rsidP="00B53E3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B6185E" w:rsidRPr="00845D68" w14:paraId="4465EBC0" w14:textId="77777777" w:rsidTr="00860BAF">
        <w:trPr>
          <w:trHeight w:val="285"/>
        </w:trPr>
        <w:tc>
          <w:tcPr>
            <w:tcW w:w="518" w:type="pct"/>
            <w:vAlign w:val="center"/>
          </w:tcPr>
          <w:p w14:paraId="7B78B5A3" w14:textId="312D9D6B" w:rsidR="00B6185E" w:rsidRPr="00845D68" w:rsidRDefault="00B6185E" w:rsidP="00B6185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1.4.3.</w:t>
            </w:r>
            <w:r>
              <w:rPr>
                <w:rFonts w:asciiTheme="minorEastAsia" w:eastAsiaTheme="minorEastAsia" w:hAnsiTheme="minorEastAsia" w:hint="eastAsia"/>
                <w:sz w:val="18"/>
                <w:szCs w:val="18"/>
              </w:rPr>
              <w:t>5</w:t>
            </w:r>
          </w:p>
        </w:tc>
        <w:tc>
          <w:tcPr>
            <w:tcW w:w="1368" w:type="pct"/>
            <w:noWrap/>
            <w:vAlign w:val="center"/>
          </w:tcPr>
          <w:p w14:paraId="60DD24D3" w14:textId="0065E9F9" w:rsidR="00B6185E" w:rsidRPr="00845D68" w:rsidRDefault="00FB6D54" w:rsidP="00B6185E">
            <w:pPr>
              <w:widowControl/>
              <w:ind w:leftChars="0" w:left="0" w:firstLine="0"/>
              <w:jc w:val="left"/>
              <w:rPr>
                <w:rFonts w:asciiTheme="minorEastAsia" w:eastAsiaTheme="minorEastAsia" w:hAnsiTheme="minorEastAsia"/>
                <w:sz w:val="18"/>
                <w:szCs w:val="18"/>
              </w:rPr>
            </w:pPr>
            <w:r w:rsidRPr="00FB6D54">
              <w:rPr>
                <w:rFonts w:asciiTheme="minorEastAsia" w:eastAsiaTheme="minorEastAsia" w:hAnsiTheme="minorEastAsia" w:hint="eastAsia"/>
                <w:sz w:val="18"/>
                <w:szCs w:val="18"/>
              </w:rPr>
              <w:t>保育認定</w:t>
            </w:r>
          </w:p>
        </w:tc>
        <w:tc>
          <w:tcPr>
            <w:tcW w:w="3114" w:type="pct"/>
            <w:noWrap/>
            <w:vAlign w:val="center"/>
          </w:tcPr>
          <w:p w14:paraId="1EDAA12D" w14:textId="728CD18E" w:rsidR="00B6185E" w:rsidRPr="00845D68" w:rsidRDefault="00C12277" w:rsidP="00C12277">
            <w:pPr>
              <w:widowControl/>
              <w:ind w:leftChars="0" w:left="0" w:firstLine="0"/>
              <w:jc w:val="left"/>
              <w:rPr>
                <w:rFonts w:asciiTheme="minorEastAsia" w:eastAsiaTheme="minorEastAsia" w:hAnsiTheme="minorEastAsia"/>
                <w:sz w:val="18"/>
                <w:szCs w:val="18"/>
              </w:rPr>
            </w:pPr>
            <w:r w:rsidRPr="00C12277">
              <w:rPr>
                <w:rFonts w:asciiTheme="minorEastAsia" w:eastAsiaTheme="minorEastAsia" w:hAnsiTheme="minorEastAsia"/>
                <w:sz w:val="18"/>
                <w:szCs w:val="18"/>
              </w:rPr>
              <w:t>1号認定、2号認定、3号認定</w:t>
            </w:r>
            <w:r>
              <w:rPr>
                <w:rFonts w:asciiTheme="minorEastAsia" w:eastAsiaTheme="minorEastAsia" w:hAnsiTheme="minorEastAsia"/>
                <w:sz w:val="18"/>
                <w:szCs w:val="18"/>
              </w:rPr>
              <w:br/>
            </w:r>
            <w:r w:rsidRPr="00C12277">
              <w:rPr>
                <w:rFonts w:asciiTheme="minorEastAsia" w:eastAsiaTheme="minorEastAsia" w:hAnsiTheme="minorEastAsia" w:hint="eastAsia"/>
                <w:sz w:val="18"/>
                <w:szCs w:val="18"/>
              </w:rPr>
              <w:t>校種が幼稚園、幼保連携型認定こども園の場合に設定</w:t>
            </w:r>
          </w:p>
        </w:tc>
      </w:tr>
    </w:tbl>
    <w:p w14:paraId="7BE6C82C" w14:textId="77777777" w:rsidR="002211CE" w:rsidRPr="00845D68" w:rsidRDefault="002211CE" w:rsidP="00871AD1">
      <w:pPr>
        <w:pStyle w:val="a2"/>
        <w:ind w:leftChars="150" w:left="360" w:firstLineChars="0" w:firstLine="0"/>
      </w:pPr>
    </w:p>
    <w:p w14:paraId="6F46C6BA" w14:textId="45612814" w:rsidR="00D11A38" w:rsidRPr="00845D68" w:rsidRDefault="00D11A38" w:rsidP="00D11A38">
      <w:pPr>
        <w:pStyle w:val="a2"/>
        <w:ind w:leftChars="0" w:left="0" w:firstLineChars="0" w:firstLine="0"/>
        <w:rPr>
          <w:szCs w:val="24"/>
        </w:rPr>
      </w:pPr>
      <w:r w:rsidRPr="00BF5537">
        <w:rPr>
          <w:rFonts w:hint="eastAsia"/>
          <w:szCs w:val="24"/>
        </w:rPr>
        <w:t>「1.4.</w:t>
      </w:r>
      <w:r w:rsidR="00C14F42" w:rsidRPr="00BF5537">
        <w:rPr>
          <w:szCs w:val="24"/>
        </w:rPr>
        <w:t>4</w:t>
      </w:r>
      <w:r w:rsidR="00855C79" w:rsidRPr="00BF5537">
        <w:rPr>
          <w:szCs w:val="24"/>
        </w:rPr>
        <w:t xml:space="preserve"> </w:t>
      </w:r>
      <w:r w:rsidR="00C14F42" w:rsidRPr="00BF5537">
        <w:rPr>
          <w:rFonts w:hint="eastAsia"/>
          <w:szCs w:val="24"/>
        </w:rPr>
        <w:t>入学・編入学情報</w:t>
      </w:r>
      <w:r w:rsidRPr="00BF5537">
        <w:rPr>
          <w:rFonts w:hint="eastAsia"/>
          <w:szCs w:val="24"/>
        </w:rPr>
        <w:t>」</w:t>
      </w:r>
    </w:p>
    <w:tbl>
      <w:tblPr>
        <w:tblStyle w:val="42"/>
        <w:tblW w:w="5501" w:type="pct"/>
        <w:tblInd w:w="-431" w:type="dxa"/>
        <w:tblLayout w:type="fixed"/>
        <w:tblLook w:val="0620" w:firstRow="1" w:lastRow="0" w:firstColumn="0" w:lastColumn="0" w:noHBand="1" w:noVBand="1"/>
      </w:tblPr>
      <w:tblGrid>
        <w:gridCol w:w="968"/>
        <w:gridCol w:w="2557"/>
        <w:gridCol w:w="5820"/>
      </w:tblGrid>
      <w:tr w:rsidR="00F84B75" w:rsidRPr="00845D68" w14:paraId="4AED798A"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037575E3" w14:textId="77777777" w:rsidR="00F84B75" w:rsidRPr="00845D68" w:rsidRDefault="00F84B75"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4C38423B" w14:textId="77777777" w:rsidR="00F84B75" w:rsidRPr="00845D68" w:rsidRDefault="00F84B75"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2551B730" w14:textId="5B4F55C3" w:rsidR="00F84B75" w:rsidRPr="00845D68" w:rsidRDefault="00F84B75"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84B75" w:rsidRPr="00845D68" w14:paraId="10B68573" w14:textId="77777777" w:rsidTr="00860BAF">
        <w:trPr>
          <w:trHeight w:val="285"/>
        </w:trPr>
        <w:tc>
          <w:tcPr>
            <w:tcW w:w="518" w:type="pct"/>
            <w:vAlign w:val="center"/>
          </w:tcPr>
          <w:p w14:paraId="6136FAA3" w14:textId="6FBFC1F4" w:rsidR="00F84B75" w:rsidRPr="00845D68" w:rsidRDefault="00F84B75" w:rsidP="00F84B7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4.1</w:t>
            </w:r>
          </w:p>
        </w:tc>
        <w:tc>
          <w:tcPr>
            <w:tcW w:w="1368" w:type="pct"/>
            <w:noWrap/>
            <w:vAlign w:val="center"/>
          </w:tcPr>
          <w:p w14:paraId="153A3AED" w14:textId="2A809B56" w:rsidR="00F84B75" w:rsidRPr="00845D68" w:rsidRDefault="00F84B75" w:rsidP="00F84B7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入学編入等年月日</w:t>
            </w:r>
          </w:p>
        </w:tc>
        <w:tc>
          <w:tcPr>
            <w:tcW w:w="3114" w:type="pct"/>
            <w:noWrap/>
            <w:vAlign w:val="center"/>
          </w:tcPr>
          <w:p w14:paraId="75F3454D" w14:textId="22D40916" w:rsidR="00F84B75" w:rsidRPr="00845D68" w:rsidRDefault="00F84B75" w:rsidP="00F84B7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F84B75" w:rsidRPr="00845D68" w14:paraId="731070A1" w14:textId="77777777" w:rsidTr="00860BAF">
        <w:trPr>
          <w:trHeight w:val="285"/>
        </w:trPr>
        <w:tc>
          <w:tcPr>
            <w:tcW w:w="518" w:type="pct"/>
            <w:vAlign w:val="center"/>
          </w:tcPr>
          <w:p w14:paraId="452A4499" w14:textId="3B6D5879" w:rsidR="00F84B75" w:rsidRPr="00BF5537" w:rsidRDefault="00F84B75" w:rsidP="00F84B7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4.2</w:t>
            </w:r>
          </w:p>
        </w:tc>
        <w:tc>
          <w:tcPr>
            <w:tcW w:w="1368" w:type="pct"/>
            <w:noWrap/>
            <w:vAlign w:val="center"/>
          </w:tcPr>
          <w:p w14:paraId="019687CA" w14:textId="6CE7FEBC" w:rsidR="00F84B75" w:rsidRPr="00BF5537" w:rsidRDefault="00F84B75" w:rsidP="00F84B7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入学区分</w:t>
            </w:r>
          </w:p>
        </w:tc>
        <w:tc>
          <w:tcPr>
            <w:tcW w:w="3114" w:type="pct"/>
            <w:noWrap/>
            <w:vAlign w:val="center"/>
          </w:tcPr>
          <w:p w14:paraId="06E3FA92" w14:textId="1B2457E7" w:rsidR="00F84B75" w:rsidRPr="00845D68" w:rsidRDefault="00F84B75" w:rsidP="00F84B7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F84B75" w:rsidRPr="00845D68" w14:paraId="7AF4653D" w14:textId="77777777" w:rsidTr="00860BAF">
        <w:trPr>
          <w:trHeight w:val="285"/>
        </w:trPr>
        <w:tc>
          <w:tcPr>
            <w:tcW w:w="518" w:type="pct"/>
            <w:vAlign w:val="center"/>
          </w:tcPr>
          <w:p w14:paraId="58BDC1AB" w14:textId="5C4CF815" w:rsidR="00F84B75" w:rsidRPr="00BF5537" w:rsidRDefault="00F84B75" w:rsidP="00F84B7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4.3</w:t>
            </w:r>
          </w:p>
        </w:tc>
        <w:tc>
          <w:tcPr>
            <w:tcW w:w="1368" w:type="pct"/>
            <w:noWrap/>
            <w:vAlign w:val="center"/>
          </w:tcPr>
          <w:p w14:paraId="02BB9205" w14:textId="0FD61C31" w:rsidR="00F84B75" w:rsidRPr="00BF5537" w:rsidRDefault="00F84B75" w:rsidP="00F84B7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編入学年</w:t>
            </w:r>
          </w:p>
        </w:tc>
        <w:tc>
          <w:tcPr>
            <w:tcW w:w="3114" w:type="pct"/>
            <w:noWrap/>
            <w:vAlign w:val="center"/>
          </w:tcPr>
          <w:p w14:paraId="70DD7592" w14:textId="2404401F" w:rsidR="00F84B75" w:rsidRPr="00845D68" w:rsidRDefault="00F84B75" w:rsidP="00F84B7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53B64452" w14:textId="77777777" w:rsidR="00F84B75" w:rsidRPr="00845D68" w:rsidRDefault="00F84B75" w:rsidP="00871AD1">
      <w:pPr>
        <w:pStyle w:val="a2"/>
        <w:ind w:leftChars="150" w:left="360" w:firstLineChars="0" w:firstLine="0"/>
      </w:pPr>
    </w:p>
    <w:p w14:paraId="5F0A436F" w14:textId="3B4B5CAF" w:rsidR="00C14F42" w:rsidRPr="00845D68" w:rsidRDefault="00C14F42" w:rsidP="00C14F42">
      <w:pPr>
        <w:pStyle w:val="a2"/>
        <w:ind w:leftChars="0" w:left="0" w:firstLineChars="0" w:firstLine="0"/>
        <w:rPr>
          <w:szCs w:val="24"/>
        </w:rPr>
      </w:pPr>
      <w:r w:rsidRPr="00BF5537">
        <w:rPr>
          <w:rFonts w:hint="eastAsia"/>
          <w:szCs w:val="24"/>
        </w:rPr>
        <w:t>「1.4.5</w:t>
      </w:r>
      <w:r w:rsidR="00855C79" w:rsidRPr="00BF5537">
        <w:rPr>
          <w:szCs w:val="24"/>
        </w:rPr>
        <w:t xml:space="preserve"> </w:t>
      </w:r>
      <w:r w:rsidRPr="00BF5537">
        <w:rPr>
          <w:rFonts w:hint="eastAsia"/>
          <w:szCs w:val="24"/>
        </w:rPr>
        <w:t>転入情報」</w:t>
      </w:r>
    </w:p>
    <w:tbl>
      <w:tblPr>
        <w:tblStyle w:val="42"/>
        <w:tblW w:w="5501" w:type="pct"/>
        <w:tblInd w:w="-431" w:type="dxa"/>
        <w:tblLayout w:type="fixed"/>
        <w:tblLook w:val="0620" w:firstRow="1" w:lastRow="0" w:firstColumn="0" w:lastColumn="0" w:noHBand="1" w:noVBand="1"/>
      </w:tblPr>
      <w:tblGrid>
        <w:gridCol w:w="968"/>
        <w:gridCol w:w="2557"/>
        <w:gridCol w:w="5820"/>
      </w:tblGrid>
      <w:tr w:rsidR="00664316" w:rsidRPr="00845D68" w14:paraId="198F776F"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0D0DF336" w14:textId="77777777" w:rsidR="00664316" w:rsidRPr="00845D68" w:rsidRDefault="0066431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6B3805F4" w14:textId="77777777" w:rsidR="00664316" w:rsidRPr="00845D68" w:rsidRDefault="0066431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5F494957" w14:textId="7733EEF0" w:rsidR="00664316" w:rsidRPr="00845D68" w:rsidRDefault="0066431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F236E" w:rsidRPr="00845D68" w14:paraId="27912BB0" w14:textId="77777777" w:rsidTr="00860BAF">
        <w:trPr>
          <w:trHeight w:val="285"/>
        </w:trPr>
        <w:tc>
          <w:tcPr>
            <w:tcW w:w="518" w:type="pct"/>
            <w:vAlign w:val="center"/>
          </w:tcPr>
          <w:p w14:paraId="5733A3D5" w14:textId="0D192236" w:rsidR="00FF236E" w:rsidRPr="00845D68"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5.1</w:t>
            </w:r>
          </w:p>
        </w:tc>
        <w:tc>
          <w:tcPr>
            <w:tcW w:w="1368" w:type="pct"/>
            <w:noWrap/>
            <w:vAlign w:val="center"/>
          </w:tcPr>
          <w:p w14:paraId="7320FA44" w14:textId="184220C0" w:rsidR="00FF236E" w:rsidRPr="00845D68" w:rsidRDefault="00FF236E" w:rsidP="00FF23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転入学年月日</w:t>
            </w:r>
          </w:p>
        </w:tc>
        <w:tc>
          <w:tcPr>
            <w:tcW w:w="3114" w:type="pct"/>
            <w:noWrap/>
            <w:vAlign w:val="center"/>
          </w:tcPr>
          <w:p w14:paraId="532E0561" w14:textId="3BEF22E4" w:rsidR="00FF236E" w:rsidRPr="00845D68" w:rsidRDefault="00FF236E" w:rsidP="00FF23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FF236E" w:rsidRPr="00845D68" w14:paraId="5FF5A5B2" w14:textId="77777777" w:rsidTr="00860BAF">
        <w:trPr>
          <w:trHeight w:val="285"/>
        </w:trPr>
        <w:tc>
          <w:tcPr>
            <w:tcW w:w="518" w:type="pct"/>
            <w:vAlign w:val="center"/>
          </w:tcPr>
          <w:p w14:paraId="0745C36D" w14:textId="601A670F" w:rsidR="00FF236E" w:rsidRPr="00BF5537"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5.2</w:t>
            </w:r>
          </w:p>
        </w:tc>
        <w:tc>
          <w:tcPr>
            <w:tcW w:w="1368" w:type="pct"/>
            <w:noWrap/>
            <w:vAlign w:val="center"/>
          </w:tcPr>
          <w:p w14:paraId="1A66E0D3" w14:textId="6FF0894E" w:rsidR="00FF236E" w:rsidRPr="00BF5537"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入学年</w:t>
            </w:r>
          </w:p>
        </w:tc>
        <w:tc>
          <w:tcPr>
            <w:tcW w:w="3114" w:type="pct"/>
            <w:noWrap/>
            <w:vAlign w:val="center"/>
          </w:tcPr>
          <w:p w14:paraId="77CBC947" w14:textId="79D073E3" w:rsidR="00FF236E" w:rsidRPr="00845D68"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FF236E" w:rsidRPr="00845D68" w14:paraId="35EEEB97" w14:textId="77777777" w:rsidTr="00860BAF">
        <w:trPr>
          <w:trHeight w:val="285"/>
        </w:trPr>
        <w:tc>
          <w:tcPr>
            <w:tcW w:w="518" w:type="pct"/>
            <w:vAlign w:val="center"/>
          </w:tcPr>
          <w:p w14:paraId="6DE29612" w14:textId="4CFAC3B9" w:rsidR="00FF236E" w:rsidRPr="00BF5537"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5.3</w:t>
            </w:r>
          </w:p>
        </w:tc>
        <w:tc>
          <w:tcPr>
            <w:tcW w:w="1368" w:type="pct"/>
            <w:noWrap/>
            <w:vAlign w:val="center"/>
          </w:tcPr>
          <w:p w14:paraId="28A42CC6" w14:textId="4B337E93" w:rsidR="00FF236E" w:rsidRPr="00BF5537"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入前学校コード</w:t>
            </w:r>
          </w:p>
        </w:tc>
        <w:tc>
          <w:tcPr>
            <w:tcW w:w="3114" w:type="pct"/>
            <w:noWrap/>
            <w:vAlign w:val="center"/>
          </w:tcPr>
          <w:p w14:paraId="3D5661B3" w14:textId="118BBC99" w:rsidR="00FF236E" w:rsidRPr="00845D68"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FF236E" w:rsidRPr="00845D68" w14:paraId="2FEB38F7" w14:textId="77777777" w:rsidTr="00860BAF">
        <w:trPr>
          <w:trHeight w:val="285"/>
        </w:trPr>
        <w:tc>
          <w:tcPr>
            <w:tcW w:w="518" w:type="pct"/>
            <w:vAlign w:val="center"/>
          </w:tcPr>
          <w:p w14:paraId="6994EEB7" w14:textId="38CF0257" w:rsidR="00FF236E" w:rsidRPr="00BF5537"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5.4</w:t>
            </w:r>
          </w:p>
        </w:tc>
        <w:tc>
          <w:tcPr>
            <w:tcW w:w="1368" w:type="pct"/>
            <w:noWrap/>
            <w:vAlign w:val="center"/>
          </w:tcPr>
          <w:p w14:paraId="1196DECA" w14:textId="78998564" w:rsidR="00FF236E" w:rsidRPr="00BF5537"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入前学校名</w:t>
            </w:r>
          </w:p>
        </w:tc>
        <w:tc>
          <w:tcPr>
            <w:tcW w:w="3114" w:type="pct"/>
            <w:noWrap/>
            <w:vAlign w:val="center"/>
          </w:tcPr>
          <w:p w14:paraId="63EDABF8" w14:textId="349F399A" w:rsidR="00FF236E" w:rsidRPr="00845D68" w:rsidRDefault="00FF236E" w:rsidP="00FF23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1F801924" w14:textId="77777777" w:rsidR="00664316" w:rsidRPr="00845D68" w:rsidRDefault="00664316" w:rsidP="00871AD1">
      <w:pPr>
        <w:pStyle w:val="a2"/>
        <w:ind w:leftChars="150" w:left="360" w:firstLineChars="0" w:firstLine="0"/>
      </w:pPr>
    </w:p>
    <w:p w14:paraId="55E4D8C7" w14:textId="38B4ECA4" w:rsidR="00C14F42" w:rsidRPr="00845D68" w:rsidRDefault="00C14F42" w:rsidP="00C14F42">
      <w:pPr>
        <w:pStyle w:val="a2"/>
        <w:ind w:leftChars="0" w:left="0" w:firstLineChars="0" w:firstLine="0"/>
      </w:pPr>
      <w:r w:rsidRPr="00BF5537">
        <w:rPr>
          <w:rFonts w:hint="eastAsia"/>
          <w:szCs w:val="24"/>
        </w:rPr>
        <w:t>「1.4.6</w:t>
      </w:r>
      <w:r w:rsidR="00855C79" w:rsidRPr="00BF5537">
        <w:rPr>
          <w:szCs w:val="24"/>
        </w:rPr>
        <w:t xml:space="preserve"> </w:t>
      </w:r>
      <w:r w:rsidRPr="00BF5537">
        <w:rPr>
          <w:rFonts w:hint="eastAsia"/>
          <w:szCs w:val="24"/>
        </w:rPr>
        <w:t>転学・退学情報」</w:t>
      </w:r>
    </w:p>
    <w:tbl>
      <w:tblPr>
        <w:tblStyle w:val="42"/>
        <w:tblW w:w="5501" w:type="pct"/>
        <w:tblInd w:w="-431" w:type="dxa"/>
        <w:tblLayout w:type="fixed"/>
        <w:tblLook w:val="0620" w:firstRow="1" w:lastRow="0" w:firstColumn="0" w:lastColumn="0" w:noHBand="1" w:noVBand="1"/>
      </w:tblPr>
      <w:tblGrid>
        <w:gridCol w:w="968"/>
        <w:gridCol w:w="2557"/>
        <w:gridCol w:w="5820"/>
      </w:tblGrid>
      <w:tr w:rsidR="006D2DD7" w:rsidRPr="00845D68" w14:paraId="727E7104"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0EC981F5" w14:textId="77777777" w:rsidR="006D2DD7" w:rsidRPr="00845D68" w:rsidRDefault="006D2DD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638B3A11" w14:textId="77777777" w:rsidR="006D2DD7" w:rsidRPr="00845D68" w:rsidRDefault="006D2DD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6F3F8281" w14:textId="228BC97C" w:rsidR="006D2DD7" w:rsidRPr="00845D68" w:rsidRDefault="006D2DD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D2DD7" w:rsidRPr="00845D68" w14:paraId="2CF74CFD" w14:textId="77777777" w:rsidTr="00860BAF">
        <w:trPr>
          <w:trHeight w:val="285"/>
        </w:trPr>
        <w:tc>
          <w:tcPr>
            <w:tcW w:w="518" w:type="pct"/>
            <w:vAlign w:val="center"/>
          </w:tcPr>
          <w:p w14:paraId="72CA8A8E" w14:textId="7C17B7DC" w:rsidR="006D2DD7" w:rsidRPr="00845D68"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6.1</w:t>
            </w:r>
          </w:p>
        </w:tc>
        <w:tc>
          <w:tcPr>
            <w:tcW w:w="1368" w:type="pct"/>
            <w:noWrap/>
            <w:vAlign w:val="center"/>
          </w:tcPr>
          <w:p w14:paraId="5F324C91" w14:textId="34F5754C" w:rsidR="006D2DD7" w:rsidRPr="00845D68" w:rsidRDefault="006D2DD7" w:rsidP="006D2DD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転退学区分</w:t>
            </w:r>
          </w:p>
        </w:tc>
        <w:tc>
          <w:tcPr>
            <w:tcW w:w="3114" w:type="pct"/>
            <w:noWrap/>
            <w:vAlign w:val="center"/>
          </w:tcPr>
          <w:p w14:paraId="27B02E92" w14:textId="47A1C08C" w:rsidR="006D2DD7" w:rsidRPr="00845D68" w:rsidRDefault="006D2DD7" w:rsidP="006D2DD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6D2DD7" w:rsidRPr="00845D68" w14:paraId="226F03A4" w14:textId="77777777" w:rsidTr="00860BAF">
        <w:trPr>
          <w:trHeight w:val="285"/>
        </w:trPr>
        <w:tc>
          <w:tcPr>
            <w:tcW w:w="518" w:type="pct"/>
            <w:vAlign w:val="center"/>
          </w:tcPr>
          <w:p w14:paraId="2651575C" w14:textId="23648FD5"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6.2</w:t>
            </w:r>
          </w:p>
        </w:tc>
        <w:tc>
          <w:tcPr>
            <w:tcW w:w="1368" w:type="pct"/>
            <w:noWrap/>
            <w:vAlign w:val="center"/>
          </w:tcPr>
          <w:p w14:paraId="199128E9" w14:textId="63EE911A"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学年月日</w:t>
            </w:r>
          </w:p>
        </w:tc>
        <w:tc>
          <w:tcPr>
            <w:tcW w:w="3114" w:type="pct"/>
            <w:noWrap/>
            <w:vAlign w:val="center"/>
          </w:tcPr>
          <w:p w14:paraId="70DB26DE" w14:textId="52419186" w:rsidR="006D2DD7" w:rsidRPr="00845D68"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学先学校で受け入れた日の前日の年月日</w:t>
            </w:r>
          </w:p>
        </w:tc>
      </w:tr>
      <w:tr w:rsidR="006D2DD7" w:rsidRPr="00845D68" w14:paraId="644DA0C4" w14:textId="77777777" w:rsidTr="00860BAF">
        <w:trPr>
          <w:trHeight w:val="285"/>
        </w:trPr>
        <w:tc>
          <w:tcPr>
            <w:tcW w:w="518" w:type="pct"/>
            <w:vAlign w:val="center"/>
          </w:tcPr>
          <w:p w14:paraId="17EB8120" w14:textId="38789DEB"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6.3</w:t>
            </w:r>
          </w:p>
        </w:tc>
        <w:tc>
          <w:tcPr>
            <w:tcW w:w="1368" w:type="pct"/>
            <w:noWrap/>
            <w:vAlign w:val="center"/>
          </w:tcPr>
          <w:p w14:paraId="40C5543C" w14:textId="064F0ADB"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を去った日</w:t>
            </w:r>
          </w:p>
        </w:tc>
        <w:tc>
          <w:tcPr>
            <w:tcW w:w="3114" w:type="pct"/>
            <w:noWrap/>
            <w:vAlign w:val="center"/>
          </w:tcPr>
          <w:p w14:paraId="6D3D50B2" w14:textId="216015CE" w:rsidR="006D2DD7" w:rsidRPr="00845D68"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本校を去った日の年月日</w:t>
            </w:r>
          </w:p>
        </w:tc>
      </w:tr>
      <w:tr w:rsidR="006D2DD7" w:rsidRPr="00845D68" w14:paraId="6FED5690" w14:textId="77777777" w:rsidTr="00860BAF">
        <w:trPr>
          <w:trHeight w:val="285"/>
        </w:trPr>
        <w:tc>
          <w:tcPr>
            <w:tcW w:w="518" w:type="pct"/>
            <w:vAlign w:val="center"/>
          </w:tcPr>
          <w:p w14:paraId="111D72D2" w14:textId="7E3133AF"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6.4</w:t>
            </w:r>
          </w:p>
        </w:tc>
        <w:tc>
          <w:tcPr>
            <w:tcW w:w="1368" w:type="pct"/>
            <w:noWrap/>
            <w:vAlign w:val="center"/>
          </w:tcPr>
          <w:p w14:paraId="31CAA02E" w14:textId="4098B517"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退学年月日</w:t>
            </w:r>
          </w:p>
        </w:tc>
        <w:tc>
          <w:tcPr>
            <w:tcW w:w="3114" w:type="pct"/>
            <w:noWrap/>
            <w:vAlign w:val="center"/>
          </w:tcPr>
          <w:p w14:paraId="456FDFE6" w14:textId="666B2F32" w:rsidR="006D2DD7" w:rsidRPr="00845D68"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D2DD7" w:rsidRPr="00845D68" w14:paraId="310AFF8A" w14:textId="77777777" w:rsidTr="00860BAF">
        <w:trPr>
          <w:trHeight w:val="285"/>
        </w:trPr>
        <w:tc>
          <w:tcPr>
            <w:tcW w:w="518" w:type="pct"/>
            <w:vAlign w:val="center"/>
          </w:tcPr>
          <w:p w14:paraId="3FC4FC32" w14:textId="58AA2D0C"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6.5</w:t>
            </w:r>
          </w:p>
        </w:tc>
        <w:tc>
          <w:tcPr>
            <w:tcW w:w="1368" w:type="pct"/>
            <w:noWrap/>
            <w:vAlign w:val="center"/>
          </w:tcPr>
          <w:p w14:paraId="030BE368" w14:textId="138F01C0"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出先学校コード</w:t>
            </w:r>
          </w:p>
        </w:tc>
        <w:tc>
          <w:tcPr>
            <w:tcW w:w="3114" w:type="pct"/>
            <w:noWrap/>
            <w:vAlign w:val="center"/>
          </w:tcPr>
          <w:p w14:paraId="7A1FCD11" w14:textId="46B10CCA" w:rsidR="006D2DD7" w:rsidRPr="00845D68"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D2DD7" w:rsidRPr="00845D68" w14:paraId="37CD09E0" w14:textId="77777777" w:rsidTr="00860BAF">
        <w:trPr>
          <w:trHeight w:val="285"/>
        </w:trPr>
        <w:tc>
          <w:tcPr>
            <w:tcW w:w="518" w:type="pct"/>
            <w:vAlign w:val="center"/>
          </w:tcPr>
          <w:p w14:paraId="1972D2E8" w14:textId="4EEAA333"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6.6</w:t>
            </w:r>
          </w:p>
        </w:tc>
        <w:tc>
          <w:tcPr>
            <w:tcW w:w="1368" w:type="pct"/>
            <w:noWrap/>
            <w:vAlign w:val="center"/>
          </w:tcPr>
          <w:p w14:paraId="6511D529" w14:textId="1A83B691" w:rsidR="006D2DD7" w:rsidRPr="00BF5537"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出先学校名</w:t>
            </w:r>
          </w:p>
        </w:tc>
        <w:tc>
          <w:tcPr>
            <w:tcW w:w="3114" w:type="pct"/>
            <w:noWrap/>
            <w:vAlign w:val="center"/>
          </w:tcPr>
          <w:p w14:paraId="782B7FA6" w14:textId="7930B50E" w:rsidR="006D2DD7" w:rsidRPr="00845D68" w:rsidRDefault="006D2DD7" w:rsidP="006D2DD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1963C330" w14:textId="77777777" w:rsidR="00664316" w:rsidRPr="00845D68" w:rsidRDefault="00664316" w:rsidP="00871AD1">
      <w:pPr>
        <w:pStyle w:val="a2"/>
        <w:ind w:leftChars="150" w:left="360" w:firstLineChars="0" w:firstLine="0"/>
      </w:pPr>
    </w:p>
    <w:p w14:paraId="13C744A5" w14:textId="3595268C" w:rsidR="006C367B" w:rsidRPr="00845D68" w:rsidRDefault="00061AE8" w:rsidP="00061AE8">
      <w:pPr>
        <w:pStyle w:val="a2"/>
        <w:ind w:leftChars="0" w:left="0" w:firstLineChars="0" w:firstLine="0"/>
      </w:pPr>
      <w:r w:rsidRPr="00BF5537">
        <w:rPr>
          <w:rFonts w:hint="eastAsia"/>
          <w:szCs w:val="24"/>
        </w:rPr>
        <w:t>「1.4.7</w:t>
      </w:r>
      <w:r w:rsidR="00855C79" w:rsidRPr="00BF5537">
        <w:rPr>
          <w:szCs w:val="24"/>
        </w:rPr>
        <w:t xml:space="preserve"> </w:t>
      </w:r>
      <w:r w:rsidRPr="00BF5537">
        <w:rPr>
          <w:rFonts w:hint="eastAsia"/>
          <w:szCs w:val="24"/>
        </w:rPr>
        <w:t>卒業情報」</w:t>
      </w:r>
      <w:r w:rsidR="00E8139C" w:rsidRPr="00845D68">
        <w:rPr>
          <w:rFonts w:hint="eastAsia"/>
          <w:szCs w:val="24"/>
        </w:rPr>
        <w:t xml:space="preserve">　</w:t>
      </w:r>
    </w:p>
    <w:tbl>
      <w:tblPr>
        <w:tblStyle w:val="42"/>
        <w:tblW w:w="5501" w:type="pct"/>
        <w:tblInd w:w="-431" w:type="dxa"/>
        <w:tblLayout w:type="fixed"/>
        <w:tblLook w:val="0620" w:firstRow="1" w:lastRow="0" w:firstColumn="0" w:lastColumn="0" w:noHBand="1" w:noVBand="1"/>
      </w:tblPr>
      <w:tblGrid>
        <w:gridCol w:w="968"/>
        <w:gridCol w:w="2557"/>
        <w:gridCol w:w="5820"/>
      </w:tblGrid>
      <w:tr w:rsidR="006C367B" w:rsidRPr="00845D68" w14:paraId="0575BE06"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70095C99" w14:textId="77777777" w:rsidR="006C367B" w:rsidRPr="00845D68" w:rsidRDefault="006C367B"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323242DC" w14:textId="77777777" w:rsidR="006C367B" w:rsidRPr="00845D68" w:rsidRDefault="006C367B"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4D3BAD57" w14:textId="3BC28724" w:rsidR="006C367B" w:rsidRPr="00845D68" w:rsidRDefault="006C367B"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C367B" w:rsidRPr="00845D68" w14:paraId="739DBBC3" w14:textId="77777777" w:rsidTr="00860BAF">
        <w:trPr>
          <w:trHeight w:val="285"/>
        </w:trPr>
        <w:tc>
          <w:tcPr>
            <w:tcW w:w="518" w:type="pct"/>
            <w:vAlign w:val="center"/>
          </w:tcPr>
          <w:p w14:paraId="599E9F94" w14:textId="4CECFB22" w:rsidR="006C367B" w:rsidRPr="00845D68"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7.1</w:t>
            </w:r>
          </w:p>
        </w:tc>
        <w:tc>
          <w:tcPr>
            <w:tcW w:w="1368" w:type="pct"/>
            <w:noWrap/>
            <w:vAlign w:val="center"/>
          </w:tcPr>
          <w:p w14:paraId="355CD2B3" w14:textId="3A6B1607" w:rsidR="006C367B" w:rsidRPr="00845D68" w:rsidRDefault="006C367B" w:rsidP="006C367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卒業学校コード</w:t>
            </w:r>
          </w:p>
        </w:tc>
        <w:tc>
          <w:tcPr>
            <w:tcW w:w="3114" w:type="pct"/>
            <w:noWrap/>
            <w:vAlign w:val="center"/>
          </w:tcPr>
          <w:p w14:paraId="450BE003" w14:textId="6425C8BD" w:rsidR="006C367B" w:rsidRPr="00845D68" w:rsidRDefault="006C367B" w:rsidP="006C367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6C367B" w:rsidRPr="00845D68" w14:paraId="79C8D236" w14:textId="77777777" w:rsidTr="00860BAF">
        <w:trPr>
          <w:trHeight w:val="285"/>
        </w:trPr>
        <w:tc>
          <w:tcPr>
            <w:tcW w:w="518" w:type="pct"/>
            <w:vAlign w:val="center"/>
          </w:tcPr>
          <w:p w14:paraId="05391E88" w14:textId="550627A3" w:rsidR="006C367B" w:rsidRPr="00BF5537"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7.2</w:t>
            </w:r>
          </w:p>
        </w:tc>
        <w:tc>
          <w:tcPr>
            <w:tcW w:w="1368" w:type="pct"/>
            <w:noWrap/>
            <w:vAlign w:val="center"/>
          </w:tcPr>
          <w:p w14:paraId="7B54F017" w14:textId="682B7B58" w:rsidR="006C367B" w:rsidRPr="00BF5537"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卒業学校名</w:t>
            </w:r>
          </w:p>
        </w:tc>
        <w:tc>
          <w:tcPr>
            <w:tcW w:w="3114" w:type="pct"/>
            <w:noWrap/>
            <w:vAlign w:val="center"/>
          </w:tcPr>
          <w:p w14:paraId="048B9466" w14:textId="53542F0A" w:rsidR="006C367B" w:rsidRPr="00845D68"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C367B" w:rsidRPr="00845D68" w14:paraId="60839497" w14:textId="77777777" w:rsidTr="00860BAF">
        <w:trPr>
          <w:trHeight w:val="285"/>
        </w:trPr>
        <w:tc>
          <w:tcPr>
            <w:tcW w:w="518" w:type="pct"/>
            <w:vAlign w:val="center"/>
          </w:tcPr>
          <w:p w14:paraId="2835548F" w14:textId="7BB2BA4E" w:rsidR="006C367B" w:rsidRPr="00BF5537"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7.3</w:t>
            </w:r>
          </w:p>
        </w:tc>
        <w:tc>
          <w:tcPr>
            <w:tcW w:w="1368" w:type="pct"/>
            <w:noWrap/>
            <w:vAlign w:val="center"/>
          </w:tcPr>
          <w:p w14:paraId="20F9BE01" w14:textId="64D64018" w:rsidR="006C367B" w:rsidRPr="00BF5537"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卒業年月日</w:t>
            </w:r>
          </w:p>
        </w:tc>
        <w:tc>
          <w:tcPr>
            <w:tcW w:w="3114" w:type="pct"/>
            <w:noWrap/>
            <w:vAlign w:val="center"/>
          </w:tcPr>
          <w:p w14:paraId="27FAEDDA" w14:textId="56EE1C80" w:rsidR="006C367B" w:rsidRPr="00845D68"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卒業を認定した年月日</w:t>
            </w:r>
          </w:p>
        </w:tc>
      </w:tr>
      <w:tr w:rsidR="006C367B" w:rsidRPr="00845D68" w14:paraId="3893856E" w14:textId="77777777" w:rsidTr="00860BAF">
        <w:trPr>
          <w:trHeight w:val="285"/>
        </w:trPr>
        <w:tc>
          <w:tcPr>
            <w:tcW w:w="518" w:type="pct"/>
            <w:vAlign w:val="center"/>
          </w:tcPr>
          <w:p w14:paraId="700CF11F" w14:textId="0EB3EB08" w:rsidR="006C367B" w:rsidRPr="00BF5537" w:rsidRDefault="00567ABA"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7.</w:t>
            </w:r>
            <w:r>
              <w:rPr>
                <w:rFonts w:asciiTheme="minorEastAsia" w:eastAsiaTheme="minorEastAsia" w:hAnsiTheme="minorEastAsia" w:hint="eastAsia"/>
                <w:sz w:val="18"/>
                <w:szCs w:val="18"/>
              </w:rPr>
              <w:t>4</w:t>
            </w:r>
          </w:p>
        </w:tc>
        <w:tc>
          <w:tcPr>
            <w:tcW w:w="1368" w:type="pct"/>
            <w:noWrap/>
            <w:vAlign w:val="center"/>
          </w:tcPr>
          <w:p w14:paraId="3B8B33AA" w14:textId="4B3700F1" w:rsidR="006C367B" w:rsidRPr="00BF5537"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進学先学校コード</w:t>
            </w:r>
          </w:p>
        </w:tc>
        <w:tc>
          <w:tcPr>
            <w:tcW w:w="3114" w:type="pct"/>
            <w:noWrap/>
            <w:vAlign w:val="center"/>
          </w:tcPr>
          <w:p w14:paraId="6649CEE8" w14:textId="66CE7EDC" w:rsidR="006C367B" w:rsidRPr="00845D68"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C367B" w:rsidRPr="00845D68" w14:paraId="1AF0EB3F" w14:textId="77777777" w:rsidTr="00860BAF">
        <w:trPr>
          <w:trHeight w:val="285"/>
        </w:trPr>
        <w:tc>
          <w:tcPr>
            <w:tcW w:w="518" w:type="pct"/>
            <w:vAlign w:val="center"/>
          </w:tcPr>
          <w:p w14:paraId="0E729D10" w14:textId="351FA5FD" w:rsidR="006C367B" w:rsidRPr="00BF5537" w:rsidRDefault="00567ABA"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7.</w:t>
            </w:r>
            <w:r>
              <w:rPr>
                <w:rFonts w:asciiTheme="minorEastAsia" w:eastAsiaTheme="minorEastAsia" w:hAnsiTheme="minorEastAsia" w:hint="eastAsia"/>
                <w:sz w:val="18"/>
                <w:szCs w:val="18"/>
              </w:rPr>
              <w:t>5</w:t>
            </w:r>
          </w:p>
        </w:tc>
        <w:tc>
          <w:tcPr>
            <w:tcW w:w="1368" w:type="pct"/>
            <w:noWrap/>
            <w:vAlign w:val="center"/>
          </w:tcPr>
          <w:p w14:paraId="5E0028F5" w14:textId="0064083B" w:rsidR="006C367B" w:rsidRPr="00BF5537"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進学先学校名</w:t>
            </w:r>
          </w:p>
        </w:tc>
        <w:tc>
          <w:tcPr>
            <w:tcW w:w="3114" w:type="pct"/>
            <w:noWrap/>
            <w:vAlign w:val="center"/>
          </w:tcPr>
          <w:p w14:paraId="4730170B" w14:textId="779202E7" w:rsidR="006C367B" w:rsidRPr="00845D68"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C367B" w:rsidRPr="00845D68" w14:paraId="1DBCB074" w14:textId="77777777" w:rsidTr="00860BAF">
        <w:trPr>
          <w:trHeight w:val="285"/>
        </w:trPr>
        <w:tc>
          <w:tcPr>
            <w:tcW w:w="518" w:type="pct"/>
            <w:vAlign w:val="center"/>
          </w:tcPr>
          <w:p w14:paraId="3D2207AC" w14:textId="31F6E9C7" w:rsidR="006C367B" w:rsidRPr="00BF5537" w:rsidRDefault="00567ABA"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4.7.</w:t>
            </w:r>
            <w:r>
              <w:rPr>
                <w:rFonts w:asciiTheme="minorEastAsia" w:eastAsiaTheme="minorEastAsia" w:hAnsiTheme="minorEastAsia" w:hint="eastAsia"/>
                <w:sz w:val="18"/>
                <w:szCs w:val="18"/>
              </w:rPr>
              <w:t>6</w:t>
            </w:r>
          </w:p>
        </w:tc>
        <w:tc>
          <w:tcPr>
            <w:tcW w:w="1368" w:type="pct"/>
            <w:noWrap/>
            <w:vAlign w:val="center"/>
          </w:tcPr>
          <w:p w14:paraId="5D8D3344" w14:textId="6E8A110D" w:rsidR="006C367B" w:rsidRPr="00BF5537"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職先等</w:t>
            </w:r>
          </w:p>
        </w:tc>
        <w:tc>
          <w:tcPr>
            <w:tcW w:w="3114" w:type="pct"/>
            <w:noWrap/>
            <w:vAlign w:val="center"/>
          </w:tcPr>
          <w:p w14:paraId="0CF4931E" w14:textId="58C29F55" w:rsidR="006C367B" w:rsidRPr="00845D68" w:rsidRDefault="006C367B" w:rsidP="006C36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69A813B8" w14:textId="77777777" w:rsidR="006C367B" w:rsidRPr="00845D68" w:rsidRDefault="006C367B" w:rsidP="00871AD1">
      <w:pPr>
        <w:pStyle w:val="a2"/>
        <w:ind w:leftChars="150" w:left="360" w:firstLineChars="0" w:firstLine="0"/>
      </w:pPr>
    </w:p>
    <w:p w14:paraId="77E6192D" w14:textId="6D2DBD29" w:rsidR="00664316" w:rsidRPr="00845D68" w:rsidRDefault="00061AE8" w:rsidP="00061AE8">
      <w:pPr>
        <w:pStyle w:val="a2"/>
        <w:ind w:leftChars="0" w:left="0" w:firstLineChars="0" w:firstLine="0"/>
      </w:pPr>
      <w:r w:rsidRPr="00BF5537">
        <w:rPr>
          <w:rFonts w:hint="eastAsia"/>
          <w:szCs w:val="24"/>
        </w:rPr>
        <w:lastRenderedPageBreak/>
        <w:t>「1.5</w:t>
      </w:r>
      <w:r w:rsidR="00855C79" w:rsidRPr="00BF5537">
        <w:rPr>
          <w:szCs w:val="24"/>
        </w:rPr>
        <w:t xml:space="preserve"> </w:t>
      </w:r>
      <w:r w:rsidRPr="00BF5537">
        <w:rPr>
          <w:rFonts w:hint="eastAsia"/>
          <w:szCs w:val="24"/>
        </w:rPr>
        <w:t>学籍情報」</w:t>
      </w:r>
    </w:p>
    <w:tbl>
      <w:tblPr>
        <w:tblStyle w:val="42"/>
        <w:tblW w:w="5501" w:type="pct"/>
        <w:tblInd w:w="-431" w:type="dxa"/>
        <w:tblLayout w:type="fixed"/>
        <w:tblLook w:val="0620" w:firstRow="1" w:lastRow="0" w:firstColumn="0" w:lastColumn="0" w:noHBand="1" w:noVBand="1"/>
      </w:tblPr>
      <w:tblGrid>
        <w:gridCol w:w="968"/>
        <w:gridCol w:w="2557"/>
        <w:gridCol w:w="5820"/>
      </w:tblGrid>
      <w:tr w:rsidR="006C367B" w:rsidRPr="00845D68" w14:paraId="2E9BC7EC"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401B9ABB" w14:textId="77777777" w:rsidR="006C367B" w:rsidRPr="00845D68" w:rsidRDefault="006C367B"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7E0BD178" w14:textId="77777777" w:rsidR="006C367B" w:rsidRPr="00845D68" w:rsidRDefault="006C367B"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266FEB1F" w14:textId="694CE9BE" w:rsidR="006C367B" w:rsidRPr="00845D68" w:rsidRDefault="006C367B"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63113" w:rsidRPr="00845D68" w14:paraId="64AA68B6" w14:textId="77777777" w:rsidTr="00860BAF">
        <w:trPr>
          <w:trHeight w:val="285"/>
        </w:trPr>
        <w:tc>
          <w:tcPr>
            <w:tcW w:w="518" w:type="pct"/>
            <w:vAlign w:val="center"/>
          </w:tcPr>
          <w:p w14:paraId="54324ED8" w14:textId="75441399"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w:t>
            </w:r>
          </w:p>
        </w:tc>
        <w:tc>
          <w:tcPr>
            <w:tcW w:w="1368" w:type="pct"/>
            <w:noWrap/>
            <w:vAlign w:val="center"/>
          </w:tcPr>
          <w:p w14:paraId="29078B03" w14:textId="4FB0CBA4" w:rsidR="00363113" w:rsidRPr="00845D68" w:rsidRDefault="00363113" w:rsidP="0036311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年度</w:t>
            </w:r>
          </w:p>
        </w:tc>
        <w:tc>
          <w:tcPr>
            <w:tcW w:w="3114" w:type="pct"/>
            <w:noWrap/>
            <w:vAlign w:val="center"/>
          </w:tcPr>
          <w:p w14:paraId="216CC410" w14:textId="7A02CE91" w:rsidR="00363113" w:rsidRPr="00845D68" w:rsidRDefault="00363113" w:rsidP="00363113">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363113" w:rsidRPr="00845D68" w14:paraId="0CACF70A" w14:textId="77777777" w:rsidTr="00860BAF">
        <w:trPr>
          <w:trHeight w:val="285"/>
        </w:trPr>
        <w:tc>
          <w:tcPr>
            <w:tcW w:w="518" w:type="pct"/>
            <w:vAlign w:val="center"/>
          </w:tcPr>
          <w:p w14:paraId="787FF238" w14:textId="162F6CE7"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2</w:t>
            </w:r>
          </w:p>
        </w:tc>
        <w:tc>
          <w:tcPr>
            <w:tcW w:w="1368" w:type="pct"/>
            <w:noWrap/>
            <w:vAlign w:val="center"/>
          </w:tcPr>
          <w:p w14:paraId="5F7C41F5" w14:textId="34719CAE"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校種</w:t>
            </w:r>
          </w:p>
        </w:tc>
        <w:tc>
          <w:tcPr>
            <w:tcW w:w="3114" w:type="pct"/>
            <w:noWrap/>
            <w:vAlign w:val="center"/>
          </w:tcPr>
          <w:p w14:paraId="3CFB3855" w14:textId="059492FC"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本データ群のデータ種類を表す</w:t>
            </w:r>
          </w:p>
        </w:tc>
      </w:tr>
      <w:tr w:rsidR="00363113" w:rsidRPr="00845D68" w14:paraId="604C9CF3" w14:textId="77777777" w:rsidTr="00860BAF">
        <w:trPr>
          <w:trHeight w:val="285"/>
        </w:trPr>
        <w:tc>
          <w:tcPr>
            <w:tcW w:w="518" w:type="pct"/>
            <w:vAlign w:val="center"/>
          </w:tcPr>
          <w:p w14:paraId="628DEC29" w14:textId="2FD783DF"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3</w:t>
            </w:r>
          </w:p>
        </w:tc>
        <w:tc>
          <w:tcPr>
            <w:tcW w:w="1368" w:type="pct"/>
            <w:noWrap/>
            <w:vAlign w:val="center"/>
          </w:tcPr>
          <w:p w14:paraId="79A9BD34" w14:textId="79EACFEF"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籍校コード</w:t>
            </w:r>
          </w:p>
        </w:tc>
        <w:tc>
          <w:tcPr>
            <w:tcW w:w="3114" w:type="pct"/>
            <w:noWrap/>
            <w:vAlign w:val="center"/>
          </w:tcPr>
          <w:p w14:paraId="7FCC6BB3" w14:textId="4038006E"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主体情報(学校)と連動</w:t>
            </w:r>
          </w:p>
        </w:tc>
      </w:tr>
      <w:tr w:rsidR="00363113" w:rsidRPr="00845D68" w14:paraId="306AB104" w14:textId="77777777" w:rsidTr="00860BAF">
        <w:trPr>
          <w:trHeight w:val="285"/>
        </w:trPr>
        <w:tc>
          <w:tcPr>
            <w:tcW w:w="518" w:type="pct"/>
            <w:vAlign w:val="center"/>
          </w:tcPr>
          <w:p w14:paraId="762DF7E8" w14:textId="3F75587F"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4</w:t>
            </w:r>
          </w:p>
        </w:tc>
        <w:tc>
          <w:tcPr>
            <w:tcW w:w="1368" w:type="pct"/>
            <w:noWrap/>
            <w:vAlign w:val="center"/>
          </w:tcPr>
          <w:p w14:paraId="5C8C731E" w14:textId="13D0E67E"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籍校名</w:t>
            </w:r>
          </w:p>
        </w:tc>
        <w:tc>
          <w:tcPr>
            <w:tcW w:w="3114" w:type="pct"/>
            <w:noWrap/>
            <w:vAlign w:val="center"/>
          </w:tcPr>
          <w:p w14:paraId="13293F36" w14:textId="502727E5"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63113" w:rsidRPr="00845D68" w14:paraId="24F8E7AF" w14:textId="77777777" w:rsidTr="00860BAF">
        <w:trPr>
          <w:trHeight w:val="285"/>
        </w:trPr>
        <w:tc>
          <w:tcPr>
            <w:tcW w:w="518" w:type="pct"/>
            <w:vAlign w:val="center"/>
          </w:tcPr>
          <w:p w14:paraId="0815BB5A" w14:textId="093257E8"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5</w:t>
            </w:r>
          </w:p>
        </w:tc>
        <w:tc>
          <w:tcPr>
            <w:tcW w:w="1368" w:type="pct"/>
            <w:noWrap/>
            <w:vAlign w:val="center"/>
          </w:tcPr>
          <w:p w14:paraId="44C11774" w14:textId="6B631F58"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年</w:t>
            </w:r>
          </w:p>
        </w:tc>
        <w:tc>
          <w:tcPr>
            <w:tcW w:w="3114" w:type="pct"/>
            <w:noWrap/>
            <w:vAlign w:val="center"/>
          </w:tcPr>
          <w:p w14:paraId="3EAD99FA" w14:textId="54B6586C"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63113" w:rsidRPr="00845D68" w14:paraId="088583A3" w14:textId="77777777" w:rsidTr="00860BAF">
        <w:trPr>
          <w:trHeight w:val="285"/>
        </w:trPr>
        <w:tc>
          <w:tcPr>
            <w:tcW w:w="518" w:type="pct"/>
            <w:vAlign w:val="center"/>
          </w:tcPr>
          <w:p w14:paraId="7BDCF292" w14:textId="726AFEF9"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6</w:t>
            </w:r>
          </w:p>
        </w:tc>
        <w:tc>
          <w:tcPr>
            <w:tcW w:w="1368" w:type="pct"/>
            <w:noWrap/>
            <w:vAlign w:val="center"/>
          </w:tcPr>
          <w:p w14:paraId="6652CE9C" w14:textId="0DC48B33"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級区分</w:t>
            </w:r>
          </w:p>
        </w:tc>
        <w:tc>
          <w:tcPr>
            <w:tcW w:w="3114" w:type="pct"/>
            <w:noWrap/>
            <w:vAlign w:val="center"/>
          </w:tcPr>
          <w:p w14:paraId="11CD3561" w14:textId="481CD701"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通常の学級又は特別支援学級等</w:t>
            </w:r>
          </w:p>
        </w:tc>
      </w:tr>
      <w:tr w:rsidR="00363113" w:rsidRPr="00845D68" w14:paraId="10E70854" w14:textId="77777777" w:rsidTr="00860BAF">
        <w:trPr>
          <w:trHeight w:val="285"/>
        </w:trPr>
        <w:tc>
          <w:tcPr>
            <w:tcW w:w="518" w:type="pct"/>
            <w:vAlign w:val="center"/>
          </w:tcPr>
          <w:p w14:paraId="0517BCF1" w14:textId="1571130A"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7</w:t>
            </w:r>
          </w:p>
        </w:tc>
        <w:tc>
          <w:tcPr>
            <w:tcW w:w="1368" w:type="pct"/>
            <w:noWrap/>
            <w:vAlign w:val="center"/>
          </w:tcPr>
          <w:p w14:paraId="7AB809EB" w14:textId="2DF419A9"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科</w:t>
            </w:r>
          </w:p>
        </w:tc>
        <w:tc>
          <w:tcPr>
            <w:tcW w:w="3114" w:type="pct"/>
            <w:noWrap/>
            <w:vAlign w:val="center"/>
          </w:tcPr>
          <w:p w14:paraId="01616832" w14:textId="41C4D2C2" w:rsidR="00363113" w:rsidRPr="00845D68" w:rsidRDefault="00363113" w:rsidP="00363113">
            <w:pPr>
              <w:widowControl/>
              <w:ind w:leftChars="0" w:left="0" w:firstLine="0"/>
              <w:jc w:val="left"/>
              <w:rPr>
                <w:rFonts w:asciiTheme="minorEastAsia" w:eastAsiaTheme="minorEastAsia" w:hAnsiTheme="minorEastAsia"/>
                <w:strike/>
                <w:sz w:val="18"/>
                <w:szCs w:val="18"/>
              </w:rPr>
            </w:pPr>
          </w:p>
        </w:tc>
      </w:tr>
      <w:tr w:rsidR="00363113" w:rsidRPr="00845D68" w14:paraId="74347C20" w14:textId="77777777" w:rsidTr="00860BAF">
        <w:trPr>
          <w:trHeight w:val="285"/>
        </w:trPr>
        <w:tc>
          <w:tcPr>
            <w:tcW w:w="518" w:type="pct"/>
            <w:vAlign w:val="center"/>
          </w:tcPr>
          <w:p w14:paraId="0A3740E8" w14:textId="13013D84"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8</w:t>
            </w:r>
          </w:p>
        </w:tc>
        <w:tc>
          <w:tcPr>
            <w:tcW w:w="1368" w:type="pct"/>
            <w:noWrap/>
            <w:vAlign w:val="center"/>
          </w:tcPr>
          <w:p w14:paraId="04C1C0B7" w14:textId="31A1BCEE"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級名</w:t>
            </w:r>
          </w:p>
        </w:tc>
        <w:tc>
          <w:tcPr>
            <w:tcW w:w="3114" w:type="pct"/>
            <w:noWrap/>
            <w:vAlign w:val="center"/>
          </w:tcPr>
          <w:p w14:paraId="180ADFB2" w14:textId="36D63F28" w:rsidR="00363113" w:rsidRPr="00845D68" w:rsidRDefault="00363113" w:rsidP="00363113">
            <w:pPr>
              <w:widowControl/>
              <w:ind w:leftChars="0" w:left="0" w:firstLine="0"/>
              <w:jc w:val="left"/>
              <w:rPr>
                <w:rFonts w:asciiTheme="minorEastAsia" w:eastAsiaTheme="minorEastAsia" w:hAnsiTheme="minorEastAsia"/>
                <w:strike/>
                <w:sz w:val="18"/>
                <w:szCs w:val="18"/>
              </w:rPr>
            </w:pPr>
          </w:p>
        </w:tc>
      </w:tr>
      <w:tr w:rsidR="00363113" w:rsidRPr="00845D68" w14:paraId="43288198" w14:textId="77777777" w:rsidTr="00860BAF">
        <w:trPr>
          <w:trHeight w:val="285"/>
        </w:trPr>
        <w:tc>
          <w:tcPr>
            <w:tcW w:w="518" w:type="pct"/>
            <w:vAlign w:val="center"/>
          </w:tcPr>
          <w:p w14:paraId="1C8AD29F" w14:textId="54271F7D"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9</w:t>
            </w:r>
          </w:p>
        </w:tc>
        <w:tc>
          <w:tcPr>
            <w:tcW w:w="1368" w:type="pct"/>
            <w:noWrap/>
            <w:vAlign w:val="center"/>
          </w:tcPr>
          <w:p w14:paraId="14BEEAB7" w14:textId="7BEFD40D"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整理番号または出席番号</w:t>
            </w:r>
          </w:p>
        </w:tc>
        <w:tc>
          <w:tcPr>
            <w:tcW w:w="3114" w:type="pct"/>
            <w:noWrap/>
            <w:vAlign w:val="center"/>
          </w:tcPr>
          <w:p w14:paraId="7B3F36DC" w14:textId="3AA6E82A"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63113" w:rsidRPr="00845D68" w14:paraId="08038BED" w14:textId="77777777" w:rsidTr="00860BAF">
        <w:trPr>
          <w:trHeight w:val="285"/>
        </w:trPr>
        <w:tc>
          <w:tcPr>
            <w:tcW w:w="518" w:type="pct"/>
            <w:vAlign w:val="center"/>
          </w:tcPr>
          <w:p w14:paraId="04007ED0" w14:textId="30256D66"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0</w:t>
            </w:r>
          </w:p>
        </w:tc>
        <w:tc>
          <w:tcPr>
            <w:tcW w:w="1368" w:type="pct"/>
            <w:noWrap/>
            <w:vAlign w:val="center"/>
          </w:tcPr>
          <w:p w14:paraId="220D95D4" w14:textId="26E2A93D"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校長識別子</w:t>
            </w:r>
          </w:p>
        </w:tc>
        <w:tc>
          <w:tcPr>
            <w:tcW w:w="3114" w:type="pct"/>
            <w:noWrap/>
            <w:vAlign w:val="center"/>
          </w:tcPr>
          <w:p w14:paraId="7E39BC8E" w14:textId="60835210"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主体情報(教員識別子)と同じ</w:t>
            </w:r>
          </w:p>
        </w:tc>
      </w:tr>
      <w:tr w:rsidR="00363113" w:rsidRPr="00845D68" w14:paraId="38968746" w14:textId="77777777" w:rsidTr="00860BAF">
        <w:trPr>
          <w:trHeight w:val="285"/>
        </w:trPr>
        <w:tc>
          <w:tcPr>
            <w:tcW w:w="518" w:type="pct"/>
            <w:vAlign w:val="center"/>
          </w:tcPr>
          <w:p w14:paraId="0B1BABCA" w14:textId="28F025E7"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1</w:t>
            </w:r>
          </w:p>
        </w:tc>
        <w:tc>
          <w:tcPr>
            <w:tcW w:w="1368" w:type="pct"/>
            <w:noWrap/>
            <w:vAlign w:val="center"/>
          </w:tcPr>
          <w:p w14:paraId="3F9A09B3" w14:textId="1FEACC96"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校長氏名</w:t>
            </w:r>
          </w:p>
        </w:tc>
        <w:tc>
          <w:tcPr>
            <w:tcW w:w="3114" w:type="pct"/>
            <w:noWrap/>
            <w:vAlign w:val="center"/>
          </w:tcPr>
          <w:p w14:paraId="1372DD0A" w14:textId="2DD48385" w:rsidR="00363113" w:rsidRPr="00845D68" w:rsidRDefault="00363113" w:rsidP="00363113">
            <w:pPr>
              <w:widowControl/>
              <w:ind w:leftChars="0" w:left="0" w:firstLine="0"/>
              <w:jc w:val="left"/>
              <w:rPr>
                <w:rFonts w:asciiTheme="minorEastAsia" w:eastAsiaTheme="minorEastAsia" w:hAnsiTheme="minorEastAsia"/>
                <w:strike/>
                <w:sz w:val="18"/>
                <w:szCs w:val="18"/>
              </w:rPr>
            </w:pPr>
          </w:p>
        </w:tc>
      </w:tr>
      <w:tr w:rsidR="00363113" w:rsidRPr="00845D68" w14:paraId="4C1941B6" w14:textId="77777777" w:rsidTr="00860BAF">
        <w:trPr>
          <w:trHeight w:val="285"/>
        </w:trPr>
        <w:tc>
          <w:tcPr>
            <w:tcW w:w="518" w:type="pct"/>
            <w:vAlign w:val="center"/>
          </w:tcPr>
          <w:p w14:paraId="53D4F93D" w14:textId="4E6F004E"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2</w:t>
            </w:r>
          </w:p>
        </w:tc>
        <w:tc>
          <w:tcPr>
            <w:tcW w:w="1368" w:type="pct"/>
            <w:noWrap/>
            <w:vAlign w:val="center"/>
          </w:tcPr>
          <w:p w14:paraId="2C6A838F" w14:textId="136B8B27"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担任識別子</w:t>
            </w:r>
          </w:p>
        </w:tc>
        <w:tc>
          <w:tcPr>
            <w:tcW w:w="3114" w:type="pct"/>
            <w:noWrap/>
            <w:vAlign w:val="center"/>
          </w:tcPr>
          <w:p w14:paraId="0D45DC18" w14:textId="1FC61057"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主体情報(教員識別子)と同じ</w:t>
            </w:r>
          </w:p>
        </w:tc>
      </w:tr>
      <w:tr w:rsidR="00363113" w:rsidRPr="00845D68" w14:paraId="7F922561" w14:textId="77777777" w:rsidTr="00860BAF">
        <w:trPr>
          <w:trHeight w:val="285"/>
        </w:trPr>
        <w:tc>
          <w:tcPr>
            <w:tcW w:w="518" w:type="pct"/>
            <w:vAlign w:val="center"/>
          </w:tcPr>
          <w:p w14:paraId="7FFAB768" w14:textId="0C6DA3CA"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3</w:t>
            </w:r>
          </w:p>
        </w:tc>
        <w:tc>
          <w:tcPr>
            <w:tcW w:w="1368" w:type="pct"/>
            <w:noWrap/>
            <w:vAlign w:val="center"/>
          </w:tcPr>
          <w:p w14:paraId="505B1E3F" w14:textId="6531291D"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担任氏名</w:t>
            </w:r>
          </w:p>
        </w:tc>
        <w:tc>
          <w:tcPr>
            <w:tcW w:w="3114" w:type="pct"/>
            <w:noWrap/>
            <w:vAlign w:val="center"/>
          </w:tcPr>
          <w:p w14:paraId="52A42E54" w14:textId="6F128C29" w:rsidR="00363113" w:rsidRPr="00845D68" w:rsidRDefault="00363113" w:rsidP="00363113">
            <w:pPr>
              <w:widowControl/>
              <w:ind w:leftChars="0" w:left="0" w:firstLine="0"/>
              <w:jc w:val="left"/>
              <w:rPr>
                <w:rFonts w:asciiTheme="minorEastAsia" w:eastAsiaTheme="minorEastAsia" w:hAnsiTheme="minorEastAsia"/>
                <w:strike/>
                <w:sz w:val="18"/>
                <w:szCs w:val="18"/>
              </w:rPr>
            </w:pPr>
          </w:p>
        </w:tc>
      </w:tr>
      <w:tr w:rsidR="00363113" w:rsidRPr="00845D68" w14:paraId="2D0FB616" w14:textId="77777777" w:rsidTr="00860BAF">
        <w:trPr>
          <w:trHeight w:val="285"/>
        </w:trPr>
        <w:tc>
          <w:tcPr>
            <w:tcW w:w="518" w:type="pct"/>
            <w:vAlign w:val="center"/>
          </w:tcPr>
          <w:p w14:paraId="24B0E46A" w14:textId="562B5273"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4</w:t>
            </w:r>
          </w:p>
        </w:tc>
        <w:tc>
          <w:tcPr>
            <w:tcW w:w="1368" w:type="pct"/>
            <w:noWrap/>
            <w:vAlign w:val="center"/>
          </w:tcPr>
          <w:p w14:paraId="313778D2" w14:textId="5706D8A6"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該当年度就学援助有無</w:t>
            </w:r>
          </w:p>
        </w:tc>
        <w:tc>
          <w:tcPr>
            <w:tcW w:w="3114" w:type="pct"/>
            <w:noWrap/>
            <w:vAlign w:val="center"/>
          </w:tcPr>
          <w:p w14:paraId="3822E09D" w14:textId="3CB22E19"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当該年度の就学援助の受給の有無に関する情報</w:t>
            </w:r>
            <w:r w:rsidRPr="00845D68">
              <w:rPr>
                <w:rFonts w:asciiTheme="minorEastAsia" w:eastAsiaTheme="minorEastAsia" w:hAnsiTheme="minorEastAsia" w:hint="eastAsia"/>
                <w:sz w:val="18"/>
                <w:szCs w:val="18"/>
              </w:rPr>
              <w:br/>
              <w:t>0:なし、1:あり（要保護・準要保護）</w:t>
            </w:r>
          </w:p>
        </w:tc>
      </w:tr>
      <w:tr w:rsidR="00363113" w:rsidRPr="00845D68" w14:paraId="1251C071" w14:textId="77777777" w:rsidTr="00860BAF">
        <w:trPr>
          <w:trHeight w:val="285"/>
        </w:trPr>
        <w:tc>
          <w:tcPr>
            <w:tcW w:w="518" w:type="pct"/>
            <w:vAlign w:val="center"/>
          </w:tcPr>
          <w:p w14:paraId="4EC935AB" w14:textId="1A9F4E19"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5</w:t>
            </w:r>
          </w:p>
        </w:tc>
        <w:tc>
          <w:tcPr>
            <w:tcW w:w="1368" w:type="pct"/>
            <w:noWrap/>
            <w:vAlign w:val="center"/>
          </w:tcPr>
          <w:p w14:paraId="181CCC7F" w14:textId="6C83E6D4"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該当年度生活保護有無</w:t>
            </w:r>
          </w:p>
        </w:tc>
        <w:tc>
          <w:tcPr>
            <w:tcW w:w="3114" w:type="pct"/>
            <w:noWrap/>
            <w:vAlign w:val="center"/>
          </w:tcPr>
          <w:p w14:paraId="23DDE2C7" w14:textId="1B3B3360"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当該年度の生活保護受給の有無に関する情報</w:t>
            </w:r>
            <w:r w:rsidRPr="00845D68">
              <w:rPr>
                <w:rFonts w:asciiTheme="minorEastAsia" w:eastAsiaTheme="minorEastAsia" w:hAnsiTheme="minorEastAsia" w:hint="eastAsia"/>
                <w:sz w:val="18"/>
                <w:szCs w:val="18"/>
              </w:rPr>
              <w:br/>
              <w:t>0:なし、1:あり</w:t>
            </w:r>
          </w:p>
        </w:tc>
      </w:tr>
      <w:tr w:rsidR="00363113" w:rsidRPr="00845D68" w14:paraId="094ECE6A" w14:textId="77777777" w:rsidTr="00860BAF">
        <w:trPr>
          <w:trHeight w:val="285"/>
        </w:trPr>
        <w:tc>
          <w:tcPr>
            <w:tcW w:w="518" w:type="pct"/>
            <w:vAlign w:val="center"/>
          </w:tcPr>
          <w:p w14:paraId="655061DA" w14:textId="492EB421"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6</w:t>
            </w:r>
          </w:p>
        </w:tc>
        <w:tc>
          <w:tcPr>
            <w:tcW w:w="1368" w:type="pct"/>
            <w:noWrap/>
            <w:vAlign w:val="center"/>
          </w:tcPr>
          <w:p w14:paraId="57C6C7E1" w14:textId="1FC1300E"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該当年度帰国子女</w:t>
            </w:r>
          </w:p>
        </w:tc>
        <w:tc>
          <w:tcPr>
            <w:tcW w:w="3114" w:type="pct"/>
            <w:noWrap/>
            <w:vAlign w:val="center"/>
          </w:tcPr>
          <w:p w14:paraId="7FEEDADA" w14:textId="515D494C"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どの年度に帰国子女となったかのための情報</w:t>
            </w:r>
            <w:r w:rsidRPr="00845D68">
              <w:rPr>
                <w:rFonts w:asciiTheme="minorEastAsia" w:eastAsiaTheme="minorEastAsia" w:hAnsiTheme="minorEastAsia" w:hint="eastAsia"/>
                <w:sz w:val="18"/>
                <w:szCs w:val="18"/>
              </w:rPr>
              <w:br/>
              <w:t>1:帰国児童生徒</w:t>
            </w:r>
          </w:p>
        </w:tc>
      </w:tr>
      <w:tr w:rsidR="00363113" w:rsidRPr="00845D68" w14:paraId="3A2F2760" w14:textId="77777777" w:rsidTr="00860BAF">
        <w:trPr>
          <w:trHeight w:val="285"/>
        </w:trPr>
        <w:tc>
          <w:tcPr>
            <w:tcW w:w="518" w:type="pct"/>
            <w:vAlign w:val="center"/>
          </w:tcPr>
          <w:p w14:paraId="2F517DAB" w14:textId="02D1DC01"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7</w:t>
            </w:r>
          </w:p>
        </w:tc>
        <w:tc>
          <w:tcPr>
            <w:tcW w:w="1368" w:type="pct"/>
            <w:noWrap/>
            <w:vAlign w:val="center"/>
          </w:tcPr>
          <w:p w14:paraId="644ED5B2" w14:textId="47F1BB59"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複式学級</w:t>
            </w:r>
          </w:p>
        </w:tc>
        <w:tc>
          <w:tcPr>
            <w:tcW w:w="3114" w:type="pct"/>
            <w:noWrap/>
            <w:vAlign w:val="center"/>
          </w:tcPr>
          <w:p w14:paraId="3F68FFEE" w14:textId="1FAD2CE3"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単式、2以上:複式</w:t>
            </w:r>
          </w:p>
        </w:tc>
      </w:tr>
      <w:tr w:rsidR="00363113" w:rsidRPr="00845D68" w14:paraId="686436EE" w14:textId="77777777" w:rsidTr="00860BAF">
        <w:trPr>
          <w:trHeight w:val="285"/>
        </w:trPr>
        <w:tc>
          <w:tcPr>
            <w:tcW w:w="518" w:type="pct"/>
            <w:vAlign w:val="center"/>
          </w:tcPr>
          <w:p w14:paraId="3E066684" w14:textId="519FCBFE"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8</w:t>
            </w:r>
          </w:p>
        </w:tc>
        <w:tc>
          <w:tcPr>
            <w:tcW w:w="1368" w:type="pct"/>
            <w:noWrap/>
            <w:vAlign w:val="center"/>
          </w:tcPr>
          <w:p w14:paraId="1697AB39" w14:textId="7A61ACB5" w:rsidR="00363113" w:rsidRPr="00BF5537"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特別支援学級分類</w:t>
            </w:r>
          </w:p>
        </w:tc>
        <w:tc>
          <w:tcPr>
            <w:tcW w:w="3114" w:type="pct"/>
            <w:noWrap/>
            <w:vAlign w:val="center"/>
          </w:tcPr>
          <w:p w14:paraId="5390784E" w14:textId="102B8901" w:rsidR="00363113" w:rsidRPr="00845D68" w:rsidRDefault="00363113" w:rsidP="003631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特別支援学級に置かれる障害の種類</w:t>
            </w:r>
          </w:p>
        </w:tc>
      </w:tr>
      <w:tr w:rsidR="00363113" w:rsidRPr="00845D68" w14:paraId="63FD59B9" w14:textId="77777777" w:rsidTr="00860BAF">
        <w:trPr>
          <w:trHeight w:val="285"/>
        </w:trPr>
        <w:tc>
          <w:tcPr>
            <w:tcW w:w="518" w:type="pct"/>
            <w:vAlign w:val="center"/>
          </w:tcPr>
          <w:p w14:paraId="679C2632" w14:textId="7133988B" w:rsidR="00363113" w:rsidRPr="00BF5537" w:rsidRDefault="00363113" w:rsidP="0036311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5.19</w:t>
            </w:r>
          </w:p>
        </w:tc>
        <w:tc>
          <w:tcPr>
            <w:tcW w:w="1368" w:type="pct"/>
            <w:noWrap/>
            <w:vAlign w:val="center"/>
          </w:tcPr>
          <w:p w14:paraId="6C722EEB" w14:textId="636FFAA4" w:rsidR="00363113" w:rsidRPr="00BF5537" w:rsidRDefault="00363113" w:rsidP="0036311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原級留置に関する事項</w:t>
            </w:r>
          </w:p>
        </w:tc>
        <w:tc>
          <w:tcPr>
            <w:tcW w:w="3114" w:type="pct"/>
            <w:noWrap/>
            <w:vAlign w:val="center"/>
          </w:tcPr>
          <w:p w14:paraId="737ED6A4" w14:textId="59EF4004" w:rsidR="00363113" w:rsidRPr="00845D68" w:rsidRDefault="00363113" w:rsidP="0036311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原級措置</w:t>
            </w:r>
          </w:p>
        </w:tc>
      </w:tr>
    </w:tbl>
    <w:p w14:paraId="72AA1F08" w14:textId="77777777" w:rsidR="00F84B75" w:rsidRPr="00845D68" w:rsidRDefault="00F84B75" w:rsidP="00871AD1">
      <w:pPr>
        <w:pStyle w:val="a2"/>
        <w:ind w:leftChars="150" w:left="360" w:firstLineChars="0" w:firstLine="0"/>
      </w:pPr>
    </w:p>
    <w:p w14:paraId="4E469DD5" w14:textId="1621C266" w:rsidR="00CC4CF7" w:rsidRPr="00845D68" w:rsidRDefault="00855C79" w:rsidP="00855C79">
      <w:pPr>
        <w:pStyle w:val="a2"/>
        <w:ind w:leftChars="0" w:left="0" w:firstLineChars="0" w:firstLine="0"/>
      </w:pPr>
      <w:r w:rsidRPr="00BF5537">
        <w:rPr>
          <w:rFonts w:hint="eastAsia"/>
          <w:szCs w:val="24"/>
        </w:rPr>
        <w:t>「1.5.19</w:t>
      </w:r>
      <w:r w:rsidRPr="00BF5537">
        <w:rPr>
          <w:szCs w:val="24"/>
        </w:rPr>
        <w:t xml:space="preserve"> </w:t>
      </w:r>
      <w:r w:rsidRPr="00BF5537">
        <w:rPr>
          <w:rFonts w:hint="eastAsia"/>
          <w:szCs w:val="24"/>
        </w:rPr>
        <w:t>原級留置に関する事項」</w:t>
      </w:r>
    </w:p>
    <w:tbl>
      <w:tblPr>
        <w:tblStyle w:val="42"/>
        <w:tblW w:w="5501" w:type="pct"/>
        <w:tblInd w:w="-431" w:type="dxa"/>
        <w:tblLayout w:type="fixed"/>
        <w:tblLook w:val="0620" w:firstRow="1" w:lastRow="0" w:firstColumn="0" w:lastColumn="0" w:noHBand="1" w:noVBand="1"/>
      </w:tblPr>
      <w:tblGrid>
        <w:gridCol w:w="968"/>
        <w:gridCol w:w="2557"/>
        <w:gridCol w:w="5820"/>
      </w:tblGrid>
      <w:tr w:rsidR="00B53E37" w:rsidRPr="00845D68" w14:paraId="144B6ED0"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0B102F66" w14:textId="77777777" w:rsidR="00B53E37" w:rsidRPr="00845D68" w:rsidRDefault="00B53E3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06F70CB0" w14:textId="77777777" w:rsidR="00B53E37" w:rsidRPr="00845D68" w:rsidRDefault="00B53E3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4EAE6AFE" w14:textId="0861C6B7" w:rsidR="00B53E37" w:rsidRPr="00845D68" w:rsidRDefault="00B53E3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C4CF7" w:rsidRPr="00845D68" w14:paraId="5AD78B62" w14:textId="77777777" w:rsidTr="00860BAF">
        <w:trPr>
          <w:trHeight w:val="285"/>
        </w:trPr>
        <w:tc>
          <w:tcPr>
            <w:tcW w:w="518" w:type="pct"/>
            <w:vAlign w:val="center"/>
          </w:tcPr>
          <w:p w14:paraId="11ABC07D" w14:textId="7FBA5BDA" w:rsidR="00CC4CF7" w:rsidRPr="00845D68"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9.1</w:t>
            </w:r>
          </w:p>
        </w:tc>
        <w:tc>
          <w:tcPr>
            <w:tcW w:w="1368" w:type="pct"/>
            <w:noWrap/>
            <w:vAlign w:val="center"/>
          </w:tcPr>
          <w:p w14:paraId="05042CA4" w14:textId="2B62B2C2" w:rsidR="00CC4CF7" w:rsidRPr="00845D68" w:rsidRDefault="00CC4CF7" w:rsidP="00CC4CF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原級留置決定年月日</w:t>
            </w:r>
          </w:p>
        </w:tc>
        <w:tc>
          <w:tcPr>
            <w:tcW w:w="3114" w:type="pct"/>
            <w:noWrap/>
            <w:vAlign w:val="center"/>
          </w:tcPr>
          <w:p w14:paraId="0C315005" w14:textId="047079FF" w:rsidR="00CC4CF7" w:rsidRPr="00845D68" w:rsidRDefault="00CC4CF7" w:rsidP="00CC4CF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CC4CF7" w:rsidRPr="00845D68" w14:paraId="62D487C7" w14:textId="77777777" w:rsidTr="00860BAF">
        <w:trPr>
          <w:trHeight w:val="285"/>
        </w:trPr>
        <w:tc>
          <w:tcPr>
            <w:tcW w:w="518" w:type="pct"/>
            <w:vAlign w:val="center"/>
          </w:tcPr>
          <w:p w14:paraId="1A0B17F4" w14:textId="6A04E3FB" w:rsidR="00CC4CF7" w:rsidRPr="00BF5537"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9.2</w:t>
            </w:r>
          </w:p>
        </w:tc>
        <w:tc>
          <w:tcPr>
            <w:tcW w:w="1368" w:type="pct"/>
            <w:noWrap/>
            <w:vAlign w:val="center"/>
          </w:tcPr>
          <w:p w14:paraId="36A2ADF4" w14:textId="58AB04CD" w:rsidR="00CC4CF7" w:rsidRPr="00BF5537"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原級留置期間</w:t>
            </w:r>
          </w:p>
        </w:tc>
        <w:tc>
          <w:tcPr>
            <w:tcW w:w="3114" w:type="pct"/>
            <w:noWrap/>
            <w:vAlign w:val="center"/>
          </w:tcPr>
          <w:p w14:paraId="19F839F7" w14:textId="3597F662" w:rsidR="00CC4CF7" w:rsidRPr="00845D68" w:rsidRDefault="00CC4CF7" w:rsidP="00CC4CF7">
            <w:pPr>
              <w:widowControl/>
              <w:ind w:leftChars="0" w:left="0" w:firstLine="0"/>
              <w:jc w:val="left"/>
              <w:rPr>
                <w:rFonts w:asciiTheme="minorEastAsia" w:eastAsiaTheme="minorEastAsia" w:hAnsiTheme="minorEastAsia"/>
                <w:strike/>
                <w:sz w:val="18"/>
                <w:szCs w:val="18"/>
              </w:rPr>
            </w:pPr>
          </w:p>
        </w:tc>
      </w:tr>
      <w:tr w:rsidR="00CC4CF7" w:rsidRPr="00845D68" w14:paraId="679F90C1" w14:textId="77777777" w:rsidTr="00860BAF">
        <w:trPr>
          <w:trHeight w:val="285"/>
        </w:trPr>
        <w:tc>
          <w:tcPr>
            <w:tcW w:w="518" w:type="pct"/>
            <w:vAlign w:val="center"/>
          </w:tcPr>
          <w:p w14:paraId="0E69CF56" w14:textId="4DDB9C59" w:rsidR="00CC4CF7" w:rsidRPr="00BF5537"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5.19.3</w:t>
            </w:r>
          </w:p>
        </w:tc>
        <w:tc>
          <w:tcPr>
            <w:tcW w:w="1368" w:type="pct"/>
            <w:noWrap/>
            <w:vAlign w:val="center"/>
          </w:tcPr>
          <w:p w14:paraId="0C43DB41" w14:textId="7D09CF5B" w:rsidR="00CC4CF7" w:rsidRPr="00BF5537"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原級留置理由</w:t>
            </w:r>
          </w:p>
        </w:tc>
        <w:tc>
          <w:tcPr>
            <w:tcW w:w="3114" w:type="pct"/>
            <w:noWrap/>
            <w:vAlign w:val="center"/>
          </w:tcPr>
          <w:p w14:paraId="223F0B41" w14:textId="21D3E040" w:rsidR="00CC4CF7" w:rsidRPr="00845D68" w:rsidRDefault="00CC4CF7" w:rsidP="00CC4CF7">
            <w:pPr>
              <w:widowControl/>
              <w:ind w:leftChars="0" w:left="0" w:firstLine="0"/>
              <w:jc w:val="left"/>
              <w:rPr>
                <w:rFonts w:asciiTheme="minorEastAsia" w:eastAsiaTheme="minorEastAsia" w:hAnsiTheme="minorEastAsia"/>
                <w:sz w:val="18"/>
                <w:szCs w:val="18"/>
              </w:rPr>
            </w:pPr>
          </w:p>
        </w:tc>
      </w:tr>
    </w:tbl>
    <w:p w14:paraId="3CB6F683" w14:textId="77777777" w:rsidR="002211CE" w:rsidRPr="00845D68" w:rsidRDefault="002211CE" w:rsidP="00871AD1">
      <w:pPr>
        <w:pStyle w:val="a2"/>
        <w:ind w:leftChars="150" w:left="360" w:firstLineChars="0" w:firstLine="0"/>
      </w:pPr>
    </w:p>
    <w:p w14:paraId="0EC99715" w14:textId="282B6F44" w:rsidR="00CC4CF7" w:rsidRPr="00845D68" w:rsidRDefault="00061AE8" w:rsidP="00061AE8">
      <w:pPr>
        <w:pStyle w:val="a2"/>
        <w:ind w:leftChars="0" w:left="0" w:firstLineChars="0" w:firstLine="0"/>
      </w:pPr>
      <w:r w:rsidRPr="00BF5537">
        <w:rPr>
          <w:rFonts w:hint="eastAsia"/>
          <w:szCs w:val="24"/>
        </w:rPr>
        <w:t>「1.6</w:t>
      </w:r>
      <w:r w:rsidR="00855C79" w:rsidRPr="00BF5537">
        <w:rPr>
          <w:szCs w:val="24"/>
        </w:rPr>
        <w:t xml:space="preserve"> </w:t>
      </w:r>
      <w:r w:rsidRPr="00BF5537">
        <w:rPr>
          <w:rFonts w:hint="eastAsia"/>
          <w:szCs w:val="24"/>
        </w:rPr>
        <w:t>督促情報」</w:t>
      </w:r>
    </w:p>
    <w:tbl>
      <w:tblPr>
        <w:tblStyle w:val="42"/>
        <w:tblW w:w="5501" w:type="pct"/>
        <w:tblInd w:w="-431" w:type="dxa"/>
        <w:tblLayout w:type="fixed"/>
        <w:tblLook w:val="0620" w:firstRow="1" w:lastRow="0" w:firstColumn="0" w:lastColumn="0" w:noHBand="1" w:noVBand="1"/>
      </w:tblPr>
      <w:tblGrid>
        <w:gridCol w:w="968"/>
        <w:gridCol w:w="2557"/>
        <w:gridCol w:w="5820"/>
      </w:tblGrid>
      <w:tr w:rsidR="00CC4CF7" w:rsidRPr="00845D68" w14:paraId="3A41FB31"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32F993B9"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2BA4E79E"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70564FD8" w14:textId="0567C3C4"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A16DC" w:rsidRPr="00845D68" w14:paraId="077F632D" w14:textId="77777777" w:rsidTr="00860BAF">
        <w:trPr>
          <w:trHeight w:val="285"/>
        </w:trPr>
        <w:tc>
          <w:tcPr>
            <w:tcW w:w="518" w:type="pct"/>
            <w:vAlign w:val="center"/>
          </w:tcPr>
          <w:p w14:paraId="2F3310AD" w14:textId="1F0B969D" w:rsidR="001A16DC" w:rsidRPr="00845D68" w:rsidRDefault="001A16DC" w:rsidP="001A16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6.1</w:t>
            </w:r>
          </w:p>
        </w:tc>
        <w:tc>
          <w:tcPr>
            <w:tcW w:w="1368" w:type="pct"/>
            <w:noWrap/>
            <w:vAlign w:val="center"/>
          </w:tcPr>
          <w:p w14:paraId="5513969C" w14:textId="1A9DCD0B" w:rsidR="001A16DC" w:rsidRPr="00845D68" w:rsidRDefault="001A16DC" w:rsidP="001A16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校長からの就学の督促に関する通知受理年月日</w:t>
            </w:r>
          </w:p>
        </w:tc>
        <w:tc>
          <w:tcPr>
            <w:tcW w:w="3114" w:type="pct"/>
            <w:noWrap/>
            <w:vAlign w:val="center"/>
          </w:tcPr>
          <w:p w14:paraId="6B85CFBD" w14:textId="32CFE7D4" w:rsidR="001A16DC" w:rsidRPr="00845D68" w:rsidRDefault="001A16DC" w:rsidP="001A16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A16DC" w:rsidRPr="00845D68" w14:paraId="7386FF47" w14:textId="77777777" w:rsidTr="00860BAF">
        <w:trPr>
          <w:trHeight w:val="285"/>
        </w:trPr>
        <w:tc>
          <w:tcPr>
            <w:tcW w:w="518" w:type="pct"/>
            <w:vAlign w:val="center"/>
          </w:tcPr>
          <w:p w14:paraId="3D0C5CD6" w14:textId="6CFD78C5" w:rsidR="001A16DC" w:rsidRPr="00BF5537" w:rsidRDefault="001A16DC" w:rsidP="001A16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1.6.2</w:t>
            </w:r>
          </w:p>
        </w:tc>
        <w:tc>
          <w:tcPr>
            <w:tcW w:w="1368" w:type="pct"/>
            <w:noWrap/>
            <w:vAlign w:val="center"/>
          </w:tcPr>
          <w:p w14:paraId="1E524D05" w14:textId="530F05B7" w:rsidR="001A16DC" w:rsidRPr="00BF5537" w:rsidRDefault="001A16DC" w:rsidP="001A16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督促年月日</w:t>
            </w:r>
          </w:p>
        </w:tc>
        <w:tc>
          <w:tcPr>
            <w:tcW w:w="3114" w:type="pct"/>
            <w:noWrap/>
            <w:vAlign w:val="center"/>
          </w:tcPr>
          <w:p w14:paraId="56617309" w14:textId="025B29E8" w:rsidR="001A16DC" w:rsidRPr="00845D68" w:rsidRDefault="001A16DC" w:rsidP="001A16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1A16DC" w:rsidRPr="00845D68" w14:paraId="694839E8" w14:textId="77777777" w:rsidTr="00860BAF">
        <w:trPr>
          <w:trHeight w:val="285"/>
        </w:trPr>
        <w:tc>
          <w:tcPr>
            <w:tcW w:w="518" w:type="pct"/>
            <w:vAlign w:val="center"/>
          </w:tcPr>
          <w:p w14:paraId="1CFC2CEC" w14:textId="7E635662" w:rsidR="001A16DC" w:rsidRPr="00BF5537" w:rsidRDefault="001A16DC" w:rsidP="001A16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6.3</w:t>
            </w:r>
          </w:p>
        </w:tc>
        <w:tc>
          <w:tcPr>
            <w:tcW w:w="1368" w:type="pct"/>
            <w:noWrap/>
            <w:vAlign w:val="center"/>
          </w:tcPr>
          <w:p w14:paraId="11542364" w14:textId="43F5FB25" w:rsidR="001A16DC" w:rsidRPr="00BF5537" w:rsidRDefault="001A16DC" w:rsidP="001A16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督促事由</w:t>
            </w:r>
          </w:p>
        </w:tc>
        <w:tc>
          <w:tcPr>
            <w:tcW w:w="3114" w:type="pct"/>
            <w:noWrap/>
            <w:vAlign w:val="center"/>
          </w:tcPr>
          <w:p w14:paraId="63DE7C02" w14:textId="4EB0897D" w:rsidR="001A16DC" w:rsidRPr="00845D68" w:rsidRDefault="001A16DC" w:rsidP="001A16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11968801" w14:textId="77777777" w:rsidR="00CC4CF7" w:rsidRPr="00845D68" w:rsidRDefault="00CC4CF7" w:rsidP="00871AD1">
      <w:pPr>
        <w:pStyle w:val="a2"/>
        <w:ind w:leftChars="150" w:left="360" w:firstLineChars="0" w:firstLine="0"/>
      </w:pPr>
    </w:p>
    <w:p w14:paraId="7256C23D" w14:textId="6C219CC9" w:rsidR="00061AE8" w:rsidRPr="00845D68" w:rsidRDefault="00061AE8" w:rsidP="00061AE8">
      <w:pPr>
        <w:pStyle w:val="a2"/>
        <w:ind w:leftChars="0" w:left="0" w:firstLineChars="0" w:firstLine="0"/>
      </w:pPr>
      <w:r w:rsidRPr="00BF5537">
        <w:rPr>
          <w:rFonts w:hint="eastAsia"/>
          <w:szCs w:val="24"/>
        </w:rPr>
        <w:t>「1.7</w:t>
      </w:r>
      <w:r w:rsidR="00855C79" w:rsidRPr="00BF5537">
        <w:rPr>
          <w:szCs w:val="24"/>
        </w:rPr>
        <w:t xml:space="preserve"> </w:t>
      </w:r>
      <w:r w:rsidR="00D916E0" w:rsidRPr="00BF5537">
        <w:rPr>
          <w:rFonts w:hint="eastAsia"/>
          <w:szCs w:val="24"/>
        </w:rPr>
        <w:t>猶予・免除法</w:t>
      </w:r>
      <w:r w:rsidRPr="00BF5537">
        <w:rPr>
          <w:rFonts w:hint="eastAsia"/>
          <w:szCs w:val="24"/>
        </w:rPr>
        <w:t>」</w:t>
      </w:r>
    </w:p>
    <w:tbl>
      <w:tblPr>
        <w:tblStyle w:val="42"/>
        <w:tblW w:w="5501" w:type="pct"/>
        <w:tblInd w:w="-431" w:type="dxa"/>
        <w:tblLayout w:type="fixed"/>
        <w:tblLook w:val="0620" w:firstRow="1" w:lastRow="0" w:firstColumn="0" w:lastColumn="0" w:noHBand="1" w:noVBand="1"/>
      </w:tblPr>
      <w:tblGrid>
        <w:gridCol w:w="968"/>
        <w:gridCol w:w="2557"/>
        <w:gridCol w:w="5820"/>
      </w:tblGrid>
      <w:tr w:rsidR="00CC4CF7" w:rsidRPr="00845D68" w14:paraId="1997C99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3DBCAEB5"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0A873212"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7F98879F" w14:textId="488B85F4"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73495" w:rsidRPr="00845D68" w14:paraId="25AE486A" w14:textId="77777777" w:rsidTr="00860BAF">
        <w:trPr>
          <w:trHeight w:val="285"/>
        </w:trPr>
        <w:tc>
          <w:tcPr>
            <w:tcW w:w="518" w:type="pct"/>
            <w:vAlign w:val="center"/>
          </w:tcPr>
          <w:p w14:paraId="298DA9BB" w14:textId="790C1323" w:rsidR="00373495" w:rsidRPr="00845D68"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1</w:t>
            </w:r>
          </w:p>
        </w:tc>
        <w:tc>
          <w:tcPr>
            <w:tcW w:w="1368" w:type="pct"/>
            <w:noWrap/>
            <w:vAlign w:val="center"/>
          </w:tcPr>
          <w:p w14:paraId="3AB52275" w14:textId="5F47174E" w:rsidR="00373495" w:rsidRPr="00845D68" w:rsidRDefault="00373495" w:rsidP="0037349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猶予免除区分</w:t>
            </w:r>
          </w:p>
        </w:tc>
        <w:tc>
          <w:tcPr>
            <w:tcW w:w="3114" w:type="pct"/>
            <w:noWrap/>
            <w:vAlign w:val="center"/>
          </w:tcPr>
          <w:p w14:paraId="51F7ACD5" w14:textId="4555F343" w:rsidR="00373495" w:rsidRPr="00845D68" w:rsidRDefault="00373495" w:rsidP="0037349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373495" w:rsidRPr="00845D68" w14:paraId="7F25D8D6" w14:textId="77777777" w:rsidTr="00860BAF">
        <w:trPr>
          <w:trHeight w:val="285"/>
        </w:trPr>
        <w:tc>
          <w:tcPr>
            <w:tcW w:w="518" w:type="pct"/>
            <w:vAlign w:val="center"/>
          </w:tcPr>
          <w:p w14:paraId="2A1CC69A" w14:textId="0D6228B6"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2</w:t>
            </w:r>
          </w:p>
        </w:tc>
        <w:tc>
          <w:tcPr>
            <w:tcW w:w="1368" w:type="pct"/>
            <w:noWrap/>
            <w:vAlign w:val="center"/>
          </w:tcPr>
          <w:p w14:paraId="2CFBCF59" w14:textId="09C079A7"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猶予年月日</w:t>
            </w:r>
          </w:p>
        </w:tc>
        <w:tc>
          <w:tcPr>
            <w:tcW w:w="3114" w:type="pct"/>
            <w:noWrap/>
            <w:vAlign w:val="center"/>
          </w:tcPr>
          <w:p w14:paraId="534E5529" w14:textId="3807C39A" w:rsidR="00373495" w:rsidRPr="00845D68"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73495" w:rsidRPr="00845D68" w14:paraId="1B840905" w14:textId="77777777" w:rsidTr="00860BAF">
        <w:trPr>
          <w:trHeight w:val="285"/>
        </w:trPr>
        <w:tc>
          <w:tcPr>
            <w:tcW w:w="518" w:type="pct"/>
            <w:vAlign w:val="center"/>
          </w:tcPr>
          <w:p w14:paraId="69FC8CDD" w14:textId="1CE7ACCF"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3</w:t>
            </w:r>
          </w:p>
        </w:tc>
        <w:tc>
          <w:tcPr>
            <w:tcW w:w="1368" w:type="pct"/>
            <w:noWrap/>
            <w:vAlign w:val="center"/>
          </w:tcPr>
          <w:p w14:paraId="18B4F5B2" w14:textId="7EDD4E12"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猶予事由</w:t>
            </w:r>
          </w:p>
        </w:tc>
        <w:tc>
          <w:tcPr>
            <w:tcW w:w="3114" w:type="pct"/>
            <w:noWrap/>
            <w:vAlign w:val="center"/>
          </w:tcPr>
          <w:p w14:paraId="7142675B" w14:textId="584EB823" w:rsidR="00373495" w:rsidRPr="00845D68" w:rsidRDefault="00373495" w:rsidP="00373495">
            <w:pPr>
              <w:widowControl/>
              <w:ind w:leftChars="0" w:left="0" w:firstLine="0"/>
              <w:jc w:val="left"/>
              <w:rPr>
                <w:rFonts w:asciiTheme="minorEastAsia" w:eastAsiaTheme="minorEastAsia" w:hAnsiTheme="minorEastAsia"/>
                <w:sz w:val="18"/>
                <w:szCs w:val="18"/>
              </w:rPr>
            </w:pPr>
          </w:p>
        </w:tc>
      </w:tr>
      <w:tr w:rsidR="00373495" w:rsidRPr="00845D68" w14:paraId="3CEEF3B3" w14:textId="77777777" w:rsidTr="00860BAF">
        <w:trPr>
          <w:trHeight w:val="285"/>
        </w:trPr>
        <w:tc>
          <w:tcPr>
            <w:tcW w:w="518" w:type="pct"/>
            <w:vAlign w:val="center"/>
          </w:tcPr>
          <w:p w14:paraId="62E9A9D4" w14:textId="76B7DAB6"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4</w:t>
            </w:r>
          </w:p>
        </w:tc>
        <w:tc>
          <w:tcPr>
            <w:tcW w:w="1368" w:type="pct"/>
            <w:noWrap/>
            <w:vAlign w:val="center"/>
          </w:tcPr>
          <w:p w14:paraId="39250342" w14:textId="064E7F97"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猶予期間</w:t>
            </w:r>
          </w:p>
        </w:tc>
        <w:tc>
          <w:tcPr>
            <w:tcW w:w="3114" w:type="pct"/>
            <w:noWrap/>
            <w:vAlign w:val="center"/>
          </w:tcPr>
          <w:p w14:paraId="5BFABB43" w14:textId="5EFAFC17" w:rsidR="00373495" w:rsidRPr="00845D68" w:rsidRDefault="00373495" w:rsidP="00373495">
            <w:pPr>
              <w:widowControl/>
              <w:ind w:leftChars="0" w:left="0" w:firstLine="0"/>
              <w:jc w:val="left"/>
              <w:rPr>
                <w:rFonts w:asciiTheme="minorEastAsia" w:eastAsiaTheme="minorEastAsia" w:hAnsiTheme="minorEastAsia"/>
                <w:strike/>
                <w:sz w:val="18"/>
                <w:szCs w:val="18"/>
              </w:rPr>
            </w:pPr>
          </w:p>
        </w:tc>
      </w:tr>
      <w:tr w:rsidR="00373495" w:rsidRPr="00845D68" w14:paraId="7FB35765" w14:textId="77777777" w:rsidTr="00860BAF">
        <w:trPr>
          <w:trHeight w:val="285"/>
        </w:trPr>
        <w:tc>
          <w:tcPr>
            <w:tcW w:w="518" w:type="pct"/>
            <w:vAlign w:val="center"/>
          </w:tcPr>
          <w:p w14:paraId="3607E542" w14:textId="6021AEA6"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5</w:t>
            </w:r>
          </w:p>
        </w:tc>
        <w:tc>
          <w:tcPr>
            <w:tcW w:w="1368" w:type="pct"/>
            <w:noWrap/>
            <w:vAlign w:val="center"/>
          </w:tcPr>
          <w:p w14:paraId="67F2D689" w14:textId="073608E0"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猶予復学年月日</w:t>
            </w:r>
          </w:p>
        </w:tc>
        <w:tc>
          <w:tcPr>
            <w:tcW w:w="3114" w:type="pct"/>
            <w:noWrap/>
            <w:vAlign w:val="center"/>
          </w:tcPr>
          <w:p w14:paraId="6A1D437F" w14:textId="3EFF2270" w:rsidR="00373495" w:rsidRPr="00845D68"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73495" w:rsidRPr="00845D68" w14:paraId="0CE7F89D" w14:textId="77777777" w:rsidTr="00860BAF">
        <w:trPr>
          <w:trHeight w:val="285"/>
        </w:trPr>
        <w:tc>
          <w:tcPr>
            <w:tcW w:w="518" w:type="pct"/>
            <w:vAlign w:val="center"/>
          </w:tcPr>
          <w:p w14:paraId="1E2CABFD" w14:textId="5CD8EAD8"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6</w:t>
            </w:r>
          </w:p>
        </w:tc>
        <w:tc>
          <w:tcPr>
            <w:tcW w:w="1368" w:type="pct"/>
            <w:noWrap/>
            <w:vAlign w:val="center"/>
          </w:tcPr>
          <w:p w14:paraId="32CECAC6" w14:textId="08B6373D"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免除年月日</w:t>
            </w:r>
          </w:p>
        </w:tc>
        <w:tc>
          <w:tcPr>
            <w:tcW w:w="3114" w:type="pct"/>
            <w:noWrap/>
            <w:vAlign w:val="center"/>
          </w:tcPr>
          <w:p w14:paraId="4245DACE" w14:textId="5171DFAC" w:rsidR="00373495" w:rsidRPr="00845D68"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73495" w:rsidRPr="00845D68" w14:paraId="2E12FB92" w14:textId="77777777" w:rsidTr="00860BAF">
        <w:trPr>
          <w:trHeight w:val="285"/>
        </w:trPr>
        <w:tc>
          <w:tcPr>
            <w:tcW w:w="518" w:type="pct"/>
            <w:vAlign w:val="center"/>
          </w:tcPr>
          <w:p w14:paraId="3A396877" w14:textId="189EB263"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7</w:t>
            </w:r>
          </w:p>
        </w:tc>
        <w:tc>
          <w:tcPr>
            <w:tcW w:w="1368" w:type="pct"/>
            <w:noWrap/>
            <w:vAlign w:val="center"/>
          </w:tcPr>
          <w:p w14:paraId="4769775E" w14:textId="1B2E3ED5"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免除事由</w:t>
            </w:r>
          </w:p>
        </w:tc>
        <w:tc>
          <w:tcPr>
            <w:tcW w:w="3114" w:type="pct"/>
            <w:noWrap/>
            <w:vAlign w:val="center"/>
          </w:tcPr>
          <w:p w14:paraId="34153EB2" w14:textId="582D3410" w:rsidR="00373495" w:rsidRPr="00845D68"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73495" w:rsidRPr="00845D68" w14:paraId="28055A5E" w14:textId="77777777" w:rsidTr="00860BAF">
        <w:trPr>
          <w:trHeight w:val="285"/>
        </w:trPr>
        <w:tc>
          <w:tcPr>
            <w:tcW w:w="518" w:type="pct"/>
            <w:vAlign w:val="center"/>
          </w:tcPr>
          <w:p w14:paraId="768B499E" w14:textId="59333CFA"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8</w:t>
            </w:r>
          </w:p>
        </w:tc>
        <w:tc>
          <w:tcPr>
            <w:tcW w:w="1368" w:type="pct"/>
            <w:noWrap/>
            <w:vAlign w:val="center"/>
          </w:tcPr>
          <w:p w14:paraId="58943393" w14:textId="1DB723A1"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免除復学年月日</w:t>
            </w:r>
          </w:p>
        </w:tc>
        <w:tc>
          <w:tcPr>
            <w:tcW w:w="3114" w:type="pct"/>
            <w:noWrap/>
            <w:vAlign w:val="center"/>
          </w:tcPr>
          <w:p w14:paraId="488B6DF0" w14:textId="15DEA50B" w:rsidR="00373495" w:rsidRPr="00845D68"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73495" w:rsidRPr="00845D68" w14:paraId="7D78DB5D" w14:textId="77777777" w:rsidTr="00860BAF">
        <w:trPr>
          <w:trHeight w:val="285"/>
        </w:trPr>
        <w:tc>
          <w:tcPr>
            <w:tcW w:w="518" w:type="pct"/>
            <w:vAlign w:val="center"/>
          </w:tcPr>
          <w:p w14:paraId="70689B3E" w14:textId="196E4A66"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7.9</w:t>
            </w:r>
          </w:p>
        </w:tc>
        <w:tc>
          <w:tcPr>
            <w:tcW w:w="1368" w:type="pct"/>
            <w:noWrap/>
            <w:vAlign w:val="center"/>
          </w:tcPr>
          <w:p w14:paraId="78188438" w14:textId="3728F5C2" w:rsidR="00373495" w:rsidRPr="00BF5537"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猶予・免除されていた年数</w:t>
            </w:r>
          </w:p>
        </w:tc>
        <w:tc>
          <w:tcPr>
            <w:tcW w:w="3114" w:type="pct"/>
            <w:noWrap/>
            <w:vAlign w:val="center"/>
          </w:tcPr>
          <w:p w14:paraId="5F954B5B" w14:textId="3968F0FD" w:rsidR="00373495" w:rsidRPr="00845D68" w:rsidRDefault="00373495" w:rsidP="0037349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3F05D988" w14:textId="77777777" w:rsidR="00CC4CF7" w:rsidRPr="00845D68" w:rsidRDefault="00CC4CF7" w:rsidP="00871AD1">
      <w:pPr>
        <w:pStyle w:val="a2"/>
        <w:ind w:leftChars="150" w:left="360" w:firstLineChars="0" w:firstLine="0"/>
      </w:pPr>
    </w:p>
    <w:p w14:paraId="1E1254C6" w14:textId="4540E643" w:rsidR="00CC4CF7" w:rsidRPr="00845D68" w:rsidRDefault="00D916E0" w:rsidP="00D916E0">
      <w:pPr>
        <w:pStyle w:val="a2"/>
        <w:ind w:leftChars="0" w:left="0" w:firstLineChars="0" w:firstLine="0"/>
      </w:pPr>
      <w:r w:rsidRPr="00BF5537">
        <w:rPr>
          <w:rFonts w:hint="eastAsia"/>
          <w:szCs w:val="24"/>
        </w:rPr>
        <w:t>「1.8</w:t>
      </w:r>
      <w:r w:rsidR="00855C79" w:rsidRPr="00BF5537">
        <w:rPr>
          <w:szCs w:val="24"/>
        </w:rPr>
        <w:t xml:space="preserve"> </w:t>
      </w:r>
      <w:r w:rsidRPr="00BF5537">
        <w:rPr>
          <w:rFonts w:hint="eastAsia"/>
          <w:szCs w:val="24"/>
        </w:rPr>
        <w:t>居所不明」</w:t>
      </w:r>
    </w:p>
    <w:tbl>
      <w:tblPr>
        <w:tblStyle w:val="42"/>
        <w:tblW w:w="5501" w:type="pct"/>
        <w:tblInd w:w="-431" w:type="dxa"/>
        <w:tblLayout w:type="fixed"/>
        <w:tblLook w:val="0620" w:firstRow="1" w:lastRow="0" w:firstColumn="0" w:lastColumn="0" w:noHBand="1" w:noVBand="1"/>
      </w:tblPr>
      <w:tblGrid>
        <w:gridCol w:w="968"/>
        <w:gridCol w:w="2557"/>
        <w:gridCol w:w="5820"/>
      </w:tblGrid>
      <w:tr w:rsidR="00CC4CF7" w:rsidRPr="00845D68" w14:paraId="58BCB92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0A045139"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62ACBC0A"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17B6BEA7" w14:textId="0FAA909F"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40438" w:rsidRPr="00845D68" w14:paraId="7394F8E6" w14:textId="77777777" w:rsidTr="00860BAF">
        <w:trPr>
          <w:trHeight w:val="285"/>
        </w:trPr>
        <w:tc>
          <w:tcPr>
            <w:tcW w:w="518" w:type="pct"/>
            <w:vAlign w:val="center"/>
          </w:tcPr>
          <w:p w14:paraId="5234B51C" w14:textId="069D624D" w:rsidR="00840438" w:rsidRPr="00845D68"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8.1</w:t>
            </w:r>
          </w:p>
        </w:tc>
        <w:tc>
          <w:tcPr>
            <w:tcW w:w="1368" w:type="pct"/>
            <w:noWrap/>
            <w:vAlign w:val="center"/>
          </w:tcPr>
          <w:p w14:paraId="4B14CD3C" w14:textId="5ED0D7F9" w:rsidR="00840438" w:rsidRPr="00845D68"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不明状況</w:t>
            </w:r>
          </w:p>
        </w:tc>
        <w:tc>
          <w:tcPr>
            <w:tcW w:w="3114" w:type="pct"/>
            <w:noWrap/>
            <w:vAlign w:val="center"/>
          </w:tcPr>
          <w:p w14:paraId="78125D5F" w14:textId="0CFA478C" w:rsidR="00840438" w:rsidRPr="00845D68"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840438" w:rsidRPr="00845D68" w14:paraId="2D8127E5" w14:textId="77777777" w:rsidTr="00860BAF">
        <w:trPr>
          <w:trHeight w:val="285"/>
        </w:trPr>
        <w:tc>
          <w:tcPr>
            <w:tcW w:w="518" w:type="pct"/>
            <w:vAlign w:val="center"/>
          </w:tcPr>
          <w:p w14:paraId="351D8545" w14:textId="78978266"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8.2</w:t>
            </w:r>
          </w:p>
        </w:tc>
        <w:tc>
          <w:tcPr>
            <w:tcW w:w="1368" w:type="pct"/>
            <w:noWrap/>
            <w:vAlign w:val="center"/>
          </w:tcPr>
          <w:p w14:paraId="488E6954" w14:textId="67727A43"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不明年月日</w:t>
            </w:r>
          </w:p>
        </w:tc>
        <w:tc>
          <w:tcPr>
            <w:tcW w:w="3114" w:type="pct"/>
            <w:noWrap/>
            <w:vAlign w:val="center"/>
          </w:tcPr>
          <w:p w14:paraId="1A6B9D60" w14:textId="2DC95C3E" w:rsidR="00840438" w:rsidRPr="00845D68"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57E7C9A4" w14:textId="77777777" w:rsidR="00CC4CF7" w:rsidRPr="00845D68" w:rsidRDefault="00CC4CF7" w:rsidP="00871AD1">
      <w:pPr>
        <w:pStyle w:val="a2"/>
        <w:ind w:leftChars="150" w:left="360" w:firstLineChars="0" w:firstLine="0"/>
      </w:pPr>
    </w:p>
    <w:p w14:paraId="245BC0FB" w14:textId="65CE6896" w:rsidR="00CC4CF7" w:rsidRPr="00845D68" w:rsidRDefault="00D916E0" w:rsidP="00D916E0">
      <w:pPr>
        <w:pStyle w:val="a2"/>
        <w:ind w:leftChars="0" w:left="0" w:firstLineChars="0" w:firstLine="0"/>
      </w:pPr>
      <w:r w:rsidRPr="00BF5537">
        <w:rPr>
          <w:rFonts w:hint="eastAsia"/>
          <w:szCs w:val="24"/>
        </w:rPr>
        <w:t>「1.9</w:t>
      </w:r>
      <w:r w:rsidR="00855C79" w:rsidRPr="00BF5537">
        <w:rPr>
          <w:szCs w:val="24"/>
        </w:rPr>
        <w:t xml:space="preserve"> </w:t>
      </w:r>
      <w:r w:rsidR="003D0DC6" w:rsidRPr="00BF5537">
        <w:rPr>
          <w:rFonts w:hint="eastAsia"/>
          <w:szCs w:val="24"/>
        </w:rPr>
        <w:t>不就学情報</w:t>
      </w:r>
      <w:r w:rsidRPr="00BF5537">
        <w:rPr>
          <w:rFonts w:hint="eastAsia"/>
          <w:szCs w:val="24"/>
        </w:rPr>
        <w:t>」</w:t>
      </w:r>
    </w:p>
    <w:tbl>
      <w:tblPr>
        <w:tblStyle w:val="42"/>
        <w:tblW w:w="5501" w:type="pct"/>
        <w:tblInd w:w="-431" w:type="dxa"/>
        <w:tblLayout w:type="fixed"/>
        <w:tblLook w:val="0620" w:firstRow="1" w:lastRow="0" w:firstColumn="0" w:lastColumn="0" w:noHBand="1" w:noVBand="1"/>
      </w:tblPr>
      <w:tblGrid>
        <w:gridCol w:w="968"/>
        <w:gridCol w:w="2557"/>
        <w:gridCol w:w="5820"/>
      </w:tblGrid>
      <w:tr w:rsidR="00CC4CF7" w:rsidRPr="00845D68" w14:paraId="0D2703D6"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0807896C"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242FA59D"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52F14669" w14:textId="4974BDE3"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40438" w:rsidRPr="00845D68" w14:paraId="6214C90D" w14:textId="77777777" w:rsidTr="00860BAF">
        <w:trPr>
          <w:trHeight w:val="285"/>
        </w:trPr>
        <w:tc>
          <w:tcPr>
            <w:tcW w:w="518" w:type="pct"/>
            <w:vAlign w:val="center"/>
          </w:tcPr>
          <w:p w14:paraId="51E8EF3B" w14:textId="2DAD03E7" w:rsidR="00840438" w:rsidRPr="00845D68"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9.1</w:t>
            </w:r>
          </w:p>
        </w:tc>
        <w:tc>
          <w:tcPr>
            <w:tcW w:w="1368" w:type="pct"/>
            <w:noWrap/>
            <w:vAlign w:val="center"/>
          </w:tcPr>
          <w:p w14:paraId="702E7F53" w14:textId="617B7894" w:rsidR="00840438" w:rsidRPr="00845D68"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期間</w:t>
            </w:r>
          </w:p>
        </w:tc>
        <w:tc>
          <w:tcPr>
            <w:tcW w:w="3114" w:type="pct"/>
            <w:noWrap/>
            <w:vAlign w:val="center"/>
          </w:tcPr>
          <w:p w14:paraId="42D78BA3" w14:textId="5DA5F557" w:rsidR="00840438" w:rsidRPr="00845D68" w:rsidRDefault="00840438" w:rsidP="00840438">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840438" w:rsidRPr="00845D68" w14:paraId="30DB48E3" w14:textId="77777777" w:rsidTr="00860BAF">
        <w:trPr>
          <w:trHeight w:val="285"/>
        </w:trPr>
        <w:tc>
          <w:tcPr>
            <w:tcW w:w="518" w:type="pct"/>
            <w:vAlign w:val="center"/>
          </w:tcPr>
          <w:p w14:paraId="5271D395" w14:textId="63906D8E"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9.2</w:t>
            </w:r>
          </w:p>
        </w:tc>
        <w:tc>
          <w:tcPr>
            <w:tcW w:w="1368" w:type="pct"/>
            <w:noWrap/>
            <w:vAlign w:val="center"/>
          </w:tcPr>
          <w:p w14:paraId="73CEEF7D" w14:textId="36C7D95F"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理由</w:t>
            </w:r>
          </w:p>
        </w:tc>
        <w:tc>
          <w:tcPr>
            <w:tcW w:w="3114" w:type="pct"/>
            <w:noWrap/>
            <w:vAlign w:val="center"/>
          </w:tcPr>
          <w:p w14:paraId="64C691FB" w14:textId="42C1F587" w:rsidR="00840438" w:rsidRPr="00845D68" w:rsidRDefault="00840438" w:rsidP="00840438">
            <w:pPr>
              <w:widowControl/>
              <w:ind w:leftChars="0" w:left="0" w:firstLine="0"/>
              <w:jc w:val="left"/>
              <w:rPr>
                <w:rFonts w:asciiTheme="minorEastAsia" w:eastAsiaTheme="minorEastAsia" w:hAnsiTheme="minorEastAsia"/>
                <w:sz w:val="18"/>
                <w:szCs w:val="18"/>
              </w:rPr>
            </w:pPr>
          </w:p>
        </w:tc>
      </w:tr>
    </w:tbl>
    <w:p w14:paraId="7FAC1751" w14:textId="77777777" w:rsidR="00CC4CF7" w:rsidRPr="00845D68" w:rsidRDefault="00CC4CF7" w:rsidP="00871AD1">
      <w:pPr>
        <w:pStyle w:val="a2"/>
        <w:ind w:leftChars="150" w:left="360" w:firstLineChars="0" w:firstLine="0"/>
      </w:pPr>
    </w:p>
    <w:p w14:paraId="097DB8FA" w14:textId="3A2B4C8C" w:rsidR="00CC4CF7" w:rsidRPr="00845D68" w:rsidRDefault="003D0DC6" w:rsidP="003D0DC6">
      <w:pPr>
        <w:pStyle w:val="a2"/>
        <w:ind w:leftChars="0" w:left="0" w:firstLineChars="0" w:firstLine="0"/>
      </w:pPr>
      <w:r w:rsidRPr="00BF5537">
        <w:rPr>
          <w:rFonts w:hint="eastAsia"/>
          <w:szCs w:val="24"/>
        </w:rPr>
        <w:t>「1.10</w:t>
      </w:r>
      <w:r w:rsidR="00855C79" w:rsidRPr="00BF5537">
        <w:rPr>
          <w:szCs w:val="24"/>
        </w:rPr>
        <w:t xml:space="preserve"> </w:t>
      </w:r>
      <w:r w:rsidRPr="00BF5537">
        <w:rPr>
          <w:rFonts w:hint="eastAsia"/>
          <w:szCs w:val="24"/>
        </w:rPr>
        <w:t>希望就学校」</w:t>
      </w:r>
    </w:p>
    <w:tbl>
      <w:tblPr>
        <w:tblStyle w:val="42"/>
        <w:tblW w:w="5501" w:type="pct"/>
        <w:tblInd w:w="-431" w:type="dxa"/>
        <w:tblLayout w:type="fixed"/>
        <w:tblLook w:val="0620" w:firstRow="1" w:lastRow="0" w:firstColumn="0" w:lastColumn="0" w:noHBand="1" w:noVBand="1"/>
      </w:tblPr>
      <w:tblGrid>
        <w:gridCol w:w="968"/>
        <w:gridCol w:w="2557"/>
        <w:gridCol w:w="5820"/>
      </w:tblGrid>
      <w:tr w:rsidR="00CC4CF7" w:rsidRPr="00845D68" w14:paraId="22FEDEF2"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7E4A15E9"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7B37810E"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1B5EE834" w14:textId="0E2DB2EE"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40438" w:rsidRPr="00845D68" w14:paraId="53E61702" w14:textId="77777777" w:rsidTr="00860BAF">
        <w:trPr>
          <w:trHeight w:val="285"/>
        </w:trPr>
        <w:tc>
          <w:tcPr>
            <w:tcW w:w="518" w:type="pct"/>
            <w:vAlign w:val="center"/>
          </w:tcPr>
          <w:p w14:paraId="51D05B57" w14:textId="5EFF4321" w:rsidR="00840438" w:rsidRPr="00845D68"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0.1</w:t>
            </w:r>
          </w:p>
        </w:tc>
        <w:tc>
          <w:tcPr>
            <w:tcW w:w="1368" w:type="pct"/>
            <w:noWrap/>
            <w:vAlign w:val="center"/>
          </w:tcPr>
          <w:p w14:paraId="414CFA3D" w14:textId="01BF3C02" w:rsidR="00840438" w:rsidRPr="00845D68"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希望就学校コード</w:t>
            </w:r>
          </w:p>
        </w:tc>
        <w:tc>
          <w:tcPr>
            <w:tcW w:w="3114" w:type="pct"/>
            <w:noWrap/>
            <w:vAlign w:val="center"/>
          </w:tcPr>
          <w:p w14:paraId="4128C3A3" w14:textId="206DC53C" w:rsidR="00840438" w:rsidRPr="00845D68"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840438" w:rsidRPr="00845D68" w14:paraId="5EFB6571" w14:textId="77777777" w:rsidTr="00860BAF">
        <w:trPr>
          <w:trHeight w:val="285"/>
        </w:trPr>
        <w:tc>
          <w:tcPr>
            <w:tcW w:w="518" w:type="pct"/>
            <w:vAlign w:val="center"/>
          </w:tcPr>
          <w:p w14:paraId="3D0D9CEA" w14:textId="2E346498"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0.2</w:t>
            </w:r>
          </w:p>
        </w:tc>
        <w:tc>
          <w:tcPr>
            <w:tcW w:w="1368" w:type="pct"/>
            <w:noWrap/>
            <w:vAlign w:val="center"/>
          </w:tcPr>
          <w:p w14:paraId="4E499A25" w14:textId="2B03E4E0"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希望就学校名</w:t>
            </w:r>
          </w:p>
        </w:tc>
        <w:tc>
          <w:tcPr>
            <w:tcW w:w="3114" w:type="pct"/>
            <w:noWrap/>
            <w:vAlign w:val="center"/>
          </w:tcPr>
          <w:p w14:paraId="78AB4ECF" w14:textId="4F702E0E" w:rsidR="00840438" w:rsidRPr="00845D68"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840438" w:rsidRPr="00845D68" w14:paraId="112D6A70" w14:textId="77777777" w:rsidTr="00860BAF">
        <w:trPr>
          <w:trHeight w:val="285"/>
        </w:trPr>
        <w:tc>
          <w:tcPr>
            <w:tcW w:w="518" w:type="pct"/>
            <w:vAlign w:val="center"/>
          </w:tcPr>
          <w:p w14:paraId="6D6F7ED5" w14:textId="1DA3B045"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0.3</w:t>
            </w:r>
          </w:p>
        </w:tc>
        <w:tc>
          <w:tcPr>
            <w:tcW w:w="1368" w:type="pct"/>
            <w:noWrap/>
            <w:vAlign w:val="center"/>
          </w:tcPr>
          <w:p w14:paraId="6961A8F6" w14:textId="2BAE1119"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受付年月日</w:t>
            </w:r>
          </w:p>
        </w:tc>
        <w:tc>
          <w:tcPr>
            <w:tcW w:w="3114" w:type="pct"/>
            <w:noWrap/>
            <w:vAlign w:val="center"/>
          </w:tcPr>
          <w:p w14:paraId="629BE1AC" w14:textId="4FD2B13D" w:rsidR="00840438" w:rsidRPr="00845D68"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7D6DF482" w14:textId="77777777" w:rsidR="00CC4CF7" w:rsidRPr="00845D68" w:rsidRDefault="00CC4CF7" w:rsidP="00871AD1">
      <w:pPr>
        <w:pStyle w:val="a2"/>
        <w:ind w:leftChars="150" w:left="360" w:firstLineChars="0" w:firstLine="0"/>
      </w:pPr>
    </w:p>
    <w:p w14:paraId="72687CE8" w14:textId="2A245906" w:rsidR="00CC4CF7" w:rsidRPr="00845D68" w:rsidRDefault="00437F28" w:rsidP="00437F28">
      <w:pPr>
        <w:pStyle w:val="a2"/>
        <w:ind w:leftChars="0" w:left="0" w:firstLineChars="0" w:firstLine="0"/>
      </w:pPr>
      <w:r w:rsidRPr="00BF5537">
        <w:rPr>
          <w:rFonts w:hint="eastAsia"/>
          <w:szCs w:val="24"/>
        </w:rPr>
        <w:t>「1.11</w:t>
      </w:r>
      <w:r w:rsidR="00855C79" w:rsidRPr="00BF5537">
        <w:rPr>
          <w:szCs w:val="24"/>
        </w:rPr>
        <w:t xml:space="preserve"> </w:t>
      </w:r>
      <w:r w:rsidRPr="00BF5537">
        <w:rPr>
          <w:rFonts w:hint="eastAsia"/>
          <w:szCs w:val="24"/>
        </w:rPr>
        <w:t>就学校変更」</w:t>
      </w:r>
    </w:p>
    <w:tbl>
      <w:tblPr>
        <w:tblStyle w:val="42"/>
        <w:tblW w:w="5501" w:type="pct"/>
        <w:tblInd w:w="-431" w:type="dxa"/>
        <w:tblLayout w:type="fixed"/>
        <w:tblLook w:val="0620" w:firstRow="1" w:lastRow="0" w:firstColumn="0" w:lastColumn="0" w:noHBand="1" w:noVBand="1"/>
      </w:tblPr>
      <w:tblGrid>
        <w:gridCol w:w="968"/>
        <w:gridCol w:w="2557"/>
        <w:gridCol w:w="5820"/>
      </w:tblGrid>
      <w:tr w:rsidR="00CC4CF7" w:rsidRPr="00845D68" w14:paraId="2F4D6B9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1438EB58"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66A95A45" w14:textId="77777777"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09F8F7F7" w14:textId="05D74653" w:rsidR="00CC4CF7" w:rsidRPr="00845D68" w:rsidRDefault="00CC4CF7"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40438" w:rsidRPr="00845D68" w14:paraId="2168F14F" w14:textId="77777777" w:rsidTr="00860BAF">
        <w:trPr>
          <w:trHeight w:val="285"/>
        </w:trPr>
        <w:tc>
          <w:tcPr>
            <w:tcW w:w="518" w:type="pct"/>
            <w:vAlign w:val="center"/>
          </w:tcPr>
          <w:p w14:paraId="1C9C997B" w14:textId="779D9131"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1.1</w:t>
            </w:r>
          </w:p>
        </w:tc>
        <w:tc>
          <w:tcPr>
            <w:tcW w:w="1368" w:type="pct"/>
            <w:noWrap/>
            <w:vAlign w:val="center"/>
          </w:tcPr>
          <w:p w14:paraId="3EB8C612" w14:textId="72D7FA10" w:rsidR="00840438" w:rsidRPr="00BF5537"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変更事由</w:t>
            </w:r>
          </w:p>
        </w:tc>
        <w:tc>
          <w:tcPr>
            <w:tcW w:w="3114" w:type="pct"/>
            <w:noWrap/>
            <w:vAlign w:val="center"/>
          </w:tcPr>
          <w:p w14:paraId="519377D4" w14:textId="62A11BFD" w:rsidR="00840438" w:rsidRPr="00845D68"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840438" w:rsidRPr="00845D68" w14:paraId="2227257B" w14:textId="77777777" w:rsidTr="00860BAF">
        <w:trPr>
          <w:trHeight w:val="285"/>
        </w:trPr>
        <w:tc>
          <w:tcPr>
            <w:tcW w:w="518" w:type="pct"/>
            <w:vAlign w:val="center"/>
          </w:tcPr>
          <w:p w14:paraId="39CC9C4E" w14:textId="59BBB391" w:rsidR="00840438" w:rsidRPr="00845D68"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1.11.2</w:t>
            </w:r>
          </w:p>
        </w:tc>
        <w:tc>
          <w:tcPr>
            <w:tcW w:w="1368" w:type="pct"/>
            <w:noWrap/>
            <w:vAlign w:val="center"/>
          </w:tcPr>
          <w:p w14:paraId="799531FA" w14:textId="10E4A8C8" w:rsidR="00840438" w:rsidRPr="00845D68"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変更年月日</w:t>
            </w:r>
          </w:p>
        </w:tc>
        <w:tc>
          <w:tcPr>
            <w:tcW w:w="3114" w:type="pct"/>
            <w:noWrap/>
            <w:vAlign w:val="center"/>
          </w:tcPr>
          <w:p w14:paraId="6BAB3542" w14:textId="2F2BB1BC" w:rsidR="00840438" w:rsidRPr="00845D68" w:rsidRDefault="00840438" w:rsidP="00840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840438" w:rsidRPr="00845D68" w14:paraId="6CCED8EE" w14:textId="77777777" w:rsidTr="00860BAF">
        <w:trPr>
          <w:trHeight w:val="285"/>
        </w:trPr>
        <w:tc>
          <w:tcPr>
            <w:tcW w:w="518" w:type="pct"/>
            <w:vAlign w:val="center"/>
          </w:tcPr>
          <w:p w14:paraId="52D5A6F1" w14:textId="3A4E522A"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1.3</w:t>
            </w:r>
          </w:p>
        </w:tc>
        <w:tc>
          <w:tcPr>
            <w:tcW w:w="1368" w:type="pct"/>
            <w:noWrap/>
            <w:vAlign w:val="center"/>
          </w:tcPr>
          <w:p w14:paraId="69723B6C" w14:textId="69B2D911" w:rsidR="00840438" w:rsidRPr="00BF5537" w:rsidRDefault="00840438" w:rsidP="00840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変更期間</w:t>
            </w:r>
          </w:p>
        </w:tc>
        <w:tc>
          <w:tcPr>
            <w:tcW w:w="3114" w:type="pct"/>
            <w:noWrap/>
            <w:vAlign w:val="center"/>
          </w:tcPr>
          <w:p w14:paraId="5E5E9033" w14:textId="7C237BFC" w:rsidR="00840438" w:rsidRPr="00845D68" w:rsidRDefault="00840438" w:rsidP="00840438">
            <w:pPr>
              <w:widowControl/>
              <w:ind w:leftChars="0" w:left="0" w:firstLine="0"/>
              <w:jc w:val="left"/>
              <w:rPr>
                <w:rFonts w:asciiTheme="minorEastAsia" w:eastAsiaTheme="minorEastAsia" w:hAnsiTheme="minorEastAsia"/>
                <w:sz w:val="18"/>
                <w:szCs w:val="18"/>
              </w:rPr>
            </w:pPr>
          </w:p>
        </w:tc>
      </w:tr>
    </w:tbl>
    <w:p w14:paraId="0ABD1E1D" w14:textId="77777777" w:rsidR="00CC4CF7" w:rsidRPr="00845D68" w:rsidRDefault="00CC4CF7" w:rsidP="00871AD1">
      <w:pPr>
        <w:pStyle w:val="a2"/>
        <w:ind w:leftChars="150" w:left="360" w:firstLineChars="0" w:firstLine="0"/>
      </w:pPr>
    </w:p>
    <w:p w14:paraId="16360F67" w14:textId="4F77FD91" w:rsidR="00CC4CF7" w:rsidRPr="00845D68" w:rsidRDefault="00437F28" w:rsidP="00437F28">
      <w:pPr>
        <w:pStyle w:val="a2"/>
        <w:ind w:leftChars="0" w:left="0" w:firstLineChars="0" w:firstLine="0"/>
      </w:pPr>
      <w:r w:rsidRPr="00BF5537">
        <w:rPr>
          <w:rFonts w:hint="eastAsia"/>
          <w:szCs w:val="24"/>
        </w:rPr>
        <w:t>「1.12</w:t>
      </w:r>
      <w:r w:rsidR="00855C79" w:rsidRPr="00BF5537">
        <w:rPr>
          <w:szCs w:val="24"/>
        </w:rPr>
        <w:t xml:space="preserve"> </w:t>
      </w:r>
      <w:r w:rsidRPr="00BF5537">
        <w:rPr>
          <w:rFonts w:hint="eastAsia"/>
          <w:szCs w:val="24"/>
        </w:rPr>
        <w:t>区域外就学事由」</w:t>
      </w:r>
    </w:p>
    <w:tbl>
      <w:tblPr>
        <w:tblStyle w:val="42"/>
        <w:tblW w:w="5501" w:type="pct"/>
        <w:tblInd w:w="-431" w:type="dxa"/>
        <w:tblLayout w:type="fixed"/>
        <w:tblLook w:val="0620" w:firstRow="1" w:lastRow="0" w:firstColumn="0" w:lastColumn="0" w:noHBand="1" w:noVBand="1"/>
      </w:tblPr>
      <w:tblGrid>
        <w:gridCol w:w="968"/>
        <w:gridCol w:w="2557"/>
        <w:gridCol w:w="5820"/>
      </w:tblGrid>
      <w:tr w:rsidR="00DC4CE4" w:rsidRPr="00845D68" w14:paraId="612894AE"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47BF7296" w14:textId="77777777"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169BCA9F" w14:textId="77777777"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71B8FF57" w14:textId="133BBA51"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C4CE4" w:rsidRPr="00845D68" w14:paraId="2F88E434" w14:textId="77777777" w:rsidTr="00860BAF">
        <w:trPr>
          <w:trHeight w:val="285"/>
        </w:trPr>
        <w:tc>
          <w:tcPr>
            <w:tcW w:w="518" w:type="pct"/>
            <w:vAlign w:val="center"/>
          </w:tcPr>
          <w:p w14:paraId="28A18415" w14:textId="6D66C949"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2.1</w:t>
            </w:r>
          </w:p>
        </w:tc>
        <w:tc>
          <w:tcPr>
            <w:tcW w:w="1368" w:type="pct"/>
            <w:noWrap/>
            <w:vAlign w:val="center"/>
          </w:tcPr>
          <w:p w14:paraId="5754F364" w14:textId="1B44D595" w:rsidR="00DC4CE4" w:rsidRPr="00BF5537"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事由</w:t>
            </w:r>
          </w:p>
        </w:tc>
        <w:tc>
          <w:tcPr>
            <w:tcW w:w="3114" w:type="pct"/>
            <w:noWrap/>
            <w:vAlign w:val="center"/>
          </w:tcPr>
          <w:p w14:paraId="710A3464" w14:textId="25F51D9A" w:rsidR="00DC4CE4" w:rsidRPr="00845D68"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p>
        </w:tc>
      </w:tr>
      <w:tr w:rsidR="00DC4CE4" w:rsidRPr="00845D68" w14:paraId="5B338EE2" w14:textId="77777777" w:rsidTr="00860BAF">
        <w:trPr>
          <w:trHeight w:val="285"/>
        </w:trPr>
        <w:tc>
          <w:tcPr>
            <w:tcW w:w="518" w:type="pct"/>
            <w:vAlign w:val="center"/>
          </w:tcPr>
          <w:p w14:paraId="31A76CBE" w14:textId="4E705CC6" w:rsidR="00DC4CE4" w:rsidRPr="00845D68"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2.2</w:t>
            </w:r>
          </w:p>
        </w:tc>
        <w:tc>
          <w:tcPr>
            <w:tcW w:w="1368" w:type="pct"/>
            <w:noWrap/>
            <w:vAlign w:val="center"/>
          </w:tcPr>
          <w:p w14:paraId="7F03844B" w14:textId="47A3FD02" w:rsidR="00DC4CE4" w:rsidRPr="00845D68"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年度</w:t>
            </w:r>
          </w:p>
        </w:tc>
        <w:tc>
          <w:tcPr>
            <w:tcW w:w="3114" w:type="pct"/>
            <w:noWrap/>
            <w:vAlign w:val="center"/>
          </w:tcPr>
          <w:p w14:paraId="44F73831" w14:textId="477D6374" w:rsidR="00DC4CE4" w:rsidRPr="00845D68" w:rsidRDefault="00DC4CE4" w:rsidP="00DC4CE4">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DC4CE4" w:rsidRPr="00845D68" w14:paraId="08438D6C" w14:textId="77777777" w:rsidTr="00860BAF">
        <w:trPr>
          <w:trHeight w:val="285"/>
        </w:trPr>
        <w:tc>
          <w:tcPr>
            <w:tcW w:w="518" w:type="pct"/>
            <w:vAlign w:val="center"/>
          </w:tcPr>
          <w:p w14:paraId="63FD6132" w14:textId="7748DD25"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2.3</w:t>
            </w:r>
          </w:p>
        </w:tc>
        <w:tc>
          <w:tcPr>
            <w:tcW w:w="1368" w:type="pct"/>
            <w:noWrap/>
            <w:vAlign w:val="center"/>
          </w:tcPr>
          <w:p w14:paraId="0A86A6FD" w14:textId="4158DAF0"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申請年月日</w:t>
            </w:r>
          </w:p>
        </w:tc>
        <w:tc>
          <w:tcPr>
            <w:tcW w:w="3114" w:type="pct"/>
            <w:noWrap/>
            <w:vAlign w:val="center"/>
          </w:tcPr>
          <w:p w14:paraId="6AC0F9FF" w14:textId="08D404D4" w:rsidR="00DC4CE4" w:rsidRPr="00845D68"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DC4CE4" w:rsidRPr="00845D68" w14:paraId="5BC399EC" w14:textId="77777777" w:rsidTr="00860BAF">
        <w:trPr>
          <w:trHeight w:val="285"/>
        </w:trPr>
        <w:tc>
          <w:tcPr>
            <w:tcW w:w="518" w:type="pct"/>
            <w:vAlign w:val="center"/>
          </w:tcPr>
          <w:p w14:paraId="48D9BA95" w14:textId="48C9F21C"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2.4</w:t>
            </w:r>
          </w:p>
        </w:tc>
        <w:tc>
          <w:tcPr>
            <w:tcW w:w="1368" w:type="pct"/>
            <w:noWrap/>
            <w:vAlign w:val="center"/>
          </w:tcPr>
          <w:p w14:paraId="63D7C489" w14:textId="065A05C0"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許可年月日</w:t>
            </w:r>
          </w:p>
        </w:tc>
        <w:tc>
          <w:tcPr>
            <w:tcW w:w="3114" w:type="pct"/>
            <w:noWrap/>
            <w:vAlign w:val="center"/>
          </w:tcPr>
          <w:p w14:paraId="679BB6E0" w14:textId="305D300F" w:rsidR="00DC4CE4" w:rsidRPr="00845D68" w:rsidRDefault="00DC4CE4" w:rsidP="00DC4CE4">
            <w:pPr>
              <w:widowControl/>
              <w:ind w:leftChars="0" w:left="0" w:firstLine="0"/>
              <w:jc w:val="left"/>
              <w:rPr>
                <w:rFonts w:asciiTheme="minorEastAsia" w:eastAsiaTheme="minorEastAsia" w:hAnsiTheme="minorEastAsia"/>
                <w:sz w:val="18"/>
                <w:szCs w:val="18"/>
              </w:rPr>
            </w:pPr>
          </w:p>
        </w:tc>
      </w:tr>
      <w:tr w:rsidR="00DC4CE4" w:rsidRPr="0008229D" w14:paraId="347085DB" w14:textId="77777777" w:rsidTr="00860BAF">
        <w:trPr>
          <w:trHeight w:val="285"/>
        </w:trPr>
        <w:tc>
          <w:tcPr>
            <w:tcW w:w="518" w:type="pct"/>
            <w:vAlign w:val="center"/>
          </w:tcPr>
          <w:p w14:paraId="2C3BCC23" w14:textId="5BCBF7FA" w:rsidR="00DC4CE4" w:rsidRPr="00845D68"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2.5</w:t>
            </w:r>
          </w:p>
        </w:tc>
        <w:tc>
          <w:tcPr>
            <w:tcW w:w="1368" w:type="pct"/>
            <w:noWrap/>
            <w:vAlign w:val="center"/>
          </w:tcPr>
          <w:p w14:paraId="0D131EFA" w14:textId="3AF50E5B" w:rsidR="00DC4CE4" w:rsidRPr="0021518C"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学期間</w:t>
            </w:r>
          </w:p>
        </w:tc>
        <w:tc>
          <w:tcPr>
            <w:tcW w:w="3114" w:type="pct"/>
            <w:noWrap/>
            <w:vAlign w:val="center"/>
          </w:tcPr>
          <w:p w14:paraId="31982281" w14:textId="02097DE7" w:rsidR="00DC4CE4" w:rsidRPr="00E86705" w:rsidRDefault="00DC4CE4" w:rsidP="00DC4CE4">
            <w:pPr>
              <w:widowControl/>
              <w:ind w:leftChars="0" w:left="0" w:firstLine="0"/>
              <w:jc w:val="left"/>
              <w:rPr>
                <w:rFonts w:asciiTheme="minorEastAsia" w:eastAsiaTheme="minorEastAsia" w:hAnsiTheme="minorEastAsia"/>
                <w:strike/>
                <w:sz w:val="18"/>
                <w:szCs w:val="18"/>
              </w:rPr>
            </w:pPr>
          </w:p>
        </w:tc>
      </w:tr>
    </w:tbl>
    <w:p w14:paraId="54BE9E44" w14:textId="77777777" w:rsidR="00437F28" w:rsidRDefault="00437F28" w:rsidP="00871AD1">
      <w:pPr>
        <w:pStyle w:val="a2"/>
        <w:ind w:leftChars="150" w:left="360" w:firstLineChars="0" w:firstLine="0"/>
      </w:pPr>
    </w:p>
    <w:p w14:paraId="020F7C6B" w14:textId="285548EB" w:rsidR="00E157DB" w:rsidRPr="00845D68" w:rsidRDefault="00E157DB" w:rsidP="00E157DB">
      <w:pPr>
        <w:pStyle w:val="a2"/>
        <w:ind w:leftChars="0" w:left="0" w:firstLineChars="0" w:firstLine="0"/>
      </w:pPr>
      <w:r w:rsidRPr="00BF5537">
        <w:rPr>
          <w:rFonts w:hint="eastAsia"/>
          <w:szCs w:val="24"/>
        </w:rPr>
        <w:t>「1.13</w:t>
      </w:r>
      <w:r w:rsidR="00855C79" w:rsidRPr="00BF5537">
        <w:rPr>
          <w:szCs w:val="24"/>
        </w:rPr>
        <w:t xml:space="preserve"> </w:t>
      </w:r>
      <w:r w:rsidRPr="00BF5537">
        <w:rPr>
          <w:rFonts w:hint="eastAsia"/>
          <w:szCs w:val="24"/>
        </w:rPr>
        <w:t>障害情報」</w:t>
      </w:r>
    </w:p>
    <w:tbl>
      <w:tblPr>
        <w:tblStyle w:val="42"/>
        <w:tblW w:w="5501" w:type="pct"/>
        <w:tblInd w:w="-431" w:type="dxa"/>
        <w:tblLayout w:type="fixed"/>
        <w:tblLook w:val="0620" w:firstRow="1" w:lastRow="0" w:firstColumn="0" w:lastColumn="0" w:noHBand="1" w:noVBand="1"/>
      </w:tblPr>
      <w:tblGrid>
        <w:gridCol w:w="968"/>
        <w:gridCol w:w="2557"/>
        <w:gridCol w:w="5820"/>
      </w:tblGrid>
      <w:tr w:rsidR="00DC4CE4" w:rsidRPr="00845D68" w14:paraId="26D783A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749961A8" w14:textId="77777777"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3B44588D" w14:textId="77777777"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4805F010" w14:textId="47066766"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C4CE4" w:rsidRPr="00845D68" w14:paraId="1B5067D8" w14:textId="77777777" w:rsidTr="00860BAF">
        <w:trPr>
          <w:trHeight w:val="285"/>
        </w:trPr>
        <w:tc>
          <w:tcPr>
            <w:tcW w:w="518" w:type="pct"/>
            <w:vAlign w:val="center"/>
          </w:tcPr>
          <w:p w14:paraId="55F99E80" w14:textId="3B4602F2"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3.1</w:t>
            </w:r>
          </w:p>
        </w:tc>
        <w:tc>
          <w:tcPr>
            <w:tcW w:w="1368" w:type="pct"/>
            <w:noWrap/>
            <w:vAlign w:val="center"/>
          </w:tcPr>
          <w:p w14:paraId="644272AF" w14:textId="14D3B319" w:rsidR="00DC4CE4" w:rsidRPr="00BF5537"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障害種別</w:t>
            </w:r>
          </w:p>
        </w:tc>
        <w:tc>
          <w:tcPr>
            <w:tcW w:w="3114" w:type="pct"/>
            <w:noWrap/>
            <w:vAlign w:val="center"/>
          </w:tcPr>
          <w:p w14:paraId="643689C6" w14:textId="6D3EDE0B" w:rsidR="00DC4CE4" w:rsidRPr="00845D68" w:rsidRDefault="008F2D2E"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r w:rsidR="00DC4CE4" w:rsidRPr="00845D68">
              <w:rPr>
                <w:rFonts w:asciiTheme="minorEastAsia" w:eastAsiaTheme="minorEastAsia" w:hAnsiTheme="minorEastAsia" w:hint="eastAsia"/>
                <w:sz w:val="18"/>
                <w:szCs w:val="18"/>
              </w:rPr>
              <w:t>児童生徒の障害の種類</w:t>
            </w:r>
          </w:p>
        </w:tc>
      </w:tr>
      <w:tr w:rsidR="00DC4CE4" w:rsidRPr="00845D68" w14:paraId="79DFE791" w14:textId="77777777" w:rsidTr="00860BAF">
        <w:trPr>
          <w:trHeight w:val="285"/>
        </w:trPr>
        <w:tc>
          <w:tcPr>
            <w:tcW w:w="518" w:type="pct"/>
            <w:vAlign w:val="center"/>
          </w:tcPr>
          <w:p w14:paraId="76AC870F" w14:textId="7C9E980D" w:rsidR="00DC4CE4" w:rsidRPr="00845D68"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3.2</w:t>
            </w:r>
          </w:p>
        </w:tc>
        <w:tc>
          <w:tcPr>
            <w:tcW w:w="1368" w:type="pct"/>
            <w:noWrap/>
            <w:vAlign w:val="center"/>
          </w:tcPr>
          <w:p w14:paraId="53C63020" w14:textId="6B3C1857" w:rsidR="00DC4CE4" w:rsidRPr="00845D68"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副籍校コード</w:t>
            </w:r>
          </w:p>
        </w:tc>
        <w:tc>
          <w:tcPr>
            <w:tcW w:w="3114" w:type="pct"/>
            <w:noWrap/>
            <w:vAlign w:val="center"/>
          </w:tcPr>
          <w:p w14:paraId="75312831" w14:textId="412FC136" w:rsidR="00DC4CE4" w:rsidRPr="00845D68" w:rsidRDefault="00DC4CE4" w:rsidP="00DC4CE4">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DC4CE4" w:rsidRPr="00845D68" w14:paraId="5795F8D2" w14:textId="77777777" w:rsidTr="00860BAF">
        <w:trPr>
          <w:trHeight w:val="285"/>
        </w:trPr>
        <w:tc>
          <w:tcPr>
            <w:tcW w:w="518" w:type="pct"/>
            <w:vAlign w:val="center"/>
          </w:tcPr>
          <w:p w14:paraId="1DC3AAFA" w14:textId="47628504"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3.3</w:t>
            </w:r>
          </w:p>
        </w:tc>
        <w:tc>
          <w:tcPr>
            <w:tcW w:w="1368" w:type="pct"/>
            <w:noWrap/>
            <w:vAlign w:val="center"/>
          </w:tcPr>
          <w:p w14:paraId="7682F1B0" w14:textId="2995D1C8"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副籍校名</w:t>
            </w:r>
          </w:p>
        </w:tc>
        <w:tc>
          <w:tcPr>
            <w:tcW w:w="3114" w:type="pct"/>
            <w:noWrap/>
            <w:vAlign w:val="center"/>
          </w:tcPr>
          <w:p w14:paraId="187EE7F9" w14:textId="739DABA3" w:rsidR="00DC4CE4" w:rsidRPr="00845D68"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6E6E3E29" w14:textId="77777777" w:rsidR="00DC4CE4" w:rsidRPr="00845D68" w:rsidRDefault="00DC4CE4" w:rsidP="00871AD1">
      <w:pPr>
        <w:pStyle w:val="a2"/>
        <w:ind w:leftChars="150" w:left="360" w:firstLineChars="0" w:firstLine="0"/>
      </w:pPr>
    </w:p>
    <w:p w14:paraId="17933319" w14:textId="6ADB3563" w:rsidR="00DC4CE4" w:rsidRPr="00845D68" w:rsidRDefault="00E157DB" w:rsidP="00E157DB">
      <w:pPr>
        <w:pStyle w:val="a2"/>
        <w:ind w:leftChars="0" w:left="0" w:firstLineChars="0" w:firstLine="0"/>
      </w:pPr>
      <w:r w:rsidRPr="00BF5537">
        <w:rPr>
          <w:rFonts w:hint="eastAsia"/>
          <w:szCs w:val="24"/>
        </w:rPr>
        <w:t>「1.14</w:t>
      </w:r>
      <w:r w:rsidR="00855C79" w:rsidRPr="00BF5537">
        <w:rPr>
          <w:szCs w:val="24"/>
        </w:rPr>
        <w:t xml:space="preserve"> </w:t>
      </w:r>
      <w:r w:rsidRPr="00BF5537">
        <w:rPr>
          <w:rFonts w:hint="eastAsia"/>
          <w:szCs w:val="24"/>
        </w:rPr>
        <w:t>家族情報」</w:t>
      </w:r>
    </w:p>
    <w:tbl>
      <w:tblPr>
        <w:tblStyle w:val="42"/>
        <w:tblW w:w="5501" w:type="pct"/>
        <w:tblInd w:w="-431" w:type="dxa"/>
        <w:tblLayout w:type="fixed"/>
        <w:tblLook w:val="0620" w:firstRow="1" w:lastRow="0" w:firstColumn="0" w:lastColumn="0" w:noHBand="1" w:noVBand="1"/>
      </w:tblPr>
      <w:tblGrid>
        <w:gridCol w:w="968"/>
        <w:gridCol w:w="2557"/>
        <w:gridCol w:w="5820"/>
      </w:tblGrid>
      <w:tr w:rsidR="00DC4CE4" w:rsidRPr="00845D68" w14:paraId="16F00DEB"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8" w:type="pct"/>
            <w:shd w:val="clear" w:color="auto" w:fill="808080" w:themeFill="background1" w:themeFillShade="80"/>
          </w:tcPr>
          <w:p w14:paraId="78CE2BEA" w14:textId="77777777"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8" w:type="pct"/>
            <w:shd w:val="clear" w:color="auto" w:fill="808080" w:themeFill="background1" w:themeFillShade="80"/>
            <w:noWrap/>
            <w:hideMark/>
          </w:tcPr>
          <w:p w14:paraId="1877A1FA" w14:textId="77777777"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408DB1F0" w14:textId="2CDDCB4B"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C4CE4" w:rsidRPr="00845D68" w14:paraId="47CD904B" w14:textId="77777777" w:rsidTr="00860BAF">
        <w:trPr>
          <w:trHeight w:val="285"/>
        </w:trPr>
        <w:tc>
          <w:tcPr>
            <w:tcW w:w="518" w:type="pct"/>
            <w:vAlign w:val="center"/>
          </w:tcPr>
          <w:p w14:paraId="5194B499" w14:textId="008B8D3E"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1</w:t>
            </w:r>
          </w:p>
        </w:tc>
        <w:tc>
          <w:tcPr>
            <w:tcW w:w="1368" w:type="pct"/>
            <w:noWrap/>
            <w:vAlign w:val="center"/>
          </w:tcPr>
          <w:p w14:paraId="50E145B8" w14:textId="04B640BE" w:rsidR="00DC4CE4" w:rsidRPr="00BF5537"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保護者</w:t>
            </w:r>
          </w:p>
        </w:tc>
        <w:tc>
          <w:tcPr>
            <w:tcW w:w="3114" w:type="pct"/>
            <w:noWrap/>
            <w:vAlign w:val="center"/>
          </w:tcPr>
          <w:p w14:paraId="6D3C9283" w14:textId="5EDE7BDC" w:rsidR="00DC4CE4" w:rsidRPr="00845D68"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1:保護者、2:身元引受人、0:非保護者</w:t>
            </w:r>
          </w:p>
        </w:tc>
      </w:tr>
      <w:tr w:rsidR="00DC4CE4" w:rsidRPr="00845D68" w14:paraId="65A77C01" w14:textId="77777777" w:rsidTr="00860BAF">
        <w:trPr>
          <w:trHeight w:val="285"/>
        </w:trPr>
        <w:tc>
          <w:tcPr>
            <w:tcW w:w="518" w:type="pct"/>
            <w:vAlign w:val="center"/>
          </w:tcPr>
          <w:p w14:paraId="34256BE2" w14:textId="18428D29" w:rsidR="00DC4CE4" w:rsidRPr="00845D68"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2</w:t>
            </w:r>
          </w:p>
        </w:tc>
        <w:tc>
          <w:tcPr>
            <w:tcW w:w="1368" w:type="pct"/>
            <w:noWrap/>
            <w:vAlign w:val="center"/>
          </w:tcPr>
          <w:p w14:paraId="1AA88064" w14:textId="4C2E1724" w:rsidR="00DC4CE4" w:rsidRPr="00845D68"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児童生徒との続柄</w:t>
            </w:r>
          </w:p>
        </w:tc>
        <w:tc>
          <w:tcPr>
            <w:tcW w:w="3114" w:type="pct"/>
            <w:noWrap/>
            <w:vAlign w:val="center"/>
          </w:tcPr>
          <w:p w14:paraId="4D523426" w14:textId="1F3A913A" w:rsidR="00DC4CE4" w:rsidRPr="00845D68" w:rsidRDefault="00DC4CE4" w:rsidP="00DC4C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DC4CE4" w:rsidRPr="00845D68" w14:paraId="00BCA74B" w14:textId="77777777" w:rsidTr="00860BAF">
        <w:trPr>
          <w:trHeight w:val="285"/>
        </w:trPr>
        <w:tc>
          <w:tcPr>
            <w:tcW w:w="518" w:type="pct"/>
            <w:vAlign w:val="center"/>
          </w:tcPr>
          <w:p w14:paraId="654D2946" w14:textId="24E22D0C"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3</w:t>
            </w:r>
          </w:p>
        </w:tc>
        <w:tc>
          <w:tcPr>
            <w:tcW w:w="1368" w:type="pct"/>
            <w:noWrap/>
            <w:vAlign w:val="center"/>
          </w:tcPr>
          <w:p w14:paraId="5C354662" w14:textId="13E6EA12" w:rsidR="00DC4CE4" w:rsidRPr="00BF5537" w:rsidRDefault="00DC4CE4" w:rsidP="00DC4C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留カード番号</w:t>
            </w:r>
          </w:p>
        </w:tc>
        <w:tc>
          <w:tcPr>
            <w:tcW w:w="3114" w:type="pct"/>
            <w:noWrap/>
            <w:vAlign w:val="center"/>
          </w:tcPr>
          <w:p w14:paraId="02DA0349" w14:textId="60141A98" w:rsidR="00DC4CE4" w:rsidRPr="00845D68" w:rsidRDefault="00DC4CE4" w:rsidP="00DC4CE4">
            <w:pPr>
              <w:widowControl/>
              <w:ind w:leftChars="0" w:left="0" w:firstLine="0"/>
              <w:jc w:val="left"/>
              <w:rPr>
                <w:rFonts w:asciiTheme="minorEastAsia" w:eastAsiaTheme="minorEastAsia" w:hAnsiTheme="minorEastAsia"/>
                <w:strike/>
                <w:sz w:val="18"/>
                <w:szCs w:val="18"/>
              </w:rPr>
            </w:pPr>
          </w:p>
        </w:tc>
      </w:tr>
      <w:tr w:rsidR="00DF6D64" w:rsidRPr="00845D68" w14:paraId="3D7609C3" w14:textId="77777777" w:rsidTr="00860BAF">
        <w:trPr>
          <w:trHeight w:val="285"/>
        </w:trPr>
        <w:tc>
          <w:tcPr>
            <w:tcW w:w="518" w:type="pct"/>
            <w:vAlign w:val="center"/>
          </w:tcPr>
          <w:p w14:paraId="74C7AEFA" w14:textId="196BF6B9" w:rsidR="00DF6D64" w:rsidRPr="00BF5537" w:rsidRDefault="0087666A" w:rsidP="00DC4C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4.4</w:t>
            </w:r>
          </w:p>
        </w:tc>
        <w:tc>
          <w:tcPr>
            <w:tcW w:w="1368" w:type="pct"/>
            <w:noWrap/>
            <w:vAlign w:val="center"/>
          </w:tcPr>
          <w:p w14:paraId="2B909F50" w14:textId="589643B2" w:rsidR="00DF6D64" w:rsidRPr="00BF5537" w:rsidRDefault="000276DC" w:rsidP="00DC4C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家族名前</w:t>
            </w:r>
          </w:p>
        </w:tc>
        <w:tc>
          <w:tcPr>
            <w:tcW w:w="3114" w:type="pct"/>
            <w:noWrap/>
            <w:vAlign w:val="center"/>
          </w:tcPr>
          <w:p w14:paraId="663C96E7" w14:textId="77777777" w:rsidR="00DF6D64" w:rsidRPr="00845D68" w:rsidRDefault="00DF6D64" w:rsidP="00DC4CE4">
            <w:pPr>
              <w:widowControl/>
              <w:ind w:leftChars="0" w:left="0" w:firstLine="0"/>
              <w:jc w:val="left"/>
              <w:rPr>
                <w:rFonts w:asciiTheme="minorEastAsia" w:eastAsiaTheme="minorEastAsia" w:hAnsiTheme="minorEastAsia"/>
                <w:strike/>
                <w:sz w:val="18"/>
                <w:szCs w:val="18"/>
              </w:rPr>
            </w:pPr>
          </w:p>
        </w:tc>
      </w:tr>
      <w:tr w:rsidR="0087666A" w:rsidRPr="00845D68" w14:paraId="46A04E28" w14:textId="77777777" w:rsidTr="00860BAF">
        <w:trPr>
          <w:trHeight w:val="285"/>
        </w:trPr>
        <w:tc>
          <w:tcPr>
            <w:tcW w:w="518" w:type="pct"/>
            <w:vAlign w:val="center"/>
          </w:tcPr>
          <w:p w14:paraId="55436790" w14:textId="2D62F732" w:rsidR="0087666A" w:rsidRPr="00BF5537" w:rsidRDefault="0087666A" w:rsidP="00DC4C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4.5</w:t>
            </w:r>
          </w:p>
        </w:tc>
        <w:tc>
          <w:tcPr>
            <w:tcW w:w="1368" w:type="pct"/>
            <w:noWrap/>
            <w:vAlign w:val="center"/>
          </w:tcPr>
          <w:p w14:paraId="15E8E24C" w14:textId="601F8216" w:rsidR="0087666A" w:rsidRPr="00BF5537" w:rsidRDefault="000276DC" w:rsidP="00DC4C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家族属性情報</w:t>
            </w:r>
          </w:p>
        </w:tc>
        <w:tc>
          <w:tcPr>
            <w:tcW w:w="3114" w:type="pct"/>
            <w:noWrap/>
            <w:vAlign w:val="center"/>
          </w:tcPr>
          <w:p w14:paraId="223E2F10" w14:textId="77777777" w:rsidR="0087666A" w:rsidRPr="00845D68" w:rsidRDefault="0087666A" w:rsidP="00DC4CE4">
            <w:pPr>
              <w:widowControl/>
              <w:ind w:leftChars="0" w:left="0" w:firstLine="0"/>
              <w:jc w:val="left"/>
              <w:rPr>
                <w:rFonts w:asciiTheme="minorEastAsia" w:eastAsiaTheme="minorEastAsia" w:hAnsiTheme="minorEastAsia"/>
                <w:strike/>
                <w:sz w:val="18"/>
                <w:szCs w:val="18"/>
              </w:rPr>
            </w:pPr>
          </w:p>
        </w:tc>
      </w:tr>
      <w:tr w:rsidR="0087666A" w:rsidRPr="00845D68" w14:paraId="21D3AAD4" w14:textId="77777777" w:rsidTr="00860BAF">
        <w:trPr>
          <w:trHeight w:val="285"/>
        </w:trPr>
        <w:tc>
          <w:tcPr>
            <w:tcW w:w="518" w:type="pct"/>
            <w:vAlign w:val="center"/>
          </w:tcPr>
          <w:p w14:paraId="69329BA0" w14:textId="7305B9BB" w:rsidR="0087666A" w:rsidRPr="00BF5537" w:rsidRDefault="0087666A" w:rsidP="00DC4C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4.6</w:t>
            </w:r>
          </w:p>
        </w:tc>
        <w:tc>
          <w:tcPr>
            <w:tcW w:w="1368" w:type="pct"/>
            <w:noWrap/>
            <w:vAlign w:val="center"/>
          </w:tcPr>
          <w:p w14:paraId="55894488" w14:textId="4599EE8C" w:rsidR="0087666A" w:rsidRPr="00BF5537" w:rsidRDefault="004F6107" w:rsidP="00DC4C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家族連絡先</w:t>
            </w:r>
          </w:p>
        </w:tc>
        <w:tc>
          <w:tcPr>
            <w:tcW w:w="3114" w:type="pct"/>
            <w:noWrap/>
            <w:vAlign w:val="center"/>
          </w:tcPr>
          <w:p w14:paraId="0E16F578" w14:textId="77777777" w:rsidR="0087666A" w:rsidRPr="00845D68" w:rsidRDefault="0087666A" w:rsidP="00DC4CE4">
            <w:pPr>
              <w:widowControl/>
              <w:ind w:leftChars="0" w:left="0" w:firstLine="0"/>
              <w:jc w:val="left"/>
              <w:rPr>
                <w:rFonts w:asciiTheme="minorEastAsia" w:eastAsiaTheme="minorEastAsia" w:hAnsiTheme="minorEastAsia"/>
                <w:strike/>
                <w:sz w:val="18"/>
                <w:szCs w:val="18"/>
              </w:rPr>
            </w:pPr>
          </w:p>
        </w:tc>
      </w:tr>
    </w:tbl>
    <w:p w14:paraId="1D2D9587" w14:textId="77777777" w:rsidR="00DC4CE4" w:rsidRPr="00845D68" w:rsidRDefault="00DC4CE4" w:rsidP="00871AD1">
      <w:pPr>
        <w:pStyle w:val="a2"/>
        <w:ind w:leftChars="150" w:left="360" w:firstLineChars="0" w:firstLine="0"/>
      </w:pPr>
    </w:p>
    <w:p w14:paraId="216200A5" w14:textId="769C04E2" w:rsidR="00DC4CE4" w:rsidRPr="00845D68" w:rsidRDefault="00E157DB" w:rsidP="00E157DB">
      <w:pPr>
        <w:pStyle w:val="a2"/>
        <w:ind w:leftChars="0" w:left="0" w:firstLineChars="0" w:firstLine="0"/>
      </w:pPr>
      <w:r w:rsidRPr="00BF5537">
        <w:rPr>
          <w:rFonts w:hint="eastAsia"/>
          <w:szCs w:val="24"/>
        </w:rPr>
        <w:t>「1.14.4</w:t>
      </w:r>
      <w:r w:rsidR="00855C79" w:rsidRPr="00BF5537">
        <w:rPr>
          <w:szCs w:val="24"/>
        </w:rPr>
        <w:t xml:space="preserve"> </w:t>
      </w:r>
      <w:r w:rsidRPr="00BF5537">
        <w:rPr>
          <w:rFonts w:hint="eastAsia"/>
          <w:szCs w:val="24"/>
        </w:rPr>
        <w:t>家族名前」</w:t>
      </w:r>
    </w:p>
    <w:tbl>
      <w:tblPr>
        <w:tblStyle w:val="42"/>
        <w:tblW w:w="5501" w:type="pct"/>
        <w:tblInd w:w="-431" w:type="dxa"/>
        <w:tblLayout w:type="fixed"/>
        <w:tblLook w:val="0620" w:firstRow="1" w:lastRow="0" w:firstColumn="0" w:lastColumn="0" w:noHBand="1" w:noVBand="1"/>
      </w:tblPr>
      <w:tblGrid>
        <w:gridCol w:w="1135"/>
        <w:gridCol w:w="2390"/>
        <w:gridCol w:w="5820"/>
      </w:tblGrid>
      <w:tr w:rsidR="00DC4CE4" w:rsidRPr="00845D68" w14:paraId="05A95E84" w14:textId="77777777" w:rsidTr="00666328">
        <w:trPr>
          <w:cnfStyle w:val="100000000000" w:firstRow="1" w:lastRow="0" w:firstColumn="0" w:lastColumn="0" w:oddVBand="0" w:evenVBand="0" w:oddHBand="0" w:evenHBand="0" w:firstRowFirstColumn="0" w:firstRowLastColumn="0" w:lastRowFirstColumn="0" w:lastRowLastColumn="0"/>
          <w:trHeight w:val="285"/>
          <w:tblHeader/>
        </w:trPr>
        <w:tc>
          <w:tcPr>
            <w:tcW w:w="607" w:type="pct"/>
            <w:shd w:val="clear" w:color="auto" w:fill="808080" w:themeFill="background1" w:themeFillShade="80"/>
          </w:tcPr>
          <w:p w14:paraId="417DA020" w14:textId="77777777"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79" w:type="pct"/>
            <w:shd w:val="clear" w:color="auto" w:fill="808080" w:themeFill="background1" w:themeFillShade="80"/>
            <w:noWrap/>
            <w:hideMark/>
          </w:tcPr>
          <w:p w14:paraId="0B74C970" w14:textId="77777777"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1A60910D" w14:textId="1A820C23" w:rsidR="00DC4CE4" w:rsidRPr="00845D68" w:rsidRDefault="00DC4C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66328" w:rsidRPr="00845D68" w14:paraId="5441AAF8" w14:textId="77777777" w:rsidTr="00666328">
        <w:trPr>
          <w:trHeight w:val="285"/>
        </w:trPr>
        <w:tc>
          <w:tcPr>
            <w:tcW w:w="607" w:type="pct"/>
            <w:vAlign w:val="center"/>
          </w:tcPr>
          <w:p w14:paraId="2832E618" w14:textId="51E0956D"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1</w:t>
            </w:r>
          </w:p>
        </w:tc>
        <w:tc>
          <w:tcPr>
            <w:tcW w:w="1279" w:type="pct"/>
            <w:noWrap/>
            <w:vAlign w:val="center"/>
          </w:tcPr>
          <w:p w14:paraId="43B1EF8D" w14:textId="2FD165DE" w:rsidR="00666328" w:rsidRPr="00BF5537"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名</w:t>
            </w:r>
          </w:p>
        </w:tc>
        <w:tc>
          <w:tcPr>
            <w:tcW w:w="3114" w:type="pct"/>
            <w:noWrap/>
            <w:vAlign w:val="center"/>
          </w:tcPr>
          <w:p w14:paraId="1C3FBCFB" w14:textId="7E4D3239" w:rsidR="00666328" w:rsidRPr="00845D68" w:rsidRDefault="00666328" w:rsidP="00666328">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666328" w:rsidRPr="00845D68" w14:paraId="038DE327" w14:textId="77777777" w:rsidTr="00666328">
        <w:trPr>
          <w:trHeight w:val="285"/>
        </w:trPr>
        <w:tc>
          <w:tcPr>
            <w:tcW w:w="607" w:type="pct"/>
            <w:vAlign w:val="center"/>
          </w:tcPr>
          <w:p w14:paraId="7648D85D" w14:textId="4FC9B18A"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2</w:t>
            </w:r>
          </w:p>
        </w:tc>
        <w:tc>
          <w:tcPr>
            <w:tcW w:w="1279" w:type="pct"/>
            <w:noWrap/>
            <w:vAlign w:val="center"/>
          </w:tcPr>
          <w:p w14:paraId="63A153AE" w14:textId="07ACE7C8"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名_カナ</w:t>
            </w:r>
          </w:p>
        </w:tc>
        <w:tc>
          <w:tcPr>
            <w:tcW w:w="3114" w:type="pct"/>
            <w:noWrap/>
            <w:vAlign w:val="center"/>
          </w:tcPr>
          <w:p w14:paraId="3F1429A1" w14:textId="728CC252" w:rsidR="00666328" w:rsidRPr="00845D68" w:rsidRDefault="00666328" w:rsidP="00666328">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666328" w:rsidRPr="00845D68" w14:paraId="628D5618" w14:textId="77777777" w:rsidTr="00666328">
        <w:trPr>
          <w:trHeight w:val="285"/>
        </w:trPr>
        <w:tc>
          <w:tcPr>
            <w:tcW w:w="607" w:type="pct"/>
            <w:vAlign w:val="center"/>
          </w:tcPr>
          <w:p w14:paraId="75500497" w14:textId="57946BEF"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3</w:t>
            </w:r>
          </w:p>
        </w:tc>
        <w:tc>
          <w:tcPr>
            <w:tcW w:w="1279" w:type="pct"/>
            <w:noWrap/>
            <w:vAlign w:val="center"/>
          </w:tcPr>
          <w:p w14:paraId="19CD0241" w14:textId="73FD8F5B"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氏</w:t>
            </w:r>
          </w:p>
        </w:tc>
        <w:tc>
          <w:tcPr>
            <w:tcW w:w="3114" w:type="pct"/>
            <w:noWrap/>
            <w:vAlign w:val="center"/>
          </w:tcPr>
          <w:p w14:paraId="68DC3294" w14:textId="1D07A952" w:rsidR="00666328" w:rsidRPr="00845D68" w:rsidRDefault="00666328" w:rsidP="00666328">
            <w:pPr>
              <w:widowControl/>
              <w:ind w:leftChars="0" w:left="0" w:firstLine="0"/>
              <w:jc w:val="left"/>
              <w:rPr>
                <w:rFonts w:asciiTheme="minorEastAsia" w:eastAsiaTheme="minorEastAsia" w:hAnsiTheme="minorEastAsia"/>
                <w:strike/>
                <w:sz w:val="18"/>
                <w:szCs w:val="18"/>
              </w:rPr>
            </w:pPr>
          </w:p>
        </w:tc>
      </w:tr>
      <w:tr w:rsidR="00666328" w:rsidRPr="00845D68" w14:paraId="5F00FC77" w14:textId="77777777" w:rsidTr="00666328">
        <w:trPr>
          <w:trHeight w:val="285"/>
        </w:trPr>
        <w:tc>
          <w:tcPr>
            <w:tcW w:w="607" w:type="pct"/>
            <w:vAlign w:val="center"/>
          </w:tcPr>
          <w:p w14:paraId="095A1B8E" w14:textId="5B459530"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4</w:t>
            </w:r>
          </w:p>
        </w:tc>
        <w:tc>
          <w:tcPr>
            <w:tcW w:w="1279" w:type="pct"/>
            <w:noWrap/>
            <w:vAlign w:val="center"/>
          </w:tcPr>
          <w:p w14:paraId="60DFC69D" w14:textId="17794B13"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名</w:t>
            </w:r>
          </w:p>
        </w:tc>
        <w:tc>
          <w:tcPr>
            <w:tcW w:w="3114" w:type="pct"/>
            <w:noWrap/>
            <w:vAlign w:val="center"/>
          </w:tcPr>
          <w:p w14:paraId="03D35F70" w14:textId="49F7670F" w:rsidR="00666328" w:rsidRPr="00845D68" w:rsidRDefault="00666328" w:rsidP="00666328">
            <w:pPr>
              <w:widowControl/>
              <w:ind w:leftChars="0" w:left="0" w:firstLine="0"/>
              <w:jc w:val="left"/>
              <w:rPr>
                <w:rFonts w:asciiTheme="minorEastAsia" w:eastAsiaTheme="minorEastAsia" w:hAnsiTheme="minorEastAsia"/>
                <w:strike/>
                <w:sz w:val="18"/>
                <w:szCs w:val="18"/>
              </w:rPr>
            </w:pPr>
          </w:p>
        </w:tc>
      </w:tr>
      <w:tr w:rsidR="00666328" w:rsidRPr="00845D68" w14:paraId="12703CB5" w14:textId="77777777" w:rsidTr="00666328">
        <w:trPr>
          <w:trHeight w:val="285"/>
        </w:trPr>
        <w:tc>
          <w:tcPr>
            <w:tcW w:w="607" w:type="pct"/>
            <w:vAlign w:val="center"/>
          </w:tcPr>
          <w:p w14:paraId="43E24496" w14:textId="30ADBCAF"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5</w:t>
            </w:r>
          </w:p>
        </w:tc>
        <w:tc>
          <w:tcPr>
            <w:tcW w:w="1279" w:type="pct"/>
            <w:noWrap/>
            <w:vAlign w:val="center"/>
          </w:tcPr>
          <w:p w14:paraId="5A6E02C9" w14:textId="142C5454"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ミドルネームなど</w:t>
            </w:r>
          </w:p>
        </w:tc>
        <w:tc>
          <w:tcPr>
            <w:tcW w:w="3114" w:type="pct"/>
            <w:noWrap/>
            <w:vAlign w:val="center"/>
          </w:tcPr>
          <w:p w14:paraId="496DC01F" w14:textId="03ABCA53"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66328" w:rsidRPr="00845D68" w14:paraId="63833D0F" w14:textId="77777777" w:rsidTr="00666328">
        <w:trPr>
          <w:trHeight w:val="285"/>
        </w:trPr>
        <w:tc>
          <w:tcPr>
            <w:tcW w:w="607" w:type="pct"/>
            <w:vAlign w:val="center"/>
          </w:tcPr>
          <w:p w14:paraId="76D59E41" w14:textId="707D8148"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6</w:t>
            </w:r>
          </w:p>
        </w:tc>
        <w:tc>
          <w:tcPr>
            <w:tcW w:w="1279" w:type="pct"/>
            <w:noWrap/>
            <w:vAlign w:val="center"/>
          </w:tcPr>
          <w:p w14:paraId="7C250DC9" w14:textId="19D58AAA"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氏名</w:t>
            </w:r>
          </w:p>
        </w:tc>
        <w:tc>
          <w:tcPr>
            <w:tcW w:w="3114" w:type="pct"/>
            <w:noWrap/>
            <w:vAlign w:val="center"/>
          </w:tcPr>
          <w:p w14:paraId="348EC0B2" w14:textId="303557A0"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に記載されている氏名(間に全角スペース)</w:t>
            </w:r>
          </w:p>
        </w:tc>
      </w:tr>
      <w:tr w:rsidR="00666328" w:rsidRPr="00845D68" w14:paraId="1554C486" w14:textId="77777777" w:rsidTr="00666328">
        <w:trPr>
          <w:trHeight w:val="285"/>
        </w:trPr>
        <w:tc>
          <w:tcPr>
            <w:tcW w:w="607" w:type="pct"/>
            <w:vAlign w:val="center"/>
          </w:tcPr>
          <w:p w14:paraId="3CCA64D5" w14:textId="096F73FD"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1.14.4.7</w:t>
            </w:r>
          </w:p>
        </w:tc>
        <w:tc>
          <w:tcPr>
            <w:tcW w:w="1279" w:type="pct"/>
            <w:noWrap/>
            <w:vAlign w:val="center"/>
          </w:tcPr>
          <w:p w14:paraId="3B8B06F0" w14:textId="13C162BE"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氏</w:t>
            </w:r>
          </w:p>
        </w:tc>
        <w:tc>
          <w:tcPr>
            <w:tcW w:w="3114" w:type="pct"/>
            <w:noWrap/>
            <w:vAlign w:val="center"/>
          </w:tcPr>
          <w:p w14:paraId="5F95EA92" w14:textId="7CF5BE7A"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に記載されている姓</w:t>
            </w:r>
          </w:p>
        </w:tc>
      </w:tr>
      <w:tr w:rsidR="00666328" w:rsidRPr="00845D68" w14:paraId="051C8C0B" w14:textId="77777777" w:rsidTr="00666328">
        <w:trPr>
          <w:trHeight w:val="285"/>
        </w:trPr>
        <w:tc>
          <w:tcPr>
            <w:tcW w:w="607" w:type="pct"/>
            <w:vAlign w:val="center"/>
          </w:tcPr>
          <w:p w14:paraId="6B39B8E5" w14:textId="7A995C02"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8</w:t>
            </w:r>
          </w:p>
        </w:tc>
        <w:tc>
          <w:tcPr>
            <w:tcW w:w="1279" w:type="pct"/>
            <w:noWrap/>
            <w:vAlign w:val="center"/>
          </w:tcPr>
          <w:p w14:paraId="20771FCE" w14:textId="686BA525"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名</w:t>
            </w:r>
          </w:p>
        </w:tc>
        <w:tc>
          <w:tcPr>
            <w:tcW w:w="3114" w:type="pct"/>
            <w:noWrap/>
            <w:vAlign w:val="center"/>
          </w:tcPr>
          <w:p w14:paraId="150BE9FF" w14:textId="04AB765B"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戸籍に記載されている名</w:t>
            </w:r>
          </w:p>
        </w:tc>
      </w:tr>
      <w:tr w:rsidR="00666328" w:rsidRPr="00845D68" w14:paraId="6497523E" w14:textId="77777777" w:rsidTr="00666328">
        <w:trPr>
          <w:trHeight w:val="285"/>
        </w:trPr>
        <w:tc>
          <w:tcPr>
            <w:tcW w:w="607" w:type="pct"/>
            <w:vAlign w:val="center"/>
          </w:tcPr>
          <w:p w14:paraId="33354283" w14:textId="40E8227A"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9</w:t>
            </w:r>
          </w:p>
        </w:tc>
        <w:tc>
          <w:tcPr>
            <w:tcW w:w="1279" w:type="pct"/>
            <w:noWrap/>
            <w:vAlign w:val="center"/>
          </w:tcPr>
          <w:p w14:paraId="1D455E21" w14:textId="247F7C9C"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氏_カナ</w:t>
            </w:r>
          </w:p>
        </w:tc>
        <w:tc>
          <w:tcPr>
            <w:tcW w:w="3114" w:type="pct"/>
            <w:noWrap/>
            <w:vAlign w:val="center"/>
          </w:tcPr>
          <w:p w14:paraId="0938D6DB" w14:textId="49DC41CA"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66328" w:rsidRPr="00845D68" w14:paraId="1AF56FF4" w14:textId="77777777" w:rsidTr="00666328">
        <w:trPr>
          <w:trHeight w:val="285"/>
        </w:trPr>
        <w:tc>
          <w:tcPr>
            <w:tcW w:w="607" w:type="pct"/>
            <w:vAlign w:val="center"/>
          </w:tcPr>
          <w:p w14:paraId="1C3B07B1" w14:textId="21D4C969"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10</w:t>
            </w:r>
          </w:p>
        </w:tc>
        <w:tc>
          <w:tcPr>
            <w:tcW w:w="1279" w:type="pct"/>
            <w:noWrap/>
            <w:vAlign w:val="center"/>
          </w:tcPr>
          <w:p w14:paraId="1FA2CBBF" w14:textId="7B3F919D"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名_カナ</w:t>
            </w:r>
          </w:p>
        </w:tc>
        <w:tc>
          <w:tcPr>
            <w:tcW w:w="3114" w:type="pct"/>
            <w:noWrap/>
            <w:vAlign w:val="center"/>
          </w:tcPr>
          <w:p w14:paraId="436F2BF0" w14:textId="50C23762"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66328" w:rsidRPr="00845D68" w14:paraId="0886BE1F" w14:textId="77777777" w:rsidTr="00666328">
        <w:trPr>
          <w:trHeight w:val="285"/>
        </w:trPr>
        <w:tc>
          <w:tcPr>
            <w:tcW w:w="607" w:type="pct"/>
            <w:vAlign w:val="center"/>
          </w:tcPr>
          <w:p w14:paraId="54D4AE58" w14:textId="45D3947A"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11</w:t>
            </w:r>
          </w:p>
        </w:tc>
        <w:tc>
          <w:tcPr>
            <w:tcW w:w="1279" w:type="pct"/>
            <w:noWrap/>
            <w:vAlign w:val="center"/>
          </w:tcPr>
          <w:p w14:paraId="7E31437A" w14:textId="60F3D90C"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ミドルネームなど_カナ</w:t>
            </w:r>
          </w:p>
        </w:tc>
        <w:tc>
          <w:tcPr>
            <w:tcW w:w="3114" w:type="pct"/>
            <w:noWrap/>
            <w:vAlign w:val="center"/>
          </w:tcPr>
          <w:p w14:paraId="42F69389" w14:textId="05DA7B34"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66328" w:rsidRPr="00845D68" w14:paraId="625434F7" w14:textId="77777777" w:rsidTr="00666328">
        <w:trPr>
          <w:trHeight w:val="285"/>
        </w:trPr>
        <w:tc>
          <w:tcPr>
            <w:tcW w:w="607" w:type="pct"/>
            <w:vAlign w:val="center"/>
          </w:tcPr>
          <w:p w14:paraId="329F1266" w14:textId="29B52533"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12</w:t>
            </w:r>
          </w:p>
        </w:tc>
        <w:tc>
          <w:tcPr>
            <w:tcW w:w="1279" w:type="pct"/>
            <w:noWrap/>
            <w:vAlign w:val="center"/>
          </w:tcPr>
          <w:p w14:paraId="1B91A687" w14:textId="2560EEEB"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氏_英字</w:t>
            </w:r>
          </w:p>
        </w:tc>
        <w:tc>
          <w:tcPr>
            <w:tcW w:w="3114" w:type="pct"/>
            <w:noWrap/>
            <w:vAlign w:val="center"/>
          </w:tcPr>
          <w:p w14:paraId="3DAE49DB" w14:textId="12BA7B99"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66328" w:rsidRPr="00845D68" w14:paraId="2A9C2D7B" w14:textId="77777777" w:rsidTr="00666328">
        <w:trPr>
          <w:trHeight w:val="285"/>
        </w:trPr>
        <w:tc>
          <w:tcPr>
            <w:tcW w:w="607" w:type="pct"/>
            <w:vAlign w:val="center"/>
          </w:tcPr>
          <w:p w14:paraId="5380E2D6" w14:textId="17246856"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13</w:t>
            </w:r>
          </w:p>
        </w:tc>
        <w:tc>
          <w:tcPr>
            <w:tcW w:w="1279" w:type="pct"/>
            <w:noWrap/>
            <w:vAlign w:val="center"/>
          </w:tcPr>
          <w:p w14:paraId="128B164B" w14:textId="6AC37738"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名_英字</w:t>
            </w:r>
          </w:p>
        </w:tc>
        <w:tc>
          <w:tcPr>
            <w:tcW w:w="3114" w:type="pct"/>
            <w:noWrap/>
            <w:vAlign w:val="center"/>
          </w:tcPr>
          <w:p w14:paraId="7CE2F9F5" w14:textId="67C18039"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66328" w:rsidRPr="00845D68" w14:paraId="496C0651" w14:textId="77777777" w:rsidTr="00666328">
        <w:trPr>
          <w:trHeight w:val="285"/>
        </w:trPr>
        <w:tc>
          <w:tcPr>
            <w:tcW w:w="607" w:type="pct"/>
            <w:vAlign w:val="center"/>
          </w:tcPr>
          <w:p w14:paraId="44899CBA" w14:textId="05610598"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4.14</w:t>
            </w:r>
          </w:p>
        </w:tc>
        <w:tc>
          <w:tcPr>
            <w:tcW w:w="1279" w:type="pct"/>
            <w:noWrap/>
            <w:vAlign w:val="center"/>
          </w:tcPr>
          <w:p w14:paraId="6E4E6BA0" w14:textId="7620477F"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ミドルネームなど_英字</w:t>
            </w:r>
          </w:p>
        </w:tc>
        <w:tc>
          <w:tcPr>
            <w:tcW w:w="3114" w:type="pct"/>
            <w:noWrap/>
            <w:vAlign w:val="center"/>
          </w:tcPr>
          <w:p w14:paraId="5183D415" w14:textId="4F63C494"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268555F1" w14:textId="77777777" w:rsidR="00666328" w:rsidRPr="00845D68" w:rsidRDefault="00666328" w:rsidP="00871AD1">
      <w:pPr>
        <w:pStyle w:val="a2"/>
        <w:ind w:leftChars="150" w:left="360" w:firstLineChars="0" w:firstLine="0"/>
      </w:pPr>
    </w:p>
    <w:p w14:paraId="7497B98A" w14:textId="2BDE7A2A" w:rsidR="00E157DB" w:rsidRPr="00845D68" w:rsidRDefault="00E157DB" w:rsidP="00E157DB">
      <w:pPr>
        <w:pStyle w:val="a2"/>
        <w:ind w:leftChars="0" w:left="0" w:firstLineChars="0" w:firstLine="0"/>
      </w:pPr>
      <w:r w:rsidRPr="00BF5537">
        <w:rPr>
          <w:rFonts w:hint="eastAsia"/>
          <w:szCs w:val="24"/>
        </w:rPr>
        <w:t>「1.14.5</w:t>
      </w:r>
      <w:r w:rsidR="00287779" w:rsidRPr="00BF5537">
        <w:rPr>
          <w:szCs w:val="24"/>
        </w:rPr>
        <w:t xml:space="preserve"> </w:t>
      </w:r>
      <w:r w:rsidRPr="00BF5537">
        <w:rPr>
          <w:rFonts w:hint="eastAsia"/>
          <w:szCs w:val="24"/>
        </w:rPr>
        <w:t>家族属性情報」</w:t>
      </w:r>
    </w:p>
    <w:tbl>
      <w:tblPr>
        <w:tblStyle w:val="42"/>
        <w:tblW w:w="5501" w:type="pct"/>
        <w:tblInd w:w="-431" w:type="dxa"/>
        <w:tblLayout w:type="fixed"/>
        <w:tblLook w:val="0620" w:firstRow="1" w:lastRow="0" w:firstColumn="0" w:lastColumn="0" w:noHBand="1" w:noVBand="1"/>
      </w:tblPr>
      <w:tblGrid>
        <w:gridCol w:w="1135"/>
        <w:gridCol w:w="2390"/>
        <w:gridCol w:w="5820"/>
      </w:tblGrid>
      <w:tr w:rsidR="00666328" w:rsidRPr="00845D68" w14:paraId="608FEAD5"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7" w:type="pct"/>
            <w:shd w:val="clear" w:color="auto" w:fill="808080" w:themeFill="background1" w:themeFillShade="80"/>
          </w:tcPr>
          <w:p w14:paraId="6620E216" w14:textId="77777777"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79" w:type="pct"/>
            <w:shd w:val="clear" w:color="auto" w:fill="808080" w:themeFill="background1" w:themeFillShade="80"/>
            <w:noWrap/>
            <w:hideMark/>
          </w:tcPr>
          <w:p w14:paraId="168E62FA" w14:textId="77777777"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6F77C365" w14:textId="4D0C5D30"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66328" w:rsidRPr="00845D68" w14:paraId="343C11ED" w14:textId="77777777" w:rsidTr="00860BAF">
        <w:trPr>
          <w:trHeight w:val="285"/>
        </w:trPr>
        <w:tc>
          <w:tcPr>
            <w:tcW w:w="607" w:type="pct"/>
            <w:vAlign w:val="center"/>
          </w:tcPr>
          <w:p w14:paraId="31C7A08E" w14:textId="4C8CF7AA"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5.1</w:t>
            </w:r>
          </w:p>
        </w:tc>
        <w:tc>
          <w:tcPr>
            <w:tcW w:w="1279" w:type="pct"/>
            <w:noWrap/>
            <w:vAlign w:val="center"/>
          </w:tcPr>
          <w:p w14:paraId="52672660" w14:textId="570620BA" w:rsidR="00666328" w:rsidRPr="00BF5537"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性別</w:t>
            </w:r>
          </w:p>
        </w:tc>
        <w:tc>
          <w:tcPr>
            <w:tcW w:w="3114" w:type="pct"/>
            <w:noWrap/>
            <w:vAlign w:val="center"/>
          </w:tcPr>
          <w:p w14:paraId="5A3812F4" w14:textId="212275F6"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666328" w:rsidRPr="00845D68" w14:paraId="6674C3DF" w14:textId="77777777" w:rsidTr="00860BAF">
        <w:trPr>
          <w:trHeight w:val="285"/>
        </w:trPr>
        <w:tc>
          <w:tcPr>
            <w:tcW w:w="607" w:type="pct"/>
            <w:vAlign w:val="center"/>
          </w:tcPr>
          <w:p w14:paraId="7F889187" w14:textId="4214118B"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5.2</w:t>
            </w:r>
          </w:p>
        </w:tc>
        <w:tc>
          <w:tcPr>
            <w:tcW w:w="1279" w:type="pct"/>
            <w:noWrap/>
            <w:vAlign w:val="center"/>
          </w:tcPr>
          <w:p w14:paraId="3543DF7B" w14:textId="16F1DDA9"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生年月日</w:t>
            </w:r>
          </w:p>
        </w:tc>
        <w:tc>
          <w:tcPr>
            <w:tcW w:w="3114" w:type="pct"/>
            <w:noWrap/>
            <w:vAlign w:val="center"/>
          </w:tcPr>
          <w:p w14:paraId="07E139D8" w14:textId="57D15FE7"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666328" w:rsidRPr="00845D68" w14:paraId="39339A37" w14:textId="77777777" w:rsidTr="00860BAF">
        <w:trPr>
          <w:trHeight w:val="285"/>
        </w:trPr>
        <w:tc>
          <w:tcPr>
            <w:tcW w:w="607" w:type="pct"/>
            <w:vAlign w:val="center"/>
          </w:tcPr>
          <w:p w14:paraId="288B28E4" w14:textId="16591403"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5.3</w:t>
            </w:r>
          </w:p>
        </w:tc>
        <w:tc>
          <w:tcPr>
            <w:tcW w:w="1279" w:type="pct"/>
            <w:noWrap/>
            <w:vAlign w:val="center"/>
          </w:tcPr>
          <w:p w14:paraId="7DAC755C" w14:textId="72616A90"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国籍</w:t>
            </w:r>
          </w:p>
        </w:tc>
        <w:tc>
          <w:tcPr>
            <w:tcW w:w="3114" w:type="pct"/>
            <w:noWrap/>
            <w:vAlign w:val="center"/>
          </w:tcPr>
          <w:p w14:paraId="5C1F5603" w14:textId="1E420E5A"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66328" w:rsidRPr="00845D68" w14:paraId="7D3A1C46" w14:textId="77777777" w:rsidTr="00860BAF">
        <w:trPr>
          <w:trHeight w:val="285"/>
        </w:trPr>
        <w:tc>
          <w:tcPr>
            <w:tcW w:w="607" w:type="pct"/>
            <w:vAlign w:val="center"/>
          </w:tcPr>
          <w:p w14:paraId="0BB003C1" w14:textId="672D45DF"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5.4</w:t>
            </w:r>
          </w:p>
        </w:tc>
        <w:tc>
          <w:tcPr>
            <w:tcW w:w="1279" w:type="pct"/>
            <w:noWrap/>
            <w:vAlign w:val="center"/>
          </w:tcPr>
          <w:p w14:paraId="7A8CB96F" w14:textId="4EDE582C"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職業</w:t>
            </w:r>
          </w:p>
        </w:tc>
        <w:tc>
          <w:tcPr>
            <w:tcW w:w="3114" w:type="pct"/>
            <w:noWrap/>
            <w:vAlign w:val="center"/>
          </w:tcPr>
          <w:p w14:paraId="03B2CB9E" w14:textId="42E979DC"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666328" w:rsidRPr="00845D68" w14:paraId="49FFE6A4" w14:textId="77777777" w:rsidTr="00860BAF">
        <w:trPr>
          <w:trHeight w:val="285"/>
        </w:trPr>
        <w:tc>
          <w:tcPr>
            <w:tcW w:w="607" w:type="pct"/>
            <w:vAlign w:val="center"/>
          </w:tcPr>
          <w:p w14:paraId="395BAC41" w14:textId="11F4B9A7"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5.5</w:t>
            </w:r>
          </w:p>
        </w:tc>
        <w:tc>
          <w:tcPr>
            <w:tcW w:w="1279" w:type="pct"/>
            <w:noWrap/>
            <w:vAlign w:val="center"/>
          </w:tcPr>
          <w:p w14:paraId="0CEC1926" w14:textId="7482EF24"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世帯番号</w:t>
            </w:r>
          </w:p>
        </w:tc>
        <w:tc>
          <w:tcPr>
            <w:tcW w:w="3114" w:type="pct"/>
            <w:noWrap/>
            <w:vAlign w:val="center"/>
          </w:tcPr>
          <w:p w14:paraId="588D90FC" w14:textId="33399419" w:rsidR="00666328" w:rsidRPr="00845D68" w:rsidRDefault="00666328" w:rsidP="00666328">
            <w:pPr>
              <w:widowControl/>
              <w:ind w:leftChars="0" w:left="0" w:firstLine="0"/>
              <w:jc w:val="left"/>
              <w:rPr>
                <w:rFonts w:asciiTheme="minorEastAsia" w:eastAsiaTheme="minorEastAsia" w:hAnsiTheme="minorEastAsia"/>
                <w:strike/>
                <w:sz w:val="18"/>
                <w:szCs w:val="18"/>
              </w:rPr>
            </w:pPr>
          </w:p>
        </w:tc>
      </w:tr>
      <w:tr w:rsidR="00666328" w:rsidRPr="00845D68" w14:paraId="541F1A2F" w14:textId="77777777" w:rsidTr="00860BAF">
        <w:trPr>
          <w:trHeight w:val="285"/>
        </w:trPr>
        <w:tc>
          <w:tcPr>
            <w:tcW w:w="607" w:type="pct"/>
            <w:vAlign w:val="center"/>
          </w:tcPr>
          <w:p w14:paraId="79400C46" w14:textId="20CBA214"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5.6</w:t>
            </w:r>
          </w:p>
        </w:tc>
        <w:tc>
          <w:tcPr>
            <w:tcW w:w="1279" w:type="pct"/>
            <w:noWrap/>
            <w:vAlign w:val="center"/>
          </w:tcPr>
          <w:p w14:paraId="2923CC72" w14:textId="3F158F11"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世帯主カナ氏名</w:t>
            </w:r>
          </w:p>
        </w:tc>
        <w:tc>
          <w:tcPr>
            <w:tcW w:w="3114" w:type="pct"/>
            <w:noWrap/>
            <w:vAlign w:val="center"/>
          </w:tcPr>
          <w:p w14:paraId="5D67045C" w14:textId="42F36144" w:rsidR="00666328" w:rsidRPr="00845D68" w:rsidRDefault="00666328" w:rsidP="00666328">
            <w:pPr>
              <w:widowControl/>
              <w:ind w:leftChars="0" w:left="0" w:firstLine="0"/>
              <w:jc w:val="left"/>
              <w:rPr>
                <w:rFonts w:asciiTheme="minorEastAsia" w:eastAsiaTheme="minorEastAsia" w:hAnsiTheme="minorEastAsia"/>
                <w:strike/>
                <w:sz w:val="18"/>
                <w:szCs w:val="18"/>
              </w:rPr>
            </w:pPr>
          </w:p>
        </w:tc>
      </w:tr>
    </w:tbl>
    <w:p w14:paraId="5731A655" w14:textId="77777777" w:rsidR="00666328" w:rsidRPr="00845D68" w:rsidRDefault="00666328" w:rsidP="00871AD1">
      <w:pPr>
        <w:pStyle w:val="a2"/>
        <w:ind w:leftChars="150" w:left="360" w:firstLineChars="0" w:firstLine="0"/>
      </w:pPr>
    </w:p>
    <w:p w14:paraId="525B2E5D" w14:textId="1101565B" w:rsidR="00666328" w:rsidRPr="00845D68" w:rsidRDefault="005951F6" w:rsidP="005951F6">
      <w:pPr>
        <w:pStyle w:val="a2"/>
        <w:ind w:leftChars="0" w:left="0" w:firstLineChars="0" w:firstLine="0"/>
      </w:pPr>
      <w:r w:rsidRPr="00BF5537">
        <w:rPr>
          <w:rFonts w:hint="eastAsia"/>
          <w:szCs w:val="24"/>
        </w:rPr>
        <w:t>「1.14.6</w:t>
      </w:r>
      <w:r w:rsidR="00287779" w:rsidRPr="00BF5537">
        <w:rPr>
          <w:szCs w:val="24"/>
        </w:rPr>
        <w:t xml:space="preserve"> </w:t>
      </w:r>
      <w:r w:rsidRPr="00BF5537">
        <w:rPr>
          <w:rFonts w:hint="eastAsia"/>
          <w:szCs w:val="24"/>
        </w:rPr>
        <w:t>家族連絡先」</w:t>
      </w:r>
    </w:p>
    <w:tbl>
      <w:tblPr>
        <w:tblStyle w:val="42"/>
        <w:tblW w:w="5501" w:type="pct"/>
        <w:tblInd w:w="-431" w:type="dxa"/>
        <w:tblLayout w:type="fixed"/>
        <w:tblLook w:val="0620" w:firstRow="1" w:lastRow="0" w:firstColumn="0" w:lastColumn="0" w:noHBand="1" w:noVBand="1"/>
      </w:tblPr>
      <w:tblGrid>
        <w:gridCol w:w="1135"/>
        <w:gridCol w:w="2390"/>
        <w:gridCol w:w="5820"/>
      </w:tblGrid>
      <w:tr w:rsidR="00666328" w:rsidRPr="00845D68" w14:paraId="2D777B9B"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7" w:type="pct"/>
            <w:shd w:val="clear" w:color="auto" w:fill="808080" w:themeFill="background1" w:themeFillShade="80"/>
          </w:tcPr>
          <w:p w14:paraId="3A9912F3" w14:textId="77777777"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79" w:type="pct"/>
            <w:shd w:val="clear" w:color="auto" w:fill="808080" w:themeFill="background1" w:themeFillShade="80"/>
            <w:noWrap/>
            <w:hideMark/>
          </w:tcPr>
          <w:p w14:paraId="1D78D589" w14:textId="77777777"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14" w:type="pct"/>
            <w:shd w:val="clear" w:color="auto" w:fill="808080" w:themeFill="background1" w:themeFillShade="80"/>
            <w:noWrap/>
            <w:hideMark/>
          </w:tcPr>
          <w:p w14:paraId="3FA4B9C4" w14:textId="4B3388E0"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66328" w:rsidRPr="00845D68" w14:paraId="222571FE" w14:textId="77777777" w:rsidTr="00860BAF">
        <w:trPr>
          <w:trHeight w:val="285"/>
        </w:trPr>
        <w:tc>
          <w:tcPr>
            <w:tcW w:w="607" w:type="pct"/>
            <w:vAlign w:val="center"/>
          </w:tcPr>
          <w:p w14:paraId="7087171F" w14:textId="1D744121" w:rsidR="00666328" w:rsidRPr="00BF5537" w:rsidRDefault="00666328" w:rsidP="0066632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4.6.1</w:t>
            </w:r>
          </w:p>
        </w:tc>
        <w:tc>
          <w:tcPr>
            <w:tcW w:w="1279" w:type="pct"/>
            <w:noWrap/>
            <w:vAlign w:val="center"/>
          </w:tcPr>
          <w:p w14:paraId="098EFD2C" w14:textId="245A1669" w:rsidR="00666328" w:rsidRPr="00BF5537" w:rsidRDefault="00DB7503" w:rsidP="00666328">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居住住所</w:t>
            </w:r>
            <w:r w:rsidRPr="00BF5537">
              <w:rPr>
                <w:rFonts w:asciiTheme="minorEastAsia" w:eastAsiaTheme="minorEastAsia" w:hAnsiTheme="minorEastAsia"/>
                <w:sz w:val="18"/>
                <w:szCs w:val="18"/>
              </w:rPr>
              <w:t>__家族連絡先</w:t>
            </w:r>
          </w:p>
        </w:tc>
        <w:tc>
          <w:tcPr>
            <w:tcW w:w="3114" w:type="pct"/>
            <w:noWrap/>
            <w:vAlign w:val="center"/>
          </w:tcPr>
          <w:p w14:paraId="4D932CAB" w14:textId="22A2E12E"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p>
        </w:tc>
      </w:tr>
      <w:tr w:rsidR="00666328" w:rsidRPr="00845D68" w14:paraId="7DD2FFF9" w14:textId="77777777" w:rsidTr="00860BAF">
        <w:trPr>
          <w:trHeight w:val="285"/>
        </w:trPr>
        <w:tc>
          <w:tcPr>
            <w:tcW w:w="607" w:type="pct"/>
            <w:vAlign w:val="center"/>
          </w:tcPr>
          <w:p w14:paraId="1192D6E5" w14:textId="3B4462AB" w:rsidR="00666328" w:rsidRPr="00845D68" w:rsidRDefault="00666328" w:rsidP="0066632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4.6.2</w:t>
            </w:r>
          </w:p>
        </w:tc>
        <w:tc>
          <w:tcPr>
            <w:tcW w:w="1279" w:type="pct"/>
            <w:noWrap/>
            <w:vAlign w:val="center"/>
          </w:tcPr>
          <w:p w14:paraId="494ADCD1" w14:textId="498A056C"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連絡先情報</w:t>
            </w:r>
          </w:p>
        </w:tc>
        <w:tc>
          <w:tcPr>
            <w:tcW w:w="3114" w:type="pct"/>
            <w:noWrap/>
            <w:vAlign w:val="center"/>
          </w:tcPr>
          <w:p w14:paraId="58061EA8" w14:textId="47C6963C"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p>
        </w:tc>
      </w:tr>
    </w:tbl>
    <w:p w14:paraId="3BB89DFC" w14:textId="77777777" w:rsidR="00666328" w:rsidRPr="00845D68" w:rsidRDefault="00666328" w:rsidP="00871AD1">
      <w:pPr>
        <w:pStyle w:val="a2"/>
        <w:ind w:leftChars="150" w:left="360" w:firstLineChars="0" w:firstLine="0"/>
      </w:pPr>
    </w:p>
    <w:p w14:paraId="7832E8C1" w14:textId="08E38286" w:rsidR="005951F6" w:rsidRPr="00845D68" w:rsidRDefault="005951F6" w:rsidP="005951F6">
      <w:pPr>
        <w:pStyle w:val="a2"/>
        <w:ind w:leftChars="0" w:left="0" w:firstLineChars="0" w:firstLine="0"/>
      </w:pPr>
      <w:r w:rsidRPr="00BF5537">
        <w:rPr>
          <w:rFonts w:hint="eastAsia"/>
          <w:szCs w:val="24"/>
        </w:rPr>
        <w:t>「1.14.6.1</w:t>
      </w:r>
      <w:r w:rsidR="00287779" w:rsidRPr="00BF5537">
        <w:rPr>
          <w:szCs w:val="24"/>
        </w:rPr>
        <w:t xml:space="preserve"> </w:t>
      </w:r>
      <w:r w:rsidR="00DB7503" w:rsidRPr="00BF5537">
        <w:rPr>
          <w:rFonts w:hint="eastAsia"/>
          <w:szCs w:val="24"/>
        </w:rPr>
        <w:t>居住住所__家族連絡先</w:t>
      </w:r>
      <w:r w:rsidRPr="00BF5537">
        <w:rPr>
          <w:rFonts w:hint="eastAsia"/>
          <w:szCs w:val="24"/>
        </w:rPr>
        <w:t>」</w:t>
      </w:r>
    </w:p>
    <w:tbl>
      <w:tblPr>
        <w:tblStyle w:val="42"/>
        <w:tblW w:w="5508" w:type="pct"/>
        <w:tblInd w:w="-431" w:type="dxa"/>
        <w:tblLayout w:type="fixed"/>
        <w:tblLook w:val="0620" w:firstRow="1" w:lastRow="0" w:firstColumn="0" w:lastColumn="0" w:noHBand="1" w:noVBand="1"/>
      </w:tblPr>
      <w:tblGrid>
        <w:gridCol w:w="1370"/>
        <w:gridCol w:w="2390"/>
        <w:gridCol w:w="5597"/>
      </w:tblGrid>
      <w:tr w:rsidR="00666328" w:rsidRPr="00845D68" w14:paraId="5FB108FF" w14:textId="77777777" w:rsidTr="00C30A09">
        <w:trPr>
          <w:cnfStyle w:val="100000000000" w:firstRow="1" w:lastRow="0" w:firstColumn="0" w:lastColumn="0" w:oddVBand="0" w:evenVBand="0" w:oddHBand="0" w:evenHBand="0" w:firstRowFirstColumn="0" w:firstRowLastColumn="0" w:lastRowFirstColumn="0" w:lastRowLastColumn="0"/>
          <w:trHeight w:val="285"/>
          <w:tblHeader/>
        </w:trPr>
        <w:tc>
          <w:tcPr>
            <w:tcW w:w="732" w:type="pct"/>
            <w:shd w:val="clear" w:color="auto" w:fill="808080" w:themeFill="background1" w:themeFillShade="80"/>
          </w:tcPr>
          <w:p w14:paraId="714DBE0B" w14:textId="77777777"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77" w:type="pct"/>
            <w:shd w:val="clear" w:color="auto" w:fill="808080" w:themeFill="background1" w:themeFillShade="80"/>
            <w:noWrap/>
            <w:hideMark/>
          </w:tcPr>
          <w:p w14:paraId="4E809DA9" w14:textId="77777777"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91" w:type="pct"/>
            <w:shd w:val="clear" w:color="auto" w:fill="808080" w:themeFill="background1" w:themeFillShade="80"/>
            <w:noWrap/>
            <w:hideMark/>
          </w:tcPr>
          <w:p w14:paraId="372D4B5D" w14:textId="5F79AC97" w:rsidR="00666328" w:rsidRPr="00845D68" w:rsidRDefault="0066632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66328" w:rsidRPr="00845D68" w14:paraId="435F17EE" w14:textId="77777777" w:rsidTr="00C30A09">
        <w:trPr>
          <w:trHeight w:val="285"/>
        </w:trPr>
        <w:tc>
          <w:tcPr>
            <w:tcW w:w="732" w:type="pct"/>
            <w:vAlign w:val="center"/>
          </w:tcPr>
          <w:p w14:paraId="5D55BFA9" w14:textId="71296297" w:rsidR="00666328" w:rsidRPr="00BF5537"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1</w:t>
            </w:r>
          </w:p>
        </w:tc>
        <w:tc>
          <w:tcPr>
            <w:tcW w:w="1277" w:type="pct"/>
            <w:noWrap/>
            <w:vAlign w:val="center"/>
          </w:tcPr>
          <w:p w14:paraId="3DA6A0B8" w14:textId="5BB83417" w:rsidR="00666328" w:rsidRPr="00BF5537"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コード</w:t>
            </w:r>
          </w:p>
        </w:tc>
        <w:tc>
          <w:tcPr>
            <w:tcW w:w="2991" w:type="pct"/>
            <w:noWrap/>
            <w:vAlign w:val="center"/>
          </w:tcPr>
          <w:p w14:paraId="3C708304" w14:textId="44B3433A"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JIS　X　0401で定義されている都道府県コード</w:t>
            </w:r>
          </w:p>
        </w:tc>
      </w:tr>
      <w:tr w:rsidR="00666328" w:rsidRPr="00845D68" w14:paraId="0B49003D" w14:textId="77777777" w:rsidTr="00C30A09">
        <w:trPr>
          <w:trHeight w:val="285"/>
        </w:trPr>
        <w:tc>
          <w:tcPr>
            <w:tcW w:w="732" w:type="pct"/>
            <w:vAlign w:val="center"/>
          </w:tcPr>
          <w:p w14:paraId="3225D962" w14:textId="2C26DEFD"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2</w:t>
            </w:r>
          </w:p>
        </w:tc>
        <w:tc>
          <w:tcPr>
            <w:tcW w:w="1277" w:type="pct"/>
            <w:noWrap/>
            <w:vAlign w:val="center"/>
          </w:tcPr>
          <w:p w14:paraId="711148DC" w14:textId="6A455E5C"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全国地方公共団体コード</w:t>
            </w:r>
          </w:p>
        </w:tc>
        <w:tc>
          <w:tcPr>
            <w:tcW w:w="2991" w:type="pct"/>
            <w:noWrap/>
            <w:vAlign w:val="center"/>
          </w:tcPr>
          <w:p w14:paraId="3F250BF8" w14:textId="0241D015"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務省が作成・公表している「全国地方公共団体コード」</w:t>
            </w:r>
          </w:p>
        </w:tc>
      </w:tr>
      <w:tr w:rsidR="00666328" w:rsidRPr="00845D68" w14:paraId="6DEB0FA0" w14:textId="77777777" w:rsidTr="00C30A09">
        <w:trPr>
          <w:trHeight w:val="285"/>
        </w:trPr>
        <w:tc>
          <w:tcPr>
            <w:tcW w:w="732" w:type="pct"/>
            <w:vAlign w:val="center"/>
          </w:tcPr>
          <w:p w14:paraId="0499DD8F" w14:textId="31D8753F"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3</w:t>
            </w:r>
          </w:p>
        </w:tc>
        <w:tc>
          <w:tcPr>
            <w:tcW w:w="1277" w:type="pct"/>
            <w:noWrap/>
            <w:vAlign w:val="center"/>
          </w:tcPr>
          <w:p w14:paraId="1DD56D0D" w14:textId="5816AD88"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結表記</w:t>
            </w:r>
          </w:p>
        </w:tc>
        <w:tc>
          <w:tcPr>
            <w:tcW w:w="2991" w:type="pct"/>
            <w:noWrap/>
            <w:vAlign w:val="center"/>
          </w:tcPr>
          <w:p w14:paraId="1FC544BF" w14:textId="76C0959B"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市区町村＋町域名+丁目番地以降　＋建物名等（方書）</w:t>
            </w:r>
          </w:p>
        </w:tc>
      </w:tr>
      <w:tr w:rsidR="00666328" w:rsidRPr="00845D68" w14:paraId="64E38C21" w14:textId="77777777" w:rsidTr="00C30A09">
        <w:trPr>
          <w:trHeight w:val="285"/>
        </w:trPr>
        <w:tc>
          <w:tcPr>
            <w:tcW w:w="732" w:type="pct"/>
            <w:vAlign w:val="center"/>
          </w:tcPr>
          <w:p w14:paraId="6DC36ED3" w14:textId="60829A45"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4</w:t>
            </w:r>
          </w:p>
        </w:tc>
        <w:tc>
          <w:tcPr>
            <w:tcW w:w="1277" w:type="pct"/>
            <w:noWrap/>
            <w:vAlign w:val="center"/>
          </w:tcPr>
          <w:p w14:paraId="7D7F7EAC" w14:textId="0D654108"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本籍住所</w:t>
            </w:r>
          </w:p>
        </w:tc>
        <w:tc>
          <w:tcPr>
            <w:tcW w:w="2991" w:type="pct"/>
            <w:noWrap/>
            <w:vAlign w:val="center"/>
          </w:tcPr>
          <w:p w14:paraId="1F2B8D97" w14:textId="007C7BF8"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本籍住所</w:t>
            </w:r>
          </w:p>
        </w:tc>
      </w:tr>
      <w:tr w:rsidR="00666328" w:rsidRPr="00845D68" w14:paraId="6F0A6E30" w14:textId="77777777" w:rsidTr="00C30A09">
        <w:trPr>
          <w:trHeight w:val="285"/>
        </w:trPr>
        <w:tc>
          <w:tcPr>
            <w:tcW w:w="732" w:type="pct"/>
            <w:vAlign w:val="center"/>
          </w:tcPr>
          <w:p w14:paraId="0883C9A0" w14:textId="42AC8514"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5</w:t>
            </w:r>
          </w:p>
        </w:tc>
        <w:tc>
          <w:tcPr>
            <w:tcW w:w="1277" w:type="pct"/>
            <w:noWrap/>
            <w:vAlign w:val="center"/>
          </w:tcPr>
          <w:p w14:paraId="42DAA75D" w14:textId="6F7A1BA4"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w:t>
            </w:r>
          </w:p>
        </w:tc>
        <w:tc>
          <w:tcPr>
            <w:tcW w:w="2991" w:type="pct"/>
            <w:noWrap/>
            <w:vAlign w:val="center"/>
          </w:tcPr>
          <w:p w14:paraId="59536304" w14:textId="3A8363E8"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を記載</w:t>
            </w:r>
          </w:p>
        </w:tc>
      </w:tr>
      <w:tr w:rsidR="00666328" w:rsidRPr="00845D68" w14:paraId="08415B87" w14:textId="77777777" w:rsidTr="00C30A09">
        <w:trPr>
          <w:trHeight w:val="285"/>
        </w:trPr>
        <w:tc>
          <w:tcPr>
            <w:tcW w:w="732" w:type="pct"/>
            <w:vAlign w:val="center"/>
          </w:tcPr>
          <w:p w14:paraId="24B4B5C5" w14:textId="5D9C8289"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6</w:t>
            </w:r>
          </w:p>
        </w:tc>
        <w:tc>
          <w:tcPr>
            <w:tcW w:w="1277" w:type="pct"/>
            <w:noWrap/>
            <w:vAlign w:val="center"/>
          </w:tcPr>
          <w:p w14:paraId="43AE1205" w14:textId="5848B801"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_郡</w:t>
            </w:r>
          </w:p>
        </w:tc>
        <w:tc>
          <w:tcPr>
            <w:tcW w:w="2991" w:type="pct"/>
            <w:noWrap/>
            <w:vAlign w:val="center"/>
          </w:tcPr>
          <w:p w14:paraId="07F6204A" w14:textId="78C7F053"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郡名および政令市区名を含む）記載</w:t>
            </w:r>
          </w:p>
        </w:tc>
      </w:tr>
      <w:tr w:rsidR="00666328" w:rsidRPr="00845D68" w14:paraId="28A094E6" w14:textId="77777777" w:rsidTr="00C30A09">
        <w:trPr>
          <w:trHeight w:val="285"/>
        </w:trPr>
        <w:tc>
          <w:tcPr>
            <w:tcW w:w="732" w:type="pct"/>
            <w:vAlign w:val="center"/>
          </w:tcPr>
          <w:p w14:paraId="4E60F6B3" w14:textId="295BAAEC"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7</w:t>
            </w:r>
          </w:p>
        </w:tc>
        <w:tc>
          <w:tcPr>
            <w:tcW w:w="1277" w:type="pct"/>
            <w:noWrap/>
            <w:vAlign w:val="center"/>
          </w:tcPr>
          <w:p w14:paraId="78E514C1" w14:textId="3CB8E27F"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w:t>
            </w:r>
          </w:p>
        </w:tc>
        <w:tc>
          <w:tcPr>
            <w:tcW w:w="2991" w:type="pct"/>
            <w:noWrap/>
            <w:vAlign w:val="center"/>
          </w:tcPr>
          <w:p w14:paraId="075A2741" w14:textId="1BD5F5E9"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を記載</w:t>
            </w:r>
          </w:p>
        </w:tc>
      </w:tr>
      <w:tr w:rsidR="00666328" w:rsidRPr="00845D68" w14:paraId="24503B0E" w14:textId="77777777" w:rsidTr="00C30A09">
        <w:trPr>
          <w:trHeight w:val="285"/>
        </w:trPr>
        <w:tc>
          <w:tcPr>
            <w:tcW w:w="732" w:type="pct"/>
            <w:vAlign w:val="center"/>
          </w:tcPr>
          <w:p w14:paraId="337CFC72" w14:textId="7A47A1F7"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8</w:t>
            </w:r>
          </w:p>
        </w:tc>
        <w:tc>
          <w:tcPr>
            <w:tcW w:w="1277" w:type="pct"/>
            <w:noWrap/>
            <w:vAlign w:val="center"/>
          </w:tcPr>
          <w:p w14:paraId="5CED606D" w14:textId="291D7505"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w:t>
            </w:r>
          </w:p>
        </w:tc>
        <w:tc>
          <w:tcPr>
            <w:tcW w:w="2991" w:type="pct"/>
            <w:noWrap/>
            <w:vAlign w:val="center"/>
          </w:tcPr>
          <w:p w14:paraId="19992C96" w14:textId="6A1F170E"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街区符号、住居番号または地番）を記載</w:t>
            </w:r>
          </w:p>
        </w:tc>
      </w:tr>
      <w:tr w:rsidR="00666328" w:rsidRPr="00845D68" w14:paraId="1F6D2938" w14:textId="77777777" w:rsidTr="00C30A09">
        <w:trPr>
          <w:trHeight w:val="285"/>
        </w:trPr>
        <w:tc>
          <w:tcPr>
            <w:tcW w:w="732" w:type="pct"/>
            <w:vAlign w:val="center"/>
          </w:tcPr>
          <w:p w14:paraId="68E92A4C" w14:textId="45C476E9"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9</w:t>
            </w:r>
          </w:p>
        </w:tc>
        <w:tc>
          <w:tcPr>
            <w:tcW w:w="1277" w:type="pct"/>
            <w:noWrap/>
            <w:vAlign w:val="center"/>
          </w:tcPr>
          <w:p w14:paraId="54088644" w14:textId="1D12A808"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等_方書</w:t>
            </w:r>
          </w:p>
        </w:tc>
        <w:tc>
          <w:tcPr>
            <w:tcW w:w="2991" w:type="pct"/>
            <w:noWrap/>
            <w:vAlign w:val="center"/>
          </w:tcPr>
          <w:p w14:paraId="6613C4AE" w14:textId="6FC4F725"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部屋番号、フロア名などを記載</w:t>
            </w:r>
          </w:p>
        </w:tc>
      </w:tr>
      <w:tr w:rsidR="00666328" w:rsidRPr="00845D68" w14:paraId="646F22D5" w14:textId="77777777" w:rsidTr="00C30A09">
        <w:trPr>
          <w:trHeight w:val="285"/>
        </w:trPr>
        <w:tc>
          <w:tcPr>
            <w:tcW w:w="732" w:type="pct"/>
            <w:vAlign w:val="center"/>
          </w:tcPr>
          <w:p w14:paraId="0106B19C" w14:textId="724A4824"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1.14.6.1.10</w:t>
            </w:r>
          </w:p>
        </w:tc>
        <w:tc>
          <w:tcPr>
            <w:tcW w:w="1277" w:type="pct"/>
            <w:noWrap/>
            <w:vAlign w:val="center"/>
          </w:tcPr>
          <w:p w14:paraId="78D84F9C" w14:textId="26BE771B"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郵便番号</w:t>
            </w:r>
          </w:p>
        </w:tc>
        <w:tc>
          <w:tcPr>
            <w:tcW w:w="2991" w:type="pct"/>
            <w:noWrap/>
            <w:vAlign w:val="center"/>
          </w:tcPr>
          <w:p w14:paraId="1D731EBE" w14:textId="49DBAD4C" w:rsidR="00666328" w:rsidRPr="00845D68" w:rsidRDefault="00666328" w:rsidP="00666328">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666328" w:rsidRPr="00845D68" w14:paraId="046B4FA5" w14:textId="77777777" w:rsidTr="00C30A09">
        <w:trPr>
          <w:trHeight w:val="285"/>
        </w:trPr>
        <w:tc>
          <w:tcPr>
            <w:tcW w:w="732" w:type="pct"/>
            <w:vAlign w:val="center"/>
          </w:tcPr>
          <w:p w14:paraId="16982DFB" w14:textId="3F1012A4"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11</w:t>
            </w:r>
          </w:p>
        </w:tc>
        <w:tc>
          <w:tcPr>
            <w:tcW w:w="1277" w:type="pct"/>
            <w:noWrap/>
            <w:vAlign w:val="center"/>
          </w:tcPr>
          <w:p w14:paraId="6728BF89" w14:textId="66A7EC07"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備考</w:t>
            </w:r>
          </w:p>
        </w:tc>
        <w:tc>
          <w:tcPr>
            <w:tcW w:w="2991" w:type="pct"/>
            <w:noWrap/>
            <w:vAlign w:val="center"/>
          </w:tcPr>
          <w:p w14:paraId="2148E44E" w14:textId="5316A933"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666328" w:rsidRPr="00845D68" w14:paraId="6354389B" w14:textId="77777777" w:rsidTr="00C30A09">
        <w:trPr>
          <w:trHeight w:val="285"/>
        </w:trPr>
        <w:tc>
          <w:tcPr>
            <w:tcW w:w="732" w:type="pct"/>
            <w:vAlign w:val="center"/>
          </w:tcPr>
          <w:p w14:paraId="39D3134C" w14:textId="2765EF82" w:rsidR="00666328" w:rsidRPr="00845D68" w:rsidRDefault="00666328" w:rsidP="006663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1.12</w:t>
            </w:r>
          </w:p>
        </w:tc>
        <w:tc>
          <w:tcPr>
            <w:tcW w:w="1277" w:type="pct"/>
            <w:noWrap/>
            <w:vAlign w:val="center"/>
          </w:tcPr>
          <w:p w14:paraId="71982F29" w14:textId="0CA209DF"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ID</w:t>
            </w:r>
          </w:p>
        </w:tc>
        <w:tc>
          <w:tcPr>
            <w:tcW w:w="2991" w:type="pct"/>
            <w:noWrap/>
            <w:vAlign w:val="center"/>
          </w:tcPr>
          <w:p w14:paraId="76562EF4" w14:textId="3F6179F7" w:rsidR="00666328" w:rsidRPr="00845D68" w:rsidRDefault="00666328" w:rsidP="0066632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アドレスベースレジストリの町字IDを記載</w:t>
            </w:r>
          </w:p>
        </w:tc>
      </w:tr>
    </w:tbl>
    <w:p w14:paraId="52CB7415" w14:textId="77777777" w:rsidR="00666328" w:rsidRPr="00845D68" w:rsidRDefault="00666328" w:rsidP="00871AD1">
      <w:pPr>
        <w:pStyle w:val="a2"/>
        <w:ind w:leftChars="150" w:left="360" w:firstLineChars="0" w:firstLine="0"/>
      </w:pPr>
    </w:p>
    <w:p w14:paraId="162F95F8" w14:textId="5F5CC248" w:rsidR="00666328" w:rsidRPr="00845D68" w:rsidRDefault="00547866" w:rsidP="00547866">
      <w:pPr>
        <w:pStyle w:val="a2"/>
        <w:ind w:leftChars="0" w:left="0" w:firstLineChars="0" w:firstLine="0"/>
      </w:pPr>
      <w:r w:rsidRPr="00BF5537">
        <w:rPr>
          <w:rFonts w:hint="eastAsia"/>
          <w:szCs w:val="24"/>
        </w:rPr>
        <w:t>「1.14.6.2</w:t>
      </w:r>
      <w:r w:rsidR="00287779" w:rsidRPr="00BF5537">
        <w:rPr>
          <w:szCs w:val="24"/>
        </w:rPr>
        <w:t xml:space="preserve"> </w:t>
      </w:r>
      <w:r w:rsidRPr="00BF5537">
        <w:rPr>
          <w:rFonts w:hint="eastAsia"/>
          <w:szCs w:val="24"/>
        </w:rPr>
        <w:t>連絡先情報」</w:t>
      </w:r>
    </w:p>
    <w:tbl>
      <w:tblPr>
        <w:tblStyle w:val="42"/>
        <w:tblW w:w="5482" w:type="pct"/>
        <w:tblInd w:w="-431" w:type="dxa"/>
        <w:tblLayout w:type="fixed"/>
        <w:tblLook w:val="0620" w:firstRow="1" w:lastRow="0" w:firstColumn="0" w:lastColumn="0" w:noHBand="1" w:noVBand="1"/>
      </w:tblPr>
      <w:tblGrid>
        <w:gridCol w:w="1386"/>
        <w:gridCol w:w="2470"/>
        <w:gridCol w:w="5457"/>
      </w:tblGrid>
      <w:tr w:rsidR="002F3C34" w:rsidRPr="00845D68" w14:paraId="7EF491FA" w14:textId="77777777" w:rsidTr="00AE3D2E">
        <w:trPr>
          <w:cnfStyle w:val="100000000000" w:firstRow="1" w:lastRow="0" w:firstColumn="0" w:lastColumn="0" w:oddVBand="0" w:evenVBand="0" w:oddHBand="0" w:evenHBand="0" w:firstRowFirstColumn="0" w:firstRowLastColumn="0" w:lastRowFirstColumn="0" w:lastRowLastColumn="0"/>
          <w:trHeight w:val="285"/>
          <w:tblHeader/>
        </w:trPr>
        <w:tc>
          <w:tcPr>
            <w:tcW w:w="744" w:type="pct"/>
            <w:shd w:val="clear" w:color="auto" w:fill="808080" w:themeFill="background1" w:themeFillShade="80"/>
          </w:tcPr>
          <w:p w14:paraId="6B8188D3" w14:textId="77777777" w:rsidR="002F3C34" w:rsidRPr="00845D68" w:rsidRDefault="002F3C34"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26" w:type="pct"/>
            <w:shd w:val="clear" w:color="auto" w:fill="808080" w:themeFill="background1" w:themeFillShade="80"/>
            <w:noWrap/>
            <w:hideMark/>
          </w:tcPr>
          <w:p w14:paraId="636AF77E" w14:textId="5B92AA35" w:rsidR="002F3C34" w:rsidRPr="00845D68" w:rsidRDefault="002F3C34"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0" w:type="pct"/>
            <w:shd w:val="clear" w:color="auto" w:fill="808080" w:themeFill="background1" w:themeFillShade="80"/>
            <w:noWrap/>
            <w:hideMark/>
          </w:tcPr>
          <w:p w14:paraId="19A58BE5" w14:textId="653B5E22" w:rsidR="002F3C34" w:rsidRPr="00845D68" w:rsidRDefault="002F3C34"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C4CF7" w:rsidRPr="00845D68" w14:paraId="63FD922A" w14:textId="77777777" w:rsidTr="00AE3D2E">
        <w:trPr>
          <w:trHeight w:val="285"/>
        </w:trPr>
        <w:tc>
          <w:tcPr>
            <w:tcW w:w="744" w:type="pct"/>
            <w:vAlign w:val="center"/>
          </w:tcPr>
          <w:p w14:paraId="6643C123" w14:textId="77777777" w:rsidR="00CC4CF7" w:rsidRPr="00845D68"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2.1</w:t>
            </w:r>
          </w:p>
        </w:tc>
        <w:tc>
          <w:tcPr>
            <w:tcW w:w="1326" w:type="pct"/>
            <w:noWrap/>
            <w:vAlign w:val="center"/>
          </w:tcPr>
          <w:p w14:paraId="50555745" w14:textId="2061607B" w:rsidR="00CC4CF7" w:rsidRPr="00845D68" w:rsidRDefault="00CC4CF7" w:rsidP="00CC4CF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電話番号</w:t>
            </w:r>
          </w:p>
        </w:tc>
        <w:tc>
          <w:tcPr>
            <w:tcW w:w="2930" w:type="pct"/>
            <w:noWrap/>
            <w:vAlign w:val="center"/>
          </w:tcPr>
          <w:p w14:paraId="7501E00F" w14:textId="77777777" w:rsidR="00CC4CF7" w:rsidRPr="00845D68" w:rsidRDefault="00CC4CF7" w:rsidP="00CC4CF7">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電話番号</w:t>
            </w:r>
          </w:p>
        </w:tc>
      </w:tr>
      <w:tr w:rsidR="00CC4CF7" w:rsidRPr="00845D68" w14:paraId="1834B8E6" w14:textId="77777777" w:rsidTr="00AE3D2E">
        <w:trPr>
          <w:trHeight w:val="285"/>
        </w:trPr>
        <w:tc>
          <w:tcPr>
            <w:tcW w:w="744" w:type="pct"/>
            <w:vAlign w:val="center"/>
          </w:tcPr>
          <w:p w14:paraId="11DD32B2" w14:textId="77777777" w:rsidR="00CC4CF7" w:rsidRPr="00845D68"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2.2</w:t>
            </w:r>
          </w:p>
        </w:tc>
        <w:tc>
          <w:tcPr>
            <w:tcW w:w="1326" w:type="pct"/>
            <w:noWrap/>
            <w:vAlign w:val="center"/>
          </w:tcPr>
          <w:p w14:paraId="6DEE9D8B" w14:textId="7A5A278A" w:rsidR="00CC4CF7" w:rsidRPr="00845D68" w:rsidRDefault="00CC4CF7" w:rsidP="00CC4CF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携帯電話番号</w:t>
            </w:r>
          </w:p>
        </w:tc>
        <w:tc>
          <w:tcPr>
            <w:tcW w:w="2930" w:type="pct"/>
            <w:noWrap/>
            <w:vAlign w:val="center"/>
          </w:tcPr>
          <w:p w14:paraId="761ED740" w14:textId="77777777" w:rsidR="00CC4CF7" w:rsidRPr="00845D68" w:rsidRDefault="00CC4CF7" w:rsidP="00CC4CF7">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携帯電話番号</w:t>
            </w:r>
          </w:p>
        </w:tc>
      </w:tr>
      <w:tr w:rsidR="00CC4CF7" w:rsidRPr="00845D68" w14:paraId="3CFB5556" w14:textId="77777777" w:rsidTr="00AE3D2E">
        <w:trPr>
          <w:trHeight w:val="285"/>
        </w:trPr>
        <w:tc>
          <w:tcPr>
            <w:tcW w:w="744" w:type="pct"/>
            <w:vAlign w:val="center"/>
          </w:tcPr>
          <w:p w14:paraId="39A612C4" w14:textId="77777777" w:rsidR="00CC4CF7" w:rsidRPr="00845D68"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2.3</w:t>
            </w:r>
          </w:p>
        </w:tc>
        <w:tc>
          <w:tcPr>
            <w:tcW w:w="1326" w:type="pct"/>
            <w:noWrap/>
            <w:vAlign w:val="center"/>
          </w:tcPr>
          <w:p w14:paraId="332AC06C" w14:textId="0F99B810" w:rsidR="00CC4CF7" w:rsidRPr="00845D68"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絡先FAX番号</w:t>
            </w:r>
          </w:p>
        </w:tc>
        <w:tc>
          <w:tcPr>
            <w:tcW w:w="2930" w:type="pct"/>
            <w:noWrap/>
            <w:vAlign w:val="center"/>
          </w:tcPr>
          <w:p w14:paraId="0A24B333" w14:textId="77777777" w:rsidR="00CC4CF7" w:rsidRPr="00845D68" w:rsidRDefault="00CC4CF7" w:rsidP="00CC4CF7">
            <w:pPr>
              <w:keepNext/>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FAX番号</w:t>
            </w:r>
          </w:p>
        </w:tc>
      </w:tr>
      <w:tr w:rsidR="00CC4CF7" w:rsidRPr="00845D68" w14:paraId="2E59BEEA" w14:textId="77777777" w:rsidTr="00AE3D2E">
        <w:trPr>
          <w:trHeight w:val="285"/>
        </w:trPr>
        <w:tc>
          <w:tcPr>
            <w:tcW w:w="744" w:type="pct"/>
            <w:vAlign w:val="center"/>
          </w:tcPr>
          <w:p w14:paraId="1105ABB9" w14:textId="77777777" w:rsidR="00CC4CF7" w:rsidRPr="00845D68"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1.14.6.2.4</w:t>
            </w:r>
          </w:p>
        </w:tc>
        <w:tc>
          <w:tcPr>
            <w:tcW w:w="1326" w:type="pct"/>
            <w:noWrap/>
            <w:vAlign w:val="center"/>
          </w:tcPr>
          <w:p w14:paraId="219985C4" w14:textId="50E13EC3" w:rsidR="00CC4CF7" w:rsidRPr="00845D68" w:rsidRDefault="00CC4CF7" w:rsidP="00CC4CF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絡先メールアドレス</w:t>
            </w:r>
          </w:p>
        </w:tc>
        <w:tc>
          <w:tcPr>
            <w:tcW w:w="2930" w:type="pct"/>
            <w:noWrap/>
            <w:vAlign w:val="center"/>
          </w:tcPr>
          <w:p w14:paraId="19AD7477" w14:textId="77777777" w:rsidR="00CC4CF7" w:rsidRPr="00845D68" w:rsidRDefault="00CC4CF7" w:rsidP="00CC4CF7">
            <w:pPr>
              <w:keepNext/>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Eメールアドレス</w:t>
            </w:r>
          </w:p>
        </w:tc>
      </w:tr>
    </w:tbl>
    <w:p w14:paraId="25FBD0E8" w14:textId="77777777" w:rsidR="00C30A09" w:rsidRPr="00845D68" w:rsidRDefault="00C30A09" w:rsidP="00C30A09">
      <w:pPr>
        <w:pStyle w:val="a2"/>
        <w:ind w:leftChars="150" w:left="360" w:firstLineChars="0" w:firstLine="0"/>
      </w:pPr>
    </w:p>
    <w:p w14:paraId="23928394" w14:textId="20F0464F" w:rsidR="002F3C34" w:rsidRPr="00845D68" w:rsidRDefault="002F3C34" w:rsidP="002F3C34">
      <w:pPr>
        <w:pStyle w:val="2"/>
      </w:pPr>
      <w:bookmarkStart w:id="24" w:name="_Toc209634670"/>
      <w:r w:rsidRPr="00845D68">
        <w:rPr>
          <w:rFonts w:hint="eastAsia"/>
        </w:rPr>
        <w:t>学校</w:t>
      </w:r>
      <w:bookmarkEnd w:id="24"/>
    </w:p>
    <w:p w14:paraId="46CE7CF6" w14:textId="77777777" w:rsidR="002F3C34" w:rsidRPr="00845D68" w:rsidRDefault="002F3C34" w:rsidP="002F3C34">
      <w:pPr>
        <w:pStyle w:val="3"/>
      </w:pPr>
      <w:bookmarkStart w:id="25" w:name="_Toc209634671"/>
      <w:r w:rsidRPr="00845D68">
        <w:rPr>
          <w:rFonts w:hint="eastAsia"/>
        </w:rPr>
        <w:t>クラス図</w:t>
      </w:r>
      <w:bookmarkEnd w:id="25"/>
    </w:p>
    <w:p w14:paraId="6C4CCAAA" w14:textId="247E34F4" w:rsidR="002F3C34" w:rsidRPr="00845D68" w:rsidRDefault="002F3C34" w:rsidP="00EB3CD0">
      <w:r w:rsidRPr="00845D68">
        <w:rPr>
          <w:rFonts w:hint="eastAsia"/>
        </w:rPr>
        <w:t>「学校」の実装データモデルの概要図は</w:t>
      </w:r>
      <w:r w:rsidR="00A46D7A" w:rsidRPr="00845D68">
        <w:rPr>
          <w:rFonts w:hint="eastAsia"/>
        </w:rPr>
        <w:t>、本ガイドラインに添付されている</w:t>
      </w:r>
      <w:r w:rsidR="00A46D7A" w:rsidRPr="00845D68">
        <w:t>454-2_主体情報（学校）データモデル_クラス図.pdfをご参照ください。</w:t>
      </w:r>
    </w:p>
    <w:p w14:paraId="2D5084FC" w14:textId="77777777" w:rsidR="006736E7" w:rsidRPr="00845D68" w:rsidRDefault="006736E7" w:rsidP="002F3C34"/>
    <w:p w14:paraId="54202561" w14:textId="77777777" w:rsidR="002F3C34" w:rsidRPr="00845D68" w:rsidRDefault="002F3C34" w:rsidP="002F3C34">
      <w:pPr>
        <w:pStyle w:val="3"/>
      </w:pPr>
      <w:bookmarkStart w:id="26" w:name="_Toc209634672"/>
      <w:r w:rsidRPr="00845D68">
        <w:rPr>
          <w:rFonts w:hint="eastAsia"/>
        </w:rPr>
        <w:t>データ項目表</w:t>
      </w:r>
      <w:bookmarkEnd w:id="26"/>
    </w:p>
    <w:p w14:paraId="2DF0A381" w14:textId="5FA36D2E" w:rsidR="001B7DBC" w:rsidRPr="00845D68" w:rsidRDefault="00EF4E2F" w:rsidP="00F41C17">
      <w:pPr>
        <w:pStyle w:val="a2"/>
        <w:ind w:leftChars="0" w:left="0" w:firstLineChars="0" w:firstLine="0"/>
      </w:pPr>
      <w:r w:rsidRPr="00845D68">
        <w:rPr>
          <w:rFonts w:hint="eastAsia"/>
        </w:rPr>
        <w:t>学校</w:t>
      </w:r>
      <w:r w:rsidR="00AE249C" w:rsidRPr="00845D68">
        <w:rPr>
          <w:rFonts w:hint="eastAsia"/>
        </w:rPr>
        <w:t>データモデルの</w:t>
      </w:r>
      <w:r w:rsidRPr="00845D68">
        <w:rPr>
          <w:rFonts w:hint="eastAsia"/>
        </w:rPr>
        <w:t>データ項目は以下のとおりです。</w:t>
      </w:r>
    </w:p>
    <w:p w14:paraId="26C72D50" w14:textId="6D3161C3" w:rsidR="00B81CBC" w:rsidRPr="00845D68" w:rsidRDefault="00B81CBC" w:rsidP="00F41C17">
      <w:pPr>
        <w:pStyle w:val="a2"/>
        <w:ind w:leftChars="0" w:left="0" w:firstLineChars="0" w:firstLine="0"/>
      </w:pPr>
      <w:r w:rsidRPr="00BF5537">
        <w:rPr>
          <w:rFonts w:hint="eastAsia"/>
          <w:szCs w:val="24"/>
        </w:rPr>
        <w:t>「</w:t>
      </w:r>
      <w:r w:rsidRPr="00BF5537">
        <w:rPr>
          <w:rFonts w:asciiTheme="minorEastAsia" w:eastAsiaTheme="minorEastAsia" w:hAnsiTheme="minorEastAsia"/>
          <w:szCs w:val="24"/>
        </w:rPr>
        <w:t xml:space="preserve">2 </w:t>
      </w:r>
      <w:r w:rsidRPr="00BF5537">
        <w:rPr>
          <w:rFonts w:asciiTheme="minorEastAsia" w:eastAsiaTheme="minorEastAsia" w:hAnsiTheme="minorEastAsia" w:hint="eastAsia"/>
          <w:szCs w:val="24"/>
        </w:rPr>
        <w:t>学校</w:t>
      </w:r>
      <w:r w:rsidR="00FA1882" w:rsidRPr="00BF5537">
        <w:rPr>
          <w:rFonts w:asciiTheme="minorEastAsia" w:eastAsiaTheme="minorEastAsia" w:hAnsiTheme="minorEastAsia" w:hint="eastAsia"/>
          <w:szCs w:val="24"/>
        </w:rPr>
        <w:t>情報</w:t>
      </w:r>
      <w:r w:rsidRPr="00BF5537">
        <w:rPr>
          <w:rFonts w:hint="eastAsia"/>
          <w:szCs w:val="24"/>
        </w:rPr>
        <w:t>」</w:t>
      </w:r>
    </w:p>
    <w:tbl>
      <w:tblPr>
        <w:tblStyle w:val="42"/>
        <w:tblW w:w="5130" w:type="pct"/>
        <w:tblInd w:w="-431" w:type="dxa"/>
        <w:tblLayout w:type="fixed"/>
        <w:tblLook w:val="0620" w:firstRow="1" w:lastRow="0" w:firstColumn="0" w:lastColumn="0" w:noHBand="1" w:noVBand="1"/>
      </w:tblPr>
      <w:tblGrid>
        <w:gridCol w:w="756"/>
        <w:gridCol w:w="2376"/>
        <w:gridCol w:w="5583"/>
      </w:tblGrid>
      <w:tr w:rsidR="001B7DBC" w:rsidRPr="00845D68" w14:paraId="13938BE7" w14:textId="77777777" w:rsidTr="00D13C1B">
        <w:trPr>
          <w:cnfStyle w:val="100000000000" w:firstRow="1" w:lastRow="0" w:firstColumn="0" w:lastColumn="0" w:oddVBand="0" w:evenVBand="0" w:oddHBand="0" w:evenHBand="0" w:firstRowFirstColumn="0" w:firstRowLastColumn="0" w:lastRowFirstColumn="0" w:lastRowLastColumn="0"/>
          <w:trHeight w:val="285"/>
          <w:tblHeader/>
        </w:trPr>
        <w:tc>
          <w:tcPr>
            <w:tcW w:w="434" w:type="pct"/>
            <w:shd w:val="clear" w:color="auto" w:fill="808080" w:themeFill="background1" w:themeFillShade="80"/>
          </w:tcPr>
          <w:p w14:paraId="34CA4078" w14:textId="77777777" w:rsidR="001B7DBC" w:rsidRPr="00845D68" w:rsidRDefault="001B7DBC"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63" w:type="pct"/>
            <w:shd w:val="clear" w:color="auto" w:fill="808080" w:themeFill="background1" w:themeFillShade="80"/>
            <w:noWrap/>
            <w:hideMark/>
          </w:tcPr>
          <w:p w14:paraId="4E18100A" w14:textId="77777777" w:rsidR="001B7DBC" w:rsidRPr="00845D68" w:rsidRDefault="001B7DBC"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203" w:type="pct"/>
            <w:shd w:val="clear" w:color="auto" w:fill="808080" w:themeFill="background1" w:themeFillShade="80"/>
            <w:noWrap/>
            <w:hideMark/>
          </w:tcPr>
          <w:p w14:paraId="0C2C1E50" w14:textId="5360683E" w:rsidR="001B7DBC" w:rsidRPr="00845D68" w:rsidRDefault="001B7DBC"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B7DBC" w:rsidRPr="00845D68" w14:paraId="566C44F7" w14:textId="77777777" w:rsidTr="00D13C1B">
        <w:trPr>
          <w:trHeight w:val="285"/>
        </w:trPr>
        <w:tc>
          <w:tcPr>
            <w:tcW w:w="434" w:type="pct"/>
            <w:vAlign w:val="center"/>
          </w:tcPr>
          <w:p w14:paraId="1E6AD02C" w14:textId="5C6FA6A0" w:rsidR="001B7DBC" w:rsidRPr="00BF5537"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1</w:t>
            </w:r>
          </w:p>
        </w:tc>
        <w:tc>
          <w:tcPr>
            <w:tcW w:w="1363" w:type="pct"/>
            <w:noWrap/>
            <w:vAlign w:val="center"/>
          </w:tcPr>
          <w:p w14:paraId="02C0E4C1" w14:textId="425838BE" w:rsidR="001B7DBC" w:rsidRPr="00BF5537"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コード</w:t>
            </w:r>
          </w:p>
        </w:tc>
        <w:tc>
          <w:tcPr>
            <w:tcW w:w="3203" w:type="pct"/>
            <w:noWrap/>
            <w:vAlign w:val="center"/>
          </w:tcPr>
          <w:p w14:paraId="3D147F81" w14:textId="0530C34E" w:rsidR="001B7DBC" w:rsidRPr="00BF5537" w:rsidRDefault="001B7DBC" w:rsidP="001B7DBC">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1B7DBC" w:rsidRPr="00845D68" w14:paraId="41D7983F" w14:textId="77777777" w:rsidTr="00D13C1B">
        <w:trPr>
          <w:trHeight w:val="285"/>
        </w:trPr>
        <w:tc>
          <w:tcPr>
            <w:tcW w:w="434" w:type="pct"/>
            <w:vAlign w:val="center"/>
          </w:tcPr>
          <w:p w14:paraId="129EA50E" w14:textId="1C015192"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w:t>
            </w:r>
          </w:p>
        </w:tc>
        <w:tc>
          <w:tcPr>
            <w:tcW w:w="1363" w:type="pct"/>
            <w:noWrap/>
            <w:vAlign w:val="center"/>
          </w:tcPr>
          <w:p w14:paraId="6B2EBE15" w14:textId="79A31B10"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本校分校区分</w:t>
            </w:r>
          </w:p>
        </w:tc>
        <w:tc>
          <w:tcPr>
            <w:tcW w:w="3203" w:type="pct"/>
            <w:noWrap/>
            <w:vAlign w:val="center"/>
          </w:tcPr>
          <w:p w14:paraId="7B3F2E13" w14:textId="01522A87"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40B6F3F6" w14:textId="77777777" w:rsidTr="00D13C1B">
        <w:trPr>
          <w:trHeight w:val="285"/>
        </w:trPr>
        <w:tc>
          <w:tcPr>
            <w:tcW w:w="434" w:type="pct"/>
            <w:vAlign w:val="center"/>
          </w:tcPr>
          <w:p w14:paraId="06F880C8" w14:textId="48363E4E"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3</w:t>
            </w:r>
          </w:p>
        </w:tc>
        <w:tc>
          <w:tcPr>
            <w:tcW w:w="1363" w:type="pct"/>
            <w:noWrap/>
            <w:vAlign w:val="center"/>
          </w:tcPr>
          <w:p w14:paraId="06712E9C" w14:textId="64011831"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設置区分</w:t>
            </w:r>
          </w:p>
        </w:tc>
        <w:tc>
          <w:tcPr>
            <w:tcW w:w="3203" w:type="pct"/>
            <w:noWrap/>
            <w:vAlign w:val="center"/>
          </w:tcPr>
          <w:p w14:paraId="3F15C1C2" w14:textId="1909FDA6"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2412BCAA" w14:textId="77777777" w:rsidTr="00D13C1B">
        <w:trPr>
          <w:trHeight w:val="285"/>
        </w:trPr>
        <w:tc>
          <w:tcPr>
            <w:tcW w:w="434" w:type="pct"/>
            <w:vAlign w:val="center"/>
          </w:tcPr>
          <w:p w14:paraId="45B9FEF5" w14:textId="2F5487B9"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4</w:t>
            </w:r>
          </w:p>
        </w:tc>
        <w:tc>
          <w:tcPr>
            <w:tcW w:w="1363" w:type="pct"/>
            <w:noWrap/>
            <w:vAlign w:val="center"/>
          </w:tcPr>
          <w:p w14:paraId="0B76C7A3" w14:textId="58E78372"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種</w:t>
            </w:r>
          </w:p>
        </w:tc>
        <w:tc>
          <w:tcPr>
            <w:tcW w:w="3203" w:type="pct"/>
            <w:noWrap/>
            <w:vAlign w:val="center"/>
          </w:tcPr>
          <w:p w14:paraId="66D56864" w14:textId="44AA91F1"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1B7DBC" w:rsidRPr="00845D68" w14:paraId="7DC123FB" w14:textId="77777777" w:rsidTr="00D13C1B">
        <w:trPr>
          <w:trHeight w:val="333"/>
        </w:trPr>
        <w:tc>
          <w:tcPr>
            <w:tcW w:w="434" w:type="pct"/>
            <w:vAlign w:val="center"/>
          </w:tcPr>
          <w:p w14:paraId="7DDC94A7" w14:textId="5EADA91C"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5</w:t>
            </w:r>
          </w:p>
        </w:tc>
        <w:tc>
          <w:tcPr>
            <w:tcW w:w="1363" w:type="pct"/>
            <w:noWrap/>
            <w:vAlign w:val="center"/>
          </w:tcPr>
          <w:p w14:paraId="123FD523" w14:textId="473D79DA"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名</w:t>
            </w:r>
          </w:p>
        </w:tc>
        <w:tc>
          <w:tcPr>
            <w:tcW w:w="3203" w:type="pct"/>
            <w:noWrap/>
            <w:vAlign w:val="center"/>
          </w:tcPr>
          <w:p w14:paraId="35E06CF8" w14:textId="1C788281"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2F222705" w14:textId="77777777" w:rsidTr="00D13C1B">
        <w:trPr>
          <w:trHeight w:val="285"/>
        </w:trPr>
        <w:tc>
          <w:tcPr>
            <w:tcW w:w="434" w:type="pct"/>
            <w:vAlign w:val="center"/>
          </w:tcPr>
          <w:p w14:paraId="758E55BB" w14:textId="56334E54"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6</w:t>
            </w:r>
          </w:p>
        </w:tc>
        <w:tc>
          <w:tcPr>
            <w:tcW w:w="1363" w:type="pct"/>
            <w:noWrap/>
            <w:vAlign w:val="center"/>
          </w:tcPr>
          <w:p w14:paraId="707BE962" w14:textId="0950C097"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名カナ表記</w:t>
            </w:r>
          </w:p>
        </w:tc>
        <w:tc>
          <w:tcPr>
            <w:tcW w:w="3203" w:type="pct"/>
            <w:noWrap/>
            <w:vAlign w:val="center"/>
          </w:tcPr>
          <w:p w14:paraId="5CB53795" w14:textId="79F90CAF"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085DA994" w14:textId="77777777" w:rsidTr="00D13C1B">
        <w:trPr>
          <w:trHeight w:val="285"/>
        </w:trPr>
        <w:tc>
          <w:tcPr>
            <w:tcW w:w="434" w:type="pct"/>
            <w:vAlign w:val="center"/>
          </w:tcPr>
          <w:p w14:paraId="4C3FC721" w14:textId="62689FBD"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7</w:t>
            </w:r>
          </w:p>
        </w:tc>
        <w:tc>
          <w:tcPr>
            <w:tcW w:w="1363" w:type="pct"/>
            <w:noWrap/>
            <w:vAlign w:val="center"/>
          </w:tcPr>
          <w:p w14:paraId="45C70E6F" w14:textId="62C513C3"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略名</w:t>
            </w:r>
          </w:p>
        </w:tc>
        <w:tc>
          <w:tcPr>
            <w:tcW w:w="3203" w:type="pct"/>
            <w:noWrap/>
            <w:vAlign w:val="center"/>
          </w:tcPr>
          <w:p w14:paraId="0081A32D" w14:textId="3D941494"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5118EFE7" w14:textId="77777777" w:rsidTr="00D13C1B">
        <w:trPr>
          <w:trHeight w:val="285"/>
        </w:trPr>
        <w:tc>
          <w:tcPr>
            <w:tcW w:w="434" w:type="pct"/>
            <w:vAlign w:val="center"/>
          </w:tcPr>
          <w:p w14:paraId="0C3F3709" w14:textId="74E64B74"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8</w:t>
            </w:r>
          </w:p>
        </w:tc>
        <w:tc>
          <w:tcPr>
            <w:tcW w:w="1363" w:type="pct"/>
            <w:noWrap/>
            <w:vAlign w:val="center"/>
          </w:tcPr>
          <w:p w14:paraId="702F0FF3" w14:textId="41E98B3D"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略名カナ表記</w:t>
            </w:r>
          </w:p>
        </w:tc>
        <w:tc>
          <w:tcPr>
            <w:tcW w:w="3203" w:type="pct"/>
            <w:noWrap/>
            <w:vAlign w:val="center"/>
          </w:tcPr>
          <w:p w14:paraId="5883BDE5" w14:textId="378F84CB"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39A1967F" w14:textId="77777777" w:rsidTr="00D13C1B">
        <w:trPr>
          <w:trHeight w:val="285"/>
        </w:trPr>
        <w:tc>
          <w:tcPr>
            <w:tcW w:w="434" w:type="pct"/>
            <w:vAlign w:val="center"/>
          </w:tcPr>
          <w:p w14:paraId="44B85878" w14:textId="17E62D3A"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9</w:t>
            </w:r>
          </w:p>
        </w:tc>
        <w:tc>
          <w:tcPr>
            <w:tcW w:w="1363" w:type="pct"/>
            <w:noWrap/>
            <w:vAlign w:val="center"/>
          </w:tcPr>
          <w:p w14:paraId="6F26CE7B" w14:textId="7461B680"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課程名学科名</w:t>
            </w:r>
          </w:p>
        </w:tc>
        <w:tc>
          <w:tcPr>
            <w:tcW w:w="3203" w:type="pct"/>
            <w:noWrap/>
            <w:vAlign w:val="center"/>
          </w:tcPr>
          <w:p w14:paraId="3ECC2B30" w14:textId="63A341B0"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7754CA3F" w14:textId="77777777" w:rsidTr="00D13C1B">
        <w:trPr>
          <w:trHeight w:val="285"/>
        </w:trPr>
        <w:tc>
          <w:tcPr>
            <w:tcW w:w="434" w:type="pct"/>
            <w:vAlign w:val="center"/>
          </w:tcPr>
          <w:p w14:paraId="0717599C" w14:textId="091BDA14"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10</w:t>
            </w:r>
          </w:p>
        </w:tc>
        <w:tc>
          <w:tcPr>
            <w:tcW w:w="1363" w:type="pct"/>
            <w:noWrap/>
            <w:vAlign w:val="center"/>
          </w:tcPr>
          <w:p w14:paraId="25D5767D" w14:textId="0C89DC47"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学校コード</w:t>
            </w:r>
          </w:p>
        </w:tc>
        <w:tc>
          <w:tcPr>
            <w:tcW w:w="3203" w:type="pct"/>
            <w:noWrap/>
            <w:vAlign w:val="center"/>
          </w:tcPr>
          <w:p w14:paraId="092F5176" w14:textId="1FD44D50"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p>
        </w:tc>
      </w:tr>
      <w:tr w:rsidR="001B7DBC" w:rsidRPr="00845D68" w14:paraId="1CD19C3C" w14:textId="77777777" w:rsidTr="00D13C1B">
        <w:trPr>
          <w:trHeight w:val="285"/>
        </w:trPr>
        <w:tc>
          <w:tcPr>
            <w:tcW w:w="434" w:type="pct"/>
            <w:vAlign w:val="center"/>
          </w:tcPr>
          <w:p w14:paraId="0ADFBD70" w14:textId="2EA6AE69"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11</w:t>
            </w:r>
          </w:p>
        </w:tc>
        <w:tc>
          <w:tcPr>
            <w:tcW w:w="1363" w:type="pct"/>
            <w:noWrap/>
            <w:vAlign w:val="center"/>
          </w:tcPr>
          <w:p w14:paraId="4473308D" w14:textId="4B7DBC66"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学校名</w:t>
            </w:r>
          </w:p>
        </w:tc>
        <w:tc>
          <w:tcPr>
            <w:tcW w:w="3203" w:type="pct"/>
            <w:noWrap/>
            <w:vAlign w:val="center"/>
          </w:tcPr>
          <w:p w14:paraId="121A7A46" w14:textId="31B16F1F"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p>
        </w:tc>
      </w:tr>
      <w:tr w:rsidR="001B7DBC" w:rsidRPr="00845D68" w14:paraId="4467E0F9" w14:textId="77777777" w:rsidTr="00D13C1B">
        <w:trPr>
          <w:trHeight w:val="285"/>
        </w:trPr>
        <w:tc>
          <w:tcPr>
            <w:tcW w:w="434" w:type="pct"/>
            <w:vAlign w:val="center"/>
          </w:tcPr>
          <w:p w14:paraId="3063643E" w14:textId="7F00B879"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2.12</w:t>
            </w:r>
          </w:p>
        </w:tc>
        <w:tc>
          <w:tcPr>
            <w:tcW w:w="1363" w:type="pct"/>
            <w:noWrap/>
            <w:vAlign w:val="center"/>
          </w:tcPr>
          <w:p w14:paraId="70096C12" w14:textId="59B1ED58"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創立日</w:t>
            </w:r>
          </w:p>
        </w:tc>
        <w:tc>
          <w:tcPr>
            <w:tcW w:w="3203" w:type="pct"/>
            <w:noWrap/>
            <w:vAlign w:val="center"/>
          </w:tcPr>
          <w:p w14:paraId="3483EEAB" w14:textId="19EB3EAF"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26D2EEBD" w14:textId="77777777" w:rsidTr="00D13C1B">
        <w:trPr>
          <w:trHeight w:val="285"/>
        </w:trPr>
        <w:tc>
          <w:tcPr>
            <w:tcW w:w="434" w:type="pct"/>
            <w:vAlign w:val="center"/>
          </w:tcPr>
          <w:p w14:paraId="602E9BE7" w14:textId="70D080C2"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13</w:t>
            </w:r>
          </w:p>
        </w:tc>
        <w:tc>
          <w:tcPr>
            <w:tcW w:w="1363" w:type="pct"/>
            <w:noWrap/>
            <w:vAlign w:val="center"/>
          </w:tcPr>
          <w:p w14:paraId="771FD8E3" w14:textId="09E893BB"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廃校日</w:t>
            </w:r>
          </w:p>
        </w:tc>
        <w:tc>
          <w:tcPr>
            <w:tcW w:w="3203" w:type="pct"/>
            <w:noWrap/>
            <w:vAlign w:val="center"/>
          </w:tcPr>
          <w:p w14:paraId="1BD072DB" w14:textId="3A782D26"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53D2B692" w14:textId="77777777" w:rsidTr="00D13C1B">
        <w:trPr>
          <w:trHeight w:val="285"/>
        </w:trPr>
        <w:tc>
          <w:tcPr>
            <w:tcW w:w="434" w:type="pct"/>
            <w:vAlign w:val="center"/>
          </w:tcPr>
          <w:p w14:paraId="051D7E76" w14:textId="2F68D7D5"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14</w:t>
            </w:r>
          </w:p>
        </w:tc>
        <w:tc>
          <w:tcPr>
            <w:tcW w:w="1363" w:type="pct"/>
            <w:noWrap/>
            <w:vAlign w:val="center"/>
          </w:tcPr>
          <w:p w14:paraId="57893860" w14:textId="642CD5BA"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障害対応種別</w:t>
            </w:r>
          </w:p>
        </w:tc>
        <w:tc>
          <w:tcPr>
            <w:tcW w:w="3203" w:type="pct"/>
            <w:noWrap/>
            <w:vAlign w:val="center"/>
          </w:tcPr>
          <w:p w14:paraId="4644ADF7" w14:textId="7DE78158" w:rsidR="001B7DBC" w:rsidRPr="00845D68" w:rsidRDefault="009A60A6"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r w:rsidR="001B7DBC" w:rsidRPr="00845D68">
              <w:rPr>
                <w:rFonts w:asciiTheme="minorEastAsia" w:eastAsiaTheme="minorEastAsia" w:hAnsiTheme="minorEastAsia" w:hint="eastAsia"/>
                <w:sz w:val="18"/>
                <w:szCs w:val="18"/>
              </w:rPr>
              <w:t>特別支援学校の場合の障害種別</w:t>
            </w:r>
          </w:p>
        </w:tc>
      </w:tr>
      <w:tr w:rsidR="001B7DBC" w:rsidRPr="00845D68" w14:paraId="221019E5" w14:textId="77777777" w:rsidTr="00D13C1B">
        <w:trPr>
          <w:trHeight w:val="285"/>
        </w:trPr>
        <w:tc>
          <w:tcPr>
            <w:tcW w:w="434" w:type="pct"/>
            <w:vAlign w:val="center"/>
          </w:tcPr>
          <w:p w14:paraId="55B2D0B6" w14:textId="31E00827"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15</w:t>
            </w:r>
          </w:p>
        </w:tc>
        <w:tc>
          <w:tcPr>
            <w:tcW w:w="1363" w:type="pct"/>
            <w:noWrap/>
            <w:vAlign w:val="center"/>
          </w:tcPr>
          <w:p w14:paraId="47FDAF82" w14:textId="7AA5804E"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へき地等学校指定の有無</w:t>
            </w:r>
          </w:p>
        </w:tc>
        <w:tc>
          <w:tcPr>
            <w:tcW w:w="3203" w:type="pct"/>
            <w:noWrap/>
            <w:vAlign w:val="center"/>
          </w:tcPr>
          <w:p w14:paraId="6A42DC73" w14:textId="3A381CC2"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165CC63F" w14:textId="77777777" w:rsidTr="00D13C1B">
        <w:trPr>
          <w:trHeight w:val="285"/>
        </w:trPr>
        <w:tc>
          <w:tcPr>
            <w:tcW w:w="434" w:type="pct"/>
            <w:vAlign w:val="center"/>
          </w:tcPr>
          <w:p w14:paraId="5EBE322B" w14:textId="15B41206"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16</w:t>
            </w:r>
          </w:p>
        </w:tc>
        <w:tc>
          <w:tcPr>
            <w:tcW w:w="1363" w:type="pct"/>
            <w:noWrap/>
            <w:vAlign w:val="center"/>
          </w:tcPr>
          <w:p w14:paraId="41977C81" w14:textId="382437F6"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校長識別子</w:t>
            </w:r>
          </w:p>
        </w:tc>
        <w:tc>
          <w:tcPr>
            <w:tcW w:w="3203" w:type="pct"/>
            <w:noWrap/>
            <w:vAlign w:val="center"/>
          </w:tcPr>
          <w:p w14:paraId="6B903561" w14:textId="6083B2A7"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主体情報(教員識別子)と同じ</w:t>
            </w:r>
          </w:p>
        </w:tc>
      </w:tr>
      <w:tr w:rsidR="001B7DBC" w:rsidRPr="00845D68" w14:paraId="66464DDC" w14:textId="77777777" w:rsidTr="00D13C1B">
        <w:trPr>
          <w:trHeight w:val="285"/>
        </w:trPr>
        <w:tc>
          <w:tcPr>
            <w:tcW w:w="434" w:type="pct"/>
            <w:vAlign w:val="center"/>
          </w:tcPr>
          <w:p w14:paraId="002E2A0B" w14:textId="460F7B17" w:rsidR="001B7DBC" w:rsidRPr="00845D68" w:rsidRDefault="001B7DBC" w:rsidP="001B7D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17</w:t>
            </w:r>
          </w:p>
        </w:tc>
        <w:tc>
          <w:tcPr>
            <w:tcW w:w="1363" w:type="pct"/>
            <w:noWrap/>
            <w:vAlign w:val="center"/>
          </w:tcPr>
          <w:p w14:paraId="060FA298" w14:textId="5AF1F2CD"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校長氏名</w:t>
            </w:r>
          </w:p>
        </w:tc>
        <w:tc>
          <w:tcPr>
            <w:tcW w:w="3203" w:type="pct"/>
            <w:noWrap/>
            <w:vAlign w:val="center"/>
          </w:tcPr>
          <w:p w14:paraId="20DD5659" w14:textId="0EFC8D53"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18473A52" w14:textId="77777777" w:rsidTr="00D13C1B">
        <w:trPr>
          <w:trHeight w:val="285"/>
        </w:trPr>
        <w:tc>
          <w:tcPr>
            <w:tcW w:w="434" w:type="pct"/>
            <w:vAlign w:val="center"/>
          </w:tcPr>
          <w:p w14:paraId="3225ED6B" w14:textId="09C65D62"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18</w:t>
            </w:r>
          </w:p>
        </w:tc>
        <w:tc>
          <w:tcPr>
            <w:tcW w:w="1363" w:type="pct"/>
            <w:noWrap/>
            <w:vAlign w:val="center"/>
          </w:tcPr>
          <w:p w14:paraId="7411E0A8" w14:textId="19F91CDF"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最新年度認可定員</w:t>
            </w:r>
          </w:p>
        </w:tc>
        <w:tc>
          <w:tcPr>
            <w:tcW w:w="3203" w:type="pct"/>
            <w:noWrap/>
            <w:vAlign w:val="center"/>
          </w:tcPr>
          <w:p w14:paraId="6CE49579" w14:textId="04D54732"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最新認可定員数（幼稚園のみ記載）</w:t>
            </w:r>
          </w:p>
        </w:tc>
      </w:tr>
      <w:tr w:rsidR="001B7DBC" w:rsidRPr="00845D68" w14:paraId="6550ACD4" w14:textId="77777777" w:rsidTr="00D13C1B">
        <w:trPr>
          <w:trHeight w:val="285"/>
        </w:trPr>
        <w:tc>
          <w:tcPr>
            <w:tcW w:w="434" w:type="pct"/>
            <w:vAlign w:val="center"/>
          </w:tcPr>
          <w:p w14:paraId="7F951CE6" w14:textId="0518F4C7"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19</w:t>
            </w:r>
          </w:p>
        </w:tc>
        <w:tc>
          <w:tcPr>
            <w:tcW w:w="1363" w:type="pct"/>
            <w:noWrap/>
            <w:vAlign w:val="center"/>
          </w:tcPr>
          <w:p w14:paraId="16829DD7" w14:textId="29731ED5" w:rsidR="001B7DBC" w:rsidRPr="00845D68" w:rsidRDefault="001B7DBC" w:rsidP="001B7DBC">
            <w:pPr>
              <w:widowControl/>
              <w:ind w:leftChars="0" w:left="0" w:firstLine="0"/>
              <w:jc w:val="left"/>
              <w:rPr>
                <w:rFonts w:asciiTheme="minorEastAsia" w:eastAsiaTheme="minorEastAsia" w:hAnsiTheme="minorEastAsia" w:cs="ＭＳ Ｐゴシック"/>
                <w:sz w:val="18"/>
                <w:szCs w:val="18"/>
              </w:rPr>
            </w:pPr>
            <w:r w:rsidRPr="00845D68">
              <w:rPr>
                <w:rFonts w:asciiTheme="minorEastAsia" w:eastAsiaTheme="minorEastAsia" w:hAnsiTheme="minorEastAsia" w:hint="eastAsia"/>
                <w:sz w:val="18"/>
                <w:szCs w:val="18"/>
              </w:rPr>
              <w:t>最新年度利用定員</w:t>
            </w:r>
          </w:p>
        </w:tc>
        <w:tc>
          <w:tcPr>
            <w:tcW w:w="3203" w:type="pct"/>
            <w:noWrap/>
            <w:vAlign w:val="center"/>
          </w:tcPr>
          <w:p w14:paraId="2BEE055E" w14:textId="40728F1F"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最新利用定員数（幼稚園のみ記載）</w:t>
            </w:r>
          </w:p>
        </w:tc>
      </w:tr>
      <w:tr w:rsidR="001B7DBC" w:rsidRPr="00845D68" w14:paraId="340559FD" w14:textId="77777777" w:rsidTr="00D13C1B">
        <w:trPr>
          <w:trHeight w:val="285"/>
        </w:trPr>
        <w:tc>
          <w:tcPr>
            <w:tcW w:w="434" w:type="pct"/>
            <w:vAlign w:val="center"/>
          </w:tcPr>
          <w:p w14:paraId="63033E5E" w14:textId="05E96584"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20</w:t>
            </w:r>
          </w:p>
        </w:tc>
        <w:tc>
          <w:tcPr>
            <w:tcW w:w="1363" w:type="pct"/>
            <w:noWrap/>
            <w:vAlign w:val="center"/>
          </w:tcPr>
          <w:p w14:paraId="0E7C97EF" w14:textId="65E836D8"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定時制本科の昼夜別</w:t>
            </w:r>
          </w:p>
        </w:tc>
        <w:tc>
          <w:tcPr>
            <w:tcW w:w="3203" w:type="pct"/>
            <w:noWrap/>
            <w:vAlign w:val="center"/>
          </w:tcPr>
          <w:p w14:paraId="5CDD61FF" w14:textId="188CD7A9"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6A0123EB" w14:textId="77777777" w:rsidTr="00D13C1B">
        <w:trPr>
          <w:trHeight w:val="285"/>
        </w:trPr>
        <w:tc>
          <w:tcPr>
            <w:tcW w:w="434" w:type="pct"/>
            <w:vAlign w:val="center"/>
          </w:tcPr>
          <w:p w14:paraId="4C5A1D65" w14:textId="6E3A240A"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21</w:t>
            </w:r>
          </w:p>
        </w:tc>
        <w:tc>
          <w:tcPr>
            <w:tcW w:w="1363" w:type="pct"/>
            <w:noWrap/>
            <w:vAlign w:val="center"/>
          </w:tcPr>
          <w:p w14:paraId="38268768" w14:textId="478595EF"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最新年度志願者数</w:t>
            </w:r>
          </w:p>
        </w:tc>
        <w:tc>
          <w:tcPr>
            <w:tcW w:w="3203" w:type="pct"/>
            <w:noWrap/>
            <w:vAlign w:val="center"/>
          </w:tcPr>
          <w:p w14:paraId="392560D8" w14:textId="6AD5C6DE"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全体での入学志願者数</w:t>
            </w:r>
          </w:p>
        </w:tc>
      </w:tr>
      <w:tr w:rsidR="001B7DBC" w:rsidRPr="00845D68" w14:paraId="38C35664" w14:textId="77777777" w:rsidTr="00D13C1B">
        <w:trPr>
          <w:trHeight w:val="285"/>
        </w:trPr>
        <w:tc>
          <w:tcPr>
            <w:tcW w:w="434" w:type="pct"/>
            <w:vAlign w:val="center"/>
          </w:tcPr>
          <w:p w14:paraId="48CBEC53" w14:textId="263B12B5"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22</w:t>
            </w:r>
          </w:p>
        </w:tc>
        <w:tc>
          <w:tcPr>
            <w:tcW w:w="1363" w:type="pct"/>
            <w:noWrap/>
            <w:vAlign w:val="center"/>
          </w:tcPr>
          <w:p w14:paraId="523612F4" w14:textId="43497E7F"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実施科目数</w:t>
            </w:r>
          </w:p>
        </w:tc>
        <w:tc>
          <w:tcPr>
            <w:tcW w:w="3203" w:type="pct"/>
            <w:noWrap/>
            <w:vAlign w:val="center"/>
          </w:tcPr>
          <w:p w14:paraId="7F81FC91" w14:textId="7586B8AF"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B7DBC" w:rsidRPr="00845D68" w14:paraId="508C792D" w14:textId="77777777" w:rsidTr="00D13C1B">
        <w:trPr>
          <w:trHeight w:val="285"/>
        </w:trPr>
        <w:tc>
          <w:tcPr>
            <w:tcW w:w="434" w:type="pct"/>
            <w:vAlign w:val="center"/>
          </w:tcPr>
          <w:p w14:paraId="38D5FCCA" w14:textId="4C67F6A7"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23</w:t>
            </w:r>
          </w:p>
        </w:tc>
        <w:tc>
          <w:tcPr>
            <w:tcW w:w="1363" w:type="pct"/>
            <w:noWrap/>
            <w:vAlign w:val="center"/>
          </w:tcPr>
          <w:p w14:paraId="044FAFA6" w14:textId="4B6E3FDB"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備考</w:t>
            </w:r>
          </w:p>
        </w:tc>
        <w:tc>
          <w:tcPr>
            <w:tcW w:w="3203" w:type="pct"/>
            <w:noWrap/>
            <w:vAlign w:val="center"/>
          </w:tcPr>
          <w:p w14:paraId="001213C1" w14:textId="5F949092" w:rsidR="001B7DBC" w:rsidRPr="00845D68" w:rsidRDefault="001B7DBC" w:rsidP="001B7D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43047" w:rsidRPr="00845D68" w14:paraId="772DA206" w14:textId="77777777" w:rsidTr="00D13C1B">
        <w:trPr>
          <w:trHeight w:val="285"/>
        </w:trPr>
        <w:tc>
          <w:tcPr>
            <w:tcW w:w="434" w:type="pct"/>
            <w:vAlign w:val="center"/>
          </w:tcPr>
          <w:p w14:paraId="381197AE" w14:textId="3596EC4E"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2.24</w:t>
            </w:r>
          </w:p>
        </w:tc>
        <w:tc>
          <w:tcPr>
            <w:tcW w:w="1363" w:type="pct"/>
            <w:noWrap/>
            <w:vAlign w:val="center"/>
          </w:tcPr>
          <w:p w14:paraId="15F4B7A5" w14:textId="79F4389C"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所在地</w:t>
            </w:r>
          </w:p>
        </w:tc>
        <w:tc>
          <w:tcPr>
            <w:tcW w:w="3203" w:type="pct"/>
            <w:noWrap/>
            <w:vAlign w:val="center"/>
          </w:tcPr>
          <w:p w14:paraId="6835E8B7" w14:textId="0449B54E"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p>
        </w:tc>
      </w:tr>
      <w:tr w:rsidR="00B21040" w:rsidRPr="00845D68" w14:paraId="195B6BAE" w14:textId="77777777" w:rsidTr="00D13C1B">
        <w:trPr>
          <w:trHeight w:val="285"/>
        </w:trPr>
        <w:tc>
          <w:tcPr>
            <w:tcW w:w="434" w:type="pct"/>
            <w:vAlign w:val="center"/>
          </w:tcPr>
          <w:p w14:paraId="372B9639" w14:textId="7771E9FD" w:rsidR="00B21040" w:rsidRPr="00BF5537" w:rsidRDefault="00B21040" w:rsidP="00B2104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25</w:t>
            </w:r>
          </w:p>
        </w:tc>
        <w:tc>
          <w:tcPr>
            <w:tcW w:w="1363" w:type="pct"/>
            <w:noWrap/>
            <w:vAlign w:val="center"/>
          </w:tcPr>
          <w:p w14:paraId="1E2EEB8A" w14:textId="682A8C7D" w:rsidR="00B21040" w:rsidRPr="00BF5537" w:rsidRDefault="00B21040" w:rsidP="00B2104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連絡先情報</w:t>
            </w:r>
          </w:p>
        </w:tc>
        <w:tc>
          <w:tcPr>
            <w:tcW w:w="3203" w:type="pct"/>
            <w:noWrap/>
            <w:vAlign w:val="center"/>
          </w:tcPr>
          <w:p w14:paraId="090ED704" w14:textId="77777777" w:rsidR="00B21040" w:rsidRPr="00845D68" w:rsidRDefault="00B21040" w:rsidP="00B21040">
            <w:pPr>
              <w:widowControl/>
              <w:ind w:leftChars="0" w:left="0" w:firstLine="0"/>
              <w:jc w:val="left"/>
              <w:rPr>
                <w:rFonts w:asciiTheme="minorEastAsia" w:eastAsiaTheme="minorEastAsia" w:hAnsiTheme="minorEastAsia" w:cs="ＭＳ Ｐゴシック"/>
                <w:color w:val="000000"/>
                <w:kern w:val="0"/>
                <w:sz w:val="18"/>
                <w:szCs w:val="18"/>
              </w:rPr>
            </w:pPr>
          </w:p>
        </w:tc>
      </w:tr>
      <w:tr w:rsidR="008B782D" w:rsidRPr="00845D68" w14:paraId="1E829084" w14:textId="77777777" w:rsidTr="00D13C1B">
        <w:trPr>
          <w:trHeight w:val="285"/>
        </w:trPr>
        <w:tc>
          <w:tcPr>
            <w:tcW w:w="434" w:type="pct"/>
            <w:vAlign w:val="center"/>
          </w:tcPr>
          <w:p w14:paraId="6F51ADED" w14:textId="4218E43F"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26</w:t>
            </w:r>
          </w:p>
        </w:tc>
        <w:tc>
          <w:tcPr>
            <w:tcW w:w="1363" w:type="pct"/>
            <w:noWrap/>
            <w:vAlign w:val="center"/>
          </w:tcPr>
          <w:p w14:paraId="2B8A5C67" w14:textId="4FF916A2"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設置者情報</w:t>
            </w:r>
          </w:p>
        </w:tc>
        <w:tc>
          <w:tcPr>
            <w:tcW w:w="3203" w:type="pct"/>
            <w:noWrap/>
            <w:vAlign w:val="center"/>
          </w:tcPr>
          <w:p w14:paraId="7607A645" w14:textId="77777777" w:rsidR="008B782D" w:rsidRPr="00845D68" w:rsidRDefault="008B782D" w:rsidP="008B782D">
            <w:pPr>
              <w:widowControl/>
              <w:ind w:leftChars="0" w:left="0" w:firstLine="0"/>
              <w:jc w:val="left"/>
              <w:rPr>
                <w:rFonts w:asciiTheme="minorEastAsia" w:eastAsiaTheme="minorEastAsia" w:hAnsiTheme="minorEastAsia" w:cs="ＭＳ Ｐゴシック"/>
                <w:color w:val="000000"/>
                <w:kern w:val="0"/>
                <w:sz w:val="18"/>
                <w:szCs w:val="18"/>
              </w:rPr>
            </w:pPr>
          </w:p>
        </w:tc>
      </w:tr>
      <w:tr w:rsidR="008B782D" w:rsidRPr="00845D68" w14:paraId="34EDDF76" w14:textId="77777777" w:rsidTr="00D13C1B">
        <w:trPr>
          <w:trHeight w:val="285"/>
        </w:trPr>
        <w:tc>
          <w:tcPr>
            <w:tcW w:w="434" w:type="pct"/>
            <w:vAlign w:val="center"/>
          </w:tcPr>
          <w:p w14:paraId="3F7A13CA" w14:textId="21E62536"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27</w:t>
            </w:r>
          </w:p>
        </w:tc>
        <w:tc>
          <w:tcPr>
            <w:tcW w:w="1363" w:type="pct"/>
            <w:noWrap/>
            <w:vAlign w:val="center"/>
          </w:tcPr>
          <w:p w14:paraId="4955F118" w14:textId="152E52B9"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級数</w:t>
            </w:r>
          </w:p>
        </w:tc>
        <w:tc>
          <w:tcPr>
            <w:tcW w:w="3203" w:type="pct"/>
            <w:noWrap/>
            <w:vAlign w:val="center"/>
          </w:tcPr>
          <w:p w14:paraId="010EEEDA" w14:textId="77777777" w:rsidR="008B782D" w:rsidRPr="00845D68" w:rsidRDefault="008B782D" w:rsidP="008B782D">
            <w:pPr>
              <w:widowControl/>
              <w:ind w:leftChars="0" w:left="0" w:firstLine="0"/>
              <w:jc w:val="left"/>
              <w:rPr>
                <w:rFonts w:asciiTheme="minorEastAsia" w:eastAsiaTheme="minorEastAsia" w:hAnsiTheme="minorEastAsia" w:cs="ＭＳ Ｐゴシック"/>
                <w:color w:val="000000"/>
                <w:kern w:val="0"/>
                <w:sz w:val="18"/>
                <w:szCs w:val="18"/>
              </w:rPr>
            </w:pPr>
          </w:p>
        </w:tc>
      </w:tr>
      <w:tr w:rsidR="008B782D" w:rsidRPr="00845D68" w14:paraId="779D611F" w14:textId="77777777" w:rsidTr="00D13C1B">
        <w:trPr>
          <w:trHeight w:val="285"/>
        </w:trPr>
        <w:tc>
          <w:tcPr>
            <w:tcW w:w="434" w:type="pct"/>
            <w:vAlign w:val="center"/>
          </w:tcPr>
          <w:p w14:paraId="2F0ACA2C" w14:textId="2D284F56"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28</w:t>
            </w:r>
          </w:p>
        </w:tc>
        <w:tc>
          <w:tcPr>
            <w:tcW w:w="1363" w:type="pct"/>
            <w:noWrap/>
            <w:vAlign w:val="center"/>
          </w:tcPr>
          <w:p w14:paraId="4BFABD7F" w14:textId="7E785EB2"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入学定員数</w:t>
            </w:r>
          </w:p>
        </w:tc>
        <w:tc>
          <w:tcPr>
            <w:tcW w:w="3203" w:type="pct"/>
            <w:noWrap/>
            <w:vAlign w:val="center"/>
          </w:tcPr>
          <w:p w14:paraId="6D447DDC" w14:textId="77777777" w:rsidR="008B782D" w:rsidRPr="00845D68" w:rsidRDefault="008B782D" w:rsidP="008B782D">
            <w:pPr>
              <w:widowControl/>
              <w:ind w:leftChars="0" w:left="0" w:firstLine="0"/>
              <w:jc w:val="left"/>
              <w:rPr>
                <w:rFonts w:asciiTheme="minorEastAsia" w:eastAsiaTheme="minorEastAsia" w:hAnsiTheme="minorEastAsia" w:cs="ＭＳ Ｐゴシック"/>
                <w:color w:val="000000"/>
                <w:kern w:val="0"/>
                <w:sz w:val="18"/>
                <w:szCs w:val="18"/>
              </w:rPr>
            </w:pPr>
          </w:p>
        </w:tc>
      </w:tr>
      <w:tr w:rsidR="008B782D" w:rsidRPr="00845D68" w14:paraId="515F0B44" w14:textId="77777777" w:rsidTr="00D13C1B">
        <w:trPr>
          <w:trHeight w:val="285"/>
        </w:trPr>
        <w:tc>
          <w:tcPr>
            <w:tcW w:w="434" w:type="pct"/>
            <w:vAlign w:val="center"/>
          </w:tcPr>
          <w:p w14:paraId="6C41C678" w14:textId="6AD5C54D"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29</w:t>
            </w:r>
          </w:p>
        </w:tc>
        <w:tc>
          <w:tcPr>
            <w:tcW w:w="1363" w:type="pct"/>
            <w:noWrap/>
            <w:vAlign w:val="center"/>
          </w:tcPr>
          <w:p w14:paraId="3267E1EE" w14:textId="25FF17E1"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科別情報</w:t>
            </w:r>
          </w:p>
        </w:tc>
        <w:tc>
          <w:tcPr>
            <w:tcW w:w="3203" w:type="pct"/>
            <w:noWrap/>
            <w:vAlign w:val="center"/>
          </w:tcPr>
          <w:p w14:paraId="56533682" w14:textId="465894C3" w:rsidR="008B782D" w:rsidRPr="00845D68" w:rsidRDefault="008B782D" w:rsidP="008B782D">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8B782D" w:rsidRPr="00845D68" w14:paraId="1C2880E9" w14:textId="77777777" w:rsidTr="00D13C1B">
        <w:trPr>
          <w:trHeight w:val="285"/>
        </w:trPr>
        <w:tc>
          <w:tcPr>
            <w:tcW w:w="434" w:type="pct"/>
            <w:vAlign w:val="center"/>
          </w:tcPr>
          <w:p w14:paraId="55B52438" w14:textId="35ACC8E3"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30</w:t>
            </w:r>
          </w:p>
        </w:tc>
        <w:tc>
          <w:tcPr>
            <w:tcW w:w="1363" w:type="pct"/>
            <w:noWrap/>
            <w:vAlign w:val="center"/>
          </w:tcPr>
          <w:p w14:paraId="213B612C" w14:textId="40A38C73" w:rsidR="008B782D" w:rsidRPr="00BF5537" w:rsidRDefault="008B782D" w:rsidP="008B782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年情報</w:t>
            </w:r>
          </w:p>
        </w:tc>
        <w:tc>
          <w:tcPr>
            <w:tcW w:w="3203" w:type="pct"/>
            <w:noWrap/>
            <w:vAlign w:val="center"/>
          </w:tcPr>
          <w:p w14:paraId="7E0B8CE1" w14:textId="5D4FE567" w:rsidR="008B782D" w:rsidRPr="00845D68" w:rsidRDefault="008B782D" w:rsidP="008B78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38CE9074" w14:textId="77777777" w:rsidR="00F41C17" w:rsidRPr="00845D68" w:rsidRDefault="00F41C17" w:rsidP="00F41C17">
      <w:pPr>
        <w:pStyle w:val="a2"/>
        <w:ind w:leftChars="0" w:left="0" w:firstLineChars="0" w:firstLine="0"/>
      </w:pPr>
    </w:p>
    <w:p w14:paraId="48343958" w14:textId="649B5D08" w:rsidR="00494FF6" w:rsidRPr="00845D68" w:rsidRDefault="00494FF6" w:rsidP="00494FF6">
      <w:pPr>
        <w:pStyle w:val="a2"/>
        <w:ind w:leftChars="0" w:left="0" w:firstLineChars="0" w:firstLine="0"/>
        <w:rPr>
          <w:szCs w:val="24"/>
        </w:rPr>
      </w:pPr>
      <w:r w:rsidRPr="00845D68">
        <w:rPr>
          <w:rFonts w:hint="eastAsia"/>
          <w:szCs w:val="24"/>
        </w:rPr>
        <w:t>「</w:t>
      </w:r>
      <w:r w:rsidR="00887991" w:rsidRPr="00BF5537">
        <w:rPr>
          <w:rFonts w:asciiTheme="minorEastAsia" w:eastAsiaTheme="minorEastAsia" w:hAnsiTheme="minorEastAsia"/>
          <w:szCs w:val="24"/>
        </w:rPr>
        <w:t>2.24</w:t>
      </w:r>
      <w:r w:rsidR="00287779" w:rsidRPr="00845D68">
        <w:rPr>
          <w:rFonts w:asciiTheme="minorEastAsia" w:eastAsiaTheme="minorEastAsia" w:hAnsiTheme="minorEastAsia" w:hint="eastAsia"/>
          <w:szCs w:val="24"/>
        </w:rPr>
        <w:t xml:space="preserve"> </w:t>
      </w:r>
      <w:r w:rsidRPr="00845D68">
        <w:rPr>
          <w:rFonts w:hint="eastAsia"/>
          <w:szCs w:val="24"/>
        </w:rPr>
        <w:t>所在地」</w:t>
      </w:r>
    </w:p>
    <w:tbl>
      <w:tblPr>
        <w:tblStyle w:val="42"/>
        <w:tblW w:w="5260" w:type="pct"/>
        <w:tblInd w:w="-431" w:type="dxa"/>
        <w:tblLayout w:type="fixed"/>
        <w:tblLook w:val="0620" w:firstRow="1" w:lastRow="0" w:firstColumn="0" w:lastColumn="0" w:noHBand="1" w:noVBand="1"/>
      </w:tblPr>
      <w:tblGrid>
        <w:gridCol w:w="1115"/>
        <w:gridCol w:w="2238"/>
        <w:gridCol w:w="5583"/>
      </w:tblGrid>
      <w:tr w:rsidR="00143047" w:rsidRPr="00845D68" w14:paraId="52FF5B9F" w14:textId="77777777" w:rsidTr="00D93E73">
        <w:trPr>
          <w:cnfStyle w:val="100000000000" w:firstRow="1" w:lastRow="0" w:firstColumn="0" w:lastColumn="0" w:oddVBand="0" w:evenVBand="0" w:oddHBand="0" w:evenHBand="0" w:firstRowFirstColumn="0" w:firstRowLastColumn="0" w:lastRowFirstColumn="0" w:lastRowLastColumn="0"/>
          <w:trHeight w:val="285"/>
          <w:tblHeader/>
        </w:trPr>
        <w:tc>
          <w:tcPr>
            <w:tcW w:w="624" w:type="pct"/>
            <w:shd w:val="clear" w:color="auto" w:fill="808080" w:themeFill="background1" w:themeFillShade="80"/>
          </w:tcPr>
          <w:p w14:paraId="5D627DC7" w14:textId="77777777" w:rsidR="00143047" w:rsidRPr="00845D68" w:rsidRDefault="00143047"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52" w:type="pct"/>
            <w:shd w:val="clear" w:color="auto" w:fill="808080" w:themeFill="background1" w:themeFillShade="80"/>
            <w:noWrap/>
            <w:hideMark/>
          </w:tcPr>
          <w:p w14:paraId="268020BF" w14:textId="77777777" w:rsidR="00143047" w:rsidRPr="00845D68" w:rsidRDefault="00143047"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24" w:type="pct"/>
            <w:shd w:val="clear" w:color="auto" w:fill="808080" w:themeFill="background1" w:themeFillShade="80"/>
            <w:noWrap/>
            <w:hideMark/>
          </w:tcPr>
          <w:p w14:paraId="1C7516FB" w14:textId="58A0419B" w:rsidR="00143047" w:rsidRPr="00845D68" w:rsidRDefault="00143047"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43047" w:rsidRPr="00845D68" w14:paraId="29C324B7" w14:textId="77777777" w:rsidTr="00D93E73">
        <w:trPr>
          <w:trHeight w:val="285"/>
        </w:trPr>
        <w:tc>
          <w:tcPr>
            <w:tcW w:w="624" w:type="pct"/>
            <w:vAlign w:val="center"/>
          </w:tcPr>
          <w:p w14:paraId="7E7527E9" w14:textId="27EA978A"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1</w:t>
            </w:r>
          </w:p>
        </w:tc>
        <w:tc>
          <w:tcPr>
            <w:tcW w:w="1252" w:type="pct"/>
            <w:noWrap/>
            <w:vAlign w:val="center"/>
          </w:tcPr>
          <w:p w14:paraId="6F8909EE" w14:textId="6DC44FF0"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コード</w:t>
            </w:r>
          </w:p>
        </w:tc>
        <w:tc>
          <w:tcPr>
            <w:tcW w:w="3124" w:type="pct"/>
            <w:noWrap/>
            <w:vAlign w:val="center"/>
          </w:tcPr>
          <w:p w14:paraId="774EEC10" w14:textId="1F3B9CFB"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JIS　X　0401で定義されている都道府県コード</w:t>
            </w:r>
          </w:p>
        </w:tc>
      </w:tr>
      <w:tr w:rsidR="00143047" w:rsidRPr="00845D68" w14:paraId="4FBD4973" w14:textId="77777777" w:rsidTr="00D93E73">
        <w:trPr>
          <w:trHeight w:val="285"/>
        </w:trPr>
        <w:tc>
          <w:tcPr>
            <w:tcW w:w="624" w:type="pct"/>
            <w:vAlign w:val="center"/>
          </w:tcPr>
          <w:p w14:paraId="3E64408B" w14:textId="4D020726"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2</w:t>
            </w:r>
          </w:p>
        </w:tc>
        <w:tc>
          <w:tcPr>
            <w:tcW w:w="1252" w:type="pct"/>
            <w:noWrap/>
            <w:vAlign w:val="center"/>
          </w:tcPr>
          <w:p w14:paraId="270CF9F3" w14:textId="61D91EF6"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全国地方公共団体コード</w:t>
            </w:r>
          </w:p>
        </w:tc>
        <w:tc>
          <w:tcPr>
            <w:tcW w:w="3124" w:type="pct"/>
            <w:noWrap/>
            <w:vAlign w:val="center"/>
          </w:tcPr>
          <w:p w14:paraId="37DDB6DF" w14:textId="61859B42"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務省が作成・公表している「全国地方公共団体コード」</w:t>
            </w:r>
          </w:p>
        </w:tc>
      </w:tr>
      <w:tr w:rsidR="00143047" w:rsidRPr="00845D68" w14:paraId="5DFA8695" w14:textId="77777777" w:rsidTr="00D93E73">
        <w:trPr>
          <w:trHeight w:val="285"/>
        </w:trPr>
        <w:tc>
          <w:tcPr>
            <w:tcW w:w="624" w:type="pct"/>
            <w:vAlign w:val="center"/>
          </w:tcPr>
          <w:p w14:paraId="2BB7A2B6" w14:textId="5DA20F49"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3</w:t>
            </w:r>
          </w:p>
        </w:tc>
        <w:tc>
          <w:tcPr>
            <w:tcW w:w="1252" w:type="pct"/>
            <w:noWrap/>
            <w:vAlign w:val="center"/>
          </w:tcPr>
          <w:p w14:paraId="3EE9E31A" w14:textId="2D315B55"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結表記</w:t>
            </w:r>
          </w:p>
        </w:tc>
        <w:tc>
          <w:tcPr>
            <w:tcW w:w="3124" w:type="pct"/>
            <w:noWrap/>
            <w:vAlign w:val="center"/>
          </w:tcPr>
          <w:p w14:paraId="2DBA451F" w14:textId="5989905D"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都道府県＋市区町村＋町域名+丁目番地以降＋建物名等（方書）</w:t>
            </w:r>
          </w:p>
        </w:tc>
      </w:tr>
      <w:tr w:rsidR="00143047" w:rsidRPr="00845D68" w14:paraId="605951E0" w14:textId="77777777" w:rsidTr="00D93E73">
        <w:trPr>
          <w:trHeight w:val="333"/>
        </w:trPr>
        <w:tc>
          <w:tcPr>
            <w:tcW w:w="624" w:type="pct"/>
            <w:vAlign w:val="center"/>
          </w:tcPr>
          <w:p w14:paraId="6F09F78A" w14:textId="0D741A60"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4</w:t>
            </w:r>
          </w:p>
        </w:tc>
        <w:tc>
          <w:tcPr>
            <w:tcW w:w="1252" w:type="pct"/>
            <w:noWrap/>
            <w:vAlign w:val="center"/>
          </w:tcPr>
          <w:p w14:paraId="6C6A5B2C" w14:textId="3A249F81"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w:t>
            </w:r>
          </w:p>
        </w:tc>
        <w:tc>
          <w:tcPr>
            <w:tcW w:w="3124" w:type="pct"/>
            <w:noWrap/>
            <w:vAlign w:val="center"/>
          </w:tcPr>
          <w:p w14:paraId="47389282" w14:textId="2A07EE68"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を記載</w:t>
            </w:r>
          </w:p>
        </w:tc>
      </w:tr>
      <w:tr w:rsidR="00143047" w:rsidRPr="00845D68" w14:paraId="3296B1A2" w14:textId="77777777" w:rsidTr="00D93E73">
        <w:trPr>
          <w:trHeight w:val="285"/>
        </w:trPr>
        <w:tc>
          <w:tcPr>
            <w:tcW w:w="624" w:type="pct"/>
            <w:vAlign w:val="center"/>
          </w:tcPr>
          <w:p w14:paraId="5DA6F79C" w14:textId="0D51DDC2"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5</w:t>
            </w:r>
          </w:p>
        </w:tc>
        <w:tc>
          <w:tcPr>
            <w:tcW w:w="1252" w:type="pct"/>
            <w:noWrap/>
            <w:vAlign w:val="center"/>
          </w:tcPr>
          <w:p w14:paraId="6975F176" w14:textId="18B50404"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_郡</w:t>
            </w:r>
          </w:p>
        </w:tc>
        <w:tc>
          <w:tcPr>
            <w:tcW w:w="3124" w:type="pct"/>
            <w:noWrap/>
            <w:vAlign w:val="center"/>
          </w:tcPr>
          <w:p w14:paraId="6CBD3B3E" w14:textId="7367CB31"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郡名および政令市区名を含む）記載</w:t>
            </w:r>
          </w:p>
        </w:tc>
      </w:tr>
      <w:tr w:rsidR="00143047" w:rsidRPr="00845D68" w14:paraId="4DCD39E6" w14:textId="77777777" w:rsidTr="00D93E73">
        <w:trPr>
          <w:trHeight w:val="285"/>
        </w:trPr>
        <w:tc>
          <w:tcPr>
            <w:tcW w:w="624" w:type="pct"/>
            <w:vAlign w:val="center"/>
          </w:tcPr>
          <w:p w14:paraId="5A297448" w14:textId="6FEB0A6A"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6</w:t>
            </w:r>
          </w:p>
        </w:tc>
        <w:tc>
          <w:tcPr>
            <w:tcW w:w="1252" w:type="pct"/>
            <w:noWrap/>
            <w:vAlign w:val="center"/>
          </w:tcPr>
          <w:p w14:paraId="035EE599" w14:textId="26FB68D7"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w:t>
            </w:r>
          </w:p>
        </w:tc>
        <w:tc>
          <w:tcPr>
            <w:tcW w:w="3124" w:type="pct"/>
            <w:noWrap/>
            <w:vAlign w:val="center"/>
          </w:tcPr>
          <w:p w14:paraId="6A9AC039" w14:textId="15F1BBFA"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を記載</w:t>
            </w:r>
          </w:p>
        </w:tc>
      </w:tr>
      <w:tr w:rsidR="00143047" w:rsidRPr="00845D68" w14:paraId="07133D2A" w14:textId="77777777" w:rsidTr="00D93E73">
        <w:trPr>
          <w:trHeight w:val="285"/>
        </w:trPr>
        <w:tc>
          <w:tcPr>
            <w:tcW w:w="624" w:type="pct"/>
            <w:vAlign w:val="center"/>
          </w:tcPr>
          <w:p w14:paraId="55331BAC" w14:textId="75C51E50"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7</w:t>
            </w:r>
          </w:p>
        </w:tc>
        <w:tc>
          <w:tcPr>
            <w:tcW w:w="1252" w:type="pct"/>
            <w:noWrap/>
            <w:vAlign w:val="center"/>
          </w:tcPr>
          <w:p w14:paraId="24B97DA3" w14:textId="2628E19E"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w:t>
            </w:r>
          </w:p>
        </w:tc>
        <w:tc>
          <w:tcPr>
            <w:tcW w:w="3124" w:type="pct"/>
            <w:noWrap/>
            <w:vAlign w:val="center"/>
          </w:tcPr>
          <w:p w14:paraId="7B159C1F" w14:textId="09643C4C"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街区符号、住居番号または地番）を記載</w:t>
            </w:r>
          </w:p>
        </w:tc>
      </w:tr>
      <w:tr w:rsidR="00143047" w:rsidRPr="00845D68" w14:paraId="3AFCB4DA" w14:textId="77777777" w:rsidTr="00D93E73">
        <w:trPr>
          <w:trHeight w:val="285"/>
        </w:trPr>
        <w:tc>
          <w:tcPr>
            <w:tcW w:w="624" w:type="pct"/>
            <w:vAlign w:val="center"/>
          </w:tcPr>
          <w:p w14:paraId="081E16F4" w14:textId="6569F78A"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8</w:t>
            </w:r>
          </w:p>
        </w:tc>
        <w:tc>
          <w:tcPr>
            <w:tcW w:w="1252" w:type="pct"/>
            <w:noWrap/>
            <w:vAlign w:val="center"/>
          </w:tcPr>
          <w:p w14:paraId="056345F1" w14:textId="2D4A515C"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等_方書</w:t>
            </w:r>
          </w:p>
        </w:tc>
        <w:tc>
          <w:tcPr>
            <w:tcW w:w="3124" w:type="pct"/>
            <w:noWrap/>
            <w:vAlign w:val="center"/>
          </w:tcPr>
          <w:p w14:paraId="4C7EE3F9" w14:textId="1720034D"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部屋番号、フロア名などを記載</w:t>
            </w:r>
          </w:p>
        </w:tc>
      </w:tr>
      <w:tr w:rsidR="00143047" w:rsidRPr="00845D68" w14:paraId="1EF5250E" w14:textId="77777777" w:rsidTr="00D93E73">
        <w:trPr>
          <w:trHeight w:val="285"/>
        </w:trPr>
        <w:tc>
          <w:tcPr>
            <w:tcW w:w="624" w:type="pct"/>
            <w:vAlign w:val="center"/>
          </w:tcPr>
          <w:p w14:paraId="0BB2F088" w14:textId="422B6263"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9</w:t>
            </w:r>
          </w:p>
        </w:tc>
        <w:tc>
          <w:tcPr>
            <w:tcW w:w="1252" w:type="pct"/>
            <w:noWrap/>
            <w:vAlign w:val="center"/>
          </w:tcPr>
          <w:p w14:paraId="6AC24302" w14:textId="156A3966"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郵便番号</w:t>
            </w:r>
          </w:p>
        </w:tc>
        <w:tc>
          <w:tcPr>
            <w:tcW w:w="3124" w:type="pct"/>
            <w:noWrap/>
            <w:vAlign w:val="center"/>
          </w:tcPr>
          <w:p w14:paraId="39918702" w14:textId="02F577F5" w:rsidR="00143047" w:rsidRPr="00845D68" w:rsidRDefault="00143047" w:rsidP="00143047">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143047" w:rsidRPr="00845D68" w14:paraId="4D269E74" w14:textId="77777777" w:rsidTr="00D93E73">
        <w:trPr>
          <w:trHeight w:val="285"/>
        </w:trPr>
        <w:tc>
          <w:tcPr>
            <w:tcW w:w="624" w:type="pct"/>
            <w:vAlign w:val="center"/>
          </w:tcPr>
          <w:p w14:paraId="3D9B4EF2" w14:textId="5F3AFF8F"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10</w:t>
            </w:r>
          </w:p>
        </w:tc>
        <w:tc>
          <w:tcPr>
            <w:tcW w:w="1252" w:type="pct"/>
            <w:noWrap/>
            <w:vAlign w:val="center"/>
          </w:tcPr>
          <w:p w14:paraId="0A3070FC" w14:textId="756B0037"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ID</w:t>
            </w:r>
          </w:p>
        </w:tc>
        <w:tc>
          <w:tcPr>
            <w:tcW w:w="3124" w:type="pct"/>
            <w:noWrap/>
            <w:vAlign w:val="center"/>
          </w:tcPr>
          <w:p w14:paraId="7F6B2991" w14:textId="24F43412"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アドレスベースレジストリの町字IDを記載</w:t>
            </w:r>
          </w:p>
        </w:tc>
      </w:tr>
      <w:tr w:rsidR="00143047" w:rsidRPr="00845D68" w14:paraId="2DE06074" w14:textId="77777777" w:rsidTr="00D93E73">
        <w:trPr>
          <w:trHeight w:val="285"/>
        </w:trPr>
        <w:tc>
          <w:tcPr>
            <w:tcW w:w="624" w:type="pct"/>
            <w:vAlign w:val="center"/>
          </w:tcPr>
          <w:p w14:paraId="5D99AEDE" w14:textId="477E5434"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11</w:t>
            </w:r>
          </w:p>
        </w:tc>
        <w:tc>
          <w:tcPr>
            <w:tcW w:w="1252" w:type="pct"/>
            <w:noWrap/>
            <w:vAlign w:val="center"/>
          </w:tcPr>
          <w:p w14:paraId="6BD6559C" w14:textId="54713B89"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都道府県コード</w:t>
            </w:r>
          </w:p>
        </w:tc>
        <w:tc>
          <w:tcPr>
            <w:tcW w:w="3124" w:type="pct"/>
            <w:noWrap/>
            <w:vAlign w:val="center"/>
          </w:tcPr>
          <w:p w14:paraId="189F2F25" w14:textId="065000DA"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r w:rsidR="00B21040" w:rsidRPr="00845D68">
              <w:rPr>
                <w:rFonts w:asciiTheme="minorEastAsia" w:eastAsiaTheme="minorEastAsia" w:hAnsiTheme="minorEastAsia" w:hint="eastAsia"/>
                <w:sz w:val="18"/>
                <w:szCs w:val="18"/>
              </w:rPr>
              <w:t xml:space="preserve">　</w:t>
            </w:r>
            <w:r w:rsidRPr="00845D68">
              <w:rPr>
                <w:rFonts w:asciiTheme="minorEastAsia" w:eastAsiaTheme="minorEastAsia" w:hAnsiTheme="minorEastAsia" w:hint="eastAsia"/>
                <w:sz w:val="18"/>
                <w:szCs w:val="18"/>
              </w:rPr>
              <w:t>JIS　X　0401で定義されている都道府県コード</w:t>
            </w:r>
          </w:p>
        </w:tc>
      </w:tr>
      <w:tr w:rsidR="00143047" w:rsidRPr="00845D68" w14:paraId="162FF224" w14:textId="77777777" w:rsidTr="00D93E73">
        <w:trPr>
          <w:trHeight w:val="285"/>
        </w:trPr>
        <w:tc>
          <w:tcPr>
            <w:tcW w:w="624" w:type="pct"/>
            <w:vAlign w:val="center"/>
          </w:tcPr>
          <w:p w14:paraId="13E11CF5" w14:textId="574E6941"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2.24.12</w:t>
            </w:r>
          </w:p>
        </w:tc>
        <w:tc>
          <w:tcPr>
            <w:tcW w:w="1252" w:type="pct"/>
            <w:noWrap/>
            <w:vAlign w:val="center"/>
          </w:tcPr>
          <w:p w14:paraId="3E209C2D" w14:textId="7628C225"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全国地方公共団体コード</w:t>
            </w:r>
          </w:p>
        </w:tc>
        <w:tc>
          <w:tcPr>
            <w:tcW w:w="3124" w:type="pct"/>
            <w:noWrap/>
            <w:vAlign w:val="center"/>
          </w:tcPr>
          <w:p w14:paraId="04143488" w14:textId="0B53C5B1"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r w:rsidR="00B21040" w:rsidRPr="00845D68">
              <w:rPr>
                <w:rFonts w:asciiTheme="minorEastAsia" w:eastAsiaTheme="minorEastAsia" w:hAnsiTheme="minorEastAsia" w:hint="eastAsia"/>
                <w:sz w:val="18"/>
                <w:szCs w:val="18"/>
              </w:rPr>
              <w:t xml:space="preserve">　</w:t>
            </w:r>
            <w:r w:rsidRPr="00845D68">
              <w:rPr>
                <w:rFonts w:asciiTheme="minorEastAsia" w:eastAsiaTheme="minorEastAsia" w:hAnsiTheme="minorEastAsia" w:hint="eastAsia"/>
                <w:sz w:val="18"/>
                <w:szCs w:val="18"/>
              </w:rPr>
              <w:t>総務省が作成・公表している「全国地方公共団体コード」</w:t>
            </w:r>
          </w:p>
        </w:tc>
      </w:tr>
      <w:tr w:rsidR="00143047" w:rsidRPr="00845D68" w14:paraId="7355B5FF" w14:textId="77777777" w:rsidTr="00D93E73">
        <w:trPr>
          <w:trHeight w:val="285"/>
        </w:trPr>
        <w:tc>
          <w:tcPr>
            <w:tcW w:w="624" w:type="pct"/>
            <w:vAlign w:val="center"/>
          </w:tcPr>
          <w:p w14:paraId="4869136A" w14:textId="4A6597CB"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13</w:t>
            </w:r>
          </w:p>
        </w:tc>
        <w:tc>
          <w:tcPr>
            <w:tcW w:w="1252" w:type="pct"/>
            <w:noWrap/>
            <w:vAlign w:val="center"/>
          </w:tcPr>
          <w:p w14:paraId="021A962A" w14:textId="367D1905"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連結表記</w:t>
            </w:r>
          </w:p>
        </w:tc>
        <w:tc>
          <w:tcPr>
            <w:tcW w:w="3124" w:type="pct"/>
            <w:noWrap/>
            <w:vAlign w:val="center"/>
          </w:tcPr>
          <w:p w14:paraId="50FF75C4" w14:textId="78359939"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r w:rsidRPr="00845D68">
              <w:rPr>
                <w:rFonts w:asciiTheme="minorEastAsia" w:eastAsiaTheme="minorEastAsia" w:hAnsiTheme="minorEastAsia" w:hint="eastAsia"/>
                <w:sz w:val="18"/>
                <w:szCs w:val="18"/>
              </w:rPr>
              <w:br/>
              <w:t>都道府県＋市区町村＋町域名+丁目番地以降＋建物名等（方書）</w:t>
            </w:r>
          </w:p>
        </w:tc>
      </w:tr>
      <w:tr w:rsidR="00143047" w:rsidRPr="00845D68" w14:paraId="12E8C90C" w14:textId="77777777" w:rsidTr="00D93E73">
        <w:trPr>
          <w:trHeight w:val="285"/>
        </w:trPr>
        <w:tc>
          <w:tcPr>
            <w:tcW w:w="624" w:type="pct"/>
            <w:vAlign w:val="center"/>
          </w:tcPr>
          <w:p w14:paraId="3A33E7A8" w14:textId="3B4419B1"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14</w:t>
            </w:r>
          </w:p>
        </w:tc>
        <w:tc>
          <w:tcPr>
            <w:tcW w:w="1252" w:type="pct"/>
            <w:noWrap/>
            <w:vAlign w:val="center"/>
          </w:tcPr>
          <w:p w14:paraId="744AE0C9" w14:textId="3E9A6A0D"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都道府県</w:t>
            </w:r>
          </w:p>
        </w:tc>
        <w:tc>
          <w:tcPr>
            <w:tcW w:w="3124" w:type="pct"/>
            <w:noWrap/>
            <w:vAlign w:val="center"/>
          </w:tcPr>
          <w:p w14:paraId="779E672B" w14:textId="44E34AE4"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r w:rsidRPr="00845D68">
              <w:rPr>
                <w:rFonts w:asciiTheme="minorEastAsia" w:eastAsiaTheme="minorEastAsia" w:hAnsiTheme="minorEastAsia" w:hint="eastAsia"/>
                <w:sz w:val="18"/>
                <w:szCs w:val="18"/>
              </w:rPr>
              <w:br/>
              <w:t>都道府県を記載</w:t>
            </w:r>
          </w:p>
        </w:tc>
      </w:tr>
      <w:tr w:rsidR="00143047" w:rsidRPr="00845D68" w14:paraId="3A97B2C0" w14:textId="77777777" w:rsidTr="00D93E73">
        <w:trPr>
          <w:trHeight w:val="285"/>
        </w:trPr>
        <w:tc>
          <w:tcPr>
            <w:tcW w:w="624" w:type="pct"/>
            <w:vAlign w:val="center"/>
          </w:tcPr>
          <w:p w14:paraId="07757E8B" w14:textId="5EBCE252"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15</w:t>
            </w:r>
          </w:p>
        </w:tc>
        <w:tc>
          <w:tcPr>
            <w:tcW w:w="1252" w:type="pct"/>
            <w:noWrap/>
            <w:vAlign w:val="center"/>
          </w:tcPr>
          <w:p w14:paraId="41846247" w14:textId="0F43474C"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市区町村_郡</w:t>
            </w:r>
          </w:p>
        </w:tc>
        <w:tc>
          <w:tcPr>
            <w:tcW w:w="3124" w:type="pct"/>
            <w:noWrap/>
            <w:vAlign w:val="center"/>
          </w:tcPr>
          <w:p w14:paraId="0EBB1816" w14:textId="2312EA7B"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r w:rsidRPr="00845D68">
              <w:rPr>
                <w:rFonts w:asciiTheme="minorEastAsia" w:eastAsiaTheme="minorEastAsia" w:hAnsiTheme="minorEastAsia" w:hint="eastAsia"/>
                <w:sz w:val="18"/>
                <w:szCs w:val="18"/>
              </w:rPr>
              <w:br/>
              <w:t>市区町村（郡名および政令市区名を含む）記載</w:t>
            </w:r>
          </w:p>
        </w:tc>
      </w:tr>
      <w:tr w:rsidR="00143047" w:rsidRPr="00845D68" w14:paraId="4A6D5F7F" w14:textId="77777777" w:rsidTr="00D93E73">
        <w:trPr>
          <w:trHeight w:val="285"/>
        </w:trPr>
        <w:tc>
          <w:tcPr>
            <w:tcW w:w="624" w:type="pct"/>
            <w:vAlign w:val="center"/>
          </w:tcPr>
          <w:p w14:paraId="68B13069" w14:textId="27BA292E" w:rsidR="00143047" w:rsidRPr="00845D68" w:rsidRDefault="00143047" w:rsidP="001430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4.16</w:t>
            </w:r>
          </w:p>
        </w:tc>
        <w:tc>
          <w:tcPr>
            <w:tcW w:w="1252" w:type="pct"/>
            <w:noWrap/>
            <w:vAlign w:val="center"/>
          </w:tcPr>
          <w:p w14:paraId="709B22FA" w14:textId="2BCAA1E7"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町字</w:t>
            </w:r>
          </w:p>
        </w:tc>
        <w:tc>
          <w:tcPr>
            <w:tcW w:w="3124" w:type="pct"/>
            <w:noWrap/>
            <w:vAlign w:val="center"/>
          </w:tcPr>
          <w:p w14:paraId="0A99D42C" w14:textId="282033EE"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r w:rsidR="00B21040" w:rsidRPr="00845D68">
              <w:rPr>
                <w:rFonts w:asciiTheme="minorEastAsia" w:eastAsiaTheme="minorEastAsia" w:hAnsiTheme="minorEastAsia" w:hint="eastAsia"/>
                <w:sz w:val="18"/>
                <w:szCs w:val="18"/>
              </w:rPr>
              <w:t xml:space="preserve">　</w:t>
            </w:r>
            <w:r w:rsidRPr="00845D68">
              <w:rPr>
                <w:rFonts w:asciiTheme="minorEastAsia" w:eastAsiaTheme="minorEastAsia" w:hAnsiTheme="minorEastAsia" w:hint="eastAsia"/>
                <w:sz w:val="18"/>
                <w:szCs w:val="18"/>
              </w:rPr>
              <w:t>町字を記載</w:t>
            </w:r>
          </w:p>
        </w:tc>
      </w:tr>
      <w:tr w:rsidR="00143047" w:rsidRPr="00845D68" w14:paraId="22BEB100" w14:textId="77777777" w:rsidTr="00D93E73">
        <w:trPr>
          <w:trHeight w:val="285"/>
        </w:trPr>
        <w:tc>
          <w:tcPr>
            <w:tcW w:w="624" w:type="pct"/>
            <w:vAlign w:val="center"/>
          </w:tcPr>
          <w:p w14:paraId="60F557DD" w14:textId="1FD3F5FD"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24.17</w:t>
            </w:r>
          </w:p>
        </w:tc>
        <w:tc>
          <w:tcPr>
            <w:tcW w:w="1252" w:type="pct"/>
            <w:noWrap/>
            <w:vAlign w:val="center"/>
          </w:tcPr>
          <w:p w14:paraId="3F389320" w14:textId="2190B0E5"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番地以下</w:t>
            </w:r>
          </w:p>
        </w:tc>
        <w:tc>
          <w:tcPr>
            <w:tcW w:w="3124" w:type="pct"/>
            <w:noWrap/>
            <w:vAlign w:val="center"/>
          </w:tcPr>
          <w:p w14:paraId="7871044B" w14:textId="7F59E784"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r w:rsidR="00B21040" w:rsidRPr="00845D68">
              <w:rPr>
                <w:rFonts w:asciiTheme="minorEastAsia" w:eastAsiaTheme="minorEastAsia" w:hAnsiTheme="minorEastAsia" w:hint="eastAsia"/>
                <w:sz w:val="18"/>
                <w:szCs w:val="18"/>
              </w:rPr>
              <w:t xml:space="preserve">　</w:t>
            </w:r>
            <w:r w:rsidRPr="00845D68">
              <w:rPr>
                <w:rFonts w:asciiTheme="minorEastAsia" w:eastAsiaTheme="minorEastAsia" w:hAnsiTheme="minorEastAsia" w:hint="eastAsia"/>
                <w:sz w:val="18"/>
                <w:szCs w:val="18"/>
              </w:rPr>
              <w:t>番地以下（街区符号、住居番号または地番）を記載</w:t>
            </w:r>
          </w:p>
        </w:tc>
      </w:tr>
      <w:tr w:rsidR="00143047" w:rsidRPr="00845D68" w14:paraId="42CFB6A6" w14:textId="77777777" w:rsidTr="00D93E73">
        <w:trPr>
          <w:trHeight w:val="285"/>
        </w:trPr>
        <w:tc>
          <w:tcPr>
            <w:tcW w:w="624" w:type="pct"/>
            <w:vAlign w:val="center"/>
          </w:tcPr>
          <w:p w14:paraId="08991B4E" w14:textId="761D2A98"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24.18</w:t>
            </w:r>
          </w:p>
        </w:tc>
        <w:tc>
          <w:tcPr>
            <w:tcW w:w="1252" w:type="pct"/>
            <w:noWrap/>
            <w:vAlign w:val="center"/>
          </w:tcPr>
          <w:p w14:paraId="74B92BB1" w14:textId="57F80D9E" w:rsidR="00143047" w:rsidRPr="00845D68" w:rsidRDefault="00143047" w:rsidP="00143047">
            <w:pPr>
              <w:widowControl/>
              <w:ind w:leftChars="0" w:left="0" w:firstLine="0"/>
              <w:jc w:val="left"/>
              <w:rPr>
                <w:rFonts w:asciiTheme="minorEastAsia" w:eastAsiaTheme="minorEastAsia" w:hAnsiTheme="minorEastAsia" w:cs="ＭＳ Ｐゴシック"/>
                <w:sz w:val="18"/>
                <w:szCs w:val="18"/>
              </w:rPr>
            </w:pPr>
            <w:r w:rsidRPr="00845D68">
              <w:rPr>
                <w:rFonts w:asciiTheme="minorEastAsia" w:eastAsiaTheme="minorEastAsia" w:hAnsiTheme="minorEastAsia" w:hint="eastAsia"/>
                <w:sz w:val="18"/>
                <w:szCs w:val="18"/>
              </w:rPr>
              <w:t>分校_建物名等_方書</w:t>
            </w:r>
          </w:p>
        </w:tc>
        <w:tc>
          <w:tcPr>
            <w:tcW w:w="3124" w:type="pct"/>
            <w:noWrap/>
            <w:vAlign w:val="center"/>
          </w:tcPr>
          <w:p w14:paraId="7ECE1384" w14:textId="622F3EBD"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建物名、部屋番号、フロア名などを記載</w:t>
            </w:r>
          </w:p>
        </w:tc>
      </w:tr>
      <w:tr w:rsidR="00143047" w:rsidRPr="00845D68" w14:paraId="0E7BD776" w14:textId="77777777" w:rsidTr="00D93E73">
        <w:trPr>
          <w:trHeight w:val="285"/>
        </w:trPr>
        <w:tc>
          <w:tcPr>
            <w:tcW w:w="624" w:type="pct"/>
            <w:vAlign w:val="center"/>
          </w:tcPr>
          <w:p w14:paraId="359ED659" w14:textId="4986B86B"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24.19</w:t>
            </w:r>
          </w:p>
        </w:tc>
        <w:tc>
          <w:tcPr>
            <w:tcW w:w="1252" w:type="pct"/>
            <w:noWrap/>
            <w:vAlign w:val="center"/>
          </w:tcPr>
          <w:p w14:paraId="2991D838" w14:textId="505DBFF4"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郵便番号</w:t>
            </w:r>
          </w:p>
        </w:tc>
        <w:tc>
          <w:tcPr>
            <w:tcW w:w="3124" w:type="pct"/>
            <w:noWrap/>
            <w:vAlign w:val="center"/>
          </w:tcPr>
          <w:p w14:paraId="5B20A58C" w14:textId="3799E0BD"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p>
        </w:tc>
      </w:tr>
      <w:tr w:rsidR="00143047" w:rsidRPr="00845D68" w14:paraId="3AB31D4A" w14:textId="77777777" w:rsidTr="00D93E73">
        <w:trPr>
          <w:trHeight w:val="285"/>
        </w:trPr>
        <w:tc>
          <w:tcPr>
            <w:tcW w:w="624" w:type="pct"/>
            <w:vAlign w:val="center"/>
          </w:tcPr>
          <w:p w14:paraId="4005770D" w14:textId="254F781F"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24.20</w:t>
            </w:r>
          </w:p>
        </w:tc>
        <w:tc>
          <w:tcPr>
            <w:tcW w:w="1252" w:type="pct"/>
            <w:noWrap/>
            <w:vAlign w:val="center"/>
          </w:tcPr>
          <w:p w14:paraId="2CB4F581" w14:textId="74BFFF58"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_町字ID</w:t>
            </w:r>
          </w:p>
        </w:tc>
        <w:tc>
          <w:tcPr>
            <w:tcW w:w="3124" w:type="pct"/>
            <w:noWrap/>
            <w:vAlign w:val="center"/>
          </w:tcPr>
          <w:p w14:paraId="353B3027" w14:textId="04B3DB1E" w:rsidR="00143047" w:rsidRPr="00845D68" w:rsidRDefault="00143047" w:rsidP="001430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アドレスベースレジストリの町字IDを記載</w:t>
            </w:r>
          </w:p>
        </w:tc>
      </w:tr>
    </w:tbl>
    <w:p w14:paraId="14CA283F" w14:textId="77777777" w:rsidR="001B7DBC" w:rsidRPr="00845D68" w:rsidRDefault="001B7DBC" w:rsidP="00EF4E2F">
      <w:pPr>
        <w:pStyle w:val="a2"/>
        <w:ind w:left="120" w:firstLine="240"/>
      </w:pPr>
    </w:p>
    <w:p w14:paraId="31A58D4B" w14:textId="374CF631" w:rsidR="00494FF6" w:rsidRPr="00845D68" w:rsidRDefault="00494FF6" w:rsidP="00494FF6">
      <w:pPr>
        <w:pStyle w:val="a2"/>
        <w:ind w:leftChars="0" w:left="0" w:firstLineChars="0" w:firstLine="0"/>
        <w:rPr>
          <w:szCs w:val="24"/>
        </w:rPr>
      </w:pPr>
      <w:r w:rsidRPr="00845D68">
        <w:rPr>
          <w:rFonts w:hint="eastAsia"/>
          <w:szCs w:val="24"/>
        </w:rPr>
        <w:t>「</w:t>
      </w:r>
      <w:r w:rsidR="00887991" w:rsidRPr="00BF5537">
        <w:rPr>
          <w:rFonts w:asciiTheme="minorEastAsia" w:eastAsiaTheme="minorEastAsia" w:hAnsiTheme="minorEastAsia"/>
          <w:szCs w:val="24"/>
        </w:rPr>
        <w:t>2.25</w:t>
      </w:r>
      <w:r w:rsidR="00287779" w:rsidRPr="00845D68">
        <w:rPr>
          <w:rFonts w:asciiTheme="minorEastAsia" w:eastAsiaTheme="minorEastAsia" w:hAnsiTheme="minorEastAsia" w:hint="eastAsia"/>
          <w:szCs w:val="24"/>
        </w:rPr>
        <w:t xml:space="preserve"> </w:t>
      </w:r>
      <w:r w:rsidRPr="00845D68">
        <w:rPr>
          <w:rFonts w:hint="eastAsia"/>
          <w:szCs w:val="24"/>
        </w:rPr>
        <w:t>連絡先情報」</w:t>
      </w:r>
    </w:p>
    <w:tbl>
      <w:tblPr>
        <w:tblStyle w:val="42"/>
        <w:tblW w:w="5260" w:type="pct"/>
        <w:tblInd w:w="-431" w:type="dxa"/>
        <w:tblLayout w:type="fixed"/>
        <w:tblLook w:val="0620" w:firstRow="1" w:lastRow="0" w:firstColumn="0" w:lastColumn="0" w:noHBand="1" w:noVBand="1"/>
      </w:tblPr>
      <w:tblGrid>
        <w:gridCol w:w="1115"/>
        <w:gridCol w:w="2238"/>
        <w:gridCol w:w="5583"/>
      </w:tblGrid>
      <w:tr w:rsidR="00143047" w:rsidRPr="00845D68" w14:paraId="170CB77D" w14:textId="77777777" w:rsidTr="00D93E73">
        <w:trPr>
          <w:cnfStyle w:val="100000000000" w:firstRow="1" w:lastRow="0" w:firstColumn="0" w:lastColumn="0" w:oddVBand="0" w:evenVBand="0" w:oddHBand="0" w:evenHBand="0" w:firstRowFirstColumn="0" w:firstRowLastColumn="0" w:lastRowFirstColumn="0" w:lastRowLastColumn="0"/>
          <w:trHeight w:val="285"/>
          <w:tblHeader/>
        </w:trPr>
        <w:tc>
          <w:tcPr>
            <w:tcW w:w="624" w:type="pct"/>
            <w:shd w:val="clear" w:color="auto" w:fill="808080" w:themeFill="background1" w:themeFillShade="80"/>
          </w:tcPr>
          <w:p w14:paraId="6496223E" w14:textId="77777777" w:rsidR="00143047" w:rsidRPr="00845D68" w:rsidRDefault="00143047"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52" w:type="pct"/>
            <w:shd w:val="clear" w:color="auto" w:fill="808080" w:themeFill="background1" w:themeFillShade="80"/>
            <w:noWrap/>
            <w:hideMark/>
          </w:tcPr>
          <w:p w14:paraId="6EAC87A7" w14:textId="77777777" w:rsidR="00143047" w:rsidRPr="00845D68" w:rsidRDefault="00143047"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24" w:type="pct"/>
            <w:shd w:val="clear" w:color="auto" w:fill="808080" w:themeFill="background1" w:themeFillShade="80"/>
            <w:noWrap/>
            <w:hideMark/>
          </w:tcPr>
          <w:p w14:paraId="6BDCF76B" w14:textId="3FD0E029" w:rsidR="00143047" w:rsidRPr="00845D68" w:rsidRDefault="00143047"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C3198" w:rsidRPr="00845D68" w14:paraId="7835FB42" w14:textId="77777777" w:rsidTr="00D93E73">
        <w:trPr>
          <w:trHeight w:val="285"/>
        </w:trPr>
        <w:tc>
          <w:tcPr>
            <w:tcW w:w="624" w:type="pct"/>
            <w:vAlign w:val="center"/>
          </w:tcPr>
          <w:p w14:paraId="2F9A5DAF" w14:textId="5A83C937"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5.1</w:t>
            </w:r>
          </w:p>
        </w:tc>
        <w:tc>
          <w:tcPr>
            <w:tcW w:w="1252" w:type="pct"/>
            <w:noWrap/>
            <w:vAlign w:val="center"/>
          </w:tcPr>
          <w:p w14:paraId="5008C70F" w14:textId="0CCB383F"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電話番号</w:t>
            </w:r>
          </w:p>
        </w:tc>
        <w:tc>
          <w:tcPr>
            <w:tcW w:w="3124" w:type="pct"/>
            <w:noWrap/>
            <w:vAlign w:val="center"/>
          </w:tcPr>
          <w:p w14:paraId="7BC96509" w14:textId="650F24F9" w:rsidR="008C3198" w:rsidRPr="00845D68" w:rsidRDefault="008C3198" w:rsidP="008C3198">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8C3198" w:rsidRPr="00845D68" w14:paraId="13052C78" w14:textId="77777777" w:rsidTr="00D93E73">
        <w:trPr>
          <w:trHeight w:val="285"/>
        </w:trPr>
        <w:tc>
          <w:tcPr>
            <w:tcW w:w="624" w:type="pct"/>
            <w:vAlign w:val="center"/>
          </w:tcPr>
          <w:p w14:paraId="49F50FE2" w14:textId="18EE9BBE"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5.2</w:t>
            </w:r>
          </w:p>
        </w:tc>
        <w:tc>
          <w:tcPr>
            <w:tcW w:w="1252" w:type="pct"/>
            <w:noWrap/>
            <w:vAlign w:val="center"/>
          </w:tcPr>
          <w:p w14:paraId="596F2326" w14:textId="14D985FE"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FAX番号</w:t>
            </w:r>
          </w:p>
        </w:tc>
        <w:tc>
          <w:tcPr>
            <w:tcW w:w="3124" w:type="pct"/>
            <w:noWrap/>
            <w:vAlign w:val="center"/>
          </w:tcPr>
          <w:p w14:paraId="17A43EAD" w14:textId="77F61D10"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FAX番号</w:t>
            </w:r>
          </w:p>
        </w:tc>
      </w:tr>
      <w:tr w:rsidR="008C3198" w:rsidRPr="00845D68" w14:paraId="1558F9B8" w14:textId="77777777" w:rsidTr="00D93E73">
        <w:trPr>
          <w:trHeight w:val="285"/>
        </w:trPr>
        <w:tc>
          <w:tcPr>
            <w:tcW w:w="624" w:type="pct"/>
            <w:vAlign w:val="center"/>
          </w:tcPr>
          <w:p w14:paraId="4887C538" w14:textId="37C5ED11"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5.3</w:t>
            </w:r>
          </w:p>
        </w:tc>
        <w:tc>
          <w:tcPr>
            <w:tcW w:w="1252" w:type="pct"/>
            <w:noWrap/>
            <w:vAlign w:val="center"/>
          </w:tcPr>
          <w:p w14:paraId="1BA5D614" w14:textId="3F248190"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連絡先内線番号</w:t>
            </w:r>
          </w:p>
        </w:tc>
        <w:tc>
          <w:tcPr>
            <w:tcW w:w="3124" w:type="pct"/>
            <w:noWrap/>
            <w:vAlign w:val="center"/>
          </w:tcPr>
          <w:p w14:paraId="441283D9" w14:textId="768B49BA"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内線番号</w:t>
            </w:r>
          </w:p>
        </w:tc>
      </w:tr>
      <w:tr w:rsidR="008C3198" w:rsidRPr="00845D68" w14:paraId="6A3A820B" w14:textId="77777777" w:rsidTr="00D93E73">
        <w:trPr>
          <w:trHeight w:val="333"/>
        </w:trPr>
        <w:tc>
          <w:tcPr>
            <w:tcW w:w="624" w:type="pct"/>
            <w:vAlign w:val="center"/>
          </w:tcPr>
          <w:p w14:paraId="1170D22D" w14:textId="58984B4C"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5.4</w:t>
            </w:r>
          </w:p>
        </w:tc>
        <w:tc>
          <w:tcPr>
            <w:tcW w:w="1252" w:type="pct"/>
            <w:noWrap/>
            <w:vAlign w:val="center"/>
          </w:tcPr>
          <w:p w14:paraId="303BC305" w14:textId="658D7DA5"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部署</w:t>
            </w:r>
          </w:p>
        </w:tc>
        <w:tc>
          <w:tcPr>
            <w:tcW w:w="3124" w:type="pct"/>
            <w:noWrap/>
            <w:vAlign w:val="center"/>
          </w:tcPr>
          <w:p w14:paraId="7FB552E8" w14:textId="001A1762"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部署の情報</w:t>
            </w:r>
          </w:p>
        </w:tc>
      </w:tr>
      <w:tr w:rsidR="008C3198" w:rsidRPr="00845D68" w14:paraId="4DF72EE2" w14:textId="77777777" w:rsidTr="00D93E73">
        <w:trPr>
          <w:trHeight w:val="285"/>
        </w:trPr>
        <w:tc>
          <w:tcPr>
            <w:tcW w:w="624" w:type="pct"/>
            <w:vAlign w:val="center"/>
          </w:tcPr>
          <w:p w14:paraId="619BD243" w14:textId="03FFC86C"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5.5</w:t>
            </w:r>
          </w:p>
        </w:tc>
        <w:tc>
          <w:tcPr>
            <w:tcW w:w="1252" w:type="pct"/>
            <w:noWrap/>
            <w:vAlign w:val="center"/>
          </w:tcPr>
          <w:p w14:paraId="31DE2E41" w14:textId="06B88519"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メールアドレス</w:t>
            </w:r>
          </w:p>
        </w:tc>
        <w:tc>
          <w:tcPr>
            <w:tcW w:w="3124" w:type="pct"/>
            <w:noWrap/>
            <w:vAlign w:val="center"/>
          </w:tcPr>
          <w:p w14:paraId="33A14C41" w14:textId="6FD6B1DC"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メールアドレス</w:t>
            </w:r>
          </w:p>
        </w:tc>
      </w:tr>
      <w:tr w:rsidR="008C3198" w:rsidRPr="00845D68" w14:paraId="3105AAF8" w14:textId="77777777" w:rsidTr="00D93E73">
        <w:trPr>
          <w:trHeight w:val="285"/>
        </w:trPr>
        <w:tc>
          <w:tcPr>
            <w:tcW w:w="624" w:type="pct"/>
            <w:vAlign w:val="center"/>
          </w:tcPr>
          <w:p w14:paraId="1ECE62B4" w14:textId="1A722B2A"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5.6</w:t>
            </w:r>
          </w:p>
        </w:tc>
        <w:tc>
          <w:tcPr>
            <w:tcW w:w="1252" w:type="pct"/>
            <w:noWrap/>
            <w:vAlign w:val="center"/>
          </w:tcPr>
          <w:p w14:paraId="6EAD5B9E" w14:textId="28EEAB39"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w:t>
            </w:r>
            <w:proofErr w:type="spellStart"/>
            <w:r w:rsidRPr="00845D68">
              <w:rPr>
                <w:rFonts w:asciiTheme="minorEastAsia" w:eastAsiaTheme="minorEastAsia" w:hAnsiTheme="minorEastAsia" w:hint="eastAsia"/>
                <w:sz w:val="18"/>
                <w:szCs w:val="18"/>
              </w:rPr>
              <w:t>FormURL</w:t>
            </w:r>
            <w:proofErr w:type="spellEnd"/>
          </w:p>
        </w:tc>
        <w:tc>
          <w:tcPr>
            <w:tcW w:w="3124" w:type="pct"/>
            <w:noWrap/>
            <w:vAlign w:val="center"/>
          </w:tcPr>
          <w:p w14:paraId="0BA0C080" w14:textId="672B6FB0"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が</w:t>
            </w:r>
            <w:proofErr w:type="spellStart"/>
            <w:r w:rsidRPr="00845D68">
              <w:rPr>
                <w:rFonts w:asciiTheme="minorEastAsia" w:eastAsiaTheme="minorEastAsia" w:hAnsiTheme="minorEastAsia" w:hint="eastAsia"/>
                <w:sz w:val="18"/>
                <w:szCs w:val="18"/>
              </w:rPr>
              <w:t>WebForm</w:t>
            </w:r>
            <w:proofErr w:type="spellEnd"/>
            <w:r w:rsidRPr="00845D68">
              <w:rPr>
                <w:rFonts w:asciiTheme="minorEastAsia" w:eastAsiaTheme="minorEastAsia" w:hAnsiTheme="minorEastAsia" w:hint="eastAsia"/>
                <w:sz w:val="18"/>
                <w:szCs w:val="18"/>
              </w:rPr>
              <w:t>の場合のURL</w:t>
            </w:r>
          </w:p>
        </w:tc>
      </w:tr>
    </w:tbl>
    <w:p w14:paraId="6C924A64" w14:textId="77777777" w:rsidR="001B7DBC" w:rsidRPr="00845D68" w:rsidRDefault="001B7DBC" w:rsidP="00EF4E2F">
      <w:pPr>
        <w:pStyle w:val="a2"/>
        <w:ind w:left="120" w:firstLine="240"/>
      </w:pPr>
    </w:p>
    <w:p w14:paraId="4E5F52AA" w14:textId="1E8D7A10" w:rsidR="00494FF6" w:rsidRPr="00845D68" w:rsidRDefault="00494FF6" w:rsidP="00494FF6">
      <w:pPr>
        <w:pStyle w:val="a2"/>
        <w:ind w:leftChars="0" w:left="0" w:firstLineChars="0" w:firstLine="0"/>
        <w:rPr>
          <w:szCs w:val="24"/>
        </w:rPr>
      </w:pPr>
      <w:r w:rsidRPr="00845D68">
        <w:rPr>
          <w:rFonts w:hint="eastAsia"/>
          <w:szCs w:val="24"/>
        </w:rPr>
        <w:t>「</w:t>
      </w:r>
      <w:r w:rsidR="00887991" w:rsidRPr="00BF5537">
        <w:rPr>
          <w:rFonts w:asciiTheme="minorEastAsia" w:eastAsiaTheme="minorEastAsia" w:hAnsiTheme="minorEastAsia"/>
          <w:szCs w:val="24"/>
        </w:rPr>
        <w:t>2.26</w:t>
      </w:r>
      <w:r w:rsidR="00287779" w:rsidRPr="00845D68">
        <w:rPr>
          <w:rFonts w:asciiTheme="minorEastAsia" w:eastAsiaTheme="minorEastAsia" w:hAnsiTheme="minorEastAsia" w:hint="eastAsia"/>
          <w:szCs w:val="24"/>
        </w:rPr>
        <w:t xml:space="preserve"> </w:t>
      </w:r>
      <w:r w:rsidRPr="00845D68">
        <w:rPr>
          <w:rFonts w:hint="eastAsia"/>
          <w:szCs w:val="24"/>
        </w:rPr>
        <w:t>設置者情報」</w:t>
      </w:r>
    </w:p>
    <w:tbl>
      <w:tblPr>
        <w:tblStyle w:val="42"/>
        <w:tblW w:w="5260" w:type="pct"/>
        <w:tblInd w:w="-431" w:type="dxa"/>
        <w:tblLayout w:type="fixed"/>
        <w:tblLook w:val="0620" w:firstRow="1" w:lastRow="0" w:firstColumn="0" w:lastColumn="0" w:noHBand="1" w:noVBand="1"/>
      </w:tblPr>
      <w:tblGrid>
        <w:gridCol w:w="1115"/>
        <w:gridCol w:w="2238"/>
        <w:gridCol w:w="5583"/>
      </w:tblGrid>
      <w:tr w:rsidR="008C3198" w:rsidRPr="00845D68" w14:paraId="28C2B1FA" w14:textId="77777777" w:rsidTr="00D93E73">
        <w:trPr>
          <w:cnfStyle w:val="100000000000" w:firstRow="1" w:lastRow="0" w:firstColumn="0" w:lastColumn="0" w:oddVBand="0" w:evenVBand="0" w:oddHBand="0" w:evenHBand="0" w:firstRowFirstColumn="0" w:firstRowLastColumn="0" w:lastRowFirstColumn="0" w:lastRowLastColumn="0"/>
          <w:trHeight w:val="285"/>
          <w:tblHeader/>
        </w:trPr>
        <w:tc>
          <w:tcPr>
            <w:tcW w:w="624" w:type="pct"/>
            <w:shd w:val="clear" w:color="auto" w:fill="808080" w:themeFill="background1" w:themeFillShade="80"/>
          </w:tcPr>
          <w:p w14:paraId="5173F942" w14:textId="77777777"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52" w:type="pct"/>
            <w:shd w:val="clear" w:color="auto" w:fill="808080" w:themeFill="background1" w:themeFillShade="80"/>
            <w:noWrap/>
            <w:hideMark/>
          </w:tcPr>
          <w:p w14:paraId="692E3C67" w14:textId="77777777"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24" w:type="pct"/>
            <w:shd w:val="clear" w:color="auto" w:fill="808080" w:themeFill="background1" w:themeFillShade="80"/>
            <w:noWrap/>
            <w:hideMark/>
          </w:tcPr>
          <w:p w14:paraId="2DD03D0C" w14:textId="6DA42DA1"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C3198" w:rsidRPr="00845D68" w14:paraId="7929C070" w14:textId="77777777" w:rsidTr="00D93E73">
        <w:trPr>
          <w:trHeight w:val="285"/>
        </w:trPr>
        <w:tc>
          <w:tcPr>
            <w:tcW w:w="624" w:type="pct"/>
            <w:vAlign w:val="center"/>
          </w:tcPr>
          <w:p w14:paraId="25BF4DC9" w14:textId="729AC64E"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6.1</w:t>
            </w:r>
          </w:p>
        </w:tc>
        <w:tc>
          <w:tcPr>
            <w:tcW w:w="1252" w:type="pct"/>
            <w:noWrap/>
            <w:vAlign w:val="center"/>
          </w:tcPr>
          <w:p w14:paraId="3717D7EF" w14:textId="36B69664"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法人番号</w:t>
            </w:r>
          </w:p>
        </w:tc>
        <w:tc>
          <w:tcPr>
            <w:tcW w:w="3124" w:type="pct"/>
            <w:noWrap/>
            <w:vAlign w:val="center"/>
          </w:tcPr>
          <w:p w14:paraId="28C3C358" w14:textId="15B44BEE"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置者」の法人番号に紐づく。国立、私立の場合に記載</w:t>
            </w:r>
          </w:p>
        </w:tc>
      </w:tr>
      <w:tr w:rsidR="008C3198" w:rsidRPr="00845D68" w14:paraId="7B798511" w14:textId="77777777" w:rsidTr="00D93E73">
        <w:trPr>
          <w:trHeight w:val="285"/>
        </w:trPr>
        <w:tc>
          <w:tcPr>
            <w:tcW w:w="624" w:type="pct"/>
            <w:vAlign w:val="center"/>
          </w:tcPr>
          <w:p w14:paraId="51C86EBD" w14:textId="40D19585"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6.2</w:t>
            </w:r>
          </w:p>
        </w:tc>
        <w:tc>
          <w:tcPr>
            <w:tcW w:w="1252" w:type="pct"/>
            <w:noWrap/>
            <w:vAlign w:val="center"/>
          </w:tcPr>
          <w:p w14:paraId="114D31CA" w14:textId="4361E1AA"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育委員会コード</w:t>
            </w:r>
          </w:p>
        </w:tc>
        <w:tc>
          <w:tcPr>
            <w:tcW w:w="3124" w:type="pct"/>
            <w:noWrap/>
            <w:vAlign w:val="center"/>
          </w:tcPr>
          <w:p w14:paraId="597BBFCA" w14:textId="1D1B0223"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育委員会」の教育委員会コードに紐づく。公立の場合に記載</w:t>
            </w:r>
          </w:p>
        </w:tc>
      </w:tr>
    </w:tbl>
    <w:p w14:paraId="4070B07C" w14:textId="77777777" w:rsidR="00887991" w:rsidRPr="00845D68" w:rsidRDefault="00887991" w:rsidP="00494FF6">
      <w:pPr>
        <w:pStyle w:val="a2"/>
        <w:ind w:leftChars="0" w:left="0" w:firstLineChars="0" w:firstLine="0"/>
        <w:rPr>
          <w:szCs w:val="24"/>
        </w:rPr>
      </w:pPr>
    </w:p>
    <w:p w14:paraId="2FADC802" w14:textId="34907D7F" w:rsidR="00143047" w:rsidRPr="00845D68" w:rsidRDefault="00494FF6" w:rsidP="00494FF6">
      <w:pPr>
        <w:pStyle w:val="a2"/>
        <w:ind w:leftChars="0" w:left="0" w:firstLineChars="0" w:firstLine="0"/>
        <w:rPr>
          <w:szCs w:val="24"/>
        </w:rPr>
      </w:pPr>
      <w:r w:rsidRPr="00845D68">
        <w:rPr>
          <w:rFonts w:hint="eastAsia"/>
          <w:szCs w:val="24"/>
        </w:rPr>
        <w:t>「</w:t>
      </w:r>
      <w:r w:rsidR="00887991" w:rsidRPr="00BF5537">
        <w:rPr>
          <w:rFonts w:asciiTheme="minorEastAsia" w:eastAsiaTheme="minorEastAsia" w:hAnsiTheme="minorEastAsia"/>
          <w:szCs w:val="24"/>
        </w:rPr>
        <w:t>2.27</w:t>
      </w:r>
      <w:r w:rsidR="00287779" w:rsidRPr="00845D68">
        <w:rPr>
          <w:rFonts w:asciiTheme="minorEastAsia" w:eastAsiaTheme="minorEastAsia" w:hAnsiTheme="minorEastAsia" w:hint="eastAsia"/>
          <w:szCs w:val="24"/>
        </w:rPr>
        <w:t xml:space="preserve"> </w:t>
      </w:r>
      <w:r w:rsidRPr="00845D68">
        <w:rPr>
          <w:rFonts w:hint="eastAsia"/>
          <w:szCs w:val="24"/>
        </w:rPr>
        <w:t>学級数」</w:t>
      </w:r>
    </w:p>
    <w:tbl>
      <w:tblPr>
        <w:tblStyle w:val="42"/>
        <w:tblW w:w="5260" w:type="pct"/>
        <w:tblInd w:w="-431" w:type="dxa"/>
        <w:tblLayout w:type="fixed"/>
        <w:tblLook w:val="0620" w:firstRow="1" w:lastRow="0" w:firstColumn="0" w:lastColumn="0" w:noHBand="1" w:noVBand="1"/>
      </w:tblPr>
      <w:tblGrid>
        <w:gridCol w:w="1115"/>
        <w:gridCol w:w="2238"/>
        <w:gridCol w:w="5583"/>
      </w:tblGrid>
      <w:tr w:rsidR="008C3198" w:rsidRPr="00845D68" w14:paraId="49F19D03" w14:textId="77777777" w:rsidTr="00D93E73">
        <w:trPr>
          <w:cnfStyle w:val="100000000000" w:firstRow="1" w:lastRow="0" w:firstColumn="0" w:lastColumn="0" w:oddVBand="0" w:evenVBand="0" w:oddHBand="0" w:evenHBand="0" w:firstRowFirstColumn="0" w:firstRowLastColumn="0" w:lastRowFirstColumn="0" w:lastRowLastColumn="0"/>
          <w:trHeight w:val="285"/>
          <w:tblHeader/>
        </w:trPr>
        <w:tc>
          <w:tcPr>
            <w:tcW w:w="624" w:type="pct"/>
            <w:shd w:val="clear" w:color="auto" w:fill="808080" w:themeFill="background1" w:themeFillShade="80"/>
          </w:tcPr>
          <w:p w14:paraId="72E85190" w14:textId="77777777"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52" w:type="pct"/>
            <w:shd w:val="clear" w:color="auto" w:fill="808080" w:themeFill="background1" w:themeFillShade="80"/>
            <w:noWrap/>
            <w:hideMark/>
          </w:tcPr>
          <w:p w14:paraId="558E0483" w14:textId="77777777"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24" w:type="pct"/>
            <w:shd w:val="clear" w:color="auto" w:fill="808080" w:themeFill="background1" w:themeFillShade="80"/>
            <w:noWrap/>
            <w:hideMark/>
          </w:tcPr>
          <w:p w14:paraId="444FF187" w14:textId="2DB1385F"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C3198" w:rsidRPr="00845D68" w14:paraId="4C34C211" w14:textId="77777777" w:rsidTr="00D93E73">
        <w:trPr>
          <w:trHeight w:val="285"/>
        </w:trPr>
        <w:tc>
          <w:tcPr>
            <w:tcW w:w="624" w:type="pct"/>
            <w:vAlign w:val="center"/>
          </w:tcPr>
          <w:p w14:paraId="4C98AE2F" w14:textId="2D3920D6"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7.1</w:t>
            </w:r>
          </w:p>
        </w:tc>
        <w:tc>
          <w:tcPr>
            <w:tcW w:w="1252" w:type="pct"/>
            <w:noWrap/>
            <w:vAlign w:val="center"/>
          </w:tcPr>
          <w:p w14:paraId="185F172B" w14:textId="03AD6F56"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全日制学級数</w:t>
            </w:r>
          </w:p>
        </w:tc>
        <w:tc>
          <w:tcPr>
            <w:tcW w:w="3124" w:type="pct"/>
            <w:noWrap/>
            <w:vAlign w:val="center"/>
          </w:tcPr>
          <w:p w14:paraId="13089B26" w14:textId="49CACDEF" w:rsidR="008C3198" w:rsidRPr="00845D68" w:rsidRDefault="008C3198" w:rsidP="008C3198">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8C3198" w:rsidRPr="00845D68" w14:paraId="3C7F4160" w14:textId="77777777" w:rsidTr="00D93E73">
        <w:trPr>
          <w:trHeight w:val="285"/>
        </w:trPr>
        <w:tc>
          <w:tcPr>
            <w:tcW w:w="624" w:type="pct"/>
            <w:vAlign w:val="center"/>
          </w:tcPr>
          <w:p w14:paraId="1F05E809" w14:textId="009D3516"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2.27.2</w:t>
            </w:r>
          </w:p>
        </w:tc>
        <w:tc>
          <w:tcPr>
            <w:tcW w:w="1252" w:type="pct"/>
            <w:noWrap/>
            <w:vAlign w:val="center"/>
          </w:tcPr>
          <w:p w14:paraId="40A35D4A" w14:textId="2A0A4112"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定時制学級数</w:t>
            </w:r>
          </w:p>
        </w:tc>
        <w:tc>
          <w:tcPr>
            <w:tcW w:w="3124" w:type="pct"/>
            <w:noWrap/>
            <w:vAlign w:val="center"/>
          </w:tcPr>
          <w:p w14:paraId="563EA650" w14:textId="666F0C3B"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5473FBB2" w14:textId="77777777" w:rsidR="00143047" w:rsidRPr="00845D68" w:rsidRDefault="00143047" w:rsidP="00EF4E2F">
      <w:pPr>
        <w:pStyle w:val="a2"/>
        <w:ind w:left="120" w:firstLine="240"/>
      </w:pPr>
    </w:p>
    <w:p w14:paraId="14FB2DCC" w14:textId="262B4821" w:rsidR="00FD04BE" w:rsidRPr="00845D68" w:rsidRDefault="00FD04BE" w:rsidP="00FD04BE">
      <w:pPr>
        <w:pStyle w:val="a2"/>
        <w:ind w:leftChars="0" w:left="0" w:firstLineChars="0" w:firstLine="0"/>
        <w:rPr>
          <w:szCs w:val="24"/>
        </w:rPr>
      </w:pPr>
      <w:r w:rsidRPr="00845D68">
        <w:rPr>
          <w:rFonts w:hint="eastAsia"/>
          <w:szCs w:val="24"/>
        </w:rPr>
        <w:t>「</w:t>
      </w:r>
      <w:r w:rsidR="00887991" w:rsidRPr="00BF5537">
        <w:rPr>
          <w:rFonts w:asciiTheme="minorEastAsia" w:eastAsiaTheme="minorEastAsia" w:hAnsiTheme="minorEastAsia"/>
          <w:szCs w:val="24"/>
        </w:rPr>
        <w:t>2.28</w:t>
      </w:r>
      <w:r w:rsidR="00287779" w:rsidRPr="00845D68">
        <w:rPr>
          <w:rFonts w:asciiTheme="minorEastAsia" w:eastAsiaTheme="minorEastAsia" w:hAnsiTheme="minorEastAsia" w:hint="eastAsia"/>
          <w:szCs w:val="24"/>
        </w:rPr>
        <w:t xml:space="preserve"> </w:t>
      </w:r>
      <w:r w:rsidRPr="00845D68">
        <w:rPr>
          <w:rFonts w:hint="eastAsia"/>
          <w:szCs w:val="24"/>
        </w:rPr>
        <w:t>入学定員数」</w:t>
      </w:r>
    </w:p>
    <w:tbl>
      <w:tblPr>
        <w:tblStyle w:val="42"/>
        <w:tblW w:w="5260" w:type="pct"/>
        <w:tblInd w:w="-431" w:type="dxa"/>
        <w:tblLayout w:type="fixed"/>
        <w:tblLook w:val="0620" w:firstRow="1" w:lastRow="0" w:firstColumn="0" w:lastColumn="0" w:noHBand="1" w:noVBand="1"/>
      </w:tblPr>
      <w:tblGrid>
        <w:gridCol w:w="1115"/>
        <w:gridCol w:w="2238"/>
        <w:gridCol w:w="5583"/>
      </w:tblGrid>
      <w:tr w:rsidR="008C3198" w:rsidRPr="00845D68" w14:paraId="7CD51120" w14:textId="77777777" w:rsidTr="00D93E73">
        <w:trPr>
          <w:cnfStyle w:val="100000000000" w:firstRow="1" w:lastRow="0" w:firstColumn="0" w:lastColumn="0" w:oddVBand="0" w:evenVBand="0" w:oddHBand="0" w:evenHBand="0" w:firstRowFirstColumn="0" w:firstRowLastColumn="0" w:lastRowFirstColumn="0" w:lastRowLastColumn="0"/>
          <w:trHeight w:val="285"/>
          <w:tblHeader/>
        </w:trPr>
        <w:tc>
          <w:tcPr>
            <w:tcW w:w="624" w:type="pct"/>
            <w:shd w:val="clear" w:color="auto" w:fill="808080" w:themeFill="background1" w:themeFillShade="80"/>
          </w:tcPr>
          <w:p w14:paraId="73EF8D41" w14:textId="77777777"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52" w:type="pct"/>
            <w:shd w:val="clear" w:color="auto" w:fill="808080" w:themeFill="background1" w:themeFillShade="80"/>
            <w:noWrap/>
            <w:hideMark/>
          </w:tcPr>
          <w:p w14:paraId="480AEC40" w14:textId="77777777"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24" w:type="pct"/>
            <w:shd w:val="clear" w:color="auto" w:fill="808080" w:themeFill="background1" w:themeFillShade="80"/>
            <w:noWrap/>
            <w:hideMark/>
          </w:tcPr>
          <w:p w14:paraId="661633FB" w14:textId="07BD6BC8" w:rsidR="008C3198" w:rsidRPr="00845D68" w:rsidRDefault="008C3198"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C3198" w:rsidRPr="00845D68" w14:paraId="70073CCC" w14:textId="77777777" w:rsidTr="00D93E73">
        <w:trPr>
          <w:trHeight w:val="285"/>
        </w:trPr>
        <w:tc>
          <w:tcPr>
            <w:tcW w:w="624" w:type="pct"/>
            <w:vAlign w:val="center"/>
          </w:tcPr>
          <w:p w14:paraId="28547DE8" w14:textId="5DFBAFD0"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8.1</w:t>
            </w:r>
          </w:p>
        </w:tc>
        <w:tc>
          <w:tcPr>
            <w:tcW w:w="1252" w:type="pct"/>
            <w:noWrap/>
            <w:vAlign w:val="center"/>
          </w:tcPr>
          <w:p w14:paraId="4C6EF596" w14:textId="1B94A7B0"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全日制定員数</w:t>
            </w:r>
          </w:p>
        </w:tc>
        <w:tc>
          <w:tcPr>
            <w:tcW w:w="3124" w:type="pct"/>
            <w:noWrap/>
            <w:vAlign w:val="center"/>
          </w:tcPr>
          <w:p w14:paraId="57D06032" w14:textId="044B1F79" w:rsidR="008C3198" w:rsidRPr="00845D68" w:rsidRDefault="008C3198" w:rsidP="008C3198">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8C3198" w:rsidRPr="00845D68" w14:paraId="1B241A10" w14:textId="77777777" w:rsidTr="00D93E73">
        <w:trPr>
          <w:trHeight w:val="285"/>
        </w:trPr>
        <w:tc>
          <w:tcPr>
            <w:tcW w:w="624" w:type="pct"/>
            <w:vAlign w:val="center"/>
          </w:tcPr>
          <w:p w14:paraId="60B447C2" w14:textId="49F9A271" w:rsidR="008C3198" w:rsidRPr="00845D68" w:rsidRDefault="008C3198" w:rsidP="008C31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8.2</w:t>
            </w:r>
          </w:p>
        </w:tc>
        <w:tc>
          <w:tcPr>
            <w:tcW w:w="1252" w:type="pct"/>
            <w:noWrap/>
            <w:vAlign w:val="center"/>
          </w:tcPr>
          <w:p w14:paraId="7F31BBCF" w14:textId="08D996FB"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定時制定員数</w:t>
            </w:r>
          </w:p>
        </w:tc>
        <w:tc>
          <w:tcPr>
            <w:tcW w:w="3124" w:type="pct"/>
            <w:noWrap/>
            <w:vAlign w:val="center"/>
          </w:tcPr>
          <w:p w14:paraId="31FEE857" w14:textId="510309AC" w:rsidR="008C3198" w:rsidRPr="00845D68" w:rsidRDefault="008C3198" w:rsidP="008C3198">
            <w:pPr>
              <w:widowControl/>
              <w:ind w:leftChars="0" w:left="0" w:firstLine="0"/>
              <w:jc w:val="left"/>
              <w:rPr>
                <w:rFonts w:asciiTheme="minorEastAsia" w:eastAsiaTheme="minorEastAsia" w:hAnsiTheme="minorEastAsia" w:cs="ＭＳ Ｐゴシック"/>
                <w:color w:val="000000"/>
                <w:kern w:val="0"/>
                <w:sz w:val="18"/>
                <w:szCs w:val="18"/>
              </w:rPr>
            </w:pPr>
          </w:p>
        </w:tc>
      </w:tr>
    </w:tbl>
    <w:p w14:paraId="0AFE24B2" w14:textId="77777777" w:rsidR="00143047" w:rsidRPr="00845D68" w:rsidRDefault="00143047" w:rsidP="00EF4E2F">
      <w:pPr>
        <w:pStyle w:val="a2"/>
        <w:ind w:left="120" w:firstLine="240"/>
      </w:pPr>
    </w:p>
    <w:p w14:paraId="61DB8930" w14:textId="732C1E74" w:rsidR="00FD04BE" w:rsidRPr="00845D68" w:rsidRDefault="00FD04BE" w:rsidP="00FD04BE">
      <w:pPr>
        <w:pStyle w:val="a2"/>
        <w:ind w:leftChars="0" w:left="0" w:firstLineChars="0" w:firstLine="0"/>
        <w:rPr>
          <w:szCs w:val="24"/>
        </w:rPr>
      </w:pPr>
      <w:r w:rsidRPr="00845D68">
        <w:rPr>
          <w:rFonts w:hint="eastAsia"/>
          <w:szCs w:val="24"/>
        </w:rPr>
        <w:t>「</w:t>
      </w:r>
      <w:r w:rsidR="00887991" w:rsidRPr="00BF5537">
        <w:rPr>
          <w:rFonts w:asciiTheme="minorEastAsia" w:eastAsiaTheme="minorEastAsia" w:hAnsiTheme="minorEastAsia"/>
          <w:szCs w:val="24"/>
        </w:rPr>
        <w:t>2.29</w:t>
      </w:r>
      <w:r w:rsidR="00287779" w:rsidRPr="00845D68">
        <w:rPr>
          <w:rFonts w:asciiTheme="minorEastAsia" w:eastAsiaTheme="minorEastAsia" w:hAnsiTheme="minorEastAsia" w:hint="eastAsia"/>
          <w:szCs w:val="24"/>
        </w:rPr>
        <w:t xml:space="preserve"> </w:t>
      </w:r>
      <w:r w:rsidRPr="00845D68">
        <w:rPr>
          <w:rFonts w:hint="eastAsia"/>
          <w:szCs w:val="24"/>
        </w:rPr>
        <w:t>学科別情報」</w:t>
      </w:r>
    </w:p>
    <w:tbl>
      <w:tblPr>
        <w:tblStyle w:val="42"/>
        <w:tblW w:w="5260" w:type="pct"/>
        <w:tblInd w:w="-431" w:type="dxa"/>
        <w:tblLayout w:type="fixed"/>
        <w:tblLook w:val="0620" w:firstRow="1" w:lastRow="0" w:firstColumn="0" w:lastColumn="0" w:noHBand="1" w:noVBand="1"/>
      </w:tblPr>
      <w:tblGrid>
        <w:gridCol w:w="1115"/>
        <w:gridCol w:w="2238"/>
        <w:gridCol w:w="5583"/>
      </w:tblGrid>
      <w:tr w:rsidR="00EF649B" w:rsidRPr="00845D68" w14:paraId="7B0ECB15" w14:textId="77777777" w:rsidTr="00D93E73">
        <w:trPr>
          <w:cnfStyle w:val="100000000000" w:firstRow="1" w:lastRow="0" w:firstColumn="0" w:lastColumn="0" w:oddVBand="0" w:evenVBand="0" w:oddHBand="0" w:evenHBand="0" w:firstRowFirstColumn="0" w:firstRowLastColumn="0" w:lastRowFirstColumn="0" w:lastRowLastColumn="0"/>
          <w:trHeight w:val="285"/>
          <w:tblHeader/>
        </w:trPr>
        <w:tc>
          <w:tcPr>
            <w:tcW w:w="624" w:type="pct"/>
            <w:shd w:val="clear" w:color="auto" w:fill="808080" w:themeFill="background1" w:themeFillShade="80"/>
          </w:tcPr>
          <w:p w14:paraId="1B78A5C1" w14:textId="77777777" w:rsidR="00EF649B" w:rsidRPr="00845D68" w:rsidRDefault="00EF649B"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52" w:type="pct"/>
            <w:shd w:val="clear" w:color="auto" w:fill="808080" w:themeFill="background1" w:themeFillShade="80"/>
            <w:noWrap/>
            <w:hideMark/>
          </w:tcPr>
          <w:p w14:paraId="7E7B92FC" w14:textId="77777777" w:rsidR="00EF649B" w:rsidRPr="00845D68" w:rsidRDefault="00EF649B"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24" w:type="pct"/>
            <w:shd w:val="clear" w:color="auto" w:fill="808080" w:themeFill="background1" w:themeFillShade="80"/>
            <w:noWrap/>
            <w:hideMark/>
          </w:tcPr>
          <w:p w14:paraId="65C2BE63" w14:textId="1C450531" w:rsidR="00EF649B" w:rsidRPr="00845D68" w:rsidRDefault="00EF649B"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F649B" w:rsidRPr="00845D68" w14:paraId="55A81154" w14:textId="77777777" w:rsidTr="00D93E73">
        <w:trPr>
          <w:trHeight w:val="285"/>
        </w:trPr>
        <w:tc>
          <w:tcPr>
            <w:tcW w:w="624" w:type="pct"/>
            <w:vAlign w:val="center"/>
          </w:tcPr>
          <w:p w14:paraId="514432C3" w14:textId="65AB183A" w:rsidR="00EF649B" w:rsidRPr="00845D68" w:rsidRDefault="00EF649B" w:rsidP="00EF64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9.1</w:t>
            </w:r>
          </w:p>
        </w:tc>
        <w:tc>
          <w:tcPr>
            <w:tcW w:w="1252" w:type="pct"/>
            <w:noWrap/>
            <w:vAlign w:val="center"/>
          </w:tcPr>
          <w:p w14:paraId="405C4D3D" w14:textId="6FCD4D9F" w:rsidR="00EF649B" w:rsidRPr="00845D68" w:rsidRDefault="00EF649B" w:rsidP="00EF649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科</w:t>
            </w:r>
          </w:p>
        </w:tc>
        <w:tc>
          <w:tcPr>
            <w:tcW w:w="3124" w:type="pct"/>
            <w:noWrap/>
            <w:vAlign w:val="center"/>
          </w:tcPr>
          <w:p w14:paraId="300BF44E" w14:textId="3227C3D3" w:rsidR="00EF649B" w:rsidRPr="00845D68" w:rsidRDefault="00EF649B" w:rsidP="00EF649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F649B" w:rsidRPr="00845D68" w14:paraId="06DE8880" w14:textId="77777777" w:rsidTr="00D93E73">
        <w:trPr>
          <w:trHeight w:val="285"/>
        </w:trPr>
        <w:tc>
          <w:tcPr>
            <w:tcW w:w="624" w:type="pct"/>
            <w:vAlign w:val="center"/>
          </w:tcPr>
          <w:p w14:paraId="67574F03" w14:textId="3A904141" w:rsidR="00EF649B" w:rsidRPr="00845D68" w:rsidRDefault="00EF649B" w:rsidP="00EF64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9.2</w:t>
            </w:r>
          </w:p>
        </w:tc>
        <w:tc>
          <w:tcPr>
            <w:tcW w:w="1252" w:type="pct"/>
            <w:noWrap/>
            <w:vAlign w:val="center"/>
          </w:tcPr>
          <w:p w14:paraId="1B7F0853" w14:textId="4B243F04" w:rsidR="00EF649B" w:rsidRPr="00845D68" w:rsidRDefault="00EF649B" w:rsidP="00EF64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科の昼人数</w:t>
            </w:r>
          </w:p>
        </w:tc>
        <w:tc>
          <w:tcPr>
            <w:tcW w:w="3124" w:type="pct"/>
            <w:noWrap/>
            <w:vAlign w:val="center"/>
          </w:tcPr>
          <w:p w14:paraId="736F10A5" w14:textId="48926594" w:rsidR="00EF649B" w:rsidRPr="00845D68" w:rsidRDefault="00EF649B" w:rsidP="00EF64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EF649B" w:rsidRPr="00845D68" w14:paraId="3CB2CBE9" w14:textId="77777777" w:rsidTr="00D93E73">
        <w:trPr>
          <w:trHeight w:val="285"/>
        </w:trPr>
        <w:tc>
          <w:tcPr>
            <w:tcW w:w="624" w:type="pct"/>
            <w:vAlign w:val="center"/>
          </w:tcPr>
          <w:p w14:paraId="10B52EA4" w14:textId="334FB289" w:rsidR="00EF649B" w:rsidRPr="00845D68" w:rsidRDefault="00EF649B" w:rsidP="00EF64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9.3</w:t>
            </w:r>
          </w:p>
        </w:tc>
        <w:tc>
          <w:tcPr>
            <w:tcW w:w="1252" w:type="pct"/>
            <w:noWrap/>
            <w:vAlign w:val="center"/>
          </w:tcPr>
          <w:p w14:paraId="11CAF57D" w14:textId="13810E75" w:rsidR="00EF649B" w:rsidRPr="00845D68" w:rsidRDefault="00EF649B" w:rsidP="00EF64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科の夜人数</w:t>
            </w:r>
          </w:p>
        </w:tc>
        <w:tc>
          <w:tcPr>
            <w:tcW w:w="3124" w:type="pct"/>
            <w:noWrap/>
            <w:vAlign w:val="center"/>
          </w:tcPr>
          <w:p w14:paraId="323880D2" w14:textId="59146C6E" w:rsidR="00EF649B" w:rsidRPr="00845D68" w:rsidRDefault="00EF649B" w:rsidP="00EF64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EF649B" w:rsidRPr="00845D68" w14:paraId="5572375F" w14:textId="77777777" w:rsidTr="00D93E73">
        <w:trPr>
          <w:trHeight w:val="285"/>
        </w:trPr>
        <w:tc>
          <w:tcPr>
            <w:tcW w:w="624" w:type="pct"/>
            <w:vAlign w:val="center"/>
          </w:tcPr>
          <w:p w14:paraId="2BAD97D0" w14:textId="7F908E33" w:rsidR="00EF649B" w:rsidRPr="00845D68" w:rsidRDefault="00EF649B" w:rsidP="00EF64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29.4</w:t>
            </w:r>
          </w:p>
        </w:tc>
        <w:tc>
          <w:tcPr>
            <w:tcW w:w="1252" w:type="pct"/>
            <w:noWrap/>
            <w:vAlign w:val="center"/>
          </w:tcPr>
          <w:p w14:paraId="3DA5C74D" w14:textId="67AC3D5A" w:rsidR="00EF649B" w:rsidRPr="00845D68" w:rsidRDefault="00EF649B" w:rsidP="00EF649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単位・通信制人数</w:t>
            </w:r>
          </w:p>
        </w:tc>
        <w:tc>
          <w:tcPr>
            <w:tcW w:w="3124" w:type="pct"/>
            <w:noWrap/>
            <w:vAlign w:val="center"/>
          </w:tcPr>
          <w:p w14:paraId="1BDBAC6B" w14:textId="6F95F29C" w:rsidR="00EF649B" w:rsidRPr="00845D68" w:rsidRDefault="00EF649B" w:rsidP="00EF649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3FC9F327" w14:textId="14C0D984" w:rsidR="00B21040" w:rsidRPr="00845D68" w:rsidRDefault="00B21040" w:rsidP="00F3436B">
      <w:pPr>
        <w:pStyle w:val="a2"/>
        <w:ind w:leftChars="0" w:left="0" w:firstLineChars="0" w:firstLine="0"/>
      </w:pPr>
    </w:p>
    <w:p w14:paraId="26F4BE9D" w14:textId="408D15DE" w:rsidR="00F3436B" w:rsidRPr="00845D68" w:rsidRDefault="00FD04BE" w:rsidP="00F3436B">
      <w:pPr>
        <w:pStyle w:val="a2"/>
        <w:ind w:leftChars="0" w:left="0" w:firstLineChars="0" w:firstLine="0"/>
        <w:rPr>
          <w:szCs w:val="24"/>
        </w:rPr>
      </w:pPr>
      <w:r w:rsidRPr="00845D68">
        <w:rPr>
          <w:rFonts w:hint="eastAsia"/>
          <w:szCs w:val="24"/>
        </w:rPr>
        <w:t>「</w:t>
      </w:r>
      <w:r w:rsidR="00887991" w:rsidRPr="00BF5537">
        <w:rPr>
          <w:rFonts w:asciiTheme="minorEastAsia" w:eastAsiaTheme="minorEastAsia" w:hAnsiTheme="minorEastAsia"/>
          <w:szCs w:val="24"/>
        </w:rPr>
        <w:t>2.30</w:t>
      </w:r>
      <w:r w:rsidR="00287779" w:rsidRPr="00845D68">
        <w:rPr>
          <w:rFonts w:asciiTheme="minorEastAsia" w:eastAsiaTheme="minorEastAsia" w:hAnsiTheme="minorEastAsia" w:hint="eastAsia"/>
          <w:szCs w:val="24"/>
        </w:rPr>
        <w:t xml:space="preserve"> </w:t>
      </w:r>
      <w:r w:rsidRPr="00845D68">
        <w:rPr>
          <w:rFonts w:hint="eastAsia"/>
          <w:szCs w:val="24"/>
        </w:rPr>
        <w:t>学年情報」</w:t>
      </w:r>
    </w:p>
    <w:tbl>
      <w:tblPr>
        <w:tblStyle w:val="42"/>
        <w:tblW w:w="5261" w:type="pct"/>
        <w:tblInd w:w="-431" w:type="dxa"/>
        <w:tblLayout w:type="fixed"/>
        <w:tblLook w:val="0620" w:firstRow="1" w:lastRow="0" w:firstColumn="0" w:lastColumn="0" w:noHBand="1" w:noVBand="1"/>
      </w:tblPr>
      <w:tblGrid>
        <w:gridCol w:w="1115"/>
        <w:gridCol w:w="2238"/>
        <w:gridCol w:w="5584"/>
      </w:tblGrid>
      <w:tr w:rsidR="00887991" w:rsidRPr="00845D68" w14:paraId="76E6A5D8" w14:textId="77777777" w:rsidTr="00887991">
        <w:trPr>
          <w:cnfStyle w:val="100000000000" w:firstRow="1" w:lastRow="0" w:firstColumn="0" w:lastColumn="0" w:oddVBand="0" w:evenVBand="0" w:oddHBand="0" w:evenHBand="0" w:firstRowFirstColumn="0" w:firstRowLastColumn="0" w:lastRowFirstColumn="0" w:lastRowLastColumn="0"/>
          <w:trHeight w:val="285"/>
          <w:tblHeader/>
        </w:trPr>
        <w:tc>
          <w:tcPr>
            <w:tcW w:w="624" w:type="pct"/>
            <w:shd w:val="clear" w:color="auto" w:fill="808080" w:themeFill="background1" w:themeFillShade="80"/>
          </w:tcPr>
          <w:p w14:paraId="2902FB3B" w14:textId="77777777" w:rsidR="00887991" w:rsidRPr="00845D68" w:rsidRDefault="00887991"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52" w:type="pct"/>
            <w:shd w:val="clear" w:color="auto" w:fill="808080" w:themeFill="background1" w:themeFillShade="80"/>
            <w:noWrap/>
            <w:hideMark/>
          </w:tcPr>
          <w:p w14:paraId="726CC7B2" w14:textId="2A8E83E2" w:rsidR="00887991" w:rsidRPr="00845D68" w:rsidRDefault="00887991"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24" w:type="pct"/>
            <w:shd w:val="clear" w:color="auto" w:fill="808080" w:themeFill="background1" w:themeFillShade="80"/>
            <w:noWrap/>
            <w:hideMark/>
          </w:tcPr>
          <w:p w14:paraId="5235D985" w14:textId="3E1A01B4" w:rsidR="00887991" w:rsidRPr="00845D68" w:rsidRDefault="00887991" w:rsidP="00D93E73">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87991" w:rsidRPr="00845D68" w14:paraId="5218AA2D" w14:textId="77777777" w:rsidTr="00887991">
        <w:trPr>
          <w:trHeight w:val="285"/>
        </w:trPr>
        <w:tc>
          <w:tcPr>
            <w:tcW w:w="624" w:type="pct"/>
            <w:vAlign w:val="center"/>
          </w:tcPr>
          <w:p w14:paraId="1A698455" w14:textId="6460AC5D" w:rsidR="00887991" w:rsidRPr="00845D68" w:rsidRDefault="00887991" w:rsidP="00B21040">
            <w:pPr>
              <w:widowControl/>
              <w:ind w:leftChars="0" w:left="0" w:firstLine="0"/>
              <w:jc w:val="left"/>
              <w:rPr>
                <w:rFonts w:asciiTheme="minorEastAsia" w:eastAsiaTheme="minorEastAsia" w:hAnsiTheme="minorEastAsia"/>
                <w:color w:val="FF0000"/>
                <w:sz w:val="18"/>
                <w:szCs w:val="18"/>
              </w:rPr>
            </w:pPr>
            <w:r w:rsidRPr="00845D68">
              <w:rPr>
                <w:rFonts w:asciiTheme="minorEastAsia" w:eastAsiaTheme="minorEastAsia" w:hAnsiTheme="minorEastAsia" w:hint="eastAsia"/>
                <w:sz w:val="18"/>
                <w:szCs w:val="18"/>
              </w:rPr>
              <w:t>2.30.1</w:t>
            </w:r>
          </w:p>
        </w:tc>
        <w:tc>
          <w:tcPr>
            <w:tcW w:w="1252" w:type="pct"/>
            <w:noWrap/>
            <w:vAlign w:val="center"/>
          </w:tcPr>
          <w:p w14:paraId="5D067596" w14:textId="18AE5455" w:rsidR="00887991" w:rsidRPr="00845D68" w:rsidRDefault="00887991" w:rsidP="00B2104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年度</w:t>
            </w:r>
          </w:p>
        </w:tc>
        <w:tc>
          <w:tcPr>
            <w:tcW w:w="3124" w:type="pct"/>
            <w:noWrap/>
            <w:vAlign w:val="center"/>
          </w:tcPr>
          <w:p w14:paraId="5BD9EAFC" w14:textId="7C96E578" w:rsidR="00887991" w:rsidRPr="00845D68" w:rsidRDefault="00887991" w:rsidP="00B21040">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887991" w:rsidRPr="00845D68" w14:paraId="2EE868A9" w14:textId="77777777" w:rsidTr="00887991">
        <w:trPr>
          <w:trHeight w:val="285"/>
        </w:trPr>
        <w:tc>
          <w:tcPr>
            <w:tcW w:w="624" w:type="pct"/>
            <w:vAlign w:val="center"/>
          </w:tcPr>
          <w:p w14:paraId="17455804" w14:textId="513CFBC6" w:rsidR="00887991" w:rsidRPr="00845D68" w:rsidRDefault="00887991" w:rsidP="00B21040">
            <w:pPr>
              <w:widowControl/>
              <w:ind w:leftChars="0" w:left="0" w:firstLine="0"/>
              <w:jc w:val="left"/>
              <w:rPr>
                <w:rFonts w:asciiTheme="minorEastAsia" w:eastAsiaTheme="minorEastAsia" w:hAnsiTheme="minorEastAsia"/>
                <w:color w:val="FF0000"/>
                <w:sz w:val="18"/>
                <w:szCs w:val="18"/>
              </w:rPr>
            </w:pPr>
            <w:r w:rsidRPr="00845D68">
              <w:rPr>
                <w:rFonts w:asciiTheme="minorEastAsia" w:eastAsiaTheme="minorEastAsia" w:hAnsiTheme="minorEastAsia" w:hint="eastAsia"/>
                <w:sz w:val="18"/>
                <w:szCs w:val="18"/>
              </w:rPr>
              <w:t>2.30.2</w:t>
            </w:r>
          </w:p>
        </w:tc>
        <w:tc>
          <w:tcPr>
            <w:tcW w:w="1252" w:type="pct"/>
            <w:noWrap/>
            <w:vAlign w:val="center"/>
          </w:tcPr>
          <w:p w14:paraId="5A4E58DC" w14:textId="6349A91E" w:rsidR="00887991" w:rsidRPr="00845D68" w:rsidRDefault="00887991" w:rsidP="00B2104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年</w:t>
            </w:r>
          </w:p>
        </w:tc>
        <w:tc>
          <w:tcPr>
            <w:tcW w:w="3124" w:type="pct"/>
            <w:noWrap/>
            <w:vAlign w:val="center"/>
          </w:tcPr>
          <w:p w14:paraId="0AB3CDBC" w14:textId="43EE3291" w:rsidR="00887991" w:rsidRPr="00845D68" w:rsidRDefault="00887991" w:rsidP="00B21040">
            <w:pPr>
              <w:widowControl/>
              <w:ind w:leftChars="0" w:left="0" w:firstLine="0"/>
              <w:jc w:val="left"/>
              <w:rPr>
                <w:rFonts w:asciiTheme="minorEastAsia" w:eastAsiaTheme="minorEastAsia" w:hAnsiTheme="minorEastAsia"/>
                <w:sz w:val="18"/>
                <w:szCs w:val="18"/>
              </w:rPr>
            </w:pPr>
          </w:p>
        </w:tc>
      </w:tr>
      <w:tr w:rsidR="00887991" w:rsidRPr="00845D68" w14:paraId="70AECC92" w14:textId="77777777" w:rsidTr="00887991">
        <w:trPr>
          <w:trHeight w:val="285"/>
        </w:trPr>
        <w:tc>
          <w:tcPr>
            <w:tcW w:w="624" w:type="pct"/>
            <w:vAlign w:val="center"/>
          </w:tcPr>
          <w:p w14:paraId="2503DA30" w14:textId="08CCFE68" w:rsidR="00887991" w:rsidRPr="00845D68" w:rsidRDefault="00887991" w:rsidP="00B2104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30.3</w:t>
            </w:r>
          </w:p>
        </w:tc>
        <w:tc>
          <w:tcPr>
            <w:tcW w:w="1252" w:type="pct"/>
            <w:noWrap/>
            <w:vAlign w:val="center"/>
          </w:tcPr>
          <w:p w14:paraId="1FD61F28" w14:textId="04F90B81" w:rsidR="00887991" w:rsidRPr="00845D68" w:rsidRDefault="00887991" w:rsidP="00B2104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級数</w:t>
            </w:r>
          </w:p>
        </w:tc>
        <w:tc>
          <w:tcPr>
            <w:tcW w:w="3124" w:type="pct"/>
            <w:noWrap/>
            <w:vAlign w:val="center"/>
          </w:tcPr>
          <w:p w14:paraId="74761273" w14:textId="330DA474" w:rsidR="00887991" w:rsidRPr="00845D68" w:rsidRDefault="00887991" w:rsidP="00B2104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当該学年の学級数</w:t>
            </w:r>
          </w:p>
        </w:tc>
      </w:tr>
      <w:tr w:rsidR="00887991" w:rsidRPr="00845D68" w14:paraId="6E6B900D" w14:textId="77777777" w:rsidTr="00887991">
        <w:trPr>
          <w:trHeight w:val="285"/>
        </w:trPr>
        <w:tc>
          <w:tcPr>
            <w:tcW w:w="624" w:type="pct"/>
            <w:vAlign w:val="center"/>
          </w:tcPr>
          <w:p w14:paraId="7CEAF48C" w14:textId="6A2B22F5" w:rsidR="00887991" w:rsidRPr="00BF5537" w:rsidRDefault="00887991" w:rsidP="00B2104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30.4</w:t>
            </w:r>
          </w:p>
        </w:tc>
        <w:tc>
          <w:tcPr>
            <w:tcW w:w="1252" w:type="pct"/>
            <w:noWrap/>
            <w:vAlign w:val="center"/>
          </w:tcPr>
          <w:p w14:paraId="5CB49445" w14:textId="26E5DAC1" w:rsidR="00887991" w:rsidRPr="00BF5537" w:rsidRDefault="00887991" w:rsidP="00B21040">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学級情報</w:t>
            </w:r>
          </w:p>
        </w:tc>
        <w:tc>
          <w:tcPr>
            <w:tcW w:w="3124" w:type="pct"/>
            <w:noWrap/>
            <w:vAlign w:val="center"/>
          </w:tcPr>
          <w:p w14:paraId="16A90D2F" w14:textId="377E2F28" w:rsidR="00887991" w:rsidRPr="00845D68" w:rsidRDefault="00887991" w:rsidP="00B21040">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1F6D07A0" w14:textId="77777777" w:rsidR="001B7DBC" w:rsidRPr="00845D68" w:rsidRDefault="001B7DBC" w:rsidP="00EF4E2F">
      <w:pPr>
        <w:pStyle w:val="a2"/>
        <w:ind w:left="120" w:firstLine="240"/>
      </w:pPr>
    </w:p>
    <w:p w14:paraId="5EE29D98" w14:textId="18118D0F" w:rsidR="00FD04BE" w:rsidRPr="00845D68" w:rsidRDefault="00FD04BE" w:rsidP="00FD04BE">
      <w:pPr>
        <w:pStyle w:val="a2"/>
        <w:ind w:leftChars="0" w:left="0" w:firstLineChars="0" w:firstLine="0"/>
        <w:rPr>
          <w:rFonts w:asciiTheme="minorEastAsia" w:eastAsiaTheme="minorEastAsia" w:hAnsiTheme="minorEastAsia"/>
          <w:szCs w:val="24"/>
        </w:rPr>
      </w:pPr>
      <w:r w:rsidRPr="00845D68">
        <w:rPr>
          <w:rFonts w:asciiTheme="minorEastAsia" w:eastAsiaTheme="minorEastAsia" w:hAnsiTheme="minorEastAsia" w:hint="eastAsia"/>
          <w:szCs w:val="24"/>
        </w:rPr>
        <w:t>「</w:t>
      </w:r>
      <w:r w:rsidRPr="00BF5537">
        <w:rPr>
          <w:rFonts w:asciiTheme="minorEastAsia" w:eastAsiaTheme="minorEastAsia" w:hAnsiTheme="minorEastAsia"/>
          <w:szCs w:val="24"/>
        </w:rPr>
        <w:t>2.30.4</w:t>
      </w:r>
      <w:r w:rsidR="00287779" w:rsidRPr="00845D68">
        <w:rPr>
          <w:rFonts w:asciiTheme="minorEastAsia" w:eastAsiaTheme="minorEastAsia" w:hAnsiTheme="minorEastAsia" w:hint="eastAsia"/>
          <w:szCs w:val="24"/>
        </w:rPr>
        <w:t xml:space="preserve"> </w:t>
      </w:r>
      <w:r w:rsidRPr="00845D68">
        <w:rPr>
          <w:rFonts w:asciiTheme="minorEastAsia" w:eastAsiaTheme="minorEastAsia" w:hAnsiTheme="minorEastAsia" w:hint="eastAsia"/>
          <w:szCs w:val="24"/>
        </w:rPr>
        <w:t>学級</w:t>
      </w:r>
      <w:r w:rsidR="00696930" w:rsidRPr="00845D68">
        <w:rPr>
          <w:rFonts w:asciiTheme="minorEastAsia" w:eastAsiaTheme="minorEastAsia" w:hAnsiTheme="minorEastAsia" w:hint="eastAsia"/>
          <w:szCs w:val="24"/>
        </w:rPr>
        <w:t>情報</w:t>
      </w:r>
      <w:r w:rsidRPr="00845D68">
        <w:rPr>
          <w:rFonts w:asciiTheme="minorEastAsia" w:eastAsiaTheme="minorEastAsia" w:hAnsiTheme="minorEastAsia" w:hint="eastAsia"/>
          <w:szCs w:val="24"/>
        </w:rPr>
        <w:t>」</w:t>
      </w:r>
    </w:p>
    <w:tbl>
      <w:tblPr>
        <w:tblStyle w:val="42"/>
        <w:tblW w:w="5260" w:type="pct"/>
        <w:tblInd w:w="-431" w:type="dxa"/>
        <w:tblLayout w:type="fixed"/>
        <w:tblLook w:val="0620" w:firstRow="1" w:lastRow="0" w:firstColumn="0" w:lastColumn="0" w:noHBand="1" w:noVBand="1"/>
      </w:tblPr>
      <w:tblGrid>
        <w:gridCol w:w="1115"/>
        <w:gridCol w:w="2238"/>
        <w:gridCol w:w="5583"/>
      </w:tblGrid>
      <w:tr w:rsidR="00B11E15" w:rsidRPr="00845D68" w14:paraId="207211E0" w14:textId="77777777" w:rsidTr="00B11E15">
        <w:trPr>
          <w:cnfStyle w:val="100000000000" w:firstRow="1" w:lastRow="0" w:firstColumn="0" w:lastColumn="0" w:oddVBand="0" w:evenVBand="0" w:oddHBand="0" w:evenHBand="0" w:firstRowFirstColumn="0" w:firstRowLastColumn="0" w:lastRowFirstColumn="0" w:lastRowLastColumn="0"/>
          <w:trHeight w:val="285"/>
          <w:tblHeader/>
        </w:trPr>
        <w:tc>
          <w:tcPr>
            <w:tcW w:w="624" w:type="pct"/>
            <w:shd w:val="clear" w:color="auto" w:fill="808080" w:themeFill="background1" w:themeFillShade="80"/>
          </w:tcPr>
          <w:p w14:paraId="3D9B4064" w14:textId="77777777" w:rsidR="00B11E15" w:rsidRPr="00845D68" w:rsidRDefault="00B11E15"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52" w:type="pct"/>
            <w:shd w:val="clear" w:color="auto" w:fill="808080" w:themeFill="background1" w:themeFillShade="80"/>
            <w:noWrap/>
            <w:hideMark/>
          </w:tcPr>
          <w:p w14:paraId="08021B7E" w14:textId="77777777" w:rsidR="00B11E15" w:rsidRPr="00845D68" w:rsidRDefault="00B11E15"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124" w:type="pct"/>
            <w:shd w:val="clear" w:color="auto" w:fill="808080" w:themeFill="background1" w:themeFillShade="80"/>
            <w:noWrap/>
            <w:hideMark/>
          </w:tcPr>
          <w:p w14:paraId="53E5581C" w14:textId="1BCC838A" w:rsidR="00B11E15" w:rsidRPr="00845D68" w:rsidRDefault="00B11E15"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75382" w:rsidRPr="00845D68" w14:paraId="67EFAFC0" w14:textId="77777777" w:rsidTr="00674378">
        <w:trPr>
          <w:trHeight w:val="285"/>
        </w:trPr>
        <w:tc>
          <w:tcPr>
            <w:tcW w:w="624" w:type="pct"/>
            <w:vAlign w:val="center"/>
          </w:tcPr>
          <w:p w14:paraId="74F0266F" w14:textId="77777777" w:rsidR="00E75382" w:rsidRPr="00845D68" w:rsidRDefault="00E75382" w:rsidP="00E7538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30.4.1</w:t>
            </w:r>
          </w:p>
        </w:tc>
        <w:tc>
          <w:tcPr>
            <w:tcW w:w="1252" w:type="pct"/>
            <w:noWrap/>
          </w:tcPr>
          <w:p w14:paraId="3BFF755C" w14:textId="31710BF6" w:rsidR="00E75382" w:rsidRPr="00845D68" w:rsidRDefault="00E75382" w:rsidP="00E75382">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hint="eastAsia"/>
                <w:sz w:val="18"/>
                <w:szCs w:val="16"/>
              </w:rPr>
              <w:t>学級種別</w:t>
            </w:r>
          </w:p>
        </w:tc>
        <w:tc>
          <w:tcPr>
            <w:tcW w:w="3124" w:type="pct"/>
            <w:noWrap/>
            <w:vAlign w:val="center"/>
          </w:tcPr>
          <w:p w14:paraId="52462469" w14:textId="61F93281" w:rsidR="00E75382" w:rsidRPr="00845D68" w:rsidRDefault="00595D4A" w:rsidP="00E75382">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単式学級、複式学級、特別支援学級</w:t>
            </w:r>
          </w:p>
        </w:tc>
      </w:tr>
      <w:tr w:rsidR="00E75382" w:rsidRPr="00845D68" w14:paraId="44490096" w14:textId="77777777" w:rsidTr="00674378">
        <w:trPr>
          <w:trHeight w:val="285"/>
        </w:trPr>
        <w:tc>
          <w:tcPr>
            <w:tcW w:w="624" w:type="pct"/>
            <w:vAlign w:val="center"/>
          </w:tcPr>
          <w:p w14:paraId="71365042" w14:textId="77777777" w:rsidR="00E75382" w:rsidRPr="00845D68" w:rsidRDefault="00E75382" w:rsidP="00E7538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30.4.2</w:t>
            </w:r>
          </w:p>
        </w:tc>
        <w:tc>
          <w:tcPr>
            <w:tcW w:w="1252" w:type="pct"/>
            <w:noWrap/>
          </w:tcPr>
          <w:p w14:paraId="4BB1E950" w14:textId="551B6FDF" w:rsidR="00E75382" w:rsidRPr="00845D68" w:rsidRDefault="00E75382" w:rsidP="00E75382">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hint="eastAsia"/>
                <w:sz w:val="18"/>
                <w:szCs w:val="16"/>
              </w:rPr>
              <w:t>学級名</w:t>
            </w:r>
          </w:p>
        </w:tc>
        <w:tc>
          <w:tcPr>
            <w:tcW w:w="3124" w:type="pct"/>
            <w:noWrap/>
            <w:vAlign w:val="center"/>
          </w:tcPr>
          <w:p w14:paraId="03508D4A" w14:textId="77777777" w:rsidR="00E75382" w:rsidRPr="00845D68" w:rsidRDefault="00E75382" w:rsidP="00E75382">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75382" w:rsidRPr="00845D68" w14:paraId="42FBEC97" w14:textId="77777777" w:rsidTr="00674378">
        <w:trPr>
          <w:trHeight w:val="285"/>
        </w:trPr>
        <w:tc>
          <w:tcPr>
            <w:tcW w:w="624" w:type="pct"/>
            <w:vAlign w:val="center"/>
          </w:tcPr>
          <w:p w14:paraId="3FA856E2" w14:textId="77777777" w:rsidR="00E75382" w:rsidRPr="00845D68" w:rsidRDefault="00E75382" w:rsidP="00E7538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30.4.3</w:t>
            </w:r>
          </w:p>
        </w:tc>
        <w:tc>
          <w:tcPr>
            <w:tcW w:w="1252" w:type="pct"/>
            <w:noWrap/>
          </w:tcPr>
          <w:p w14:paraId="3819E528" w14:textId="3D777908" w:rsidR="00E75382" w:rsidRPr="00845D68" w:rsidRDefault="00E75382" w:rsidP="00E75382">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hint="eastAsia"/>
                <w:sz w:val="18"/>
                <w:szCs w:val="16"/>
              </w:rPr>
              <w:t>複式学級</w:t>
            </w:r>
          </w:p>
        </w:tc>
        <w:tc>
          <w:tcPr>
            <w:tcW w:w="3124" w:type="pct"/>
            <w:noWrap/>
            <w:vAlign w:val="center"/>
          </w:tcPr>
          <w:p w14:paraId="54790D31" w14:textId="77777777" w:rsidR="00E75382" w:rsidRPr="00845D68" w:rsidRDefault="00E75382" w:rsidP="00E75382">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75382" w:rsidRPr="00845D68" w14:paraId="5E3CBA2E" w14:textId="77777777" w:rsidTr="00674378">
        <w:trPr>
          <w:trHeight w:val="285"/>
        </w:trPr>
        <w:tc>
          <w:tcPr>
            <w:tcW w:w="624" w:type="pct"/>
            <w:vAlign w:val="center"/>
          </w:tcPr>
          <w:p w14:paraId="55B023E3" w14:textId="77777777" w:rsidR="00E75382" w:rsidRPr="00845D68" w:rsidRDefault="00E75382" w:rsidP="00E7538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2.30.4.4</w:t>
            </w:r>
          </w:p>
        </w:tc>
        <w:tc>
          <w:tcPr>
            <w:tcW w:w="1252" w:type="pct"/>
            <w:noWrap/>
          </w:tcPr>
          <w:p w14:paraId="615D9CCC" w14:textId="42ECB108" w:rsidR="00E75382" w:rsidRPr="00845D68" w:rsidRDefault="00E75382" w:rsidP="00E75382">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hint="eastAsia"/>
                <w:sz w:val="18"/>
                <w:szCs w:val="16"/>
              </w:rPr>
              <w:t>特別支援学級</w:t>
            </w:r>
          </w:p>
        </w:tc>
        <w:tc>
          <w:tcPr>
            <w:tcW w:w="3124" w:type="pct"/>
            <w:noWrap/>
            <w:vAlign w:val="center"/>
          </w:tcPr>
          <w:p w14:paraId="5F551613" w14:textId="75DA54DB" w:rsidR="00E75382" w:rsidRPr="00845D68" w:rsidRDefault="00E75382" w:rsidP="00E75382">
            <w:pPr>
              <w:keepNext/>
              <w:widowControl/>
              <w:ind w:leftChars="0" w:left="0" w:firstLine="0"/>
              <w:jc w:val="left"/>
              <w:rPr>
                <w:rFonts w:asciiTheme="minorEastAsia" w:eastAsiaTheme="minorEastAsia" w:hAnsiTheme="minorEastAsia" w:cs="ＭＳ Ｐゴシック"/>
                <w:color w:val="000000"/>
                <w:kern w:val="0"/>
                <w:sz w:val="18"/>
                <w:szCs w:val="18"/>
              </w:rPr>
            </w:pPr>
          </w:p>
        </w:tc>
      </w:tr>
    </w:tbl>
    <w:p w14:paraId="6CCC57E3" w14:textId="77777777" w:rsidR="00EF4E2F" w:rsidRPr="00845D68" w:rsidRDefault="00EF4E2F" w:rsidP="00EF4E2F"/>
    <w:p w14:paraId="76547EB2" w14:textId="2E165C98" w:rsidR="00EF4E2F" w:rsidRPr="00845D68" w:rsidRDefault="00624B4D" w:rsidP="00EF4E2F">
      <w:pPr>
        <w:pStyle w:val="2"/>
      </w:pPr>
      <w:bookmarkStart w:id="27" w:name="_Toc209634673"/>
      <w:r w:rsidRPr="00845D68">
        <w:rPr>
          <w:rFonts w:hint="eastAsia"/>
        </w:rPr>
        <w:t>教職員</w:t>
      </w:r>
      <w:bookmarkEnd w:id="27"/>
    </w:p>
    <w:p w14:paraId="228D6DC6" w14:textId="77777777" w:rsidR="00EF4E2F" w:rsidRPr="00845D68" w:rsidRDefault="00EF4E2F" w:rsidP="00EF4E2F">
      <w:pPr>
        <w:pStyle w:val="3"/>
      </w:pPr>
      <w:bookmarkStart w:id="28" w:name="_Toc209634674"/>
      <w:r w:rsidRPr="00845D68">
        <w:rPr>
          <w:rFonts w:hint="eastAsia"/>
        </w:rPr>
        <w:t>クラス図</w:t>
      </w:r>
      <w:bookmarkEnd w:id="28"/>
    </w:p>
    <w:p w14:paraId="3224C6B3" w14:textId="1AC8FC05" w:rsidR="00614956" w:rsidRPr="00845D68" w:rsidRDefault="00EF4E2F" w:rsidP="00BF5537">
      <w:r w:rsidRPr="00845D68">
        <w:rPr>
          <w:rFonts w:hint="eastAsia"/>
        </w:rPr>
        <w:t>「</w:t>
      </w:r>
      <w:r w:rsidR="00D51F9A" w:rsidRPr="00845D68">
        <w:rPr>
          <w:rFonts w:hint="eastAsia"/>
        </w:rPr>
        <w:t>教職員</w:t>
      </w:r>
      <w:r w:rsidRPr="00845D68">
        <w:rPr>
          <w:rFonts w:hint="eastAsia"/>
        </w:rPr>
        <w:t>」の実装データモデルの概要図は</w:t>
      </w:r>
      <w:r w:rsidR="005D610D" w:rsidRPr="00845D68">
        <w:rPr>
          <w:rFonts w:hint="eastAsia"/>
        </w:rPr>
        <w:t>、本ガイドラインに添付されている</w:t>
      </w:r>
      <w:r w:rsidR="005D610D" w:rsidRPr="00845D68">
        <w:t>454-3_主体情報（教職員）データモデル_クラス図.pdfをご参照くだ</w:t>
      </w:r>
      <w:r w:rsidR="005D610D" w:rsidRPr="00845D68">
        <w:lastRenderedPageBreak/>
        <w:t>さい。</w:t>
      </w:r>
    </w:p>
    <w:p w14:paraId="6A367848" w14:textId="77777777" w:rsidR="00AD4F05" w:rsidRPr="00845D68" w:rsidRDefault="00AD4F05" w:rsidP="00C02E95"/>
    <w:p w14:paraId="1A59830E" w14:textId="222570B8" w:rsidR="00EF4E2F" w:rsidRPr="00845D68" w:rsidRDefault="00EF4E2F" w:rsidP="00EF4E2F">
      <w:pPr>
        <w:pStyle w:val="3"/>
      </w:pPr>
      <w:bookmarkStart w:id="29" w:name="_Toc209634675"/>
      <w:r w:rsidRPr="00845D68">
        <w:rPr>
          <w:rFonts w:hint="eastAsia"/>
        </w:rPr>
        <w:t>データ項目</w:t>
      </w:r>
      <w:bookmarkEnd w:id="29"/>
    </w:p>
    <w:p w14:paraId="77056642" w14:textId="10FAC752" w:rsidR="00EF4E2F" w:rsidRPr="00845D68" w:rsidRDefault="00D51F9A" w:rsidP="003E7457">
      <w:pPr>
        <w:ind w:leftChars="0" w:left="0" w:firstLine="0"/>
      </w:pPr>
      <w:r w:rsidRPr="00845D68">
        <w:rPr>
          <w:rFonts w:hint="eastAsia"/>
        </w:rPr>
        <w:t>教職員</w:t>
      </w:r>
      <w:r w:rsidR="00EF4E2F" w:rsidRPr="00845D68">
        <w:rPr>
          <w:rFonts w:hint="eastAsia"/>
        </w:rPr>
        <w:t>の実装データモデル</w:t>
      </w:r>
      <w:r w:rsidR="00992863" w:rsidRPr="00845D68">
        <w:rPr>
          <w:rFonts w:hint="eastAsia"/>
        </w:rPr>
        <w:t>のデータ項目は以下のとおりです。</w:t>
      </w:r>
    </w:p>
    <w:p w14:paraId="1EB1D614" w14:textId="5FBFE349" w:rsidR="00FE1C38" w:rsidRPr="00845D68" w:rsidRDefault="00FE1C38" w:rsidP="00FE1C38">
      <w:pPr>
        <w:pStyle w:val="a2"/>
        <w:ind w:leftChars="0" w:left="0" w:firstLineChars="0" w:firstLine="0"/>
        <w:rPr>
          <w:szCs w:val="24"/>
        </w:rPr>
      </w:pPr>
      <w:r w:rsidRPr="00845D68">
        <w:rPr>
          <w:rFonts w:hint="eastAsia"/>
          <w:szCs w:val="24"/>
        </w:rPr>
        <w:t>「</w:t>
      </w:r>
      <w:r w:rsidRPr="00BF5537">
        <w:t>3</w:t>
      </w:r>
      <w:r w:rsidR="00287779" w:rsidRPr="00BF5537">
        <w:t xml:space="preserve"> </w:t>
      </w:r>
      <w:r w:rsidRPr="00BF5537">
        <w:rPr>
          <w:rFonts w:hint="eastAsia"/>
        </w:rPr>
        <w:t>教職員</w:t>
      </w:r>
      <w:r w:rsidR="007A4BB0" w:rsidRPr="00BF5537">
        <w:rPr>
          <w:rFonts w:hint="eastAsia"/>
        </w:rPr>
        <w:t>情報</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DB7F56" w:rsidRPr="00845D68" w14:paraId="3A5715A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1A2073E5" w14:textId="77777777" w:rsidR="00DB7F56" w:rsidRPr="00845D68" w:rsidRDefault="00DB7F56"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6A0ADD20" w14:textId="77777777" w:rsidR="00DB7F56" w:rsidRPr="00845D68" w:rsidRDefault="00DB7F56"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3DD1F2A9" w14:textId="03120D0B" w:rsidR="00DB7F56" w:rsidRPr="00845D68" w:rsidRDefault="00DB7F56"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DB7F56" w:rsidRPr="00845D68" w14:paraId="72A82767" w14:textId="77777777" w:rsidTr="00860BAF">
        <w:trPr>
          <w:trHeight w:val="285"/>
        </w:trPr>
        <w:tc>
          <w:tcPr>
            <w:tcW w:w="601" w:type="pct"/>
            <w:vAlign w:val="center"/>
          </w:tcPr>
          <w:p w14:paraId="6B710A84" w14:textId="77777777" w:rsidR="00DB7F56" w:rsidRPr="00BF5537" w:rsidRDefault="00DB7F56"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3.1</w:t>
            </w:r>
          </w:p>
        </w:tc>
        <w:tc>
          <w:tcPr>
            <w:tcW w:w="1279" w:type="pct"/>
            <w:noWrap/>
            <w:vAlign w:val="center"/>
          </w:tcPr>
          <w:p w14:paraId="6AAD49DC" w14:textId="77777777" w:rsidR="00DB7F56" w:rsidRPr="00BF5537"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基本情報</w:t>
            </w:r>
          </w:p>
        </w:tc>
        <w:tc>
          <w:tcPr>
            <w:tcW w:w="3120" w:type="pct"/>
            <w:noWrap/>
            <w:vAlign w:val="center"/>
          </w:tcPr>
          <w:p w14:paraId="14F769F2" w14:textId="77777777" w:rsidR="00DB7F56" w:rsidRPr="00845D68"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DB7F56" w:rsidRPr="00845D68" w14:paraId="1D644A84" w14:textId="77777777" w:rsidTr="00860BAF">
        <w:trPr>
          <w:trHeight w:val="285"/>
        </w:trPr>
        <w:tc>
          <w:tcPr>
            <w:tcW w:w="601" w:type="pct"/>
            <w:vAlign w:val="center"/>
          </w:tcPr>
          <w:p w14:paraId="00904BF4" w14:textId="77777777" w:rsidR="00DB7F56" w:rsidRPr="00BF5537" w:rsidRDefault="00DB7F56" w:rsidP="00860BAF">
            <w:pPr>
              <w:widowControl/>
              <w:ind w:leftChars="0" w:left="0" w:firstLine="0"/>
              <w:jc w:val="left"/>
              <w:rPr>
                <w:rFonts w:asciiTheme="minorEastAsia" w:eastAsiaTheme="minorEastAsia" w:hAnsiTheme="minorEastAsia" w:cs="ＭＳ Ｐゴシック"/>
                <w:b/>
                <w:bCs/>
                <w:color w:val="000000"/>
                <w:kern w:val="0"/>
                <w:sz w:val="18"/>
                <w:szCs w:val="18"/>
              </w:rPr>
            </w:pPr>
            <w:r w:rsidRPr="00BF5537">
              <w:rPr>
                <w:rFonts w:asciiTheme="minorEastAsia" w:eastAsiaTheme="minorEastAsia" w:hAnsiTheme="minorEastAsia"/>
                <w:sz w:val="18"/>
                <w:szCs w:val="18"/>
              </w:rPr>
              <w:t>3.2</w:t>
            </w:r>
          </w:p>
        </w:tc>
        <w:tc>
          <w:tcPr>
            <w:tcW w:w="1279" w:type="pct"/>
            <w:noWrap/>
            <w:vAlign w:val="center"/>
          </w:tcPr>
          <w:p w14:paraId="3ABE7C86" w14:textId="77777777" w:rsidR="00DB7F56" w:rsidRPr="00BF5537" w:rsidRDefault="00DB7F56" w:rsidP="00860BAF">
            <w:pPr>
              <w:widowControl/>
              <w:ind w:leftChars="0" w:left="0" w:firstLine="0"/>
              <w:jc w:val="left"/>
              <w:rPr>
                <w:rFonts w:asciiTheme="minorEastAsia" w:eastAsiaTheme="minorEastAsia" w:hAnsiTheme="minorEastAsia" w:cs="ＭＳ Ｐゴシック"/>
                <w:b/>
                <w:bCs/>
                <w:color w:val="000000"/>
                <w:kern w:val="0"/>
                <w:sz w:val="18"/>
                <w:szCs w:val="18"/>
              </w:rPr>
            </w:pPr>
            <w:r w:rsidRPr="00BF5537">
              <w:rPr>
                <w:rFonts w:asciiTheme="minorEastAsia" w:eastAsiaTheme="minorEastAsia" w:hAnsiTheme="minorEastAsia" w:hint="eastAsia"/>
                <w:sz w:val="18"/>
                <w:szCs w:val="18"/>
              </w:rPr>
              <w:t>属性情報</w:t>
            </w:r>
          </w:p>
        </w:tc>
        <w:tc>
          <w:tcPr>
            <w:tcW w:w="3120" w:type="pct"/>
            <w:noWrap/>
            <w:vAlign w:val="center"/>
          </w:tcPr>
          <w:p w14:paraId="38BBF2F4" w14:textId="77777777" w:rsidR="00DB7F56" w:rsidRPr="00845D68"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DB7F56" w:rsidRPr="00845D68" w14:paraId="19EF0CF0" w14:textId="77777777" w:rsidTr="00860BAF">
        <w:trPr>
          <w:trHeight w:val="285"/>
        </w:trPr>
        <w:tc>
          <w:tcPr>
            <w:tcW w:w="601" w:type="pct"/>
            <w:vAlign w:val="center"/>
          </w:tcPr>
          <w:p w14:paraId="680C3F8D" w14:textId="77777777" w:rsidR="00DB7F56" w:rsidRPr="00BF5537"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3.3</w:t>
            </w:r>
          </w:p>
        </w:tc>
        <w:tc>
          <w:tcPr>
            <w:tcW w:w="1279" w:type="pct"/>
            <w:noWrap/>
            <w:vAlign w:val="center"/>
          </w:tcPr>
          <w:p w14:paraId="38EEE568" w14:textId="77777777" w:rsidR="00DB7F56" w:rsidRPr="00BF5537"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教員連絡先</w:t>
            </w:r>
          </w:p>
        </w:tc>
        <w:tc>
          <w:tcPr>
            <w:tcW w:w="3120" w:type="pct"/>
            <w:noWrap/>
            <w:vAlign w:val="center"/>
          </w:tcPr>
          <w:p w14:paraId="3FE39C46" w14:textId="77777777" w:rsidR="00DB7F56" w:rsidRPr="00845D68"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p>
        </w:tc>
      </w:tr>
      <w:tr w:rsidR="00DB7F56" w:rsidRPr="00845D68" w14:paraId="1BB5FBD8" w14:textId="77777777" w:rsidTr="00860BAF">
        <w:trPr>
          <w:trHeight w:val="285"/>
        </w:trPr>
        <w:tc>
          <w:tcPr>
            <w:tcW w:w="601" w:type="pct"/>
            <w:vAlign w:val="center"/>
          </w:tcPr>
          <w:p w14:paraId="511B8418" w14:textId="77777777" w:rsidR="00DB7F56" w:rsidRPr="00BF5537"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3.4</w:t>
            </w:r>
          </w:p>
        </w:tc>
        <w:tc>
          <w:tcPr>
            <w:tcW w:w="1279" w:type="pct"/>
            <w:noWrap/>
            <w:vAlign w:val="center"/>
          </w:tcPr>
          <w:p w14:paraId="27A76E6E" w14:textId="77777777" w:rsidR="00DB7F56" w:rsidRPr="00BF5537"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配属情報</w:t>
            </w:r>
          </w:p>
        </w:tc>
        <w:tc>
          <w:tcPr>
            <w:tcW w:w="3120" w:type="pct"/>
            <w:noWrap/>
            <w:vAlign w:val="center"/>
          </w:tcPr>
          <w:p w14:paraId="5D442E6D" w14:textId="77777777" w:rsidR="00DB7F56" w:rsidRPr="00845D68"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p>
        </w:tc>
      </w:tr>
      <w:tr w:rsidR="00DB7F56" w:rsidRPr="00845D68" w14:paraId="347AADFE" w14:textId="77777777" w:rsidTr="00860BAF">
        <w:trPr>
          <w:trHeight w:val="285"/>
        </w:trPr>
        <w:tc>
          <w:tcPr>
            <w:tcW w:w="601" w:type="pct"/>
            <w:vAlign w:val="center"/>
          </w:tcPr>
          <w:p w14:paraId="23E75865" w14:textId="77777777" w:rsidR="00DB7F56" w:rsidRPr="00BF5537" w:rsidRDefault="00DB7F56"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3.5</w:t>
            </w:r>
          </w:p>
        </w:tc>
        <w:tc>
          <w:tcPr>
            <w:tcW w:w="1279" w:type="pct"/>
            <w:noWrap/>
            <w:vAlign w:val="center"/>
          </w:tcPr>
          <w:p w14:paraId="7D36F307" w14:textId="77777777" w:rsidR="00DB7F56" w:rsidRPr="00BF5537"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教員免許</w:t>
            </w:r>
          </w:p>
        </w:tc>
        <w:tc>
          <w:tcPr>
            <w:tcW w:w="3120" w:type="pct"/>
            <w:noWrap/>
            <w:vAlign w:val="center"/>
          </w:tcPr>
          <w:p w14:paraId="401659AA" w14:textId="77777777" w:rsidR="00DB7F56" w:rsidRPr="00845D68" w:rsidRDefault="00DB7F56" w:rsidP="00860BAF">
            <w:pPr>
              <w:keepNext/>
              <w:widowControl/>
              <w:ind w:leftChars="0" w:left="0" w:firstLine="0"/>
              <w:jc w:val="left"/>
              <w:rPr>
                <w:rFonts w:asciiTheme="minorEastAsia" w:eastAsiaTheme="minorEastAsia" w:hAnsiTheme="minorEastAsia" w:cs="ＭＳ Ｐゴシック"/>
                <w:color w:val="000000"/>
                <w:kern w:val="0"/>
                <w:sz w:val="18"/>
                <w:szCs w:val="18"/>
              </w:rPr>
            </w:pPr>
          </w:p>
        </w:tc>
      </w:tr>
      <w:tr w:rsidR="00DB7F56" w:rsidRPr="00845D68" w14:paraId="5A31863B" w14:textId="77777777" w:rsidTr="00860BAF">
        <w:trPr>
          <w:trHeight w:val="285"/>
        </w:trPr>
        <w:tc>
          <w:tcPr>
            <w:tcW w:w="601" w:type="pct"/>
            <w:vAlign w:val="center"/>
          </w:tcPr>
          <w:p w14:paraId="50737EE1" w14:textId="77777777" w:rsidR="00DB7F56" w:rsidRPr="00BF5537" w:rsidRDefault="00DB7F56"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3.6</w:t>
            </w:r>
          </w:p>
        </w:tc>
        <w:tc>
          <w:tcPr>
            <w:tcW w:w="1279" w:type="pct"/>
            <w:noWrap/>
            <w:vAlign w:val="center"/>
          </w:tcPr>
          <w:p w14:paraId="79D7612A" w14:textId="77777777" w:rsidR="00DB7F56" w:rsidRPr="00BF5537" w:rsidRDefault="00DB7F56"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教科・学科</w:t>
            </w:r>
          </w:p>
        </w:tc>
        <w:tc>
          <w:tcPr>
            <w:tcW w:w="3120" w:type="pct"/>
            <w:noWrap/>
            <w:vAlign w:val="center"/>
          </w:tcPr>
          <w:p w14:paraId="56B789E2" w14:textId="77777777" w:rsidR="00DB7F56" w:rsidRPr="00845D68" w:rsidRDefault="00DB7F56" w:rsidP="00860BAF">
            <w:pPr>
              <w:keepNext/>
              <w:widowControl/>
              <w:ind w:leftChars="0" w:left="0" w:firstLine="0"/>
              <w:jc w:val="left"/>
              <w:rPr>
                <w:rFonts w:asciiTheme="minorEastAsia" w:eastAsiaTheme="minorEastAsia" w:hAnsiTheme="minorEastAsia" w:cs="ＭＳ Ｐゴシック"/>
                <w:color w:val="000000"/>
                <w:kern w:val="0"/>
                <w:sz w:val="18"/>
                <w:szCs w:val="18"/>
              </w:rPr>
            </w:pPr>
          </w:p>
        </w:tc>
      </w:tr>
    </w:tbl>
    <w:p w14:paraId="250BAAAE" w14:textId="77777777" w:rsidR="00DB7F56" w:rsidRPr="00845D68" w:rsidRDefault="00DB7F56" w:rsidP="003E7457">
      <w:pPr>
        <w:ind w:leftChars="0" w:left="0" w:firstLine="0"/>
      </w:pPr>
    </w:p>
    <w:p w14:paraId="30EF976E" w14:textId="79C8D4A8" w:rsidR="00D11580" w:rsidRPr="00845D68" w:rsidRDefault="00716CA7" w:rsidP="00716CA7">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w:t>
      </w:r>
      <w:r w:rsidR="00926F1A" w:rsidRPr="00BF5537">
        <w:rPr>
          <w:rFonts w:asciiTheme="minorEastAsia" w:eastAsiaTheme="minorEastAsia" w:hAnsiTheme="minorEastAsia"/>
          <w:szCs w:val="24"/>
        </w:rPr>
        <w:t>1</w:t>
      </w:r>
      <w:r w:rsidR="00287779" w:rsidRPr="00BF5537">
        <w:rPr>
          <w:rFonts w:asciiTheme="minorEastAsia" w:eastAsiaTheme="minorEastAsia" w:hAnsiTheme="minorEastAsia"/>
          <w:szCs w:val="24"/>
        </w:rPr>
        <w:t xml:space="preserve"> </w:t>
      </w:r>
      <w:r w:rsidR="00926F1A" w:rsidRPr="00BF5537">
        <w:rPr>
          <w:rFonts w:asciiTheme="minorEastAsia" w:eastAsiaTheme="minorEastAsia" w:hAnsiTheme="minorEastAsia" w:hint="eastAsia"/>
          <w:szCs w:val="24"/>
        </w:rPr>
        <w:t>基本情報</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D11580" w:rsidRPr="00845D68" w14:paraId="09E4C82B"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3E51EC02" w14:textId="77777777"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67D7EBDB" w14:textId="77777777"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6180164F" w14:textId="22D87533"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0B32F5" w:rsidRPr="00845D68" w14:paraId="0D824847" w14:textId="77777777" w:rsidTr="00860BAF">
        <w:trPr>
          <w:trHeight w:val="285"/>
        </w:trPr>
        <w:tc>
          <w:tcPr>
            <w:tcW w:w="601" w:type="pct"/>
            <w:vAlign w:val="center"/>
          </w:tcPr>
          <w:p w14:paraId="5AA844D7" w14:textId="6B0FACE8" w:rsidR="000B32F5" w:rsidRPr="00BF5537" w:rsidRDefault="000B32F5" w:rsidP="000B32F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1</w:t>
            </w:r>
          </w:p>
        </w:tc>
        <w:tc>
          <w:tcPr>
            <w:tcW w:w="1279" w:type="pct"/>
            <w:noWrap/>
            <w:vAlign w:val="center"/>
          </w:tcPr>
          <w:p w14:paraId="0465C86C" w14:textId="53692D3A" w:rsidR="000B32F5" w:rsidRPr="00BF5537" w:rsidRDefault="000B32F5" w:rsidP="000B32F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在留カード番号</w:t>
            </w:r>
          </w:p>
        </w:tc>
        <w:tc>
          <w:tcPr>
            <w:tcW w:w="3120" w:type="pct"/>
            <w:noWrap/>
            <w:vAlign w:val="center"/>
          </w:tcPr>
          <w:p w14:paraId="4FC68251" w14:textId="58E0E6D0" w:rsidR="000B32F5" w:rsidRPr="00845D68" w:rsidRDefault="000B32F5" w:rsidP="000B32F5">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0B32F5" w:rsidRPr="00845D68" w14:paraId="56FEC20D" w14:textId="77777777" w:rsidTr="00860BAF">
        <w:trPr>
          <w:trHeight w:val="285"/>
        </w:trPr>
        <w:tc>
          <w:tcPr>
            <w:tcW w:w="601" w:type="pct"/>
            <w:vAlign w:val="center"/>
          </w:tcPr>
          <w:p w14:paraId="5A1B8004" w14:textId="5BED2C13" w:rsidR="000B32F5" w:rsidRPr="00BF5537" w:rsidRDefault="000B32F5" w:rsidP="000B32F5">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3.1.2</w:t>
            </w:r>
          </w:p>
        </w:tc>
        <w:tc>
          <w:tcPr>
            <w:tcW w:w="1279" w:type="pct"/>
            <w:noWrap/>
            <w:vAlign w:val="center"/>
          </w:tcPr>
          <w:p w14:paraId="6C0B0A71" w14:textId="34C0ADB2" w:rsidR="000B32F5" w:rsidRPr="00BF5537" w:rsidRDefault="000B32F5" w:rsidP="000B32F5">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教員識別子</w:t>
            </w:r>
          </w:p>
        </w:tc>
        <w:tc>
          <w:tcPr>
            <w:tcW w:w="3120" w:type="pct"/>
            <w:noWrap/>
            <w:vAlign w:val="center"/>
          </w:tcPr>
          <w:p w14:paraId="7E9C8DF4" w14:textId="3AEACAA8" w:rsidR="000B32F5" w:rsidRPr="00845D68" w:rsidRDefault="000B32F5" w:rsidP="000B32F5">
            <w:pPr>
              <w:widowControl/>
              <w:ind w:leftChars="0" w:left="0" w:firstLine="0"/>
              <w:jc w:val="left"/>
              <w:rPr>
                <w:rFonts w:asciiTheme="minorEastAsia" w:eastAsiaTheme="minorEastAsia" w:hAnsiTheme="minorEastAsia" w:cs="ＭＳ Ｐゴシック"/>
                <w:color w:val="000000"/>
                <w:kern w:val="0"/>
                <w:sz w:val="18"/>
                <w:szCs w:val="18"/>
              </w:rPr>
            </w:pPr>
          </w:p>
        </w:tc>
      </w:tr>
      <w:tr w:rsidR="00B24C4B" w:rsidRPr="00845D68" w14:paraId="6281D1DE" w14:textId="77777777" w:rsidTr="00860BAF">
        <w:trPr>
          <w:trHeight w:val="285"/>
        </w:trPr>
        <w:tc>
          <w:tcPr>
            <w:tcW w:w="601" w:type="pct"/>
            <w:vAlign w:val="center"/>
          </w:tcPr>
          <w:p w14:paraId="066742AB" w14:textId="2B774484" w:rsidR="00B24C4B" w:rsidRPr="00BF5537" w:rsidRDefault="00B24C4B" w:rsidP="00B24C4B">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3.1.3</w:t>
            </w:r>
          </w:p>
        </w:tc>
        <w:tc>
          <w:tcPr>
            <w:tcW w:w="1279" w:type="pct"/>
            <w:noWrap/>
            <w:vAlign w:val="center"/>
          </w:tcPr>
          <w:p w14:paraId="42755AB6" w14:textId="198C45FC" w:rsidR="00B24C4B" w:rsidRPr="00BF5537" w:rsidRDefault="00B24C4B" w:rsidP="00B24C4B">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教員名前</w:t>
            </w:r>
          </w:p>
        </w:tc>
        <w:tc>
          <w:tcPr>
            <w:tcW w:w="3120" w:type="pct"/>
            <w:noWrap/>
            <w:vAlign w:val="center"/>
          </w:tcPr>
          <w:p w14:paraId="2B25C1A0" w14:textId="77777777" w:rsidR="00B24C4B" w:rsidRPr="00845D68" w:rsidRDefault="00B24C4B" w:rsidP="00B24C4B">
            <w:pPr>
              <w:widowControl/>
              <w:ind w:leftChars="0" w:left="0" w:firstLine="0"/>
              <w:jc w:val="left"/>
              <w:rPr>
                <w:rFonts w:asciiTheme="minorEastAsia" w:eastAsiaTheme="minorEastAsia" w:hAnsiTheme="minorEastAsia" w:cs="ＭＳ Ｐゴシック"/>
                <w:color w:val="000000"/>
                <w:kern w:val="0"/>
                <w:sz w:val="18"/>
                <w:szCs w:val="18"/>
              </w:rPr>
            </w:pPr>
          </w:p>
        </w:tc>
      </w:tr>
    </w:tbl>
    <w:p w14:paraId="42C7340C" w14:textId="77777777" w:rsidR="00DB7F56" w:rsidRPr="00845D68" w:rsidRDefault="00DB7F56" w:rsidP="003E7457">
      <w:pPr>
        <w:ind w:leftChars="0" w:left="0" w:firstLine="0"/>
      </w:pPr>
    </w:p>
    <w:p w14:paraId="53A4964A" w14:textId="289338BA" w:rsidR="001C159D" w:rsidRPr="00845D68" w:rsidRDefault="001C159D" w:rsidP="001C159D">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1</w:t>
      </w:r>
      <w:r w:rsidR="00EB5149" w:rsidRPr="00BF5537">
        <w:rPr>
          <w:rFonts w:asciiTheme="minorEastAsia" w:eastAsiaTheme="minorEastAsia" w:hAnsiTheme="minorEastAsia"/>
          <w:szCs w:val="24"/>
        </w:rPr>
        <w:t>.3</w:t>
      </w:r>
      <w:r w:rsidR="00287779" w:rsidRPr="00BF5537">
        <w:rPr>
          <w:rFonts w:asciiTheme="minorEastAsia" w:eastAsiaTheme="minorEastAsia" w:hAnsiTheme="minorEastAsia"/>
          <w:szCs w:val="24"/>
        </w:rPr>
        <w:t xml:space="preserve"> </w:t>
      </w:r>
      <w:r w:rsidR="00EB5149" w:rsidRPr="00BF5537">
        <w:rPr>
          <w:rFonts w:asciiTheme="minorEastAsia" w:eastAsiaTheme="minorEastAsia" w:hAnsiTheme="minorEastAsia" w:hint="eastAsia"/>
          <w:szCs w:val="24"/>
        </w:rPr>
        <w:t>教員名前</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952211" w:rsidRPr="00845D68" w14:paraId="0EF5B18C"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2E52C178" w14:textId="77777777" w:rsidR="00952211" w:rsidRPr="00845D68" w:rsidRDefault="00952211"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37D4D968" w14:textId="77777777" w:rsidR="00952211" w:rsidRPr="00845D68" w:rsidRDefault="00952211"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7BA54930" w14:textId="797EA687" w:rsidR="00952211" w:rsidRPr="00845D68" w:rsidRDefault="00952211"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952211" w:rsidRPr="00845D68" w14:paraId="16D8E0DB" w14:textId="77777777" w:rsidTr="00860BAF">
        <w:trPr>
          <w:trHeight w:val="285"/>
        </w:trPr>
        <w:tc>
          <w:tcPr>
            <w:tcW w:w="601" w:type="pct"/>
            <w:vAlign w:val="center"/>
          </w:tcPr>
          <w:p w14:paraId="16B12451"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1</w:t>
            </w:r>
          </w:p>
        </w:tc>
        <w:tc>
          <w:tcPr>
            <w:tcW w:w="1279" w:type="pct"/>
            <w:noWrap/>
            <w:vAlign w:val="center"/>
          </w:tcPr>
          <w:p w14:paraId="24CAE86E"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名</w:t>
            </w:r>
          </w:p>
        </w:tc>
        <w:tc>
          <w:tcPr>
            <w:tcW w:w="3120" w:type="pct"/>
            <w:noWrap/>
            <w:vAlign w:val="center"/>
          </w:tcPr>
          <w:p w14:paraId="174395DC" w14:textId="47039640" w:rsidR="00952211" w:rsidRPr="00845D68" w:rsidRDefault="00952211" w:rsidP="00860BAF">
            <w:pPr>
              <w:keepNext/>
              <w:widowControl/>
              <w:ind w:leftChars="0" w:left="0" w:firstLine="0"/>
              <w:jc w:val="left"/>
              <w:rPr>
                <w:rFonts w:asciiTheme="minorEastAsia" w:eastAsiaTheme="minorEastAsia" w:hAnsiTheme="minorEastAsia" w:cs="ＭＳ Ｐゴシック"/>
                <w:strike/>
                <w:color w:val="000000"/>
                <w:kern w:val="0"/>
                <w:sz w:val="18"/>
                <w:szCs w:val="18"/>
              </w:rPr>
            </w:pPr>
          </w:p>
        </w:tc>
      </w:tr>
      <w:tr w:rsidR="00952211" w:rsidRPr="00845D68" w14:paraId="62D5E3C8" w14:textId="77777777" w:rsidTr="00860BAF">
        <w:trPr>
          <w:trHeight w:val="285"/>
        </w:trPr>
        <w:tc>
          <w:tcPr>
            <w:tcW w:w="601" w:type="pct"/>
            <w:vAlign w:val="center"/>
          </w:tcPr>
          <w:p w14:paraId="1936F36C"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2</w:t>
            </w:r>
          </w:p>
        </w:tc>
        <w:tc>
          <w:tcPr>
            <w:tcW w:w="1279" w:type="pct"/>
            <w:noWrap/>
            <w:vAlign w:val="center"/>
          </w:tcPr>
          <w:p w14:paraId="6C25431C"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名_カナ</w:t>
            </w:r>
          </w:p>
        </w:tc>
        <w:tc>
          <w:tcPr>
            <w:tcW w:w="3120" w:type="pct"/>
            <w:noWrap/>
            <w:vAlign w:val="center"/>
          </w:tcPr>
          <w:p w14:paraId="6C8C70F2" w14:textId="6FA7E32C" w:rsidR="00952211" w:rsidRPr="00845D68" w:rsidRDefault="00952211" w:rsidP="00860BAF">
            <w:pPr>
              <w:keepNext/>
              <w:widowControl/>
              <w:ind w:leftChars="0" w:left="0" w:firstLine="0"/>
              <w:jc w:val="left"/>
              <w:rPr>
                <w:rFonts w:asciiTheme="minorEastAsia" w:eastAsiaTheme="minorEastAsia" w:hAnsiTheme="minorEastAsia" w:cs="ＭＳ Ｐゴシック"/>
                <w:strike/>
                <w:color w:val="000000"/>
                <w:kern w:val="0"/>
                <w:sz w:val="18"/>
                <w:szCs w:val="18"/>
              </w:rPr>
            </w:pPr>
          </w:p>
        </w:tc>
      </w:tr>
      <w:tr w:rsidR="00952211" w:rsidRPr="00845D68" w14:paraId="274D96F4" w14:textId="77777777" w:rsidTr="00860BAF">
        <w:trPr>
          <w:trHeight w:val="285"/>
        </w:trPr>
        <w:tc>
          <w:tcPr>
            <w:tcW w:w="601" w:type="pct"/>
            <w:vAlign w:val="center"/>
          </w:tcPr>
          <w:p w14:paraId="429050D7"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3</w:t>
            </w:r>
          </w:p>
        </w:tc>
        <w:tc>
          <w:tcPr>
            <w:tcW w:w="1279" w:type="pct"/>
            <w:noWrap/>
            <w:vAlign w:val="center"/>
          </w:tcPr>
          <w:p w14:paraId="357A1223"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w:t>
            </w:r>
          </w:p>
        </w:tc>
        <w:tc>
          <w:tcPr>
            <w:tcW w:w="3120" w:type="pct"/>
            <w:noWrap/>
            <w:vAlign w:val="center"/>
          </w:tcPr>
          <w:p w14:paraId="27168DE0" w14:textId="16C30B98" w:rsidR="00952211" w:rsidRPr="00845D68" w:rsidRDefault="00952211" w:rsidP="00860BAF">
            <w:pPr>
              <w:keepNext/>
              <w:widowControl/>
              <w:ind w:leftChars="0" w:left="0" w:firstLine="0"/>
              <w:jc w:val="left"/>
              <w:rPr>
                <w:rFonts w:asciiTheme="minorEastAsia" w:eastAsiaTheme="minorEastAsia" w:hAnsiTheme="minorEastAsia" w:cs="ＭＳ Ｐゴシック"/>
                <w:strike/>
                <w:color w:val="000000"/>
                <w:kern w:val="0"/>
                <w:sz w:val="18"/>
                <w:szCs w:val="18"/>
              </w:rPr>
            </w:pPr>
          </w:p>
        </w:tc>
      </w:tr>
      <w:tr w:rsidR="00952211" w:rsidRPr="00845D68" w14:paraId="28F4984A" w14:textId="77777777" w:rsidTr="00860BAF">
        <w:trPr>
          <w:trHeight w:val="285"/>
        </w:trPr>
        <w:tc>
          <w:tcPr>
            <w:tcW w:w="601" w:type="pct"/>
            <w:vAlign w:val="center"/>
          </w:tcPr>
          <w:p w14:paraId="66A4DA8A"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4</w:t>
            </w:r>
          </w:p>
        </w:tc>
        <w:tc>
          <w:tcPr>
            <w:tcW w:w="1279" w:type="pct"/>
            <w:noWrap/>
            <w:vAlign w:val="center"/>
          </w:tcPr>
          <w:p w14:paraId="5D60E069"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名</w:t>
            </w:r>
          </w:p>
        </w:tc>
        <w:tc>
          <w:tcPr>
            <w:tcW w:w="3120" w:type="pct"/>
            <w:noWrap/>
            <w:vAlign w:val="center"/>
          </w:tcPr>
          <w:p w14:paraId="688DF4C8" w14:textId="53A07C64" w:rsidR="00952211" w:rsidRPr="00845D68" w:rsidRDefault="00952211" w:rsidP="00860BAF">
            <w:pPr>
              <w:keepNext/>
              <w:widowControl/>
              <w:ind w:leftChars="0" w:left="0" w:firstLine="0"/>
              <w:jc w:val="left"/>
              <w:rPr>
                <w:rFonts w:asciiTheme="minorEastAsia" w:eastAsiaTheme="minorEastAsia" w:hAnsiTheme="minorEastAsia" w:cs="ＭＳ Ｐゴシック"/>
                <w:strike/>
                <w:color w:val="000000"/>
                <w:kern w:val="0"/>
                <w:sz w:val="18"/>
                <w:szCs w:val="18"/>
              </w:rPr>
            </w:pPr>
          </w:p>
        </w:tc>
      </w:tr>
      <w:tr w:rsidR="00952211" w:rsidRPr="00845D68" w14:paraId="105190CD" w14:textId="77777777" w:rsidTr="00860BAF">
        <w:trPr>
          <w:trHeight w:val="285"/>
        </w:trPr>
        <w:tc>
          <w:tcPr>
            <w:tcW w:w="601" w:type="pct"/>
            <w:vAlign w:val="center"/>
          </w:tcPr>
          <w:p w14:paraId="4A831D7B"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5</w:t>
            </w:r>
          </w:p>
        </w:tc>
        <w:tc>
          <w:tcPr>
            <w:tcW w:w="1279" w:type="pct"/>
            <w:noWrap/>
            <w:vAlign w:val="center"/>
          </w:tcPr>
          <w:p w14:paraId="230EE648"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ミドルネームなど</w:t>
            </w:r>
          </w:p>
        </w:tc>
        <w:tc>
          <w:tcPr>
            <w:tcW w:w="3120" w:type="pct"/>
            <w:noWrap/>
            <w:vAlign w:val="center"/>
          </w:tcPr>
          <w:p w14:paraId="0DA50F88"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952211" w:rsidRPr="00845D68" w14:paraId="7294491D" w14:textId="77777777" w:rsidTr="00860BAF">
        <w:trPr>
          <w:trHeight w:val="285"/>
        </w:trPr>
        <w:tc>
          <w:tcPr>
            <w:tcW w:w="601" w:type="pct"/>
            <w:vAlign w:val="center"/>
          </w:tcPr>
          <w:p w14:paraId="242CCB63"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6</w:t>
            </w:r>
          </w:p>
        </w:tc>
        <w:tc>
          <w:tcPr>
            <w:tcW w:w="1279" w:type="pct"/>
            <w:noWrap/>
            <w:vAlign w:val="center"/>
          </w:tcPr>
          <w:p w14:paraId="6583504E"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戸籍氏名</w:t>
            </w:r>
          </w:p>
        </w:tc>
        <w:tc>
          <w:tcPr>
            <w:tcW w:w="3120" w:type="pct"/>
            <w:noWrap/>
            <w:vAlign w:val="center"/>
          </w:tcPr>
          <w:p w14:paraId="79ACBB24"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戸籍に記載されている姓名(間に全角スペース)</w:t>
            </w:r>
          </w:p>
        </w:tc>
      </w:tr>
      <w:tr w:rsidR="00952211" w:rsidRPr="00845D68" w14:paraId="5F97C5CB" w14:textId="77777777" w:rsidTr="00860BAF">
        <w:trPr>
          <w:trHeight w:val="285"/>
        </w:trPr>
        <w:tc>
          <w:tcPr>
            <w:tcW w:w="601" w:type="pct"/>
            <w:vAlign w:val="center"/>
          </w:tcPr>
          <w:p w14:paraId="3DC5D33F"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7</w:t>
            </w:r>
          </w:p>
        </w:tc>
        <w:tc>
          <w:tcPr>
            <w:tcW w:w="1279" w:type="pct"/>
            <w:noWrap/>
            <w:vAlign w:val="center"/>
          </w:tcPr>
          <w:p w14:paraId="6945FF83"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戸籍氏</w:t>
            </w:r>
          </w:p>
        </w:tc>
        <w:tc>
          <w:tcPr>
            <w:tcW w:w="3120" w:type="pct"/>
            <w:noWrap/>
            <w:vAlign w:val="center"/>
          </w:tcPr>
          <w:p w14:paraId="3D682672"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戸籍に記載されている姓</w:t>
            </w:r>
          </w:p>
        </w:tc>
      </w:tr>
      <w:tr w:rsidR="00952211" w:rsidRPr="00845D68" w14:paraId="0C9ADFFC" w14:textId="77777777" w:rsidTr="00860BAF">
        <w:trPr>
          <w:trHeight w:val="285"/>
        </w:trPr>
        <w:tc>
          <w:tcPr>
            <w:tcW w:w="601" w:type="pct"/>
            <w:vAlign w:val="center"/>
          </w:tcPr>
          <w:p w14:paraId="5C8BE98A"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8</w:t>
            </w:r>
          </w:p>
        </w:tc>
        <w:tc>
          <w:tcPr>
            <w:tcW w:w="1279" w:type="pct"/>
            <w:noWrap/>
            <w:vAlign w:val="center"/>
          </w:tcPr>
          <w:p w14:paraId="7E8B4971"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戸籍名</w:t>
            </w:r>
          </w:p>
        </w:tc>
        <w:tc>
          <w:tcPr>
            <w:tcW w:w="3120" w:type="pct"/>
            <w:noWrap/>
            <w:vAlign w:val="center"/>
          </w:tcPr>
          <w:p w14:paraId="408D6CFC"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戸籍に記載されている名</w:t>
            </w:r>
          </w:p>
        </w:tc>
      </w:tr>
      <w:tr w:rsidR="00952211" w:rsidRPr="00845D68" w14:paraId="2560A5FF" w14:textId="77777777" w:rsidTr="00860BAF">
        <w:trPr>
          <w:trHeight w:val="285"/>
        </w:trPr>
        <w:tc>
          <w:tcPr>
            <w:tcW w:w="601" w:type="pct"/>
            <w:vAlign w:val="center"/>
          </w:tcPr>
          <w:p w14:paraId="2C8F7142"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9</w:t>
            </w:r>
          </w:p>
        </w:tc>
        <w:tc>
          <w:tcPr>
            <w:tcW w:w="1279" w:type="pct"/>
            <w:noWrap/>
            <w:vAlign w:val="center"/>
          </w:tcPr>
          <w:p w14:paraId="15F8B8FC"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_カナ</w:t>
            </w:r>
          </w:p>
        </w:tc>
        <w:tc>
          <w:tcPr>
            <w:tcW w:w="3120" w:type="pct"/>
            <w:noWrap/>
            <w:vAlign w:val="center"/>
          </w:tcPr>
          <w:p w14:paraId="01DD6462"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952211" w:rsidRPr="00845D68" w14:paraId="31A3FE54" w14:textId="77777777" w:rsidTr="00860BAF">
        <w:trPr>
          <w:trHeight w:val="285"/>
        </w:trPr>
        <w:tc>
          <w:tcPr>
            <w:tcW w:w="601" w:type="pct"/>
            <w:vAlign w:val="center"/>
          </w:tcPr>
          <w:p w14:paraId="07CCE96E"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10</w:t>
            </w:r>
          </w:p>
        </w:tc>
        <w:tc>
          <w:tcPr>
            <w:tcW w:w="1279" w:type="pct"/>
            <w:noWrap/>
            <w:vAlign w:val="center"/>
          </w:tcPr>
          <w:p w14:paraId="5B23D782"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名_カナ</w:t>
            </w:r>
          </w:p>
        </w:tc>
        <w:tc>
          <w:tcPr>
            <w:tcW w:w="3120" w:type="pct"/>
            <w:noWrap/>
            <w:vAlign w:val="center"/>
          </w:tcPr>
          <w:p w14:paraId="090F7910"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952211" w:rsidRPr="00845D68" w14:paraId="03708D85" w14:textId="77777777" w:rsidTr="00860BAF">
        <w:trPr>
          <w:trHeight w:val="285"/>
        </w:trPr>
        <w:tc>
          <w:tcPr>
            <w:tcW w:w="601" w:type="pct"/>
            <w:vAlign w:val="center"/>
          </w:tcPr>
          <w:p w14:paraId="7B60BA19"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11</w:t>
            </w:r>
          </w:p>
        </w:tc>
        <w:tc>
          <w:tcPr>
            <w:tcW w:w="1279" w:type="pct"/>
            <w:noWrap/>
            <w:vAlign w:val="center"/>
          </w:tcPr>
          <w:p w14:paraId="48D04C44"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ミドルネームなど_カナ</w:t>
            </w:r>
          </w:p>
        </w:tc>
        <w:tc>
          <w:tcPr>
            <w:tcW w:w="3120" w:type="pct"/>
            <w:noWrap/>
            <w:vAlign w:val="center"/>
          </w:tcPr>
          <w:p w14:paraId="7A0A97DA"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952211" w:rsidRPr="00845D68" w14:paraId="414D9E6E" w14:textId="77777777" w:rsidTr="00860BAF">
        <w:trPr>
          <w:trHeight w:val="285"/>
        </w:trPr>
        <w:tc>
          <w:tcPr>
            <w:tcW w:w="601" w:type="pct"/>
            <w:vAlign w:val="center"/>
          </w:tcPr>
          <w:p w14:paraId="0FF1DC98"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12</w:t>
            </w:r>
          </w:p>
        </w:tc>
        <w:tc>
          <w:tcPr>
            <w:tcW w:w="1279" w:type="pct"/>
            <w:noWrap/>
            <w:vAlign w:val="center"/>
          </w:tcPr>
          <w:p w14:paraId="4CA86C50"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氏_英字</w:t>
            </w:r>
          </w:p>
        </w:tc>
        <w:tc>
          <w:tcPr>
            <w:tcW w:w="3120" w:type="pct"/>
            <w:noWrap/>
            <w:vAlign w:val="center"/>
          </w:tcPr>
          <w:p w14:paraId="745022A2"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952211" w:rsidRPr="00845D68" w14:paraId="3D43FB37" w14:textId="77777777" w:rsidTr="00860BAF">
        <w:trPr>
          <w:trHeight w:val="285"/>
        </w:trPr>
        <w:tc>
          <w:tcPr>
            <w:tcW w:w="601" w:type="pct"/>
            <w:vAlign w:val="center"/>
          </w:tcPr>
          <w:p w14:paraId="59C3CC48"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1.3.13</w:t>
            </w:r>
          </w:p>
        </w:tc>
        <w:tc>
          <w:tcPr>
            <w:tcW w:w="1279" w:type="pct"/>
            <w:noWrap/>
            <w:vAlign w:val="center"/>
          </w:tcPr>
          <w:p w14:paraId="4780DCB1"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名_英字</w:t>
            </w:r>
          </w:p>
        </w:tc>
        <w:tc>
          <w:tcPr>
            <w:tcW w:w="3120" w:type="pct"/>
            <w:noWrap/>
            <w:vAlign w:val="center"/>
          </w:tcPr>
          <w:p w14:paraId="359F59C7"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952211" w:rsidRPr="00845D68" w14:paraId="5AF1330C" w14:textId="77777777" w:rsidTr="00860BAF">
        <w:trPr>
          <w:trHeight w:val="285"/>
        </w:trPr>
        <w:tc>
          <w:tcPr>
            <w:tcW w:w="601" w:type="pct"/>
            <w:vAlign w:val="center"/>
          </w:tcPr>
          <w:p w14:paraId="7409313D" w14:textId="77777777" w:rsidR="00952211" w:rsidRPr="00BF5537" w:rsidRDefault="0095221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3.1.3.14</w:t>
            </w:r>
          </w:p>
        </w:tc>
        <w:tc>
          <w:tcPr>
            <w:tcW w:w="1279" w:type="pct"/>
            <w:noWrap/>
            <w:vAlign w:val="center"/>
          </w:tcPr>
          <w:p w14:paraId="1FB2DD36" w14:textId="77777777" w:rsidR="00952211" w:rsidRPr="00BF5537" w:rsidRDefault="0095221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ミドルネームなど_英字</w:t>
            </w:r>
          </w:p>
        </w:tc>
        <w:tc>
          <w:tcPr>
            <w:tcW w:w="3120" w:type="pct"/>
            <w:noWrap/>
            <w:vAlign w:val="center"/>
          </w:tcPr>
          <w:p w14:paraId="2BDD1166" w14:textId="77777777" w:rsidR="00952211" w:rsidRPr="00845D68" w:rsidRDefault="00952211" w:rsidP="00860BAF">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2A80E80B" w14:textId="77777777" w:rsidR="00952211" w:rsidRPr="00845D68" w:rsidRDefault="00952211" w:rsidP="003E7457">
      <w:pPr>
        <w:ind w:leftChars="0" w:left="0" w:firstLine="0"/>
      </w:pPr>
    </w:p>
    <w:p w14:paraId="69F5DFC1" w14:textId="32F40F9D" w:rsidR="00DB7F56" w:rsidRPr="00845D68" w:rsidRDefault="00926F1A" w:rsidP="00926F1A">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2</w:t>
      </w:r>
      <w:r w:rsidR="00287779" w:rsidRPr="00BF5537">
        <w:rPr>
          <w:rFonts w:asciiTheme="minorEastAsia" w:eastAsiaTheme="minorEastAsia" w:hAnsiTheme="minorEastAsia"/>
          <w:szCs w:val="24"/>
        </w:rPr>
        <w:t xml:space="preserve"> </w:t>
      </w:r>
      <w:r w:rsidRPr="00BF5537">
        <w:rPr>
          <w:rFonts w:asciiTheme="minorEastAsia" w:eastAsiaTheme="minorEastAsia" w:hAnsiTheme="minorEastAsia" w:hint="eastAsia"/>
          <w:szCs w:val="24"/>
        </w:rPr>
        <w:t>属性情報</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D11580" w:rsidRPr="00845D68" w14:paraId="55FF142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009A542C" w14:textId="77777777"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3B9BD215" w14:textId="77777777"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63D74F03" w14:textId="31F0E566"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E30303" w:rsidRPr="00845D68" w14:paraId="2915C664" w14:textId="77777777" w:rsidTr="00860BAF">
        <w:trPr>
          <w:trHeight w:val="285"/>
        </w:trPr>
        <w:tc>
          <w:tcPr>
            <w:tcW w:w="601" w:type="pct"/>
            <w:vAlign w:val="center"/>
          </w:tcPr>
          <w:p w14:paraId="7C003D14" w14:textId="56AF4519" w:rsidR="00E30303" w:rsidRPr="00BF5537" w:rsidRDefault="00E30303" w:rsidP="00E3030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2.1</w:t>
            </w:r>
          </w:p>
        </w:tc>
        <w:tc>
          <w:tcPr>
            <w:tcW w:w="1279" w:type="pct"/>
            <w:noWrap/>
            <w:vAlign w:val="center"/>
          </w:tcPr>
          <w:p w14:paraId="30341031" w14:textId="1CFAA44E"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性別</w:t>
            </w:r>
          </w:p>
        </w:tc>
        <w:tc>
          <w:tcPr>
            <w:tcW w:w="3120" w:type="pct"/>
            <w:noWrap/>
            <w:vAlign w:val="center"/>
          </w:tcPr>
          <w:p w14:paraId="585DFF3E" w14:textId="567DFE1B"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30303" w:rsidRPr="00845D68" w14:paraId="6A478CD3" w14:textId="77777777" w:rsidTr="00860BAF">
        <w:trPr>
          <w:trHeight w:val="285"/>
        </w:trPr>
        <w:tc>
          <w:tcPr>
            <w:tcW w:w="601" w:type="pct"/>
            <w:vAlign w:val="center"/>
          </w:tcPr>
          <w:p w14:paraId="4368AE23" w14:textId="3A8A2D5F" w:rsidR="00E30303" w:rsidRPr="00BF5537" w:rsidRDefault="00E30303" w:rsidP="00E30303">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3.2.2</w:t>
            </w:r>
          </w:p>
        </w:tc>
        <w:tc>
          <w:tcPr>
            <w:tcW w:w="1279" w:type="pct"/>
            <w:noWrap/>
            <w:vAlign w:val="center"/>
          </w:tcPr>
          <w:p w14:paraId="21ED5D51" w14:textId="61FB6E00" w:rsidR="00E30303" w:rsidRPr="00BF5537" w:rsidRDefault="00E30303" w:rsidP="00E30303">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生年月日</w:t>
            </w:r>
          </w:p>
        </w:tc>
        <w:tc>
          <w:tcPr>
            <w:tcW w:w="3120" w:type="pct"/>
            <w:noWrap/>
            <w:vAlign w:val="center"/>
          </w:tcPr>
          <w:p w14:paraId="2A21B5C8" w14:textId="05B7E3B3"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30303" w:rsidRPr="00845D68" w14:paraId="7A90F28A" w14:textId="77777777" w:rsidTr="00860BAF">
        <w:trPr>
          <w:trHeight w:val="285"/>
        </w:trPr>
        <w:tc>
          <w:tcPr>
            <w:tcW w:w="601" w:type="pct"/>
            <w:vAlign w:val="center"/>
          </w:tcPr>
          <w:p w14:paraId="55F26C51" w14:textId="7AA6FA81"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2.3</w:t>
            </w:r>
          </w:p>
        </w:tc>
        <w:tc>
          <w:tcPr>
            <w:tcW w:w="1279" w:type="pct"/>
            <w:noWrap/>
            <w:vAlign w:val="center"/>
          </w:tcPr>
          <w:p w14:paraId="50324E52" w14:textId="72E514B5"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国籍</w:t>
            </w:r>
          </w:p>
        </w:tc>
        <w:tc>
          <w:tcPr>
            <w:tcW w:w="3120" w:type="pct"/>
            <w:noWrap/>
            <w:vAlign w:val="center"/>
          </w:tcPr>
          <w:p w14:paraId="34F37309" w14:textId="595848AE"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30303" w:rsidRPr="00845D68" w14:paraId="47A3352E" w14:textId="77777777" w:rsidTr="00860BAF">
        <w:trPr>
          <w:trHeight w:val="285"/>
        </w:trPr>
        <w:tc>
          <w:tcPr>
            <w:tcW w:w="601" w:type="pct"/>
            <w:vAlign w:val="center"/>
          </w:tcPr>
          <w:p w14:paraId="25B582E8" w14:textId="2AE92ED4"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2.4</w:t>
            </w:r>
          </w:p>
        </w:tc>
        <w:tc>
          <w:tcPr>
            <w:tcW w:w="1279" w:type="pct"/>
            <w:noWrap/>
            <w:vAlign w:val="center"/>
          </w:tcPr>
          <w:p w14:paraId="3F6BD1FA" w14:textId="4EB638E8"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採用種別</w:t>
            </w:r>
          </w:p>
        </w:tc>
        <w:tc>
          <w:tcPr>
            <w:tcW w:w="3120" w:type="pct"/>
            <w:noWrap/>
            <w:vAlign w:val="center"/>
          </w:tcPr>
          <w:p w14:paraId="2663398A" w14:textId="3FB1F778"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1:都道府県職員、2:市区町村（組合）職員、3:その他</w:t>
            </w:r>
          </w:p>
        </w:tc>
      </w:tr>
      <w:tr w:rsidR="00E30303" w:rsidRPr="00845D68" w14:paraId="0C69C69C" w14:textId="77777777" w:rsidTr="00860BAF">
        <w:trPr>
          <w:trHeight w:val="285"/>
        </w:trPr>
        <w:tc>
          <w:tcPr>
            <w:tcW w:w="601" w:type="pct"/>
            <w:vAlign w:val="center"/>
          </w:tcPr>
          <w:p w14:paraId="5B3BFB94" w14:textId="296F929B" w:rsidR="00E30303" w:rsidRPr="00BF5537" w:rsidRDefault="00E30303" w:rsidP="00E3030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2.5</w:t>
            </w:r>
          </w:p>
        </w:tc>
        <w:tc>
          <w:tcPr>
            <w:tcW w:w="1279" w:type="pct"/>
            <w:noWrap/>
            <w:vAlign w:val="center"/>
          </w:tcPr>
          <w:p w14:paraId="272F3CC0" w14:textId="3858203F"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休職内容</w:t>
            </w:r>
          </w:p>
        </w:tc>
        <w:tc>
          <w:tcPr>
            <w:tcW w:w="3120" w:type="pct"/>
            <w:noWrap/>
            <w:vAlign w:val="center"/>
          </w:tcPr>
          <w:p w14:paraId="5A3A5F60" w14:textId="27D9E5DB" w:rsidR="00E30303" w:rsidRPr="00845D68" w:rsidRDefault="00E30303" w:rsidP="00E30303">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職務上の負傷疾病、教員組合事務専従者(公立のみ)、その他　など</w:t>
            </w:r>
          </w:p>
        </w:tc>
      </w:tr>
      <w:tr w:rsidR="00E30303" w:rsidRPr="00845D68" w14:paraId="2AF9DA0D" w14:textId="77777777" w:rsidTr="00860BAF">
        <w:trPr>
          <w:trHeight w:val="285"/>
        </w:trPr>
        <w:tc>
          <w:tcPr>
            <w:tcW w:w="601" w:type="pct"/>
            <w:vAlign w:val="center"/>
          </w:tcPr>
          <w:p w14:paraId="50F51541" w14:textId="6D53DBA5" w:rsidR="00E30303" w:rsidRPr="00BF5537" w:rsidRDefault="00E30303" w:rsidP="00E3030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2.6</w:t>
            </w:r>
          </w:p>
        </w:tc>
        <w:tc>
          <w:tcPr>
            <w:tcW w:w="1279" w:type="pct"/>
            <w:noWrap/>
            <w:vAlign w:val="center"/>
          </w:tcPr>
          <w:p w14:paraId="653D3C7F" w14:textId="451E4805"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休業内容</w:t>
            </w:r>
          </w:p>
        </w:tc>
        <w:tc>
          <w:tcPr>
            <w:tcW w:w="3120" w:type="pct"/>
            <w:noWrap/>
            <w:vAlign w:val="center"/>
          </w:tcPr>
          <w:p w14:paraId="7946C4D3" w14:textId="35BDC40E" w:rsidR="00E30303" w:rsidRPr="00845D68" w:rsidRDefault="00E30303" w:rsidP="00E30303">
            <w:pPr>
              <w:keepNext/>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育児休業、介護休業など</w:t>
            </w:r>
          </w:p>
        </w:tc>
      </w:tr>
      <w:tr w:rsidR="00E30303" w:rsidRPr="00845D68" w14:paraId="74807B5C" w14:textId="77777777" w:rsidTr="00860BAF">
        <w:trPr>
          <w:trHeight w:val="285"/>
        </w:trPr>
        <w:tc>
          <w:tcPr>
            <w:tcW w:w="601" w:type="pct"/>
            <w:vAlign w:val="center"/>
          </w:tcPr>
          <w:p w14:paraId="0EA02724" w14:textId="4C171790" w:rsidR="00E30303" w:rsidRPr="00BF5537" w:rsidRDefault="00E30303" w:rsidP="00E3030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2.7</w:t>
            </w:r>
          </w:p>
        </w:tc>
        <w:tc>
          <w:tcPr>
            <w:tcW w:w="1279" w:type="pct"/>
            <w:noWrap/>
            <w:vAlign w:val="center"/>
          </w:tcPr>
          <w:p w14:paraId="310A39F7" w14:textId="2CEFDE48"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代替職員区分</w:t>
            </w:r>
          </w:p>
        </w:tc>
        <w:tc>
          <w:tcPr>
            <w:tcW w:w="3120" w:type="pct"/>
            <w:noWrap/>
            <w:vAlign w:val="center"/>
          </w:tcPr>
          <w:p w14:paraId="705E80CF" w14:textId="77777777" w:rsidR="00E30303" w:rsidRPr="00845D68" w:rsidRDefault="00E30303" w:rsidP="00E30303">
            <w:pPr>
              <w:keepNext/>
              <w:widowControl/>
              <w:ind w:leftChars="0" w:left="0" w:firstLine="0"/>
              <w:jc w:val="left"/>
              <w:rPr>
                <w:rFonts w:asciiTheme="minorEastAsia" w:eastAsiaTheme="minorEastAsia" w:hAnsiTheme="minorEastAsia" w:cs="ＭＳ Ｐゴシック"/>
                <w:color w:val="000000"/>
                <w:kern w:val="0"/>
                <w:sz w:val="18"/>
                <w:szCs w:val="18"/>
              </w:rPr>
            </w:pPr>
          </w:p>
        </w:tc>
      </w:tr>
    </w:tbl>
    <w:p w14:paraId="493EDCCA" w14:textId="77777777" w:rsidR="00DB7F56" w:rsidRPr="00845D68" w:rsidRDefault="00DB7F56" w:rsidP="003E7457">
      <w:pPr>
        <w:ind w:leftChars="0" w:left="0" w:firstLine="0"/>
      </w:pPr>
    </w:p>
    <w:p w14:paraId="70230FBD" w14:textId="5807BDEB" w:rsidR="00DB7F56" w:rsidRPr="00845D68" w:rsidRDefault="00926F1A" w:rsidP="00926F1A">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3</w:t>
      </w:r>
      <w:r w:rsidR="00287779" w:rsidRPr="00BF5537">
        <w:rPr>
          <w:rFonts w:asciiTheme="minorEastAsia" w:eastAsiaTheme="minorEastAsia" w:hAnsiTheme="minorEastAsia"/>
          <w:szCs w:val="24"/>
        </w:rPr>
        <w:t xml:space="preserve"> </w:t>
      </w:r>
      <w:r w:rsidR="00E87B08" w:rsidRPr="00BF5537">
        <w:rPr>
          <w:rFonts w:asciiTheme="minorEastAsia" w:eastAsiaTheme="minorEastAsia" w:hAnsiTheme="minorEastAsia" w:hint="eastAsia"/>
          <w:szCs w:val="24"/>
        </w:rPr>
        <w:t>教員連絡先</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7D0935" w:rsidRPr="00845D68" w14:paraId="29320C3C"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1497BD5B" w14:textId="77777777" w:rsidR="007D0935" w:rsidRPr="00845D68" w:rsidRDefault="007D0935"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1C4812DE" w14:textId="77777777" w:rsidR="007D0935" w:rsidRPr="00845D68" w:rsidRDefault="007D0935"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14089B14" w14:textId="20E69F96" w:rsidR="007D0935" w:rsidRPr="00845D68" w:rsidRDefault="007D0935"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7D0935" w:rsidRPr="00845D68" w14:paraId="6791021C" w14:textId="77777777" w:rsidTr="00860BAF">
        <w:trPr>
          <w:trHeight w:val="285"/>
        </w:trPr>
        <w:tc>
          <w:tcPr>
            <w:tcW w:w="601" w:type="pct"/>
            <w:vAlign w:val="center"/>
          </w:tcPr>
          <w:p w14:paraId="000C1598" w14:textId="77777777" w:rsidR="007D0935" w:rsidRPr="00BF5537" w:rsidRDefault="007D0935"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3.3.1</w:t>
            </w:r>
          </w:p>
        </w:tc>
        <w:tc>
          <w:tcPr>
            <w:tcW w:w="1279" w:type="pct"/>
            <w:noWrap/>
            <w:vAlign w:val="center"/>
          </w:tcPr>
          <w:p w14:paraId="6AA519BE" w14:textId="77777777" w:rsidR="007D0935" w:rsidRPr="00BF5537" w:rsidRDefault="007D0935"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教員住所</w:t>
            </w:r>
          </w:p>
        </w:tc>
        <w:tc>
          <w:tcPr>
            <w:tcW w:w="3120" w:type="pct"/>
            <w:noWrap/>
            <w:vAlign w:val="center"/>
          </w:tcPr>
          <w:p w14:paraId="5AD990B3" w14:textId="77777777" w:rsidR="007D0935" w:rsidRPr="00845D68" w:rsidRDefault="007D0935" w:rsidP="00860BAF">
            <w:pPr>
              <w:widowControl/>
              <w:ind w:leftChars="0" w:left="0" w:firstLine="0"/>
              <w:jc w:val="left"/>
              <w:rPr>
                <w:rFonts w:asciiTheme="minorEastAsia" w:eastAsiaTheme="minorEastAsia" w:hAnsiTheme="minorEastAsia" w:cs="ＭＳ Ｐゴシック"/>
                <w:color w:val="000000"/>
                <w:kern w:val="0"/>
                <w:sz w:val="18"/>
                <w:szCs w:val="18"/>
              </w:rPr>
            </w:pPr>
          </w:p>
        </w:tc>
      </w:tr>
      <w:tr w:rsidR="007D0935" w:rsidRPr="00845D68" w14:paraId="7219D68A" w14:textId="77777777" w:rsidTr="00860BAF">
        <w:trPr>
          <w:trHeight w:val="285"/>
        </w:trPr>
        <w:tc>
          <w:tcPr>
            <w:tcW w:w="601" w:type="pct"/>
            <w:vAlign w:val="center"/>
          </w:tcPr>
          <w:p w14:paraId="5E34DC0A" w14:textId="69D9D8A2" w:rsidR="007D0935" w:rsidRPr="00BF5537" w:rsidRDefault="007D0935" w:rsidP="007D093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3.3.2</w:t>
            </w:r>
          </w:p>
        </w:tc>
        <w:tc>
          <w:tcPr>
            <w:tcW w:w="1279" w:type="pct"/>
            <w:noWrap/>
            <w:vAlign w:val="center"/>
          </w:tcPr>
          <w:p w14:paraId="2CEA5835" w14:textId="52E6C6D5" w:rsidR="007D0935" w:rsidRPr="00BF5537" w:rsidRDefault="007D0935" w:rsidP="007D093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連絡先情報</w:t>
            </w:r>
          </w:p>
        </w:tc>
        <w:tc>
          <w:tcPr>
            <w:tcW w:w="3120" w:type="pct"/>
            <w:noWrap/>
            <w:vAlign w:val="center"/>
          </w:tcPr>
          <w:p w14:paraId="3546A44C" w14:textId="77777777" w:rsidR="007D0935" w:rsidRPr="00845D68" w:rsidRDefault="007D0935" w:rsidP="007D0935">
            <w:pPr>
              <w:widowControl/>
              <w:ind w:leftChars="0" w:left="0" w:firstLine="0"/>
              <w:jc w:val="left"/>
              <w:rPr>
                <w:rFonts w:asciiTheme="minorEastAsia" w:eastAsiaTheme="minorEastAsia" w:hAnsiTheme="minorEastAsia" w:cs="ＭＳ Ｐゴシック"/>
                <w:color w:val="000000"/>
                <w:kern w:val="0"/>
                <w:sz w:val="18"/>
                <w:szCs w:val="18"/>
              </w:rPr>
            </w:pPr>
          </w:p>
        </w:tc>
      </w:tr>
    </w:tbl>
    <w:p w14:paraId="0FF0AE32" w14:textId="77777777" w:rsidR="007D0935" w:rsidRPr="00845D68" w:rsidRDefault="007D0935" w:rsidP="00926F1A">
      <w:pPr>
        <w:pStyle w:val="a2"/>
        <w:ind w:leftChars="0" w:left="0" w:firstLineChars="0" w:firstLine="0"/>
        <w:rPr>
          <w:szCs w:val="24"/>
        </w:rPr>
      </w:pPr>
    </w:p>
    <w:p w14:paraId="109739F9" w14:textId="5183A146" w:rsidR="007D0935" w:rsidRPr="00845D68" w:rsidRDefault="007D0935" w:rsidP="00926F1A">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3</w:t>
      </w:r>
      <w:r w:rsidR="00AF6026" w:rsidRPr="00BF5537">
        <w:rPr>
          <w:rFonts w:asciiTheme="minorEastAsia" w:eastAsiaTheme="minorEastAsia" w:hAnsiTheme="minorEastAsia"/>
          <w:szCs w:val="24"/>
        </w:rPr>
        <w:t>.1</w:t>
      </w:r>
      <w:r w:rsidR="00287779" w:rsidRPr="00BF5537">
        <w:rPr>
          <w:rFonts w:asciiTheme="minorEastAsia" w:eastAsiaTheme="minorEastAsia" w:hAnsiTheme="minorEastAsia"/>
          <w:szCs w:val="24"/>
        </w:rPr>
        <w:t xml:space="preserve"> </w:t>
      </w:r>
      <w:r w:rsidRPr="00BF5537">
        <w:rPr>
          <w:rFonts w:asciiTheme="minorEastAsia" w:eastAsiaTheme="minorEastAsia" w:hAnsiTheme="minorEastAsia" w:hint="eastAsia"/>
          <w:szCs w:val="24"/>
        </w:rPr>
        <w:t>教員</w:t>
      </w:r>
      <w:r w:rsidR="00AF6026" w:rsidRPr="00BF5537">
        <w:rPr>
          <w:rFonts w:asciiTheme="minorEastAsia" w:eastAsiaTheme="minorEastAsia" w:hAnsiTheme="minorEastAsia" w:hint="eastAsia"/>
          <w:szCs w:val="24"/>
        </w:rPr>
        <w:t>住所</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D11580" w:rsidRPr="00845D68" w14:paraId="0A9CA432"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4E2EE0E4" w14:textId="77777777"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77765F32" w14:textId="77777777"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132EEF3D" w14:textId="037BE755" w:rsidR="00D11580" w:rsidRPr="00845D68" w:rsidRDefault="00D11580"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632D6E" w:rsidRPr="00845D68" w14:paraId="6E836FE4" w14:textId="77777777" w:rsidTr="00860BAF">
        <w:trPr>
          <w:trHeight w:val="285"/>
        </w:trPr>
        <w:tc>
          <w:tcPr>
            <w:tcW w:w="601" w:type="pct"/>
            <w:vAlign w:val="center"/>
          </w:tcPr>
          <w:p w14:paraId="7058BD61" w14:textId="515B30B5" w:rsidR="00632D6E" w:rsidRPr="00BF5537" w:rsidRDefault="00632D6E" w:rsidP="00632D6E">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3.3.1.1</w:t>
            </w:r>
          </w:p>
        </w:tc>
        <w:tc>
          <w:tcPr>
            <w:tcW w:w="1279" w:type="pct"/>
            <w:noWrap/>
            <w:vAlign w:val="center"/>
          </w:tcPr>
          <w:p w14:paraId="17661A2B" w14:textId="32687F40" w:rsidR="00632D6E" w:rsidRPr="00BF5537" w:rsidRDefault="00632D6E" w:rsidP="00632D6E">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都道府県コード</w:t>
            </w:r>
          </w:p>
        </w:tc>
        <w:tc>
          <w:tcPr>
            <w:tcW w:w="3120" w:type="pct"/>
            <w:noWrap/>
            <w:vAlign w:val="center"/>
          </w:tcPr>
          <w:p w14:paraId="430694B3" w14:textId="633132BA"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JIS　X　0401で定義されている都道府県コード</w:t>
            </w:r>
          </w:p>
        </w:tc>
      </w:tr>
      <w:tr w:rsidR="00632D6E" w:rsidRPr="00845D68" w14:paraId="2EE84009" w14:textId="77777777" w:rsidTr="00860BAF">
        <w:trPr>
          <w:trHeight w:val="285"/>
        </w:trPr>
        <w:tc>
          <w:tcPr>
            <w:tcW w:w="601" w:type="pct"/>
            <w:vAlign w:val="center"/>
          </w:tcPr>
          <w:p w14:paraId="43686800" w14:textId="6DE67883"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2</w:t>
            </w:r>
          </w:p>
        </w:tc>
        <w:tc>
          <w:tcPr>
            <w:tcW w:w="1279" w:type="pct"/>
            <w:noWrap/>
            <w:vAlign w:val="center"/>
          </w:tcPr>
          <w:p w14:paraId="176AB0AD" w14:textId="3DAA379F"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全国地方公共団体コード</w:t>
            </w:r>
          </w:p>
        </w:tc>
        <w:tc>
          <w:tcPr>
            <w:tcW w:w="3120" w:type="pct"/>
            <w:noWrap/>
            <w:vAlign w:val="center"/>
          </w:tcPr>
          <w:p w14:paraId="7308AD2B" w14:textId="7173EA86"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務省が作成・公表している「全国地方公共団体コード」</w:t>
            </w:r>
          </w:p>
        </w:tc>
      </w:tr>
      <w:tr w:rsidR="00632D6E" w:rsidRPr="00845D68" w14:paraId="36C77507" w14:textId="77777777" w:rsidTr="00860BAF">
        <w:trPr>
          <w:trHeight w:val="285"/>
        </w:trPr>
        <w:tc>
          <w:tcPr>
            <w:tcW w:w="601" w:type="pct"/>
            <w:vAlign w:val="center"/>
          </w:tcPr>
          <w:p w14:paraId="1EED6506" w14:textId="46249651"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3</w:t>
            </w:r>
          </w:p>
        </w:tc>
        <w:tc>
          <w:tcPr>
            <w:tcW w:w="1279" w:type="pct"/>
            <w:noWrap/>
            <w:vAlign w:val="center"/>
          </w:tcPr>
          <w:p w14:paraId="14496329" w14:textId="04A78D2D"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結表記</w:t>
            </w:r>
          </w:p>
        </w:tc>
        <w:tc>
          <w:tcPr>
            <w:tcW w:w="3120" w:type="pct"/>
            <w:noWrap/>
            <w:vAlign w:val="center"/>
          </w:tcPr>
          <w:p w14:paraId="5E6DD669" w14:textId="06F91889"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市区町村＋町域名+丁目番地以降</w:t>
            </w:r>
            <w:r w:rsidRPr="00845D68">
              <w:rPr>
                <w:rFonts w:asciiTheme="minorEastAsia" w:eastAsiaTheme="minorEastAsia" w:hAnsiTheme="minorEastAsia" w:hint="eastAsia"/>
                <w:sz w:val="18"/>
                <w:szCs w:val="18"/>
              </w:rPr>
              <w:br/>
              <w:t>＋建物名等（方書）</w:t>
            </w:r>
          </w:p>
        </w:tc>
      </w:tr>
      <w:tr w:rsidR="00632D6E" w:rsidRPr="00845D68" w14:paraId="3CD4EE87" w14:textId="77777777" w:rsidTr="00860BAF">
        <w:trPr>
          <w:trHeight w:val="285"/>
        </w:trPr>
        <w:tc>
          <w:tcPr>
            <w:tcW w:w="601" w:type="pct"/>
            <w:vAlign w:val="center"/>
          </w:tcPr>
          <w:p w14:paraId="55A8713E" w14:textId="2ADFB278"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4</w:t>
            </w:r>
          </w:p>
        </w:tc>
        <w:tc>
          <w:tcPr>
            <w:tcW w:w="1279" w:type="pct"/>
            <w:noWrap/>
            <w:vAlign w:val="center"/>
          </w:tcPr>
          <w:p w14:paraId="3A0D42BF" w14:textId="62CE6522"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本籍地</w:t>
            </w:r>
          </w:p>
        </w:tc>
        <w:tc>
          <w:tcPr>
            <w:tcW w:w="3120" w:type="pct"/>
            <w:noWrap/>
            <w:vAlign w:val="center"/>
          </w:tcPr>
          <w:p w14:paraId="29C67074" w14:textId="1D2EEB01"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本籍住所</w:t>
            </w:r>
          </w:p>
        </w:tc>
      </w:tr>
      <w:tr w:rsidR="00632D6E" w:rsidRPr="00845D68" w14:paraId="5B578E29" w14:textId="77777777" w:rsidTr="00860BAF">
        <w:trPr>
          <w:trHeight w:val="285"/>
        </w:trPr>
        <w:tc>
          <w:tcPr>
            <w:tcW w:w="601" w:type="pct"/>
            <w:vAlign w:val="center"/>
          </w:tcPr>
          <w:p w14:paraId="4FCF8975" w14:textId="230AA464"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5</w:t>
            </w:r>
          </w:p>
        </w:tc>
        <w:tc>
          <w:tcPr>
            <w:tcW w:w="1279" w:type="pct"/>
            <w:noWrap/>
            <w:vAlign w:val="center"/>
          </w:tcPr>
          <w:p w14:paraId="67D9343A" w14:textId="6A515E67"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w:t>
            </w:r>
          </w:p>
        </w:tc>
        <w:tc>
          <w:tcPr>
            <w:tcW w:w="3120" w:type="pct"/>
            <w:noWrap/>
            <w:vAlign w:val="center"/>
          </w:tcPr>
          <w:p w14:paraId="12B59666" w14:textId="2BFA57C9"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を記載</w:t>
            </w:r>
          </w:p>
        </w:tc>
      </w:tr>
      <w:tr w:rsidR="00632D6E" w:rsidRPr="00845D68" w14:paraId="02A87A69" w14:textId="77777777" w:rsidTr="00860BAF">
        <w:trPr>
          <w:trHeight w:val="285"/>
        </w:trPr>
        <w:tc>
          <w:tcPr>
            <w:tcW w:w="601" w:type="pct"/>
            <w:vAlign w:val="center"/>
          </w:tcPr>
          <w:p w14:paraId="48F5A332" w14:textId="4E9F7999"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6</w:t>
            </w:r>
          </w:p>
        </w:tc>
        <w:tc>
          <w:tcPr>
            <w:tcW w:w="1279" w:type="pct"/>
            <w:noWrap/>
            <w:vAlign w:val="center"/>
          </w:tcPr>
          <w:p w14:paraId="12828903" w14:textId="5708B6CD"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_郡</w:t>
            </w:r>
          </w:p>
        </w:tc>
        <w:tc>
          <w:tcPr>
            <w:tcW w:w="3120" w:type="pct"/>
            <w:noWrap/>
            <w:vAlign w:val="center"/>
          </w:tcPr>
          <w:p w14:paraId="34CEF562" w14:textId="3E068C5E"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郡名および政令市区名を含む）記載</w:t>
            </w:r>
          </w:p>
        </w:tc>
      </w:tr>
      <w:tr w:rsidR="00632D6E" w:rsidRPr="00845D68" w14:paraId="333F3B49" w14:textId="77777777" w:rsidTr="00860BAF">
        <w:trPr>
          <w:trHeight w:val="285"/>
        </w:trPr>
        <w:tc>
          <w:tcPr>
            <w:tcW w:w="601" w:type="pct"/>
            <w:vAlign w:val="center"/>
          </w:tcPr>
          <w:p w14:paraId="146CBE67" w14:textId="0459B69C"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7</w:t>
            </w:r>
          </w:p>
        </w:tc>
        <w:tc>
          <w:tcPr>
            <w:tcW w:w="1279" w:type="pct"/>
            <w:noWrap/>
            <w:vAlign w:val="center"/>
          </w:tcPr>
          <w:p w14:paraId="2AD12800" w14:textId="00BF33E0"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w:t>
            </w:r>
          </w:p>
        </w:tc>
        <w:tc>
          <w:tcPr>
            <w:tcW w:w="3120" w:type="pct"/>
            <w:noWrap/>
            <w:vAlign w:val="center"/>
          </w:tcPr>
          <w:p w14:paraId="34F8436B" w14:textId="1C43BD87"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を記載</w:t>
            </w:r>
          </w:p>
        </w:tc>
      </w:tr>
      <w:tr w:rsidR="00632D6E" w:rsidRPr="00845D68" w14:paraId="141C5109" w14:textId="77777777" w:rsidTr="00860BAF">
        <w:trPr>
          <w:trHeight w:val="285"/>
        </w:trPr>
        <w:tc>
          <w:tcPr>
            <w:tcW w:w="601" w:type="pct"/>
            <w:vAlign w:val="center"/>
          </w:tcPr>
          <w:p w14:paraId="1BD22A13" w14:textId="4235CA81"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8</w:t>
            </w:r>
          </w:p>
        </w:tc>
        <w:tc>
          <w:tcPr>
            <w:tcW w:w="1279" w:type="pct"/>
            <w:noWrap/>
            <w:vAlign w:val="center"/>
          </w:tcPr>
          <w:p w14:paraId="68A4EA79" w14:textId="24A67E33"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w:t>
            </w:r>
          </w:p>
        </w:tc>
        <w:tc>
          <w:tcPr>
            <w:tcW w:w="3120" w:type="pct"/>
            <w:noWrap/>
            <w:vAlign w:val="center"/>
          </w:tcPr>
          <w:p w14:paraId="19C4206A" w14:textId="6DCAB38A"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街区符号、住居番号または地番）を記載</w:t>
            </w:r>
          </w:p>
        </w:tc>
      </w:tr>
      <w:tr w:rsidR="00632D6E" w:rsidRPr="00845D68" w14:paraId="6617DDAB" w14:textId="77777777" w:rsidTr="00860BAF">
        <w:trPr>
          <w:trHeight w:val="285"/>
        </w:trPr>
        <w:tc>
          <w:tcPr>
            <w:tcW w:w="601" w:type="pct"/>
            <w:vAlign w:val="center"/>
          </w:tcPr>
          <w:p w14:paraId="0ACF2863" w14:textId="22442679"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9</w:t>
            </w:r>
          </w:p>
        </w:tc>
        <w:tc>
          <w:tcPr>
            <w:tcW w:w="1279" w:type="pct"/>
            <w:noWrap/>
            <w:vAlign w:val="center"/>
          </w:tcPr>
          <w:p w14:paraId="484D066D" w14:textId="2B84AF6C"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等_方書</w:t>
            </w:r>
          </w:p>
        </w:tc>
        <w:tc>
          <w:tcPr>
            <w:tcW w:w="3120" w:type="pct"/>
            <w:noWrap/>
            <w:vAlign w:val="center"/>
          </w:tcPr>
          <w:p w14:paraId="4DFC60BC" w14:textId="1456AAA0"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部屋番号、フロア名などを記載</w:t>
            </w:r>
          </w:p>
        </w:tc>
      </w:tr>
      <w:tr w:rsidR="00E30303" w:rsidRPr="00845D68" w14:paraId="48503593" w14:textId="77777777" w:rsidTr="00860BAF">
        <w:trPr>
          <w:trHeight w:val="285"/>
        </w:trPr>
        <w:tc>
          <w:tcPr>
            <w:tcW w:w="601" w:type="pct"/>
            <w:vAlign w:val="center"/>
          </w:tcPr>
          <w:p w14:paraId="3C9FCD00" w14:textId="1C4A964E"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1.10</w:t>
            </w:r>
          </w:p>
        </w:tc>
        <w:tc>
          <w:tcPr>
            <w:tcW w:w="1279" w:type="pct"/>
            <w:noWrap/>
            <w:vAlign w:val="center"/>
          </w:tcPr>
          <w:p w14:paraId="598857B5" w14:textId="74750088"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郵便番号</w:t>
            </w:r>
          </w:p>
        </w:tc>
        <w:tc>
          <w:tcPr>
            <w:tcW w:w="3120" w:type="pct"/>
            <w:noWrap/>
            <w:vAlign w:val="center"/>
          </w:tcPr>
          <w:p w14:paraId="5E99AB5F"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bl>
    <w:p w14:paraId="360E2E0A" w14:textId="77777777" w:rsidR="00DB7F56" w:rsidRPr="00845D68" w:rsidRDefault="00DB7F56" w:rsidP="003E7457">
      <w:pPr>
        <w:ind w:leftChars="0" w:left="0" w:firstLine="0"/>
      </w:pPr>
    </w:p>
    <w:p w14:paraId="4911243F" w14:textId="78EF15C8" w:rsidR="00DB7F56" w:rsidRPr="00845D68" w:rsidRDefault="00E87B08" w:rsidP="00E87B08">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3.2</w:t>
      </w:r>
      <w:r w:rsidR="00287779" w:rsidRPr="00BF5537">
        <w:rPr>
          <w:rFonts w:asciiTheme="minorEastAsia" w:eastAsiaTheme="minorEastAsia" w:hAnsiTheme="minorEastAsia"/>
          <w:szCs w:val="24"/>
        </w:rPr>
        <w:t xml:space="preserve"> </w:t>
      </w:r>
      <w:r w:rsidR="002349B8" w:rsidRPr="00BF5537">
        <w:rPr>
          <w:rFonts w:asciiTheme="minorEastAsia" w:eastAsiaTheme="minorEastAsia" w:hAnsiTheme="minorEastAsia" w:hint="eastAsia"/>
          <w:szCs w:val="24"/>
        </w:rPr>
        <w:t>連絡先情報</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E30303" w:rsidRPr="00845D68" w14:paraId="554DEA31"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5D1F0261"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09AB28FF"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06506561" w14:textId="34FAFFAA"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632D6E" w:rsidRPr="00845D68" w14:paraId="29307C05" w14:textId="77777777" w:rsidTr="00284CC5">
        <w:trPr>
          <w:trHeight w:val="285"/>
        </w:trPr>
        <w:tc>
          <w:tcPr>
            <w:tcW w:w="601" w:type="pct"/>
            <w:vAlign w:val="center"/>
          </w:tcPr>
          <w:p w14:paraId="4FAF22D2" w14:textId="4F1E6E93" w:rsidR="00632D6E" w:rsidRPr="00BF5537" w:rsidRDefault="00632D6E" w:rsidP="00632D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3.2.1</w:t>
            </w:r>
          </w:p>
        </w:tc>
        <w:tc>
          <w:tcPr>
            <w:tcW w:w="1279" w:type="pct"/>
            <w:noWrap/>
            <w:vAlign w:val="center"/>
          </w:tcPr>
          <w:p w14:paraId="0CD7A7DC" w14:textId="5D84D451"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電話番号</w:t>
            </w:r>
          </w:p>
        </w:tc>
        <w:tc>
          <w:tcPr>
            <w:tcW w:w="3120" w:type="pct"/>
            <w:noWrap/>
          </w:tcPr>
          <w:p w14:paraId="484F6708" w14:textId="5B17D2BA"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hint="eastAsia"/>
                <w:sz w:val="18"/>
                <w:szCs w:val="16"/>
              </w:rPr>
              <w:t>電話番号</w:t>
            </w:r>
          </w:p>
        </w:tc>
      </w:tr>
      <w:tr w:rsidR="00632D6E" w:rsidRPr="00845D68" w14:paraId="7A43DEA9" w14:textId="77777777" w:rsidTr="00284CC5">
        <w:trPr>
          <w:trHeight w:val="285"/>
        </w:trPr>
        <w:tc>
          <w:tcPr>
            <w:tcW w:w="601" w:type="pct"/>
            <w:vAlign w:val="center"/>
          </w:tcPr>
          <w:p w14:paraId="441284B0" w14:textId="4BD21C3D" w:rsidR="00632D6E" w:rsidRPr="00BF5537" w:rsidRDefault="00632D6E" w:rsidP="00632D6E">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lastRenderedPageBreak/>
              <w:t>3.3.2.2</w:t>
            </w:r>
          </w:p>
        </w:tc>
        <w:tc>
          <w:tcPr>
            <w:tcW w:w="1279" w:type="pct"/>
            <w:noWrap/>
            <w:vAlign w:val="center"/>
          </w:tcPr>
          <w:p w14:paraId="1579289C" w14:textId="569230D1" w:rsidR="00632D6E" w:rsidRPr="00BF5537" w:rsidRDefault="00632D6E" w:rsidP="00632D6E">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連絡先携帯電話番号</w:t>
            </w:r>
          </w:p>
        </w:tc>
        <w:tc>
          <w:tcPr>
            <w:tcW w:w="3120" w:type="pct"/>
            <w:noWrap/>
          </w:tcPr>
          <w:p w14:paraId="6417A5E3" w14:textId="3BFC13E5"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hint="eastAsia"/>
                <w:sz w:val="18"/>
                <w:szCs w:val="16"/>
              </w:rPr>
              <w:t>携帯電話番号</w:t>
            </w:r>
          </w:p>
        </w:tc>
      </w:tr>
      <w:tr w:rsidR="00632D6E" w:rsidRPr="00845D68" w14:paraId="57EBCFE9" w14:textId="77777777" w:rsidTr="00284CC5">
        <w:trPr>
          <w:trHeight w:val="285"/>
        </w:trPr>
        <w:tc>
          <w:tcPr>
            <w:tcW w:w="601" w:type="pct"/>
            <w:vAlign w:val="center"/>
          </w:tcPr>
          <w:p w14:paraId="18C1FA80" w14:textId="4167A7E7"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2.3</w:t>
            </w:r>
          </w:p>
        </w:tc>
        <w:tc>
          <w:tcPr>
            <w:tcW w:w="1279" w:type="pct"/>
            <w:noWrap/>
            <w:vAlign w:val="center"/>
          </w:tcPr>
          <w:p w14:paraId="64B3B2C6" w14:textId="40A12AED"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緊急連絡先</w:t>
            </w:r>
          </w:p>
        </w:tc>
        <w:tc>
          <w:tcPr>
            <w:tcW w:w="3120" w:type="pct"/>
            <w:noWrap/>
          </w:tcPr>
          <w:p w14:paraId="5CDE518F" w14:textId="5094085D"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hint="eastAsia"/>
                <w:sz w:val="18"/>
                <w:szCs w:val="16"/>
              </w:rPr>
              <w:t>固定電話又は携帯電話番号</w:t>
            </w:r>
          </w:p>
        </w:tc>
      </w:tr>
      <w:tr w:rsidR="00632D6E" w:rsidRPr="00845D68" w14:paraId="0B30B931" w14:textId="77777777" w:rsidTr="00284CC5">
        <w:trPr>
          <w:trHeight w:val="285"/>
        </w:trPr>
        <w:tc>
          <w:tcPr>
            <w:tcW w:w="601" w:type="pct"/>
            <w:vAlign w:val="center"/>
          </w:tcPr>
          <w:p w14:paraId="0C940C3E" w14:textId="01F8900E"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3.2.4</w:t>
            </w:r>
          </w:p>
        </w:tc>
        <w:tc>
          <w:tcPr>
            <w:tcW w:w="1279" w:type="pct"/>
            <w:noWrap/>
            <w:vAlign w:val="center"/>
          </w:tcPr>
          <w:p w14:paraId="26A65DE6" w14:textId="37BB2747" w:rsidR="00632D6E" w:rsidRPr="00BF5537" w:rsidRDefault="00632D6E" w:rsidP="00632D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メールアドレス</w:t>
            </w:r>
          </w:p>
        </w:tc>
        <w:tc>
          <w:tcPr>
            <w:tcW w:w="3120" w:type="pct"/>
            <w:noWrap/>
          </w:tcPr>
          <w:p w14:paraId="576CFCF2" w14:textId="5A11BF43" w:rsidR="00632D6E" w:rsidRPr="00845D68" w:rsidRDefault="00632D6E" w:rsidP="00632D6E">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sz w:val="18"/>
                <w:szCs w:val="16"/>
              </w:rPr>
              <w:t>Eメールアドレス</w:t>
            </w:r>
          </w:p>
        </w:tc>
      </w:tr>
    </w:tbl>
    <w:p w14:paraId="17922841" w14:textId="77777777" w:rsidR="00E30303" w:rsidRPr="00845D68" w:rsidRDefault="00E30303" w:rsidP="003E7457">
      <w:pPr>
        <w:ind w:leftChars="0" w:left="0" w:firstLine="0"/>
      </w:pPr>
    </w:p>
    <w:p w14:paraId="20E85288" w14:textId="07239392" w:rsidR="00DB7F56" w:rsidRPr="00845D68" w:rsidRDefault="002349B8" w:rsidP="002349B8">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4</w:t>
      </w:r>
      <w:r w:rsidR="00287779" w:rsidRPr="00BF5537">
        <w:rPr>
          <w:rFonts w:asciiTheme="minorEastAsia" w:eastAsiaTheme="minorEastAsia" w:hAnsiTheme="minorEastAsia"/>
          <w:szCs w:val="24"/>
        </w:rPr>
        <w:t xml:space="preserve"> </w:t>
      </w:r>
      <w:r w:rsidRPr="00BF5537">
        <w:rPr>
          <w:rFonts w:asciiTheme="minorEastAsia" w:eastAsiaTheme="minorEastAsia" w:hAnsiTheme="minorEastAsia" w:hint="eastAsia"/>
          <w:szCs w:val="24"/>
        </w:rPr>
        <w:t>配属情報</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E30303" w:rsidRPr="00845D68" w14:paraId="048E1B1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3D1CE1F7"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18158E82"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0E08D989" w14:textId="205379AB"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E30303" w:rsidRPr="00845D68" w14:paraId="3CA30C79" w14:textId="77777777" w:rsidTr="00860BAF">
        <w:trPr>
          <w:trHeight w:val="285"/>
        </w:trPr>
        <w:tc>
          <w:tcPr>
            <w:tcW w:w="601" w:type="pct"/>
            <w:vAlign w:val="center"/>
          </w:tcPr>
          <w:p w14:paraId="748D28C3" w14:textId="1CB77D08" w:rsidR="00E30303" w:rsidRPr="00BF5537" w:rsidRDefault="00E30303" w:rsidP="00E3030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4.1</w:t>
            </w:r>
          </w:p>
        </w:tc>
        <w:tc>
          <w:tcPr>
            <w:tcW w:w="1279" w:type="pct"/>
            <w:noWrap/>
            <w:vAlign w:val="center"/>
          </w:tcPr>
          <w:p w14:paraId="6661A4CB" w14:textId="46446676"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年度</w:t>
            </w:r>
          </w:p>
        </w:tc>
        <w:tc>
          <w:tcPr>
            <w:tcW w:w="3120" w:type="pct"/>
            <w:noWrap/>
            <w:vAlign w:val="center"/>
          </w:tcPr>
          <w:p w14:paraId="4AFBE593"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r w:rsidR="00E30303" w:rsidRPr="00845D68" w14:paraId="762C5DF9" w14:textId="77777777" w:rsidTr="00860BAF">
        <w:trPr>
          <w:trHeight w:val="285"/>
        </w:trPr>
        <w:tc>
          <w:tcPr>
            <w:tcW w:w="601" w:type="pct"/>
            <w:vAlign w:val="center"/>
          </w:tcPr>
          <w:p w14:paraId="56225027" w14:textId="491B8C71" w:rsidR="00E30303" w:rsidRPr="00BF5537" w:rsidRDefault="00E30303" w:rsidP="00E30303">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3.4.2</w:t>
            </w:r>
          </w:p>
        </w:tc>
        <w:tc>
          <w:tcPr>
            <w:tcW w:w="1279" w:type="pct"/>
            <w:noWrap/>
            <w:vAlign w:val="center"/>
          </w:tcPr>
          <w:p w14:paraId="7D69CBF8" w14:textId="40E7A125" w:rsidR="00E30303" w:rsidRPr="00BF5537" w:rsidRDefault="00E30303" w:rsidP="00E30303">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赴任校コード</w:t>
            </w:r>
          </w:p>
        </w:tc>
        <w:tc>
          <w:tcPr>
            <w:tcW w:w="3120" w:type="pct"/>
            <w:noWrap/>
            <w:vAlign w:val="center"/>
          </w:tcPr>
          <w:p w14:paraId="5EC2E732"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r w:rsidR="00E30303" w:rsidRPr="00845D68" w14:paraId="10C81A23" w14:textId="77777777" w:rsidTr="00860BAF">
        <w:trPr>
          <w:trHeight w:val="285"/>
        </w:trPr>
        <w:tc>
          <w:tcPr>
            <w:tcW w:w="601" w:type="pct"/>
            <w:vAlign w:val="center"/>
          </w:tcPr>
          <w:p w14:paraId="1F1E207B" w14:textId="111DD6F8"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4.3</w:t>
            </w:r>
          </w:p>
        </w:tc>
        <w:tc>
          <w:tcPr>
            <w:tcW w:w="1279" w:type="pct"/>
            <w:noWrap/>
            <w:vAlign w:val="center"/>
          </w:tcPr>
          <w:p w14:paraId="61D0CE72" w14:textId="40CCA95B"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赴任校名</w:t>
            </w:r>
          </w:p>
        </w:tc>
        <w:tc>
          <w:tcPr>
            <w:tcW w:w="3120" w:type="pct"/>
            <w:noWrap/>
            <w:vAlign w:val="center"/>
          </w:tcPr>
          <w:p w14:paraId="228CDB5C"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r w:rsidR="00E30303" w:rsidRPr="00845D68" w14:paraId="3B8F6795" w14:textId="77777777" w:rsidTr="00860BAF">
        <w:trPr>
          <w:trHeight w:val="285"/>
        </w:trPr>
        <w:tc>
          <w:tcPr>
            <w:tcW w:w="601" w:type="pct"/>
            <w:vAlign w:val="center"/>
          </w:tcPr>
          <w:p w14:paraId="679F6FA7" w14:textId="0689E9EB"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4.4</w:t>
            </w:r>
          </w:p>
        </w:tc>
        <w:tc>
          <w:tcPr>
            <w:tcW w:w="1279" w:type="pct"/>
            <w:noWrap/>
            <w:vAlign w:val="center"/>
          </w:tcPr>
          <w:p w14:paraId="6A8B49AF" w14:textId="73DF9863"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年</w:t>
            </w:r>
          </w:p>
        </w:tc>
        <w:tc>
          <w:tcPr>
            <w:tcW w:w="3120" w:type="pct"/>
            <w:noWrap/>
            <w:vAlign w:val="center"/>
          </w:tcPr>
          <w:p w14:paraId="7C96AD9D"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r w:rsidR="00E30303" w:rsidRPr="00845D68" w14:paraId="5B192DDD" w14:textId="77777777" w:rsidTr="00860BAF">
        <w:trPr>
          <w:trHeight w:val="285"/>
        </w:trPr>
        <w:tc>
          <w:tcPr>
            <w:tcW w:w="601" w:type="pct"/>
            <w:vAlign w:val="center"/>
          </w:tcPr>
          <w:p w14:paraId="0785893D" w14:textId="63E5FAC2"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4.5</w:t>
            </w:r>
          </w:p>
        </w:tc>
        <w:tc>
          <w:tcPr>
            <w:tcW w:w="1279" w:type="pct"/>
            <w:noWrap/>
            <w:vAlign w:val="center"/>
          </w:tcPr>
          <w:p w14:paraId="28EE8EED" w14:textId="08D1DACB"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級名</w:t>
            </w:r>
          </w:p>
        </w:tc>
        <w:tc>
          <w:tcPr>
            <w:tcW w:w="3120" w:type="pct"/>
            <w:noWrap/>
            <w:vAlign w:val="center"/>
          </w:tcPr>
          <w:p w14:paraId="62EDE28D"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r w:rsidR="00E30303" w:rsidRPr="00845D68" w14:paraId="533E67F9" w14:textId="77777777" w:rsidTr="00860BAF">
        <w:trPr>
          <w:trHeight w:val="285"/>
        </w:trPr>
        <w:tc>
          <w:tcPr>
            <w:tcW w:w="601" w:type="pct"/>
            <w:vAlign w:val="center"/>
          </w:tcPr>
          <w:p w14:paraId="70014DAD" w14:textId="75C349F3"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4.6</w:t>
            </w:r>
          </w:p>
        </w:tc>
        <w:tc>
          <w:tcPr>
            <w:tcW w:w="1279" w:type="pct"/>
            <w:noWrap/>
            <w:vAlign w:val="center"/>
          </w:tcPr>
          <w:p w14:paraId="7D0DD03E" w14:textId="5FF8F5EC"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赴任日</w:t>
            </w:r>
          </w:p>
        </w:tc>
        <w:tc>
          <w:tcPr>
            <w:tcW w:w="3120" w:type="pct"/>
            <w:noWrap/>
            <w:vAlign w:val="center"/>
          </w:tcPr>
          <w:p w14:paraId="15FAD808"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r w:rsidR="00E30303" w:rsidRPr="00845D68" w14:paraId="2BE479F0" w14:textId="77777777" w:rsidTr="00860BAF">
        <w:trPr>
          <w:trHeight w:val="285"/>
        </w:trPr>
        <w:tc>
          <w:tcPr>
            <w:tcW w:w="601" w:type="pct"/>
            <w:vAlign w:val="center"/>
          </w:tcPr>
          <w:p w14:paraId="1C2796B9" w14:textId="6CFF484E"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4.7</w:t>
            </w:r>
          </w:p>
        </w:tc>
        <w:tc>
          <w:tcPr>
            <w:tcW w:w="1279" w:type="pct"/>
            <w:noWrap/>
            <w:vAlign w:val="center"/>
          </w:tcPr>
          <w:p w14:paraId="35CDF3D3" w14:textId="1885D5EB"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退任日</w:t>
            </w:r>
          </w:p>
        </w:tc>
        <w:tc>
          <w:tcPr>
            <w:tcW w:w="3120" w:type="pct"/>
            <w:noWrap/>
            <w:vAlign w:val="center"/>
          </w:tcPr>
          <w:p w14:paraId="390FBD78"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r w:rsidR="00E30303" w:rsidRPr="00845D68" w14:paraId="446E960D" w14:textId="77777777" w:rsidTr="00860BAF">
        <w:trPr>
          <w:trHeight w:val="285"/>
        </w:trPr>
        <w:tc>
          <w:tcPr>
            <w:tcW w:w="601" w:type="pct"/>
            <w:vAlign w:val="center"/>
          </w:tcPr>
          <w:p w14:paraId="7726C1C1" w14:textId="616C5C54"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4.8</w:t>
            </w:r>
          </w:p>
        </w:tc>
        <w:tc>
          <w:tcPr>
            <w:tcW w:w="1279" w:type="pct"/>
            <w:noWrap/>
            <w:vAlign w:val="center"/>
          </w:tcPr>
          <w:p w14:paraId="24E3F397" w14:textId="151EF90E"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職種</w:t>
            </w:r>
          </w:p>
        </w:tc>
        <w:tc>
          <w:tcPr>
            <w:tcW w:w="3120" w:type="pct"/>
            <w:noWrap/>
            <w:vAlign w:val="center"/>
          </w:tcPr>
          <w:p w14:paraId="58049FAD" w14:textId="77777777"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r w:rsidR="00E30303" w:rsidRPr="00845D68" w14:paraId="4BA35745" w14:textId="77777777" w:rsidTr="00860BAF">
        <w:trPr>
          <w:trHeight w:val="285"/>
        </w:trPr>
        <w:tc>
          <w:tcPr>
            <w:tcW w:w="601" w:type="pct"/>
            <w:vAlign w:val="center"/>
          </w:tcPr>
          <w:p w14:paraId="617F4145" w14:textId="60454F32"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4.9</w:t>
            </w:r>
          </w:p>
        </w:tc>
        <w:tc>
          <w:tcPr>
            <w:tcW w:w="1279" w:type="pct"/>
            <w:noWrap/>
            <w:vAlign w:val="center"/>
          </w:tcPr>
          <w:p w14:paraId="69F7D805" w14:textId="5DFC2B72"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本務兼務</w:t>
            </w:r>
          </w:p>
        </w:tc>
        <w:tc>
          <w:tcPr>
            <w:tcW w:w="3120" w:type="pct"/>
            <w:noWrap/>
            <w:vAlign w:val="center"/>
          </w:tcPr>
          <w:p w14:paraId="64271D7E" w14:textId="1A7DF7DC" w:rsidR="00E30303" w:rsidRPr="00845D68" w:rsidRDefault="00E86705" w:rsidP="00E3030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1:本務、2:兼務</w:t>
            </w:r>
          </w:p>
        </w:tc>
      </w:tr>
      <w:tr w:rsidR="00E30303" w:rsidRPr="00845D68" w14:paraId="1DCBF8C2" w14:textId="77777777" w:rsidTr="00860BAF">
        <w:trPr>
          <w:trHeight w:val="285"/>
        </w:trPr>
        <w:tc>
          <w:tcPr>
            <w:tcW w:w="601" w:type="pct"/>
            <w:vAlign w:val="center"/>
          </w:tcPr>
          <w:p w14:paraId="5457CC81" w14:textId="2E1B9F0A"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3.4.10</w:t>
            </w:r>
          </w:p>
        </w:tc>
        <w:tc>
          <w:tcPr>
            <w:tcW w:w="1279" w:type="pct"/>
            <w:noWrap/>
            <w:vAlign w:val="center"/>
          </w:tcPr>
          <w:p w14:paraId="474D53EB" w14:textId="74B10850" w:rsidR="00E30303" w:rsidRPr="00BF5537"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役割</w:t>
            </w:r>
          </w:p>
        </w:tc>
        <w:tc>
          <w:tcPr>
            <w:tcW w:w="3120" w:type="pct"/>
            <w:noWrap/>
            <w:vAlign w:val="center"/>
          </w:tcPr>
          <w:p w14:paraId="7C993D27" w14:textId="32B0A4D8" w:rsidR="00E30303" w:rsidRPr="00845D68" w:rsidRDefault="00E30303" w:rsidP="00E30303">
            <w:pPr>
              <w:widowControl/>
              <w:ind w:leftChars="0" w:left="0" w:firstLine="0"/>
              <w:jc w:val="left"/>
              <w:rPr>
                <w:rFonts w:asciiTheme="minorEastAsia" w:eastAsiaTheme="minorEastAsia" w:hAnsiTheme="minorEastAsia" w:cs="ＭＳ Ｐゴシック"/>
                <w:color w:val="000000"/>
                <w:kern w:val="0"/>
                <w:sz w:val="18"/>
                <w:szCs w:val="18"/>
              </w:rPr>
            </w:pPr>
          </w:p>
        </w:tc>
      </w:tr>
    </w:tbl>
    <w:p w14:paraId="4FF67615" w14:textId="77777777" w:rsidR="00E30303" w:rsidRPr="00845D68" w:rsidRDefault="00E30303" w:rsidP="003E7457">
      <w:pPr>
        <w:ind w:leftChars="0" w:left="0" w:firstLine="0"/>
      </w:pPr>
    </w:p>
    <w:p w14:paraId="75E508C2" w14:textId="7AE0E987" w:rsidR="00E30303" w:rsidRPr="00845D68" w:rsidRDefault="00C8010C" w:rsidP="00C8010C">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4.10</w:t>
      </w:r>
      <w:r w:rsidR="00287779" w:rsidRPr="00BF5537">
        <w:rPr>
          <w:rFonts w:asciiTheme="minorEastAsia" w:eastAsiaTheme="minorEastAsia" w:hAnsiTheme="minorEastAsia"/>
          <w:szCs w:val="24"/>
        </w:rPr>
        <w:t xml:space="preserve"> </w:t>
      </w:r>
      <w:r w:rsidRPr="00BF5537">
        <w:rPr>
          <w:rFonts w:asciiTheme="minorEastAsia" w:eastAsiaTheme="minorEastAsia" w:hAnsiTheme="minorEastAsia" w:hint="eastAsia"/>
          <w:szCs w:val="24"/>
        </w:rPr>
        <w:t>役割</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E30303" w:rsidRPr="00845D68" w14:paraId="1C6266B1"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7D266D55"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463D55DB"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3A1395B0" w14:textId="59DC7D52"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716CA7" w:rsidRPr="00845D68" w14:paraId="14F81DD7" w14:textId="77777777" w:rsidTr="00860BAF">
        <w:trPr>
          <w:trHeight w:val="285"/>
        </w:trPr>
        <w:tc>
          <w:tcPr>
            <w:tcW w:w="601" w:type="pct"/>
            <w:vAlign w:val="center"/>
          </w:tcPr>
          <w:p w14:paraId="10D9B183" w14:textId="3031692E" w:rsidR="00716CA7" w:rsidRPr="00BF5537" w:rsidRDefault="00716CA7" w:rsidP="00716CA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4.10.1</w:t>
            </w:r>
          </w:p>
        </w:tc>
        <w:tc>
          <w:tcPr>
            <w:tcW w:w="1279" w:type="pct"/>
            <w:noWrap/>
            <w:vAlign w:val="center"/>
          </w:tcPr>
          <w:p w14:paraId="0A7BADFC" w14:textId="729CD23D" w:rsidR="00716CA7" w:rsidRPr="00BF5537"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部活動</w:t>
            </w:r>
          </w:p>
        </w:tc>
        <w:tc>
          <w:tcPr>
            <w:tcW w:w="3120" w:type="pct"/>
            <w:noWrap/>
            <w:vAlign w:val="center"/>
          </w:tcPr>
          <w:p w14:paraId="45CE4349" w14:textId="349B9E6E" w:rsidR="00716CA7" w:rsidRPr="00845D68" w:rsidRDefault="009D2445"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716CA7" w:rsidRPr="00845D68" w14:paraId="564C048A" w14:textId="77777777" w:rsidTr="00860BAF">
        <w:trPr>
          <w:trHeight w:val="285"/>
        </w:trPr>
        <w:tc>
          <w:tcPr>
            <w:tcW w:w="601" w:type="pct"/>
            <w:vAlign w:val="center"/>
          </w:tcPr>
          <w:p w14:paraId="0D9D7E2D" w14:textId="053A67C6" w:rsidR="00716CA7" w:rsidRPr="00BF5537" w:rsidRDefault="00716CA7" w:rsidP="00716CA7">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3.4.10.2</w:t>
            </w:r>
          </w:p>
        </w:tc>
        <w:tc>
          <w:tcPr>
            <w:tcW w:w="1279" w:type="pct"/>
            <w:noWrap/>
            <w:vAlign w:val="center"/>
          </w:tcPr>
          <w:p w14:paraId="6DFE393F" w14:textId="2CABC2EA" w:rsidR="00716CA7" w:rsidRPr="00BF5537" w:rsidRDefault="00716CA7" w:rsidP="00716CA7">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校務分掌</w:t>
            </w:r>
          </w:p>
        </w:tc>
        <w:tc>
          <w:tcPr>
            <w:tcW w:w="3120" w:type="pct"/>
            <w:noWrap/>
            <w:vAlign w:val="center"/>
          </w:tcPr>
          <w:p w14:paraId="4CE708DE" w14:textId="5119C2C4" w:rsidR="00716CA7" w:rsidRPr="00845D68" w:rsidRDefault="009D2445"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bl>
    <w:p w14:paraId="55CB8E7E" w14:textId="1B2BC106" w:rsidR="00E30303" w:rsidRPr="00845D68" w:rsidRDefault="00E30303" w:rsidP="003E7457">
      <w:pPr>
        <w:ind w:leftChars="0" w:left="0" w:firstLine="0"/>
      </w:pPr>
    </w:p>
    <w:p w14:paraId="0C4E882F" w14:textId="2570E8D3" w:rsidR="00E30303" w:rsidRPr="00845D68" w:rsidRDefault="00C8010C" w:rsidP="00C8010C">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5</w:t>
      </w:r>
      <w:r w:rsidR="00287779" w:rsidRPr="00BF5537">
        <w:rPr>
          <w:rFonts w:asciiTheme="minorEastAsia" w:eastAsiaTheme="minorEastAsia" w:hAnsiTheme="minorEastAsia"/>
          <w:szCs w:val="24"/>
        </w:rPr>
        <w:t xml:space="preserve"> </w:t>
      </w:r>
      <w:r w:rsidR="009A68B5" w:rsidRPr="00BF5537">
        <w:rPr>
          <w:rFonts w:asciiTheme="minorEastAsia" w:eastAsiaTheme="minorEastAsia" w:hAnsiTheme="minorEastAsia" w:hint="eastAsia"/>
          <w:szCs w:val="24"/>
        </w:rPr>
        <w:t>教員免許</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E30303" w:rsidRPr="00845D68" w14:paraId="590F6E33"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1E3B80A3"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6BC2C0C2"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2969C09F" w14:textId="644D41AF"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716CA7" w:rsidRPr="00845D68" w14:paraId="78A9DC1F" w14:textId="77777777" w:rsidTr="00860BAF">
        <w:trPr>
          <w:trHeight w:val="285"/>
        </w:trPr>
        <w:tc>
          <w:tcPr>
            <w:tcW w:w="601" w:type="pct"/>
            <w:vAlign w:val="center"/>
          </w:tcPr>
          <w:p w14:paraId="00FF9BD5" w14:textId="3B0FD777" w:rsidR="00716CA7" w:rsidRPr="00BF5537" w:rsidRDefault="00716CA7" w:rsidP="00716CA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5.1</w:t>
            </w:r>
          </w:p>
        </w:tc>
        <w:tc>
          <w:tcPr>
            <w:tcW w:w="1279" w:type="pct"/>
            <w:noWrap/>
            <w:vAlign w:val="center"/>
          </w:tcPr>
          <w:p w14:paraId="6909DD85" w14:textId="69C9BD2E" w:rsidR="00716CA7" w:rsidRPr="00BF5537"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免許種別</w:t>
            </w:r>
          </w:p>
        </w:tc>
        <w:tc>
          <w:tcPr>
            <w:tcW w:w="3120" w:type="pct"/>
            <w:noWrap/>
            <w:vAlign w:val="center"/>
          </w:tcPr>
          <w:p w14:paraId="3A84186D" w14:textId="77777777" w:rsidR="00716CA7" w:rsidRPr="00845D68"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p>
        </w:tc>
      </w:tr>
      <w:tr w:rsidR="00716CA7" w:rsidRPr="00845D68" w14:paraId="2A8FB24F" w14:textId="77777777" w:rsidTr="00860BAF">
        <w:trPr>
          <w:trHeight w:val="285"/>
        </w:trPr>
        <w:tc>
          <w:tcPr>
            <w:tcW w:w="601" w:type="pct"/>
            <w:vAlign w:val="center"/>
          </w:tcPr>
          <w:p w14:paraId="276E78E4" w14:textId="7B6B7C74" w:rsidR="00716CA7" w:rsidRPr="00BF5537" w:rsidRDefault="00716CA7" w:rsidP="00716CA7">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3.5.2</w:t>
            </w:r>
          </w:p>
        </w:tc>
        <w:tc>
          <w:tcPr>
            <w:tcW w:w="1279" w:type="pct"/>
            <w:noWrap/>
            <w:vAlign w:val="center"/>
          </w:tcPr>
          <w:p w14:paraId="54207E65" w14:textId="659259D0" w:rsidR="00716CA7" w:rsidRPr="00BF5537" w:rsidRDefault="00716CA7" w:rsidP="00716CA7">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免許番号</w:t>
            </w:r>
          </w:p>
        </w:tc>
        <w:tc>
          <w:tcPr>
            <w:tcW w:w="3120" w:type="pct"/>
            <w:noWrap/>
            <w:vAlign w:val="center"/>
          </w:tcPr>
          <w:p w14:paraId="7D9DD20A" w14:textId="77777777" w:rsidR="00716CA7" w:rsidRPr="00845D68"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p>
        </w:tc>
      </w:tr>
      <w:tr w:rsidR="00716CA7" w:rsidRPr="00845D68" w14:paraId="51B156D2" w14:textId="77777777" w:rsidTr="00860BAF">
        <w:trPr>
          <w:trHeight w:val="285"/>
        </w:trPr>
        <w:tc>
          <w:tcPr>
            <w:tcW w:w="601" w:type="pct"/>
            <w:vAlign w:val="center"/>
          </w:tcPr>
          <w:p w14:paraId="65B85118" w14:textId="3A8C5B27" w:rsidR="00716CA7" w:rsidRPr="00BF5537"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5.3</w:t>
            </w:r>
          </w:p>
        </w:tc>
        <w:tc>
          <w:tcPr>
            <w:tcW w:w="1279" w:type="pct"/>
            <w:noWrap/>
            <w:vAlign w:val="center"/>
          </w:tcPr>
          <w:p w14:paraId="6B0C0219" w14:textId="3591B1CC" w:rsidR="00716CA7" w:rsidRPr="00BF5537"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免許発行者</w:t>
            </w:r>
          </w:p>
        </w:tc>
        <w:tc>
          <w:tcPr>
            <w:tcW w:w="3120" w:type="pct"/>
            <w:noWrap/>
            <w:vAlign w:val="center"/>
          </w:tcPr>
          <w:p w14:paraId="46B96700" w14:textId="77777777" w:rsidR="00716CA7" w:rsidRPr="00845D68"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p>
        </w:tc>
      </w:tr>
      <w:tr w:rsidR="00716CA7" w:rsidRPr="00845D68" w14:paraId="09E9EBCA" w14:textId="77777777" w:rsidTr="00860BAF">
        <w:trPr>
          <w:trHeight w:val="285"/>
        </w:trPr>
        <w:tc>
          <w:tcPr>
            <w:tcW w:w="601" w:type="pct"/>
            <w:vAlign w:val="center"/>
          </w:tcPr>
          <w:p w14:paraId="1B5C9EBE" w14:textId="315EB5A7" w:rsidR="00716CA7" w:rsidRPr="00BF5537"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3.5.4</w:t>
            </w:r>
          </w:p>
        </w:tc>
        <w:tc>
          <w:tcPr>
            <w:tcW w:w="1279" w:type="pct"/>
            <w:noWrap/>
            <w:vAlign w:val="center"/>
          </w:tcPr>
          <w:p w14:paraId="4B429A71" w14:textId="196B99A4" w:rsidR="00716CA7" w:rsidRPr="00BF5537"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免許取得日</w:t>
            </w:r>
          </w:p>
        </w:tc>
        <w:tc>
          <w:tcPr>
            <w:tcW w:w="3120" w:type="pct"/>
            <w:noWrap/>
            <w:vAlign w:val="center"/>
          </w:tcPr>
          <w:p w14:paraId="552BBC76" w14:textId="77777777" w:rsidR="00716CA7" w:rsidRPr="00845D68"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p>
        </w:tc>
      </w:tr>
    </w:tbl>
    <w:p w14:paraId="7E084492" w14:textId="5A2003BC" w:rsidR="00E30303" w:rsidRPr="00845D68" w:rsidRDefault="00E30303" w:rsidP="003E7457">
      <w:pPr>
        <w:ind w:leftChars="0" w:left="0" w:firstLine="0"/>
      </w:pPr>
    </w:p>
    <w:p w14:paraId="4591014E" w14:textId="4F9CFBD2" w:rsidR="00E30303" w:rsidRPr="00845D68" w:rsidRDefault="009A68B5" w:rsidP="009A68B5">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3.6</w:t>
      </w:r>
      <w:r w:rsidR="00287779" w:rsidRPr="00BF5537">
        <w:rPr>
          <w:rFonts w:asciiTheme="minorEastAsia" w:eastAsiaTheme="minorEastAsia" w:hAnsiTheme="minorEastAsia"/>
          <w:szCs w:val="24"/>
        </w:rPr>
        <w:t xml:space="preserve"> </w:t>
      </w:r>
      <w:r w:rsidRPr="00BF5537">
        <w:rPr>
          <w:rFonts w:asciiTheme="minorEastAsia" w:eastAsiaTheme="minorEastAsia" w:hAnsiTheme="minorEastAsia" w:hint="eastAsia"/>
          <w:szCs w:val="24"/>
        </w:rPr>
        <w:t>教科・学科</w:t>
      </w:r>
      <w:r w:rsidRPr="00845D68">
        <w:rPr>
          <w:rFonts w:hint="eastAsia"/>
          <w:szCs w:val="24"/>
        </w:rPr>
        <w:t>」</w:t>
      </w:r>
    </w:p>
    <w:tbl>
      <w:tblPr>
        <w:tblStyle w:val="42"/>
        <w:tblW w:w="5467" w:type="pct"/>
        <w:tblInd w:w="-289" w:type="dxa"/>
        <w:tblLayout w:type="fixed"/>
        <w:tblLook w:val="0620" w:firstRow="1" w:lastRow="0" w:firstColumn="0" w:lastColumn="0" w:noHBand="1" w:noVBand="1"/>
      </w:tblPr>
      <w:tblGrid>
        <w:gridCol w:w="1116"/>
        <w:gridCol w:w="2376"/>
        <w:gridCol w:w="5795"/>
      </w:tblGrid>
      <w:tr w:rsidR="00E30303" w:rsidRPr="00845D68" w14:paraId="05BA0B01"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601" w:type="pct"/>
            <w:shd w:val="clear" w:color="auto" w:fill="808080" w:themeFill="background1" w:themeFillShade="80"/>
          </w:tcPr>
          <w:p w14:paraId="24B6B920"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279" w:type="pct"/>
            <w:shd w:val="clear" w:color="auto" w:fill="808080" w:themeFill="background1" w:themeFillShade="80"/>
            <w:noWrap/>
            <w:hideMark/>
          </w:tcPr>
          <w:p w14:paraId="10E8B468" w14:textId="77777777"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20" w:type="pct"/>
            <w:shd w:val="clear" w:color="auto" w:fill="808080" w:themeFill="background1" w:themeFillShade="80"/>
            <w:noWrap/>
            <w:hideMark/>
          </w:tcPr>
          <w:p w14:paraId="4A5DA61A" w14:textId="0CF7E81B" w:rsidR="00E30303" w:rsidRPr="00845D68" w:rsidRDefault="00E30303"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716CA7" w:rsidRPr="00845D68" w14:paraId="771A2CF6" w14:textId="77777777" w:rsidTr="00860BAF">
        <w:trPr>
          <w:trHeight w:val="285"/>
        </w:trPr>
        <w:tc>
          <w:tcPr>
            <w:tcW w:w="601" w:type="pct"/>
            <w:vAlign w:val="center"/>
          </w:tcPr>
          <w:p w14:paraId="401B50A0" w14:textId="4C610A69" w:rsidR="00716CA7" w:rsidRPr="00BF5537" w:rsidRDefault="00716CA7" w:rsidP="00716CA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3.6.1</w:t>
            </w:r>
          </w:p>
        </w:tc>
        <w:tc>
          <w:tcPr>
            <w:tcW w:w="1279" w:type="pct"/>
            <w:noWrap/>
            <w:vAlign w:val="center"/>
          </w:tcPr>
          <w:p w14:paraId="72F0E11D" w14:textId="66B27EC9" w:rsidR="00716CA7" w:rsidRPr="00BF5537"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w:t>
            </w:r>
          </w:p>
        </w:tc>
        <w:tc>
          <w:tcPr>
            <w:tcW w:w="3120" w:type="pct"/>
            <w:noWrap/>
            <w:vAlign w:val="center"/>
          </w:tcPr>
          <w:p w14:paraId="1DF91152" w14:textId="77777777" w:rsidR="00716CA7" w:rsidRPr="00845D68"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p>
        </w:tc>
      </w:tr>
      <w:tr w:rsidR="00716CA7" w:rsidRPr="00845D68" w14:paraId="795D4947" w14:textId="77777777" w:rsidTr="00860BAF">
        <w:trPr>
          <w:trHeight w:val="285"/>
        </w:trPr>
        <w:tc>
          <w:tcPr>
            <w:tcW w:w="601" w:type="pct"/>
            <w:vAlign w:val="center"/>
          </w:tcPr>
          <w:p w14:paraId="423BBFB8" w14:textId="4428FD06" w:rsidR="00716CA7" w:rsidRPr="00BF5537" w:rsidRDefault="00716CA7" w:rsidP="00716CA7">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3.6.2</w:t>
            </w:r>
          </w:p>
        </w:tc>
        <w:tc>
          <w:tcPr>
            <w:tcW w:w="1279" w:type="pct"/>
            <w:noWrap/>
            <w:vAlign w:val="center"/>
          </w:tcPr>
          <w:p w14:paraId="0936D47B" w14:textId="737F9A8E" w:rsidR="00716CA7" w:rsidRPr="00BF5537" w:rsidRDefault="00716CA7" w:rsidP="00716CA7">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学科</w:t>
            </w:r>
          </w:p>
        </w:tc>
        <w:tc>
          <w:tcPr>
            <w:tcW w:w="3120" w:type="pct"/>
            <w:noWrap/>
            <w:vAlign w:val="center"/>
          </w:tcPr>
          <w:p w14:paraId="178235F9" w14:textId="77777777" w:rsidR="00716CA7" w:rsidRPr="00845D68" w:rsidRDefault="00716CA7" w:rsidP="00716CA7">
            <w:pPr>
              <w:widowControl/>
              <w:ind w:leftChars="0" w:left="0" w:firstLine="0"/>
              <w:jc w:val="left"/>
              <w:rPr>
                <w:rFonts w:asciiTheme="minorEastAsia" w:eastAsiaTheme="minorEastAsia" w:hAnsiTheme="minorEastAsia" w:cs="ＭＳ Ｐゴシック"/>
                <w:color w:val="000000"/>
                <w:kern w:val="0"/>
                <w:sz w:val="18"/>
                <w:szCs w:val="18"/>
              </w:rPr>
            </w:pPr>
          </w:p>
        </w:tc>
      </w:tr>
    </w:tbl>
    <w:p w14:paraId="011F3166" w14:textId="2B0AD14C" w:rsidR="00E30303" w:rsidRPr="00845D68" w:rsidRDefault="00E30303" w:rsidP="003E7457">
      <w:pPr>
        <w:ind w:leftChars="0" w:left="0" w:firstLine="0"/>
      </w:pPr>
    </w:p>
    <w:p w14:paraId="3053C2CE" w14:textId="10DCC3FB" w:rsidR="00A75FD4" w:rsidRPr="00845D68" w:rsidRDefault="00D51F9A" w:rsidP="00A75FD4">
      <w:pPr>
        <w:pStyle w:val="2"/>
      </w:pPr>
      <w:bookmarkStart w:id="30" w:name="_Toc209634676"/>
      <w:r w:rsidRPr="00845D68">
        <w:lastRenderedPageBreak/>
        <w:t>学校設置者（国立・私立）</w:t>
      </w:r>
      <w:bookmarkEnd w:id="30"/>
    </w:p>
    <w:p w14:paraId="1865256A" w14:textId="4BAD7C0D" w:rsidR="00A75FD4" w:rsidRPr="00845D68" w:rsidRDefault="00A75FD4" w:rsidP="00A75FD4">
      <w:pPr>
        <w:pStyle w:val="3"/>
      </w:pPr>
      <w:bookmarkStart w:id="31" w:name="_Toc209634677"/>
      <w:r w:rsidRPr="00845D68">
        <w:rPr>
          <w:rFonts w:hint="eastAsia"/>
        </w:rPr>
        <w:t>クラス図</w:t>
      </w:r>
      <w:bookmarkEnd w:id="31"/>
    </w:p>
    <w:p w14:paraId="7B591F68" w14:textId="6FEC43B4" w:rsidR="00A75FD4" w:rsidRPr="00845D68" w:rsidRDefault="00A75FD4" w:rsidP="00A75FD4">
      <w:r w:rsidRPr="00845D68">
        <w:rPr>
          <w:rFonts w:hint="eastAsia"/>
        </w:rPr>
        <w:t>「</w:t>
      </w:r>
      <w:r w:rsidR="00D51F9A" w:rsidRPr="00845D68">
        <w:t>学校設置者（国立・私立）</w:t>
      </w:r>
      <w:r w:rsidRPr="00845D68">
        <w:rPr>
          <w:rFonts w:hint="eastAsia"/>
        </w:rPr>
        <w:t>」の実装データモデルの概要図は以下のとおりです。</w:t>
      </w:r>
    </w:p>
    <w:p w14:paraId="2516D90F" w14:textId="11F9BB5B" w:rsidR="00A75FD4" w:rsidRPr="00845D68" w:rsidRDefault="00FC1158" w:rsidP="009928DE">
      <w:pPr>
        <w:ind w:leftChars="0" w:left="283" w:hanging="283"/>
        <w:jc w:val="center"/>
      </w:pPr>
      <w:r w:rsidRPr="00845D68">
        <w:rPr>
          <w:noProof/>
        </w:rPr>
        <w:drawing>
          <wp:inline distT="0" distB="0" distL="0" distR="0" wp14:anchorId="5B8020BD" wp14:editId="5275F9F7">
            <wp:extent cx="5400040" cy="5230495"/>
            <wp:effectExtent l="0" t="0" r="0" b="8255"/>
            <wp:docPr id="444454983" name="図 1" descr="ダイアグラム, タイムライ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54983" name="図 1" descr="ダイアグラム, タイムライン&#10;&#10;AI 生成コンテンツは誤りを含む可能性があります。"/>
                    <pic:cNvPicPr/>
                  </pic:nvPicPr>
                  <pic:blipFill>
                    <a:blip r:embed="rId7"/>
                    <a:stretch>
                      <a:fillRect/>
                    </a:stretch>
                  </pic:blipFill>
                  <pic:spPr>
                    <a:xfrm>
                      <a:off x="0" y="0"/>
                      <a:ext cx="5400040" cy="5230495"/>
                    </a:xfrm>
                    <a:prstGeom prst="rect">
                      <a:avLst/>
                    </a:prstGeom>
                  </pic:spPr>
                </pic:pic>
              </a:graphicData>
            </a:graphic>
          </wp:inline>
        </w:drawing>
      </w:r>
    </w:p>
    <w:p w14:paraId="6B917F93" w14:textId="34954370" w:rsidR="00E34AA5" w:rsidRPr="00845D68" w:rsidRDefault="00E34AA5" w:rsidP="00E34AA5">
      <w:pPr>
        <w:pStyle w:val="afa"/>
        <w:spacing w:before="360"/>
      </w:pPr>
      <w:r w:rsidRPr="00845D68">
        <w:t xml:space="preserve">図 </w:t>
      </w:r>
      <w:r w:rsidRPr="00845D68">
        <w:fldChar w:fldCharType="begin"/>
      </w:r>
      <w:r w:rsidRPr="00845D68">
        <w:instrText xml:space="preserve"> SEQ 図 \* ARABIC </w:instrText>
      </w:r>
      <w:r w:rsidRPr="00845D68">
        <w:fldChar w:fldCharType="separate"/>
      </w:r>
      <w:r w:rsidR="00560E4A" w:rsidRPr="00845D68">
        <w:rPr>
          <w:noProof/>
        </w:rPr>
        <w:t>1</w:t>
      </w:r>
      <w:r w:rsidRPr="00845D68">
        <w:fldChar w:fldCharType="end"/>
      </w:r>
      <w:r w:rsidRPr="00845D68">
        <w:t>学校設置者（国立・私立）</w:t>
      </w:r>
      <w:r w:rsidRPr="00845D68">
        <w:rPr>
          <w:rFonts w:hint="eastAsia"/>
        </w:rPr>
        <w:t>クラス図</w:t>
      </w:r>
    </w:p>
    <w:p w14:paraId="114160A1" w14:textId="77777777" w:rsidR="00A75FD4" w:rsidRPr="00845D68" w:rsidRDefault="00A75FD4" w:rsidP="00A75FD4"/>
    <w:p w14:paraId="1424A8E1" w14:textId="77777777" w:rsidR="00A75FD4" w:rsidRPr="00845D68" w:rsidRDefault="00A75FD4" w:rsidP="00A75FD4">
      <w:pPr>
        <w:pStyle w:val="3"/>
      </w:pPr>
      <w:bookmarkStart w:id="32" w:name="_Toc209634678"/>
      <w:r w:rsidRPr="00845D68">
        <w:rPr>
          <w:rFonts w:hint="eastAsia"/>
        </w:rPr>
        <w:t>データ項目</w:t>
      </w:r>
      <w:bookmarkEnd w:id="32"/>
    </w:p>
    <w:p w14:paraId="502E3F24" w14:textId="1EB7A5C7" w:rsidR="005C1522" w:rsidRPr="00845D68" w:rsidRDefault="001439D5" w:rsidP="001439D5">
      <w:pPr>
        <w:ind w:leftChars="0" w:left="0" w:firstLine="0"/>
      </w:pPr>
      <w:r w:rsidRPr="00845D68">
        <w:t>学校設置者（国立・私立）</w:t>
      </w:r>
      <w:r w:rsidRPr="00845D68">
        <w:rPr>
          <w:rFonts w:hint="eastAsia"/>
        </w:rPr>
        <w:t>の実装データモデルのデータ項目は以下のとおりです。</w:t>
      </w:r>
    </w:p>
    <w:p w14:paraId="286B4CF2" w14:textId="2F76ACB0" w:rsidR="00263440" w:rsidRPr="00845D68" w:rsidRDefault="00263440" w:rsidP="00263440">
      <w:pPr>
        <w:pStyle w:val="a2"/>
        <w:ind w:leftChars="0" w:left="0" w:firstLineChars="0" w:firstLine="0"/>
        <w:rPr>
          <w:szCs w:val="24"/>
        </w:rPr>
      </w:pPr>
      <w:r w:rsidRPr="00845D68">
        <w:rPr>
          <w:rFonts w:hint="eastAsia"/>
          <w:szCs w:val="24"/>
        </w:rPr>
        <w:t>「</w:t>
      </w:r>
      <w:r w:rsidRPr="00BF5537">
        <w:t>4</w:t>
      </w:r>
      <w:r w:rsidR="00287779" w:rsidRPr="00BF5537">
        <w:t xml:space="preserve"> </w:t>
      </w:r>
      <w:r w:rsidRPr="00BF5537">
        <w:rPr>
          <w:rFonts w:hint="eastAsia"/>
        </w:rPr>
        <w:t>学校設置者情報</w:t>
      </w:r>
      <w:r w:rsidRPr="00845D68">
        <w:rPr>
          <w:rFonts w:hint="eastAsia"/>
          <w:szCs w:val="24"/>
        </w:rPr>
        <w:t>」</w:t>
      </w:r>
    </w:p>
    <w:tbl>
      <w:tblPr>
        <w:tblStyle w:val="42"/>
        <w:tblW w:w="5237" w:type="pct"/>
        <w:tblLayout w:type="fixed"/>
        <w:tblLook w:val="0620" w:firstRow="1" w:lastRow="0" w:firstColumn="0" w:lastColumn="0" w:noHBand="1" w:noVBand="1"/>
      </w:tblPr>
      <w:tblGrid>
        <w:gridCol w:w="938"/>
        <w:gridCol w:w="2375"/>
        <w:gridCol w:w="5584"/>
      </w:tblGrid>
      <w:tr w:rsidR="005C1522" w:rsidRPr="00845D68" w14:paraId="7C3DB335"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7" w:type="pct"/>
            <w:shd w:val="clear" w:color="auto" w:fill="808080" w:themeFill="background1" w:themeFillShade="80"/>
          </w:tcPr>
          <w:p w14:paraId="6726965D" w14:textId="77777777" w:rsidR="005C1522" w:rsidRPr="00845D68" w:rsidRDefault="005C1522"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lastRenderedPageBreak/>
              <w:t>項番</w:t>
            </w:r>
          </w:p>
        </w:tc>
        <w:tc>
          <w:tcPr>
            <w:tcW w:w="1335" w:type="pct"/>
            <w:shd w:val="clear" w:color="auto" w:fill="808080" w:themeFill="background1" w:themeFillShade="80"/>
            <w:noWrap/>
            <w:hideMark/>
          </w:tcPr>
          <w:p w14:paraId="4E63545D" w14:textId="77777777" w:rsidR="005C1522" w:rsidRPr="00845D68" w:rsidRDefault="005C1522"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38" w:type="pct"/>
            <w:shd w:val="clear" w:color="auto" w:fill="808080" w:themeFill="background1" w:themeFillShade="80"/>
            <w:noWrap/>
            <w:hideMark/>
          </w:tcPr>
          <w:p w14:paraId="53A857D0" w14:textId="09FFD781" w:rsidR="005C1522" w:rsidRPr="00845D68" w:rsidRDefault="005C1522"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5C1522" w:rsidRPr="00845D68" w14:paraId="2B1C9C9D" w14:textId="77777777" w:rsidTr="00860BAF">
        <w:trPr>
          <w:trHeight w:val="285"/>
        </w:trPr>
        <w:tc>
          <w:tcPr>
            <w:tcW w:w="527" w:type="pct"/>
            <w:vAlign w:val="center"/>
          </w:tcPr>
          <w:p w14:paraId="50C70214" w14:textId="77777777" w:rsidR="005C1522" w:rsidRPr="00845D68" w:rsidRDefault="005C1522"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1</w:t>
            </w:r>
          </w:p>
        </w:tc>
        <w:tc>
          <w:tcPr>
            <w:tcW w:w="1335" w:type="pct"/>
            <w:noWrap/>
            <w:vAlign w:val="center"/>
          </w:tcPr>
          <w:p w14:paraId="7DA7A070" w14:textId="77777777" w:rsidR="005C1522" w:rsidRPr="00845D68" w:rsidRDefault="005C1522"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法人番号</w:t>
            </w:r>
          </w:p>
        </w:tc>
        <w:tc>
          <w:tcPr>
            <w:tcW w:w="3138" w:type="pct"/>
            <w:noWrap/>
            <w:vAlign w:val="center"/>
          </w:tcPr>
          <w:p w14:paraId="22C2ED76" w14:textId="77777777" w:rsidR="005C1522" w:rsidRPr="00845D68" w:rsidRDefault="005C1522"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法人番号</w:t>
            </w:r>
          </w:p>
        </w:tc>
      </w:tr>
      <w:tr w:rsidR="005C1522" w:rsidRPr="00845D68" w14:paraId="1E2AF161" w14:textId="77777777" w:rsidTr="00860BAF">
        <w:trPr>
          <w:trHeight w:val="285"/>
        </w:trPr>
        <w:tc>
          <w:tcPr>
            <w:tcW w:w="527" w:type="pct"/>
            <w:vAlign w:val="center"/>
          </w:tcPr>
          <w:p w14:paraId="03B0F739" w14:textId="77777777" w:rsidR="005C1522" w:rsidRPr="00845D68" w:rsidRDefault="005C1522"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2</w:t>
            </w:r>
          </w:p>
        </w:tc>
        <w:tc>
          <w:tcPr>
            <w:tcW w:w="1335" w:type="pct"/>
            <w:noWrap/>
            <w:vAlign w:val="center"/>
          </w:tcPr>
          <w:p w14:paraId="3709046C" w14:textId="77777777" w:rsidR="005C1522" w:rsidRPr="00845D68" w:rsidRDefault="005C1522"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商号または名称_カナ</w:t>
            </w:r>
          </w:p>
        </w:tc>
        <w:tc>
          <w:tcPr>
            <w:tcW w:w="3138" w:type="pct"/>
            <w:noWrap/>
            <w:vAlign w:val="center"/>
          </w:tcPr>
          <w:p w14:paraId="6FFB7E58" w14:textId="77777777" w:rsidR="005C1522" w:rsidRPr="00845D68" w:rsidRDefault="005C1522"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名称をカナで記載</w:t>
            </w:r>
          </w:p>
        </w:tc>
      </w:tr>
      <w:tr w:rsidR="005C1522" w:rsidRPr="00845D68" w14:paraId="610F34F2" w14:textId="77777777" w:rsidTr="00860BAF">
        <w:trPr>
          <w:trHeight w:val="285"/>
        </w:trPr>
        <w:tc>
          <w:tcPr>
            <w:tcW w:w="527" w:type="pct"/>
            <w:vAlign w:val="center"/>
          </w:tcPr>
          <w:p w14:paraId="707AD001" w14:textId="77777777" w:rsidR="005C1522" w:rsidRPr="00845D68" w:rsidRDefault="005C1522"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3</w:t>
            </w:r>
          </w:p>
        </w:tc>
        <w:tc>
          <w:tcPr>
            <w:tcW w:w="1335" w:type="pct"/>
            <w:noWrap/>
            <w:vAlign w:val="center"/>
          </w:tcPr>
          <w:p w14:paraId="328AB84A" w14:textId="77777777" w:rsidR="005C1522" w:rsidRPr="00845D68" w:rsidRDefault="005C1522" w:rsidP="00860BAF">
            <w:pPr>
              <w:pStyle w:val="aff9"/>
              <w:rPr>
                <w:sz w:val="18"/>
                <w:szCs w:val="18"/>
              </w:rPr>
            </w:pPr>
            <w:r w:rsidRPr="00845D68">
              <w:rPr>
                <w:rFonts w:hint="eastAsia"/>
                <w:sz w:val="18"/>
                <w:szCs w:val="18"/>
              </w:rPr>
              <w:t>商号または名称</w:t>
            </w:r>
          </w:p>
        </w:tc>
        <w:tc>
          <w:tcPr>
            <w:tcW w:w="3138" w:type="pct"/>
            <w:noWrap/>
            <w:vAlign w:val="center"/>
          </w:tcPr>
          <w:p w14:paraId="0ECCC787" w14:textId="77777777" w:rsidR="005C1522" w:rsidRPr="00845D68" w:rsidRDefault="005C1522"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商号または名称を記載</w:t>
            </w:r>
          </w:p>
        </w:tc>
      </w:tr>
      <w:tr w:rsidR="005C1522" w:rsidRPr="00845D68" w14:paraId="54B375C5" w14:textId="77777777" w:rsidTr="00860BAF">
        <w:trPr>
          <w:trHeight w:val="333"/>
        </w:trPr>
        <w:tc>
          <w:tcPr>
            <w:tcW w:w="527" w:type="pct"/>
            <w:vAlign w:val="center"/>
          </w:tcPr>
          <w:p w14:paraId="1F6F1CE1" w14:textId="77777777" w:rsidR="005C1522" w:rsidRPr="00BF5537" w:rsidRDefault="005C1522"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4.4</w:t>
            </w:r>
          </w:p>
        </w:tc>
        <w:tc>
          <w:tcPr>
            <w:tcW w:w="1335" w:type="pct"/>
            <w:noWrap/>
            <w:vAlign w:val="center"/>
          </w:tcPr>
          <w:p w14:paraId="04B3ABF9" w14:textId="77777777" w:rsidR="005C1522" w:rsidRPr="00BF5537" w:rsidRDefault="005C1522"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所在地</w:t>
            </w:r>
          </w:p>
        </w:tc>
        <w:tc>
          <w:tcPr>
            <w:tcW w:w="3138" w:type="pct"/>
            <w:noWrap/>
            <w:vAlign w:val="center"/>
          </w:tcPr>
          <w:p w14:paraId="7BD926D3" w14:textId="77777777" w:rsidR="005C1522" w:rsidRPr="00845D68" w:rsidRDefault="005C1522"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5C1522" w:rsidRPr="00845D68" w14:paraId="6466A1EC" w14:textId="77777777" w:rsidTr="00860BAF">
        <w:trPr>
          <w:trHeight w:val="285"/>
        </w:trPr>
        <w:tc>
          <w:tcPr>
            <w:tcW w:w="527" w:type="pct"/>
            <w:vAlign w:val="center"/>
          </w:tcPr>
          <w:p w14:paraId="4A4F2360" w14:textId="77777777" w:rsidR="005C1522" w:rsidRPr="00BF5537" w:rsidRDefault="005C1522" w:rsidP="00860BA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4.5</w:t>
            </w:r>
          </w:p>
        </w:tc>
        <w:tc>
          <w:tcPr>
            <w:tcW w:w="1335" w:type="pct"/>
            <w:noWrap/>
            <w:vAlign w:val="center"/>
          </w:tcPr>
          <w:p w14:paraId="590D0339" w14:textId="77777777" w:rsidR="005C1522" w:rsidRPr="00BF5537" w:rsidRDefault="005C1522" w:rsidP="00860BA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連絡先情報</w:t>
            </w:r>
          </w:p>
        </w:tc>
        <w:tc>
          <w:tcPr>
            <w:tcW w:w="3138" w:type="pct"/>
            <w:noWrap/>
            <w:vAlign w:val="center"/>
          </w:tcPr>
          <w:p w14:paraId="63418A61" w14:textId="77777777" w:rsidR="005C1522" w:rsidRPr="00845D68" w:rsidRDefault="005C1522"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39638884" w14:textId="77777777" w:rsidR="005C1522" w:rsidRPr="00845D68" w:rsidRDefault="005C1522" w:rsidP="00A75FD4"/>
    <w:p w14:paraId="3044939A" w14:textId="76CBA511" w:rsidR="001439D5" w:rsidRPr="00845D68" w:rsidRDefault="001439D5" w:rsidP="001439D5">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4.4</w:t>
      </w:r>
      <w:r w:rsidR="00287779" w:rsidRPr="00BF5537">
        <w:rPr>
          <w:rFonts w:asciiTheme="minorEastAsia" w:eastAsiaTheme="minorEastAsia" w:hAnsiTheme="minorEastAsia"/>
          <w:szCs w:val="24"/>
        </w:rPr>
        <w:t xml:space="preserve"> </w:t>
      </w:r>
      <w:r w:rsidRPr="00BF5537">
        <w:rPr>
          <w:rFonts w:asciiTheme="minorEastAsia" w:eastAsiaTheme="minorEastAsia" w:hAnsiTheme="minorEastAsia" w:hint="eastAsia"/>
          <w:szCs w:val="24"/>
        </w:rPr>
        <w:t>所在地</w:t>
      </w:r>
      <w:r w:rsidRPr="00845D68">
        <w:rPr>
          <w:rFonts w:hint="eastAsia"/>
          <w:szCs w:val="24"/>
        </w:rPr>
        <w:t>」</w:t>
      </w:r>
    </w:p>
    <w:tbl>
      <w:tblPr>
        <w:tblStyle w:val="42"/>
        <w:tblW w:w="5237" w:type="pct"/>
        <w:tblLayout w:type="fixed"/>
        <w:tblLook w:val="0620" w:firstRow="1" w:lastRow="0" w:firstColumn="0" w:lastColumn="0" w:noHBand="1" w:noVBand="1"/>
      </w:tblPr>
      <w:tblGrid>
        <w:gridCol w:w="938"/>
        <w:gridCol w:w="2375"/>
        <w:gridCol w:w="5584"/>
      </w:tblGrid>
      <w:tr w:rsidR="00A863C1" w:rsidRPr="00845D68" w14:paraId="10EF8CD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7" w:type="pct"/>
            <w:shd w:val="clear" w:color="auto" w:fill="808080" w:themeFill="background1" w:themeFillShade="80"/>
          </w:tcPr>
          <w:p w14:paraId="1B1A8BA2" w14:textId="77777777" w:rsidR="00A863C1" w:rsidRPr="00845D68" w:rsidRDefault="00A863C1"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335" w:type="pct"/>
            <w:shd w:val="clear" w:color="auto" w:fill="808080" w:themeFill="background1" w:themeFillShade="80"/>
            <w:noWrap/>
            <w:hideMark/>
          </w:tcPr>
          <w:p w14:paraId="646B7A00" w14:textId="77777777" w:rsidR="00A863C1" w:rsidRPr="00845D68" w:rsidRDefault="00A863C1"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38" w:type="pct"/>
            <w:shd w:val="clear" w:color="auto" w:fill="808080" w:themeFill="background1" w:themeFillShade="80"/>
            <w:noWrap/>
            <w:hideMark/>
          </w:tcPr>
          <w:p w14:paraId="0A343C07" w14:textId="0D1A749E" w:rsidR="00A863C1" w:rsidRPr="00845D68" w:rsidRDefault="00A863C1" w:rsidP="00860BA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A863C1" w:rsidRPr="00845D68" w14:paraId="0791025A" w14:textId="77777777" w:rsidTr="00860BAF">
        <w:trPr>
          <w:trHeight w:val="285"/>
        </w:trPr>
        <w:tc>
          <w:tcPr>
            <w:tcW w:w="527" w:type="pct"/>
            <w:vAlign w:val="center"/>
          </w:tcPr>
          <w:p w14:paraId="02BF219C"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1</w:t>
            </w:r>
          </w:p>
        </w:tc>
        <w:tc>
          <w:tcPr>
            <w:tcW w:w="1335" w:type="pct"/>
            <w:noWrap/>
            <w:vAlign w:val="center"/>
          </w:tcPr>
          <w:p w14:paraId="7979066E"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コード</w:t>
            </w:r>
          </w:p>
        </w:tc>
        <w:tc>
          <w:tcPr>
            <w:tcW w:w="3138" w:type="pct"/>
            <w:noWrap/>
            <w:vAlign w:val="center"/>
          </w:tcPr>
          <w:p w14:paraId="32F8A2F9"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JIS　X　0401で定義されている都道府県コード</w:t>
            </w:r>
          </w:p>
        </w:tc>
      </w:tr>
      <w:tr w:rsidR="00A863C1" w:rsidRPr="00845D68" w14:paraId="499D8527" w14:textId="77777777" w:rsidTr="00860BAF">
        <w:trPr>
          <w:trHeight w:val="285"/>
        </w:trPr>
        <w:tc>
          <w:tcPr>
            <w:tcW w:w="527" w:type="pct"/>
            <w:vAlign w:val="center"/>
          </w:tcPr>
          <w:p w14:paraId="6113ECA4"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2</w:t>
            </w:r>
          </w:p>
        </w:tc>
        <w:tc>
          <w:tcPr>
            <w:tcW w:w="1335" w:type="pct"/>
            <w:noWrap/>
            <w:vAlign w:val="center"/>
          </w:tcPr>
          <w:p w14:paraId="546A4763"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全国地方公共団体コード</w:t>
            </w:r>
          </w:p>
        </w:tc>
        <w:tc>
          <w:tcPr>
            <w:tcW w:w="3138" w:type="pct"/>
            <w:noWrap/>
            <w:vAlign w:val="center"/>
          </w:tcPr>
          <w:p w14:paraId="0C418BD1"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務省が定義している市区町村コード</w:t>
            </w:r>
          </w:p>
        </w:tc>
      </w:tr>
      <w:tr w:rsidR="00A863C1" w:rsidRPr="00845D68" w14:paraId="44DB417A" w14:textId="77777777" w:rsidTr="00860BAF">
        <w:trPr>
          <w:trHeight w:val="285"/>
        </w:trPr>
        <w:tc>
          <w:tcPr>
            <w:tcW w:w="527" w:type="pct"/>
            <w:vAlign w:val="center"/>
          </w:tcPr>
          <w:p w14:paraId="3B09F3CC"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3</w:t>
            </w:r>
          </w:p>
        </w:tc>
        <w:tc>
          <w:tcPr>
            <w:tcW w:w="1335" w:type="pct"/>
            <w:noWrap/>
            <w:vAlign w:val="center"/>
          </w:tcPr>
          <w:p w14:paraId="07DAAFA8"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結表記</w:t>
            </w:r>
          </w:p>
        </w:tc>
        <w:tc>
          <w:tcPr>
            <w:tcW w:w="3138" w:type="pct"/>
            <w:noWrap/>
            <w:vAlign w:val="center"/>
          </w:tcPr>
          <w:p w14:paraId="6B916BA3"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市区町村＋町域名+丁目番地以降　＋建物名等（方書）</w:t>
            </w:r>
          </w:p>
        </w:tc>
      </w:tr>
      <w:tr w:rsidR="00A863C1" w:rsidRPr="00845D68" w14:paraId="198E3B63" w14:textId="77777777" w:rsidTr="00860BAF">
        <w:trPr>
          <w:trHeight w:val="285"/>
        </w:trPr>
        <w:tc>
          <w:tcPr>
            <w:tcW w:w="527" w:type="pct"/>
            <w:vAlign w:val="center"/>
          </w:tcPr>
          <w:p w14:paraId="2A6BC980"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4</w:t>
            </w:r>
          </w:p>
        </w:tc>
        <w:tc>
          <w:tcPr>
            <w:tcW w:w="1335" w:type="pct"/>
            <w:noWrap/>
            <w:vAlign w:val="center"/>
          </w:tcPr>
          <w:p w14:paraId="041E07B9"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w:t>
            </w:r>
          </w:p>
        </w:tc>
        <w:tc>
          <w:tcPr>
            <w:tcW w:w="3138" w:type="pct"/>
            <w:noWrap/>
            <w:vAlign w:val="center"/>
          </w:tcPr>
          <w:p w14:paraId="0F1AFDFB"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を記載</w:t>
            </w:r>
          </w:p>
        </w:tc>
      </w:tr>
      <w:tr w:rsidR="00A863C1" w:rsidRPr="00845D68" w14:paraId="30B7C5A9" w14:textId="77777777" w:rsidTr="00860BAF">
        <w:trPr>
          <w:trHeight w:val="285"/>
        </w:trPr>
        <w:tc>
          <w:tcPr>
            <w:tcW w:w="527" w:type="pct"/>
            <w:vAlign w:val="center"/>
          </w:tcPr>
          <w:p w14:paraId="0088F719"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5</w:t>
            </w:r>
          </w:p>
        </w:tc>
        <w:tc>
          <w:tcPr>
            <w:tcW w:w="1335" w:type="pct"/>
            <w:noWrap/>
            <w:vAlign w:val="center"/>
          </w:tcPr>
          <w:p w14:paraId="217C1B0D"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_郡</w:t>
            </w:r>
          </w:p>
        </w:tc>
        <w:tc>
          <w:tcPr>
            <w:tcW w:w="3138" w:type="pct"/>
            <w:noWrap/>
            <w:vAlign w:val="center"/>
          </w:tcPr>
          <w:p w14:paraId="31269891"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名を記載</w:t>
            </w:r>
          </w:p>
        </w:tc>
      </w:tr>
      <w:tr w:rsidR="00A863C1" w:rsidRPr="00845D68" w14:paraId="2DAE6834" w14:textId="77777777" w:rsidTr="00860BAF">
        <w:trPr>
          <w:trHeight w:val="285"/>
        </w:trPr>
        <w:tc>
          <w:tcPr>
            <w:tcW w:w="527" w:type="pct"/>
            <w:vAlign w:val="center"/>
          </w:tcPr>
          <w:p w14:paraId="1526B176"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6</w:t>
            </w:r>
          </w:p>
        </w:tc>
        <w:tc>
          <w:tcPr>
            <w:tcW w:w="1335" w:type="pct"/>
            <w:noWrap/>
            <w:vAlign w:val="center"/>
          </w:tcPr>
          <w:p w14:paraId="0872BB86"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w:t>
            </w:r>
          </w:p>
        </w:tc>
        <w:tc>
          <w:tcPr>
            <w:tcW w:w="3138" w:type="pct"/>
            <w:noWrap/>
            <w:vAlign w:val="center"/>
          </w:tcPr>
          <w:p w14:paraId="3490AFA0"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を記載</w:t>
            </w:r>
          </w:p>
        </w:tc>
      </w:tr>
      <w:tr w:rsidR="00A863C1" w:rsidRPr="00845D68" w14:paraId="06E1A0FB" w14:textId="77777777" w:rsidTr="00860BAF">
        <w:trPr>
          <w:trHeight w:val="285"/>
        </w:trPr>
        <w:tc>
          <w:tcPr>
            <w:tcW w:w="527" w:type="pct"/>
            <w:vAlign w:val="center"/>
          </w:tcPr>
          <w:p w14:paraId="16E05145"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7</w:t>
            </w:r>
          </w:p>
        </w:tc>
        <w:tc>
          <w:tcPr>
            <w:tcW w:w="1335" w:type="pct"/>
            <w:noWrap/>
            <w:vAlign w:val="center"/>
          </w:tcPr>
          <w:p w14:paraId="369A9301"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w:t>
            </w:r>
          </w:p>
        </w:tc>
        <w:tc>
          <w:tcPr>
            <w:tcW w:w="3138" w:type="pct"/>
            <w:noWrap/>
            <w:vAlign w:val="center"/>
          </w:tcPr>
          <w:p w14:paraId="630661C5"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街区符号、住居番号または地番）を記載</w:t>
            </w:r>
          </w:p>
        </w:tc>
      </w:tr>
      <w:tr w:rsidR="00A863C1" w:rsidRPr="00845D68" w14:paraId="19C6291E" w14:textId="77777777" w:rsidTr="00860BAF">
        <w:trPr>
          <w:trHeight w:val="285"/>
        </w:trPr>
        <w:tc>
          <w:tcPr>
            <w:tcW w:w="527" w:type="pct"/>
            <w:vAlign w:val="center"/>
          </w:tcPr>
          <w:p w14:paraId="18E96B91"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8</w:t>
            </w:r>
          </w:p>
        </w:tc>
        <w:tc>
          <w:tcPr>
            <w:tcW w:w="1335" w:type="pct"/>
            <w:noWrap/>
            <w:vAlign w:val="center"/>
          </w:tcPr>
          <w:p w14:paraId="4DD05DDC"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等_方書</w:t>
            </w:r>
          </w:p>
        </w:tc>
        <w:tc>
          <w:tcPr>
            <w:tcW w:w="3138" w:type="pct"/>
            <w:noWrap/>
            <w:vAlign w:val="center"/>
          </w:tcPr>
          <w:p w14:paraId="4DADA600"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部屋番号、フロア名などを記載</w:t>
            </w:r>
          </w:p>
        </w:tc>
      </w:tr>
      <w:tr w:rsidR="00A863C1" w:rsidRPr="00845D68" w14:paraId="6430A37F" w14:textId="77777777" w:rsidTr="00860BAF">
        <w:trPr>
          <w:trHeight w:val="285"/>
        </w:trPr>
        <w:tc>
          <w:tcPr>
            <w:tcW w:w="527" w:type="pct"/>
            <w:vAlign w:val="center"/>
          </w:tcPr>
          <w:p w14:paraId="62241294"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9</w:t>
            </w:r>
          </w:p>
        </w:tc>
        <w:tc>
          <w:tcPr>
            <w:tcW w:w="1335" w:type="pct"/>
            <w:noWrap/>
            <w:vAlign w:val="center"/>
          </w:tcPr>
          <w:p w14:paraId="1CE997D3"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郵便番号</w:t>
            </w:r>
          </w:p>
        </w:tc>
        <w:tc>
          <w:tcPr>
            <w:tcW w:w="3138" w:type="pct"/>
            <w:noWrap/>
            <w:vAlign w:val="center"/>
          </w:tcPr>
          <w:p w14:paraId="48724E3F"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郵便番号</w:t>
            </w:r>
          </w:p>
        </w:tc>
      </w:tr>
      <w:tr w:rsidR="00A863C1" w:rsidRPr="00845D68" w14:paraId="56317D34" w14:textId="77777777" w:rsidTr="00860BAF">
        <w:trPr>
          <w:trHeight w:val="285"/>
        </w:trPr>
        <w:tc>
          <w:tcPr>
            <w:tcW w:w="527" w:type="pct"/>
            <w:vAlign w:val="center"/>
          </w:tcPr>
          <w:p w14:paraId="38FD2C75"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10</w:t>
            </w:r>
          </w:p>
        </w:tc>
        <w:tc>
          <w:tcPr>
            <w:tcW w:w="1335" w:type="pct"/>
            <w:noWrap/>
            <w:vAlign w:val="center"/>
          </w:tcPr>
          <w:p w14:paraId="639F5EDE"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ID</w:t>
            </w:r>
          </w:p>
        </w:tc>
        <w:tc>
          <w:tcPr>
            <w:tcW w:w="3138" w:type="pct"/>
            <w:noWrap/>
            <w:vAlign w:val="center"/>
          </w:tcPr>
          <w:p w14:paraId="740746BC"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アドレスベースレジストリの町字IDを記載</w:t>
            </w:r>
          </w:p>
        </w:tc>
      </w:tr>
      <w:tr w:rsidR="00A863C1" w:rsidRPr="00845D68" w14:paraId="6453FFFE" w14:textId="77777777" w:rsidTr="00860BAF">
        <w:trPr>
          <w:trHeight w:val="285"/>
        </w:trPr>
        <w:tc>
          <w:tcPr>
            <w:tcW w:w="527" w:type="pct"/>
            <w:vAlign w:val="center"/>
          </w:tcPr>
          <w:p w14:paraId="439D04BD" w14:textId="77777777" w:rsidR="00A863C1" w:rsidRPr="00845D68" w:rsidRDefault="00A863C1"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4.4.11</w:t>
            </w:r>
          </w:p>
        </w:tc>
        <w:tc>
          <w:tcPr>
            <w:tcW w:w="1335" w:type="pct"/>
            <w:noWrap/>
            <w:vAlign w:val="center"/>
          </w:tcPr>
          <w:p w14:paraId="79CBA01F"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WebサイトURL</w:t>
            </w:r>
          </w:p>
        </w:tc>
        <w:tc>
          <w:tcPr>
            <w:tcW w:w="3138" w:type="pct"/>
            <w:noWrap/>
            <w:vAlign w:val="center"/>
          </w:tcPr>
          <w:p w14:paraId="13CAC0D2" w14:textId="77777777" w:rsidR="00A863C1" w:rsidRPr="00845D68" w:rsidRDefault="00A863C1"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法人に関する情報源を示すWebサイトURLを記載</w:t>
            </w:r>
          </w:p>
        </w:tc>
      </w:tr>
    </w:tbl>
    <w:p w14:paraId="02DCAEB2" w14:textId="77777777" w:rsidR="005C1522" w:rsidRPr="00845D68" w:rsidRDefault="005C1522" w:rsidP="00A75FD4"/>
    <w:p w14:paraId="3E18C73B" w14:textId="7D8861CD" w:rsidR="001439D5" w:rsidRPr="00845D68" w:rsidRDefault="001439D5" w:rsidP="001439D5">
      <w:pPr>
        <w:pStyle w:val="a2"/>
        <w:ind w:leftChars="0" w:left="0" w:firstLineChars="0" w:firstLine="0"/>
        <w:rPr>
          <w:szCs w:val="24"/>
        </w:rPr>
      </w:pPr>
      <w:r w:rsidRPr="00845D68">
        <w:rPr>
          <w:rFonts w:hint="eastAsia"/>
          <w:szCs w:val="24"/>
        </w:rPr>
        <w:t>「</w:t>
      </w:r>
      <w:r w:rsidRPr="00BF5537">
        <w:rPr>
          <w:rFonts w:asciiTheme="minorEastAsia" w:eastAsiaTheme="minorEastAsia" w:hAnsiTheme="minorEastAsia"/>
          <w:szCs w:val="24"/>
        </w:rPr>
        <w:t>4.5</w:t>
      </w:r>
      <w:r w:rsidR="00287779" w:rsidRPr="00BF5537">
        <w:rPr>
          <w:rFonts w:asciiTheme="minorEastAsia" w:eastAsiaTheme="minorEastAsia" w:hAnsiTheme="minorEastAsia"/>
          <w:szCs w:val="24"/>
        </w:rPr>
        <w:t xml:space="preserve"> </w:t>
      </w:r>
      <w:r w:rsidRPr="00BF5537">
        <w:rPr>
          <w:rFonts w:asciiTheme="minorEastAsia" w:eastAsiaTheme="minorEastAsia" w:hAnsiTheme="minorEastAsia" w:hint="eastAsia"/>
          <w:szCs w:val="24"/>
        </w:rPr>
        <w:t>連絡先情報</w:t>
      </w:r>
      <w:r w:rsidRPr="00845D68">
        <w:rPr>
          <w:rFonts w:hint="eastAsia"/>
          <w:szCs w:val="24"/>
        </w:rPr>
        <w:t>」</w:t>
      </w:r>
    </w:p>
    <w:tbl>
      <w:tblPr>
        <w:tblStyle w:val="42"/>
        <w:tblW w:w="5237" w:type="pct"/>
        <w:tblLayout w:type="fixed"/>
        <w:tblLook w:val="0620" w:firstRow="1" w:lastRow="0" w:firstColumn="0" w:lastColumn="0" w:noHBand="1" w:noVBand="1"/>
      </w:tblPr>
      <w:tblGrid>
        <w:gridCol w:w="938"/>
        <w:gridCol w:w="2375"/>
        <w:gridCol w:w="5584"/>
      </w:tblGrid>
      <w:tr w:rsidR="0019643B" w:rsidRPr="00845D68" w14:paraId="666BB9A3" w14:textId="77777777" w:rsidTr="0019643B">
        <w:trPr>
          <w:cnfStyle w:val="100000000000" w:firstRow="1" w:lastRow="0" w:firstColumn="0" w:lastColumn="0" w:oddVBand="0" w:evenVBand="0" w:oddHBand="0" w:evenHBand="0" w:firstRowFirstColumn="0" w:firstRowLastColumn="0" w:lastRowFirstColumn="0" w:lastRowLastColumn="0"/>
          <w:trHeight w:val="285"/>
          <w:tblHeader/>
        </w:trPr>
        <w:tc>
          <w:tcPr>
            <w:tcW w:w="527" w:type="pct"/>
            <w:shd w:val="clear" w:color="auto" w:fill="808080" w:themeFill="background1" w:themeFillShade="80"/>
          </w:tcPr>
          <w:p w14:paraId="1A682535" w14:textId="77777777" w:rsidR="0019643B" w:rsidRPr="00845D68" w:rsidRDefault="0019643B"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335" w:type="pct"/>
            <w:shd w:val="clear" w:color="auto" w:fill="808080" w:themeFill="background1" w:themeFillShade="80"/>
            <w:noWrap/>
            <w:hideMark/>
          </w:tcPr>
          <w:p w14:paraId="28681CA0" w14:textId="77777777" w:rsidR="0019643B" w:rsidRPr="00845D68" w:rsidRDefault="0019643B"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138" w:type="pct"/>
            <w:shd w:val="clear" w:color="auto" w:fill="808080" w:themeFill="background1" w:themeFillShade="80"/>
            <w:noWrap/>
            <w:hideMark/>
          </w:tcPr>
          <w:p w14:paraId="3D1EECB5" w14:textId="5FA656E2" w:rsidR="0019643B" w:rsidRPr="00845D68" w:rsidRDefault="0019643B"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E21974" w:rsidRPr="00845D68" w14:paraId="2AB0F762" w14:textId="77777777" w:rsidTr="0019643B">
        <w:trPr>
          <w:trHeight w:val="285"/>
        </w:trPr>
        <w:tc>
          <w:tcPr>
            <w:tcW w:w="527" w:type="pct"/>
            <w:vAlign w:val="center"/>
          </w:tcPr>
          <w:p w14:paraId="021BFB6F"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4.5.1</w:t>
            </w:r>
          </w:p>
        </w:tc>
        <w:tc>
          <w:tcPr>
            <w:tcW w:w="1335" w:type="pct"/>
            <w:noWrap/>
            <w:vAlign w:val="center"/>
          </w:tcPr>
          <w:p w14:paraId="06897B83"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電話番号</w:t>
            </w:r>
          </w:p>
        </w:tc>
        <w:tc>
          <w:tcPr>
            <w:tcW w:w="3138" w:type="pct"/>
            <w:noWrap/>
            <w:vAlign w:val="center"/>
          </w:tcPr>
          <w:p w14:paraId="63540E2E"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21974" w:rsidRPr="00845D68" w14:paraId="686D0A78" w14:textId="77777777" w:rsidTr="0019643B">
        <w:trPr>
          <w:trHeight w:val="285"/>
        </w:trPr>
        <w:tc>
          <w:tcPr>
            <w:tcW w:w="527" w:type="pct"/>
            <w:vAlign w:val="center"/>
          </w:tcPr>
          <w:p w14:paraId="620F3EBF"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4.5.2</w:t>
            </w:r>
          </w:p>
        </w:tc>
        <w:tc>
          <w:tcPr>
            <w:tcW w:w="1335" w:type="pct"/>
            <w:noWrap/>
            <w:vAlign w:val="center"/>
          </w:tcPr>
          <w:p w14:paraId="7DE6FE8C" w14:textId="77777777" w:rsidR="00E21974" w:rsidRPr="00845D68" w:rsidRDefault="00E21974" w:rsidP="00E21974">
            <w:pPr>
              <w:widowControl/>
              <w:ind w:leftChars="0" w:left="0" w:firstLine="0"/>
              <w:jc w:val="left"/>
              <w:rPr>
                <w:rFonts w:asciiTheme="minorEastAsia" w:eastAsiaTheme="minorEastAsia" w:hAnsiTheme="minorEastAsia" w:cs="ＭＳ Ｐゴシック"/>
                <w:b/>
                <w:bCs/>
                <w:sz w:val="18"/>
                <w:szCs w:val="18"/>
              </w:rPr>
            </w:pPr>
            <w:r w:rsidRPr="00845D68">
              <w:rPr>
                <w:rFonts w:asciiTheme="minorEastAsia" w:eastAsiaTheme="minorEastAsia" w:hAnsiTheme="minorEastAsia" w:hint="eastAsia"/>
                <w:sz w:val="18"/>
                <w:szCs w:val="18"/>
              </w:rPr>
              <w:t>連絡先FAX番号</w:t>
            </w:r>
          </w:p>
        </w:tc>
        <w:tc>
          <w:tcPr>
            <w:tcW w:w="3138" w:type="pct"/>
            <w:noWrap/>
            <w:vAlign w:val="center"/>
          </w:tcPr>
          <w:p w14:paraId="21C046E9"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21974" w:rsidRPr="00845D68" w14:paraId="2AC92AE4" w14:textId="77777777" w:rsidTr="0019643B">
        <w:trPr>
          <w:trHeight w:val="285"/>
        </w:trPr>
        <w:tc>
          <w:tcPr>
            <w:tcW w:w="527" w:type="pct"/>
            <w:vAlign w:val="center"/>
          </w:tcPr>
          <w:p w14:paraId="3A3795C8" w14:textId="77777777" w:rsidR="00E21974" w:rsidRPr="00845D68" w:rsidRDefault="00E21974" w:rsidP="00E21974">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4.5.3</w:t>
            </w:r>
          </w:p>
        </w:tc>
        <w:tc>
          <w:tcPr>
            <w:tcW w:w="1335" w:type="pct"/>
            <w:noWrap/>
            <w:vAlign w:val="center"/>
          </w:tcPr>
          <w:p w14:paraId="0179DAA0" w14:textId="77777777" w:rsidR="00E21974" w:rsidRPr="00845D68" w:rsidRDefault="00E21974" w:rsidP="00E21974">
            <w:pPr>
              <w:widowControl/>
              <w:ind w:leftChars="0" w:left="0" w:firstLine="0"/>
              <w:jc w:val="left"/>
              <w:rPr>
                <w:rFonts w:asciiTheme="minorEastAsia" w:eastAsiaTheme="minorEastAsia" w:hAnsiTheme="minorEastAsia" w:cs="ＭＳ Ｐゴシック"/>
                <w:b/>
                <w:bCs/>
                <w:color w:val="000000"/>
                <w:kern w:val="0"/>
                <w:sz w:val="18"/>
                <w:szCs w:val="18"/>
              </w:rPr>
            </w:pPr>
            <w:r w:rsidRPr="00845D68">
              <w:rPr>
                <w:rFonts w:asciiTheme="minorEastAsia" w:eastAsiaTheme="minorEastAsia" w:hAnsiTheme="minorEastAsia" w:hint="eastAsia"/>
                <w:sz w:val="18"/>
                <w:szCs w:val="18"/>
              </w:rPr>
              <w:t>連絡先内線番号</w:t>
            </w:r>
          </w:p>
        </w:tc>
        <w:tc>
          <w:tcPr>
            <w:tcW w:w="3138" w:type="pct"/>
            <w:noWrap/>
            <w:vAlign w:val="center"/>
          </w:tcPr>
          <w:p w14:paraId="3AC4CBBF"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内線番号</w:t>
            </w:r>
          </w:p>
        </w:tc>
      </w:tr>
      <w:tr w:rsidR="00E21974" w:rsidRPr="00845D68" w14:paraId="7540D264" w14:textId="77777777" w:rsidTr="0019643B">
        <w:trPr>
          <w:trHeight w:val="285"/>
        </w:trPr>
        <w:tc>
          <w:tcPr>
            <w:tcW w:w="527" w:type="pct"/>
            <w:vAlign w:val="center"/>
          </w:tcPr>
          <w:p w14:paraId="027F3D3B"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4.5.4</w:t>
            </w:r>
          </w:p>
        </w:tc>
        <w:tc>
          <w:tcPr>
            <w:tcW w:w="1335" w:type="pct"/>
            <w:noWrap/>
            <w:vAlign w:val="center"/>
          </w:tcPr>
          <w:p w14:paraId="665CB016"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部署</w:t>
            </w:r>
          </w:p>
        </w:tc>
        <w:tc>
          <w:tcPr>
            <w:tcW w:w="3138" w:type="pct"/>
            <w:noWrap/>
            <w:vAlign w:val="center"/>
          </w:tcPr>
          <w:p w14:paraId="0CDC29EB"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部署の情報</w:t>
            </w:r>
          </w:p>
        </w:tc>
      </w:tr>
      <w:tr w:rsidR="00E21974" w:rsidRPr="00845D68" w14:paraId="0EDAE868" w14:textId="77777777" w:rsidTr="0019643B">
        <w:trPr>
          <w:trHeight w:val="285"/>
        </w:trPr>
        <w:tc>
          <w:tcPr>
            <w:tcW w:w="527" w:type="pct"/>
            <w:vAlign w:val="center"/>
          </w:tcPr>
          <w:p w14:paraId="52D4451B"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4.5.5</w:t>
            </w:r>
          </w:p>
        </w:tc>
        <w:tc>
          <w:tcPr>
            <w:tcW w:w="1335" w:type="pct"/>
            <w:noWrap/>
            <w:vAlign w:val="center"/>
          </w:tcPr>
          <w:p w14:paraId="346C0389"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メールアドレス</w:t>
            </w:r>
          </w:p>
        </w:tc>
        <w:tc>
          <w:tcPr>
            <w:tcW w:w="3138" w:type="pct"/>
            <w:noWrap/>
            <w:vAlign w:val="center"/>
          </w:tcPr>
          <w:p w14:paraId="2ED079BC"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メールアドレス</w:t>
            </w:r>
          </w:p>
        </w:tc>
      </w:tr>
    </w:tbl>
    <w:p w14:paraId="049B8E13" w14:textId="77777777" w:rsidR="00D67E8C" w:rsidRPr="00845D68" w:rsidRDefault="00D67E8C" w:rsidP="00D67E8C"/>
    <w:p w14:paraId="5EA62E71" w14:textId="6D464EEF" w:rsidR="00D67E8C" w:rsidRPr="00845D68" w:rsidRDefault="00D67E8C" w:rsidP="00D67E8C">
      <w:pPr>
        <w:pStyle w:val="2"/>
      </w:pPr>
      <w:bookmarkStart w:id="33" w:name="_Toc209634679"/>
      <w:r w:rsidRPr="00845D68">
        <w:t>学校設置者（</w:t>
      </w:r>
      <w:r w:rsidR="00FB044B" w:rsidRPr="00845D68">
        <w:rPr>
          <w:rFonts w:hint="eastAsia"/>
        </w:rPr>
        <w:t>公立</w:t>
      </w:r>
      <w:r w:rsidRPr="00845D68">
        <w:t>）</w:t>
      </w:r>
      <w:bookmarkEnd w:id="33"/>
    </w:p>
    <w:p w14:paraId="28508017" w14:textId="77777777" w:rsidR="00D67E8C" w:rsidRPr="00845D68" w:rsidRDefault="00D67E8C" w:rsidP="00D67E8C">
      <w:pPr>
        <w:pStyle w:val="3"/>
      </w:pPr>
      <w:bookmarkStart w:id="34" w:name="_Toc209634680"/>
      <w:r w:rsidRPr="00845D68">
        <w:rPr>
          <w:rFonts w:hint="eastAsia"/>
        </w:rPr>
        <w:t>クラス図</w:t>
      </w:r>
      <w:bookmarkEnd w:id="34"/>
    </w:p>
    <w:p w14:paraId="334EC06F" w14:textId="299A397A" w:rsidR="00D67E8C" w:rsidRPr="00845D68" w:rsidRDefault="00D67E8C" w:rsidP="00D67E8C">
      <w:r w:rsidRPr="00845D68">
        <w:rPr>
          <w:rFonts w:hint="eastAsia"/>
        </w:rPr>
        <w:t>「</w:t>
      </w:r>
      <w:r w:rsidRPr="00845D68">
        <w:t>学校設置者（</w:t>
      </w:r>
      <w:r w:rsidR="00FB044B" w:rsidRPr="00845D68">
        <w:rPr>
          <w:rFonts w:hint="eastAsia"/>
        </w:rPr>
        <w:t>公立</w:t>
      </w:r>
      <w:r w:rsidRPr="00845D68">
        <w:t>）</w:t>
      </w:r>
      <w:r w:rsidRPr="00845D68">
        <w:rPr>
          <w:rFonts w:hint="eastAsia"/>
        </w:rPr>
        <w:t>」の実装データモデルの概要図は以下のとおりです。</w:t>
      </w:r>
    </w:p>
    <w:p w14:paraId="6F392023" w14:textId="5D48EE10" w:rsidR="00D67E8C" w:rsidRPr="00845D68" w:rsidRDefault="00E27CDB" w:rsidP="009928DE">
      <w:pPr>
        <w:jc w:val="center"/>
        <w:rPr>
          <w:rFonts w:ascii="Meiryo UI" w:eastAsia="Meiryo UI" w:hAnsi="Meiryo UI"/>
          <w:noProof/>
        </w:rPr>
      </w:pPr>
      <w:r w:rsidRPr="00845D68">
        <w:rPr>
          <w:rFonts w:ascii="Meiryo UI" w:eastAsia="Meiryo UI" w:hAnsi="Meiryo UI"/>
          <w:noProof/>
        </w:rPr>
        <w:lastRenderedPageBreak/>
        <w:drawing>
          <wp:inline distT="0" distB="0" distL="0" distR="0" wp14:anchorId="41AC226A" wp14:editId="2634BFAF">
            <wp:extent cx="5400040" cy="6021070"/>
            <wp:effectExtent l="0" t="0" r="0" b="0"/>
            <wp:docPr id="440344325"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344325" name="図 1" descr="ダイアグラム&#10;&#10;AI 生成コンテンツは誤りを含む可能性があります。"/>
                    <pic:cNvPicPr/>
                  </pic:nvPicPr>
                  <pic:blipFill>
                    <a:blip r:embed="rId8"/>
                    <a:stretch>
                      <a:fillRect/>
                    </a:stretch>
                  </pic:blipFill>
                  <pic:spPr>
                    <a:xfrm>
                      <a:off x="0" y="0"/>
                      <a:ext cx="5400040" cy="6021070"/>
                    </a:xfrm>
                    <a:prstGeom prst="rect">
                      <a:avLst/>
                    </a:prstGeom>
                  </pic:spPr>
                </pic:pic>
              </a:graphicData>
            </a:graphic>
          </wp:inline>
        </w:drawing>
      </w:r>
    </w:p>
    <w:p w14:paraId="539DD44E" w14:textId="51E1B580" w:rsidR="00E34AA5" w:rsidRPr="00845D68" w:rsidRDefault="00E34AA5" w:rsidP="00E34AA5">
      <w:pPr>
        <w:pStyle w:val="afa"/>
        <w:spacing w:before="360"/>
      </w:pPr>
      <w:r w:rsidRPr="00845D68">
        <w:t xml:space="preserve">図 </w:t>
      </w:r>
      <w:r w:rsidRPr="00845D68">
        <w:fldChar w:fldCharType="begin"/>
      </w:r>
      <w:r w:rsidRPr="00845D68">
        <w:instrText xml:space="preserve"> SEQ 図 \* ARABIC </w:instrText>
      </w:r>
      <w:r w:rsidRPr="00845D68">
        <w:fldChar w:fldCharType="separate"/>
      </w:r>
      <w:r w:rsidR="00560E4A" w:rsidRPr="00845D68">
        <w:rPr>
          <w:noProof/>
        </w:rPr>
        <w:t>2</w:t>
      </w:r>
      <w:r w:rsidRPr="00845D68">
        <w:fldChar w:fldCharType="end"/>
      </w:r>
      <w:r w:rsidRPr="00845D68">
        <w:t>学校設置者（</w:t>
      </w:r>
      <w:r w:rsidRPr="00845D68">
        <w:rPr>
          <w:rFonts w:hint="eastAsia"/>
        </w:rPr>
        <w:t>公立</w:t>
      </w:r>
      <w:r w:rsidRPr="00845D68">
        <w:t>）</w:t>
      </w:r>
      <w:r w:rsidRPr="00845D68">
        <w:rPr>
          <w:rFonts w:hint="eastAsia"/>
        </w:rPr>
        <w:t>クラス図</w:t>
      </w:r>
    </w:p>
    <w:p w14:paraId="7D92D94B" w14:textId="77777777" w:rsidR="00D67E8C" w:rsidRPr="00845D68" w:rsidRDefault="00D67E8C" w:rsidP="00D67E8C"/>
    <w:p w14:paraId="766D0CA8" w14:textId="77777777" w:rsidR="00D67E8C" w:rsidRPr="00845D68" w:rsidRDefault="00D67E8C" w:rsidP="00D67E8C">
      <w:pPr>
        <w:pStyle w:val="3"/>
      </w:pPr>
      <w:bookmarkStart w:id="35" w:name="_Toc209634681"/>
      <w:r w:rsidRPr="00845D68">
        <w:rPr>
          <w:rFonts w:hint="eastAsia"/>
        </w:rPr>
        <w:t>データ項目</w:t>
      </w:r>
      <w:bookmarkEnd w:id="35"/>
    </w:p>
    <w:p w14:paraId="1C091E7D" w14:textId="1AC04E2F" w:rsidR="009D0524" w:rsidRPr="00845D68" w:rsidRDefault="00164520" w:rsidP="00164520">
      <w:pPr>
        <w:ind w:leftChars="0" w:left="0" w:firstLine="0"/>
      </w:pPr>
      <w:r w:rsidRPr="00845D68">
        <w:t>学校設置者（</w:t>
      </w:r>
      <w:r w:rsidRPr="00845D68">
        <w:rPr>
          <w:rFonts w:hint="eastAsia"/>
        </w:rPr>
        <w:t>公立</w:t>
      </w:r>
      <w:r w:rsidRPr="00845D68">
        <w:t>）</w:t>
      </w:r>
      <w:r w:rsidRPr="00845D68">
        <w:rPr>
          <w:rFonts w:hint="eastAsia"/>
        </w:rPr>
        <w:t>の実装データモデルのデータ項目は以下のとおりです。</w:t>
      </w:r>
    </w:p>
    <w:p w14:paraId="2A13BF5A" w14:textId="15B94338" w:rsidR="00F62BF7" w:rsidRPr="00845D68" w:rsidRDefault="00F62BF7" w:rsidP="00F62BF7">
      <w:pPr>
        <w:pStyle w:val="a2"/>
        <w:ind w:leftChars="0" w:left="0" w:firstLineChars="0" w:firstLine="0"/>
        <w:rPr>
          <w:szCs w:val="24"/>
        </w:rPr>
      </w:pPr>
      <w:r w:rsidRPr="00845D68">
        <w:rPr>
          <w:rFonts w:hint="eastAsia"/>
          <w:szCs w:val="24"/>
        </w:rPr>
        <w:t>「</w:t>
      </w:r>
      <w:r w:rsidRPr="00BF5537">
        <w:t>5</w:t>
      </w:r>
      <w:r w:rsidR="00287779" w:rsidRPr="00BF5537">
        <w:t xml:space="preserve"> </w:t>
      </w:r>
      <w:r w:rsidRPr="00BF5537">
        <w:rPr>
          <w:rFonts w:hint="eastAsia"/>
        </w:rPr>
        <w:t>教育委員会情報</w:t>
      </w:r>
      <w:r w:rsidRPr="00845D68">
        <w:rPr>
          <w:rFonts w:hint="eastAsia"/>
          <w:szCs w:val="24"/>
        </w:rPr>
        <w:t>」</w:t>
      </w:r>
    </w:p>
    <w:tbl>
      <w:tblPr>
        <w:tblStyle w:val="42"/>
        <w:tblW w:w="5555" w:type="pct"/>
        <w:tblInd w:w="-431" w:type="dxa"/>
        <w:tblLayout w:type="fixed"/>
        <w:tblLook w:val="0620" w:firstRow="1" w:lastRow="0" w:firstColumn="0" w:lastColumn="0" w:noHBand="1" w:noVBand="1"/>
      </w:tblPr>
      <w:tblGrid>
        <w:gridCol w:w="936"/>
        <w:gridCol w:w="2916"/>
        <w:gridCol w:w="5585"/>
      </w:tblGrid>
      <w:tr w:rsidR="009D0524" w:rsidRPr="00845D68" w14:paraId="2C255CA2"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496" w:type="pct"/>
            <w:shd w:val="clear" w:color="auto" w:fill="808080" w:themeFill="background1" w:themeFillShade="80"/>
          </w:tcPr>
          <w:p w14:paraId="488517BD" w14:textId="77777777" w:rsidR="009D0524" w:rsidRPr="00845D68" w:rsidRDefault="009D052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45" w:type="pct"/>
            <w:shd w:val="clear" w:color="auto" w:fill="808080" w:themeFill="background1" w:themeFillShade="80"/>
            <w:noWrap/>
            <w:hideMark/>
          </w:tcPr>
          <w:p w14:paraId="34EC7AFD" w14:textId="77777777" w:rsidR="009D0524" w:rsidRPr="00845D68" w:rsidRDefault="009D052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59" w:type="pct"/>
            <w:shd w:val="clear" w:color="auto" w:fill="808080" w:themeFill="background1" w:themeFillShade="80"/>
            <w:noWrap/>
            <w:hideMark/>
          </w:tcPr>
          <w:p w14:paraId="6F3700C4" w14:textId="12EC75C5" w:rsidR="009D0524" w:rsidRPr="00845D68" w:rsidRDefault="009D052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473BE" w:rsidRPr="00845D68" w14:paraId="4199C7A5" w14:textId="77777777" w:rsidTr="00860BAF">
        <w:trPr>
          <w:trHeight w:val="285"/>
        </w:trPr>
        <w:tc>
          <w:tcPr>
            <w:tcW w:w="496" w:type="pct"/>
            <w:vAlign w:val="center"/>
          </w:tcPr>
          <w:p w14:paraId="65D76B56" w14:textId="3FFEAB7F"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1</w:t>
            </w:r>
          </w:p>
        </w:tc>
        <w:tc>
          <w:tcPr>
            <w:tcW w:w="1545" w:type="pct"/>
            <w:noWrap/>
          </w:tcPr>
          <w:p w14:paraId="143DBABB" w14:textId="28060121"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育委員会コード</w:t>
            </w:r>
          </w:p>
        </w:tc>
        <w:tc>
          <w:tcPr>
            <w:tcW w:w="2959" w:type="pct"/>
            <w:noWrap/>
            <w:vAlign w:val="center"/>
          </w:tcPr>
          <w:p w14:paraId="1F314E69" w14:textId="0966083D" w:rsidR="001473BE" w:rsidRPr="00845D68"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育委員会ID(国立・私立は設定値はない)</w:t>
            </w:r>
          </w:p>
        </w:tc>
      </w:tr>
      <w:tr w:rsidR="001473BE" w:rsidRPr="00845D68" w14:paraId="053DE766" w14:textId="77777777" w:rsidTr="00860BAF">
        <w:trPr>
          <w:trHeight w:val="285"/>
        </w:trPr>
        <w:tc>
          <w:tcPr>
            <w:tcW w:w="496" w:type="pct"/>
            <w:vAlign w:val="center"/>
          </w:tcPr>
          <w:p w14:paraId="045A1E72" w14:textId="2A56B6F2"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5.2</w:t>
            </w:r>
          </w:p>
        </w:tc>
        <w:tc>
          <w:tcPr>
            <w:tcW w:w="1545" w:type="pct"/>
            <w:noWrap/>
          </w:tcPr>
          <w:p w14:paraId="104EB616" w14:textId="5BB530E3"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育委員会名</w:t>
            </w:r>
          </w:p>
        </w:tc>
        <w:tc>
          <w:tcPr>
            <w:tcW w:w="2959" w:type="pct"/>
            <w:noWrap/>
            <w:vAlign w:val="center"/>
          </w:tcPr>
          <w:p w14:paraId="36AC2616" w14:textId="51215F89" w:rsidR="001473BE" w:rsidRPr="00845D68"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1473BE" w:rsidRPr="00845D68" w14:paraId="3E0F349A" w14:textId="77777777" w:rsidTr="00860BAF">
        <w:trPr>
          <w:trHeight w:val="285"/>
        </w:trPr>
        <w:tc>
          <w:tcPr>
            <w:tcW w:w="496" w:type="pct"/>
            <w:vAlign w:val="center"/>
          </w:tcPr>
          <w:p w14:paraId="1B8779D4" w14:textId="085AFA44"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3</w:t>
            </w:r>
          </w:p>
        </w:tc>
        <w:tc>
          <w:tcPr>
            <w:tcW w:w="1545" w:type="pct"/>
            <w:noWrap/>
          </w:tcPr>
          <w:p w14:paraId="37598A6A" w14:textId="253FC0F8"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hint="eastAsia"/>
                <w:sz w:val="18"/>
                <w:szCs w:val="16"/>
              </w:rPr>
              <w:t>教育委員会略称</w:t>
            </w:r>
          </w:p>
        </w:tc>
        <w:tc>
          <w:tcPr>
            <w:tcW w:w="2959" w:type="pct"/>
            <w:noWrap/>
            <w:vAlign w:val="center"/>
          </w:tcPr>
          <w:p w14:paraId="011FDA88" w14:textId="77777777" w:rsidR="001473BE" w:rsidRPr="00845D68" w:rsidRDefault="001473BE" w:rsidP="001473BE">
            <w:pPr>
              <w:widowControl/>
              <w:ind w:leftChars="0" w:left="0" w:firstLine="0"/>
              <w:jc w:val="left"/>
              <w:rPr>
                <w:rFonts w:asciiTheme="minorEastAsia" w:eastAsiaTheme="minorEastAsia" w:hAnsiTheme="minorEastAsia"/>
                <w:sz w:val="18"/>
                <w:szCs w:val="18"/>
              </w:rPr>
            </w:pPr>
          </w:p>
        </w:tc>
      </w:tr>
      <w:tr w:rsidR="001473BE" w:rsidRPr="00845D68" w14:paraId="6971942B" w14:textId="77777777" w:rsidTr="00860BAF">
        <w:trPr>
          <w:trHeight w:val="285"/>
        </w:trPr>
        <w:tc>
          <w:tcPr>
            <w:tcW w:w="496" w:type="pct"/>
            <w:vAlign w:val="center"/>
          </w:tcPr>
          <w:p w14:paraId="77DC7D1B" w14:textId="19DAC1C3"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4</w:t>
            </w:r>
          </w:p>
        </w:tc>
        <w:tc>
          <w:tcPr>
            <w:tcW w:w="1545" w:type="pct"/>
            <w:noWrap/>
          </w:tcPr>
          <w:p w14:paraId="60B85FCE" w14:textId="78481D3E"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育長理事長名</w:t>
            </w:r>
          </w:p>
        </w:tc>
        <w:tc>
          <w:tcPr>
            <w:tcW w:w="2959" w:type="pct"/>
            <w:noWrap/>
            <w:vAlign w:val="center"/>
          </w:tcPr>
          <w:p w14:paraId="1C404A5D" w14:textId="4ED0EEAE" w:rsidR="001473BE" w:rsidRPr="00845D68" w:rsidRDefault="001473BE" w:rsidP="001473BE">
            <w:pPr>
              <w:widowControl/>
              <w:ind w:leftChars="0" w:left="0" w:firstLine="0"/>
              <w:jc w:val="left"/>
              <w:rPr>
                <w:rFonts w:asciiTheme="minorEastAsia" w:eastAsiaTheme="minorEastAsia" w:hAnsiTheme="minorEastAsia"/>
                <w:sz w:val="18"/>
                <w:szCs w:val="18"/>
              </w:rPr>
            </w:pPr>
          </w:p>
        </w:tc>
      </w:tr>
      <w:tr w:rsidR="001473BE" w:rsidRPr="00845D68" w14:paraId="7C7596B0" w14:textId="77777777" w:rsidTr="00860BAF">
        <w:trPr>
          <w:trHeight w:val="285"/>
        </w:trPr>
        <w:tc>
          <w:tcPr>
            <w:tcW w:w="496" w:type="pct"/>
            <w:vAlign w:val="center"/>
          </w:tcPr>
          <w:p w14:paraId="33039B2C" w14:textId="12DDB164"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5</w:t>
            </w:r>
          </w:p>
        </w:tc>
        <w:tc>
          <w:tcPr>
            <w:tcW w:w="1545" w:type="pct"/>
            <w:noWrap/>
          </w:tcPr>
          <w:p w14:paraId="2C64AF97" w14:textId="5DEB081E"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就任年月日</w:t>
            </w:r>
          </w:p>
        </w:tc>
        <w:tc>
          <w:tcPr>
            <w:tcW w:w="2959" w:type="pct"/>
            <w:noWrap/>
            <w:vAlign w:val="center"/>
          </w:tcPr>
          <w:p w14:paraId="2DB10E12" w14:textId="406167B2" w:rsidR="001473BE" w:rsidRPr="00845D68" w:rsidRDefault="001473BE" w:rsidP="001473BE">
            <w:pPr>
              <w:widowControl/>
              <w:ind w:leftChars="0" w:left="0" w:firstLine="0"/>
              <w:jc w:val="left"/>
              <w:rPr>
                <w:rFonts w:asciiTheme="minorEastAsia" w:eastAsiaTheme="minorEastAsia" w:hAnsiTheme="minorEastAsia"/>
                <w:strike/>
                <w:sz w:val="18"/>
                <w:szCs w:val="18"/>
              </w:rPr>
            </w:pPr>
          </w:p>
        </w:tc>
      </w:tr>
      <w:tr w:rsidR="001473BE" w:rsidRPr="00845D68" w14:paraId="56942186" w14:textId="77777777" w:rsidTr="00860BAF">
        <w:trPr>
          <w:trHeight w:val="285"/>
        </w:trPr>
        <w:tc>
          <w:tcPr>
            <w:tcW w:w="496" w:type="pct"/>
            <w:vAlign w:val="center"/>
          </w:tcPr>
          <w:p w14:paraId="5CFF8A84" w14:textId="40ECD24B"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6</w:t>
            </w:r>
          </w:p>
        </w:tc>
        <w:tc>
          <w:tcPr>
            <w:tcW w:w="1545" w:type="pct"/>
            <w:noWrap/>
          </w:tcPr>
          <w:p w14:paraId="5271DCF8" w14:textId="584C5864"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育委員数</w:t>
            </w:r>
          </w:p>
        </w:tc>
        <w:tc>
          <w:tcPr>
            <w:tcW w:w="2959" w:type="pct"/>
            <w:noWrap/>
            <w:vAlign w:val="center"/>
          </w:tcPr>
          <w:p w14:paraId="7536E8F6" w14:textId="03E7E9AB" w:rsidR="001473BE" w:rsidRPr="00845D68"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1473BE" w:rsidRPr="00845D68" w14:paraId="20AE7420" w14:textId="77777777" w:rsidTr="00860BAF">
        <w:trPr>
          <w:trHeight w:val="285"/>
        </w:trPr>
        <w:tc>
          <w:tcPr>
            <w:tcW w:w="496" w:type="pct"/>
            <w:vAlign w:val="center"/>
          </w:tcPr>
          <w:p w14:paraId="7D10CD46" w14:textId="72FC09D4"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7</w:t>
            </w:r>
          </w:p>
        </w:tc>
        <w:tc>
          <w:tcPr>
            <w:tcW w:w="1545" w:type="pct"/>
            <w:noWrap/>
          </w:tcPr>
          <w:p w14:paraId="089FEB8C" w14:textId="4A11F982" w:rsidR="001473BE" w:rsidRPr="00BF5537"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育委員会事務局の本務職員数</w:t>
            </w:r>
          </w:p>
        </w:tc>
        <w:tc>
          <w:tcPr>
            <w:tcW w:w="2959" w:type="pct"/>
            <w:noWrap/>
            <w:vAlign w:val="center"/>
          </w:tcPr>
          <w:p w14:paraId="7A1C09BC" w14:textId="2E9DD4DB" w:rsidR="001473BE" w:rsidRPr="00845D68" w:rsidRDefault="001473BE" w:rsidP="001473B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1473BE" w:rsidRPr="00845D68" w14:paraId="4AE8FEAD" w14:textId="77777777" w:rsidTr="00860BAF">
        <w:trPr>
          <w:trHeight w:val="285"/>
        </w:trPr>
        <w:tc>
          <w:tcPr>
            <w:tcW w:w="496" w:type="pct"/>
            <w:vAlign w:val="center"/>
          </w:tcPr>
          <w:p w14:paraId="2831633F" w14:textId="77777777" w:rsidR="001473BE" w:rsidRPr="00BF5537" w:rsidRDefault="001473BE" w:rsidP="001473B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5.8</w:t>
            </w:r>
          </w:p>
        </w:tc>
        <w:tc>
          <w:tcPr>
            <w:tcW w:w="1545" w:type="pct"/>
            <w:noWrap/>
          </w:tcPr>
          <w:p w14:paraId="09B92050" w14:textId="77777777" w:rsidR="001473BE" w:rsidRPr="00BF5537" w:rsidRDefault="001473BE" w:rsidP="001473BE">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所在地</w:t>
            </w:r>
          </w:p>
        </w:tc>
        <w:tc>
          <w:tcPr>
            <w:tcW w:w="2959" w:type="pct"/>
            <w:noWrap/>
            <w:vAlign w:val="center"/>
          </w:tcPr>
          <w:p w14:paraId="1E1947ED" w14:textId="77777777" w:rsidR="001473BE" w:rsidRPr="00845D68" w:rsidRDefault="001473BE" w:rsidP="001473B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1473BE" w:rsidRPr="00845D68" w14:paraId="1ED313AC" w14:textId="77777777" w:rsidTr="00860BAF">
        <w:trPr>
          <w:trHeight w:val="285"/>
        </w:trPr>
        <w:tc>
          <w:tcPr>
            <w:tcW w:w="496" w:type="pct"/>
            <w:vAlign w:val="center"/>
          </w:tcPr>
          <w:p w14:paraId="27413759" w14:textId="77777777" w:rsidR="001473BE" w:rsidRPr="00BF5537" w:rsidRDefault="001473BE" w:rsidP="001473BE">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5.9</w:t>
            </w:r>
          </w:p>
        </w:tc>
        <w:tc>
          <w:tcPr>
            <w:tcW w:w="1545" w:type="pct"/>
            <w:noWrap/>
          </w:tcPr>
          <w:p w14:paraId="0BF52794" w14:textId="77777777" w:rsidR="001473BE" w:rsidRPr="00BF5537" w:rsidRDefault="001473BE" w:rsidP="001473BE">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連絡先情報</w:t>
            </w:r>
          </w:p>
        </w:tc>
        <w:tc>
          <w:tcPr>
            <w:tcW w:w="2959" w:type="pct"/>
            <w:noWrap/>
            <w:vAlign w:val="center"/>
          </w:tcPr>
          <w:p w14:paraId="56FC0EDD" w14:textId="77777777" w:rsidR="001473BE" w:rsidRPr="00845D68" w:rsidRDefault="001473BE" w:rsidP="001473B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42B79D8E" w14:textId="77777777" w:rsidR="009D0524" w:rsidRPr="00845D68" w:rsidRDefault="009D0524" w:rsidP="00164520">
      <w:pPr>
        <w:ind w:leftChars="0" w:left="0" w:firstLine="0"/>
      </w:pPr>
    </w:p>
    <w:p w14:paraId="06A3A546" w14:textId="7F5475B6" w:rsidR="001473BE" w:rsidRPr="00845D68" w:rsidRDefault="001473BE" w:rsidP="001473BE">
      <w:pPr>
        <w:pStyle w:val="a2"/>
        <w:ind w:leftChars="0" w:left="0" w:firstLineChars="0" w:firstLine="0"/>
        <w:rPr>
          <w:szCs w:val="24"/>
        </w:rPr>
      </w:pPr>
      <w:r w:rsidRPr="00845D68">
        <w:rPr>
          <w:rFonts w:hint="eastAsia"/>
          <w:szCs w:val="24"/>
        </w:rPr>
        <w:t>「</w:t>
      </w:r>
      <w:r w:rsidRPr="00BF5537">
        <w:rPr>
          <w:szCs w:val="24"/>
        </w:rPr>
        <w:t>5.8</w:t>
      </w:r>
      <w:r w:rsidR="00287779" w:rsidRPr="00BF5537">
        <w:rPr>
          <w:szCs w:val="24"/>
        </w:rPr>
        <w:t xml:space="preserve"> </w:t>
      </w:r>
      <w:r w:rsidRPr="00BF5537">
        <w:rPr>
          <w:rFonts w:asciiTheme="minorEastAsia" w:eastAsiaTheme="minorEastAsia" w:hAnsiTheme="minorEastAsia" w:hint="eastAsia"/>
          <w:szCs w:val="24"/>
        </w:rPr>
        <w:t>所在地</w:t>
      </w:r>
      <w:r w:rsidRPr="00845D68">
        <w:rPr>
          <w:rFonts w:hint="eastAsia"/>
          <w:szCs w:val="24"/>
        </w:rPr>
        <w:t>」</w:t>
      </w:r>
    </w:p>
    <w:tbl>
      <w:tblPr>
        <w:tblStyle w:val="42"/>
        <w:tblW w:w="5555" w:type="pct"/>
        <w:tblInd w:w="-431" w:type="dxa"/>
        <w:tblLayout w:type="fixed"/>
        <w:tblLook w:val="0620" w:firstRow="1" w:lastRow="0" w:firstColumn="0" w:lastColumn="0" w:noHBand="1" w:noVBand="1"/>
      </w:tblPr>
      <w:tblGrid>
        <w:gridCol w:w="936"/>
        <w:gridCol w:w="2916"/>
        <w:gridCol w:w="5585"/>
      </w:tblGrid>
      <w:tr w:rsidR="009D0524" w:rsidRPr="00845D68" w14:paraId="46B379F5"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496" w:type="pct"/>
            <w:shd w:val="clear" w:color="auto" w:fill="808080" w:themeFill="background1" w:themeFillShade="80"/>
          </w:tcPr>
          <w:p w14:paraId="010A9C47" w14:textId="77777777" w:rsidR="009D0524" w:rsidRPr="00845D68" w:rsidRDefault="009D052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45" w:type="pct"/>
            <w:shd w:val="clear" w:color="auto" w:fill="808080" w:themeFill="background1" w:themeFillShade="80"/>
            <w:noWrap/>
            <w:hideMark/>
          </w:tcPr>
          <w:p w14:paraId="0F1A066B" w14:textId="77777777" w:rsidR="009D0524" w:rsidRPr="00845D68" w:rsidRDefault="009D052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59" w:type="pct"/>
            <w:shd w:val="clear" w:color="auto" w:fill="808080" w:themeFill="background1" w:themeFillShade="80"/>
            <w:noWrap/>
            <w:hideMark/>
          </w:tcPr>
          <w:p w14:paraId="7474FA4E" w14:textId="74521BA1" w:rsidR="009D0524" w:rsidRPr="00845D68" w:rsidRDefault="009D052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D0524" w:rsidRPr="00845D68" w14:paraId="240E8F6A" w14:textId="77777777" w:rsidTr="00860BAF">
        <w:trPr>
          <w:trHeight w:val="285"/>
        </w:trPr>
        <w:tc>
          <w:tcPr>
            <w:tcW w:w="496" w:type="pct"/>
            <w:vAlign w:val="center"/>
          </w:tcPr>
          <w:p w14:paraId="550CAF93" w14:textId="77777777" w:rsidR="009D0524" w:rsidRPr="00845D68" w:rsidRDefault="009D0524"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8.1</w:t>
            </w:r>
          </w:p>
        </w:tc>
        <w:tc>
          <w:tcPr>
            <w:tcW w:w="1545" w:type="pct"/>
            <w:noWrap/>
          </w:tcPr>
          <w:p w14:paraId="62B872F7"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コード</w:t>
            </w:r>
          </w:p>
        </w:tc>
        <w:tc>
          <w:tcPr>
            <w:tcW w:w="2959" w:type="pct"/>
            <w:noWrap/>
            <w:vAlign w:val="center"/>
          </w:tcPr>
          <w:p w14:paraId="591F6265"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JIS　X　0401で定義されている都道府県コード</w:t>
            </w:r>
          </w:p>
        </w:tc>
      </w:tr>
      <w:tr w:rsidR="009D0524" w:rsidRPr="00845D68" w14:paraId="4E1DFFC0" w14:textId="77777777" w:rsidTr="00860BAF">
        <w:trPr>
          <w:trHeight w:val="285"/>
        </w:trPr>
        <w:tc>
          <w:tcPr>
            <w:tcW w:w="496" w:type="pct"/>
            <w:vAlign w:val="center"/>
          </w:tcPr>
          <w:p w14:paraId="5DA09D5D" w14:textId="77777777" w:rsidR="009D0524" w:rsidRPr="00845D68" w:rsidRDefault="009D0524"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8.2</w:t>
            </w:r>
          </w:p>
        </w:tc>
        <w:tc>
          <w:tcPr>
            <w:tcW w:w="1545" w:type="pct"/>
            <w:noWrap/>
          </w:tcPr>
          <w:p w14:paraId="75C1DA0A"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全国地方公共団体コード</w:t>
            </w:r>
          </w:p>
        </w:tc>
        <w:tc>
          <w:tcPr>
            <w:tcW w:w="2959" w:type="pct"/>
            <w:noWrap/>
            <w:vAlign w:val="center"/>
          </w:tcPr>
          <w:p w14:paraId="28D6A8FF"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務省が定義している市区町村コード</w:t>
            </w:r>
          </w:p>
        </w:tc>
      </w:tr>
      <w:tr w:rsidR="009D0524" w:rsidRPr="00845D68" w14:paraId="33ACA067" w14:textId="77777777" w:rsidTr="00860BAF">
        <w:trPr>
          <w:trHeight w:val="285"/>
        </w:trPr>
        <w:tc>
          <w:tcPr>
            <w:tcW w:w="496" w:type="pct"/>
            <w:vAlign w:val="center"/>
          </w:tcPr>
          <w:p w14:paraId="6FE93CAB" w14:textId="77777777" w:rsidR="009D0524" w:rsidRPr="00845D68" w:rsidRDefault="009D0524"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8.3</w:t>
            </w:r>
          </w:p>
        </w:tc>
        <w:tc>
          <w:tcPr>
            <w:tcW w:w="1545" w:type="pct"/>
            <w:noWrap/>
          </w:tcPr>
          <w:p w14:paraId="61C956BE"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結表記</w:t>
            </w:r>
          </w:p>
        </w:tc>
        <w:tc>
          <w:tcPr>
            <w:tcW w:w="2959" w:type="pct"/>
            <w:noWrap/>
            <w:vAlign w:val="center"/>
          </w:tcPr>
          <w:p w14:paraId="0411A326"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市区町村＋町域名+丁目番地以降＋建物名等（方書）</w:t>
            </w:r>
          </w:p>
        </w:tc>
      </w:tr>
      <w:tr w:rsidR="009D0524" w:rsidRPr="00845D68" w14:paraId="1CAF2E47" w14:textId="77777777" w:rsidTr="00860BAF">
        <w:trPr>
          <w:trHeight w:val="285"/>
        </w:trPr>
        <w:tc>
          <w:tcPr>
            <w:tcW w:w="496" w:type="pct"/>
            <w:vAlign w:val="center"/>
          </w:tcPr>
          <w:p w14:paraId="009260B8" w14:textId="77777777" w:rsidR="009D0524" w:rsidRPr="00845D68" w:rsidRDefault="009D0524"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8.4</w:t>
            </w:r>
          </w:p>
        </w:tc>
        <w:tc>
          <w:tcPr>
            <w:tcW w:w="1545" w:type="pct"/>
            <w:noWrap/>
          </w:tcPr>
          <w:p w14:paraId="0A952965"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w:t>
            </w:r>
          </w:p>
        </w:tc>
        <w:tc>
          <w:tcPr>
            <w:tcW w:w="2959" w:type="pct"/>
            <w:noWrap/>
            <w:vAlign w:val="center"/>
          </w:tcPr>
          <w:p w14:paraId="1761C42A"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都道府県を記載</w:t>
            </w:r>
          </w:p>
        </w:tc>
      </w:tr>
      <w:tr w:rsidR="009D0524" w:rsidRPr="00845D68" w14:paraId="53E44FBA" w14:textId="77777777" w:rsidTr="00860BAF">
        <w:trPr>
          <w:trHeight w:val="285"/>
        </w:trPr>
        <w:tc>
          <w:tcPr>
            <w:tcW w:w="496" w:type="pct"/>
            <w:vAlign w:val="center"/>
          </w:tcPr>
          <w:p w14:paraId="078F1FAB" w14:textId="77777777" w:rsidR="009D0524" w:rsidRPr="00845D68" w:rsidRDefault="009D0524"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8.5</w:t>
            </w:r>
          </w:p>
        </w:tc>
        <w:tc>
          <w:tcPr>
            <w:tcW w:w="1545" w:type="pct"/>
            <w:noWrap/>
          </w:tcPr>
          <w:p w14:paraId="18BE91FE"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w:t>
            </w:r>
            <w:r w:rsidRPr="00845D68">
              <w:rPr>
                <w:rFonts w:asciiTheme="minorEastAsia" w:eastAsiaTheme="minorEastAsia" w:hAnsiTheme="minorEastAsia"/>
                <w:sz w:val="18"/>
                <w:szCs w:val="18"/>
              </w:rPr>
              <w:t>_郡</w:t>
            </w:r>
          </w:p>
        </w:tc>
        <w:tc>
          <w:tcPr>
            <w:tcW w:w="2959" w:type="pct"/>
            <w:noWrap/>
            <w:vAlign w:val="center"/>
          </w:tcPr>
          <w:p w14:paraId="61F37535"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市区町村名を記載</w:t>
            </w:r>
          </w:p>
        </w:tc>
      </w:tr>
      <w:tr w:rsidR="009D0524" w:rsidRPr="00845D68" w14:paraId="47299B75" w14:textId="77777777" w:rsidTr="00860BAF">
        <w:trPr>
          <w:trHeight w:val="285"/>
        </w:trPr>
        <w:tc>
          <w:tcPr>
            <w:tcW w:w="496" w:type="pct"/>
            <w:vAlign w:val="center"/>
          </w:tcPr>
          <w:p w14:paraId="78D37014" w14:textId="77777777" w:rsidR="009D0524" w:rsidRPr="00845D68" w:rsidRDefault="009D0524"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8.6</w:t>
            </w:r>
          </w:p>
        </w:tc>
        <w:tc>
          <w:tcPr>
            <w:tcW w:w="1545" w:type="pct"/>
            <w:noWrap/>
          </w:tcPr>
          <w:p w14:paraId="627FA37A"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w:t>
            </w:r>
          </w:p>
        </w:tc>
        <w:tc>
          <w:tcPr>
            <w:tcW w:w="2959" w:type="pct"/>
            <w:noWrap/>
            <w:vAlign w:val="center"/>
          </w:tcPr>
          <w:p w14:paraId="55AF7508"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町字を記載</w:t>
            </w:r>
          </w:p>
        </w:tc>
      </w:tr>
      <w:tr w:rsidR="009D0524" w:rsidRPr="00845D68" w14:paraId="2DA2D529" w14:textId="77777777" w:rsidTr="00860BAF">
        <w:trPr>
          <w:trHeight w:val="285"/>
        </w:trPr>
        <w:tc>
          <w:tcPr>
            <w:tcW w:w="496" w:type="pct"/>
            <w:vAlign w:val="center"/>
          </w:tcPr>
          <w:p w14:paraId="223DB265" w14:textId="77777777" w:rsidR="009D0524" w:rsidRPr="00845D68" w:rsidRDefault="009D0524"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8.7</w:t>
            </w:r>
          </w:p>
        </w:tc>
        <w:tc>
          <w:tcPr>
            <w:tcW w:w="1545" w:type="pct"/>
            <w:noWrap/>
          </w:tcPr>
          <w:p w14:paraId="33F18CD5"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w:t>
            </w:r>
          </w:p>
        </w:tc>
        <w:tc>
          <w:tcPr>
            <w:tcW w:w="2959" w:type="pct"/>
            <w:noWrap/>
            <w:vAlign w:val="center"/>
          </w:tcPr>
          <w:p w14:paraId="54B48D70"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番地以下（街区符号、住居番号または地番）を記載</w:t>
            </w:r>
          </w:p>
        </w:tc>
      </w:tr>
      <w:tr w:rsidR="009D0524" w:rsidRPr="00845D68" w14:paraId="1195568D" w14:textId="77777777" w:rsidTr="00860BAF">
        <w:trPr>
          <w:trHeight w:val="285"/>
        </w:trPr>
        <w:tc>
          <w:tcPr>
            <w:tcW w:w="496" w:type="pct"/>
            <w:vAlign w:val="center"/>
          </w:tcPr>
          <w:p w14:paraId="5AD846B5" w14:textId="77777777" w:rsidR="009D0524" w:rsidRPr="00845D68" w:rsidRDefault="009D0524"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8.8</w:t>
            </w:r>
          </w:p>
        </w:tc>
        <w:tc>
          <w:tcPr>
            <w:tcW w:w="1545" w:type="pct"/>
            <w:noWrap/>
          </w:tcPr>
          <w:p w14:paraId="361D6C2A"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等</w:t>
            </w:r>
            <w:r w:rsidRPr="00845D68">
              <w:rPr>
                <w:rFonts w:asciiTheme="minorEastAsia" w:eastAsiaTheme="minorEastAsia" w:hAnsiTheme="minorEastAsia"/>
                <w:sz w:val="18"/>
                <w:szCs w:val="18"/>
              </w:rPr>
              <w:t>_方書</w:t>
            </w:r>
          </w:p>
        </w:tc>
        <w:tc>
          <w:tcPr>
            <w:tcW w:w="2959" w:type="pct"/>
            <w:noWrap/>
            <w:vAlign w:val="center"/>
          </w:tcPr>
          <w:p w14:paraId="21CB5C01"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建物名、部屋番号、フロア名などを記載</w:t>
            </w:r>
          </w:p>
        </w:tc>
      </w:tr>
      <w:tr w:rsidR="009D0524" w:rsidRPr="00845D68" w14:paraId="1EC76F83" w14:textId="77777777" w:rsidTr="00860BAF">
        <w:trPr>
          <w:trHeight w:val="285"/>
        </w:trPr>
        <w:tc>
          <w:tcPr>
            <w:tcW w:w="496" w:type="pct"/>
            <w:vAlign w:val="center"/>
          </w:tcPr>
          <w:p w14:paraId="29261DF0"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5.8.9</w:t>
            </w:r>
          </w:p>
        </w:tc>
        <w:tc>
          <w:tcPr>
            <w:tcW w:w="1545" w:type="pct"/>
            <w:noWrap/>
          </w:tcPr>
          <w:p w14:paraId="36575B4D"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郵便番号</w:t>
            </w:r>
          </w:p>
        </w:tc>
        <w:tc>
          <w:tcPr>
            <w:tcW w:w="2959" w:type="pct"/>
            <w:noWrap/>
            <w:vAlign w:val="center"/>
          </w:tcPr>
          <w:p w14:paraId="50566E04"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郵便番号</w:t>
            </w:r>
          </w:p>
        </w:tc>
      </w:tr>
      <w:tr w:rsidR="009D0524" w:rsidRPr="00845D68" w14:paraId="798445A0" w14:textId="77777777" w:rsidTr="00860BAF">
        <w:trPr>
          <w:trHeight w:val="285"/>
        </w:trPr>
        <w:tc>
          <w:tcPr>
            <w:tcW w:w="496" w:type="pct"/>
            <w:vAlign w:val="center"/>
          </w:tcPr>
          <w:p w14:paraId="640DC92F"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5.8.10</w:t>
            </w:r>
          </w:p>
        </w:tc>
        <w:tc>
          <w:tcPr>
            <w:tcW w:w="1545" w:type="pct"/>
            <w:noWrap/>
          </w:tcPr>
          <w:p w14:paraId="7FEBECAF" w14:textId="77777777" w:rsidR="009D0524" w:rsidRPr="00845D68" w:rsidRDefault="009D0524" w:rsidP="00860BAF">
            <w:pPr>
              <w:widowControl/>
              <w:ind w:leftChars="0" w:left="0" w:firstLine="0"/>
              <w:jc w:val="left"/>
              <w:rPr>
                <w:rFonts w:asciiTheme="minorEastAsia" w:eastAsiaTheme="minorEastAsia" w:hAnsiTheme="minorEastAsia" w:cs="ＭＳ Ｐゴシック"/>
                <w:sz w:val="18"/>
                <w:szCs w:val="18"/>
              </w:rPr>
            </w:pPr>
            <w:r w:rsidRPr="00845D68">
              <w:rPr>
                <w:rFonts w:asciiTheme="minorEastAsia" w:eastAsiaTheme="minorEastAsia" w:hAnsiTheme="minorEastAsia" w:hint="eastAsia"/>
                <w:sz w:val="18"/>
                <w:szCs w:val="18"/>
              </w:rPr>
              <w:t>町字</w:t>
            </w:r>
            <w:r w:rsidRPr="00845D68">
              <w:rPr>
                <w:rFonts w:asciiTheme="minorEastAsia" w:eastAsiaTheme="minorEastAsia" w:hAnsiTheme="minorEastAsia"/>
                <w:sz w:val="18"/>
                <w:szCs w:val="18"/>
              </w:rPr>
              <w:t>ID</w:t>
            </w:r>
          </w:p>
        </w:tc>
        <w:tc>
          <w:tcPr>
            <w:tcW w:w="2959" w:type="pct"/>
            <w:noWrap/>
            <w:vAlign w:val="center"/>
          </w:tcPr>
          <w:p w14:paraId="18E3E2E6"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アドレスベースレジストリの町字IDを記載</w:t>
            </w:r>
          </w:p>
        </w:tc>
      </w:tr>
      <w:tr w:rsidR="009D0524" w:rsidRPr="00845D68" w14:paraId="03AA70F8" w14:textId="77777777" w:rsidTr="00860BAF">
        <w:trPr>
          <w:trHeight w:val="285"/>
        </w:trPr>
        <w:tc>
          <w:tcPr>
            <w:tcW w:w="496" w:type="pct"/>
            <w:vAlign w:val="center"/>
          </w:tcPr>
          <w:p w14:paraId="6270148B"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5.8.11</w:t>
            </w:r>
          </w:p>
        </w:tc>
        <w:tc>
          <w:tcPr>
            <w:tcW w:w="1545" w:type="pct"/>
            <w:noWrap/>
          </w:tcPr>
          <w:p w14:paraId="00D0F76F"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WebサイトURL</w:t>
            </w:r>
          </w:p>
        </w:tc>
        <w:tc>
          <w:tcPr>
            <w:tcW w:w="2959" w:type="pct"/>
            <w:noWrap/>
            <w:vAlign w:val="center"/>
          </w:tcPr>
          <w:p w14:paraId="6BB1161E" w14:textId="77777777" w:rsidR="009D0524" w:rsidRPr="00845D68" w:rsidRDefault="009D0524" w:rsidP="00860B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育委員会に関する情報源を示すWebサイトURLを記載</w:t>
            </w:r>
          </w:p>
        </w:tc>
      </w:tr>
    </w:tbl>
    <w:p w14:paraId="4B010431" w14:textId="77777777" w:rsidR="009D0524" w:rsidRPr="00845D68" w:rsidRDefault="009D0524" w:rsidP="00164520">
      <w:pPr>
        <w:ind w:leftChars="0" w:left="0" w:firstLine="0"/>
      </w:pPr>
    </w:p>
    <w:p w14:paraId="4BBA017B" w14:textId="6634B410" w:rsidR="009D0524" w:rsidRPr="00845D68" w:rsidRDefault="008F2761" w:rsidP="008F2761">
      <w:pPr>
        <w:pStyle w:val="a2"/>
        <w:ind w:leftChars="0" w:left="0" w:firstLineChars="0" w:firstLine="0"/>
        <w:rPr>
          <w:szCs w:val="24"/>
        </w:rPr>
      </w:pPr>
      <w:r w:rsidRPr="00845D68">
        <w:rPr>
          <w:rFonts w:hint="eastAsia"/>
          <w:szCs w:val="24"/>
        </w:rPr>
        <w:t>「</w:t>
      </w:r>
      <w:r w:rsidRPr="00BF5537">
        <w:rPr>
          <w:szCs w:val="24"/>
        </w:rPr>
        <w:t>5.9</w:t>
      </w:r>
      <w:r w:rsidR="00287779" w:rsidRPr="00BF5537">
        <w:rPr>
          <w:szCs w:val="24"/>
        </w:rPr>
        <w:t xml:space="preserve"> </w:t>
      </w:r>
      <w:r w:rsidRPr="00BF5537">
        <w:rPr>
          <w:rFonts w:hint="eastAsia"/>
          <w:szCs w:val="24"/>
        </w:rPr>
        <w:t>連絡先情報</w:t>
      </w:r>
      <w:r w:rsidRPr="00845D68">
        <w:rPr>
          <w:rFonts w:hint="eastAsia"/>
          <w:szCs w:val="24"/>
        </w:rPr>
        <w:t>」</w:t>
      </w:r>
    </w:p>
    <w:tbl>
      <w:tblPr>
        <w:tblStyle w:val="42"/>
        <w:tblW w:w="5555" w:type="pct"/>
        <w:tblInd w:w="-431" w:type="dxa"/>
        <w:tblLayout w:type="fixed"/>
        <w:tblLook w:val="0620" w:firstRow="1" w:lastRow="0" w:firstColumn="0" w:lastColumn="0" w:noHBand="1" w:noVBand="1"/>
      </w:tblPr>
      <w:tblGrid>
        <w:gridCol w:w="936"/>
        <w:gridCol w:w="2916"/>
        <w:gridCol w:w="5585"/>
      </w:tblGrid>
      <w:tr w:rsidR="0033579C" w:rsidRPr="00845D68" w14:paraId="06E5CD15" w14:textId="77777777" w:rsidTr="0033579C">
        <w:trPr>
          <w:cnfStyle w:val="100000000000" w:firstRow="1" w:lastRow="0" w:firstColumn="0" w:lastColumn="0" w:oddVBand="0" w:evenVBand="0" w:oddHBand="0" w:evenHBand="0" w:firstRowFirstColumn="0" w:firstRowLastColumn="0" w:lastRowFirstColumn="0" w:lastRowLastColumn="0"/>
          <w:trHeight w:val="285"/>
          <w:tblHeader/>
        </w:trPr>
        <w:tc>
          <w:tcPr>
            <w:tcW w:w="496" w:type="pct"/>
            <w:shd w:val="clear" w:color="auto" w:fill="808080" w:themeFill="background1" w:themeFillShade="80"/>
          </w:tcPr>
          <w:p w14:paraId="52B665A6" w14:textId="77777777" w:rsidR="0033579C" w:rsidRPr="00845D68" w:rsidRDefault="0033579C"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45" w:type="pct"/>
            <w:shd w:val="clear" w:color="auto" w:fill="808080" w:themeFill="background1" w:themeFillShade="80"/>
            <w:noWrap/>
            <w:hideMark/>
          </w:tcPr>
          <w:p w14:paraId="3A666380" w14:textId="77777777" w:rsidR="0033579C" w:rsidRPr="00845D68" w:rsidRDefault="0033579C"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59" w:type="pct"/>
            <w:shd w:val="clear" w:color="auto" w:fill="808080" w:themeFill="background1" w:themeFillShade="80"/>
            <w:noWrap/>
            <w:hideMark/>
          </w:tcPr>
          <w:p w14:paraId="0504094F" w14:textId="5552322D" w:rsidR="0033579C" w:rsidRPr="00845D68" w:rsidRDefault="0033579C"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21974" w:rsidRPr="00845D68" w14:paraId="4147718B" w14:textId="77777777" w:rsidTr="0033579C">
        <w:trPr>
          <w:trHeight w:val="285"/>
        </w:trPr>
        <w:tc>
          <w:tcPr>
            <w:tcW w:w="496" w:type="pct"/>
            <w:vAlign w:val="center"/>
          </w:tcPr>
          <w:p w14:paraId="3B063D5B"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5.9.1</w:t>
            </w:r>
          </w:p>
        </w:tc>
        <w:tc>
          <w:tcPr>
            <w:tcW w:w="1545" w:type="pct"/>
            <w:noWrap/>
          </w:tcPr>
          <w:p w14:paraId="796C9363"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電話番号</w:t>
            </w:r>
          </w:p>
        </w:tc>
        <w:tc>
          <w:tcPr>
            <w:tcW w:w="2959" w:type="pct"/>
            <w:noWrap/>
            <w:vAlign w:val="center"/>
          </w:tcPr>
          <w:p w14:paraId="555F3A2B"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21974" w:rsidRPr="00845D68" w14:paraId="0C566CCC" w14:textId="77777777" w:rsidTr="0033579C">
        <w:trPr>
          <w:trHeight w:val="285"/>
        </w:trPr>
        <w:tc>
          <w:tcPr>
            <w:tcW w:w="496" w:type="pct"/>
            <w:vAlign w:val="center"/>
          </w:tcPr>
          <w:p w14:paraId="6CDBA6E1" w14:textId="77777777" w:rsidR="00E21974" w:rsidRPr="00845D68" w:rsidRDefault="00E21974" w:rsidP="00E219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9.2</w:t>
            </w:r>
          </w:p>
        </w:tc>
        <w:tc>
          <w:tcPr>
            <w:tcW w:w="1545" w:type="pct"/>
            <w:noWrap/>
          </w:tcPr>
          <w:p w14:paraId="419DE738"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w:t>
            </w:r>
            <w:r w:rsidRPr="00845D68">
              <w:rPr>
                <w:rFonts w:asciiTheme="minorEastAsia" w:eastAsiaTheme="minorEastAsia" w:hAnsiTheme="minorEastAsia"/>
                <w:sz w:val="18"/>
                <w:szCs w:val="18"/>
              </w:rPr>
              <w:t>FAX番号</w:t>
            </w:r>
          </w:p>
        </w:tc>
        <w:tc>
          <w:tcPr>
            <w:tcW w:w="2959" w:type="pct"/>
            <w:noWrap/>
            <w:vAlign w:val="center"/>
          </w:tcPr>
          <w:p w14:paraId="61BC3552"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21974" w:rsidRPr="00845D68" w14:paraId="4474F06F" w14:textId="77777777" w:rsidTr="0033579C">
        <w:trPr>
          <w:trHeight w:val="285"/>
        </w:trPr>
        <w:tc>
          <w:tcPr>
            <w:tcW w:w="496" w:type="pct"/>
            <w:vAlign w:val="center"/>
          </w:tcPr>
          <w:p w14:paraId="6A989810" w14:textId="77777777" w:rsidR="00E21974" w:rsidRPr="00845D68" w:rsidRDefault="00E21974" w:rsidP="00E219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9.3</w:t>
            </w:r>
          </w:p>
        </w:tc>
        <w:tc>
          <w:tcPr>
            <w:tcW w:w="1545" w:type="pct"/>
            <w:noWrap/>
          </w:tcPr>
          <w:p w14:paraId="7B0E825D"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内線番号</w:t>
            </w:r>
          </w:p>
        </w:tc>
        <w:tc>
          <w:tcPr>
            <w:tcW w:w="2959" w:type="pct"/>
            <w:noWrap/>
            <w:vAlign w:val="center"/>
          </w:tcPr>
          <w:p w14:paraId="76AC20D8"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内線番号</w:t>
            </w:r>
          </w:p>
        </w:tc>
      </w:tr>
      <w:tr w:rsidR="00E21974" w:rsidRPr="00845D68" w14:paraId="79BBE549" w14:textId="77777777" w:rsidTr="0033579C">
        <w:trPr>
          <w:trHeight w:val="285"/>
        </w:trPr>
        <w:tc>
          <w:tcPr>
            <w:tcW w:w="496" w:type="pct"/>
            <w:vAlign w:val="center"/>
          </w:tcPr>
          <w:p w14:paraId="5538B6CD" w14:textId="77777777" w:rsidR="00E21974" w:rsidRPr="00845D68" w:rsidRDefault="00E21974" w:rsidP="00E219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9.4</w:t>
            </w:r>
          </w:p>
        </w:tc>
        <w:tc>
          <w:tcPr>
            <w:tcW w:w="1545" w:type="pct"/>
            <w:noWrap/>
          </w:tcPr>
          <w:p w14:paraId="7BC9C690"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部署</w:t>
            </w:r>
          </w:p>
        </w:tc>
        <w:tc>
          <w:tcPr>
            <w:tcW w:w="2959" w:type="pct"/>
            <w:noWrap/>
            <w:vAlign w:val="center"/>
          </w:tcPr>
          <w:p w14:paraId="06D37854"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部署の情報</w:t>
            </w:r>
          </w:p>
        </w:tc>
      </w:tr>
      <w:tr w:rsidR="00E21974" w:rsidRPr="00845D68" w14:paraId="2996D915" w14:textId="77777777" w:rsidTr="0033579C">
        <w:trPr>
          <w:trHeight w:val="285"/>
        </w:trPr>
        <w:tc>
          <w:tcPr>
            <w:tcW w:w="496" w:type="pct"/>
            <w:vAlign w:val="center"/>
          </w:tcPr>
          <w:p w14:paraId="38581941" w14:textId="77777777" w:rsidR="00E21974" w:rsidRPr="00845D68" w:rsidRDefault="00E21974" w:rsidP="00E219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5.9.5</w:t>
            </w:r>
          </w:p>
        </w:tc>
        <w:tc>
          <w:tcPr>
            <w:tcW w:w="1545" w:type="pct"/>
            <w:noWrap/>
          </w:tcPr>
          <w:p w14:paraId="26CDB6A5"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メールアドレス</w:t>
            </w:r>
          </w:p>
        </w:tc>
        <w:tc>
          <w:tcPr>
            <w:tcW w:w="2959" w:type="pct"/>
            <w:noWrap/>
            <w:vAlign w:val="center"/>
          </w:tcPr>
          <w:p w14:paraId="3CE49E3A" w14:textId="77777777" w:rsidR="00E21974" w:rsidRPr="00845D68" w:rsidRDefault="00E21974" w:rsidP="00E219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連絡先メールアドレス</w:t>
            </w:r>
          </w:p>
        </w:tc>
      </w:tr>
    </w:tbl>
    <w:p w14:paraId="3B0975C8" w14:textId="16C73023" w:rsidR="002E4680" w:rsidRPr="00845D68" w:rsidRDefault="002E4680" w:rsidP="002E4680">
      <w:pPr>
        <w:pStyle w:val="2"/>
      </w:pPr>
      <w:bookmarkStart w:id="36" w:name="_Toc209634682"/>
      <w:r w:rsidRPr="00845D68">
        <w:rPr>
          <w:rFonts w:hint="eastAsia"/>
        </w:rPr>
        <w:t>コード定義</w:t>
      </w:r>
      <w:bookmarkEnd w:id="36"/>
    </w:p>
    <w:p w14:paraId="209F6422" w14:textId="35CCF72A" w:rsidR="00C57F5B" w:rsidRPr="00845D68" w:rsidRDefault="00B07F69" w:rsidP="00C02E95">
      <w:r w:rsidRPr="00845D68">
        <w:rPr>
          <w:rFonts w:hint="eastAsia"/>
        </w:rPr>
        <w:t>教育データ標準の「主体情報」におけるコード定義において、項目名と参考文献は以下のとおりです。</w:t>
      </w:r>
    </w:p>
    <w:tbl>
      <w:tblPr>
        <w:tblStyle w:val="42"/>
        <w:tblW w:w="5000" w:type="pct"/>
        <w:tblLayout w:type="fixed"/>
        <w:tblLook w:val="0620" w:firstRow="1" w:lastRow="0" w:firstColumn="0" w:lastColumn="0" w:noHBand="1" w:noVBand="1"/>
      </w:tblPr>
      <w:tblGrid>
        <w:gridCol w:w="1101"/>
        <w:gridCol w:w="2711"/>
        <w:gridCol w:w="4682"/>
      </w:tblGrid>
      <w:tr w:rsidR="00A777D5" w:rsidRPr="00845D68" w14:paraId="54177DE1" w14:textId="77777777" w:rsidTr="00CD11AD">
        <w:trPr>
          <w:cnfStyle w:val="100000000000" w:firstRow="1" w:lastRow="0" w:firstColumn="0" w:lastColumn="0" w:oddVBand="0" w:evenVBand="0" w:oddHBand="0" w:evenHBand="0" w:firstRowFirstColumn="0" w:firstRowLastColumn="0" w:lastRowFirstColumn="0" w:lastRowLastColumn="0"/>
          <w:trHeight w:val="285"/>
          <w:tblHeader/>
        </w:trPr>
        <w:tc>
          <w:tcPr>
            <w:tcW w:w="648" w:type="pct"/>
            <w:shd w:val="clear" w:color="auto" w:fill="808080" w:themeFill="background1" w:themeFillShade="80"/>
          </w:tcPr>
          <w:p w14:paraId="59B7C000" w14:textId="77777777" w:rsidR="00A777D5" w:rsidRPr="00845D68" w:rsidRDefault="00A777D5"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lastRenderedPageBreak/>
              <w:t>分類</w:t>
            </w:r>
          </w:p>
        </w:tc>
        <w:tc>
          <w:tcPr>
            <w:tcW w:w="1596" w:type="pct"/>
            <w:shd w:val="clear" w:color="auto" w:fill="808080" w:themeFill="background1" w:themeFillShade="80"/>
            <w:noWrap/>
            <w:hideMark/>
          </w:tcPr>
          <w:p w14:paraId="794DB689" w14:textId="77777777" w:rsidR="00A777D5" w:rsidRPr="00845D68" w:rsidRDefault="00A777D5"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2756" w:type="pct"/>
            <w:shd w:val="clear" w:color="auto" w:fill="808080" w:themeFill="background1" w:themeFillShade="80"/>
            <w:noWrap/>
            <w:hideMark/>
          </w:tcPr>
          <w:p w14:paraId="35608D3F" w14:textId="77777777" w:rsidR="00A777D5" w:rsidRPr="00845D68" w:rsidRDefault="00A777D5"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参考文献</w:t>
            </w:r>
          </w:p>
        </w:tc>
      </w:tr>
      <w:tr w:rsidR="00A777D5" w:rsidRPr="00845D68" w14:paraId="7CC510C4" w14:textId="77777777" w:rsidTr="00CD11AD">
        <w:trPr>
          <w:trHeight w:val="285"/>
        </w:trPr>
        <w:tc>
          <w:tcPr>
            <w:tcW w:w="648" w:type="pct"/>
          </w:tcPr>
          <w:p w14:paraId="24451255"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人</w:t>
            </w:r>
          </w:p>
        </w:tc>
        <w:tc>
          <w:tcPr>
            <w:tcW w:w="1596" w:type="pct"/>
            <w:noWrap/>
          </w:tcPr>
          <w:p w14:paraId="08DD0872"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性別</w:t>
            </w:r>
          </w:p>
        </w:tc>
        <w:tc>
          <w:tcPr>
            <w:tcW w:w="2756" w:type="pct"/>
            <w:noWrap/>
            <w:vAlign w:val="center"/>
          </w:tcPr>
          <w:p w14:paraId="2299AE6B"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ISO 5218</w:t>
            </w:r>
          </w:p>
        </w:tc>
      </w:tr>
      <w:tr w:rsidR="00A777D5" w:rsidRPr="00845D68" w14:paraId="0D55882C" w14:textId="77777777" w:rsidTr="00CD11AD">
        <w:trPr>
          <w:trHeight w:val="285"/>
        </w:trPr>
        <w:tc>
          <w:tcPr>
            <w:tcW w:w="648" w:type="pct"/>
          </w:tcPr>
          <w:p w14:paraId="2F211D80"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人</w:t>
            </w:r>
          </w:p>
        </w:tc>
        <w:tc>
          <w:tcPr>
            <w:tcW w:w="1596" w:type="pct"/>
            <w:noWrap/>
          </w:tcPr>
          <w:p w14:paraId="2475795D"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国籍</w:t>
            </w:r>
          </w:p>
        </w:tc>
        <w:tc>
          <w:tcPr>
            <w:tcW w:w="2756" w:type="pct"/>
            <w:noWrap/>
            <w:vAlign w:val="center"/>
          </w:tcPr>
          <w:p w14:paraId="49BDB1A9"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ISO 3166-1:Country Codes</w:t>
            </w:r>
          </w:p>
        </w:tc>
      </w:tr>
      <w:tr w:rsidR="00A777D5" w:rsidRPr="00845D68" w14:paraId="3DA7B851" w14:textId="77777777" w:rsidTr="00CD11AD">
        <w:trPr>
          <w:trHeight w:val="285"/>
        </w:trPr>
        <w:tc>
          <w:tcPr>
            <w:tcW w:w="648" w:type="pct"/>
          </w:tcPr>
          <w:p w14:paraId="2555C96B"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人</w:t>
            </w:r>
          </w:p>
        </w:tc>
        <w:tc>
          <w:tcPr>
            <w:tcW w:w="1596" w:type="pct"/>
            <w:noWrap/>
          </w:tcPr>
          <w:p w14:paraId="671CC1A5"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続柄</w:t>
            </w:r>
          </w:p>
        </w:tc>
        <w:tc>
          <w:tcPr>
            <w:tcW w:w="2756" w:type="pct"/>
            <w:noWrap/>
            <w:vAlign w:val="center"/>
          </w:tcPr>
          <w:p w14:paraId="553DC47C"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総務省中間標準レイアウト仕様V2.7（５．就学）</w:t>
            </w:r>
          </w:p>
        </w:tc>
      </w:tr>
      <w:tr w:rsidR="00A777D5" w:rsidRPr="00845D68" w14:paraId="664A3A8E" w14:textId="77777777" w:rsidTr="00CD11AD">
        <w:trPr>
          <w:trHeight w:val="285"/>
        </w:trPr>
        <w:tc>
          <w:tcPr>
            <w:tcW w:w="648" w:type="pct"/>
          </w:tcPr>
          <w:p w14:paraId="6656CB26"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w:t>
            </w:r>
          </w:p>
        </w:tc>
        <w:tc>
          <w:tcPr>
            <w:tcW w:w="1596" w:type="pct"/>
            <w:noWrap/>
          </w:tcPr>
          <w:p w14:paraId="2ABC54D6"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転入学区分</w:t>
            </w:r>
          </w:p>
        </w:tc>
        <w:tc>
          <w:tcPr>
            <w:tcW w:w="2756" w:type="pct"/>
            <w:noWrap/>
            <w:vAlign w:val="center"/>
          </w:tcPr>
          <w:p w14:paraId="160F5C07"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総務省中間標準レイアウト仕様V2.7（５．就学）</w:t>
            </w:r>
          </w:p>
        </w:tc>
      </w:tr>
      <w:tr w:rsidR="00A777D5" w:rsidRPr="00845D68" w14:paraId="7B9B775D" w14:textId="77777777" w:rsidTr="00CD11AD">
        <w:trPr>
          <w:trHeight w:val="285"/>
        </w:trPr>
        <w:tc>
          <w:tcPr>
            <w:tcW w:w="648" w:type="pct"/>
          </w:tcPr>
          <w:p w14:paraId="48B53466"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w:t>
            </w:r>
          </w:p>
        </w:tc>
        <w:tc>
          <w:tcPr>
            <w:tcW w:w="1596" w:type="pct"/>
            <w:noWrap/>
          </w:tcPr>
          <w:p w14:paraId="6AA80C96"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転退学区分</w:t>
            </w:r>
          </w:p>
        </w:tc>
        <w:tc>
          <w:tcPr>
            <w:tcW w:w="2756" w:type="pct"/>
            <w:noWrap/>
            <w:vAlign w:val="center"/>
          </w:tcPr>
          <w:p w14:paraId="4BF7C709"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総務省中間標準レイアウト仕様V2.7（５．就学）</w:t>
            </w:r>
          </w:p>
        </w:tc>
      </w:tr>
      <w:tr w:rsidR="00A777D5" w:rsidRPr="00845D68" w14:paraId="36F7D059" w14:textId="77777777" w:rsidTr="00CD11AD">
        <w:trPr>
          <w:trHeight w:val="285"/>
        </w:trPr>
        <w:tc>
          <w:tcPr>
            <w:tcW w:w="648" w:type="pct"/>
          </w:tcPr>
          <w:p w14:paraId="163F157C"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w:t>
            </w:r>
          </w:p>
        </w:tc>
        <w:tc>
          <w:tcPr>
            <w:tcW w:w="1596" w:type="pct"/>
            <w:noWrap/>
          </w:tcPr>
          <w:p w14:paraId="0D2802B4"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猶予免除区分</w:t>
            </w:r>
          </w:p>
        </w:tc>
        <w:tc>
          <w:tcPr>
            <w:tcW w:w="2756" w:type="pct"/>
            <w:noWrap/>
            <w:vAlign w:val="center"/>
          </w:tcPr>
          <w:p w14:paraId="52FC5FE6"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総務省中間標準レイアウト仕様V2.7（５．就学）</w:t>
            </w:r>
          </w:p>
        </w:tc>
      </w:tr>
      <w:tr w:rsidR="00A777D5" w:rsidRPr="00845D68" w14:paraId="084FEA3C" w14:textId="77777777" w:rsidTr="00CD11AD">
        <w:trPr>
          <w:trHeight w:val="285"/>
        </w:trPr>
        <w:tc>
          <w:tcPr>
            <w:tcW w:w="648" w:type="pct"/>
          </w:tcPr>
          <w:p w14:paraId="5C00BF58"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w:t>
            </w:r>
          </w:p>
        </w:tc>
        <w:tc>
          <w:tcPr>
            <w:tcW w:w="1596" w:type="pct"/>
            <w:noWrap/>
          </w:tcPr>
          <w:p w14:paraId="23B98B15"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就学校区分</w:t>
            </w:r>
          </w:p>
        </w:tc>
        <w:tc>
          <w:tcPr>
            <w:tcW w:w="2756" w:type="pct"/>
            <w:noWrap/>
            <w:vAlign w:val="center"/>
          </w:tcPr>
          <w:p w14:paraId="20195EA0" w14:textId="4CBDBEFD"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p>
        </w:tc>
      </w:tr>
      <w:tr w:rsidR="00A777D5" w:rsidRPr="00845D68" w14:paraId="09A3F6BC" w14:textId="77777777" w:rsidTr="00CD11AD">
        <w:trPr>
          <w:trHeight w:val="285"/>
        </w:trPr>
        <w:tc>
          <w:tcPr>
            <w:tcW w:w="648" w:type="pct"/>
          </w:tcPr>
          <w:p w14:paraId="7CD9A58F"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w:t>
            </w:r>
          </w:p>
        </w:tc>
        <w:tc>
          <w:tcPr>
            <w:tcW w:w="1596" w:type="pct"/>
            <w:noWrap/>
          </w:tcPr>
          <w:p w14:paraId="44B14DC5"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年</w:t>
            </w:r>
          </w:p>
        </w:tc>
        <w:tc>
          <w:tcPr>
            <w:tcW w:w="2756" w:type="pct"/>
            <w:noWrap/>
            <w:vAlign w:val="center"/>
          </w:tcPr>
          <w:p w14:paraId="61014AEB" w14:textId="5C1A9812"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APPLIC教育情報アプリケーションユニット標準仕様、一部</w:t>
            </w:r>
            <w:r w:rsidR="00E37228" w:rsidRPr="00845D68">
              <w:rPr>
                <w:rFonts w:asciiTheme="minorEastAsia" w:eastAsiaTheme="minorEastAsia" w:hAnsiTheme="minorEastAsia" w:hint="eastAsia"/>
                <w:color w:val="000000"/>
                <w:sz w:val="18"/>
                <w:szCs w:val="18"/>
              </w:rPr>
              <w:t>のコードは</w:t>
            </w:r>
            <w:r w:rsidRPr="00845D68">
              <w:rPr>
                <w:rFonts w:asciiTheme="minorEastAsia" w:eastAsiaTheme="minorEastAsia" w:hAnsiTheme="minorEastAsia" w:hint="eastAsia"/>
                <w:color w:val="000000"/>
                <w:sz w:val="18"/>
                <w:szCs w:val="18"/>
              </w:rPr>
              <w:t>独自設定</w:t>
            </w:r>
          </w:p>
        </w:tc>
      </w:tr>
      <w:tr w:rsidR="00A777D5" w:rsidRPr="00845D68" w14:paraId="3F502220" w14:textId="77777777" w:rsidTr="00CD11AD">
        <w:trPr>
          <w:trHeight w:val="285"/>
        </w:trPr>
        <w:tc>
          <w:tcPr>
            <w:tcW w:w="648" w:type="pct"/>
          </w:tcPr>
          <w:p w14:paraId="723D4A35"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w:t>
            </w:r>
          </w:p>
        </w:tc>
        <w:tc>
          <w:tcPr>
            <w:tcW w:w="1596" w:type="pct"/>
            <w:noWrap/>
          </w:tcPr>
          <w:p w14:paraId="3454D122"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障害種別</w:t>
            </w:r>
          </w:p>
        </w:tc>
        <w:tc>
          <w:tcPr>
            <w:tcW w:w="2756" w:type="pct"/>
            <w:noWrap/>
            <w:vAlign w:val="center"/>
          </w:tcPr>
          <w:p w14:paraId="34E7E530"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　特別支援教育　特別支援教育について　2．特別支援教育の現状　学びの場の種類と対象障害種　１．特別支援学校</w:t>
            </w:r>
          </w:p>
        </w:tc>
      </w:tr>
      <w:tr w:rsidR="00A777D5" w:rsidRPr="00845D68" w14:paraId="64308844" w14:textId="77777777" w:rsidTr="00CD11AD">
        <w:trPr>
          <w:trHeight w:val="285"/>
        </w:trPr>
        <w:tc>
          <w:tcPr>
            <w:tcW w:w="648" w:type="pct"/>
          </w:tcPr>
          <w:p w14:paraId="003A0E9B"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w:t>
            </w:r>
          </w:p>
        </w:tc>
        <w:tc>
          <w:tcPr>
            <w:tcW w:w="1596" w:type="pct"/>
            <w:noWrap/>
          </w:tcPr>
          <w:p w14:paraId="4E4EEFC7"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認定号数</w:t>
            </w:r>
          </w:p>
        </w:tc>
        <w:tc>
          <w:tcPr>
            <w:tcW w:w="2756" w:type="pct"/>
            <w:noWrap/>
            <w:vAlign w:val="center"/>
          </w:tcPr>
          <w:p w14:paraId="45518A39" w14:textId="1A468341"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p>
        </w:tc>
      </w:tr>
      <w:tr w:rsidR="00A777D5" w:rsidRPr="00845D68" w14:paraId="4207D47B" w14:textId="77777777" w:rsidTr="00CD11AD">
        <w:trPr>
          <w:trHeight w:val="285"/>
        </w:trPr>
        <w:tc>
          <w:tcPr>
            <w:tcW w:w="648" w:type="pct"/>
          </w:tcPr>
          <w:p w14:paraId="34E8978F"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員</w:t>
            </w:r>
          </w:p>
        </w:tc>
        <w:tc>
          <w:tcPr>
            <w:tcW w:w="1596" w:type="pct"/>
            <w:noWrap/>
          </w:tcPr>
          <w:p w14:paraId="5A0B1048"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職種</w:t>
            </w:r>
          </w:p>
        </w:tc>
        <w:tc>
          <w:tcPr>
            <w:tcW w:w="2756" w:type="pct"/>
            <w:noWrap/>
            <w:vAlign w:val="center"/>
          </w:tcPr>
          <w:p w14:paraId="757C70FF"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学校基本調査</w:t>
            </w:r>
          </w:p>
        </w:tc>
      </w:tr>
      <w:tr w:rsidR="00A777D5" w:rsidRPr="00845D68" w14:paraId="53B2C83A" w14:textId="77777777" w:rsidTr="00CD11AD">
        <w:trPr>
          <w:trHeight w:val="285"/>
        </w:trPr>
        <w:tc>
          <w:tcPr>
            <w:tcW w:w="648" w:type="pct"/>
          </w:tcPr>
          <w:p w14:paraId="416F579D"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員</w:t>
            </w:r>
          </w:p>
        </w:tc>
        <w:tc>
          <w:tcPr>
            <w:tcW w:w="1596" w:type="pct"/>
            <w:noWrap/>
          </w:tcPr>
          <w:p w14:paraId="6780EF36"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員免許</w:t>
            </w:r>
          </w:p>
        </w:tc>
        <w:tc>
          <w:tcPr>
            <w:tcW w:w="2756" w:type="pct"/>
            <w:noWrap/>
            <w:vAlign w:val="center"/>
          </w:tcPr>
          <w:p w14:paraId="5865C7E7"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教育職員免許法</w:t>
            </w:r>
          </w:p>
        </w:tc>
      </w:tr>
      <w:tr w:rsidR="00A777D5" w:rsidRPr="00845D68" w14:paraId="2EBEC705" w14:textId="77777777" w:rsidTr="00CD11AD">
        <w:trPr>
          <w:trHeight w:val="285"/>
        </w:trPr>
        <w:tc>
          <w:tcPr>
            <w:tcW w:w="648" w:type="pct"/>
          </w:tcPr>
          <w:p w14:paraId="0CB834B6"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員</w:t>
            </w:r>
          </w:p>
        </w:tc>
        <w:tc>
          <w:tcPr>
            <w:tcW w:w="1596" w:type="pct"/>
            <w:noWrap/>
          </w:tcPr>
          <w:p w14:paraId="11CAE337"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w:t>
            </w:r>
          </w:p>
        </w:tc>
        <w:tc>
          <w:tcPr>
            <w:tcW w:w="2756" w:type="pct"/>
            <w:noWrap/>
            <w:vAlign w:val="center"/>
          </w:tcPr>
          <w:p w14:paraId="2F7B7831"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教育データ標準（学習指導要領コード）</w:t>
            </w:r>
          </w:p>
        </w:tc>
      </w:tr>
      <w:tr w:rsidR="00A777D5" w:rsidRPr="00845D68" w14:paraId="0BBA77C1" w14:textId="77777777" w:rsidTr="00CD11AD">
        <w:trPr>
          <w:trHeight w:val="285"/>
        </w:trPr>
        <w:tc>
          <w:tcPr>
            <w:tcW w:w="648" w:type="pct"/>
          </w:tcPr>
          <w:p w14:paraId="67E5CEC6"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員</w:t>
            </w:r>
          </w:p>
        </w:tc>
        <w:tc>
          <w:tcPr>
            <w:tcW w:w="1596" w:type="pct"/>
            <w:noWrap/>
          </w:tcPr>
          <w:p w14:paraId="763A7877"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代替職員</w:t>
            </w:r>
          </w:p>
        </w:tc>
        <w:tc>
          <w:tcPr>
            <w:tcW w:w="2756" w:type="pct"/>
            <w:noWrap/>
            <w:vAlign w:val="center"/>
          </w:tcPr>
          <w:p w14:paraId="3C2C54B5" w14:textId="4CBD6B26"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p>
        </w:tc>
      </w:tr>
      <w:tr w:rsidR="00A777D5" w:rsidRPr="00845D68" w14:paraId="761B6102" w14:textId="77777777" w:rsidTr="00CD11AD">
        <w:trPr>
          <w:trHeight w:val="285"/>
        </w:trPr>
        <w:tc>
          <w:tcPr>
            <w:tcW w:w="648" w:type="pct"/>
          </w:tcPr>
          <w:p w14:paraId="0B90CBFB"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員</w:t>
            </w:r>
          </w:p>
        </w:tc>
        <w:tc>
          <w:tcPr>
            <w:tcW w:w="1596" w:type="pct"/>
            <w:noWrap/>
          </w:tcPr>
          <w:p w14:paraId="4CEE1DBF"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採用</w:t>
            </w:r>
          </w:p>
        </w:tc>
        <w:tc>
          <w:tcPr>
            <w:tcW w:w="2756" w:type="pct"/>
            <w:noWrap/>
            <w:vAlign w:val="center"/>
          </w:tcPr>
          <w:p w14:paraId="65F7FFC0"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都道府県職員」は、都道府県教育委員会が採用した職員（県費負担教職員を含む。）、「市区町村（組合）職員」は、都道府県教育委員会以外の教育委員会が採用した職員が該当する。</w:t>
            </w:r>
          </w:p>
        </w:tc>
      </w:tr>
      <w:tr w:rsidR="00A777D5" w:rsidRPr="00845D68" w14:paraId="4DD5FCC9" w14:textId="77777777" w:rsidTr="00CD11AD">
        <w:trPr>
          <w:trHeight w:val="285"/>
        </w:trPr>
        <w:tc>
          <w:tcPr>
            <w:tcW w:w="648" w:type="pct"/>
          </w:tcPr>
          <w:p w14:paraId="13657806"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36BA400B"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級区分</w:t>
            </w:r>
          </w:p>
        </w:tc>
        <w:tc>
          <w:tcPr>
            <w:tcW w:w="2756" w:type="pct"/>
            <w:noWrap/>
            <w:vAlign w:val="center"/>
          </w:tcPr>
          <w:p w14:paraId="2237B2E0"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総務省中間標準レイアウト仕様V2.7（５．就学）</w:t>
            </w:r>
          </w:p>
        </w:tc>
      </w:tr>
      <w:tr w:rsidR="00A777D5" w:rsidRPr="00845D68" w14:paraId="48327F75" w14:textId="77777777" w:rsidTr="00CD11AD">
        <w:trPr>
          <w:trHeight w:val="285"/>
        </w:trPr>
        <w:tc>
          <w:tcPr>
            <w:tcW w:w="648" w:type="pct"/>
          </w:tcPr>
          <w:p w14:paraId="254F9AD1"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79F2F7B3"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課程学科</w:t>
            </w:r>
          </w:p>
        </w:tc>
        <w:tc>
          <w:tcPr>
            <w:tcW w:w="2756" w:type="pct"/>
            <w:noWrap/>
            <w:vAlign w:val="center"/>
          </w:tcPr>
          <w:p w14:paraId="79157B92"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APPLIC教育情報アプリケーションユニット標準仕様校務基本情報データ連携高等学校版V2.2</w:t>
            </w:r>
          </w:p>
        </w:tc>
      </w:tr>
      <w:tr w:rsidR="00A777D5" w:rsidRPr="00845D68" w14:paraId="16F4E0DE" w14:textId="77777777" w:rsidTr="00CD11AD">
        <w:trPr>
          <w:trHeight w:val="285"/>
        </w:trPr>
        <w:tc>
          <w:tcPr>
            <w:tcW w:w="648" w:type="pct"/>
          </w:tcPr>
          <w:p w14:paraId="5450893D"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30ADCBEB"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種</w:t>
            </w:r>
          </w:p>
        </w:tc>
        <w:tc>
          <w:tcPr>
            <w:tcW w:w="2756" w:type="pct"/>
            <w:noWrap/>
            <w:vAlign w:val="center"/>
          </w:tcPr>
          <w:p w14:paraId="1674B949"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教育データ標準　学校コード</w:t>
            </w:r>
          </w:p>
        </w:tc>
      </w:tr>
      <w:tr w:rsidR="00A777D5" w:rsidRPr="00845D68" w14:paraId="20E065A1" w14:textId="77777777" w:rsidTr="00CD11AD">
        <w:trPr>
          <w:trHeight w:val="285"/>
        </w:trPr>
        <w:tc>
          <w:tcPr>
            <w:tcW w:w="648" w:type="pct"/>
          </w:tcPr>
          <w:p w14:paraId="4B6352BB"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3C699E9C"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本校分校</w:t>
            </w:r>
          </w:p>
        </w:tc>
        <w:tc>
          <w:tcPr>
            <w:tcW w:w="2756" w:type="pct"/>
            <w:noWrap/>
            <w:vAlign w:val="center"/>
          </w:tcPr>
          <w:p w14:paraId="3AF695DF"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教育データ標準　学校コード</w:t>
            </w:r>
          </w:p>
        </w:tc>
      </w:tr>
      <w:tr w:rsidR="00A777D5" w:rsidRPr="00845D68" w14:paraId="44DFA591" w14:textId="77777777" w:rsidTr="00CD11AD">
        <w:trPr>
          <w:trHeight w:val="285"/>
        </w:trPr>
        <w:tc>
          <w:tcPr>
            <w:tcW w:w="648" w:type="pct"/>
          </w:tcPr>
          <w:p w14:paraId="5BA78E41"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4609395E"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本務兼務</w:t>
            </w:r>
          </w:p>
        </w:tc>
        <w:tc>
          <w:tcPr>
            <w:tcW w:w="2756" w:type="pct"/>
            <w:noWrap/>
            <w:vAlign w:val="center"/>
          </w:tcPr>
          <w:p w14:paraId="6AEA983F"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学校基本調査 学校調査票（高等学校）</w:t>
            </w:r>
          </w:p>
        </w:tc>
      </w:tr>
      <w:tr w:rsidR="00A777D5" w:rsidRPr="00845D68" w14:paraId="76CE1121" w14:textId="77777777" w:rsidTr="00CD11AD">
        <w:trPr>
          <w:trHeight w:val="285"/>
        </w:trPr>
        <w:tc>
          <w:tcPr>
            <w:tcW w:w="648" w:type="pct"/>
          </w:tcPr>
          <w:p w14:paraId="52DF8F1B"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6581DA12"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科</w:t>
            </w:r>
          </w:p>
        </w:tc>
        <w:tc>
          <w:tcPr>
            <w:tcW w:w="2756" w:type="pct"/>
            <w:noWrap/>
            <w:vAlign w:val="center"/>
          </w:tcPr>
          <w:p w14:paraId="4197C785"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学校基本調査 高等学校及び中等教育学校（後期課程）の学科コード表」および「文部科学省学校基本調査 特別支援学校高等部の学科コード表：知的障害,肢体不自由,病弱・身体虚弱者に対する教育を行う学科コード表」、「文部科学省学校基本調査 特別支援学校高等部の学科コード表</w:t>
            </w:r>
          </w:p>
        </w:tc>
      </w:tr>
      <w:tr w:rsidR="00A777D5" w:rsidRPr="00845D68" w14:paraId="7C96BD47" w14:textId="77777777" w:rsidTr="00CD11AD">
        <w:trPr>
          <w:trHeight w:val="285"/>
        </w:trPr>
        <w:tc>
          <w:tcPr>
            <w:tcW w:w="648" w:type="pct"/>
          </w:tcPr>
          <w:p w14:paraId="5A741AB2"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3330F44F"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へき地等学校指定の有無</w:t>
            </w:r>
          </w:p>
        </w:tc>
        <w:tc>
          <w:tcPr>
            <w:tcW w:w="2756" w:type="pct"/>
            <w:noWrap/>
            <w:vAlign w:val="center"/>
          </w:tcPr>
          <w:p w14:paraId="781945C6"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学校基本調査 学校調査票（小学校）</w:t>
            </w:r>
          </w:p>
        </w:tc>
      </w:tr>
      <w:tr w:rsidR="00A777D5" w:rsidRPr="00845D68" w14:paraId="6191CE49" w14:textId="77777777" w:rsidTr="00CD11AD">
        <w:trPr>
          <w:trHeight w:val="285"/>
        </w:trPr>
        <w:tc>
          <w:tcPr>
            <w:tcW w:w="648" w:type="pct"/>
          </w:tcPr>
          <w:p w14:paraId="3DE852D7"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lastRenderedPageBreak/>
              <w:t>学校</w:t>
            </w:r>
          </w:p>
        </w:tc>
        <w:tc>
          <w:tcPr>
            <w:tcW w:w="1596" w:type="pct"/>
            <w:noWrap/>
          </w:tcPr>
          <w:p w14:paraId="14BEDA4D"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複式学級</w:t>
            </w:r>
          </w:p>
        </w:tc>
        <w:tc>
          <w:tcPr>
            <w:tcW w:w="2756" w:type="pct"/>
            <w:noWrap/>
            <w:vAlign w:val="center"/>
          </w:tcPr>
          <w:p w14:paraId="78C9676E"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学校基本調査 学校調査票（小学校）</w:t>
            </w:r>
          </w:p>
        </w:tc>
      </w:tr>
      <w:tr w:rsidR="00A777D5" w:rsidRPr="00845D68" w14:paraId="5168EFC2" w14:textId="77777777" w:rsidTr="00CD11AD">
        <w:trPr>
          <w:trHeight w:val="285"/>
        </w:trPr>
        <w:tc>
          <w:tcPr>
            <w:tcW w:w="648" w:type="pct"/>
          </w:tcPr>
          <w:p w14:paraId="31A3B2F1"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70149B05"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設置者</w:t>
            </w:r>
          </w:p>
        </w:tc>
        <w:tc>
          <w:tcPr>
            <w:tcW w:w="2756" w:type="pct"/>
            <w:noWrap/>
            <w:vAlign w:val="center"/>
          </w:tcPr>
          <w:p w14:paraId="618BF5FE" w14:textId="2FF00F5C"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p>
        </w:tc>
      </w:tr>
      <w:tr w:rsidR="00A777D5" w:rsidRPr="00845D68" w14:paraId="12A91541" w14:textId="77777777" w:rsidTr="00CD11AD">
        <w:trPr>
          <w:trHeight w:val="285"/>
        </w:trPr>
        <w:tc>
          <w:tcPr>
            <w:tcW w:w="648" w:type="pct"/>
          </w:tcPr>
          <w:p w14:paraId="41C2C130"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677A34DD"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特別支援学級に置かれる障害の種類</w:t>
            </w:r>
          </w:p>
        </w:tc>
        <w:tc>
          <w:tcPr>
            <w:tcW w:w="2756" w:type="pct"/>
            <w:noWrap/>
            <w:vAlign w:val="center"/>
          </w:tcPr>
          <w:p w14:paraId="564AE7BD"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学校基本調査 学校調査票（小学校）</w:t>
            </w:r>
          </w:p>
        </w:tc>
      </w:tr>
      <w:tr w:rsidR="00A777D5" w:rsidRPr="00845D68" w14:paraId="4DFEA113" w14:textId="77777777" w:rsidTr="00CD11AD">
        <w:trPr>
          <w:trHeight w:val="285"/>
        </w:trPr>
        <w:tc>
          <w:tcPr>
            <w:tcW w:w="648" w:type="pct"/>
          </w:tcPr>
          <w:p w14:paraId="7BA11F0C"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6F3117A7"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定時制</w:t>
            </w:r>
            <w:r w:rsidRPr="00845D68">
              <w:rPr>
                <w:rFonts w:asciiTheme="minorEastAsia" w:eastAsiaTheme="minorEastAsia" w:hAnsiTheme="minorEastAsia"/>
                <w:sz w:val="18"/>
                <w:szCs w:val="18"/>
              </w:rPr>
              <w:t>(本科)の昼夜別</w:t>
            </w:r>
          </w:p>
        </w:tc>
        <w:tc>
          <w:tcPr>
            <w:tcW w:w="2756" w:type="pct"/>
            <w:noWrap/>
            <w:vAlign w:val="center"/>
          </w:tcPr>
          <w:p w14:paraId="49654B18"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color w:val="000000"/>
                <w:sz w:val="18"/>
                <w:szCs w:val="18"/>
              </w:rPr>
              <w:t>文部科学省学校基本調査 学校調査票（高等学校）及び（中等教育学校）</w:t>
            </w:r>
          </w:p>
        </w:tc>
      </w:tr>
      <w:tr w:rsidR="00A777D5" w:rsidRPr="00845D68" w14:paraId="75DAB843" w14:textId="77777777" w:rsidTr="00CD11AD">
        <w:trPr>
          <w:trHeight w:val="285"/>
        </w:trPr>
        <w:tc>
          <w:tcPr>
            <w:tcW w:w="648" w:type="pct"/>
          </w:tcPr>
          <w:p w14:paraId="3C762913" w14:textId="77777777" w:rsidR="00A777D5" w:rsidRPr="00845D68" w:rsidRDefault="00A777D5"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w:t>
            </w:r>
          </w:p>
        </w:tc>
        <w:tc>
          <w:tcPr>
            <w:tcW w:w="1596" w:type="pct"/>
            <w:noWrap/>
          </w:tcPr>
          <w:p w14:paraId="1C128935" w14:textId="77777777"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級種別</w:t>
            </w:r>
          </w:p>
        </w:tc>
        <w:tc>
          <w:tcPr>
            <w:tcW w:w="2756" w:type="pct"/>
            <w:noWrap/>
            <w:vAlign w:val="center"/>
          </w:tcPr>
          <w:p w14:paraId="0E267ECA" w14:textId="72724E36" w:rsidR="00A777D5" w:rsidRPr="00845D68" w:rsidRDefault="00A777D5" w:rsidP="0059442E">
            <w:pPr>
              <w:widowControl/>
              <w:ind w:leftChars="0" w:left="0" w:firstLine="0"/>
              <w:jc w:val="left"/>
              <w:rPr>
                <w:rFonts w:asciiTheme="minorEastAsia" w:eastAsiaTheme="minorEastAsia" w:hAnsiTheme="minorEastAsia" w:cs="ＭＳ Ｐゴシック"/>
                <w:color w:val="000000"/>
                <w:kern w:val="0"/>
                <w:sz w:val="18"/>
                <w:szCs w:val="18"/>
              </w:rPr>
            </w:pPr>
          </w:p>
        </w:tc>
      </w:tr>
    </w:tbl>
    <w:p w14:paraId="47F34536" w14:textId="77777777" w:rsidR="00C57F5B" w:rsidRPr="00845D68" w:rsidRDefault="00C57F5B" w:rsidP="00C02E95"/>
    <w:p w14:paraId="02293C89" w14:textId="3808C831" w:rsidR="00A777D5" w:rsidRPr="00845D68" w:rsidRDefault="0055226F" w:rsidP="00A777D5">
      <w:pPr>
        <w:pStyle w:val="1"/>
      </w:pPr>
      <w:bookmarkStart w:id="37" w:name="_Toc209634683"/>
      <w:r w:rsidRPr="00845D68">
        <w:rPr>
          <w:rFonts w:hint="eastAsia"/>
        </w:rPr>
        <w:t>内容</w:t>
      </w:r>
      <w:r w:rsidR="00A777D5" w:rsidRPr="00845D68">
        <w:rPr>
          <w:rFonts w:hint="eastAsia"/>
        </w:rPr>
        <w:t>情報データモデル</w:t>
      </w:r>
      <w:bookmarkEnd w:id="37"/>
    </w:p>
    <w:p w14:paraId="30FF8B1A" w14:textId="0A22BE99" w:rsidR="00414882" w:rsidRPr="00845D68" w:rsidRDefault="00414882" w:rsidP="00414882">
      <w:pPr>
        <w:pStyle w:val="2"/>
      </w:pPr>
      <w:bookmarkStart w:id="38" w:name="_Toc209634684"/>
      <w:r w:rsidRPr="00845D68">
        <w:rPr>
          <w:rFonts w:hint="eastAsia"/>
        </w:rPr>
        <w:t>教科情報</w:t>
      </w:r>
      <w:bookmarkEnd w:id="38"/>
    </w:p>
    <w:p w14:paraId="5688239C" w14:textId="77777777" w:rsidR="00414882" w:rsidRPr="00845D68" w:rsidRDefault="00414882" w:rsidP="00414882">
      <w:pPr>
        <w:pStyle w:val="3"/>
      </w:pPr>
      <w:bookmarkStart w:id="39" w:name="_Toc209634685"/>
      <w:r w:rsidRPr="00845D68">
        <w:rPr>
          <w:rFonts w:hint="eastAsia"/>
        </w:rPr>
        <w:t>クラス図</w:t>
      </w:r>
      <w:bookmarkEnd w:id="39"/>
    </w:p>
    <w:p w14:paraId="02CAA32F" w14:textId="45B57CF7" w:rsidR="004F5843" w:rsidRPr="00845D68" w:rsidRDefault="004F5843" w:rsidP="004F5843">
      <w:r w:rsidRPr="00845D68">
        <w:rPr>
          <w:rFonts w:hint="eastAsia"/>
        </w:rPr>
        <w:t>「教科情報」の実装データモデルの概要図は以下のとおりです。</w:t>
      </w:r>
    </w:p>
    <w:p w14:paraId="0C88B26B" w14:textId="5AFCD999" w:rsidR="00C57F5B" w:rsidRPr="00845D68" w:rsidRDefault="009E44C7" w:rsidP="009928DE">
      <w:pPr>
        <w:jc w:val="center"/>
      </w:pPr>
      <w:r w:rsidRPr="00845D68">
        <w:rPr>
          <w:noProof/>
        </w:rPr>
        <w:drawing>
          <wp:inline distT="0" distB="0" distL="0" distR="0" wp14:anchorId="1D746B45" wp14:editId="494A3BD6">
            <wp:extent cx="1981477" cy="1619476"/>
            <wp:effectExtent l="0" t="0" r="0" b="0"/>
            <wp:docPr id="952065423" name="図 1"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65423" name="図 1" descr="テキスト, 手紙&#10;&#10;AI 生成コンテンツは誤りを含む可能性があります。"/>
                    <pic:cNvPicPr/>
                  </pic:nvPicPr>
                  <pic:blipFill>
                    <a:blip r:embed="rId9"/>
                    <a:stretch>
                      <a:fillRect/>
                    </a:stretch>
                  </pic:blipFill>
                  <pic:spPr>
                    <a:xfrm>
                      <a:off x="0" y="0"/>
                      <a:ext cx="1981477" cy="1619476"/>
                    </a:xfrm>
                    <a:prstGeom prst="rect">
                      <a:avLst/>
                    </a:prstGeom>
                  </pic:spPr>
                </pic:pic>
              </a:graphicData>
            </a:graphic>
          </wp:inline>
        </w:drawing>
      </w:r>
    </w:p>
    <w:p w14:paraId="54885689" w14:textId="3134A437" w:rsidR="00366BB7" w:rsidRPr="00845D68" w:rsidRDefault="00366BB7" w:rsidP="00366BB7">
      <w:pPr>
        <w:pStyle w:val="afa"/>
        <w:spacing w:before="360"/>
      </w:pPr>
      <w:r w:rsidRPr="00845D68">
        <w:t xml:space="preserve">図 </w:t>
      </w:r>
      <w:r w:rsidRPr="00845D68">
        <w:fldChar w:fldCharType="begin"/>
      </w:r>
      <w:r w:rsidRPr="00845D68">
        <w:instrText xml:space="preserve"> SEQ 図 \* ARABIC </w:instrText>
      </w:r>
      <w:r w:rsidRPr="00845D68">
        <w:fldChar w:fldCharType="separate"/>
      </w:r>
      <w:r w:rsidR="00560E4A" w:rsidRPr="00845D68">
        <w:rPr>
          <w:noProof/>
        </w:rPr>
        <w:t>3</w:t>
      </w:r>
      <w:r w:rsidRPr="00845D68">
        <w:fldChar w:fldCharType="end"/>
      </w:r>
      <w:r w:rsidRPr="00845D68">
        <w:rPr>
          <w:rFonts w:hint="eastAsia"/>
        </w:rPr>
        <w:t>教科情報クラス図</w:t>
      </w:r>
    </w:p>
    <w:p w14:paraId="6855181D" w14:textId="38871F9B" w:rsidR="00414882" w:rsidRPr="00845D68" w:rsidRDefault="00414882" w:rsidP="00414882">
      <w:pPr>
        <w:pStyle w:val="3"/>
      </w:pPr>
      <w:bookmarkStart w:id="40" w:name="_Toc209634686"/>
      <w:r w:rsidRPr="00845D68">
        <w:rPr>
          <w:rFonts w:hint="eastAsia"/>
        </w:rPr>
        <w:t>データ項目</w:t>
      </w:r>
      <w:bookmarkEnd w:id="40"/>
    </w:p>
    <w:p w14:paraId="1E40C16A" w14:textId="3ADC7F53" w:rsidR="00ED52E8" w:rsidRPr="00845D68" w:rsidRDefault="00ED52E8" w:rsidP="000A422C">
      <w:pPr>
        <w:ind w:leftChars="0" w:left="0" w:firstLine="0"/>
      </w:pPr>
      <w:r w:rsidRPr="00845D68">
        <w:rPr>
          <w:rFonts w:hint="eastAsia"/>
        </w:rPr>
        <w:t>教科情報</w:t>
      </w:r>
      <w:r w:rsidR="000A422C" w:rsidRPr="00845D68">
        <w:rPr>
          <w:rFonts w:hint="eastAsia"/>
        </w:rPr>
        <w:t>の実装データモデルのデータ項目は以下のとおりです。</w:t>
      </w:r>
    </w:p>
    <w:p w14:paraId="0A4B3479" w14:textId="38ACD71A" w:rsidR="000A422C" w:rsidRPr="00845D68" w:rsidRDefault="000A422C" w:rsidP="000A422C">
      <w:pPr>
        <w:pStyle w:val="a2"/>
        <w:ind w:leftChars="0" w:left="0" w:firstLineChars="0" w:firstLine="0"/>
        <w:rPr>
          <w:szCs w:val="24"/>
        </w:rPr>
      </w:pPr>
      <w:r w:rsidRPr="00845D68">
        <w:rPr>
          <w:rFonts w:hint="eastAsia"/>
          <w:szCs w:val="24"/>
        </w:rPr>
        <w:t>「</w:t>
      </w:r>
      <w:r w:rsidR="005E3F09" w:rsidRPr="00BF5537">
        <w:rPr>
          <w:szCs w:val="24"/>
        </w:rPr>
        <w:t>6</w:t>
      </w:r>
      <w:r w:rsidR="00287779" w:rsidRPr="00BF5537">
        <w:rPr>
          <w:szCs w:val="24"/>
        </w:rPr>
        <w:t xml:space="preserve"> </w:t>
      </w:r>
      <w:r w:rsidR="005E3F09" w:rsidRPr="00BF5537">
        <w:rPr>
          <w:rFonts w:hint="eastAsia"/>
          <w:szCs w:val="24"/>
        </w:rPr>
        <w:t>教科情報</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0A57D8" w:rsidRPr="00845D68" w14:paraId="147DA632" w14:textId="77777777" w:rsidTr="0059442E">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43821039" w14:textId="77777777" w:rsidR="000A57D8" w:rsidRPr="00845D68" w:rsidRDefault="000A57D8" w:rsidP="00E73742">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6FB52482" w14:textId="77777777" w:rsidR="000A57D8" w:rsidRPr="00845D68" w:rsidRDefault="000A57D8"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13468C36" w14:textId="1AF56FE1" w:rsidR="000A57D8" w:rsidRPr="00845D68" w:rsidRDefault="000A57D8"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A57D8" w:rsidRPr="00845D68" w14:paraId="310A54F2" w14:textId="77777777" w:rsidTr="0059442E">
        <w:trPr>
          <w:trHeight w:val="285"/>
        </w:trPr>
        <w:tc>
          <w:tcPr>
            <w:tcW w:w="523" w:type="pct"/>
            <w:vAlign w:val="center"/>
          </w:tcPr>
          <w:p w14:paraId="61EA2358" w14:textId="77777777" w:rsidR="000A57D8" w:rsidRPr="00845D68" w:rsidRDefault="000A57D8"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6.1</w:t>
            </w:r>
          </w:p>
        </w:tc>
        <w:tc>
          <w:tcPr>
            <w:tcW w:w="1463" w:type="pct"/>
            <w:noWrap/>
            <w:vAlign w:val="center"/>
          </w:tcPr>
          <w:p w14:paraId="6E5AD7BC" w14:textId="77777777" w:rsidR="000A57D8" w:rsidRPr="00845D68" w:rsidRDefault="000A57D8"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必修選択</w:t>
            </w:r>
          </w:p>
        </w:tc>
        <w:tc>
          <w:tcPr>
            <w:tcW w:w="3014" w:type="pct"/>
            <w:noWrap/>
            <w:vAlign w:val="center"/>
          </w:tcPr>
          <w:p w14:paraId="2E132F4C" w14:textId="77777777" w:rsidR="000A57D8" w:rsidRPr="00845D68" w:rsidRDefault="000A57D8"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必修教科、選択教科を明記したい場合に使用</w:t>
            </w:r>
          </w:p>
        </w:tc>
      </w:tr>
      <w:tr w:rsidR="000A57D8" w:rsidRPr="00845D68" w14:paraId="6DB39B98" w14:textId="77777777" w:rsidTr="0059442E">
        <w:trPr>
          <w:trHeight w:val="285"/>
        </w:trPr>
        <w:tc>
          <w:tcPr>
            <w:tcW w:w="523" w:type="pct"/>
            <w:vAlign w:val="center"/>
          </w:tcPr>
          <w:p w14:paraId="746995B0" w14:textId="77777777" w:rsidR="000A57D8" w:rsidRPr="00845D68" w:rsidRDefault="000A57D8"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6.2</w:t>
            </w:r>
          </w:p>
        </w:tc>
        <w:tc>
          <w:tcPr>
            <w:tcW w:w="1463" w:type="pct"/>
            <w:noWrap/>
            <w:vAlign w:val="center"/>
          </w:tcPr>
          <w:p w14:paraId="11A06F9C" w14:textId="77777777" w:rsidR="000A57D8" w:rsidRPr="00845D68" w:rsidRDefault="000A57D8"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w:t>
            </w:r>
          </w:p>
        </w:tc>
        <w:tc>
          <w:tcPr>
            <w:tcW w:w="3014" w:type="pct"/>
            <w:noWrap/>
            <w:vAlign w:val="center"/>
          </w:tcPr>
          <w:p w14:paraId="52E67216" w14:textId="77777777" w:rsidR="000A57D8" w:rsidRPr="00845D68" w:rsidRDefault="000A57D8"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名</w:t>
            </w:r>
          </w:p>
        </w:tc>
      </w:tr>
      <w:tr w:rsidR="00E21974" w:rsidRPr="00845D68" w14:paraId="2FC0651C" w14:textId="77777777" w:rsidTr="0059442E">
        <w:trPr>
          <w:trHeight w:val="285"/>
        </w:trPr>
        <w:tc>
          <w:tcPr>
            <w:tcW w:w="523" w:type="pct"/>
            <w:vAlign w:val="center"/>
          </w:tcPr>
          <w:p w14:paraId="4C935082" w14:textId="4DE80312" w:rsidR="00E21974" w:rsidRPr="00845D68" w:rsidRDefault="00E21974" w:rsidP="00E2197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6.3</w:t>
            </w:r>
          </w:p>
        </w:tc>
        <w:tc>
          <w:tcPr>
            <w:tcW w:w="1463" w:type="pct"/>
            <w:noWrap/>
            <w:vAlign w:val="center"/>
          </w:tcPr>
          <w:p w14:paraId="4A846058" w14:textId="58CAAEC4" w:rsidR="00E21974" w:rsidRPr="00845D68" w:rsidRDefault="00E21974" w:rsidP="007C1D1A">
            <w:pPr>
              <w:pStyle w:val="aff9"/>
            </w:pPr>
            <w:r w:rsidRPr="00845D68">
              <w:rPr>
                <w:rFonts w:hint="eastAsia"/>
                <w:sz w:val="18"/>
                <w:szCs w:val="16"/>
              </w:rPr>
              <w:t>教科_その他</w:t>
            </w:r>
          </w:p>
        </w:tc>
        <w:tc>
          <w:tcPr>
            <w:tcW w:w="3014" w:type="pct"/>
            <w:noWrap/>
            <w:vAlign w:val="center"/>
          </w:tcPr>
          <w:p w14:paraId="5370F6FF" w14:textId="060AEF30" w:rsidR="00E21974" w:rsidRPr="00845D68" w:rsidRDefault="00E21974" w:rsidP="00E219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名（自由記述）</w:t>
            </w:r>
          </w:p>
        </w:tc>
      </w:tr>
    </w:tbl>
    <w:p w14:paraId="1ACFF3EB" w14:textId="77777777" w:rsidR="00414882" w:rsidRPr="00845D68" w:rsidRDefault="00414882" w:rsidP="00C02E95"/>
    <w:p w14:paraId="4479C5CE" w14:textId="3CD0E4C8" w:rsidR="00414882" w:rsidRPr="00845D68" w:rsidRDefault="00414882" w:rsidP="00414882">
      <w:pPr>
        <w:pStyle w:val="2"/>
      </w:pPr>
      <w:bookmarkStart w:id="41" w:name="_Toc209634687"/>
      <w:r w:rsidRPr="00845D68">
        <w:rPr>
          <w:rFonts w:hint="eastAsia"/>
        </w:rPr>
        <w:lastRenderedPageBreak/>
        <w:t>教科</w:t>
      </w:r>
      <w:r w:rsidR="004F5843" w:rsidRPr="00845D68">
        <w:rPr>
          <w:rFonts w:hint="eastAsia"/>
        </w:rPr>
        <w:t>書</w:t>
      </w:r>
      <w:r w:rsidRPr="00845D68">
        <w:rPr>
          <w:rFonts w:hint="eastAsia"/>
        </w:rPr>
        <w:t>情報</w:t>
      </w:r>
      <w:bookmarkEnd w:id="41"/>
    </w:p>
    <w:p w14:paraId="0EA645C8" w14:textId="77777777" w:rsidR="00414882" w:rsidRPr="00845D68" w:rsidRDefault="00414882" w:rsidP="00414882">
      <w:pPr>
        <w:pStyle w:val="3"/>
      </w:pPr>
      <w:bookmarkStart w:id="42" w:name="_Toc209634688"/>
      <w:r w:rsidRPr="00845D68">
        <w:rPr>
          <w:rFonts w:hint="eastAsia"/>
        </w:rPr>
        <w:t>クラス図</w:t>
      </w:r>
      <w:bookmarkEnd w:id="42"/>
    </w:p>
    <w:p w14:paraId="3E20FE16" w14:textId="77777777" w:rsidR="004F5843" w:rsidRPr="00845D68" w:rsidRDefault="004F5843" w:rsidP="004F5843">
      <w:r w:rsidRPr="00845D68">
        <w:rPr>
          <w:rFonts w:hint="eastAsia"/>
        </w:rPr>
        <w:t>「教科書情報」の実装データモデルの概要図は以下のとおりです。</w:t>
      </w:r>
    </w:p>
    <w:p w14:paraId="1BCFCA3F" w14:textId="4B8C9F75" w:rsidR="00414882" w:rsidRPr="00845D68" w:rsidRDefault="00920B2E" w:rsidP="009928DE">
      <w:pPr>
        <w:jc w:val="center"/>
      </w:pPr>
      <w:r w:rsidRPr="00845D68">
        <w:rPr>
          <w:noProof/>
        </w:rPr>
        <w:drawing>
          <wp:inline distT="0" distB="0" distL="0" distR="0" wp14:anchorId="12EEE7C3" wp14:editId="66F4F889">
            <wp:extent cx="3019846" cy="2229161"/>
            <wp:effectExtent l="0" t="0" r="9525" b="0"/>
            <wp:docPr id="72748908" name="図 1" descr="テキスト&#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8908" name="図 1" descr="テキスト&#10;&#10;AI 生成コンテンツは誤りを含む可能性があります。"/>
                    <pic:cNvPicPr/>
                  </pic:nvPicPr>
                  <pic:blipFill>
                    <a:blip r:embed="rId10"/>
                    <a:stretch>
                      <a:fillRect/>
                    </a:stretch>
                  </pic:blipFill>
                  <pic:spPr>
                    <a:xfrm>
                      <a:off x="0" y="0"/>
                      <a:ext cx="3019846" cy="2229161"/>
                    </a:xfrm>
                    <a:prstGeom prst="rect">
                      <a:avLst/>
                    </a:prstGeom>
                  </pic:spPr>
                </pic:pic>
              </a:graphicData>
            </a:graphic>
          </wp:inline>
        </w:drawing>
      </w:r>
    </w:p>
    <w:p w14:paraId="7C7DC2AE" w14:textId="6CCE1E4C" w:rsidR="00E516BF" w:rsidRPr="00845D68" w:rsidRDefault="00E516BF" w:rsidP="008A5EF0">
      <w:pPr>
        <w:pStyle w:val="afa"/>
        <w:spacing w:before="360"/>
      </w:pPr>
      <w:r w:rsidRPr="00845D68">
        <w:t xml:space="preserve">図 </w:t>
      </w:r>
      <w:r w:rsidRPr="00845D68">
        <w:fldChar w:fldCharType="begin"/>
      </w:r>
      <w:r w:rsidRPr="00845D68">
        <w:instrText xml:space="preserve"> SEQ 図 \* ARABIC </w:instrText>
      </w:r>
      <w:r w:rsidRPr="00845D68">
        <w:fldChar w:fldCharType="separate"/>
      </w:r>
      <w:r w:rsidR="00560E4A" w:rsidRPr="00845D68">
        <w:rPr>
          <w:noProof/>
        </w:rPr>
        <w:t>4</w:t>
      </w:r>
      <w:r w:rsidRPr="00845D68">
        <w:fldChar w:fldCharType="end"/>
      </w:r>
      <w:r w:rsidRPr="00845D68">
        <w:rPr>
          <w:rFonts w:hint="eastAsia"/>
        </w:rPr>
        <w:t>教科書情報クラス図</w:t>
      </w:r>
    </w:p>
    <w:p w14:paraId="0D8E9C65" w14:textId="77777777" w:rsidR="00414882" w:rsidRPr="00845D68" w:rsidRDefault="00414882" w:rsidP="00414882">
      <w:pPr>
        <w:pStyle w:val="3"/>
      </w:pPr>
      <w:bookmarkStart w:id="43" w:name="_Toc209634689"/>
      <w:r w:rsidRPr="00845D68">
        <w:rPr>
          <w:rFonts w:hint="eastAsia"/>
        </w:rPr>
        <w:t>データ項目</w:t>
      </w:r>
      <w:bookmarkEnd w:id="43"/>
    </w:p>
    <w:p w14:paraId="4D22867B" w14:textId="7318D79B" w:rsidR="00ED52E8" w:rsidRPr="00845D68" w:rsidRDefault="00ED52E8" w:rsidP="000D1E6A">
      <w:pPr>
        <w:ind w:leftChars="0" w:left="0" w:firstLine="0"/>
      </w:pPr>
      <w:r w:rsidRPr="00845D68">
        <w:rPr>
          <w:rFonts w:hint="eastAsia"/>
        </w:rPr>
        <w:t>教科書情報の実装データモデル</w:t>
      </w:r>
      <w:r w:rsidR="0085371C" w:rsidRPr="00845D68">
        <w:rPr>
          <w:rFonts w:hint="eastAsia"/>
        </w:rPr>
        <w:t>のデータ項目は以下のとおりです。</w:t>
      </w:r>
    </w:p>
    <w:p w14:paraId="69A7106B" w14:textId="6FFD7137" w:rsidR="000D1E6A" w:rsidRPr="00845D68" w:rsidRDefault="000D1E6A" w:rsidP="00A7738F">
      <w:pPr>
        <w:pStyle w:val="a2"/>
        <w:ind w:leftChars="0" w:left="0" w:firstLineChars="0" w:firstLine="0"/>
        <w:rPr>
          <w:szCs w:val="24"/>
        </w:rPr>
      </w:pPr>
      <w:r w:rsidRPr="00845D68">
        <w:rPr>
          <w:rFonts w:hint="eastAsia"/>
          <w:szCs w:val="24"/>
        </w:rPr>
        <w:t>「</w:t>
      </w:r>
      <w:r w:rsidR="00A7738F" w:rsidRPr="00BF5537">
        <w:rPr>
          <w:szCs w:val="24"/>
        </w:rPr>
        <w:t>7</w:t>
      </w:r>
      <w:r w:rsidR="00287779" w:rsidRPr="00BF5537">
        <w:rPr>
          <w:szCs w:val="24"/>
        </w:rPr>
        <w:t xml:space="preserve"> </w:t>
      </w:r>
      <w:r w:rsidRPr="00BF5537">
        <w:rPr>
          <w:rFonts w:hint="eastAsia"/>
          <w:szCs w:val="24"/>
        </w:rPr>
        <w:t>教科</w:t>
      </w:r>
      <w:r w:rsidR="00A7738F" w:rsidRPr="00BF5537">
        <w:rPr>
          <w:rFonts w:hint="eastAsia"/>
          <w:szCs w:val="24"/>
        </w:rPr>
        <w:t>書</w:t>
      </w:r>
      <w:r w:rsidRPr="00BF5537">
        <w:rPr>
          <w:rFonts w:hint="eastAsia"/>
          <w:szCs w:val="24"/>
        </w:rPr>
        <w:t>情報</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2F119C" w:rsidRPr="00845D68" w14:paraId="6F0CBFF8" w14:textId="77777777" w:rsidTr="0059442E">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4BB301A2" w14:textId="77777777" w:rsidR="002F119C" w:rsidRPr="00845D68" w:rsidRDefault="002F119C" w:rsidP="00E73742">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2D52797F" w14:textId="77777777" w:rsidR="002F119C" w:rsidRPr="00845D68" w:rsidRDefault="002F119C"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500BC837" w14:textId="58E04C97" w:rsidR="002F119C" w:rsidRPr="00845D68" w:rsidRDefault="002F119C" w:rsidP="0059442E">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F119C" w:rsidRPr="00845D68" w14:paraId="58F0B34B" w14:textId="77777777" w:rsidTr="0059442E">
        <w:trPr>
          <w:trHeight w:val="285"/>
        </w:trPr>
        <w:tc>
          <w:tcPr>
            <w:tcW w:w="523" w:type="pct"/>
            <w:vAlign w:val="center"/>
          </w:tcPr>
          <w:p w14:paraId="4C90484E" w14:textId="77777777" w:rsidR="002F119C" w:rsidRPr="00845D68" w:rsidRDefault="002F119C"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7.1</w:t>
            </w:r>
          </w:p>
        </w:tc>
        <w:tc>
          <w:tcPr>
            <w:tcW w:w="1463" w:type="pct"/>
            <w:noWrap/>
            <w:vAlign w:val="center"/>
          </w:tcPr>
          <w:p w14:paraId="5632C3EF" w14:textId="77777777" w:rsidR="002F119C" w:rsidRPr="00845D68" w:rsidRDefault="002F119C"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書目録年度</w:t>
            </w:r>
          </w:p>
        </w:tc>
        <w:tc>
          <w:tcPr>
            <w:tcW w:w="3014" w:type="pct"/>
            <w:noWrap/>
            <w:vAlign w:val="center"/>
          </w:tcPr>
          <w:p w14:paraId="74937B5E" w14:textId="3F58C614" w:rsidR="002F119C" w:rsidRPr="00845D68" w:rsidRDefault="00F341F3"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hint="eastAsia"/>
                <w:sz w:val="18"/>
                <w:szCs w:val="18"/>
              </w:rPr>
              <w:t>繰り返し項目</w:t>
            </w:r>
          </w:p>
        </w:tc>
      </w:tr>
      <w:tr w:rsidR="002F119C" w:rsidRPr="00845D68" w14:paraId="2DBA83A7" w14:textId="77777777" w:rsidTr="0059442E">
        <w:trPr>
          <w:trHeight w:val="285"/>
        </w:trPr>
        <w:tc>
          <w:tcPr>
            <w:tcW w:w="523" w:type="pct"/>
            <w:vAlign w:val="center"/>
          </w:tcPr>
          <w:p w14:paraId="251B1EB0" w14:textId="77777777" w:rsidR="002F119C" w:rsidRPr="00845D68" w:rsidRDefault="002F119C"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7.2</w:t>
            </w:r>
          </w:p>
        </w:tc>
        <w:tc>
          <w:tcPr>
            <w:tcW w:w="1463" w:type="pct"/>
            <w:noWrap/>
            <w:vAlign w:val="center"/>
          </w:tcPr>
          <w:p w14:paraId="1C7502A2" w14:textId="77777777" w:rsidR="002F119C" w:rsidRPr="00845D68" w:rsidRDefault="002F119C"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書種目</w:t>
            </w:r>
          </w:p>
        </w:tc>
        <w:tc>
          <w:tcPr>
            <w:tcW w:w="3014" w:type="pct"/>
            <w:noWrap/>
            <w:vAlign w:val="center"/>
          </w:tcPr>
          <w:p w14:paraId="4FF2B946" w14:textId="4BB3C083" w:rsidR="002F119C" w:rsidRPr="00845D68" w:rsidRDefault="00F341F3"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hint="eastAsia"/>
                <w:sz w:val="18"/>
                <w:szCs w:val="18"/>
              </w:rPr>
              <w:t>繰り返し項目、</w:t>
            </w:r>
            <w:r w:rsidR="002F119C" w:rsidRPr="00845D68">
              <w:rPr>
                <w:rFonts w:asciiTheme="minorEastAsia" w:eastAsiaTheme="minorEastAsia" w:hAnsiTheme="minorEastAsia" w:hint="eastAsia"/>
                <w:sz w:val="18"/>
                <w:szCs w:val="18"/>
              </w:rPr>
              <w:t>教科書目録に記載の教科書の種目</w:t>
            </w:r>
          </w:p>
        </w:tc>
      </w:tr>
      <w:tr w:rsidR="002F119C" w:rsidRPr="00845D68" w14:paraId="2CEFD6AC" w14:textId="77777777" w:rsidTr="0059442E">
        <w:trPr>
          <w:trHeight w:val="285"/>
        </w:trPr>
        <w:tc>
          <w:tcPr>
            <w:tcW w:w="523" w:type="pct"/>
            <w:vAlign w:val="center"/>
          </w:tcPr>
          <w:p w14:paraId="6759739C" w14:textId="77777777" w:rsidR="002F119C" w:rsidRPr="00845D68" w:rsidRDefault="002F119C" w:rsidP="0059442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7.3</w:t>
            </w:r>
          </w:p>
        </w:tc>
        <w:tc>
          <w:tcPr>
            <w:tcW w:w="1463" w:type="pct"/>
            <w:noWrap/>
            <w:vAlign w:val="center"/>
          </w:tcPr>
          <w:p w14:paraId="6DB50E9F" w14:textId="77777777" w:rsidR="002F119C" w:rsidRPr="00845D68" w:rsidRDefault="002F119C"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書発行者_番号</w:t>
            </w:r>
          </w:p>
        </w:tc>
        <w:tc>
          <w:tcPr>
            <w:tcW w:w="3014" w:type="pct"/>
            <w:noWrap/>
            <w:vAlign w:val="center"/>
          </w:tcPr>
          <w:p w14:paraId="55FED9A1" w14:textId="49ED33DC" w:rsidR="002F119C" w:rsidRPr="00845D68" w:rsidRDefault="00F341F3"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繰り返し項目、</w:t>
            </w:r>
            <w:r w:rsidR="002F119C" w:rsidRPr="00845D68">
              <w:rPr>
                <w:rFonts w:asciiTheme="minorEastAsia" w:eastAsiaTheme="minorEastAsia" w:hAnsiTheme="minorEastAsia" w:hint="eastAsia"/>
                <w:sz w:val="18"/>
                <w:szCs w:val="18"/>
              </w:rPr>
              <w:t>教科書目録に記載の教科書発行者の番号</w:t>
            </w:r>
          </w:p>
        </w:tc>
      </w:tr>
      <w:tr w:rsidR="002F119C" w:rsidRPr="00845D68" w14:paraId="4A99D070" w14:textId="77777777" w:rsidTr="0059442E">
        <w:trPr>
          <w:trHeight w:val="285"/>
        </w:trPr>
        <w:tc>
          <w:tcPr>
            <w:tcW w:w="523" w:type="pct"/>
            <w:vAlign w:val="center"/>
          </w:tcPr>
          <w:p w14:paraId="080B4E84" w14:textId="77777777" w:rsidR="002F119C" w:rsidRPr="00845D68" w:rsidRDefault="002F119C" w:rsidP="0059442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7.4</w:t>
            </w:r>
          </w:p>
        </w:tc>
        <w:tc>
          <w:tcPr>
            <w:tcW w:w="1463" w:type="pct"/>
            <w:noWrap/>
            <w:vAlign w:val="center"/>
          </w:tcPr>
          <w:p w14:paraId="34CFE31D" w14:textId="77777777" w:rsidR="002F119C" w:rsidRPr="00845D68" w:rsidRDefault="002F119C"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書発行者_略称</w:t>
            </w:r>
          </w:p>
        </w:tc>
        <w:tc>
          <w:tcPr>
            <w:tcW w:w="3014" w:type="pct"/>
            <w:noWrap/>
            <w:vAlign w:val="center"/>
          </w:tcPr>
          <w:p w14:paraId="26489C1D" w14:textId="5012F7AC" w:rsidR="002F119C" w:rsidRPr="00845D68" w:rsidRDefault="0056060A"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繰り返し項目、</w:t>
            </w:r>
            <w:r w:rsidR="002F119C" w:rsidRPr="00845D68">
              <w:rPr>
                <w:rFonts w:asciiTheme="minorEastAsia" w:eastAsiaTheme="minorEastAsia" w:hAnsiTheme="minorEastAsia" w:hint="eastAsia"/>
                <w:sz w:val="18"/>
                <w:szCs w:val="18"/>
              </w:rPr>
              <w:t>教科書目録に記載の教科書発行者の略称</w:t>
            </w:r>
          </w:p>
        </w:tc>
      </w:tr>
      <w:tr w:rsidR="002F119C" w:rsidRPr="00845D68" w14:paraId="1B8F0071" w14:textId="77777777" w:rsidTr="0059442E">
        <w:trPr>
          <w:trHeight w:val="285"/>
        </w:trPr>
        <w:tc>
          <w:tcPr>
            <w:tcW w:w="523" w:type="pct"/>
            <w:vAlign w:val="center"/>
          </w:tcPr>
          <w:p w14:paraId="09DE329B" w14:textId="77777777" w:rsidR="002F119C" w:rsidRPr="00845D68" w:rsidRDefault="002F119C" w:rsidP="0059442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7.5</w:t>
            </w:r>
          </w:p>
        </w:tc>
        <w:tc>
          <w:tcPr>
            <w:tcW w:w="1463" w:type="pct"/>
            <w:noWrap/>
            <w:vAlign w:val="center"/>
          </w:tcPr>
          <w:p w14:paraId="2C481696" w14:textId="77777777" w:rsidR="002F119C" w:rsidRPr="00845D68" w:rsidRDefault="002F119C"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書の記号番号</w:t>
            </w:r>
          </w:p>
        </w:tc>
        <w:tc>
          <w:tcPr>
            <w:tcW w:w="3014" w:type="pct"/>
            <w:noWrap/>
            <w:vAlign w:val="center"/>
          </w:tcPr>
          <w:p w14:paraId="64974DC2" w14:textId="02B45602" w:rsidR="002F119C" w:rsidRPr="00845D68" w:rsidRDefault="0056060A"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繰り返し項目、</w:t>
            </w:r>
            <w:r w:rsidR="002F119C" w:rsidRPr="00845D68">
              <w:rPr>
                <w:rFonts w:asciiTheme="minorEastAsia" w:eastAsiaTheme="minorEastAsia" w:hAnsiTheme="minorEastAsia" w:hint="eastAsia"/>
                <w:sz w:val="18"/>
                <w:szCs w:val="18"/>
              </w:rPr>
              <w:t>教科書目録に記載の教科書の記号・番号</w:t>
            </w:r>
          </w:p>
        </w:tc>
      </w:tr>
      <w:tr w:rsidR="002F119C" w:rsidRPr="00845D68" w14:paraId="6851A867" w14:textId="77777777" w:rsidTr="0059442E">
        <w:trPr>
          <w:trHeight w:val="285"/>
        </w:trPr>
        <w:tc>
          <w:tcPr>
            <w:tcW w:w="523" w:type="pct"/>
            <w:vAlign w:val="center"/>
          </w:tcPr>
          <w:p w14:paraId="5810B748" w14:textId="77777777" w:rsidR="002F119C" w:rsidRPr="00845D68" w:rsidRDefault="002F119C" w:rsidP="0059442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sz w:val="18"/>
                <w:szCs w:val="18"/>
              </w:rPr>
              <w:t>7.6</w:t>
            </w:r>
          </w:p>
        </w:tc>
        <w:tc>
          <w:tcPr>
            <w:tcW w:w="1463" w:type="pct"/>
            <w:noWrap/>
            <w:vAlign w:val="center"/>
          </w:tcPr>
          <w:p w14:paraId="145422E5" w14:textId="77777777" w:rsidR="002F119C" w:rsidRPr="00845D68" w:rsidRDefault="002F119C"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書給与状況に関する備考</w:t>
            </w:r>
          </w:p>
        </w:tc>
        <w:tc>
          <w:tcPr>
            <w:tcW w:w="3014" w:type="pct"/>
            <w:noWrap/>
            <w:vAlign w:val="center"/>
          </w:tcPr>
          <w:p w14:paraId="7ACB6795" w14:textId="73D3F360" w:rsidR="002F119C" w:rsidRPr="00845D68" w:rsidRDefault="002F119C" w:rsidP="0059442E">
            <w:pPr>
              <w:widowControl/>
              <w:ind w:leftChars="0" w:left="0" w:firstLine="0"/>
              <w:jc w:val="left"/>
              <w:rPr>
                <w:rFonts w:asciiTheme="minorEastAsia" w:eastAsiaTheme="minorEastAsia" w:hAnsiTheme="minorEastAsia"/>
                <w:strike/>
                <w:sz w:val="18"/>
                <w:szCs w:val="18"/>
              </w:rPr>
            </w:pPr>
          </w:p>
        </w:tc>
      </w:tr>
    </w:tbl>
    <w:p w14:paraId="7A5FB398" w14:textId="77777777" w:rsidR="00414882" w:rsidRPr="00845D68" w:rsidRDefault="00414882" w:rsidP="00C02E95"/>
    <w:p w14:paraId="5896C21B" w14:textId="6D3FABEC" w:rsidR="00414882" w:rsidRPr="00845D68" w:rsidRDefault="004F5843" w:rsidP="00414882">
      <w:pPr>
        <w:pStyle w:val="2"/>
      </w:pPr>
      <w:bookmarkStart w:id="44" w:name="_Toc209634690"/>
      <w:r w:rsidRPr="00845D68">
        <w:rPr>
          <w:rFonts w:hint="eastAsia"/>
        </w:rPr>
        <w:t>通知情報</w:t>
      </w:r>
      <w:bookmarkEnd w:id="44"/>
    </w:p>
    <w:p w14:paraId="2AA17B99" w14:textId="77777777" w:rsidR="00414882" w:rsidRPr="00845D68" w:rsidRDefault="00414882" w:rsidP="00414882">
      <w:pPr>
        <w:pStyle w:val="3"/>
      </w:pPr>
      <w:bookmarkStart w:id="45" w:name="_Toc209634691"/>
      <w:r w:rsidRPr="00845D68">
        <w:rPr>
          <w:rFonts w:hint="eastAsia"/>
        </w:rPr>
        <w:t>クラス図</w:t>
      </w:r>
      <w:bookmarkEnd w:id="45"/>
    </w:p>
    <w:p w14:paraId="12C067CA" w14:textId="5CDD0F1A" w:rsidR="004F5843" w:rsidRPr="00845D68" w:rsidRDefault="004F5843" w:rsidP="004F5843">
      <w:r w:rsidRPr="00845D68">
        <w:rPr>
          <w:rFonts w:hint="eastAsia"/>
        </w:rPr>
        <w:t>「通知情報」の実装データモデルの概要図は以下のとおりです。</w:t>
      </w:r>
    </w:p>
    <w:p w14:paraId="100F64BE" w14:textId="3A6D3ECC" w:rsidR="00414882" w:rsidRPr="00845D68" w:rsidRDefault="00920B2E" w:rsidP="009928DE">
      <w:pPr>
        <w:jc w:val="center"/>
      </w:pPr>
      <w:r w:rsidRPr="00845D68">
        <w:rPr>
          <w:noProof/>
        </w:rPr>
        <w:lastRenderedPageBreak/>
        <w:drawing>
          <wp:inline distT="0" distB="0" distL="0" distR="0" wp14:anchorId="7B62155C" wp14:editId="738B7577">
            <wp:extent cx="1600423" cy="1181265"/>
            <wp:effectExtent l="0" t="0" r="0" b="0"/>
            <wp:docPr id="879067228" name="図 1" descr="テキスト, テーブル&#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067228" name="図 1" descr="テキスト, テーブル&#10;&#10;AI 生成コンテンツは誤りを含む可能性があります。"/>
                    <pic:cNvPicPr/>
                  </pic:nvPicPr>
                  <pic:blipFill>
                    <a:blip r:embed="rId11"/>
                    <a:stretch>
                      <a:fillRect/>
                    </a:stretch>
                  </pic:blipFill>
                  <pic:spPr>
                    <a:xfrm>
                      <a:off x="0" y="0"/>
                      <a:ext cx="1600423" cy="1181265"/>
                    </a:xfrm>
                    <a:prstGeom prst="rect">
                      <a:avLst/>
                    </a:prstGeom>
                  </pic:spPr>
                </pic:pic>
              </a:graphicData>
            </a:graphic>
          </wp:inline>
        </w:drawing>
      </w:r>
    </w:p>
    <w:p w14:paraId="0ED02094" w14:textId="0C0EF540" w:rsidR="00E516BF" w:rsidRPr="00845D68" w:rsidRDefault="00E516BF" w:rsidP="00950C58">
      <w:pPr>
        <w:pStyle w:val="afa"/>
        <w:spacing w:before="360"/>
      </w:pPr>
      <w:r w:rsidRPr="00845D68">
        <w:t xml:space="preserve">図 </w:t>
      </w:r>
      <w:r w:rsidRPr="00845D68">
        <w:fldChar w:fldCharType="begin"/>
      </w:r>
      <w:r w:rsidRPr="00845D68">
        <w:instrText xml:space="preserve"> SEQ 図 \* ARABIC </w:instrText>
      </w:r>
      <w:r w:rsidRPr="00845D68">
        <w:fldChar w:fldCharType="separate"/>
      </w:r>
      <w:r w:rsidR="00560E4A" w:rsidRPr="00845D68">
        <w:rPr>
          <w:noProof/>
        </w:rPr>
        <w:t>5</w:t>
      </w:r>
      <w:r w:rsidRPr="00845D68">
        <w:fldChar w:fldCharType="end"/>
      </w:r>
      <w:r w:rsidR="00A034DB" w:rsidRPr="00845D68">
        <w:rPr>
          <w:rFonts w:hint="eastAsia"/>
        </w:rPr>
        <w:t>通知</w:t>
      </w:r>
      <w:r w:rsidRPr="00845D68">
        <w:rPr>
          <w:rFonts w:hint="eastAsia"/>
        </w:rPr>
        <w:t>情報クラス図</w:t>
      </w:r>
    </w:p>
    <w:p w14:paraId="39987D6E" w14:textId="77777777" w:rsidR="00414882" w:rsidRPr="00845D68" w:rsidRDefault="00414882" w:rsidP="00414882">
      <w:pPr>
        <w:pStyle w:val="3"/>
      </w:pPr>
      <w:bookmarkStart w:id="46" w:name="_Toc209634692"/>
      <w:r w:rsidRPr="00845D68">
        <w:rPr>
          <w:rFonts w:hint="eastAsia"/>
        </w:rPr>
        <w:t>データ項目</w:t>
      </w:r>
      <w:bookmarkEnd w:id="46"/>
    </w:p>
    <w:p w14:paraId="30DB267C" w14:textId="737DD2A7" w:rsidR="00ED52E8" w:rsidRPr="00845D68" w:rsidRDefault="00ED52E8" w:rsidP="00A7738F">
      <w:pPr>
        <w:ind w:leftChars="0" w:left="0" w:firstLine="0"/>
      </w:pPr>
      <w:r w:rsidRPr="00845D68">
        <w:rPr>
          <w:rFonts w:hint="eastAsia"/>
        </w:rPr>
        <w:t>通知情報の実装データモデル</w:t>
      </w:r>
      <w:r w:rsidR="0085371C" w:rsidRPr="00845D68">
        <w:rPr>
          <w:rFonts w:hint="eastAsia"/>
        </w:rPr>
        <w:t>のデータ項目は以下のとおりです。</w:t>
      </w:r>
    </w:p>
    <w:p w14:paraId="5412285F" w14:textId="6F7EBD71" w:rsidR="00A7738F" w:rsidRPr="00845D68" w:rsidRDefault="00A7738F" w:rsidP="00A7738F">
      <w:pPr>
        <w:pStyle w:val="a2"/>
        <w:ind w:leftChars="0" w:left="0" w:firstLineChars="0" w:firstLine="0"/>
        <w:rPr>
          <w:szCs w:val="24"/>
        </w:rPr>
      </w:pPr>
      <w:r w:rsidRPr="00845D68">
        <w:rPr>
          <w:rFonts w:hint="eastAsia"/>
          <w:szCs w:val="24"/>
        </w:rPr>
        <w:t>「</w:t>
      </w:r>
      <w:r w:rsidRPr="00BF5537">
        <w:rPr>
          <w:szCs w:val="24"/>
        </w:rPr>
        <w:t>8</w:t>
      </w:r>
      <w:r w:rsidR="00287779" w:rsidRPr="00BF5537">
        <w:rPr>
          <w:szCs w:val="24"/>
        </w:rPr>
        <w:t xml:space="preserve"> </w:t>
      </w:r>
      <w:r w:rsidRPr="00BF5537">
        <w:rPr>
          <w:rFonts w:hint="eastAsia"/>
          <w:szCs w:val="24"/>
        </w:rPr>
        <w:t>通知情報</w:t>
      </w:r>
      <w:r w:rsidRPr="00845D68">
        <w:rPr>
          <w:rFonts w:hint="eastAsia"/>
          <w:szCs w:val="24"/>
        </w:rPr>
        <w:t>」</w:t>
      </w:r>
    </w:p>
    <w:tbl>
      <w:tblPr>
        <w:tblStyle w:val="42"/>
        <w:tblW w:w="4640" w:type="pct"/>
        <w:tblInd w:w="-5" w:type="dxa"/>
        <w:tblLayout w:type="fixed"/>
        <w:tblLook w:val="0620" w:firstRow="1" w:lastRow="0" w:firstColumn="0" w:lastColumn="0" w:noHBand="1" w:noVBand="1"/>
      </w:tblPr>
      <w:tblGrid>
        <w:gridCol w:w="970"/>
        <w:gridCol w:w="1116"/>
        <w:gridCol w:w="5796"/>
      </w:tblGrid>
      <w:tr w:rsidR="00A52027" w:rsidRPr="00845D68" w14:paraId="70A0955F" w14:textId="77777777" w:rsidTr="00A52027">
        <w:trPr>
          <w:cnfStyle w:val="100000000000" w:firstRow="1" w:lastRow="0" w:firstColumn="0" w:lastColumn="0" w:oddVBand="0" w:evenVBand="0" w:oddHBand="0" w:evenHBand="0" w:firstRowFirstColumn="0" w:firstRowLastColumn="0" w:lastRowFirstColumn="0" w:lastRowLastColumn="0"/>
          <w:trHeight w:val="285"/>
          <w:tblHeader/>
        </w:trPr>
        <w:tc>
          <w:tcPr>
            <w:tcW w:w="615" w:type="pct"/>
            <w:shd w:val="clear" w:color="auto" w:fill="808080" w:themeFill="background1" w:themeFillShade="80"/>
          </w:tcPr>
          <w:p w14:paraId="24CF20C6" w14:textId="77777777" w:rsidR="00A52027" w:rsidRPr="00845D68" w:rsidRDefault="00A52027" w:rsidP="00E73742">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708" w:type="pct"/>
            <w:shd w:val="clear" w:color="auto" w:fill="808080" w:themeFill="background1" w:themeFillShade="80"/>
            <w:noWrap/>
            <w:hideMark/>
          </w:tcPr>
          <w:p w14:paraId="39290241" w14:textId="77777777" w:rsidR="00A52027" w:rsidRPr="00845D68" w:rsidRDefault="00A52027"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677" w:type="pct"/>
            <w:shd w:val="clear" w:color="auto" w:fill="808080" w:themeFill="background1" w:themeFillShade="80"/>
            <w:noWrap/>
            <w:hideMark/>
          </w:tcPr>
          <w:p w14:paraId="75484589" w14:textId="129A7A41" w:rsidR="00A52027" w:rsidRPr="00845D68" w:rsidRDefault="002F7F52"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A52027" w:rsidRPr="00845D68" w14:paraId="4E6767CE" w14:textId="77777777" w:rsidTr="00A52027">
        <w:trPr>
          <w:trHeight w:val="285"/>
        </w:trPr>
        <w:tc>
          <w:tcPr>
            <w:tcW w:w="615" w:type="pct"/>
          </w:tcPr>
          <w:p w14:paraId="3B5F0B96" w14:textId="77777777" w:rsidR="00A52027" w:rsidRPr="00845D68" w:rsidRDefault="00A52027"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8.1</w:t>
            </w:r>
          </w:p>
        </w:tc>
        <w:tc>
          <w:tcPr>
            <w:tcW w:w="708" w:type="pct"/>
            <w:noWrap/>
          </w:tcPr>
          <w:p w14:paraId="484C5B6C" w14:textId="77777777" w:rsidR="00A52027" w:rsidRPr="00845D68" w:rsidRDefault="00A52027"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通知日</w:t>
            </w:r>
          </w:p>
        </w:tc>
        <w:tc>
          <w:tcPr>
            <w:tcW w:w="3677" w:type="pct"/>
            <w:noWrap/>
          </w:tcPr>
          <w:p w14:paraId="345C2796" w14:textId="19C77010" w:rsidR="00A52027" w:rsidRPr="00845D68" w:rsidRDefault="00A52027" w:rsidP="0059442E">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2A10A57A" w14:textId="77777777" w:rsidR="00414882" w:rsidRPr="00845D68" w:rsidRDefault="00414882" w:rsidP="00414882"/>
    <w:p w14:paraId="04843746" w14:textId="77777777" w:rsidR="004E306B" w:rsidRPr="00845D68" w:rsidRDefault="004E306B" w:rsidP="004E306B">
      <w:pPr>
        <w:pStyle w:val="2"/>
      </w:pPr>
      <w:bookmarkStart w:id="47" w:name="_Toc209634693"/>
      <w:r w:rsidRPr="00845D68">
        <w:rPr>
          <w:rFonts w:hint="eastAsia"/>
        </w:rPr>
        <w:t>コード定義</w:t>
      </w:r>
      <w:bookmarkEnd w:id="47"/>
    </w:p>
    <w:p w14:paraId="221CEFDE" w14:textId="359BFEDD" w:rsidR="005961C7" w:rsidRPr="00845D68" w:rsidRDefault="004E306B" w:rsidP="005B5E0F">
      <w:pPr>
        <w:rPr>
          <w:b/>
          <w:bCs/>
        </w:rPr>
      </w:pPr>
      <w:r w:rsidRPr="00845D68">
        <w:rPr>
          <w:rFonts w:hint="eastAsia"/>
        </w:rPr>
        <w:t>教育データ標準の「内容情報」におけるコード定義において、項目名と参考文献は以下のとおりです。</w:t>
      </w:r>
    </w:p>
    <w:tbl>
      <w:tblPr>
        <w:tblStyle w:val="42"/>
        <w:tblW w:w="5000" w:type="pct"/>
        <w:tblLayout w:type="fixed"/>
        <w:tblLook w:val="0620" w:firstRow="1" w:lastRow="0" w:firstColumn="0" w:lastColumn="0" w:noHBand="1" w:noVBand="1"/>
      </w:tblPr>
      <w:tblGrid>
        <w:gridCol w:w="1413"/>
        <w:gridCol w:w="2338"/>
        <w:gridCol w:w="4743"/>
      </w:tblGrid>
      <w:tr w:rsidR="0037786D" w:rsidRPr="00845D68" w14:paraId="05AC6510" w14:textId="77777777" w:rsidTr="0059442E">
        <w:trPr>
          <w:cnfStyle w:val="100000000000" w:firstRow="1" w:lastRow="0" w:firstColumn="0" w:lastColumn="0" w:oddVBand="0" w:evenVBand="0" w:oddHBand="0" w:evenHBand="0" w:firstRowFirstColumn="0" w:firstRowLastColumn="0" w:lastRowFirstColumn="0" w:lastRowLastColumn="0"/>
          <w:trHeight w:val="285"/>
          <w:tblHeader/>
        </w:trPr>
        <w:tc>
          <w:tcPr>
            <w:tcW w:w="832" w:type="pct"/>
            <w:shd w:val="clear" w:color="auto" w:fill="808080" w:themeFill="background1" w:themeFillShade="80"/>
          </w:tcPr>
          <w:p w14:paraId="4387FCCD" w14:textId="77777777" w:rsidR="0037786D" w:rsidRPr="00845D68" w:rsidRDefault="0037786D"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分類</w:t>
            </w:r>
          </w:p>
        </w:tc>
        <w:tc>
          <w:tcPr>
            <w:tcW w:w="1376" w:type="pct"/>
            <w:shd w:val="clear" w:color="auto" w:fill="808080" w:themeFill="background1" w:themeFillShade="80"/>
            <w:noWrap/>
            <w:hideMark/>
          </w:tcPr>
          <w:p w14:paraId="52FA1685" w14:textId="77777777" w:rsidR="0037786D" w:rsidRPr="00845D68" w:rsidRDefault="0037786D"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2792" w:type="pct"/>
            <w:shd w:val="clear" w:color="auto" w:fill="808080" w:themeFill="background1" w:themeFillShade="80"/>
            <w:noWrap/>
            <w:hideMark/>
          </w:tcPr>
          <w:p w14:paraId="5F3EC22F" w14:textId="5D608529" w:rsidR="0037786D" w:rsidRPr="00845D68" w:rsidRDefault="0037786D"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参考文献</w:t>
            </w:r>
          </w:p>
        </w:tc>
      </w:tr>
      <w:tr w:rsidR="0037786D" w:rsidRPr="00845D68" w14:paraId="517119F7" w14:textId="77777777" w:rsidTr="0059442E">
        <w:trPr>
          <w:trHeight w:val="285"/>
        </w:trPr>
        <w:tc>
          <w:tcPr>
            <w:tcW w:w="832" w:type="pct"/>
          </w:tcPr>
          <w:p w14:paraId="41ADBE13" w14:textId="77777777" w:rsidR="0037786D" w:rsidRPr="00845D68" w:rsidRDefault="0037786D"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科目</w:t>
            </w:r>
          </w:p>
        </w:tc>
        <w:tc>
          <w:tcPr>
            <w:tcW w:w="1376" w:type="pct"/>
            <w:noWrap/>
          </w:tcPr>
          <w:p w14:paraId="4161BFA3"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教科名</w:t>
            </w:r>
            <w:r w:rsidRPr="00845D68">
              <w:rPr>
                <w:rFonts w:asciiTheme="minorEastAsia" w:eastAsiaTheme="minorEastAsia" w:hAnsiTheme="minorEastAsia" w:cs="ＭＳ Ｐゴシック"/>
                <w:color w:val="000000"/>
                <w:kern w:val="0"/>
                <w:sz w:val="18"/>
                <w:szCs w:val="18"/>
              </w:rPr>
              <w:t>_小学校中学校</w:t>
            </w:r>
          </w:p>
        </w:tc>
        <w:tc>
          <w:tcPr>
            <w:tcW w:w="2792" w:type="pct"/>
            <w:noWrap/>
            <w:vAlign w:val="center"/>
          </w:tcPr>
          <w:p w14:paraId="5E0196CC"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7E02EDFE"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p>
        </w:tc>
      </w:tr>
      <w:tr w:rsidR="0037786D" w:rsidRPr="00845D68" w14:paraId="5A608CF8" w14:textId="77777777" w:rsidTr="0059442E">
        <w:trPr>
          <w:trHeight w:val="285"/>
        </w:trPr>
        <w:tc>
          <w:tcPr>
            <w:tcW w:w="832" w:type="pct"/>
          </w:tcPr>
          <w:p w14:paraId="7AFDF9C2" w14:textId="77777777" w:rsidR="0037786D" w:rsidRPr="00845D68" w:rsidRDefault="0037786D"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科目</w:t>
            </w:r>
          </w:p>
        </w:tc>
        <w:tc>
          <w:tcPr>
            <w:tcW w:w="1376" w:type="pct"/>
            <w:noWrap/>
          </w:tcPr>
          <w:p w14:paraId="7C63904B"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必修選択種別</w:t>
            </w:r>
          </w:p>
        </w:tc>
        <w:tc>
          <w:tcPr>
            <w:tcW w:w="2792" w:type="pct"/>
            <w:noWrap/>
            <w:vAlign w:val="center"/>
          </w:tcPr>
          <w:p w14:paraId="12A3812A"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259EDBBC"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p>
        </w:tc>
      </w:tr>
      <w:tr w:rsidR="0037786D" w:rsidRPr="00845D68" w14:paraId="638B3D9A" w14:textId="77777777" w:rsidTr="0059442E">
        <w:trPr>
          <w:trHeight w:val="285"/>
        </w:trPr>
        <w:tc>
          <w:tcPr>
            <w:tcW w:w="832" w:type="pct"/>
          </w:tcPr>
          <w:p w14:paraId="450CDF7C" w14:textId="3237F221" w:rsidR="0037786D" w:rsidRPr="00845D68" w:rsidRDefault="0037786D"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科目</w:t>
            </w:r>
          </w:p>
        </w:tc>
        <w:tc>
          <w:tcPr>
            <w:tcW w:w="1376" w:type="pct"/>
            <w:noWrap/>
          </w:tcPr>
          <w:p w14:paraId="19E66646"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bookmarkStart w:id="48" w:name="_Hlk202877014"/>
            <w:r w:rsidRPr="00845D68">
              <w:rPr>
                <w:rFonts w:asciiTheme="minorEastAsia" w:eastAsiaTheme="minorEastAsia" w:hAnsiTheme="minorEastAsia" w:cs="ＭＳ Ｐゴシック" w:hint="eastAsia"/>
                <w:color w:val="000000"/>
                <w:kern w:val="0"/>
                <w:sz w:val="18"/>
                <w:szCs w:val="18"/>
              </w:rPr>
              <w:t>教科名</w:t>
            </w:r>
            <w:r w:rsidRPr="00845D68">
              <w:rPr>
                <w:rFonts w:asciiTheme="minorEastAsia" w:eastAsiaTheme="minorEastAsia" w:hAnsiTheme="minorEastAsia" w:cs="ＭＳ Ｐゴシック"/>
                <w:color w:val="000000"/>
                <w:kern w:val="0"/>
                <w:sz w:val="18"/>
                <w:szCs w:val="18"/>
              </w:rPr>
              <w:t>_高等学校</w:t>
            </w:r>
            <w:bookmarkEnd w:id="48"/>
          </w:p>
        </w:tc>
        <w:tc>
          <w:tcPr>
            <w:tcW w:w="2792" w:type="pct"/>
            <w:noWrap/>
            <w:vAlign w:val="center"/>
          </w:tcPr>
          <w:p w14:paraId="36EE572F"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高等学校学習指導要領（平成</w:t>
            </w:r>
            <w:r w:rsidRPr="00845D68">
              <w:rPr>
                <w:rFonts w:asciiTheme="minorEastAsia" w:eastAsiaTheme="minorEastAsia" w:hAnsiTheme="minorEastAsia" w:cs="ＭＳ Ｐゴシック"/>
                <w:color w:val="000000"/>
                <w:kern w:val="0"/>
                <w:sz w:val="18"/>
                <w:szCs w:val="18"/>
              </w:rPr>
              <w:t>21年</w:t>
            </w:r>
            <w:r w:rsidRPr="00845D68">
              <w:rPr>
                <w:rFonts w:asciiTheme="minorEastAsia" w:eastAsiaTheme="minorEastAsia" w:hAnsiTheme="minorEastAsia" w:cs="ＭＳ Ｐゴシック" w:hint="eastAsia"/>
                <w:color w:val="000000"/>
                <w:kern w:val="0"/>
                <w:sz w:val="18"/>
                <w:szCs w:val="18"/>
              </w:rPr>
              <w:t>、30年</w:t>
            </w:r>
            <w:r w:rsidRPr="00845D68">
              <w:rPr>
                <w:rFonts w:asciiTheme="minorEastAsia" w:eastAsiaTheme="minorEastAsia" w:hAnsiTheme="minorEastAsia" w:cs="ＭＳ Ｐゴシック"/>
                <w:color w:val="000000"/>
                <w:kern w:val="0"/>
                <w:sz w:val="18"/>
                <w:szCs w:val="18"/>
              </w:rPr>
              <w:t>告示）</w:t>
            </w:r>
          </w:p>
          <w:p w14:paraId="7093720D" w14:textId="77777777"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特別支援学校高等部学習指導要領（平成</w:t>
            </w:r>
            <w:r w:rsidRPr="00845D68">
              <w:rPr>
                <w:rFonts w:asciiTheme="minorEastAsia" w:eastAsiaTheme="minorEastAsia" w:hAnsiTheme="minorEastAsia" w:cs="ＭＳ Ｐゴシック"/>
                <w:color w:val="000000"/>
                <w:kern w:val="0"/>
                <w:sz w:val="18"/>
                <w:szCs w:val="18"/>
              </w:rPr>
              <w:t>21年</w:t>
            </w:r>
            <w:r w:rsidRPr="00845D68">
              <w:rPr>
                <w:rFonts w:asciiTheme="minorEastAsia" w:eastAsiaTheme="minorEastAsia" w:hAnsiTheme="minorEastAsia" w:cs="ＭＳ Ｐゴシック" w:hint="eastAsia"/>
                <w:color w:val="000000"/>
                <w:kern w:val="0"/>
                <w:sz w:val="18"/>
                <w:szCs w:val="18"/>
              </w:rPr>
              <w:t>、31年</w:t>
            </w:r>
            <w:r w:rsidRPr="00845D68">
              <w:rPr>
                <w:rFonts w:asciiTheme="minorEastAsia" w:eastAsiaTheme="minorEastAsia" w:hAnsiTheme="minorEastAsia" w:cs="ＭＳ Ｐゴシック"/>
                <w:color w:val="000000"/>
                <w:kern w:val="0"/>
                <w:sz w:val="18"/>
                <w:szCs w:val="18"/>
              </w:rPr>
              <w:t>告示）</w:t>
            </w:r>
          </w:p>
        </w:tc>
      </w:tr>
      <w:tr w:rsidR="0037786D" w:rsidRPr="00845D68" w14:paraId="035CA0E5" w14:textId="77777777" w:rsidTr="0059442E">
        <w:trPr>
          <w:trHeight w:val="285"/>
        </w:trPr>
        <w:tc>
          <w:tcPr>
            <w:tcW w:w="832" w:type="pct"/>
          </w:tcPr>
          <w:p w14:paraId="6FC737E6" w14:textId="77777777" w:rsidR="0037786D" w:rsidRPr="00845D68" w:rsidRDefault="0037786D"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教科・科目</w:t>
            </w:r>
          </w:p>
        </w:tc>
        <w:tc>
          <w:tcPr>
            <w:tcW w:w="1376" w:type="pct"/>
            <w:noWrap/>
          </w:tcPr>
          <w:p w14:paraId="48B87587" w14:textId="54E19B56" w:rsidR="0037786D" w:rsidRPr="00845D68" w:rsidRDefault="0037786D" w:rsidP="0059442E">
            <w:pPr>
              <w:widowControl/>
              <w:ind w:leftChars="0" w:left="0" w:firstLine="0"/>
              <w:jc w:val="left"/>
              <w:rPr>
                <w:rFonts w:asciiTheme="minorEastAsia" w:eastAsiaTheme="minorEastAsia" w:hAnsiTheme="minorEastAsia" w:cs="ＭＳ Ｐゴシック"/>
                <w:color w:val="000000"/>
                <w:kern w:val="0"/>
                <w:sz w:val="18"/>
                <w:szCs w:val="18"/>
              </w:rPr>
            </w:pPr>
            <w:bookmarkStart w:id="49" w:name="_Hlk202877030"/>
            <w:r w:rsidRPr="00845D68">
              <w:rPr>
                <w:rFonts w:asciiTheme="minorEastAsia" w:eastAsiaTheme="minorEastAsia" w:hAnsiTheme="minorEastAsia" w:cs="ＭＳ Ｐゴシック" w:hint="eastAsia"/>
                <w:color w:val="000000"/>
                <w:kern w:val="0"/>
                <w:sz w:val="18"/>
                <w:szCs w:val="18"/>
              </w:rPr>
              <w:t>科目コード</w:t>
            </w:r>
            <w:bookmarkEnd w:id="49"/>
          </w:p>
        </w:tc>
        <w:tc>
          <w:tcPr>
            <w:tcW w:w="2792" w:type="pct"/>
            <w:noWrap/>
            <w:vAlign w:val="center"/>
          </w:tcPr>
          <w:p w14:paraId="744B2F25" w14:textId="3FB10AF5" w:rsidR="0037786D" w:rsidRPr="00845D68" w:rsidRDefault="0037786D" w:rsidP="00A111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高等学校学習指導要領（平成</w:t>
            </w:r>
            <w:r w:rsidRPr="00845D68">
              <w:rPr>
                <w:rFonts w:asciiTheme="minorEastAsia" w:eastAsiaTheme="minorEastAsia" w:hAnsiTheme="minorEastAsia" w:cs="ＭＳ Ｐゴシック"/>
                <w:color w:val="000000"/>
                <w:kern w:val="0"/>
                <w:sz w:val="18"/>
                <w:szCs w:val="18"/>
              </w:rPr>
              <w:t>21年</w:t>
            </w:r>
            <w:r w:rsidRPr="00845D68">
              <w:rPr>
                <w:rFonts w:asciiTheme="minorEastAsia" w:eastAsiaTheme="minorEastAsia" w:hAnsiTheme="minorEastAsia" w:cs="ＭＳ Ｐゴシック" w:hint="eastAsia"/>
                <w:color w:val="000000"/>
                <w:kern w:val="0"/>
                <w:sz w:val="18"/>
                <w:szCs w:val="18"/>
              </w:rPr>
              <w:t>、30年</w:t>
            </w:r>
            <w:r w:rsidRPr="00845D68">
              <w:rPr>
                <w:rFonts w:asciiTheme="minorEastAsia" w:eastAsiaTheme="minorEastAsia" w:hAnsiTheme="minorEastAsia" w:cs="ＭＳ Ｐゴシック"/>
                <w:color w:val="000000"/>
                <w:kern w:val="0"/>
                <w:sz w:val="18"/>
                <w:szCs w:val="18"/>
              </w:rPr>
              <w:t>告示）に基づく</w:t>
            </w:r>
            <w:r w:rsidRPr="00845D68">
              <w:rPr>
                <w:rFonts w:asciiTheme="minorEastAsia" w:eastAsiaTheme="minorEastAsia" w:hAnsiTheme="minorEastAsia" w:cs="ＭＳ Ｐゴシック" w:hint="eastAsia"/>
                <w:color w:val="000000"/>
                <w:kern w:val="0"/>
                <w:sz w:val="18"/>
                <w:szCs w:val="18"/>
              </w:rPr>
              <w:t>（英語、音楽、家庭、家庭、外国語、看護、芸術、公民、工業、国語、商業、情報、水産、数学、体育、地理歴史、農業、美術、福祉、保健体育、理科、理数）</w:t>
            </w:r>
          </w:p>
        </w:tc>
      </w:tr>
    </w:tbl>
    <w:p w14:paraId="57399F07" w14:textId="77777777" w:rsidR="00414882" w:rsidRPr="00845D68" w:rsidRDefault="00414882" w:rsidP="00C02E95"/>
    <w:p w14:paraId="0303F7E4" w14:textId="06B3C96C" w:rsidR="00A777D5" w:rsidRPr="00845D68" w:rsidRDefault="0055226F" w:rsidP="00A777D5">
      <w:pPr>
        <w:pStyle w:val="1"/>
      </w:pPr>
      <w:bookmarkStart w:id="50" w:name="_Toc209634694"/>
      <w:r w:rsidRPr="00845D68">
        <w:rPr>
          <w:rFonts w:hint="eastAsia"/>
        </w:rPr>
        <w:lastRenderedPageBreak/>
        <w:t>活動</w:t>
      </w:r>
      <w:r w:rsidR="00A777D5" w:rsidRPr="00845D68">
        <w:rPr>
          <w:rFonts w:hint="eastAsia"/>
        </w:rPr>
        <w:t>情報データモデル</w:t>
      </w:r>
      <w:bookmarkEnd w:id="50"/>
    </w:p>
    <w:p w14:paraId="61DEAD57" w14:textId="0844028B" w:rsidR="00ED52E8" w:rsidRPr="00845D68" w:rsidRDefault="00461811" w:rsidP="00ED52E8">
      <w:pPr>
        <w:pStyle w:val="2"/>
      </w:pPr>
      <w:bookmarkStart w:id="51" w:name="_Toc209634695"/>
      <w:r w:rsidRPr="00845D68">
        <w:rPr>
          <w:rFonts w:hint="eastAsia"/>
        </w:rPr>
        <w:t>体力</w:t>
      </w:r>
      <w:r w:rsidR="00ED52E8" w:rsidRPr="00845D68">
        <w:rPr>
          <w:rFonts w:hint="eastAsia"/>
        </w:rPr>
        <w:t>情報</w:t>
      </w:r>
      <w:bookmarkEnd w:id="51"/>
    </w:p>
    <w:p w14:paraId="36ACC25D" w14:textId="77777777" w:rsidR="00ED52E8" w:rsidRPr="00845D68" w:rsidRDefault="00ED52E8" w:rsidP="00ED52E8">
      <w:pPr>
        <w:pStyle w:val="3"/>
      </w:pPr>
      <w:bookmarkStart w:id="52" w:name="_Toc209634696"/>
      <w:r w:rsidRPr="00845D68">
        <w:rPr>
          <w:rFonts w:hint="eastAsia"/>
        </w:rPr>
        <w:t>クラス図</w:t>
      </w:r>
      <w:bookmarkEnd w:id="52"/>
    </w:p>
    <w:p w14:paraId="1CA948DF" w14:textId="34E34343" w:rsidR="00ED52E8" w:rsidRDefault="00ED52E8" w:rsidP="00ED52E8">
      <w:r w:rsidRPr="00845D68">
        <w:rPr>
          <w:rFonts w:hint="eastAsia"/>
        </w:rPr>
        <w:t>「</w:t>
      </w:r>
      <w:r w:rsidR="003347C3" w:rsidRPr="00845D68">
        <w:rPr>
          <w:rFonts w:hint="eastAsia"/>
        </w:rPr>
        <w:t>体力</w:t>
      </w:r>
      <w:r w:rsidRPr="00845D68">
        <w:rPr>
          <w:rFonts w:hint="eastAsia"/>
        </w:rPr>
        <w:t>情報」の実装データモデルの概要図は</w:t>
      </w:r>
      <w:r w:rsidR="002F3B39" w:rsidRPr="00845D68">
        <w:rPr>
          <w:rFonts w:hint="eastAsia"/>
        </w:rPr>
        <w:t>、本ガイドラインに添付さ</w:t>
      </w:r>
      <w:r w:rsidR="002F3B39" w:rsidRPr="002F3B39">
        <w:rPr>
          <w:rFonts w:hint="eastAsia"/>
        </w:rPr>
        <w:t>れている</w:t>
      </w:r>
      <w:r w:rsidR="002F3B39" w:rsidRPr="002F3B39">
        <w:t>454-4_活動情報（体力情報）データモデル_クラス図.pdfをご参照ください。</w:t>
      </w:r>
    </w:p>
    <w:p w14:paraId="61043DFB" w14:textId="77777777" w:rsidR="003A45AB" w:rsidRDefault="003A45AB" w:rsidP="0086773F">
      <w:pPr>
        <w:ind w:leftChars="0" w:left="0" w:firstLine="0"/>
      </w:pPr>
    </w:p>
    <w:p w14:paraId="6FA40D1B" w14:textId="77777777" w:rsidR="00A034DB" w:rsidRPr="00473840" w:rsidRDefault="00A034DB" w:rsidP="00A034DB">
      <w:pPr>
        <w:pStyle w:val="3"/>
      </w:pPr>
      <w:bookmarkStart w:id="53" w:name="_Toc209634697"/>
      <w:r>
        <w:rPr>
          <w:rFonts w:hint="eastAsia"/>
        </w:rPr>
        <w:t>データ項目</w:t>
      </w:r>
      <w:bookmarkEnd w:id="53"/>
    </w:p>
    <w:p w14:paraId="0397A5D8" w14:textId="584C9FA8" w:rsidR="00A034DB" w:rsidRDefault="00D0355D" w:rsidP="00C154FF">
      <w:pPr>
        <w:ind w:leftChars="0" w:left="0" w:firstLine="0"/>
      </w:pPr>
      <w:r>
        <w:rPr>
          <w:rFonts w:hint="eastAsia"/>
        </w:rPr>
        <w:t>体力</w:t>
      </w:r>
      <w:r w:rsidR="00A034DB">
        <w:rPr>
          <w:rFonts w:hint="eastAsia"/>
        </w:rPr>
        <w:t>情報の実装データモデルのデータ項目は以下のとおりです。</w:t>
      </w:r>
    </w:p>
    <w:p w14:paraId="69163F9D" w14:textId="36F19703" w:rsidR="00A034DB" w:rsidRPr="00845D68" w:rsidRDefault="00440F15" w:rsidP="00440F15">
      <w:pPr>
        <w:pStyle w:val="a2"/>
        <w:ind w:leftChars="0" w:left="0" w:firstLineChars="0" w:firstLine="0"/>
        <w:rPr>
          <w:szCs w:val="24"/>
        </w:rPr>
      </w:pPr>
      <w:r w:rsidRPr="00845D68">
        <w:rPr>
          <w:rFonts w:hint="eastAsia"/>
          <w:szCs w:val="24"/>
        </w:rPr>
        <w:t>「</w:t>
      </w:r>
      <w:r w:rsidR="004555A2" w:rsidRPr="00BF5537">
        <w:rPr>
          <w:szCs w:val="24"/>
        </w:rPr>
        <w:t>9</w:t>
      </w:r>
      <w:r w:rsidR="00FE3801" w:rsidRPr="00BF5537">
        <w:rPr>
          <w:szCs w:val="24"/>
        </w:rPr>
        <w:t xml:space="preserve"> </w:t>
      </w:r>
      <w:r w:rsidR="004555A2" w:rsidRPr="00BF5537">
        <w:rPr>
          <w:rFonts w:hint="eastAsia"/>
          <w:szCs w:val="24"/>
        </w:rPr>
        <w:t>体力情報</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3A44E4" w:rsidRPr="00845D68" w14:paraId="2A36AB00"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085F24B9" w14:textId="77777777"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451087BA" w14:textId="77777777"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2633BF17" w14:textId="7ACA4D17"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A44E4" w:rsidRPr="00845D68" w14:paraId="4050DE31" w14:textId="77777777" w:rsidTr="00860BAF">
        <w:trPr>
          <w:trHeight w:val="285"/>
        </w:trPr>
        <w:tc>
          <w:tcPr>
            <w:tcW w:w="523" w:type="pct"/>
            <w:vAlign w:val="center"/>
          </w:tcPr>
          <w:p w14:paraId="0A423B89" w14:textId="419A6A1C"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w:t>
            </w:r>
          </w:p>
        </w:tc>
        <w:tc>
          <w:tcPr>
            <w:tcW w:w="1463" w:type="pct"/>
            <w:noWrap/>
            <w:vAlign w:val="center"/>
          </w:tcPr>
          <w:p w14:paraId="29F2BB7B" w14:textId="5BE58D7C" w:rsidR="003A44E4" w:rsidRPr="00845D68" w:rsidRDefault="003A44E4" w:rsidP="003A44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個人ID</w:t>
            </w:r>
          </w:p>
        </w:tc>
        <w:tc>
          <w:tcPr>
            <w:tcW w:w="3014" w:type="pct"/>
            <w:noWrap/>
            <w:vAlign w:val="center"/>
          </w:tcPr>
          <w:p w14:paraId="600F26D0" w14:textId="1071BBAC" w:rsidR="003A44E4" w:rsidRPr="00845D68" w:rsidRDefault="003A44E4" w:rsidP="003A44E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児童生徒情報、教職員情報のIDに紐づく</w:t>
            </w:r>
          </w:p>
        </w:tc>
      </w:tr>
      <w:tr w:rsidR="003A44E4" w:rsidRPr="00845D68" w14:paraId="2A3B5BCC" w14:textId="77777777" w:rsidTr="00860BAF">
        <w:trPr>
          <w:trHeight w:val="285"/>
        </w:trPr>
        <w:tc>
          <w:tcPr>
            <w:tcW w:w="523" w:type="pct"/>
            <w:vAlign w:val="center"/>
          </w:tcPr>
          <w:p w14:paraId="7968D577" w14:textId="76395EFE"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2</w:t>
            </w:r>
          </w:p>
        </w:tc>
        <w:tc>
          <w:tcPr>
            <w:tcW w:w="1463" w:type="pct"/>
            <w:noWrap/>
            <w:vAlign w:val="center"/>
          </w:tcPr>
          <w:p w14:paraId="45D22400" w14:textId="11FE283E"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実施年度</w:t>
            </w:r>
          </w:p>
        </w:tc>
        <w:tc>
          <w:tcPr>
            <w:tcW w:w="3014" w:type="pct"/>
            <w:noWrap/>
            <w:vAlign w:val="center"/>
          </w:tcPr>
          <w:p w14:paraId="29BBF1E3" w14:textId="32D08565" w:rsidR="003A44E4" w:rsidRPr="00845D68" w:rsidRDefault="003A44E4" w:rsidP="003A44E4">
            <w:pPr>
              <w:widowControl/>
              <w:ind w:leftChars="0" w:left="0" w:firstLine="0"/>
              <w:jc w:val="left"/>
              <w:rPr>
                <w:rFonts w:asciiTheme="minorEastAsia" w:eastAsiaTheme="minorEastAsia" w:hAnsiTheme="minorEastAsia"/>
                <w:strike/>
                <w:sz w:val="18"/>
                <w:szCs w:val="18"/>
              </w:rPr>
            </w:pPr>
          </w:p>
        </w:tc>
      </w:tr>
      <w:tr w:rsidR="003A44E4" w:rsidRPr="00845D68" w14:paraId="07B52600" w14:textId="77777777" w:rsidTr="00860BAF">
        <w:trPr>
          <w:trHeight w:val="285"/>
        </w:trPr>
        <w:tc>
          <w:tcPr>
            <w:tcW w:w="523" w:type="pct"/>
            <w:vAlign w:val="center"/>
          </w:tcPr>
          <w:p w14:paraId="423D5BC7" w14:textId="536BAD4F"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3</w:t>
            </w:r>
          </w:p>
        </w:tc>
        <w:tc>
          <w:tcPr>
            <w:tcW w:w="1463" w:type="pct"/>
            <w:noWrap/>
            <w:vAlign w:val="center"/>
          </w:tcPr>
          <w:p w14:paraId="46F6C3C0" w14:textId="64E47F59"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実施年月日</w:t>
            </w:r>
          </w:p>
        </w:tc>
        <w:tc>
          <w:tcPr>
            <w:tcW w:w="3014" w:type="pct"/>
            <w:noWrap/>
            <w:vAlign w:val="center"/>
          </w:tcPr>
          <w:p w14:paraId="03C06A28" w14:textId="2CF65665"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A44E4" w:rsidRPr="00845D68" w14:paraId="2CF34068" w14:textId="77777777" w:rsidTr="00860BAF">
        <w:trPr>
          <w:trHeight w:val="285"/>
        </w:trPr>
        <w:tc>
          <w:tcPr>
            <w:tcW w:w="523" w:type="pct"/>
            <w:vAlign w:val="center"/>
          </w:tcPr>
          <w:p w14:paraId="4B7F7A95" w14:textId="015D2B19"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4</w:t>
            </w:r>
          </w:p>
        </w:tc>
        <w:tc>
          <w:tcPr>
            <w:tcW w:w="1463" w:type="pct"/>
            <w:noWrap/>
            <w:vAlign w:val="center"/>
          </w:tcPr>
          <w:p w14:paraId="748E82E3" w14:textId="6E4B1FB7"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年齢</w:t>
            </w:r>
          </w:p>
        </w:tc>
        <w:tc>
          <w:tcPr>
            <w:tcW w:w="3014" w:type="pct"/>
            <w:noWrap/>
            <w:vAlign w:val="center"/>
          </w:tcPr>
          <w:p w14:paraId="1A4039B9" w14:textId="530CB42E"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定期の体力診断が行われる学年の始まる前日に達する年齢</w:t>
            </w:r>
          </w:p>
        </w:tc>
      </w:tr>
      <w:tr w:rsidR="003A44E4" w:rsidRPr="00845D68" w14:paraId="385924DC" w14:textId="77777777" w:rsidTr="00860BAF">
        <w:trPr>
          <w:trHeight w:val="285"/>
        </w:trPr>
        <w:tc>
          <w:tcPr>
            <w:tcW w:w="523" w:type="pct"/>
            <w:vAlign w:val="center"/>
          </w:tcPr>
          <w:p w14:paraId="0AFA933A" w14:textId="2969221A"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5</w:t>
            </w:r>
          </w:p>
        </w:tc>
        <w:tc>
          <w:tcPr>
            <w:tcW w:w="1463" w:type="pct"/>
            <w:noWrap/>
            <w:vAlign w:val="center"/>
          </w:tcPr>
          <w:p w14:paraId="49EEC973" w14:textId="414E0DAC"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性別</w:t>
            </w:r>
          </w:p>
        </w:tc>
        <w:tc>
          <w:tcPr>
            <w:tcW w:w="3014" w:type="pct"/>
            <w:noWrap/>
            <w:vAlign w:val="center"/>
          </w:tcPr>
          <w:p w14:paraId="68B30F26" w14:textId="6A6F4B3C"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A44E4" w:rsidRPr="00845D68" w14:paraId="0AC11B93" w14:textId="77777777" w:rsidTr="00860BAF">
        <w:trPr>
          <w:trHeight w:val="285"/>
        </w:trPr>
        <w:tc>
          <w:tcPr>
            <w:tcW w:w="523" w:type="pct"/>
            <w:vAlign w:val="center"/>
          </w:tcPr>
          <w:p w14:paraId="43DEB02C" w14:textId="4AA62F23"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6</w:t>
            </w:r>
          </w:p>
        </w:tc>
        <w:tc>
          <w:tcPr>
            <w:tcW w:w="1463" w:type="pct"/>
            <w:noWrap/>
            <w:vAlign w:val="center"/>
          </w:tcPr>
          <w:p w14:paraId="51195E60" w14:textId="646B3298"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No.</w:t>
            </w:r>
          </w:p>
        </w:tc>
        <w:tc>
          <w:tcPr>
            <w:tcW w:w="3014" w:type="pct"/>
            <w:noWrap/>
            <w:vAlign w:val="center"/>
          </w:tcPr>
          <w:p w14:paraId="55467346" w14:textId="7F80EC19"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A44E4" w:rsidRPr="00845D68" w14:paraId="0FAD7EC0" w14:textId="77777777" w:rsidTr="00860BAF">
        <w:trPr>
          <w:trHeight w:val="285"/>
        </w:trPr>
        <w:tc>
          <w:tcPr>
            <w:tcW w:w="523" w:type="pct"/>
            <w:vAlign w:val="center"/>
          </w:tcPr>
          <w:p w14:paraId="2D4B9365" w14:textId="0FEE7717"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7</w:t>
            </w:r>
          </w:p>
        </w:tc>
        <w:tc>
          <w:tcPr>
            <w:tcW w:w="1463" w:type="pct"/>
            <w:noWrap/>
            <w:vAlign w:val="center"/>
          </w:tcPr>
          <w:p w14:paraId="47625DFC" w14:textId="4A5B7882"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氏名</w:t>
            </w:r>
          </w:p>
        </w:tc>
        <w:tc>
          <w:tcPr>
            <w:tcW w:w="3014" w:type="pct"/>
            <w:noWrap/>
            <w:vAlign w:val="center"/>
          </w:tcPr>
          <w:p w14:paraId="23BC73A6" w14:textId="322AF42F"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A44E4" w:rsidRPr="00845D68" w14:paraId="16F5B51A" w14:textId="77777777" w:rsidTr="00860BAF">
        <w:trPr>
          <w:trHeight w:val="285"/>
        </w:trPr>
        <w:tc>
          <w:tcPr>
            <w:tcW w:w="523" w:type="pct"/>
            <w:vAlign w:val="center"/>
          </w:tcPr>
          <w:p w14:paraId="0DE43E41" w14:textId="34E68A90"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8</w:t>
            </w:r>
          </w:p>
        </w:tc>
        <w:tc>
          <w:tcPr>
            <w:tcW w:w="1463" w:type="pct"/>
            <w:noWrap/>
            <w:vAlign w:val="center"/>
          </w:tcPr>
          <w:p w14:paraId="0835076D" w14:textId="0B5E87D7"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都道府県コード</w:t>
            </w:r>
          </w:p>
        </w:tc>
        <w:tc>
          <w:tcPr>
            <w:tcW w:w="3014" w:type="pct"/>
            <w:noWrap/>
            <w:vAlign w:val="center"/>
          </w:tcPr>
          <w:p w14:paraId="756AA2D5" w14:textId="448DE832"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JIS　X　0401で定義されている都道府県コード</w:t>
            </w:r>
          </w:p>
        </w:tc>
      </w:tr>
      <w:tr w:rsidR="003A44E4" w:rsidRPr="00845D68" w14:paraId="07B28B1C" w14:textId="77777777" w:rsidTr="00860BAF">
        <w:trPr>
          <w:trHeight w:val="285"/>
        </w:trPr>
        <w:tc>
          <w:tcPr>
            <w:tcW w:w="523" w:type="pct"/>
            <w:vAlign w:val="center"/>
          </w:tcPr>
          <w:p w14:paraId="6B315353" w14:textId="13119CA2"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9</w:t>
            </w:r>
          </w:p>
        </w:tc>
        <w:tc>
          <w:tcPr>
            <w:tcW w:w="1463" w:type="pct"/>
            <w:noWrap/>
            <w:vAlign w:val="center"/>
          </w:tcPr>
          <w:p w14:paraId="5E568FC9" w14:textId="25B2BDDB"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身長_cm</w:t>
            </w:r>
          </w:p>
        </w:tc>
        <w:tc>
          <w:tcPr>
            <w:tcW w:w="3014" w:type="pct"/>
            <w:noWrap/>
            <w:vAlign w:val="center"/>
          </w:tcPr>
          <w:p w14:paraId="39D6FCF1" w14:textId="552A4D94"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身長は、cm単位の小数点以下1位まで</w:t>
            </w:r>
          </w:p>
        </w:tc>
      </w:tr>
      <w:tr w:rsidR="003A44E4" w:rsidRPr="00845D68" w14:paraId="65257658" w14:textId="77777777" w:rsidTr="00860BAF">
        <w:trPr>
          <w:trHeight w:val="285"/>
        </w:trPr>
        <w:tc>
          <w:tcPr>
            <w:tcW w:w="523" w:type="pct"/>
            <w:vAlign w:val="center"/>
          </w:tcPr>
          <w:p w14:paraId="678F77AD" w14:textId="581237BF"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w:t>
            </w:r>
            <w:r w:rsidR="00E22DDA" w:rsidRPr="00845D68">
              <w:rPr>
                <w:rFonts w:asciiTheme="minorEastAsia" w:eastAsiaTheme="minorEastAsia" w:hAnsiTheme="minorEastAsia" w:hint="eastAsia"/>
                <w:color w:val="000000"/>
                <w:sz w:val="18"/>
                <w:szCs w:val="18"/>
              </w:rPr>
              <w:t>0</w:t>
            </w:r>
          </w:p>
        </w:tc>
        <w:tc>
          <w:tcPr>
            <w:tcW w:w="1463" w:type="pct"/>
            <w:noWrap/>
            <w:vAlign w:val="center"/>
          </w:tcPr>
          <w:p w14:paraId="05EF2522" w14:textId="37727AE9"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体重_kg</w:t>
            </w:r>
          </w:p>
        </w:tc>
        <w:tc>
          <w:tcPr>
            <w:tcW w:w="3014" w:type="pct"/>
            <w:noWrap/>
            <w:vAlign w:val="center"/>
          </w:tcPr>
          <w:p w14:paraId="42703170" w14:textId="3DE20F24"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体重は、kg単位の小数点以下1位まで</w:t>
            </w:r>
          </w:p>
        </w:tc>
      </w:tr>
      <w:tr w:rsidR="003A44E4" w:rsidRPr="00845D68" w14:paraId="7B503B90" w14:textId="77777777" w:rsidTr="00860BAF">
        <w:trPr>
          <w:trHeight w:val="285"/>
        </w:trPr>
        <w:tc>
          <w:tcPr>
            <w:tcW w:w="523" w:type="pct"/>
            <w:vAlign w:val="center"/>
          </w:tcPr>
          <w:p w14:paraId="6939F3F2" w14:textId="246BB165"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1</w:t>
            </w:r>
          </w:p>
        </w:tc>
        <w:tc>
          <w:tcPr>
            <w:tcW w:w="1463" w:type="pct"/>
            <w:noWrap/>
            <w:vAlign w:val="center"/>
          </w:tcPr>
          <w:p w14:paraId="6F506CEB" w14:textId="528136F3"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脈拍_拍/分</w:t>
            </w:r>
          </w:p>
        </w:tc>
        <w:tc>
          <w:tcPr>
            <w:tcW w:w="3014" w:type="pct"/>
            <w:noWrap/>
            <w:vAlign w:val="center"/>
          </w:tcPr>
          <w:p w14:paraId="7B6F63AF" w14:textId="4B926030" w:rsidR="003A44E4" w:rsidRPr="00845D68" w:rsidRDefault="003A44E4" w:rsidP="003A44E4">
            <w:pPr>
              <w:widowControl/>
              <w:ind w:leftChars="0" w:left="0" w:firstLine="0"/>
              <w:jc w:val="left"/>
              <w:rPr>
                <w:rFonts w:asciiTheme="minorEastAsia" w:eastAsiaTheme="minorEastAsia" w:hAnsiTheme="minorEastAsia"/>
                <w:strike/>
                <w:sz w:val="18"/>
                <w:szCs w:val="18"/>
              </w:rPr>
            </w:pPr>
          </w:p>
        </w:tc>
      </w:tr>
      <w:tr w:rsidR="003A44E4" w:rsidRPr="00845D68" w14:paraId="755DDEB7" w14:textId="77777777" w:rsidTr="00860BAF">
        <w:trPr>
          <w:trHeight w:val="285"/>
        </w:trPr>
        <w:tc>
          <w:tcPr>
            <w:tcW w:w="523" w:type="pct"/>
            <w:vAlign w:val="center"/>
          </w:tcPr>
          <w:p w14:paraId="60D81164" w14:textId="40E21BC5"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2</w:t>
            </w:r>
          </w:p>
        </w:tc>
        <w:tc>
          <w:tcPr>
            <w:tcW w:w="1463" w:type="pct"/>
            <w:noWrap/>
            <w:vAlign w:val="center"/>
          </w:tcPr>
          <w:p w14:paraId="5C200B55" w14:textId="3D5038F9"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血圧_上_mmHg</w:t>
            </w:r>
          </w:p>
        </w:tc>
        <w:tc>
          <w:tcPr>
            <w:tcW w:w="3014" w:type="pct"/>
            <w:noWrap/>
            <w:vAlign w:val="center"/>
          </w:tcPr>
          <w:p w14:paraId="545FAC32" w14:textId="49A66B38"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A44E4" w:rsidRPr="00845D68" w14:paraId="6CF9822B" w14:textId="77777777" w:rsidTr="00860BAF">
        <w:trPr>
          <w:trHeight w:val="285"/>
        </w:trPr>
        <w:tc>
          <w:tcPr>
            <w:tcW w:w="523" w:type="pct"/>
            <w:vAlign w:val="center"/>
          </w:tcPr>
          <w:p w14:paraId="2D36098B" w14:textId="106C171E"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3</w:t>
            </w:r>
          </w:p>
        </w:tc>
        <w:tc>
          <w:tcPr>
            <w:tcW w:w="1463" w:type="pct"/>
            <w:noWrap/>
            <w:vAlign w:val="center"/>
          </w:tcPr>
          <w:p w14:paraId="0D18E51A" w14:textId="1DBF9039"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血圧_下_mmHg</w:t>
            </w:r>
          </w:p>
        </w:tc>
        <w:tc>
          <w:tcPr>
            <w:tcW w:w="3014" w:type="pct"/>
            <w:noWrap/>
            <w:vAlign w:val="center"/>
          </w:tcPr>
          <w:p w14:paraId="0F19D47D" w14:textId="590CA8A2"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3A44E4" w:rsidRPr="00845D68" w14:paraId="2FCCE214" w14:textId="77777777" w:rsidTr="00860BAF">
        <w:trPr>
          <w:trHeight w:val="285"/>
        </w:trPr>
        <w:tc>
          <w:tcPr>
            <w:tcW w:w="523" w:type="pct"/>
            <w:vAlign w:val="center"/>
          </w:tcPr>
          <w:p w14:paraId="3B03A5C1" w14:textId="55AE2518" w:rsidR="003A44E4" w:rsidRPr="00845D68" w:rsidRDefault="003A44E4" w:rsidP="003A44E4">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u w:val="single"/>
              </w:rPr>
              <w:t>9.14</w:t>
            </w:r>
          </w:p>
        </w:tc>
        <w:tc>
          <w:tcPr>
            <w:tcW w:w="1463" w:type="pct"/>
            <w:noWrap/>
            <w:vAlign w:val="center"/>
          </w:tcPr>
          <w:p w14:paraId="15FAB9F4" w14:textId="14D1E62F" w:rsidR="003A44E4" w:rsidRPr="00845D68" w:rsidRDefault="003A44E4" w:rsidP="003A44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体力情報</w:t>
            </w:r>
          </w:p>
        </w:tc>
        <w:tc>
          <w:tcPr>
            <w:tcW w:w="3014" w:type="pct"/>
            <w:noWrap/>
            <w:vAlign w:val="center"/>
          </w:tcPr>
          <w:p w14:paraId="4EBC7B24" w14:textId="53785218" w:rsidR="003A44E4" w:rsidRPr="00845D68" w:rsidRDefault="003A44E4" w:rsidP="003A44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23B1AB21" w14:textId="77777777" w:rsidR="003A44E4" w:rsidRPr="00845D68" w:rsidRDefault="003A44E4" w:rsidP="00ED52E8"/>
    <w:p w14:paraId="030B579D" w14:textId="6D3B3244" w:rsidR="004555A2" w:rsidRPr="00845D68" w:rsidRDefault="004555A2" w:rsidP="004555A2">
      <w:pPr>
        <w:pStyle w:val="a2"/>
        <w:ind w:leftChars="0" w:left="0" w:firstLineChars="0" w:firstLine="0"/>
      </w:pPr>
      <w:r w:rsidRPr="00845D68">
        <w:rPr>
          <w:rFonts w:hint="eastAsia"/>
          <w:szCs w:val="24"/>
        </w:rPr>
        <w:t>「</w:t>
      </w:r>
      <w:r w:rsidRPr="00BF5537">
        <w:rPr>
          <w:szCs w:val="24"/>
        </w:rPr>
        <w:t>9.</w:t>
      </w:r>
      <w:r w:rsidR="00E22DDA" w:rsidRPr="00BF5537">
        <w:rPr>
          <w:szCs w:val="24"/>
        </w:rPr>
        <w:t>14</w:t>
      </w:r>
      <w:r w:rsidR="00FE3801" w:rsidRPr="00BF5537">
        <w:rPr>
          <w:szCs w:val="24"/>
        </w:rPr>
        <w:t xml:space="preserve"> </w:t>
      </w:r>
      <w:r w:rsidRPr="00BF5537">
        <w:rPr>
          <w:rFonts w:hint="eastAsia"/>
          <w:szCs w:val="24"/>
        </w:rPr>
        <w:t>体力情報</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0C6E4D" w:rsidRPr="00845D68" w14:paraId="74ABC372"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3AC08806" w14:textId="77777777" w:rsidR="000C6E4D" w:rsidRPr="00845D68" w:rsidRDefault="000C6E4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072F1930" w14:textId="77777777" w:rsidR="000C6E4D" w:rsidRPr="00845D68" w:rsidRDefault="000C6E4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34E5F319" w14:textId="0F1D1603" w:rsidR="000C6E4D" w:rsidRPr="00845D68" w:rsidRDefault="000C6E4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E7CD1" w:rsidRPr="00845D68" w14:paraId="54C85FF6" w14:textId="77777777" w:rsidTr="00860BAF">
        <w:trPr>
          <w:trHeight w:val="285"/>
        </w:trPr>
        <w:tc>
          <w:tcPr>
            <w:tcW w:w="523" w:type="pct"/>
            <w:vAlign w:val="center"/>
          </w:tcPr>
          <w:p w14:paraId="34674C57" w14:textId="6E50D318" w:rsidR="009E7CD1" w:rsidRPr="00BF5537" w:rsidRDefault="009E7CD1" w:rsidP="009E7CD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u w:val="single"/>
              </w:rPr>
              <w:t>9.14.1</w:t>
            </w:r>
          </w:p>
        </w:tc>
        <w:tc>
          <w:tcPr>
            <w:tcW w:w="1463" w:type="pct"/>
            <w:noWrap/>
            <w:vAlign w:val="center"/>
          </w:tcPr>
          <w:p w14:paraId="79E86A89" w14:textId="2DBF270C" w:rsidR="009E7CD1" w:rsidRPr="00BF5537" w:rsidRDefault="009E7CD1" w:rsidP="009E7CD1">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握力</w:t>
            </w:r>
          </w:p>
        </w:tc>
        <w:tc>
          <w:tcPr>
            <w:tcW w:w="3014" w:type="pct"/>
            <w:noWrap/>
            <w:vAlign w:val="center"/>
          </w:tcPr>
          <w:p w14:paraId="644C0E2A" w14:textId="4980FC6F" w:rsidR="009E7CD1" w:rsidRPr="00845D68" w:rsidRDefault="009E7CD1" w:rsidP="009E7CD1">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9E7CD1" w:rsidRPr="00845D68" w14:paraId="6C5186A7" w14:textId="77777777" w:rsidTr="00860BAF">
        <w:trPr>
          <w:trHeight w:val="285"/>
        </w:trPr>
        <w:tc>
          <w:tcPr>
            <w:tcW w:w="523" w:type="pct"/>
            <w:vAlign w:val="center"/>
          </w:tcPr>
          <w:p w14:paraId="26164021" w14:textId="5192E368" w:rsidR="009E7CD1" w:rsidRPr="00845D68" w:rsidRDefault="009E7CD1" w:rsidP="009E7CD1">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u w:val="single"/>
              </w:rPr>
              <w:t>9.14.2</w:t>
            </w:r>
          </w:p>
        </w:tc>
        <w:tc>
          <w:tcPr>
            <w:tcW w:w="1463" w:type="pct"/>
            <w:noWrap/>
            <w:vAlign w:val="center"/>
          </w:tcPr>
          <w:p w14:paraId="3EA6EAB6" w14:textId="0B2AF11D" w:rsidR="009E7CD1" w:rsidRPr="00845D68" w:rsidRDefault="009E7CD1" w:rsidP="009E7CD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上体起こし</w:t>
            </w:r>
          </w:p>
        </w:tc>
        <w:tc>
          <w:tcPr>
            <w:tcW w:w="3014" w:type="pct"/>
            <w:noWrap/>
            <w:vAlign w:val="center"/>
          </w:tcPr>
          <w:p w14:paraId="24870EDA" w14:textId="746116D9" w:rsidR="009E7CD1" w:rsidRPr="00845D68" w:rsidRDefault="009E7CD1" w:rsidP="00A91C55">
            <w:pPr>
              <w:widowControl/>
              <w:spacing w:line="180" w:lineRule="auto"/>
              <w:ind w:leftChars="0" w:left="0" w:firstLine="0"/>
              <w:jc w:val="left"/>
              <w:rPr>
                <w:rFonts w:asciiTheme="minorEastAsia" w:eastAsiaTheme="minorEastAsia" w:hAnsiTheme="minorEastAsia"/>
                <w:strike/>
                <w:sz w:val="18"/>
                <w:szCs w:val="18"/>
              </w:rPr>
            </w:pPr>
          </w:p>
        </w:tc>
      </w:tr>
      <w:tr w:rsidR="00050493" w:rsidRPr="00845D68" w14:paraId="739C7F75" w14:textId="77777777" w:rsidTr="00860BAF">
        <w:trPr>
          <w:trHeight w:val="285"/>
        </w:trPr>
        <w:tc>
          <w:tcPr>
            <w:tcW w:w="523" w:type="pct"/>
            <w:vAlign w:val="center"/>
          </w:tcPr>
          <w:p w14:paraId="0EA79D1F" w14:textId="6EDAD5CC"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u w:val="single"/>
              </w:rPr>
              <w:t>9.14.3</w:t>
            </w:r>
          </w:p>
        </w:tc>
        <w:tc>
          <w:tcPr>
            <w:tcW w:w="1463" w:type="pct"/>
            <w:noWrap/>
            <w:vAlign w:val="center"/>
          </w:tcPr>
          <w:p w14:paraId="4F4369D4" w14:textId="5C48D856"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長座体前屈</w:t>
            </w:r>
          </w:p>
        </w:tc>
        <w:tc>
          <w:tcPr>
            <w:tcW w:w="3014" w:type="pct"/>
            <w:noWrap/>
            <w:vAlign w:val="center"/>
          </w:tcPr>
          <w:p w14:paraId="683FD35D" w14:textId="4BB66B95" w:rsidR="00050493" w:rsidRPr="00845D68" w:rsidRDefault="00050493" w:rsidP="00A91C55">
            <w:pPr>
              <w:widowControl/>
              <w:spacing w:line="180" w:lineRule="auto"/>
              <w:ind w:leftChars="0" w:left="0" w:firstLine="0"/>
              <w:jc w:val="left"/>
              <w:rPr>
                <w:rFonts w:asciiTheme="minorEastAsia" w:eastAsiaTheme="minorEastAsia" w:hAnsiTheme="minorEastAsia"/>
                <w:strike/>
                <w:sz w:val="18"/>
                <w:szCs w:val="18"/>
              </w:rPr>
            </w:pPr>
          </w:p>
        </w:tc>
      </w:tr>
      <w:tr w:rsidR="00050493" w:rsidRPr="00845D68" w14:paraId="78C33461" w14:textId="77777777" w:rsidTr="00860BAF">
        <w:trPr>
          <w:trHeight w:val="285"/>
        </w:trPr>
        <w:tc>
          <w:tcPr>
            <w:tcW w:w="523" w:type="pct"/>
            <w:vAlign w:val="center"/>
          </w:tcPr>
          <w:p w14:paraId="55D2A230" w14:textId="2C6B9DEB"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u w:val="single"/>
              </w:rPr>
              <w:t>9.14.4</w:t>
            </w:r>
          </w:p>
        </w:tc>
        <w:tc>
          <w:tcPr>
            <w:tcW w:w="1463" w:type="pct"/>
            <w:noWrap/>
            <w:vAlign w:val="center"/>
          </w:tcPr>
          <w:p w14:paraId="0CA500DB" w14:textId="37961D35"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反復横とび</w:t>
            </w:r>
          </w:p>
        </w:tc>
        <w:tc>
          <w:tcPr>
            <w:tcW w:w="3014" w:type="pct"/>
            <w:noWrap/>
            <w:vAlign w:val="center"/>
          </w:tcPr>
          <w:p w14:paraId="311E76E0" w14:textId="304A0A92"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01F134E5" w14:textId="77777777" w:rsidTr="00860BAF">
        <w:trPr>
          <w:trHeight w:val="285"/>
        </w:trPr>
        <w:tc>
          <w:tcPr>
            <w:tcW w:w="523" w:type="pct"/>
            <w:vAlign w:val="center"/>
          </w:tcPr>
          <w:p w14:paraId="73BD789A" w14:textId="23538AE7"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lastRenderedPageBreak/>
              <w:t>9.14.5</w:t>
            </w:r>
          </w:p>
        </w:tc>
        <w:tc>
          <w:tcPr>
            <w:tcW w:w="1463" w:type="pct"/>
            <w:noWrap/>
            <w:vAlign w:val="center"/>
          </w:tcPr>
          <w:p w14:paraId="46C8A674" w14:textId="570476C4"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持久走</w:t>
            </w:r>
          </w:p>
        </w:tc>
        <w:tc>
          <w:tcPr>
            <w:tcW w:w="3014" w:type="pct"/>
            <w:noWrap/>
            <w:vAlign w:val="center"/>
          </w:tcPr>
          <w:p w14:paraId="1AA68962" w14:textId="23845BE8"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1AB8676C" w14:textId="77777777" w:rsidTr="00860BAF">
        <w:trPr>
          <w:trHeight w:val="285"/>
        </w:trPr>
        <w:tc>
          <w:tcPr>
            <w:tcW w:w="523" w:type="pct"/>
            <w:vAlign w:val="center"/>
          </w:tcPr>
          <w:p w14:paraId="1D86E2D3" w14:textId="65405541"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6</w:t>
            </w:r>
          </w:p>
        </w:tc>
        <w:tc>
          <w:tcPr>
            <w:tcW w:w="1463" w:type="pct"/>
            <w:noWrap/>
            <w:vAlign w:val="center"/>
          </w:tcPr>
          <w:p w14:paraId="5AB883E2" w14:textId="0BC6BE26" w:rsidR="00050493" w:rsidRPr="00845D68" w:rsidRDefault="00050493" w:rsidP="00A91C5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0ｍシャトルラン（往復持久走）</w:t>
            </w:r>
          </w:p>
        </w:tc>
        <w:tc>
          <w:tcPr>
            <w:tcW w:w="3014" w:type="pct"/>
            <w:noWrap/>
            <w:vAlign w:val="center"/>
          </w:tcPr>
          <w:p w14:paraId="73A84DAA" w14:textId="27C69718"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17965266" w14:textId="77777777" w:rsidTr="00860BAF">
        <w:trPr>
          <w:trHeight w:val="285"/>
        </w:trPr>
        <w:tc>
          <w:tcPr>
            <w:tcW w:w="523" w:type="pct"/>
            <w:vAlign w:val="center"/>
          </w:tcPr>
          <w:p w14:paraId="2081E508" w14:textId="5B23240F"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7</w:t>
            </w:r>
          </w:p>
        </w:tc>
        <w:tc>
          <w:tcPr>
            <w:tcW w:w="1463" w:type="pct"/>
            <w:noWrap/>
            <w:vAlign w:val="center"/>
          </w:tcPr>
          <w:p w14:paraId="323C1523" w14:textId="6E2B3561"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50m走</w:t>
            </w:r>
          </w:p>
        </w:tc>
        <w:tc>
          <w:tcPr>
            <w:tcW w:w="3014" w:type="pct"/>
            <w:noWrap/>
            <w:vAlign w:val="center"/>
          </w:tcPr>
          <w:p w14:paraId="4603B728" w14:textId="089F35F6"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0ACEA877" w14:textId="77777777" w:rsidTr="00860BAF">
        <w:trPr>
          <w:trHeight w:val="285"/>
        </w:trPr>
        <w:tc>
          <w:tcPr>
            <w:tcW w:w="523" w:type="pct"/>
            <w:vAlign w:val="center"/>
          </w:tcPr>
          <w:p w14:paraId="7CE3D6DD" w14:textId="78156A50"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8</w:t>
            </w:r>
          </w:p>
        </w:tc>
        <w:tc>
          <w:tcPr>
            <w:tcW w:w="1463" w:type="pct"/>
            <w:noWrap/>
            <w:vAlign w:val="center"/>
          </w:tcPr>
          <w:p w14:paraId="4BB6C4E2" w14:textId="689C83AF"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立ち幅とび</w:t>
            </w:r>
          </w:p>
        </w:tc>
        <w:tc>
          <w:tcPr>
            <w:tcW w:w="3014" w:type="pct"/>
            <w:noWrap/>
            <w:vAlign w:val="center"/>
          </w:tcPr>
          <w:p w14:paraId="3DAC01D2" w14:textId="5EE5C15B"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5A3CAFCC" w14:textId="77777777" w:rsidTr="00860BAF">
        <w:trPr>
          <w:trHeight w:val="285"/>
        </w:trPr>
        <w:tc>
          <w:tcPr>
            <w:tcW w:w="523" w:type="pct"/>
            <w:vAlign w:val="center"/>
          </w:tcPr>
          <w:p w14:paraId="3521822C" w14:textId="34A5D48E"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9</w:t>
            </w:r>
          </w:p>
        </w:tc>
        <w:tc>
          <w:tcPr>
            <w:tcW w:w="1463" w:type="pct"/>
            <w:noWrap/>
            <w:vAlign w:val="center"/>
          </w:tcPr>
          <w:p w14:paraId="618B9A83" w14:textId="0B37F4F4" w:rsidR="00050493" w:rsidRPr="00845D68" w:rsidRDefault="00050493" w:rsidP="00A91C5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ソフト</w:t>
            </w:r>
            <w:r w:rsidRPr="00BF5537">
              <w:rPr>
                <w:rFonts w:asciiTheme="minorEastAsia" w:eastAsiaTheme="minorEastAsia" w:hAnsiTheme="minorEastAsia"/>
                <w:sz w:val="18"/>
                <w:szCs w:val="18"/>
              </w:rPr>
              <w:t>(ハンド)ボール投げ</w:t>
            </w:r>
          </w:p>
        </w:tc>
        <w:tc>
          <w:tcPr>
            <w:tcW w:w="3014" w:type="pct"/>
            <w:noWrap/>
            <w:vAlign w:val="center"/>
          </w:tcPr>
          <w:p w14:paraId="43B38D33" w14:textId="2F37B998"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06F7DC2D" w14:textId="77777777" w:rsidTr="00860BAF">
        <w:trPr>
          <w:trHeight w:val="285"/>
        </w:trPr>
        <w:tc>
          <w:tcPr>
            <w:tcW w:w="523" w:type="pct"/>
            <w:vAlign w:val="center"/>
          </w:tcPr>
          <w:p w14:paraId="65310FE1" w14:textId="476B84E3"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10</w:t>
            </w:r>
          </w:p>
        </w:tc>
        <w:tc>
          <w:tcPr>
            <w:tcW w:w="1463" w:type="pct"/>
            <w:noWrap/>
            <w:vAlign w:val="center"/>
          </w:tcPr>
          <w:p w14:paraId="263B24B9" w14:textId="02D5D4A1"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急歩</w:t>
            </w:r>
          </w:p>
        </w:tc>
        <w:tc>
          <w:tcPr>
            <w:tcW w:w="3014" w:type="pct"/>
            <w:noWrap/>
            <w:vAlign w:val="center"/>
          </w:tcPr>
          <w:p w14:paraId="45FC9BF5" w14:textId="604AE7FF" w:rsidR="00050493" w:rsidRPr="00845D68" w:rsidRDefault="00050493" w:rsidP="0005049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男子 1500ｍ，女子 1000ｍ</w:t>
            </w:r>
          </w:p>
        </w:tc>
      </w:tr>
      <w:tr w:rsidR="00050493" w:rsidRPr="00845D68" w14:paraId="13AB28EA" w14:textId="77777777" w:rsidTr="00860BAF">
        <w:trPr>
          <w:trHeight w:val="285"/>
        </w:trPr>
        <w:tc>
          <w:tcPr>
            <w:tcW w:w="523" w:type="pct"/>
            <w:vAlign w:val="center"/>
          </w:tcPr>
          <w:p w14:paraId="6DF8BD09" w14:textId="34B314BB"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11</w:t>
            </w:r>
          </w:p>
        </w:tc>
        <w:tc>
          <w:tcPr>
            <w:tcW w:w="1463" w:type="pct"/>
            <w:noWrap/>
            <w:vAlign w:val="center"/>
          </w:tcPr>
          <w:p w14:paraId="7A78E16D" w14:textId="552F1469"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開眼片足立ち</w:t>
            </w:r>
          </w:p>
        </w:tc>
        <w:tc>
          <w:tcPr>
            <w:tcW w:w="3014" w:type="pct"/>
            <w:noWrap/>
            <w:vAlign w:val="center"/>
          </w:tcPr>
          <w:p w14:paraId="0A6D06D1" w14:textId="07D7C787"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3931EF21" w14:textId="77777777" w:rsidTr="00860BAF">
        <w:trPr>
          <w:trHeight w:val="285"/>
        </w:trPr>
        <w:tc>
          <w:tcPr>
            <w:tcW w:w="523" w:type="pct"/>
            <w:vAlign w:val="center"/>
          </w:tcPr>
          <w:p w14:paraId="284D5A32" w14:textId="459805C0"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12</w:t>
            </w:r>
          </w:p>
        </w:tc>
        <w:tc>
          <w:tcPr>
            <w:tcW w:w="1463" w:type="pct"/>
            <w:noWrap/>
            <w:vAlign w:val="center"/>
          </w:tcPr>
          <w:p w14:paraId="3A8A0B0E" w14:textId="742164E6"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ｍ障害物歩行</w:t>
            </w:r>
          </w:p>
        </w:tc>
        <w:tc>
          <w:tcPr>
            <w:tcW w:w="3014" w:type="pct"/>
            <w:noWrap/>
            <w:vAlign w:val="center"/>
          </w:tcPr>
          <w:p w14:paraId="5CD6D839" w14:textId="7C0E2835"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45165481" w14:textId="77777777" w:rsidTr="00860BAF">
        <w:trPr>
          <w:trHeight w:val="285"/>
        </w:trPr>
        <w:tc>
          <w:tcPr>
            <w:tcW w:w="523" w:type="pct"/>
            <w:vAlign w:val="center"/>
          </w:tcPr>
          <w:p w14:paraId="4BAF9875" w14:textId="74F5E7A3"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13</w:t>
            </w:r>
          </w:p>
        </w:tc>
        <w:tc>
          <w:tcPr>
            <w:tcW w:w="1463" w:type="pct"/>
            <w:noWrap/>
            <w:vAlign w:val="center"/>
          </w:tcPr>
          <w:p w14:paraId="2A78A7AF" w14:textId="18C446A9"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6分間歩行</w:t>
            </w:r>
          </w:p>
        </w:tc>
        <w:tc>
          <w:tcPr>
            <w:tcW w:w="3014" w:type="pct"/>
            <w:noWrap/>
            <w:vAlign w:val="center"/>
          </w:tcPr>
          <w:p w14:paraId="71C59C9E" w14:textId="462972DD" w:rsidR="00050493" w:rsidRPr="00845D68" w:rsidRDefault="00050493" w:rsidP="00050493">
            <w:pPr>
              <w:widowControl/>
              <w:ind w:leftChars="0" w:left="0" w:firstLine="0"/>
              <w:jc w:val="left"/>
              <w:rPr>
                <w:rFonts w:asciiTheme="minorEastAsia" w:eastAsiaTheme="minorEastAsia" w:hAnsiTheme="minorEastAsia"/>
                <w:strike/>
                <w:sz w:val="18"/>
                <w:szCs w:val="18"/>
              </w:rPr>
            </w:pPr>
          </w:p>
        </w:tc>
      </w:tr>
      <w:tr w:rsidR="00050493" w:rsidRPr="00845D68" w14:paraId="36738689" w14:textId="77777777" w:rsidTr="00860BAF">
        <w:trPr>
          <w:trHeight w:val="285"/>
        </w:trPr>
        <w:tc>
          <w:tcPr>
            <w:tcW w:w="523" w:type="pct"/>
            <w:vAlign w:val="center"/>
          </w:tcPr>
          <w:p w14:paraId="04B4C37D" w14:textId="34EFAF8A"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14</w:t>
            </w:r>
          </w:p>
        </w:tc>
        <w:tc>
          <w:tcPr>
            <w:tcW w:w="1463" w:type="pct"/>
            <w:noWrap/>
            <w:vAlign w:val="center"/>
          </w:tcPr>
          <w:p w14:paraId="25BC5818" w14:textId="6A2E216A"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総合評価基準</w:t>
            </w:r>
          </w:p>
        </w:tc>
        <w:tc>
          <w:tcPr>
            <w:tcW w:w="3014" w:type="pct"/>
            <w:noWrap/>
            <w:vAlign w:val="center"/>
          </w:tcPr>
          <w:p w14:paraId="458C67B6" w14:textId="77777777" w:rsidR="00050493" w:rsidRPr="00845D68" w:rsidRDefault="00050493" w:rsidP="00050493">
            <w:pPr>
              <w:widowControl/>
              <w:ind w:leftChars="0" w:left="0" w:firstLine="0"/>
              <w:jc w:val="left"/>
              <w:rPr>
                <w:rFonts w:asciiTheme="minorEastAsia" w:eastAsiaTheme="minorEastAsia" w:hAnsiTheme="minorEastAsia"/>
                <w:sz w:val="18"/>
                <w:szCs w:val="18"/>
              </w:rPr>
            </w:pPr>
          </w:p>
        </w:tc>
      </w:tr>
      <w:tr w:rsidR="00050493" w:rsidRPr="00845D68" w14:paraId="4E60AEA5" w14:textId="77777777" w:rsidTr="00860BAF">
        <w:trPr>
          <w:trHeight w:val="285"/>
        </w:trPr>
        <w:tc>
          <w:tcPr>
            <w:tcW w:w="523" w:type="pct"/>
            <w:vAlign w:val="center"/>
          </w:tcPr>
          <w:p w14:paraId="3E4931D1" w14:textId="06C4C903" w:rsidR="00050493" w:rsidRPr="00845D68" w:rsidRDefault="00050493" w:rsidP="0005049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15</w:t>
            </w:r>
          </w:p>
        </w:tc>
        <w:tc>
          <w:tcPr>
            <w:tcW w:w="1463" w:type="pct"/>
            <w:noWrap/>
            <w:vAlign w:val="center"/>
          </w:tcPr>
          <w:p w14:paraId="1909068E" w14:textId="466021FA" w:rsidR="00050493" w:rsidRPr="00845D68" w:rsidRDefault="00050493" w:rsidP="0005049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体力年齢</w:t>
            </w:r>
          </w:p>
        </w:tc>
        <w:tc>
          <w:tcPr>
            <w:tcW w:w="3014" w:type="pct"/>
            <w:noWrap/>
            <w:vAlign w:val="center"/>
          </w:tcPr>
          <w:p w14:paraId="0A4D3115" w14:textId="3F285AA2" w:rsidR="005B6942" w:rsidRPr="00845D68" w:rsidRDefault="005B6942" w:rsidP="00050493">
            <w:pPr>
              <w:widowControl/>
              <w:ind w:leftChars="0" w:left="0" w:firstLine="0"/>
              <w:jc w:val="left"/>
              <w:rPr>
                <w:rFonts w:asciiTheme="minorEastAsia" w:eastAsiaTheme="minorEastAsia" w:hAnsiTheme="minorEastAsia"/>
                <w:strike/>
                <w:sz w:val="18"/>
                <w:szCs w:val="18"/>
              </w:rPr>
            </w:pPr>
          </w:p>
        </w:tc>
      </w:tr>
    </w:tbl>
    <w:p w14:paraId="5621528B" w14:textId="77777777" w:rsidR="000C6E4D" w:rsidRPr="00845D68" w:rsidRDefault="000C6E4D" w:rsidP="00ED52E8"/>
    <w:p w14:paraId="40FDBE9D" w14:textId="07D42F3C" w:rsidR="000C6E4D" w:rsidRPr="00845D68" w:rsidRDefault="009E5D6E" w:rsidP="009E5D6E">
      <w:pPr>
        <w:pStyle w:val="a2"/>
        <w:ind w:leftChars="0" w:left="0" w:firstLineChars="0" w:firstLine="0"/>
      </w:pPr>
      <w:r w:rsidRPr="00845D68">
        <w:rPr>
          <w:rFonts w:hint="eastAsia"/>
          <w:szCs w:val="24"/>
        </w:rPr>
        <w:t>「</w:t>
      </w:r>
      <w:r w:rsidRPr="00BF5537">
        <w:rPr>
          <w:szCs w:val="24"/>
        </w:rPr>
        <w:t>9.14.1</w:t>
      </w:r>
      <w:r w:rsidR="00FE3801" w:rsidRPr="00BF5537">
        <w:rPr>
          <w:szCs w:val="24"/>
        </w:rPr>
        <w:t xml:space="preserve"> </w:t>
      </w:r>
      <w:r w:rsidRPr="00BF5537">
        <w:rPr>
          <w:rFonts w:hint="eastAsia"/>
          <w:szCs w:val="24"/>
        </w:rPr>
        <w:t>握力</w:t>
      </w:r>
      <w:r w:rsidRPr="00845D68">
        <w:rPr>
          <w:rFonts w:hint="eastAsia"/>
          <w:szCs w:val="24"/>
        </w:rPr>
        <w:t>」</w:t>
      </w:r>
    </w:p>
    <w:tbl>
      <w:tblPr>
        <w:tblStyle w:val="42"/>
        <w:tblW w:w="5592" w:type="pct"/>
        <w:tblInd w:w="-431" w:type="dxa"/>
        <w:tblLayout w:type="fixed"/>
        <w:tblLook w:val="0620" w:firstRow="1" w:lastRow="0" w:firstColumn="0" w:lastColumn="0" w:noHBand="1" w:noVBand="1"/>
      </w:tblPr>
      <w:tblGrid>
        <w:gridCol w:w="1205"/>
        <w:gridCol w:w="2711"/>
        <w:gridCol w:w="5584"/>
      </w:tblGrid>
      <w:tr w:rsidR="003A44E4" w:rsidRPr="00845D68" w14:paraId="1FF033FB" w14:textId="77777777" w:rsidTr="007E39E5">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2745FF3A" w14:textId="77777777"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27" w:type="pct"/>
            <w:shd w:val="clear" w:color="auto" w:fill="808080" w:themeFill="background1" w:themeFillShade="80"/>
            <w:noWrap/>
            <w:hideMark/>
          </w:tcPr>
          <w:p w14:paraId="435D1D5A" w14:textId="77777777"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63BD1E5" w14:textId="1007C1B4"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16874" w:rsidRPr="00845D68" w14:paraId="71144B90" w14:textId="77777777" w:rsidTr="007E39E5">
        <w:trPr>
          <w:trHeight w:val="285"/>
        </w:trPr>
        <w:tc>
          <w:tcPr>
            <w:tcW w:w="634" w:type="pct"/>
            <w:vAlign w:val="center"/>
          </w:tcPr>
          <w:p w14:paraId="1ABA7063" w14:textId="6EA9F4FE" w:rsidR="00216874" w:rsidRPr="00845D68" w:rsidRDefault="00216874" w:rsidP="0021687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u w:val="single"/>
              </w:rPr>
              <w:t>9.14.1.1</w:t>
            </w:r>
          </w:p>
        </w:tc>
        <w:tc>
          <w:tcPr>
            <w:tcW w:w="1427" w:type="pct"/>
            <w:noWrap/>
            <w:vAlign w:val="center"/>
          </w:tcPr>
          <w:p w14:paraId="7D764487" w14:textId="6A4461D3" w:rsidR="00216874" w:rsidRPr="00845D68" w:rsidRDefault="004E698C" w:rsidP="00216874">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実施回数</w:t>
            </w:r>
            <w:r w:rsidRPr="00BF5537">
              <w:rPr>
                <w:rFonts w:asciiTheme="minorEastAsia" w:eastAsiaTheme="minorEastAsia" w:hAnsiTheme="minorEastAsia"/>
                <w:sz w:val="18"/>
                <w:szCs w:val="18"/>
              </w:rPr>
              <w:t>__握力</w:t>
            </w:r>
          </w:p>
        </w:tc>
        <w:tc>
          <w:tcPr>
            <w:tcW w:w="2939" w:type="pct"/>
            <w:noWrap/>
            <w:vAlign w:val="center"/>
          </w:tcPr>
          <w:p w14:paraId="3D2FE295" w14:textId="7A2EC7B3" w:rsidR="00216874" w:rsidRPr="00845D68" w:rsidRDefault="00216874" w:rsidP="0021687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2回実施する</w:t>
            </w:r>
          </w:p>
        </w:tc>
      </w:tr>
      <w:tr w:rsidR="00216874" w:rsidRPr="00845D68" w14:paraId="40C6D84B" w14:textId="77777777" w:rsidTr="007E39E5">
        <w:trPr>
          <w:trHeight w:val="285"/>
        </w:trPr>
        <w:tc>
          <w:tcPr>
            <w:tcW w:w="634" w:type="pct"/>
            <w:vAlign w:val="center"/>
          </w:tcPr>
          <w:p w14:paraId="77890D98" w14:textId="3F02D81B" w:rsidR="00216874" w:rsidRPr="00845D68" w:rsidRDefault="00216874" w:rsidP="0021687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2</w:t>
            </w:r>
          </w:p>
        </w:tc>
        <w:tc>
          <w:tcPr>
            <w:tcW w:w="1427" w:type="pct"/>
            <w:noWrap/>
            <w:vAlign w:val="center"/>
          </w:tcPr>
          <w:p w14:paraId="5FDB8404" w14:textId="6B296BCF" w:rsidR="00216874" w:rsidRPr="00845D68" w:rsidRDefault="00216874" w:rsidP="002168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平均</w:t>
            </w:r>
          </w:p>
        </w:tc>
        <w:tc>
          <w:tcPr>
            <w:tcW w:w="2939" w:type="pct"/>
            <w:noWrap/>
            <w:vAlign w:val="center"/>
          </w:tcPr>
          <w:p w14:paraId="03647AC7" w14:textId="2F19C289" w:rsidR="00216874" w:rsidRPr="00845D68" w:rsidRDefault="00216874" w:rsidP="002168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216874" w:rsidRPr="00845D68" w14:paraId="05009D1E" w14:textId="77777777" w:rsidTr="007E39E5">
        <w:trPr>
          <w:trHeight w:val="285"/>
        </w:trPr>
        <w:tc>
          <w:tcPr>
            <w:tcW w:w="634" w:type="pct"/>
            <w:vAlign w:val="center"/>
          </w:tcPr>
          <w:p w14:paraId="27649156" w14:textId="0A48CFA0" w:rsidR="00216874" w:rsidRPr="00845D68" w:rsidRDefault="00216874" w:rsidP="0021687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3</w:t>
            </w:r>
          </w:p>
        </w:tc>
        <w:tc>
          <w:tcPr>
            <w:tcW w:w="1427" w:type="pct"/>
            <w:noWrap/>
            <w:vAlign w:val="center"/>
          </w:tcPr>
          <w:p w14:paraId="58284CC8" w14:textId="2651D60A" w:rsidR="00216874" w:rsidRPr="00845D68" w:rsidRDefault="00216874" w:rsidP="002168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2939" w:type="pct"/>
            <w:noWrap/>
            <w:vAlign w:val="center"/>
          </w:tcPr>
          <w:p w14:paraId="1D168BDF" w14:textId="2C8CF7DB" w:rsidR="00216874" w:rsidRPr="00845D68" w:rsidRDefault="00216874" w:rsidP="0021687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597B5018" w14:textId="77777777" w:rsidR="003A44E4" w:rsidRPr="00845D68" w:rsidRDefault="003A44E4" w:rsidP="00ED52E8"/>
    <w:p w14:paraId="01CFFB17" w14:textId="0E2EA32E" w:rsidR="00AF7688" w:rsidRPr="00845D68" w:rsidRDefault="00AF7688" w:rsidP="00AF7688">
      <w:pPr>
        <w:pStyle w:val="a2"/>
        <w:ind w:leftChars="0" w:left="0" w:firstLineChars="0" w:firstLine="0"/>
      </w:pPr>
      <w:r w:rsidRPr="00845D68">
        <w:rPr>
          <w:rFonts w:hint="eastAsia"/>
          <w:szCs w:val="24"/>
        </w:rPr>
        <w:t>「</w:t>
      </w:r>
      <w:r w:rsidRPr="00BF5537">
        <w:rPr>
          <w:szCs w:val="24"/>
        </w:rPr>
        <w:t>9.14.1</w:t>
      </w:r>
      <w:r w:rsidR="0051206D" w:rsidRPr="00BF5537">
        <w:rPr>
          <w:szCs w:val="24"/>
        </w:rPr>
        <w:t>.1</w:t>
      </w:r>
      <w:r w:rsidRPr="00BF5537">
        <w:rPr>
          <w:szCs w:val="24"/>
        </w:rPr>
        <w:t xml:space="preserve"> </w:t>
      </w:r>
      <w:r w:rsidR="004E698C" w:rsidRPr="00BF5537">
        <w:rPr>
          <w:rFonts w:hint="eastAsia"/>
          <w:szCs w:val="24"/>
        </w:rPr>
        <w:t>実施回数__握力</w:t>
      </w:r>
      <w:r w:rsidRPr="00845D68">
        <w:rPr>
          <w:rFonts w:hint="eastAsia"/>
          <w:szCs w:val="24"/>
        </w:rPr>
        <w:t>」</w:t>
      </w:r>
    </w:p>
    <w:tbl>
      <w:tblPr>
        <w:tblStyle w:val="42"/>
        <w:tblW w:w="5592" w:type="pct"/>
        <w:tblInd w:w="-431" w:type="dxa"/>
        <w:tblLayout w:type="fixed"/>
        <w:tblLook w:val="0620" w:firstRow="1" w:lastRow="0" w:firstColumn="0" w:lastColumn="0" w:noHBand="1" w:noVBand="1"/>
      </w:tblPr>
      <w:tblGrid>
        <w:gridCol w:w="1205"/>
        <w:gridCol w:w="2711"/>
        <w:gridCol w:w="5584"/>
      </w:tblGrid>
      <w:tr w:rsidR="00AF7688" w:rsidRPr="00845D68" w14:paraId="030A2951"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22E050DD" w14:textId="77777777" w:rsidR="00AF7688" w:rsidRPr="00845D68" w:rsidRDefault="00AF7688"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27" w:type="pct"/>
            <w:shd w:val="clear" w:color="auto" w:fill="808080" w:themeFill="background1" w:themeFillShade="80"/>
            <w:noWrap/>
            <w:hideMark/>
          </w:tcPr>
          <w:p w14:paraId="128AE7E9" w14:textId="77777777" w:rsidR="00AF7688" w:rsidRPr="00845D68" w:rsidRDefault="00AF7688"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5EF93E8" w14:textId="71327EF9" w:rsidR="00AF7688" w:rsidRPr="00845D68" w:rsidRDefault="00AF7688"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AF7688" w:rsidRPr="00845D68" w14:paraId="37C49B99" w14:textId="77777777" w:rsidTr="00C948E4">
        <w:trPr>
          <w:trHeight w:val="285"/>
        </w:trPr>
        <w:tc>
          <w:tcPr>
            <w:tcW w:w="634" w:type="pct"/>
            <w:vAlign w:val="center"/>
          </w:tcPr>
          <w:p w14:paraId="481A5DC3" w14:textId="77777777" w:rsidR="00AF7688" w:rsidRPr="00845D68" w:rsidRDefault="00AF7688" w:rsidP="00C948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1.1</w:t>
            </w:r>
          </w:p>
        </w:tc>
        <w:tc>
          <w:tcPr>
            <w:tcW w:w="1427" w:type="pct"/>
            <w:noWrap/>
            <w:vAlign w:val="center"/>
          </w:tcPr>
          <w:p w14:paraId="368BD6CF" w14:textId="77777777" w:rsidR="00AF7688" w:rsidRPr="00845D68" w:rsidRDefault="00AF7688" w:rsidP="00C948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回数</w:t>
            </w:r>
          </w:p>
        </w:tc>
        <w:tc>
          <w:tcPr>
            <w:tcW w:w="2939" w:type="pct"/>
            <w:noWrap/>
            <w:vAlign w:val="center"/>
          </w:tcPr>
          <w:p w14:paraId="2DBC9C4A" w14:textId="77777777" w:rsidR="00AF7688" w:rsidRPr="00845D68" w:rsidRDefault="00AF7688" w:rsidP="00C948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AF7688" w:rsidRPr="00845D68" w14:paraId="2B1A1233" w14:textId="77777777" w:rsidTr="00C948E4">
        <w:trPr>
          <w:trHeight w:val="285"/>
        </w:trPr>
        <w:tc>
          <w:tcPr>
            <w:tcW w:w="634" w:type="pct"/>
            <w:vAlign w:val="center"/>
          </w:tcPr>
          <w:p w14:paraId="0C9218D2" w14:textId="77777777" w:rsidR="00AF7688" w:rsidRPr="00845D68" w:rsidRDefault="00AF7688" w:rsidP="00C948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1.2</w:t>
            </w:r>
          </w:p>
        </w:tc>
        <w:tc>
          <w:tcPr>
            <w:tcW w:w="1427" w:type="pct"/>
            <w:noWrap/>
            <w:vAlign w:val="center"/>
          </w:tcPr>
          <w:p w14:paraId="5BCEFAC4" w14:textId="77777777" w:rsidR="00AF7688" w:rsidRPr="00845D68" w:rsidRDefault="00AF7688" w:rsidP="00C948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右_kg</w:t>
            </w:r>
          </w:p>
        </w:tc>
        <w:tc>
          <w:tcPr>
            <w:tcW w:w="2939" w:type="pct"/>
            <w:noWrap/>
            <w:vAlign w:val="center"/>
          </w:tcPr>
          <w:p w14:paraId="2E77202C" w14:textId="77777777" w:rsidR="00AF7688" w:rsidRPr="00845D68" w:rsidRDefault="00AF7688" w:rsidP="00C948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AF7688" w:rsidRPr="00845D68" w14:paraId="5ACCF5E1" w14:textId="77777777" w:rsidTr="00C948E4">
        <w:trPr>
          <w:trHeight w:val="285"/>
        </w:trPr>
        <w:tc>
          <w:tcPr>
            <w:tcW w:w="634" w:type="pct"/>
            <w:vAlign w:val="center"/>
          </w:tcPr>
          <w:p w14:paraId="2238FCAE" w14:textId="77777777" w:rsidR="00AF7688" w:rsidRPr="00845D68" w:rsidRDefault="00AF7688" w:rsidP="00C948E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1.3</w:t>
            </w:r>
          </w:p>
        </w:tc>
        <w:tc>
          <w:tcPr>
            <w:tcW w:w="1427" w:type="pct"/>
            <w:noWrap/>
            <w:vAlign w:val="center"/>
          </w:tcPr>
          <w:p w14:paraId="7F4263FE" w14:textId="77777777" w:rsidR="00AF7688" w:rsidRPr="00845D68" w:rsidRDefault="00AF7688" w:rsidP="00C948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左_kg</w:t>
            </w:r>
          </w:p>
        </w:tc>
        <w:tc>
          <w:tcPr>
            <w:tcW w:w="2939" w:type="pct"/>
            <w:noWrap/>
            <w:vAlign w:val="center"/>
          </w:tcPr>
          <w:p w14:paraId="3102FDBC" w14:textId="77777777" w:rsidR="00AF7688" w:rsidRPr="00845D68" w:rsidRDefault="00AF7688" w:rsidP="00C948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70494AAC" w14:textId="77777777" w:rsidR="00AF7688" w:rsidRPr="00845D68" w:rsidRDefault="00AF7688" w:rsidP="00ED52E8"/>
    <w:p w14:paraId="7BA5BE98" w14:textId="7224C2EC" w:rsidR="0048167B" w:rsidRPr="00845D68" w:rsidRDefault="009E5D6E" w:rsidP="009E5D6E">
      <w:pPr>
        <w:pStyle w:val="a2"/>
        <w:ind w:leftChars="0" w:left="0" w:firstLineChars="0" w:firstLine="0"/>
      </w:pPr>
      <w:r w:rsidRPr="00845D68">
        <w:rPr>
          <w:rFonts w:hint="eastAsia"/>
          <w:szCs w:val="24"/>
        </w:rPr>
        <w:t>「</w:t>
      </w:r>
      <w:r w:rsidRPr="00BF5537">
        <w:rPr>
          <w:szCs w:val="24"/>
        </w:rPr>
        <w:t>9.14.2</w:t>
      </w:r>
      <w:r w:rsidR="00FE3801" w:rsidRPr="00BF5537">
        <w:rPr>
          <w:szCs w:val="24"/>
        </w:rPr>
        <w:t xml:space="preserve"> </w:t>
      </w:r>
      <w:r w:rsidRPr="00BF5537">
        <w:rPr>
          <w:rFonts w:hint="eastAsia"/>
          <w:szCs w:val="24"/>
        </w:rPr>
        <w:t>上体起こし</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3A44E4" w:rsidRPr="00845D68" w14:paraId="230EA40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1933ECFE" w14:textId="77777777"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78178F55" w14:textId="77777777"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3AE29F86" w14:textId="3FE79F5F" w:rsidR="003A44E4" w:rsidRPr="00845D68" w:rsidRDefault="003A44E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D20F9" w:rsidRPr="00845D68" w14:paraId="6D88E13D" w14:textId="77777777" w:rsidTr="00860BAF">
        <w:trPr>
          <w:trHeight w:val="285"/>
        </w:trPr>
        <w:tc>
          <w:tcPr>
            <w:tcW w:w="523" w:type="pct"/>
            <w:vAlign w:val="center"/>
          </w:tcPr>
          <w:p w14:paraId="21D2EDFA" w14:textId="783D9D5F" w:rsidR="009D20F9" w:rsidRPr="00845D68" w:rsidRDefault="009D20F9" w:rsidP="009D20F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2.1</w:t>
            </w:r>
          </w:p>
        </w:tc>
        <w:tc>
          <w:tcPr>
            <w:tcW w:w="1463" w:type="pct"/>
            <w:noWrap/>
            <w:vAlign w:val="center"/>
          </w:tcPr>
          <w:p w14:paraId="34005295" w14:textId="6ECB4C28" w:rsidR="009D20F9" w:rsidRPr="00845D68" w:rsidRDefault="009D20F9" w:rsidP="009D20F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実績_回</w:t>
            </w:r>
          </w:p>
        </w:tc>
        <w:tc>
          <w:tcPr>
            <w:tcW w:w="3014" w:type="pct"/>
            <w:noWrap/>
            <w:vAlign w:val="center"/>
          </w:tcPr>
          <w:p w14:paraId="0B6CF1E7" w14:textId="0835841C" w:rsidR="009D20F9" w:rsidRPr="00845D68" w:rsidRDefault="009D20F9" w:rsidP="009D20F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9D20F9" w:rsidRPr="00845D68" w14:paraId="118C7A2E" w14:textId="77777777" w:rsidTr="00860BAF">
        <w:trPr>
          <w:trHeight w:val="285"/>
        </w:trPr>
        <w:tc>
          <w:tcPr>
            <w:tcW w:w="523" w:type="pct"/>
            <w:vAlign w:val="center"/>
          </w:tcPr>
          <w:p w14:paraId="3735D573" w14:textId="0819D71B" w:rsidR="009D20F9" w:rsidRPr="00845D68" w:rsidRDefault="009D20F9" w:rsidP="009D20F9">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2.2</w:t>
            </w:r>
          </w:p>
        </w:tc>
        <w:tc>
          <w:tcPr>
            <w:tcW w:w="1463" w:type="pct"/>
            <w:noWrap/>
            <w:vAlign w:val="center"/>
          </w:tcPr>
          <w:p w14:paraId="274A7306" w14:textId="625DCB5F" w:rsidR="009D20F9" w:rsidRPr="00845D68" w:rsidRDefault="009D20F9" w:rsidP="009D20F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3014" w:type="pct"/>
            <w:noWrap/>
            <w:vAlign w:val="center"/>
          </w:tcPr>
          <w:p w14:paraId="6E2B6347" w14:textId="434FEDED" w:rsidR="009D20F9" w:rsidRPr="00845D68" w:rsidRDefault="009D20F9" w:rsidP="009D20F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1D2074A4" w14:textId="77777777" w:rsidR="003A44E4" w:rsidRPr="00845D68" w:rsidRDefault="003A44E4" w:rsidP="00ED52E8"/>
    <w:p w14:paraId="5D8179EE" w14:textId="0756C56F" w:rsidR="0048167B" w:rsidRPr="00845D68" w:rsidRDefault="009E5D6E" w:rsidP="009E5D6E">
      <w:pPr>
        <w:pStyle w:val="a2"/>
        <w:ind w:leftChars="0" w:left="0" w:firstLineChars="0" w:firstLine="0"/>
      </w:pPr>
      <w:r w:rsidRPr="00845D68">
        <w:rPr>
          <w:rFonts w:hint="eastAsia"/>
          <w:szCs w:val="24"/>
        </w:rPr>
        <w:t>「</w:t>
      </w:r>
      <w:r w:rsidRPr="00BF5537">
        <w:rPr>
          <w:szCs w:val="24"/>
        </w:rPr>
        <w:t>9.14.3</w:t>
      </w:r>
      <w:r w:rsidR="00FE3801" w:rsidRPr="00BF5537">
        <w:rPr>
          <w:szCs w:val="24"/>
        </w:rPr>
        <w:t xml:space="preserve"> </w:t>
      </w:r>
      <w:r w:rsidR="002B71AB" w:rsidRPr="00BF5537">
        <w:rPr>
          <w:rFonts w:hint="eastAsia"/>
          <w:szCs w:val="24"/>
        </w:rPr>
        <w:t>長座体前屈</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9D20F9" w:rsidRPr="00845D68" w14:paraId="4D1C5867"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05DFD105" w14:textId="77777777" w:rsidR="009D20F9" w:rsidRPr="00845D68" w:rsidRDefault="009D20F9"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7662544D" w14:textId="77777777" w:rsidR="009D20F9" w:rsidRPr="00845D68" w:rsidRDefault="009D20F9"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3549039C" w14:textId="0307C031" w:rsidR="009D20F9" w:rsidRPr="00845D68" w:rsidRDefault="009D20F9"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95655" w:rsidRPr="00845D68" w14:paraId="49DA756A" w14:textId="77777777" w:rsidTr="00860BAF">
        <w:trPr>
          <w:trHeight w:val="285"/>
        </w:trPr>
        <w:tc>
          <w:tcPr>
            <w:tcW w:w="523" w:type="pct"/>
            <w:vAlign w:val="center"/>
          </w:tcPr>
          <w:p w14:paraId="3B39AAC0" w14:textId="6F8191FD" w:rsidR="00095655" w:rsidRPr="00845D68" w:rsidRDefault="00095655" w:rsidP="0009565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u w:val="single"/>
              </w:rPr>
              <w:t>9.14.3.1</w:t>
            </w:r>
          </w:p>
        </w:tc>
        <w:tc>
          <w:tcPr>
            <w:tcW w:w="1463" w:type="pct"/>
            <w:noWrap/>
            <w:vAlign w:val="center"/>
          </w:tcPr>
          <w:p w14:paraId="2E585C1F" w14:textId="1B55EC22" w:rsidR="00095655" w:rsidRPr="00845D68" w:rsidRDefault="00FA19BC" w:rsidP="00095655">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実施回数</w:t>
            </w:r>
            <w:r w:rsidRPr="00BF5537">
              <w:rPr>
                <w:rFonts w:asciiTheme="minorEastAsia" w:eastAsiaTheme="minorEastAsia" w:hAnsiTheme="minorEastAsia"/>
                <w:sz w:val="18"/>
                <w:szCs w:val="18"/>
              </w:rPr>
              <w:t>__長座体前屈</w:t>
            </w:r>
          </w:p>
        </w:tc>
        <w:tc>
          <w:tcPr>
            <w:tcW w:w="3014" w:type="pct"/>
            <w:noWrap/>
            <w:vAlign w:val="center"/>
          </w:tcPr>
          <w:p w14:paraId="0ED2D8F9" w14:textId="6B0EF394" w:rsidR="00095655" w:rsidRPr="00845D68" w:rsidRDefault="00095655" w:rsidP="00095655">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2回実施する</w:t>
            </w:r>
          </w:p>
        </w:tc>
      </w:tr>
      <w:tr w:rsidR="00095655" w:rsidRPr="00845D68" w14:paraId="1AFA78AE" w14:textId="77777777" w:rsidTr="00860BAF">
        <w:trPr>
          <w:trHeight w:val="285"/>
        </w:trPr>
        <w:tc>
          <w:tcPr>
            <w:tcW w:w="523" w:type="pct"/>
            <w:vAlign w:val="center"/>
          </w:tcPr>
          <w:p w14:paraId="4AA97A63" w14:textId="3F2111B0" w:rsidR="00095655" w:rsidRPr="00845D68" w:rsidRDefault="00095655" w:rsidP="00095655">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3.2</w:t>
            </w:r>
          </w:p>
        </w:tc>
        <w:tc>
          <w:tcPr>
            <w:tcW w:w="1463" w:type="pct"/>
            <w:noWrap/>
            <w:vAlign w:val="center"/>
          </w:tcPr>
          <w:p w14:paraId="62C8FFB4" w14:textId="72B06D71" w:rsidR="00095655" w:rsidRPr="00845D68" w:rsidRDefault="00095655" w:rsidP="0009565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3014" w:type="pct"/>
            <w:noWrap/>
            <w:vAlign w:val="center"/>
          </w:tcPr>
          <w:p w14:paraId="54069121" w14:textId="75638674" w:rsidR="00095655" w:rsidRPr="00845D68" w:rsidRDefault="00095655" w:rsidP="0009565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6EF0DC2A" w14:textId="77777777" w:rsidR="00095655" w:rsidRPr="00845D68" w:rsidRDefault="00095655" w:rsidP="00ED52E8"/>
    <w:p w14:paraId="602497AE" w14:textId="775F423E" w:rsidR="00095655" w:rsidRPr="00845D68" w:rsidRDefault="002B71AB" w:rsidP="002B71AB">
      <w:pPr>
        <w:pStyle w:val="a2"/>
        <w:ind w:leftChars="0" w:left="0" w:firstLineChars="0" w:firstLine="0"/>
      </w:pPr>
      <w:r w:rsidRPr="00845D68">
        <w:rPr>
          <w:rFonts w:hint="eastAsia"/>
          <w:szCs w:val="24"/>
        </w:rPr>
        <w:t>「</w:t>
      </w:r>
      <w:r w:rsidRPr="00BF5537">
        <w:rPr>
          <w:szCs w:val="24"/>
        </w:rPr>
        <w:t>9.14.3</w:t>
      </w:r>
      <w:r w:rsidR="00A66C99" w:rsidRPr="00BF5537">
        <w:rPr>
          <w:szCs w:val="24"/>
        </w:rPr>
        <w:t>.1</w:t>
      </w:r>
      <w:r w:rsidR="00FE3801" w:rsidRPr="00BF5537">
        <w:rPr>
          <w:szCs w:val="24"/>
        </w:rPr>
        <w:t xml:space="preserve"> </w:t>
      </w:r>
      <w:r w:rsidR="00035786" w:rsidRPr="00BF5537">
        <w:rPr>
          <w:rFonts w:hint="eastAsia"/>
          <w:szCs w:val="24"/>
        </w:rPr>
        <w:t>実施回数__長座体前屈</w:t>
      </w:r>
      <w:r w:rsidRPr="00845D68">
        <w:rPr>
          <w:rFonts w:hint="eastAsia"/>
          <w:szCs w:val="24"/>
        </w:rPr>
        <w:t>」</w:t>
      </w:r>
    </w:p>
    <w:tbl>
      <w:tblPr>
        <w:tblStyle w:val="42"/>
        <w:tblW w:w="5424" w:type="pct"/>
        <w:tblInd w:w="-431" w:type="dxa"/>
        <w:tblLayout w:type="fixed"/>
        <w:tblLook w:val="0620" w:firstRow="1" w:lastRow="0" w:firstColumn="0" w:lastColumn="0" w:noHBand="1" w:noVBand="1"/>
      </w:tblPr>
      <w:tblGrid>
        <w:gridCol w:w="1205"/>
        <w:gridCol w:w="2711"/>
        <w:gridCol w:w="5298"/>
      </w:tblGrid>
      <w:tr w:rsidR="009D20F9" w:rsidRPr="00845D68" w14:paraId="387DD628" w14:textId="77777777" w:rsidTr="00095655">
        <w:trPr>
          <w:cnfStyle w:val="100000000000" w:firstRow="1" w:lastRow="0" w:firstColumn="0" w:lastColumn="0" w:oddVBand="0" w:evenVBand="0" w:oddHBand="0" w:evenHBand="0" w:firstRowFirstColumn="0" w:firstRowLastColumn="0" w:lastRowFirstColumn="0" w:lastRowLastColumn="0"/>
          <w:trHeight w:val="285"/>
          <w:tblHeader/>
        </w:trPr>
        <w:tc>
          <w:tcPr>
            <w:tcW w:w="654" w:type="pct"/>
            <w:shd w:val="clear" w:color="auto" w:fill="808080" w:themeFill="background1" w:themeFillShade="80"/>
          </w:tcPr>
          <w:p w14:paraId="2B44FB75" w14:textId="77777777" w:rsidR="009D20F9" w:rsidRPr="00845D68" w:rsidRDefault="009D20F9"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71" w:type="pct"/>
            <w:shd w:val="clear" w:color="auto" w:fill="808080" w:themeFill="background1" w:themeFillShade="80"/>
            <w:noWrap/>
            <w:hideMark/>
          </w:tcPr>
          <w:p w14:paraId="106F94A5" w14:textId="77777777" w:rsidR="009D20F9" w:rsidRPr="00845D68" w:rsidRDefault="009D20F9"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75" w:type="pct"/>
            <w:shd w:val="clear" w:color="auto" w:fill="808080" w:themeFill="background1" w:themeFillShade="80"/>
            <w:noWrap/>
            <w:hideMark/>
          </w:tcPr>
          <w:p w14:paraId="23A628F4" w14:textId="6FBC9CDA" w:rsidR="009D20F9" w:rsidRPr="00845D68" w:rsidRDefault="009D20F9"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95655" w:rsidRPr="00845D68" w14:paraId="726FBC33" w14:textId="77777777" w:rsidTr="00095655">
        <w:trPr>
          <w:trHeight w:val="285"/>
        </w:trPr>
        <w:tc>
          <w:tcPr>
            <w:tcW w:w="654" w:type="pct"/>
            <w:vAlign w:val="center"/>
          </w:tcPr>
          <w:p w14:paraId="4BA2FA3E" w14:textId="0BA05913" w:rsidR="00095655" w:rsidRPr="00845D68" w:rsidRDefault="00095655" w:rsidP="0009565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3.1.1</w:t>
            </w:r>
          </w:p>
        </w:tc>
        <w:tc>
          <w:tcPr>
            <w:tcW w:w="1471" w:type="pct"/>
            <w:noWrap/>
            <w:vAlign w:val="center"/>
          </w:tcPr>
          <w:p w14:paraId="4666EBDF" w14:textId="2185DAA3" w:rsidR="00095655" w:rsidRPr="00845D68" w:rsidRDefault="00095655" w:rsidP="0009565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回数</w:t>
            </w:r>
          </w:p>
        </w:tc>
        <w:tc>
          <w:tcPr>
            <w:tcW w:w="2875" w:type="pct"/>
            <w:noWrap/>
            <w:vAlign w:val="center"/>
          </w:tcPr>
          <w:p w14:paraId="7573B18F" w14:textId="2721638D" w:rsidR="00095655" w:rsidRPr="00845D68" w:rsidRDefault="00095655" w:rsidP="0009565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095655" w:rsidRPr="00845D68" w14:paraId="70974BCB" w14:textId="77777777" w:rsidTr="00095655">
        <w:trPr>
          <w:trHeight w:val="285"/>
        </w:trPr>
        <w:tc>
          <w:tcPr>
            <w:tcW w:w="654" w:type="pct"/>
            <w:vAlign w:val="center"/>
          </w:tcPr>
          <w:p w14:paraId="4393D71B" w14:textId="46F4E4E0" w:rsidR="00095655" w:rsidRPr="00845D68" w:rsidRDefault="00095655" w:rsidP="00095655">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3.1.2</w:t>
            </w:r>
          </w:p>
        </w:tc>
        <w:tc>
          <w:tcPr>
            <w:tcW w:w="1471" w:type="pct"/>
            <w:noWrap/>
            <w:vAlign w:val="center"/>
          </w:tcPr>
          <w:p w14:paraId="19AFF3EA" w14:textId="3BFD383F" w:rsidR="00095655" w:rsidRPr="00845D68" w:rsidRDefault="00095655" w:rsidP="0009565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実績_cm</w:t>
            </w:r>
          </w:p>
        </w:tc>
        <w:tc>
          <w:tcPr>
            <w:tcW w:w="2875" w:type="pct"/>
            <w:noWrap/>
            <w:vAlign w:val="center"/>
          </w:tcPr>
          <w:p w14:paraId="0E2D07F7" w14:textId="7C639EAD" w:rsidR="00095655" w:rsidRPr="00845D68" w:rsidRDefault="00095655" w:rsidP="0009565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4545D8F0" w14:textId="77777777" w:rsidR="003A44E4" w:rsidRPr="00845D68" w:rsidRDefault="003A44E4" w:rsidP="00ED52E8"/>
    <w:p w14:paraId="7B352EB4" w14:textId="1C901D52" w:rsidR="00095655" w:rsidRPr="00845D68" w:rsidRDefault="00555BED" w:rsidP="00555BED">
      <w:pPr>
        <w:pStyle w:val="a2"/>
        <w:ind w:leftChars="0" w:left="0" w:firstLineChars="0" w:firstLine="0"/>
      </w:pPr>
      <w:r w:rsidRPr="00845D68">
        <w:rPr>
          <w:rFonts w:hint="eastAsia"/>
          <w:szCs w:val="24"/>
        </w:rPr>
        <w:t>「</w:t>
      </w:r>
      <w:r w:rsidRPr="00BF5537">
        <w:rPr>
          <w:szCs w:val="24"/>
        </w:rPr>
        <w:t>9.14.4</w:t>
      </w:r>
      <w:r w:rsidR="00FE3801" w:rsidRPr="00BF5537">
        <w:rPr>
          <w:szCs w:val="24"/>
        </w:rPr>
        <w:t xml:space="preserve"> </w:t>
      </w:r>
      <w:r w:rsidRPr="00BF5537">
        <w:rPr>
          <w:rFonts w:hint="eastAsia"/>
          <w:szCs w:val="24"/>
        </w:rPr>
        <w:t>反復横跳び</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095655" w:rsidRPr="00845D68" w14:paraId="3FF16A66"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449AC391" w14:textId="77777777" w:rsidR="00095655" w:rsidRPr="00845D68" w:rsidRDefault="00095655"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004D5D35" w14:textId="77777777" w:rsidR="00095655" w:rsidRPr="00845D68" w:rsidRDefault="00095655"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32FD7154" w14:textId="6C6A980B" w:rsidR="00095655" w:rsidRPr="00845D68" w:rsidRDefault="00095655"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54A3D" w:rsidRPr="00845D68" w14:paraId="3844F91E" w14:textId="77777777" w:rsidTr="00860BAF">
        <w:trPr>
          <w:trHeight w:val="285"/>
        </w:trPr>
        <w:tc>
          <w:tcPr>
            <w:tcW w:w="523" w:type="pct"/>
            <w:vAlign w:val="center"/>
          </w:tcPr>
          <w:p w14:paraId="22673DC5" w14:textId="0E56687E" w:rsidR="00854A3D" w:rsidRPr="00845D68" w:rsidRDefault="00854A3D" w:rsidP="00854A3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u w:val="single"/>
              </w:rPr>
              <w:t>9.14.4.1</w:t>
            </w:r>
          </w:p>
        </w:tc>
        <w:tc>
          <w:tcPr>
            <w:tcW w:w="1463" w:type="pct"/>
            <w:noWrap/>
            <w:vAlign w:val="center"/>
          </w:tcPr>
          <w:p w14:paraId="6DB97D17" w14:textId="33F276ED" w:rsidR="00854A3D" w:rsidRPr="00845D68" w:rsidRDefault="00035786" w:rsidP="00854A3D">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実施回数</w:t>
            </w:r>
            <w:r w:rsidRPr="00BF5537">
              <w:rPr>
                <w:rFonts w:asciiTheme="minorEastAsia" w:eastAsiaTheme="minorEastAsia" w:hAnsiTheme="minorEastAsia"/>
                <w:sz w:val="18"/>
                <w:szCs w:val="18"/>
              </w:rPr>
              <w:t>__反復横とび</w:t>
            </w:r>
          </w:p>
        </w:tc>
        <w:tc>
          <w:tcPr>
            <w:tcW w:w="3014" w:type="pct"/>
            <w:noWrap/>
            <w:vAlign w:val="center"/>
          </w:tcPr>
          <w:p w14:paraId="0000C2FC" w14:textId="4972BBC0" w:rsidR="00854A3D" w:rsidRPr="00845D68" w:rsidRDefault="00854A3D" w:rsidP="00854A3D">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2回実施する</w:t>
            </w:r>
          </w:p>
        </w:tc>
      </w:tr>
      <w:tr w:rsidR="00C95026" w:rsidRPr="00845D68" w14:paraId="0FCD7655" w14:textId="77777777" w:rsidTr="00860BAF">
        <w:trPr>
          <w:trHeight w:val="285"/>
        </w:trPr>
        <w:tc>
          <w:tcPr>
            <w:tcW w:w="523" w:type="pct"/>
            <w:vAlign w:val="center"/>
          </w:tcPr>
          <w:p w14:paraId="4915B6E3" w14:textId="3CCA27D5" w:rsidR="00C95026" w:rsidRPr="00845D68" w:rsidRDefault="00C95026" w:rsidP="00C9502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4.2</w:t>
            </w:r>
          </w:p>
        </w:tc>
        <w:tc>
          <w:tcPr>
            <w:tcW w:w="1463" w:type="pct"/>
            <w:noWrap/>
            <w:vAlign w:val="center"/>
          </w:tcPr>
          <w:p w14:paraId="6115F290" w14:textId="3266E98D" w:rsidR="00C95026" w:rsidRPr="00845D68" w:rsidRDefault="00C95026" w:rsidP="00C9502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3014" w:type="pct"/>
            <w:noWrap/>
            <w:vAlign w:val="center"/>
          </w:tcPr>
          <w:p w14:paraId="22075ED3" w14:textId="311A9187" w:rsidR="00C95026" w:rsidRPr="00845D68" w:rsidRDefault="00C95026" w:rsidP="00C9502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5688E9F0" w14:textId="77777777" w:rsidR="003A44E4" w:rsidRPr="00845D68" w:rsidRDefault="003A44E4" w:rsidP="00ED52E8"/>
    <w:p w14:paraId="60BCC9E7" w14:textId="78C4EFF9" w:rsidR="00A31C51" w:rsidRPr="00845D68" w:rsidRDefault="00A31C51" w:rsidP="00A31C51">
      <w:pPr>
        <w:pStyle w:val="a2"/>
        <w:ind w:leftChars="0" w:left="0" w:firstLineChars="0" w:firstLine="0"/>
      </w:pPr>
      <w:r w:rsidRPr="00845D68">
        <w:rPr>
          <w:rFonts w:hint="eastAsia"/>
          <w:szCs w:val="24"/>
        </w:rPr>
        <w:t>「</w:t>
      </w:r>
      <w:r w:rsidRPr="00BF5537">
        <w:rPr>
          <w:szCs w:val="24"/>
        </w:rPr>
        <w:t>9.14.4.1</w:t>
      </w:r>
      <w:r w:rsidR="00FE3801" w:rsidRPr="00BF5537">
        <w:rPr>
          <w:szCs w:val="24"/>
        </w:rPr>
        <w:t xml:space="preserve"> </w:t>
      </w:r>
      <w:r w:rsidR="00035786" w:rsidRPr="00BF5537">
        <w:rPr>
          <w:rFonts w:hint="eastAsia"/>
          <w:szCs w:val="24"/>
        </w:rPr>
        <w:t>実施回数__反復横とび</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1277"/>
        <w:gridCol w:w="2403"/>
        <w:gridCol w:w="5584"/>
      </w:tblGrid>
      <w:tr w:rsidR="00854A3D" w:rsidRPr="00845D68" w14:paraId="4AAB88EC" w14:textId="77777777" w:rsidTr="00C95026">
        <w:trPr>
          <w:cnfStyle w:val="100000000000" w:firstRow="1" w:lastRow="0" w:firstColumn="0" w:lastColumn="0" w:oddVBand="0" w:evenVBand="0" w:oddHBand="0" w:evenHBand="0" w:firstRowFirstColumn="0" w:firstRowLastColumn="0" w:lastRowFirstColumn="0" w:lastRowLastColumn="0"/>
          <w:trHeight w:val="285"/>
          <w:tblHeader/>
        </w:trPr>
        <w:tc>
          <w:tcPr>
            <w:tcW w:w="689" w:type="pct"/>
            <w:shd w:val="clear" w:color="auto" w:fill="808080" w:themeFill="background1" w:themeFillShade="80"/>
          </w:tcPr>
          <w:p w14:paraId="5036C201"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97" w:type="pct"/>
            <w:shd w:val="clear" w:color="auto" w:fill="808080" w:themeFill="background1" w:themeFillShade="80"/>
            <w:noWrap/>
            <w:hideMark/>
          </w:tcPr>
          <w:p w14:paraId="5FBD7ED9"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03B8268C" w14:textId="5BDFE491"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95026" w:rsidRPr="00845D68" w14:paraId="38F5A4C0" w14:textId="77777777" w:rsidTr="00C95026">
        <w:trPr>
          <w:trHeight w:val="285"/>
        </w:trPr>
        <w:tc>
          <w:tcPr>
            <w:tcW w:w="689" w:type="pct"/>
            <w:vAlign w:val="center"/>
          </w:tcPr>
          <w:p w14:paraId="48FD20FB" w14:textId="37056CD7" w:rsidR="00C95026" w:rsidRPr="00845D68" w:rsidRDefault="00C95026" w:rsidP="00C9502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4.1.1</w:t>
            </w:r>
          </w:p>
        </w:tc>
        <w:tc>
          <w:tcPr>
            <w:tcW w:w="1297" w:type="pct"/>
            <w:noWrap/>
            <w:vAlign w:val="center"/>
          </w:tcPr>
          <w:p w14:paraId="31E70677" w14:textId="662D4A92" w:rsidR="00C95026" w:rsidRPr="00845D68" w:rsidRDefault="00C95026" w:rsidP="00C9502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回数</w:t>
            </w:r>
          </w:p>
        </w:tc>
        <w:tc>
          <w:tcPr>
            <w:tcW w:w="3014" w:type="pct"/>
            <w:noWrap/>
            <w:vAlign w:val="center"/>
          </w:tcPr>
          <w:p w14:paraId="06EFCF70" w14:textId="1D9D2A91" w:rsidR="00C95026" w:rsidRPr="00845D68" w:rsidRDefault="00C95026" w:rsidP="00C95026">
            <w:pPr>
              <w:widowControl/>
              <w:ind w:leftChars="0" w:left="0" w:firstLine="0"/>
              <w:jc w:val="left"/>
              <w:rPr>
                <w:rFonts w:asciiTheme="minorEastAsia" w:eastAsiaTheme="minorEastAsia" w:hAnsiTheme="minorEastAsia" w:cs="ＭＳ Ｐゴシック"/>
                <w:color w:val="000000"/>
                <w:kern w:val="0"/>
                <w:sz w:val="18"/>
                <w:szCs w:val="18"/>
              </w:rPr>
            </w:pPr>
          </w:p>
        </w:tc>
      </w:tr>
      <w:tr w:rsidR="00C95026" w:rsidRPr="00845D68" w14:paraId="4B4D45B2" w14:textId="77777777" w:rsidTr="00C95026">
        <w:trPr>
          <w:trHeight w:val="285"/>
        </w:trPr>
        <w:tc>
          <w:tcPr>
            <w:tcW w:w="689" w:type="pct"/>
            <w:vAlign w:val="center"/>
          </w:tcPr>
          <w:p w14:paraId="42BE21E8" w14:textId="7292B467" w:rsidR="00C95026" w:rsidRPr="00845D68" w:rsidRDefault="00C95026" w:rsidP="00C9502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4.1.2</w:t>
            </w:r>
          </w:p>
        </w:tc>
        <w:tc>
          <w:tcPr>
            <w:tcW w:w="1297" w:type="pct"/>
            <w:noWrap/>
            <w:vAlign w:val="center"/>
          </w:tcPr>
          <w:p w14:paraId="1327980D" w14:textId="011FCCCE" w:rsidR="00C95026" w:rsidRPr="00845D68" w:rsidRDefault="00C95026" w:rsidP="00C9502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実績_点</w:t>
            </w:r>
          </w:p>
        </w:tc>
        <w:tc>
          <w:tcPr>
            <w:tcW w:w="3014" w:type="pct"/>
            <w:noWrap/>
            <w:vAlign w:val="center"/>
          </w:tcPr>
          <w:p w14:paraId="7100EB3C" w14:textId="77777777" w:rsidR="00C95026" w:rsidRPr="00845D68" w:rsidRDefault="00C95026" w:rsidP="00C95026">
            <w:pPr>
              <w:widowControl/>
              <w:ind w:leftChars="0" w:left="0" w:firstLine="0"/>
              <w:jc w:val="left"/>
              <w:rPr>
                <w:rFonts w:asciiTheme="minorEastAsia" w:eastAsiaTheme="minorEastAsia" w:hAnsiTheme="minorEastAsia"/>
                <w:sz w:val="18"/>
                <w:szCs w:val="18"/>
              </w:rPr>
            </w:pPr>
          </w:p>
        </w:tc>
      </w:tr>
    </w:tbl>
    <w:p w14:paraId="1AA0D632" w14:textId="77777777" w:rsidR="003A44E4" w:rsidRPr="00845D68" w:rsidRDefault="003A44E4" w:rsidP="00ED52E8"/>
    <w:p w14:paraId="56A34571" w14:textId="1FEC5D7F" w:rsidR="00555BED" w:rsidRPr="00845D68" w:rsidRDefault="00555BED" w:rsidP="00555BED">
      <w:pPr>
        <w:pStyle w:val="a2"/>
        <w:ind w:leftChars="0" w:left="0" w:firstLineChars="0" w:firstLine="0"/>
      </w:pPr>
      <w:r w:rsidRPr="00845D68">
        <w:rPr>
          <w:rFonts w:hint="eastAsia"/>
          <w:szCs w:val="24"/>
        </w:rPr>
        <w:t>「</w:t>
      </w:r>
      <w:r w:rsidRPr="00BF5537">
        <w:rPr>
          <w:szCs w:val="24"/>
        </w:rPr>
        <w:t>9.14.5</w:t>
      </w:r>
      <w:r w:rsidR="00FE3801" w:rsidRPr="00BF5537">
        <w:rPr>
          <w:szCs w:val="24"/>
        </w:rPr>
        <w:t xml:space="preserve"> </w:t>
      </w:r>
      <w:r w:rsidRPr="00BF5537">
        <w:rPr>
          <w:rFonts w:hint="eastAsia"/>
          <w:szCs w:val="24"/>
        </w:rPr>
        <w:t>持久走</w:t>
      </w:r>
      <w:r w:rsidRPr="00845D68">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854A3D" w:rsidRPr="00845D68" w14:paraId="003E05A1"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5D482765"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341C2AFA"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37A99821" w14:textId="3D68C164"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37F3A" w:rsidRPr="00845D68" w14:paraId="7E61C5EF" w14:textId="77777777" w:rsidTr="00860BAF">
        <w:trPr>
          <w:trHeight w:val="285"/>
        </w:trPr>
        <w:tc>
          <w:tcPr>
            <w:tcW w:w="523" w:type="pct"/>
            <w:vAlign w:val="center"/>
          </w:tcPr>
          <w:p w14:paraId="0E12E109" w14:textId="1A175719" w:rsidR="00D37F3A" w:rsidRPr="00845D68" w:rsidRDefault="00D37F3A" w:rsidP="00D37F3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5.1</w:t>
            </w:r>
          </w:p>
        </w:tc>
        <w:tc>
          <w:tcPr>
            <w:tcW w:w="1463" w:type="pct"/>
            <w:noWrap/>
            <w:vAlign w:val="center"/>
          </w:tcPr>
          <w:p w14:paraId="054FD297" w14:textId="0C750F0F" w:rsidR="00D37F3A" w:rsidRPr="00845D68" w:rsidRDefault="00D37F3A" w:rsidP="00D37F3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時間_分秒</w:t>
            </w:r>
          </w:p>
        </w:tc>
        <w:tc>
          <w:tcPr>
            <w:tcW w:w="3014" w:type="pct"/>
            <w:noWrap/>
            <w:vAlign w:val="center"/>
          </w:tcPr>
          <w:p w14:paraId="624EA6CC" w14:textId="01CF760A" w:rsidR="00D37F3A" w:rsidRPr="00845D68" w:rsidRDefault="00D37F3A" w:rsidP="00D37F3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D37F3A" w:rsidRPr="00845D68" w14:paraId="20E151E8" w14:textId="77777777" w:rsidTr="00860BAF">
        <w:trPr>
          <w:trHeight w:val="285"/>
        </w:trPr>
        <w:tc>
          <w:tcPr>
            <w:tcW w:w="523" w:type="pct"/>
            <w:vAlign w:val="center"/>
          </w:tcPr>
          <w:p w14:paraId="07F35C43" w14:textId="0EF00AF8" w:rsidR="00D37F3A" w:rsidRPr="00845D68" w:rsidRDefault="00D37F3A" w:rsidP="00D37F3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5.2</w:t>
            </w:r>
          </w:p>
        </w:tc>
        <w:tc>
          <w:tcPr>
            <w:tcW w:w="1463" w:type="pct"/>
            <w:noWrap/>
            <w:vAlign w:val="center"/>
          </w:tcPr>
          <w:p w14:paraId="1E272253" w14:textId="29E17B74" w:rsidR="00D37F3A" w:rsidRPr="00845D68" w:rsidRDefault="00D37F3A" w:rsidP="00D37F3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3014" w:type="pct"/>
            <w:noWrap/>
            <w:vAlign w:val="center"/>
          </w:tcPr>
          <w:p w14:paraId="5E5C9587" w14:textId="4A49D3D4" w:rsidR="00D37F3A" w:rsidRPr="00845D68" w:rsidRDefault="00D37F3A" w:rsidP="00D37F3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5F679CE9" w14:textId="77777777" w:rsidR="003A44E4" w:rsidRPr="00845D68" w:rsidRDefault="003A44E4" w:rsidP="00ED52E8"/>
    <w:p w14:paraId="078E69AA" w14:textId="1D62C2AA" w:rsidR="00555BED" w:rsidRPr="00845D68" w:rsidRDefault="00555BED" w:rsidP="00555BED">
      <w:pPr>
        <w:pStyle w:val="a2"/>
        <w:ind w:leftChars="0" w:left="0" w:firstLineChars="0" w:firstLine="0"/>
      </w:pPr>
      <w:r w:rsidRPr="00BF5537">
        <w:rPr>
          <w:rFonts w:hint="eastAsia"/>
          <w:szCs w:val="24"/>
        </w:rPr>
        <w:t>「9.14.6</w:t>
      </w:r>
      <w:r w:rsidR="0005049E" w:rsidRPr="00BF5537">
        <w:rPr>
          <w:szCs w:val="24"/>
        </w:rPr>
        <w:t xml:space="preserve"> </w:t>
      </w:r>
      <w:r w:rsidR="007E39E5" w:rsidRPr="00BF5537">
        <w:rPr>
          <w:rFonts w:hint="eastAsia"/>
          <w:szCs w:val="24"/>
        </w:rPr>
        <w:t>20ｍシャトルラン（往復持久走）</w:t>
      </w:r>
      <w:r w:rsidRPr="00BF5537">
        <w:rPr>
          <w:rFonts w:hint="eastAsia"/>
          <w:szCs w:val="24"/>
        </w:rPr>
        <w:t>」</w:t>
      </w:r>
    </w:p>
    <w:tbl>
      <w:tblPr>
        <w:tblStyle w:val="42"/>
        <w:tblW w:w="5453" w:type="pct"/>
        <w:tblInd w:w="-431" w:type="dxa"/>
        <w:tblLayout w:type="fixed"/>
        <w:tblLook w:val="0620" w:firstRow="1" w:lastRow="0" w:firstColumn="0" w:lastColumn="0" w:noHBand="1" w:noVBand="1"/>
      </w:tblPr>
      <w:tblGrid>
        <w:gridCol w:w="969"/>
        <w:gridCol w:w="2711"/>
        <w:gridCol w:w="5584"/>
      </w:tblGrid>
      <w:tr w:rsidR="00854A3D" w:rsidRPr="00845D68" w14:paraId="479FF54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3F6F04ED"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211CBE15"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66B4F821" w14:textId="6A13900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743770" w:rsidRPr="00845D68" w14:paraId="6F1513A5" w14:textId="77777777" w:rsidTr="00860BAF">
        <w:trPr>
          <w:trHeight w:val="285"/>
        </w:trPr>
        <w:tc>
          <w:tcPr>
            <w:tcW w:w="523" w:type="pct"/>
            <w:vAlign w:val="center"/>
          </w:tcPr>
          <w:p w14:paraId="2ADC7579" w14:textId="3BD3C36C" w:rsidR="00743770" w:rsidRPr="00845D68" w:rsidRDefault="00743770" w:rsidP="0074377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6.1</w:t>
            </w:r>
          </w:p>
        </w:tc>
        <w:tc>
          <w:tcPr>
            <w:tcW w:w="1463" w:type="pct"/>
            <w:noWrap/>
            <w:vAlign w:val="center"/>
          </w:tcPr>
          <w:p w14:paraId="66936BEF" w14:textId="45FCE505" w:rsidR="00743770" w:rsidRPr="00845D68" w:rsidRDefault="00743770" w:rsidP="0074377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折り返し回数</w:t>
            </w:r>
          </w:p>
        </w:tc>
        <w:tc>
          <w:tcPr>
            <w:tcW w:w="3014" w:type="pct"/>
            <w:noWrap/>
            <w:vAlign w:val="center"/>
          </w:tcPr>
          <w:p w14:paraId="40A0ACE1" w14:textId="11EAC20B" w:rsidR="00743770" w:rsidRPr="00845D68" w:rsidRDefault="00743770" w:rsidP="0074377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743770" w:rsidRPr="00845D68" w14:paraId="2CA57F4F" w14:textId="77777777" w:rsidTr="00860BAF">
        <w:trPr>
          <w:trHeight w:val="285"/>
        </w:trPr>
        <w:tc>
          <w:tcPr>
            <w:tcW w:w="523" w:type="pct"/>
            <w:vAlign w:val="center"/>
          </w:tcPr>
          <w:p w14:paraId="169F8DF7" w14:textId="7622CF93" w:rsidR="00743770" w:rsidRPr="00845D68" w:rsidRDefault="00743770" w:rsidP="0074377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6.2</w:t>
            </w:r>
          </w:p>
        </w:tc>
        <w:tc>
          <w:tcPr>
            <w:tcW w:w="1463" w:type="pct"/>
            <w:noWrap/>
            <w:vAlign w:val="center"/>
          </w:tcPr>
          <w:p w14:paraId="0215FB4D" w14:textId="071B3F3E" w:rsidR="00743770" w:rsidRPr="00845D68" w:rsidRDefault="00743770" w:rsidP="00B57E4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最大酸素摂取量_ml/㎏分</w:t>
            </w:r>
          </w:p>
        </w:tc>
        <w:tc>
          <w:tcPr>
            <w:tcW w:w="3014" w:type="pct"/>
            <w:noWrap/>
            <w:vAlign w:val="center"/>
          </w:tcPr>
          <w:p w14:paraId="20565FCA" w14:textId="27525A2A" w:rsidR="00743770" w:rsidRPr="00845D68" w:rsidRDefault="00743770" w:rsidP="0074377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743770" w:rsidRPr="00845D68" w14:paraId="622957BF" w14:textId="77777777" w:rsidTr="00860BAF">
        <w:trPr>
          <w:trHeight w:val="285"/>
        </w:trPr>
        <w:tc>
          <w:tcPr>
            <w:tcW w:w="523" w:type="pct"/>
            <w:vAlign w:val="center"/>
          </w:tcPr>
          <w:p w14:paraId="063C3C7F" w14:textId="1D59B814" w:rsidR="00743770" w:rsidRPr="00845D68" w:rsidRDefault="00743770" w:rsidP="0074377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6.3</w:t>
            </w:r>
          </w:p>
        </w:tc>
        <w:tc>
          <w:tcPr>
            <w:tcW w:w="1463" w:type="pct"/>
            <w:noWrap/>
            <w:vAlign w:val="center"/>
          </w:tcPr>
          <w:p w14:paraId="4FE97B8C" w14:textId="15F7A14C" w:rsidR="00743770" w:rsidRPr="00845D68" w:rsidRDefault="00743770" w:rsidP="0074377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3014" w:type="pct"/>
            <w:noWrap/>
            <w:vAlign w:val="center"/>
          </w:tcPr>
          <w:p w14:paraId="4B359887" w14:textId="57F3A5C4" w:rsidR="00743770" w:rsidRPr="00845D68" w:rsidRDefault="00743770" w:rsidP="0074377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23EC686E" w14:textId="77777777" w:rsidR="00854A3D" w:rsidRPr="00845D68" w:rsidRDefault="00854A3D" w:rsidP="00ED52E8"/>
    <w:p w14:paraId="5F378D48" w14:textId="003571FE" w:rsidR="00B57E41" w:rsidRPr="00845D68" w:rsidRDefault="00B57E41" w:rsidP="00B57E41">
      <w:pPr>
        <w:pStyle w:val="a2"/>
        <w:ind w:leftChars="0" w:left="0" w:firstLineChars="0" w:firstLine="0"/>
      </w:pPr>
      <w:r w:rsidRPr="00BF5537">
        <w:rPr>
          <w:rFonts w:hint="eastAsia"/>
          <w:szCs w:val="24"/>
        </w:rPr>
        <w:t>「9.14.7</w:t>
      </w:r>
      <w:r w:rsidR="0005049E" w:rsidRPr="00BF5537">
        <w:rPr>
          <w:szCs w:val="24"/>
        </w:rPr>
        <w:t xml:space="preserve"> 50</w:t>
      </w:r>
      <w:r w:rsidRPr="00BF5537">
        <w:rPr>
          <w:rFonts w:hint="eastAsia"/>
          <w:szCs w:val="24"/>
        </w:rPr>
        <w:t>ｍ走」</w:t>
      </w:r>
    </w:p>
    <w:tbl>
      <w:tblPr>
        <w:tblStyle w:val="42"/>
        <w:tblW w:w="5453" w:type="pct"/>
        <w:tblInd w:w="-431" w:type="dxa"/>
        <w:tblLayout w:type="fixed"/>
        <w:tblLook w:val="0620" w:firstRow="1" w:lastRow="0" w:firstColumn="0" w:lastColumn="0" w:noHBand="1" w:noVBand="1"/>
      </w:tblPr>
      <w:tblGrid>
        <w:gridCol w:w="969"/>
        <w:gridCol w:w="2711"/>
        <w:gridCol w:w="5584"/>
      </w:tblGrid>
      <w:tr w:rsidR="00854A3D" w:rsidRPr="00845D68" w14:paraId="1647A41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3AA7ECA9"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572ED287"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3A4F7BA8" w14:textId="22150143"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611BB" w:rsidRPr="00845D68" w14:paraId="201E8F96" w14:textId="77777777" w:rsidTr="00860BAF">
        <w:trPr>
          <w:trHeight w:val="285"/>
        </w:trPr>
        <w:tc>
          <w:tcPr>
            <w:tcW w:w="523" w:type="pct"/>
            <w:vAlign w:val="center"/>
          </w:tcPr>
          <w:p w14:paraId="5D3527A0" w14:textId="5BD38E9D" w:rsidR="00C611BB" w:rsidRPr="00845D68" w:rsidRDefault="00C611BB" w:rsidP="00C611B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7.1</w:t>
            </w:r>
          </w:p>
        </w:tc>
        <w:tc>
          <w:tcPr>
            <w:tcW w:w="1463" w:type="pct"/>
            <w:noWrap/>
            <w:vAlign w:val="center"/>
          </w:tcPr>
          <w:p w14:paraId="5B3E166A" w14:textId="5E130EED" w:rsidR="00C611BB" w:rsidRPr="00845D68" w:rsidRDefault="00C611BB" w:rsidP="00C611B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時間_秒</w:t>
            </w:r>
          </w:p>
        </w:tc>
        <w:tc>
          <w:tcPr>
            <w:tcW w:w="3014" w:type="pct"/>
            <w:noWrap/>
            <w:vAlign w:val="center"/>
          </w:tcPr>
          <w:p w14:paraId="77EED2EC" w14:textId="1C307789" w:rsidR="00C611BB" w:rsidRPr="00845D68" w:rsidRDefault="00C611BB" w:rsidP="00C611B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C611BB" w:rsidRPr="00845D68" w14:paraId="41542F1E" w14:textId="77777777" w:rsidTr="00860BAF">
        <w:trPr>
          <w:trHeight w:val="285"/>
        </w:trPr>
        <w:tc>
          <w:tcPr>
            <w:tcW w:w="523" w:type="pct"/>
            <w:vAlign w:val="center"/>
          </w:tcPr>
          <w:p w14:paraId="4F773E0A" w14:textId="0A6689A8" w:rsidR="00C611BB" w:rsidRPr="00845D68" w:rsidRDefault="00C611BB" w:rsidP="00C611BB">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7.2</w:t>
            </w:r>
          </w:p>
        </w:tc>
        <w:tc>
          <w:tcPr>
            <w:tcW w:w="1463" w:type="pct"/>
            <w:noWrap/>
            <w:vAlign w:val="center"/>
          </w:tcPr>
          <w:p w14:paraId="2C93E997" w14:textId="1ABB9F11" w:rsidR="00C611BB" w:rsidRPr="00845D68" w:rsidRDefault="00C611BB" w:rsidP="00C611B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3014" w:type="pct"/>
            <w:noWrap/>
            <w:vAlign w:val="center"/>
          </w:tcPr>
          <w:p w14:paraId="4175052C" w14:textId="2AD20906" w:rsidR="00C611BB" w:rsidRPr="00845D68" w:rsidRDefault="00C611BB" w:rsidP="00C611B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1971B7E1" w14:textId="77777777" w:rsidR="00854A3D" w:rsidRPr="00845D68" w:rsidRDefault="00854A3D" w:rsidP="00ED52E8"/>
    <w:p w14:paraId="408E507A" w14:textId="7836DD6F" w:rsidR="0005049E" w:rsidRPr="00845D68" w:rsidRDefault="0005049E" w:rsidP="0005049E">
      <w:pPr>
        <w:pStyle w:val="a2"/>
        <w:ind w:leftChars="0" w:left="0" w:firstLineChars="0" w:firstLine="0"/>
      </w:pPr>
      <w:r w:rsidRPr="00BF5537">
        <w:rPr>
          <w:rFonts w:hint="eastAsia"/>
          <w:szCs w:val="24"/>
        </w:rPr>
        <w:t>「9.14.8</w:t>
      </w:r>
      <w:r w:rsidRPr="00BF5537">
        <w:rPr>
          <w:szCs w:val="24"/>
        </w:rPr>
        <w:t xml:space="preserve"> </w:t>
      </w:r>
      <w:r w:rsidRPr="00BF5537">
        <w:rPr>
          <w:rFonts w:hint="eastAsia"/>
          <w:szCs w:val="24"/>
        </w:rPr>
        <w:t>立ち幅とび」</w:t>
      </w:r>
    </w:p>
    <w:tbl>
      <w:tblPr>
        <w:tblStyle w:val="42"/>
        <w:tblW w:w="5453" w:type="pct"/>
        <w:tblInd w:w="-431" w:type="dxa"/>
        <w:tblLayout w:type="fixed"/>
        <w:tblLook w:val="0620" w:firstRow="1" w:lastRow="0" w:firstColumn="0" w:lastColumn="0" w:noHBand="1" w:noVBand="1"/>
      </w:tblPr>
      <w:tblGrid>
        <w:gridCol w:w="969"/>
        <w:gridCol w:w="2711"/>
        <w:gridCol w:w="5584"/>
      </w:tblGrid>
      <w:tr w:rsidR="00854A3D" w:rsidRPr="00845D68" w14:paraId="6CA6963A"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0589FC66"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3" w:type="pct"/>
            <w:shd w:val="clear" w:color="auto" w:fill="808080" w:themeFill="background1" w:themeFillShade="80"/>
            <w:noWrap/>
            <w:hideMark/>
          </w:tcPr>
          <w:p w14:paraId="19A47FEB"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4" w:type="pct"/>
            <w:shd w:val="clear" w:color="auto" w:fill="808080" w:themeFill="background1" w:themeFillShade="80"/>
            <w:noWrap/>
            <w:hideMark/>
          </w:tcPr>
          <w:p w14:paraId="56CC09F3" w14:textId="4743B00C"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611BB" w:rsidRPr="00845D68" w14:paraId="367C2711" w14:textId="77777777" w:rsidTr="00860BAF">
        <w:trPr>
          <w:trHeight w:val="285"/>
        </w:trPr>
        <w:tc>
          <w:tcPr>
            <w:tcW w:w="523" w:type="pct"/>
            <w:vAlign w:val="center"/>
          </w:tcPr>
          <w:p w14:paraId="11D2FA9C" w14:textId="1F3DA8BE" w:rsidR="00C611BB" w:rsidRPr="00845D68" w:rsidRDefault="00C611BB" w:rsidP="00C611B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9.14.8.1</w:t>
            </w:r>
          </w:p>
        </w:tc>
        <w:tc>
          <w:tcPr>
            <w:tcW w:w="1463" w:type="pct"/>
            <w:noWrap/>
            <w:vAlign w:val="center"/>
          </w:tcPr>
          <w:p w14:paraId="65E4FE92" w14:textId="169F12E5" w:rsidR="00C611BB" w:rsidRPr="00845D68" w:rsidRDefault="00947943" w:rsidP="00C611BB">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実施回数</w:t>
            </w:r>
            <w:r w:rsidRPr="00BF5537">
              <w:rPr>
                <w:rFonts w:asciiTheme="minorEastAsia" w:eastAsiaTheme="minorEastAsia" w:hAnsiTheme="minorEastAsia"/>
                <w:sz w:val="18"/>
                <w:szCs w:val="18"/>
              </w:rPr>
              <w:t>__立ち幅とび</w:t>
            </w:r>
          </w:p>
        </w:tc>
        <w:tc>
          <w:tcPr>
            <w:tcW w:w="3014" w:type="pct"/>
            <w:noWrap/>
            <w:vAlign w:val="center"/>
          </w:tcPr>
          <w:p w14:paraId="1D072752" w14:textId="7B165845" w:rsidR="00C611BB" w:rsidRPr="00845D68" w:rsidRDefault="00C611BB" w:rsidP="00C611BB">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2回実施する</w:t>
            </w:r>
          </w:p>
        </w:tc>
      </w:tr>
      <w:tr w:rsidR="00C611BB" w:rsidRPr="00845D68" w14:paraId="14BC08E6" w14:textId="77777777" w:rsidTr="00860BAF">
        <w:trPr>
          <w:trHeight w:val="285"/>
        </w:trPr>
        <w:tc>
          <w:tcPr>
            <w:tcW w:w="523" w:type="pct"/>
            <w:vAlign w:val="center"/>
          </w:tcPr>
          <w:p w14:paraId="57855068" w14:textId="45E60B1F" w:rsidR="00C611BB" w:rsidRPr="00845D68" w:rsidRDefault="00C611BB" w:rsidP="00C611BB">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lastRenderedPageBreak/>
              <w:t>9.14.8.2</w:t>
            </w:r>
          </w:p>
        </w:tc>
        <w:tc>
          <w:tcPr>
            <w:tcW w:w="1463" w:type="pct"/>
            <w:noWrap/>
            <w:vAlign w:val="center"/>
          </w:tcPr>
          <w:p w14:paraId="306A90A1" w14:textId="25458346" w:rsidR="00C611BB" w:rsidRPr="00845D68" w:rsidRDefault="00C611BB" w:rsidP="00C611B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3014" w:type="pct"/>
            <w:noWrap/>
            <w:vAlign w:val="center"/>
          </w:tcPr>
          <w:p w14:paraId="033B4B15" w14:textId="76C9D431" w:rsidR="00C611BB" w:rsidRPr="00845D68" w:rsidRDefault="00C611BB" w:rsidP="00C611B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0D435B64" w14:textId="77777777" w:rsidR="00EF6CE0" w:rsidRPr="00BF5537" w:rsidRDefault="00EF6CE0" w:rsidP="0078528B">
      <w:pPr>
        <w:pStyle w:val="a2"/>
        <w:ind w:leftChars="0" w:left="0" w:firstLineChars="0" w:firstLine="0"/>
        <w:rPr>
          <w:szCs w:val="24"/>
        </w:rPr>
      </w:pPr>
    </w:p>
    <w:p w14:paraId="0669024D" w14:textId="5FBBC1BD" w:rsidR="00854A3D" w:rsidRPr="00845D68" w:rsidRDefault="0078528B" w:rsidP="0078528B">
      <w:pPr>
        <w:pStyle w:val="a2"/>
        <w:ind w:leftChars="0" w:left="0" w:firstLineChars="0" w:firstLine="0"/>
      </w:pPr>
      <w:r w:rsidRPr="00BF5537">
        <w:rPr>
          <w:rFonts w:hint="eastAsia"/>
          <w:szCs w:val="24"/>
        </w:rPr>
        <w:t xml:space="preserve">「9.14.8.1 </w:t>
      </w:r>
      <w:r w:rsidR="00947943" w:rsidRPr="00BF5537">
        <w:rPr>
          <w:rFonts w:hint="eastAsia"/>
          <w:szCs w:val="24"/>
        </w:rPr>
        <w:t>実施回数__立ち幅とび</w:t>
      </w:r>
      <w:r w:rsidRPr="00BF5537">
        <w:rPr>
          <w:rFonts w:hint="eastAsia"/>
          <w:szCs w:val="24"/>
        </w:rPr>
        <w:t>」</w:t>
      </w:r>
    </w:p>
    <w:tbl>
      <w:tblPr>
        <w:tblStyle w:val="42"/>
        <w:tblW w:w="5453" w:type="pct"/>
        <w:tblInd w:w="-431" w:type="dxa"/>
        <w:tblLayout w:type="fixed"/>
        <w:tblLook w:val="0620" w:firstRow="1" w:lastRow="0" w:firstColumn="0" w:lastColumn="0" w:noHBand="1" w:noVBand="1"/>
      </w:tblPr>
      <w:tblGrid>
        <w:gridCol w:w="1136"/>
        <w:gridCol w:w="2546"/>
        <w:gridCol w:w="5582"/>
      </w:tblGrid>
      <w:tr w:rsidR="00854A3D" w:rsidRPr="00845D68" w14:paraId="20F5AA80" w14:textId="77777777" w:rsidTr="00E072DA">
        <w:trPr>
          <w:cnfStyle w:val="100000000000" w:firstRow="1" w:lastRow="0" w:firstColumn="0" w:lastColumn="0" w:oddVBand="0" w:evenVBand="0" w:oddHBand="0" w:evenHBand="0" w:firstRowFirstColumn="0" w:firstRowLastColumn="0" w:lastRowFirstColumn="0" w:lastRowLastColumn="0"/>
          <w:trHeight w:val="285"/>
          <w:tblHeader/>
        </w:trPr>
        <w:tc>
          <w:tcPr>
            <w:tcW w:w="613" w:type="pct"/>
            <w:shd w:val="clear" w:color="auto" w:fill="808080" w:themeFill="background1" w:themeFillShade="80"/>
          </w:tcPr>
          <w:p w14:paraId="7791A836"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74" w:type="pct"/>
            <w:shd w:val="clear" w:color="auto" w:fill="808080" w:themeFill="background1" w:themeFillShade="80"/>
            <w:noWrap/>
            <w:hideMark/>
          </w:tcPr>
          <w:p w14:paraId="29EF1A6D"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3" w:type="pct"/>
            <w:shd w:val="clear" w:color="auto" w:fill="808080" w:themeFill="background1" w:themeFillShade="80"/>
            <w:noWrap/>
            <w:hideMark/>
          </w:tcPr>
          <w:p w14:paraId="54D59659" w14:textId="385E952D"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611BB" w:rsidRPr="00845D68" w14:paraId="2B067214" w14:textId="77777777" w:rsidTr="00E072DA">
        <w:trPr>
          <w:trHeight w:val="285"/>
        </w:trPr>
        <w:tc>
          <w:tcPr>
            <w:tcW w:w="613" w:type="pct"/>
            <w:vAlign w:val="center"/>
          </w:tcPr>
          <w:p w14:paraId="7F0BB552" w14:textId="40CF0BCA" w:rsidR="00C611BB" w:rsidRPr="00845D68" w:rsidRDefault="00C611BB" w:rsidP="00C611B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8.1.1</w:t>
            </w:r>
          </w:p>
        </w:tc>
        <w:tc>
          <w:tcPr>
            <w:tcW w:w="1374" w:type="pct"/>
            <w:noWrap/>
            <w:vAlign w:val="center"/>
          </w:tcPr>
          <w:p w14:paraId="7F3802F8" w14:textId="62040844" w:rsidR="00C611BB" w:rsidRPr="00845D68" w:rsidRDefault="00C611BB" w:rsidP="00C611B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回数</w:t>
            </w:r>
          </w:p>
        </w:tc>
        <w:tc>
          <w:tcPr>
            <w:tcW w:w="3013" w:type="pct"/>
            <w:noWrap/>
            <w:vAlign w:val="center"/>
          </w:tcPr>
          <w:p w14:paraId="22D6F1C9" w14:textId="4FBE0845" w:rsidR="00C611BB" w:rsidRPr="00845D68" w:rsidRDefault="00C611BB" w:rsidP="00C611B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C611BB" w:rsidRPr="00845D68" w14:paraId="542501E4" w14:textId="77777777" w:rsidTr="00E072DA">
        <w:trPr>
          <w:trHeight w:val="285"/>
        </w:trPr>
        <w:tc>
          <w:tcPr>
            <w:tcW w:w="613" w:type="pct"/>
            <w:vAlign w:val="center"/>
          </w:tcPr>
          <w:p w14:paraId="31533CBD" w14:textId="48502AAA" w:rsidR="00C611BB" w:rsidRPr="00845D68" w:rsidRDefault="00C611BB" w:rsidP="00C611BB">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8.1.2</w:t>
            </w:r>
          </w:p>
        </w:tc>
        <w:tc>
          <w:tcPr>
            <w:tcW w:w="1374" w:type="pct"/>
            <w:noWrap/>
            <w:vAlign w:val="center"/>
          </w:tcPr>
          <w:p w14:paraId="614DDF79" w14:textId="46818F4E" w:rsidR="00C611BB" w:rsidRPr="00845D68" w:rsidRDefault="00C611BB" w:rsidP="00C611B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実績_cm</w:t>
            </w:r>
          </w:p>
        </w:tc>
        <w:tc>
          <w:tcPr>
            <w:tcW w:w="3013" w:type="pct"/>
            <w:noWrap/>
            <w:vAlign w:val="center"/>
          </w:tcPr>
          <w:p w14:paraId="0383035F" w14:textId="73636B1D" w:rsidR="00C611BB" w:rsidRPr="00845D68" w:rsidRDefault="00C611BB" w:rsidP="00C611B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48B2346A" w14:textId="77777777" w:rsidR="00854A3D" w:rsidRPr="00845D68" w:rsidRDefault="00854A3D" w:rsidP="00ED52E8"/>
    <w:p w14:paraId="27E30119" w14:textId="66EB2CC4" w:rsidR="0078528B" w:rsidRPr="00845D68" w:rsidRDefault="0078528B" w:rsidP="0078528B">
      <w:pPr>
        <w:pStyle w:val="a2"/>
        <w:ind w:leftChars="0" w:left="0" w:firstLineChars="0" w:firstLine="0"/>
      </w:pPr>
      <w:r w:rsidRPr="00BF5537">
        <w:rPr>
          <w:rFonts w:hint="eastAsia"/>
          <w:szCs w:val="24"/>
        </w:rPr>
        <w:t>「9.14.9</w:t>
      </w:r>
      <w:r w:rsidRPr="00BF5537">
        <w:rPr>
          <w:szCs w:val="24"/>
        </w:rPr>
        <w:t xml:space="preserve"> </w:t>
      </w:r>
      <w:r w:rsidRPr="00BF5537">
        <w:rPr>
          <w:rFonts w:hint="eastAsia"/>
          <w:szCs w:val="24"/>
        </w:rPr>
        <w:t>ソフト（ハンド）ボール投げ」</w:t>
      </w:r>
    </w:p>
    <w:tbl>
      <w:tblPr>
        <w:tblStyle w:val="42"/>
        <w:tblW w:w="5424" w:type="pct"/>
        <w:tblInd w:w="-431" w:type="dxa"/>
        <w:tblLayout w:type="fixed"/>
        <w:tblLook w:val="0620" w:firstRow="1" w:lastRow="0" w:firstColumn="0" w:lastColumn="0" w:noHBand="1" w:noVBand="1"/>
      </w:tblPr>
      <w:tblGrid>
        <w:gridCol w:w="968"/>
        <w:gridCol w:w="3457"/>
        <w:gridCol w:w="4789"/>
      </w:tblGrid>
      <w:tr w:rsidR="00854A3D" w:rsidRPr="00845D68" w14:paraId="050C3C74" w14:textId="77777777" w:rsidTr="007E2A4E">
        <w:trPr>
          <w:cnfStyle w:val="100000000000" w:firstRow="1" w:lastRow="0" w:firstColumn="0" w:lastColumn="0" w:oddVBand="0" w:evenVBand="0" w:oddHBand="0" w:evenHBand="0" w:firstRowFirstColumn="0" w:firstRowLastColumn="0" w:lastRowFirstColumn="0" w:lastRowLastColumn="0"/>
          <w:trHeight w:val="285"/>
          <w:tblHeader/>
        </w:trPr>
        <w:tc>
          <w:tcPr>
            <w:tcW w:w="525" w:type="pct"/>
            <w:shd w:val="clear" w:color="auto" w:fill="808080" w:themeFill="background1" w:themeFillShade="80"/>
          </w:tcPr>
          <w:p w14:paraId="269DB8C1"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876" w:type="pct"/>
            <w:shd w:val="clear" w:color="auto" w:fill="808080" w:themeFill="background1" w:themeFillShade="80"/>
            <w:noWrap/>
            <w:hideMark/>
          </w:tcPr>
          <w:p w14:paraId="0BC59929"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600" w:type="pct"/>
            <w:shd w:val="clear" w:color="auto" w:fill="808080" w:themeFill="background1" w:themeFillShade="80"/>
            <w:noWrap/>
            <w:hideMark/>
          </w:tcPr>
          <w:p w14:paraId="36917397" w14:textId="25F916D5"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00C23" w:rsidRPr="00845D68" w14:paraId="41BE9D7D" w14:textId="77777777" w:rsidTr="007E2A4E">
        <w:trPr>
          <w:trHeight w:val="285"/>
        </w:trPr>
        <w:tc>
          <w:tcPr>
            <w:tcW w:w="525" w:type="pct"/>
            <w:vAlign w:val="center"/>
          </w:tcPr>
          <w:p w14:paraId="50C53F05" w14:textId="55CF2DDF" w:rsidR="00C00C23" w:rsidRPr="00845D68" w:rsidRDefault="00C00C23" w:rsidP="00C00C2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9.14.9.1</w:t>
            </w:r>
          </w:p>
        </w:tc>
        <w:tc>
          <w:tcPr>
            <w:tcW w:w="1876" w:type="pct"/>
            <w:noWrap/>
            <w:vAlign w:val="center"/>
          </w:tcPr>
          <w:p w14:paraId="3A0F8306" w14:textId="55F51DE7" w:rsidR="00C00C23" w:rsidRPr="00845D68" w:rsidRDefault="007E2A4E" w:rsidP="00C00C23">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実施回数</w:t>
            </w:r>
            <w:r w:rsidRPr="00BF5537">
              <w:rPr>
                <w:rFonts w:asciiTheme="minorEastAsia" w:eastAsiaTheme="minorEastAsia" w:hAnsiTheme="minorEastAsia"/>
                <w:sz w:val="18"/>
                <w:szCs w:val="18"/>
              </w:rPr>
              <w:t>__ソフト(ハンド)ボール投げ</w:t>
            </w:r>
          </w:p>
        </w:tc>
        <w:tc>
          <w:tcPr>
            <w:tcW w:w="2600" w:type="pct"/>
            <w:noWrap/>
            <w:vAlign w:val="center"/>
          </w:tcPr>
          <w:p w14:paraId="00225FB7" w14:textId="41F72ED9" w:rsidR="00C00C23" w:rsidRPr="00845D68" w:rsidRDefault="00C00C23" w:rsidP="00C00C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C00C23" w:rsidRPr="00845D68" w14:paraId="01FED0B5" w14:textId="77777777" w:rsidTr="007E2A4E">
        <w:trPr>
          <w:trHeight w:val="285"/>
        </w:trPr>
        <w:tc>
          <w:tcPr>
            <w:tcW w:w="525" w:type="pct"/>
            <w:vAlign w:val="center"/>
          </w:tcPr>
          <w:p w14:paraId="239C1A34" w14:textId="6E7EC2B0" w:rsidR="00C00C23" w:rsidRPr="00845D68" w:rsidRDefault="00C00C23" w:rsidP="00C00C2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9.14.9.2</w:t>
            </w:r>
          </w:p>
        </w:tc>
        <w:tc>
          <w:tcPr>
            <w:tcW w:w="1876" w:type="pct"/>
            <w:noWrap/>
            <w:vAlign w:val="center"/>
          </w:tcPr>
          <w:p w14:paraId="36A5FF6E" w14:textId="0FFFC47D" w:rsidR="00C00C23" w:rsidRPr="00845D68" w:rsidRDefault="00C00C23" w:rsidP="00C00C23">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得点</w:t>
            </w:r>
          </w:p>
        </w:tc>
        <w:tc>
          <w:tcPr>
            <w:tcW w:w="2600" w:type="pct"/>
            <w:noWrap/>
            <w:vAlign w:val="center"/>
          </w:tcPr>
          <w:p w14:paraId="1944DDD4" w14:textId="6221AE46" w:rsidR="00C00C23" w:rsidRPr="00845D68" w:rsidRDefault="00C00C23" w:rsidP="00C00C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1A1EB1F5" w14:textId="77777777" w:rsidR="00854A3D" w:rsidRPr="00845D68" w:rsidRDefault="00854A3D" w:rsidP="00ED52E8"/>
    <w:p w14:paraId="02FC6996" w14:textId="25300C94" w:rsidR="0078528B" w:rsidRPr="00845D68" w:rsidRDefault="0078528B" w:rsidP="0078528B">
      <w:pPr>
        <w:pStyle w:val="a2"/>
        <w:ind w:leftChars="0" w:left="0" w:firstLineChars="0" w:firstLine="0"/>
      </w:pPr>
      <w:r w:rsidRPr="00BF5537">
        <w:rPr>
          <w:rFonts w:hint="eastAsia"/>
          <w:szCs w:val="24"/>
        </w:rPr>
        <w:t xml:space="preserve">「9.14.9.1 </w:t>
      </w:r>
      <w:r w:rsidR="007E2A4E" w:rsidRPr="00BF5537">
        <w:rPr>
          <w:rFonts w:hint="eastAsia"/>
          <w:szCs w:val="24"/>
        </w:rPr>
        <w:t>実施回数__ソフト(ハンド)ボール投げ</w:t>
      </w:r>
      <w:r w:rsidRPr="00BF5537">
        <w:rPr>
          <w:rFonts w:hint="eastAsia"/>
          <w:szCs w:val="24"/>
        </w:rPr>
        <w:t>」</w:t>
      </w:r>
    </w:p>
    <w:tbl>
      <w:tblPr>
        <w:tblStyle w:val="42"/>
        <w:tblW w:w="5424" w:type="pct"/>
        <w:tblInd w:w="-431" w:type="dxa"/>
        <w:tblLayout w:type="fixed"/>
        <w:tblLook w:val="0620" w:firstRow="1" w:lastRow="0" w:firstColumn="0" w:lastColumn="0" w:noHBand="1" w:noVBand="1"/>
      </w:tblPr>
      <w:tblGrid>
        <w:gridCol w:w="1135"/>
        <w:gridCol w:w="2545"/>
        <w:gridCol w:w="5534"/>
      </w:tblGrid>
      <w:tr w:rsidR="00854A3D" w:rsidRPr="00845D68" w14:paraId="7A34354E" w14:textId="77777777" w:rsidTr="00C00C23">
        <w:trPr>
          <w:cnfStyle w:val="100000000000" w:firstRow="1" w:lastRow="0" w:firstColumn="0" w:lastColumn="0" w:oddVBand="0" w:evenVBand="0" w:oddHBand="0" w:evenHBand="0" w:firstRowFirstColumn="0" w:firstRowLastColumn="0" w:lastRowFirstColumn="0" w:lastRowLastColumn="0"/>
          <w:trHeight w:val="285"/>
          <w:tblHeader/>
        </w:trPr>
        <w:tc>
          <w:tcPr>
            <w:tcW w:w="616" w:type="pct"/>
            <w:shd w:val="clear" w:color="auto" w:fill="808080" w:themeFill="background1" w:themeFillShade="80"/>
          </w:tcPr>
          <w:p w14:paraId="4483729F"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81" w:type="pct"/>
            <w:shd w:val="clear" w:color="auto" w:fill="808080" w:themeFill="background1" w:themeFillShade="80"/>
            <w:noWrap/>
            <w:hideMark/>
          </w:tcPr>
          <w:p w14:paraId="01D11F79"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03" w:type="pct"/>
            <w:shd w:val="clear" w:color="auto" w:fill="808080" w:themeFill="background1" w:themeFillShade="80"/>
            <w:noWrap/>
            <w:hideMark/>
          </w:tcPr>
          <w:p w14:paraId="4EB1130A" w14:textId="53F0E733"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00C23" w:rsidRPr="00845D68" w14:paraId="4619080A" w14:textId="77777777" w:rsidTr="00C00C23">
        <w:trPr>
          <w:trHeight w:val="285"/>
        </w:trPr>
        <w:tc>
          <w:tcPr>
            <w:tcW w:w="616" w:type="pct"/>
            <w:vAlign w:val="center"/>
          </w:tcPr>
          <w:p w14:paraId="39AFD63F" w14:textId="5315D7E9" w:rsidR="00C00C23" w:rsidRPr="00845D68" w:rsidRDefault="00C00C23" w:rsidP="00C00C2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9.1.1</w:t>
            </w:r>
          </w:p>
        </w:tc>
        <w:tc>
          <w:tcPr>
            <w:tcW w:w="1381" w:type="pct"/>
            <w:noWrap/>
            <w:vAlign w:val="center"/>
          </w:tcPr>
          <w:p w14:paraId="29BB0954" w14:textId="0808F092" w:rsidR="00C00C23" w:rsidRPr="00845D68" w:rsidRDefault="00C00C23" w:rsidP="00C00C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回数</w:t>
            </w:r>
          </w:p>
        </w:tc>
        <w:tc>
          <w:tcPr>
            <w:tcW w:w="3003" w:type="pct"/>
            <w:noWrap/>
            <w:vAlign w:val="center"/>
          </w:tcPr>
          <w:p w14:paraId="07619836" w14:textId="5A01CC3B" w:rsidR="00C00C23" w:rsidRPr="00845D68" w:rsidRDefault="00C00C23" w:rsidP="00C00C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C00C23" w:rsidRPr="00845D68" w14:paraId="4F7603A5" w14:textId="77777777" w:rsidTr="00C00C23">
        <w:trPr>
          <w:trHeight w:val="285"/>
        </w:trPr>
        <w:tc>
          <w:tcPr>
            <w:tcW w:w="616" w:type="pct"/>
            <w:vAlign w:val="center"/>
          </w:tcPr>
          <w:p w14:paraId="495638DB" w14:textId="1204E04F" w:rsidR="00C00C23" w:rsidRPr="00845D68" w:rsidRDefault="00C00C23" w:rsidP="00C00C23">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9.1.2</w:t>
            </w:r>
          </w:p>
        </w:tc>
        <w:tc>
          <w:tcPr>
            <w:tcW w:w="1381" w:type="pct"/>
            <w:noWrap/>
            <w:vAlign w:val="center"/>
          </w:tcPr>
          <w:p w14:paraId="0BCFFF81" w14:textId="601DE740" w:rsidR="00C00C23" w:rsidRPr="00845D68" w:rsidRDefault="00C00C23" w:rsidP="00C00C2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距離_m</w:t>
            </w:r>
          </w:p>
        </w:tc>
        <w:tc>
          <w:tcPr>
            <w:tcW w:w="3003" w:type="pct"/>
            <w:noWrap/>
            <w:vAlign w:val="center"/>
          </w:tcPr>
          <w:p w14:paraId="4589B874" w14:textId="763D770F" w:rsidR="00C00C23" w:rsidRPr="00845D68" w:rsidRDefault="00C00C23" w:rsidP="00C00C2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153C472E" w14:textId="0FFC6B61" w:rsidR="00854A3D" w:rsidRPr="00845D68" w:rsidRDefault="00854A3D" w:rsidP="00ED52E8"/>
    <w:p w14:paraId="61B0150B" w14:textId="74E143F2" w:rsidR="00854A3D" w:rsidRPr="00845D68" w:rsidRDefault="0078528B" w:rsidP="0078528B">
      <w:pPr>
        <w:pStyle w:val="a2"/>
        <w:ind w:leftChars="0" w:left="0" w:firstLineChars="0" w:firstLine="0"/>
      </w:pPr>
      <w:r w:rsidRPr="00BF5537">
        <w:rPr>
          <w:rFonts w:hint="eastAsia"/>
          <w:szCs w:val="24"/>
        </w:rPr>
        <w:t>「9.14.10</w:t>
      </w:r>
      <w:r w:rsidRPr="00BF5537">
        <w:rPr>
          <w:szCs w:val="24"/>
        </w:rPr>
        <w:t xml:space="preserve"> </w:t>
      </w:r>
      <w:r w:rsidRPr="00BF5537">
        <w:rPr>
          <w:rFonts w:hint="eastAsia"/>
          <w:szCs w:val="24"/>
        </w:rPr>
        <w:t>急歩」</w:t>
      </w:r>
    </w:p>
    <w:tbl>
      <w:tblPr>
        <w:tblStyle w:val="42"/>
        <w:tblW w:w="5453" w:type="pct"/>
        <w:tblInd w:w="-431" w:type="dxa"/>
        <w:tblLayout w:type="fixed"/>
        <w:tblLook w:val="0620" w:firstRow="1" w:lastRow="0" w:firstColumn="0" w:lastColumn="0" w:noHBand="1" w:noVBand="1"/>
      </w:tblPr>
      <w:tblGrid>
        <w:gridCol w:w="1136"/>
        <w:gridCol w:w="2546"/>
        <w:gridCol w:w="5582"/>
      </w:tblGrid>
      <w:tr w:rsidR="00854A3D" w:rsidRPr="00845D68" w14:paraId="68B6B055" w14:textId="77777777" w:rsidTr="00050493">
        <w:trPr>
          <w:cnfStyle w:val="100000000000" w:firstRow="1" w:lastRow="0" w:firstColumn="0" w:lastColumn="0" w:oddVBand="0" w:evenVBand="0" w:oddHBand="0" w:evenHBand="0" w:firstRowFirstColumn="0" w:firstRowLastColumn="0" w:lastRowFirstColumn="0" w:lastRowLastColumn="0"/>
          <w:trHeight w:val="285"/>
          <w:tblHeader/>
        </w:trPr>
        <w:tc>
          <w:tcPr>
            <w:tcW w:w="613" w:type="pct"/>
            <w:shd w:val="clear" w:color="auto" w:fill="808080" w:themeFill="background1" w:themeFillShade="80"/>
          </w:tcPr>
          <w:p w14:paraId="3B2438AA"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74" w:type="pct"/>
            <w:shd w:val="clear" w:color="auto" w:fill="808080" w:themeFill="background1" w:themeFillShade="80"/>
            <w:noWrap/>
            <w:hideMark/>
          </w:tcPr>
          <w:p w14:paraId="779E9A49"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3" w:type="pct"/>
            <w:shd w:val="clear" w:color="auto" w:fill="808080" w:themeFill="background1" w:themeFillShade="80"/>
            <w:noWrap/>
            <w:hideMark/>
          </w:tcPr>
          <w:p w14:paraId="1A91DC21" w14:textId="5454016F"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00C23" w:rsidRPr="00845D68" w14:paraId="047C5CD8" w14:textId="77777777" w:rsidTr="00050493">
        <w:trPr>
          <w:trHeight w:val="285"/>
        </w:trPr>
        <w:tc>
          <w:tcPr>
            <w:tcW w:w="613" w:type="pct"/>
            <w:vAlign w:val="center"/>
          </w:tcPr>
          <w:p w14:paraId="7BA9B19F" w14:textId="60E6DC46" w:rsidR="00C00C23" w:rsidRPr="00845D68" w:rsidRDefault="00C00C23" w:rsidP="00C00C2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0.1</w:t>
            </w:r>
          </w:p>
        </w:tc>
        <w:tc>
          <w:tcPr>
            <w:tcW w:w="1374" w:type="pct"/>
            <w:noWrap/>
            <w:vAlign w:val="center"/>
          </w:tcPr>
          <w:p w14:paraId="38102C81" w14:textId="139D57A7" w:rsidR="00C00C23" w:rsidRPr="00845D68" w:rsidRDefault="00C00C23" w:rsidP="00C00C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時間_分秒</w:t>
            </w:r>
          </w:p>
        </w:tc>
        <w:tc>
          <w:tcPr>
            <w:tcW w:w="3013" w:type="pct"/>
            <w:noWrap/>
            <w:vAlign w:val="center"/>
          </w:tcPr>
          <w:p w14:paraId="5F88218F" w14:textId="16385C91" w:rsidR="00C00C23" w:rsidRPr="00845D68" w:rsidRDefault="00C00C23" w:rsidP="00C00C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C00C23" w:rsidRPr="00845D68" w14:paraId="0763CB10" w14:textId="77777777" w:rsidTr="00050493">
        <w:trPr>
          <w:trHeight w:val="285"/>
        </w:trPr>
        <w:tc>
          <w:tcPr>
            <w:tcW w:w="613" w:type="pct"/>
            <w:vAlign w:val="center"/>
          </w:tcPr>
          <w:p w14:paraId="3202818B" w14:textId="0B43D150" w:rsidR="00C00C23" w:rsidRPr="00845D68" w:rsidRDefault="00C00C23" w:rsidP="00C00C23">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0.2</w:t>
            </w:r>
          </w:p>
        </w:tc>
        <w:tc>
          <w:tcPr>
            <w:tcW w:w="1374" w:type="pct"/>
            <w:noWrap/>
            <w:vAlign w:val="center"/>
          </w:tcPr>
          <w:p w14:paraId="25307861" w14:textId="43C1AB1A" w:rsidR="00C00C23" w:rsidRPr="00845D68" w:rsidRDefault="00C00C23" w:rsidP="00C00C2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得点</w:t>
            </w:r>
          </w:p>
        </w:tc>
        <w:tc>
          <w:tcPr>
            <w:tcW w:w="3013" w:type="pct"/>
            <w:noWrap/>
            <w:vAlign w:val="center"/>
          </w:tcPr>
          <w:p w14:paraId="4F86F4A2" w14:textId="77CDD165" w:rsidR="00C00C23" w:rsidRPr="00845D68" w:rsidRDefault="00C00C23" w:rsidP="00C00C2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4D995FC8" w14:textId="77777777" w:rsidR="00854A3D" w:rsidRPr="00845D68" w:rsidRDefault="00854A3D" w:rsidP="00ED52E8"/>
    <w:p w14:paraId="7309793C" w14:textId="63C91A1F" w:rsidR="0078528B" w:rsidRPr="00845D68" w:rsidRDefault="0078528B" w:rsidP="0078528B">
      <w:pPr>
        <w:pStyle w:val="a2"/>
        <w:ind w:leftChars="0" w:left="0" w:firstLineChars="0" w:firstLine="0"/>
      </w:pPr>
      <w:r w:rsidRPr="00BF5537">
        <w:rPr>
          <w:rFonts w:hint="eastAsia"/>
          <w:szCs w:val="24"/>
        </w:rPr>
        <w:t>「9.14.11</w:t>
      </w:r>
      <w:r w:rsidRPr="00BF5537">
        <w:rPr>
          <w:szCs w:val="24"/>
        </w:rPr>
        <w:t xml:space="preserve"> </w:t>
      </w:r>
      <w:r w:rsidRPr="00BF5537">
        <w:rPr>
          <w:rFonts w:hint="eastAsia"/>
          <w:szCs w:val="24"/>
        </w:rPr>
        <w:t>開眼片足立ち」</w:t>
      </w:r>
    </w:p>
    <w:tbl>
      <w:tblPr>
        <w:tblStyle w:val="42"/>
        <w:tblW w:w="5453" w:type="pct"/>
        <w:tblInd w:w="-431" w:type="dxa"/>
        <w:tblLayout w:type="fixed"/>
        <w:tblLook w:val="0620" w:firstRow="1" w:lastRow="0" w:firstColumn="0" w:lastColumn="0" w:noHBand="1" w:noVBand="1"/>
      </w:tblPr>
      <w:tblGrid>
        <w:gridCol w:w="1136"/>
        <w:gridCol w:w="2546"/>
        <w:gridCol w:w="5582"/>
      </w:tblGrid>
      <w:tr w:rsidR="00854A3D" w:rsidRPr="00845D68" w14:paraId="0E39DAAA" w14:textId="77777777" w:rsidTr="00E4578C">
        <w:trPr>
          <w:cnfStyle w:val="100000000000" w:firstRow="1" w:lastRow="0" w:firstColumn="0" w:lastColumn="0" w:oddVBand="0" w:evenVBand="0" w:oddHBand="0" w:evenHBand="0" w:firstRowFirstColumn="0" w:firstRowLastColumn="0" w:lastRowFirstColumn="0" w:lastRowLastColumn="0"/>
          <w:trHeight w:val="285"/>
          <w:tblHeader/>
        </w:trPr>
        <w:tc>
          <w:tcPr>
            <w:tcW w:w="613" w:type="pct"/>
            <w:shd w:val="clear" w:color="auto" w:fill="808080" w:themeFill="background1" w:themeFillShade="80"/>
          </w:tcPr>
          <w:p w14:paraId="6F03FC4A"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74" w:type="pct"/>
            <w:shd w:val="clear" w:color="auto" w:fill="808080" w:themeFill="background1" w:themeFillShade="80"/>
            <w:noWrap/>
            <w:hideMark/>
          </w:tcPr>
          <w:p w14:paraId="06F29C92"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3" w:type="pct"/>
            <w:shd w:val="clear" w:color="auto" w:fill="808080" w:themeFill="background1" w:themeFillShade="80"/>
            <w:noWrap/>
            <w:hideMark/>
          </w:tcPr>
          <w:p w14:paraId="246D3FEB" w14:textId="5BF9CE8C"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4578C" w:rsidRPr="00845D68" w14:paraId="2FF85D31" w14:textId="77777777" w:rsidTr="00E4578C">
        <w:trPr>
          <w:trHeight w:val="285"/>
        </w:trPr>
        <w:tc>
          <w:tcPr>
            <w:tcW w:w="613" w:type="pct"/>
            <w:vAlign w:val="center"/>
          </w:tcPr>
          <w:p w14:paraId="4E2CF384" w14:textId="564F8D8E" w:rsidR="00E4578C" w:rsidRPr="00BF5537" w:rsidRDefault="00E4578C" w:rsidP="00E4578C">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9.14.11.1</w:t>
            </w:r>
          </w:p>
        </w:tc>
        <w:tc>
          <w:tcPr>
            <w:tcW w:w="1374" w:type="pct"/>
            <w:noWrap/>
            <w:vAlign w:val="center"/>
          </w:tcPr>
          <w:p w14:paraId="2D86DC81" w14:textId="4EA00FFB" w:rsidR="00E4578C" w:rsidRPr="00BF5537" w:rsidRDefault="001711CF" w:rsidP="00E4578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実施回数</w:t>
            </w:r>
            <w:r w:rsidRPr="00BF5537">
              <w:rPr>
                <w:rFonts w:asciiTheme="minorEastAsia" w:eastAsiaTheme="minorEastAsia" w:hAnsiTheme="minorEastAsia"/>
                <w:sz w:val="18"/>
                <w:szCs w:val="18"/>
              </w:rPr>
              <w:t>__開眼片足立ち</w:t>
            </w:r>
          </w:p>
        </w:tc>
        <w:tc>
          <w:tcPr>
            <w:tcW w:w="3013" w:type="pct"/>
            <w:noWrap/>
            <w:vAlign w:val="center"/>
          </w:tcPr>
          <w:p w14:paraId="29C61AA1" w14:textId="3E2DC8C6" w:rsidR="00E4578C" w:rsidRPr="00BF5537" w:rsidRDefault="00E4578C" w:rsidP="00E4578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2回実施する</w:t>
            </w:r>
          </w:p>
        </w:tc>
      </w:tr>
      <w:tr w:rsidR="00E4578C" w:rsidRPr="00845D68" w14:paraId="586176B7" w14:textId="77777777" w:rsidTr="00E4578C">
        <w:trPr>
          <w:trHeight w:val="285"/>
        </w:trPr>
        <w:tc>
          <w:tcPr>
            <w:tcW w:w="613" w:type="pct"/>
            <w:vAlign w:val="center"/>
          </w:tcPr>
          <w:p w14:paraId="61E12F70" w14:textId="65210C3B" w:rsidR="00E4578C" w:rsidRPr="00845D68" w:rsidRDefault="00E4578C" w:rsidP="00E4578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1.2</w:t>
            </w:r>
          </w:p>
        </w:tc>
        <w:tc>
          <w:tcPr>
            <w:tcW w:w="1374" w:type="pct"/>
            <w:noWrap/>
            <w:vAlign w:val="center"/>
          </w:tcPr>
          <w:p w14:paraId="16E5B860" w14:textId="3FDF1597" w:rsidR="00E4578C" w:rsidRPr="00845D68" w:rsidRDefault="00E4578C" w:rsidP="00E4578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得点</w:t>
            </w:r>
          </w:p>
        </w:tc>
        <w:tc>
          <w:tcPr>
            <w:tcW w:w="3013" w:type="pct"/>
            <w:noWrap/>
            <w:vAlign w:val="center"/>
          </w:tcPr>
          <w:p w14:paraId="05DF08CE" w14:textId="6C4C19BE" w:rsidR="00E4578C" w:rsidRPr="00845D68" w:rsidRDefault="00E4578C" w:rsidP="00E4578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12E7452C" w14:textId="77777777" w:rsidR="00EA4B30" w:rsidRPr="00845D68" w:rsidRDefault="00EA4B30" w:rsidP="00ED52E8"/>
    <w:p w14:paraId="603E9BBA" w14:textId="066C13D6" w:rsidR="00EA4B30" w:rsidRPr="00845D68" w:rsidRDefault="00EA4B30" w:rsidP="00EA4B30">
      <w:pPr>
        <w:pStyle w:val="a2"/>
        <w:ind w:leftChars="0" w:left="0" w:firstLineChars="0" w:firstLine="0"/>
      </w:pPr>
      <w:r w:rsidRPr="00BF5537">
        <w:rPr>
          <w:rFonts w:hint="eastAsia"/>
          <w:szCs w:val="24"/>
        </w:rPr>
        <w:t xml:space="preserve">「9.14.11.1 </w:t>
      </w:r>
      <w:r w:rsidR="001711CF" w:rsidRPr="00BF5537">
        <w:rPr>
          <w:rFonts w:hint="eastAsia"/>
          <w:szCs w:val="24"/>
        </w:rPr>
        <w:t>実施回数__開眼片足立ち</w:t>
      </w:r>
      <w:r w:rsidRPr="00BF5537">
        <w:rPr>
          <w:rFonts w:hint="eastAsia"/>
          <w:szCs w:val="24"/>
        </w:rPr>
        <w:t>」</w:t>
      </w:r>
    </w:p>
    <w:tbl>
      <w:tblPr>
        <w:tblStyle w:val="42"/>
        <w:tblW w:w="5453" w:type="pct"/>
        <w:tblInd w:w="-431" w:type="dxa"/>
        <w:tblLayout w:type="fixed"/>
        <w:tblLook w:val="0620" w:firstRow="1" w:lastRow="0" w:firstColumn="0" w:lastColumn="0" w:noHBand="1" w:noVBand="1"/>
      </w:tblPr>
      <w:tblGrid>
        <w:gridCol w:w="1277"/>
        <w:gridCol w:w="2405"/>
        <w:gridCol w:w="5582"/>
      </w:tblGrid>
      <w:tr w:rsidR="00854A3D" w:rsidRPr="00845D68" w14:paraId="411C1F3D" w14:textId="77777777" w:rsidTr="00E4578C">
        <w:trPr>
          <w:cnfStyle w:val="100000000000" w:firstRow="1" w:lastRow="0" w:firstColumn="0" w:lastColumn="0" w:oddVBand="0" w:evenVBand="0" w:oddHBand="0" w:evenHBand="0" w:firstRowFirstColumn="0" w:firstRowLastColumn="0" w:lastRowFirstColumn="0" w:lastRowLastColumn="0"/>
          <w:trHeight w:val="285"/>
          <w:tblHeader/>
        </w:trPr>
        <w:tc>
          <w:tcPr>
            <w:tcW w:w="689" w:type="pct"/>
            <w:shd w:val="clear" w:color="auto" w:fill="808080" w:themeFill="background1" w:themeFillShade="80"/>
          </w:tcPr>
          <w:p w14:paraId="277A07C6"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298" w:type="pct"/>
            <w:shd w:val="clear" w:color="auto" w:fill="808080" w:themeFill="background1" w:themeFillShade="80"/>
            <w:noWrap/>
            <w:hideMark/>
          </w:tcPr>
          <w:p w14:paraId="0F8911AC"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3" w:type="pct"/>
            <w:shd w:val="clear" w:color="auto" w:fill="808080" w:themeFill="background1" w:themeFillShade="80"/>
            <w:noWrap/>
            <w:hideMark/>
          </w:tcPr>
          <w:p w14:paraId="1877A5B0" w14:textId="6CA8E1E5"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4578C" w:rsidRPr="00845D68" w14:paraId="3D8C999E" w14:textId="77777777" w:rsidTr="00E4578C">
        <w:trPr>
          <w:trHeight w:val="285"/>
        </w:trPr>
        <w:tc>
          <w:tcPr>
            <w:tcW w:w="689" w:type="pct"/>
            <w:vAlign w:val="center"/>
          </w:tcPr>
          <w:p w14:paraId="4EDDDD89" w14:textId="749901D7" w:rsidR="00E4578C" w:rsidRPr="00845D68" w:rsidRDefault="00E4578C" w:rsidP="00E4578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1.1.1</w:t>
            </w:r>
          </w:p>
        </w:tc>
        <w:tc>
          <w:tcPr>
            <w:tcW w:w="1298" w:type="pct"/>
            <w:noWrap/>
            <w:vAlign w:val="center"/>
          </w:tcPr>
          <w:p w14:paraId="30889E19" w14:textId="2CE89E13" w:rsidR="00E4578C" w:rsidRPr="00845D68" w:rsidRDefault="00E4578C" w:rsidP="00E4578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回数</w:t>
            </w:r>
          </w:p>
        </w:tc>
        <w:tc>
          <w:tcPr>
            <w:tcW w:w="3013" w:type="pct"/>
            <w:noWrap/>
            <w:vAlign w:val="center"/>
          </w:tcPr>
          <w:p w14:paraId="0425E9F2" w14:textId="73051A3D" w:rsidR="00E4578C" w:rsidRPr="00845D68" w:rsidRDefault="00E4578C" w:rsidP="00E4578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E4578C" w:rsidRPr="00845D68" w14:paraId="1C4D17B0" w14:textId="77777777" w:rsidTr="00E4578C">
        <w:trPr>
          <w:trHeight w:val="285"/>
        </w:trPr>
        <w:tc>
          <w:tcPr>
            <w:tcW w:w="689" w:type="pct"/>
            <w:vAlign w:val="center"/>
          </w:tcPr>
          <w:p w14:paraId="55EE1EC9" w14:textId="25CC801C" w:rsidR="00E4578C" w:rsidRPr="00845D68" w:rsidRDefault="00E4578C" w:rsidP="00E4578C">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1.1.2</w:t>
            </w:r>
          </w:p>
        </w:tc>
        <w:tc>
          <w:tcPr>
            <w:tcW w:w="1298" w:type="pct"/>
            <w:noWrap/>
            <w:vAlign w:val="center"/>
          </w:tcPr>
          <w:p w14:paraId="2B1FDD70" w14:textId="315B8605" w:rsidR="00E4578C" w:rsidRPr="00845D68" w:rsidRDefault="00E4578C" w:rsidP="00E4578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時間_秒</w:t>
            </w:r>
          </w:p>
        </w:tc>
        <w:tc>
          <w:tcPr>
            <w:tcW w:w="3013" w:type="pct"/>
            <w:noWrap/>
            <w:vAlign w:val="center"/>
          </w:tcPr>
          <w:p w14:paraId="007ED20E" w14:textId="1F312B1C" w:rsidR="00E4578C" w:rsidRPr="00845D68" w:rsidRDefault="00E4578C" w:rsidP="00E4578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7CDC38C0" w14:textId="77777777" w:rsidR="00854A3D" w:rsidRPr="00845D68" w:rsidRDefault="00854A3D" w:rsidP="00ED52E8"/>
    <w:p w14:paraId="6A52F24D" w14:textId="57294266" w:rsidR="00EA4B30" w:rsidRPr="00845D68" w:rsidRDefault="00EA4B30" w:rsidP="00EA4B30">
      <w:pPr>
        <w:pStyle w:val="a2"/>
        <w:ind w:leftChars="0" w:left="0" w:firstLineChars="0" w:firstLine="0"/>
      </w:pPr>
      <w:r w:rsidRPr="00BF5537">
        <w:rPr>
          <w:rFonts w:hint="eastAsia"/>
          <w:szCs w:val="24"/>
        </w:rPr>
        <w:t>「9.14.12 10ｍ障害物歩行」</w:t>
      </w:r>
    </w:p>
    <w:tbl>
      <w:tblPr>
        <w:tblStyle w:val="42"/>
        <w:tblW w:w="5592" w:type="pct"/>
        <w:tblInd w:w="-431" w:type="dxa"/>
        <w:tblLayout w:type="fixed"/>
        <w:tblLook w:val="0620" w:firstRow="1" w:lastRow="0" w:firstColumn="0" w:lastColumn="0" w:noHBand="1" w:noVBand="1"/>
      </w:tblPr>
      <w:tblGrid>
        <w:gridCol w:w="1205"/>
        <w:gridCol w:w="2711"/>
        <w:gridCol w:w="5584"/>
      </w:tblGrid>
      <w:tr w:rsidR="00854A3D" w:rsidRPr="00845D68" w14:paraId="788179A9" w14:textId="77777777" w:rsidTr="003D7E78">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29311B91"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lastRenderedPageBreak/>
              <w:t>項番</w:t>
            </w:r>
          </w:p>
        </w:tc>
        <w:tc>
          <w:tcPr>
            <w:tcW w:w="1427" w:type="pct"/>
            <w:shd w:val="clear" w:color="auto" w:fill="808080" w:themeFill="background1" w:themeFillShade="80"/>
            <w:noWrap/>
            <w:hideMark/>
          </w:tcPr>
          <w:p w14:paraId="5BFB5713" w14:textId="77777777"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4486618" w14:textId="46C17B36" w:rsidR="00854A3D" w:rsidRPr="00845D68" w:rsidRDefault="00854A3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D7E78" w:rsidRPr="00845D68" w14:paraId="33733145" w14:textId="77777777" w:rsidTr="003D7E78">
        <w:trPr>
          <w:trHeight w:val="285"/>
        </w:trPr>
        <w:tc>
          <w:tcPr>
            <w:tcW w:w="634" w:type="pct"/>
            <w:vAlign w:val="center"/>
          </w:tcPr>
          <w:p w14:paraId="39B39268" w14:textId="33AE11E1" w:rsidR="003D7E78" w:rsidRPr="00845D68" w:rsidRDefault="003D7E78" w:rsidP="003D7E7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9.14.12.1</w:t>
            </w:r>
          </w:p>
        </w:tc>
        <w:tc>
          <w:tcPr>
            <w:tcW w:w="1427" w:type="pct"/>
            <w:noWrap/>
            <w:vAlign w:val="center"/>
          </w:tcPr>
          <w:p w14:paraId="390466BD" w14:textId="79A1302C" w:rsidR="003D7E78" w:rsidRPr="00845D68" w:rsidRDefault="00D85B2C" w:rsidP="003D7E78">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実施回数</w:t>
            </w:r>
            <w:r w:rsidRPr="00BF5537">
              <w:rPr>
                <w:rFonts w:asciiTheme="minorEastAsia" w:eastAsiaTheme="minorEastAsia" w:hAnsiTheme="minorEastAsia"/>
                <w:sz w:val="18"/>
                <w:szCs w:val="18"/>
              </w:rPr>
              <w:t>__10ｍ障害物歩行</w:t>
            </w:r>
          </w:p>
        </w:tc>
        <w:tc>
          <w:tcPr>
            <w:tcW w:w="2939" w:type="pct"/>
            <w:noWrap/>
            <w:vAlign w:val="center"/>
          </w:tcPr>
          <w:p w14:paraId="78E63B05" w14:textId="2830F7EF" w:rsidR="003D7E78" w:rsidRPr="00845D68" w:rsidRDefault="003D7E78" w:rsidP="003D7E78">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2回実施する</w:t>
            </w:r>
          </w:p>
        </w:tc>
      </w:tr>
      <w:tr w:rsidR="003D7E78" w:rsidRPr="00845D68" w14:paraId="0DB74AD9" w14:textId="77777777" w:rsidTr="003D7E78">
        <w:trPr>
          <w:trHeight w:val="285"/>
        </w:trPr>
        <w:tc>
          <w:tcPr>
            <w:tcW w:w="634" w:type="pct"/>
            <w:vAlign w:val="center"/>
          </w:tcPr>
          <w:p w14:paraId="2E7B9B81" w14:textId="556FF9C8" w:rsidR="003D7E78" w:rsidRPr="00845D68" w:rsidRDefault="003D7E78" w:rsidP="003D7E7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2.2</w:t>
            </w:r>
          </w:p>
        </w:tc>
        <w:tc>
          <w:tcPr>
            <w:tcW w:w="1427" w:type="pct"/>
            <w:noWrap/>
            <w:vAlign w:val="center"/>
          </w:tcPr>
          <w:p w14:paraId="57096546" w14:textId="43CE4DDD" w:rsidR="003D7E78" w:rsidRPr="00845D68" w:rsidRDefault="003D7E78" w:rsidP="003D7E7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得点</w:t>
            </w:r>
          </w:p>
        </w:tc>
        <w:tc>
          <w:tcPr>
            <w:tcW w:w="2939" w:type="pct"/>
            <w:noWrap/>
            <w:vAlign w:val="center"/>
          </w:tcPr>
          <w:p w14:paraId="1E7F1E3A" w14:textId="5C8DF9D0" w:rsidR="003D7E78" w:rsidRPr="00845D68" w:rsidRDefault="003D7E78" w:rsidP="003D7E7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1393D3CD" w14:textId="77777777" w:rsidR="00854A3D" w:rsidRPr="00845D68" w:rsidRDefault="00854A3D" w:rsidP="00ED52E8"/>
    <w:p w14:paraId="5DE60D68" w14:textId="7523B847" w:rsidR="003A44E4" w:rsidRPr="00845D68" w:rsidRDefault="00EA4B30" w:rsidP="00EA4B30">
      <w:pPr>
        <w:pStyle w:val="a2"/>
        <w:ind w:leftChars="0" w:left="0" w:firstLineChars="0" w:firstLine="0"/>
      </w:pPr>
      <w:r w:rsidRPr="00BF5537">
        <w:rPr>
          <w:rFonts w:hint="eastAsia"/>
          <w:szCs w:val="24"/>
        </w:rPr>
        <w:t xml:space="preserve">「9.14.12.1 </w:t>
      </w:r>
      <w:r w:rsidR="00D85B2C" w:rsidRPr="00BF5537">
        <w:rPr>
          <w:rFonts w:hint="eastAsia"/>
          <w:szCs w:val="24"/>
        </w:rPr>
        <w:t>実施回数__10ｍ障害物歩行</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386"/>
        <w:gridCol w:w="2711"/>
        <w:gridCol w:w="5401"/>
      </w:tblGrid>
      <w:tr w:rsidR="003D7E78" w:rsidRPr="00845D68" w14:paraId="2955884C" w14:textId="77777777" w:rsidTr="003D7E78">
        <w:trPr>
          <w:cnfStyle w:val="100000000000" w:firstRow="1" w:lastRow="0" w:firstColumn="0" w:lastColumn="0" w:oddVBand="0" w:evenVBand="0" w:oddHBand="0" w:evenHBand="0" w:firstRowFirstColumn="0" w:firstRowLastColumn="0" w:lastRowFirstColumn="0" w:lastRowLastColumn="0"/>
          <w:trHeight w:val="285"/>
          <w:tblHeader/>
        </w:trPr>
        <w:tc>
          <w:tcPr>
            <w:tcW w:w="730" w:type="pct"/>
            <w:shd w:val="clear" w:color="auto" w:fill="808080" w:themeFill="background1" w:themeFillShade="80"/>
          </w:tcPr>
          <w:p w14:paraId="2DB312B4" w14:textId="7777777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27" w:type="pct"/>
            <w:shd w:val="clear" w:color="auto" w:fill="808080" w:themeFill="background1" w:themeFillShade="80"/>
            <w:noWrap/>
            <w:hideMark/>
          </w:tcPr>
          <w:p w14:paraId="49E1452D" w14:textId="7777777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43" w:type="pct"/>
            <w:shd w:val="clear" w:color="auto" w:fill="808080" w:themeFill="background1" w:themeFillShade="80"/>
            <w:noWrap/>
            <w:hideMark/>
          </w:tcPr>
          <w:p w14:paraId="6227BB9E" w14:textId="14C2A63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D7E78" w:rsidRPr="00845D68" w14:paraId="7636EE10" w14:textId="77777777" w:rsidTr="003D7E78">
        <w:trPr>
          <w:trHeight w:val="285"/>
        </w:trPr>
        <w:tc>
          <w:tcPr>
            <w:tcW w:w="730" w:type="pct"/>
            <w:vAlign w:val="center"/>
          </w:tcPr>
          <w:p w14:paraId="670A33ED" w14:textId="73A4BF50" w:rsidR="003D7E78" w:rsidRPr="00845D68" w:rsidRDefault="003D7E78" w:rsidP="003D7E7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2.1.1</w:t>
            </w:r>
          </w:p>
        </w:tc>
        <w:tc>
          <w:tcPr>
            <w:tcW w:w="1427" w:type="pct"/>
            <w:noWrap/>
            <w:vAlign w:val="center"/>
          </w:tcPr>
          <w:p w14:paraId="0D77096E" w14:textId="124C668E" w:rsidR="003D7E78" w:rsidRPr="00845D68" w:rsidRDefault="003D7E78" w:rsidP="003D7E7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回数</w:t>
            </w:r>
          </w:p>
        </w:tc>
        <w:tc>
          <w:tcPr>
            <w:tcW w:w="2843" w:type="pct"/>
            <w:noWrap/>
            <w:vAlign w:val="center"/>
          </w:tcPr>
          <w:p w14:paraId="2AB17DE1" w14:textId="18072071" w:rsidR="003D7E78" w:rsidRPr="00845D68" w:rsidRDefault="003D7E78" w:rsidP="003D7E7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3D7E78" w:rsidRPr="00845D68" w14:paraId="59E258CB" w14:textId="77777777" w:rsidTr="003D7E78">
        <w:trPr>
          <w:trHeight w:val="285"/>
        </w:trPr>
        <w:tc>
          <w:tcPr>
            <w:tcW w:w="730" w:type="pct"/>
            <w:vAlign w:val="center"/>
          </w:tcPr>
          <w:p w14:paraId="3457C709" w14:textId="64745422" w:rsidR="003D7E78" w:rsidRPr="00845D68" w:rsidRDefault="003D7E78" w:rsidP="003D7E7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2.1.2</w:t>
            </w:r>
          </w:p>
        </w:tc>
        <w:tc>
          <w:tcPr>
            <w:tcW w:w="1427" w:type="pct"/>
            <w:noWrap/>
            <w:vAlign w:val="center"/>
          </w:tcPr>
          <w:p w14:paraId="267B7B6A" w14:textId="5DCC8852" w:rsidR="003D7E78" w:rsidRPr="00845D68" w:rsidRDefault="003D7E78" w:rsidP="003D7E7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時間_秒</w:t>
            </w:r>
          </w:p>
        </w:tc>
        <w:tc>
          <w:tcPr>
            <w:tcW w:w="2843" w:type="pct"/>
            <w:noWrap/>
            <w:vAlign w:val="center"/>
          </w:tcPr>
          <w:p w14:paraId="6A3A4E7F" w14:textId="0A96A82E" w:rsidR="003D7E78" w:rsidRPr="00845D68" w:rsidRDefault="003D7E78" w:rsidP="003D7E7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5AACAE99" w14:textId="77777777" w:rsidR="003D7E78" w:rsidRPr="00845D68" w:rsidRDefault="003D7E78" w:rsidP="00ED52E8"/>
    <w:p w14:paraId="01C978B1" w14:textId="5C66D9EB" w:rsidR="00EA4B30" w:rsidRPr="00845D68" w:rsidRDefault="00EA4B30" w:rsidP="00EA4B30">
      <w:pPr>
        <w:pStyle w:val="a2"/>
        <w:ind w:leftChars="0" w:left="0" w:firstLineChars="0" w:firstLine="0"/>
      </w:pPr>
      <w:r w:rsidRPr="00BF5537">
        <w:rPr>
          <w:rFonts w:hint="eastAsia"/>
          <w:szCs w:val="24"/>
        </w:rPr>
        <w:t>「9.14.13</w:t>
      </w:r>
      <w:r w:rsidRPr="00BF5537">
        <w:rPr>
          <w:szCs w:val="24"/>
        </w:rPr>
        <w:t xml:space="preserve"> </w:t>
      </w:r>
      <w:r w:rsidRPr="00BF5537">
        <w:rPr>
          <w:rFonts w:hint="eastAsia"/>
          <w:szCs w:val="24"/>
        </w:rPr>
        <w:t>6分間歩行」</w:t>
      </w:r>
    </w:p>
    <w:tbl>
      <w:tblPr>
        <w:tblStyle w:val="42"/>
        <w:tblW w:w="5453" w:type="pct"/>
        <w:tblInd w:w="-431" w:type="dxa"/>
        <w:tblLayout w:type="fixed"/>
        <w:tblLook w:val="0620" w:firstRow="1" w:lastRow="0" w:firstColumn="0" w:lastColumn="0" w:noHBand="1" w:noVBand="1"/>
      </w:tblPr>
      <w:tblGrid>
        <w:gridCol w:w="1136"/>
        <w:gridCol w:w="2546"/>
        <w:gridCol w:w="5582"/>
      </w:tblGrid>
      <w:tr w:rsidR="003D7E78" w:rsidRPr="00845D68" w14:paraId="22C86350" w14:textId="77777777" w:rsidTr="00F9271D">
        <w:trPr>
          <w:cnfStyle w:val="100000000000" w:firstRow="1" w:lastRow="0" w:firstColumn="0" w:lastColumn="0" w:oddVBand="0" w:evenVBand="0" w:oddHBand="0" w:evenHBand="0" w:firstRowFirstColumn="0" w:firstRowLastColumn="0" w:lastRowFirstColumn="0" w:lastRowLastColumn="0"/>
          <w:trHeight w:val="285"/>
          <w:tblHeader/>
        </w:trPr>
        <w:tc>
          <w:tcPr>
            <w:tcW w:w="613" w:type="pct"/>
            <w:shd w:val="clear" w:color="auto" w:fill="808080" w:themeFill="background1" w:themeFillShade="80"/>
          </w:tcPr>
          <w:p w14:paraId="52F2DC4B" w14:textId="7777777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74" w:type="pct"/>
            <w:shd w:val="clear" w:color="auto" w:fill="808080" w:themeFill="background1" w:themeFillShade="80"/>
            <w:noWrap/>
            <w:hideMark/>
          </w:tcPr>
          <w:p w14:paraId="49FA136B" w14:textId="7777777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3" w:type="pct"/>
            <w:shd w:val="clear" w:color="auto" w:fill="808080" w:themeFill="background1" w:themeFillShade="80"/>
            <w:noWrap/>
            <w:hideMark/>
          </w:tcPr>
          <w:p w14:paraId="19C7D879" w14:textId="50258A09"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9271D" w:rsidRPr="00845D68" w14:paraId="2C95C8DE" w14:textId="77777777" w:rsidTr="00F9271D">
        <w:trPr>
          <w:trHeight w:val="285"/>
        </w:trPr>
        <w:tc>
          <w:tcPr>
            <w:tcW w:w="613" w:type="pct"/>
            <w:vAlign w:val="center"/>
          </w:tcPr>
          <w:p w14:paraId="7D05E356" w14:textId="61ECE15A" w:rsidR="00F9271D" w:rsidRPr="00845D68" w:rsidRDefault="00F9271D" w:rsidP="00F927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3.1</w:t>
            </w:r>
          </w:p>
        </w:tc>
        <w:tc>
          <w:tcPr>
            <w:tcW w:w="1374" w:type="pct"/>
            <w:noWrap/>
            <w:vAlign w:val="center"/>
          </w:tcPr>
          <w:p w14:paraId="65EF4576" w14:textId="578E1F86" w:rsidR="00F9271D" w:rsidRPr="00845D68" w:rsidRDefault="00F9271D" w:rsidP="00F9271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歩行距離_m</w:t>
            </w:r>
          </w:p>
        </w:tc>
        <w:tc>
          <w:tcPr>
            <w:tcW w:w="3013" w:type="pct"/>
            <w:noWrap/>
            <w:vAlign w:val="center"/>
          </w:tcPr>
          <w:p w14:paraId="2748BD60" w14:textId="025C2BC1" w:rsidR="00F9271D" w:rsidRPr="00845D68" w:rsidRDefault="00F9271D" w:rsidP="00F9271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F9271D" w:rsidRPr="00845D68" w14:paraId="7B29B402" w14:textId="77777777" w:rsidTr="00F9271D">
        <w:trPr>
          <w:trHeight w:val="285"/>
        </w:trPr>
        <w:tc>
          <w:tcPr>
            <w:tcW w:w="613" w:type="pct"/>
            <w:vAlign w:val="center"/>
          </w:tcPr>
          <w:p w14:paraId="6A5EB1AF" w14:textId="250736F3" w:rsidR="00F9271D" w:rsidRPr="00845D68" w:rsidRDefault="00F9271D" w:rsidP="00F927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3.2</w:t>
            </w:r>
          </w:p>
        </w:tc>
        <w:tc>
          <w:tcPr>
            <w:tcW w:w="1374" w:type="pct"/>
            <w:noWrap/>
            <w:vAlign w:val="center"/>
          </w:tcPr>
          <w:p w14:paraId="4DD386DA" w14:textId="20D3C5B9" w:rsidR="00F9271D" w:rsidRPr="00845D68" w:rsidRDefault="00F9271D" w:rsidP="00F9271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得点</w:t>
            </w:r>
          </w:p>
        </w:tc>
        <w:tc>
          <w:tcPr>
            <w:tcW w:w="3013" w:type="pct"/>
            <w:noWrap/>
            <w:vAlign w:val="center"/>
          </w:tcPr>
          <w:p w14:paraId="46E931D6" w14:textId="77551296" w:rsidR="00F9271D" w:rsidRPr="00845D68" w:rsidRDefault="00F9271D" w:rsidP="00F9271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bl>
    <w:p w14:paraId="3DC53E46" w14:textId="77777777" w:rsidR="003D7E78" w:rsidRPr="00845D68" w:rsidRDefault="003D7E78" w:rsidP="00ED52E8"/>
    <w:p w14:paraId="3A1DE58E" w14:textId="46E5BB6C" w:rsidR="00EA4B30" w:rsidRPr="00845D68" w:rsidRDefault="00EA4B30" w:rsidP="00EA4B30">
      <w:pPr>
        <w:pStyle w:val="a2"/>
        <w:ind w:leftChars="0" w:left="0" w:firstLineChars="0" w:firstLine="0"/>
      </w:pPr>
      <w:r w:rsidRPr="00BF5537">
        <w:rPr>
          <w:rFonts w:hint="eastAsia"/>
          <w:szCs w:val="24"/>
        </w:rPr>
        <w:t xml:space="preserve">「9.14.14 </w:t>
      </w:r>
      <w:r w:rsidR="00402667" w:rsidRPr="00BF5537">
        <w:rPr>
          <w:rFonts w:hint="eastAsia"/>
          <w:szCs w:val="24"/>
        </w:rPr>
        <w:t>総合評価基準</w:t>
      </w:r>
      <w:r w:rsidRPr="00BF5537">
        <w:rPr>
          <w:rFonts w:hint="eastAsia"/>
          <w:szCs w:val="24"/>
        </w:rPr>
        <w:t>」</w:t>
      </w:r>
    </w:p>
    <w:tbl>
      <w:tblPr>
        <w:tblStyle w:val="42"/>
        <w:tblW w:w="5453" w:type="pct"/>
        <w:tblInd w:w="-431" w:type="dxa"/>
        <w:tblLayout w:type="fixed"/>
        <w:tblLook w:val="0620" w:firstRow="1" w:lastRow="0" w:firstColumn="0" w:lastColumn="0" w:noHBand="1" w:noVBand="1"/>
      </w:tblPr>
      <w:tblGrid>
        <w:gridCol w:w="1136"/>
        <w:gridCol w:w="2546"/>
        <w:gridCol w:w="5582"/>
      </w:tblGrid>
      <w:tr w:rsidR="003D7E78" w:rsidRPr="00845D68" w14:paraId="309A5C88" w14:textId="77777777" w:rsidTr="00402667">
        <w:trPr>
          <w:cnfStyle w:val="100000000000" w:firstRow="1" w:lastRow="0" w:firstColumn="0" w:lastColumn="0" w:oddVBand="0" w:evenVBand="0" w:oddHBand="0" w:evenHBand="0" w:firstRowFirstColumn="0" w:firstRowLastColumn="0" w:lastRowFirstColumn="0" w:lastRowLastColumn="0"/>
          <w:trHeight w:val="285"/>
          <w:tblHeader/>
        </w:trPr>
        <w:tc>
          <w:tcPr>
            <w:tcW w:w="613" w:type="pct"/>
            <w:shd w:val="clear" w:color="auto" w:fill="808080" w:themeFill="background1" w:themeFillShade="80"/>
          </w:tcPr>
          <w:p w14:paraId="0C0C6F07" w14:textId="7777777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74" w:type="pct"/>
            <w:shd w:val="clear" w:color="auto" w:fill="808080" w:themeFill="background1" w:themeFillShade="80"/>
            <w:noWrap/>
            <w:hideMark/>
          </w:tcPr>
          <w:p w14:paraId="540C0C59" w14:textId="7777777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3" w:type="pct"/>
            <w:shd w:val="clear" w:color="auto" w:fill="808080" w:themeFill="background1" w:themeFillShade="80"/>
            <w:noWrap/>
            <w:hideMark/>
          </w:tcPr>
          <w:p w14:paraId="6D42A3FF" w14:textId="38A6DD4C"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9271D" w:rsidRPr="00845D68" w14:paraId="08C2E558" w14:textId="77777777" w:rsidTr="00402667">
        <w:trPr>
          <w:trHeight w:val="285"/>
        </w:trPr>
        <w:tc>
          <w:tcPr>
            <w:tcW w:w="613" w:type="pct"/>
            <w:vAlign w:val="center"/>
          </w:tcPr>
          <w:p w14:paraId="2FD929A9" w14:textId="12E66E36" w:rsidR="00F9271D" w:rsidRPr="00845D68" w:rsidRDefault="00F9271D" w:rsidP="00F927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4.1</w:t>
            </w:r>
          </w:p>
        </w:tc>
        <w:tc>
          <w:tcPr>
            <w:tcW w:w="1374" w:type="pct"/>
            <w:noWrap/>
            <w:vAlign w:val="center"/>
          </w:tcPr>
          <w:p w14:paraId="39200E90" w14:textId="2D1EB614" w:rsidR="00F9271D" w:rsidRPr="00845D68" w:rsidRDefault="00F9271D" w:rsidP="00F9271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得点合計</w:t>
            </w:r>
          </w:p>
        </w:tc>
        <w:tc>
          <w:tcPr>
            <w:tcW w:w="3013" w:type="pct"/>
            <w:noWrap/>
            <w:vAlign w:val="center"/>
          </w:tcPr>
          <w:p w14:paraId="1DDB7FCF" w14:textId="0E3BFA68" w:rsidR="00F9271D" w:rsidRPr="00845D68" w:rsidRDefault="00F9271D" w:rsidP="00F9271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F9271D" w:rsidRPr="00845D68" w14:paraId="08F8C89D" w14:textId="77777777" w:rsidTr="00402667">
        <w:trPr>
          <w:trHeight w:val="285"/>
        </w:trPr>
        <w:tc>
          <w:tcPr>
            <w:tcW w:w="613" w:type="pct"/>
            <w:vAlign w:val="center"/>
          </w:tcPr>
          <w:p w14:paraId="37E51CD6" w14:textId="2E0212CB" w:rsidR="00F9271D" w:rsidRPr="00845D68" w:rsidRDefault="00F9271D" w:rsidP="00F9271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4.2</w:t>
            </w:r>
          </w:p>
        </w:tc>
        <w:tc>
          <w:tcPr>
            <w:tcW w:w="1374" w:type="pct"/>
            <w:noWrap/>
            <w:vAlign w:val="center"/>
          </w:tcPr>
          <w:p w14:paraId="6B901C99" w14:textId="2097B344" w:rsidR="00F9271D" w:rsidRPr="00845D68" w:rsidRDefault="00F9271D" w:rsidP="00F927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総合評価</w:t>
            </w:r>
          </w:p>
        </w:tc>
        <w:tc>
          <w:tcPr>
            <w:tcW w:w="3013" w:type="pct"/>
            <w:noWrap/>
            <w:vAlign w:val="center"/>
          </w:tcPr>
          <w:p w14:paraId="12A61824" w14:textId="76C4F00C" w:rsidR="00F9271D" w:rsidRPr="00845D68" w:rsidRDefault="00F9271D" w:rsidP="00F927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0454E664" w14:textId="77777777" w:rsidR="00A7259F" w:rsidRPr="00BF5537" w:rsidRDefault="00A7259F" w:rsidP="00402667">
      <w:pPr>
        <w:pStyle w:val="a2"/>
        <w:ind w:leftChars="0" w:left="0" w:firstLineChars="0" w:firstLine="0"/>
        <w:rPr>
          <w:szCs w:val="24"/>
        </w:rPr>
      </w:pPr>
    </w:p>
    <w:p w14:paraId="62F92BA6" w14:textId="092FA836" w:rsidR="003D7E78" w:rsidRPr="00845D68" w:rsidRDefault="00402667" w:rsidP="00402667">
      <w:pPr>
        <w:pStyle w:val="a2"/>
        <w:ind w:leftChars="0" w:left="0" w:firstLineChars="0" w:firstLine="0"/>
      </w:pPr>
      <w:r w:rsidRPr="00BF5537">
        <w:rPr>
          <w:rFonts w:hint="eastAsia"/>
          <w:szCs w:val="24"/>
        </w:rPr>
        <w:t>「9.14.15</w:t>
      </w:r>
      <w:r w:rsidRPr="00BF5537">
        <w:rPr>
          <w:szCs w:val="24"/>
        </w:rPr>
        <w:t xml:space="preserve"> </w:t>
      </w:r>
      <w:r w:rsidRPr="00BF5537">
        <w:rPr>
          <w:rFonts w:hint="eastAsia"/>
          <w:szCs w:val="24"/>
        </w:rPr>
        <w:t>体力年齢」</w:t>
      </w:r>
    </w:p>
    <w:tbl>
      <w:tblPr>
        <w:tblStyle w:val="42"/>
        <w:tblW w:w="5453" w:type="pct"/>
        <w:tblInd w:w="-431" w:type="dxa"/>
        <w:tblLayout w:type="fixed"/>
        <w:tblLook w:val="0620" w:firstRow="1" w:lastRow="0" w:firstColumn="0" w:lastColumn="0" w:noHBand="1" w:noVBand="1"/>
      </w:tblPr>
      <w:tblGrid>
        <w:gridCol w:w="1136"/>
        <w:gridCol w:w="2546"/>
        <w:gridCol w:w="5582"/>
      </w:tblGrid>
      <w:tr w:rsidR="003D7E78" w:rsidRPr="00845D68" w14:paraId="40C135BE" w14:textId="77777777" w:rsidTr="00E80C02">
        <w:trPr>
          <w:cnfStyle w:val="100000000000" w:firstRow="1" w:lastRow="0" w:firstColumn="0" w:lastColumn="0" w:oddVBand="0" w:evenVBand="0" w:oddHBand="0" w:evenHBand="0" w:firstRowFirstColumn="0" w:firstRowLastColumn="0" w:lastRowFirstColumn="0" w:lastRowLastColumn="0"/>
          <w:trHeight w:val="285"/>
          <w:tblHeader/>
        </w:trPr>
        <w:tc>
          <w:tcPr>
            <w:tcW w:w="613" w:type="pct"/>
            <w:shd w:val="clear" w:color="auto" w:fill="808080" w:themeFill="background1" w:themeFillShade="80"/>
          </w:tcPr>
          <w:p w14:paraId="156908E2" w14:textId="7777777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74" w:type="pct"/>
            <w:shd w:val="clear" w:color="auto" w:fill="808080" w:themeFill="background1" w:themeFillShade="80"/>
            <w:noWrap/>
            <w:hideMark/>
          </w:tcPr>
          <w:p w14:paraId="79868783" w14:textId="77777777"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3013" w:type="pct"/>
            <w:shd w:val="clear" w:color="auto" w:fill="808080" w:themeFill="background1" w:themeFillShade="80"/>
            <w:noWrap/>
            <w:hideMark/>
          </w:tcPr>
          <w:p w14:paraId="39099C62" w14:textId="2DD3FE64" w:rsidR="003D7E78" w:rsidRPr="00845D68" w:rsidRDefault="003D7E78"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9271D" w:rsidRPr="00845D68" w14:paraId="54AD9FE2" w14:textId="77777777" w:rsidTr="00E80C02">
        <w:trPr>
          <w:trHeight w:val="285"/>
        </w:trPr>
        <w:tc>
          <w:tcPr>
            <w:tcW w:w="613" w:type="pct"/>
            <w:vAlign w:val="center"/>
          </w:tcPr>
          <w:p w14:paraId="58E07651" w14:textId="0B7B1467" w:rsidR="00F9271D" w:rsidRPr="00845D68" w:rsidRDefault="00F9271D" w:rsidP="00F927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9.14.15.1</w:t>
            </w:r>
          </w:p>
        </w:tc>
        <w:tc>
          <w:tcPr>
            <w:tcW w:w="1374" w:type="pct"/>
            <w:noWrap/>
            <w:vAlign w:val="center"/>
          </w:tcPr>
          <w:p w14:paraId="3627F0C5" w14:textId="0BCA7788" w:rsidR="00F9271D" w:rsidRPr="00845D68" w:rsidRDefault="00F9271D" w:rsidP="00F9271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体力年齢_From</w:t>
            </w:r>
          </w:p>
        </w:tc>
        <w:tc>
          <w:tcPr>
            <w:tcW w:w="3013" w:type="pct"/>
            <w:noWrap/>
            <w:vAlign w:val="center"/>
          </w:tcPr>
          <w:p w14:paraId="354C8C42" w14:textId="71585426" w:rsidR="00F9271D" w:rsidRPr="00845D68" w:rsidRDefault="00F9271D" w:rsidP="00F9271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F9271D" w:rsidRPr="00845D68" w14:paraId="6E761E36" w14:textId="77777777" w:rsidTr="00E80C02">
        <w:trPr>
          <w:trHeight w:val="285"/>
        </w:trPr>
        <w:tc>
          <w:tcPr>
            <w:tcW w:w="613" w:type="pct"/>
            <w:vAlign w:val="center"/>
          </w:tcPr>
          <w:p w14:paraId="23DB8E20" w14:textId="64A13B66" w:rsidR="00F9271D" w:rsidRPr="00845D68" w:rsidRDefault="00F9271D" w:rsidP="00F9271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9.14.15.2</w:t>
            </w:r>
          </w:p>
        </w:tc>
        <w:tc>
          <w:tcPr>
            <w:tcW w:w="1374" w:type="pct"/>
            <w:noWrap/>
            <w:vAlign w:val="center"/>
          </w:tcPr>
          <w:p w14:paraId="38E8201E" w14:textId="1870B32A" w:rsidR="00F9271D" w:rsidRPr="00845D68" w:rsidRDefault="00F9271D" w:rsidP="00F927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体力年齢_to</w:t>
            </w:r>
          </w:p>
        </w:tc>
        <w:tc>
          <w:tcPr>
            <w:tcW w:w="3013" w:type="pct"/>
            <w:noWrap/>
            <w:vAlign w:val="center"/>
          </w:tcPr>
          <w:p w14:paraId="3C24E51B" w14:textId="36961672" w:rsidR="00F9271D" w:rsidRPr="00845D68" w:rsidRDefault="00F9271D" w:rsidP="00F927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49F349F5" w14:textId="77777777" w:rsidR="003D7E78" w:rsidRPr="00845D68" w:rsidRDefault="003D7E78" w:rsidP="00ED52E8"/>
    <w:p w14:paraId="14E1B15F" w14:textId="77777777" w:rsidR="00C57F5B" w:rsidRPr="00845D68" w:rsidRDefault="00C57F5B" w:rsidP="00C02E95"/>
    <w:p w14:paraId="3503AB5E" w14:textId="77777777" w:rsidR="00461811" w:rsidRPr="00845D68" w:rsidRDefault="00461811" w:rsidP="00C02E95"/>
    <w:p w14:paraId="71489834" w14:textId="2022499E" w:rsidR="00461811" w:rsidRPr="00845D68" w:rsidRDefault="007330E7" w:rsidP="00461811">
      <w:pPr>
        <w:pStyle w:val="2"/>
      </w:pPr>
      <w:bookmarkStart w:id="54" w:name="_Toc209634698"/>
      <w:r w:rsidRPr="00845D68">
        <w:rPr>
          <w:rFonts w:hint="eastAsia"/>
        </w:rPr>
        <w:t>健康診断情報</w:t>
      </w:r>
      <w:bookmarkEnd w:id="54"/>
    </w:p>
    <w:p w14:paraId="0903E400" w14:textId="77777777" w:rsidR="00461811" w:rsidRPr="00845D68" w:rsidRDefault="00461811" w:rsidP="00461811">
      <w:pPr>
        <w:pStyle w:val="3"/>
      </w:pPr>
      <w:bookmarkStart w:id="55" w:name="_Toc209634699"/>
      <w:r w:rsidRPr="00845D68">
        <w:rPr>
          <w:rFonts w:hint="eastAsia"/>
        </w:rPr>
        <w:t>クラス図</w:t>
      </w:r>
      <w:bookmarkEnd w:id="55"/>
    </w:p>
    <w:p w14:paraId="754E970F" w14:textId="611BB8AF" w:rsidR="00461811" w:rsidRPr="00845D68" w:rsidRDefault="00461811" w:rsidP="00461811">
      <w:r w:rsidRPr="00845D68">
        <w:rPr>
          <w:rFonts w:hint="eastAsia"/>
        </w:rPr>
        <w:t>「</w:t>
      </w:r>
      <w:r w:rsidR="00E6723E" w:rsidRPr="00845D68">
        <w:rPr>
          <w:rFonts w:hint="eastAsia"/>
        </w:rPr>
        <w:t>健康診断情報</w:t>
      </w:r>
      <w:r w:rsidRPr="00845D68">
        <w:rPr>
          <w:rFonts w:hint="eastAsia"/>
        </w:rPr>
        <w:t>」の実装データモデルの概要図は</w:t>
      </w:r>
      <w:r w:rsidR="00694FDE" w:rsidRPr="00845D68">
        <w:rPr>
          <w:rFonts w:hint="eastAsia"/>
        </w:rPr>
        <w:t>、本ガイドラインに添付されている</w:t>
      </w:r>
      <w:r w:rsidR="00694FDE" w:rsidRPr="00845D68">
        <w:t>454-5_活動情報（健康診断情報）データモデル_クラス図.pdfをご参照ください。</w:t>
      </w:r>
    </w:p>
    <w:p w14:paraId="4F5D1C7B" w14:textId="77777777" w:rsidR="00564F34" w:rsidRPr="00845D68" w:rsidRDefault="00564F34" w:rsidP="00461811"/>
    <w:p w14:paraId="19577870" w14:textId="77777777" w:rsidR="00564F34" w:rsidRPr="00845D68" w:rsidRDefault="00564F34" w:rsidP="00461811">
      <w:pPr>
        <w:sectPr w:rsidR="00564F34" w:rsidRPr="00845D68" w:rsidSect="00F45E0A">
          <w:headerReference w:type="default" r:id="rId12"/>
          <w:footerReference w:type="default" r:id="rId13"/>
          <w:pgSz w:w="11906" w:h="16838"/>
          <w:pgMar w:top="1985" w:right="1701" w:bottom="1701" w:left="1701" w:header="851" w:footer="992" w:gutter="0"/>
          <w:cols w:space="425"/>
          <w:docGrid w:type="lines" w:linePitch="360"/>
        </w:sectPr>
      </w:pPr>
    </w:p>
    <w:p w14:paraId="79BE0711" w14:textId="77777777" w:rsidR="00461811" w:rsidRPr="00845D68" w:rsidRDefault="00461811" w:rsidP="00461811">
      <w:pPr>
        <w:pStyle w:val="3"/>
      </w:pPr>
      <w:bookmarkStart w:id="56" w:name="_Toc209634700"/>
      <w:r w:rsidRPr="00845D68">
        <w:rPr>
          <w:rFonts w:hint="eastAsia"/>
        </w:rPr>
        <w:lastRenderedPageBreak/>
        <w:t>データ項目</w:t>
      </w:r>
      <w:bookmarkEnd w:id="56"/>
    </w:p>
    <w:p w14:paraId="0A221AE7" w14:textId="26B2BC0D" w:rsidR="00461811" w:rsidRPr="00845D68" w:rsidRDefault="00E6723E" w:rsidP="00365B1E">
      <w:pPr>
        <w:ind w:leftChars="0" w:left="0" w:firstLine="0"/>
      </w:pPr>
      <w:r w:rsidRPr="00845D68">
        <w:rPr>
          <w:rFonts w:hint="eastAsia"/>
        </w:rPr>
        <w:t>健康診断</w:t>
      </w:r>
      <w:r w:rsidR="00461811" w:rsidRPr="00845D68">
        <w:rPr>
          <w:rFonts w:hint="eastAsia"/>
        </w:rPr>
        <w:t>情報の実装データモデル</w:t>
      </w:r>
      <w:r w:rsidR="0085371C" w:rsidRPr="00845D68">
        <w:rPr>
          <w:rFonts w:hint="eastAsia"/>
        </w:rPr>
        <w:t>のデータ項目は以下のとおりです。</w:t>
      </w:r>
    </w:p>
    <w:p w14:paraId="7498A31E" w14:textId="2A4924A9" w:rsidR="00F43D9C" w:rsidRPr="00845D68" w:rsidRDefault="00365B1E" w:rsidP="00365B1E">
      <w:pPr>
        <w:pStyle w:val="a2"/>
        <w:ind w:leftChars="0" w:left="0" w:firstLineChars="0" w:firstLine="0"/>
      </w:pPr>
      <w:r w:rsidRPr="00BF5537">
        <w:rPr>
          <w:rFonts w:hint="eastAsia"/>
          <w:szCs w:val="24"/>
        </w:rPr>
        <w:t xml:space="preserve">「10 </w:t>
      </w:r>
      <w:r w:rsidR="001E326B" w:rsidRPr="00BF5537">
        <w:rPr>
          <w:rFonts w:hint="eastAsia"/>
          <w:szCs w:val="24"/>
        </w:rPr>
        <w:t>健康診断情報</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F43D9C" w:rsidRPr="00845D68" w14:paraId="24072F2B" w14:textId="77777777" w:rsidTr="00C561C9">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47CA5E3D" w14:textId="77777777" w:rsidR="00F43D9C" w:rsidRPr="00845D68" w:rsidRDefault="00F43D9C"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98E18D6" w14:textId="77777777" w:rsidR="00F43D9C" w:rsidRPr="00845D68" w:rsidRDefault="00F43D9C"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B5B98F2" w14:textId="292B171C" w:rsidR="00F43D9C" w:rsidRPr="00845D68" w:rsidRDefault="00F43D9C"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561C9" w:rsidRPr="00845D68" w14:paraId="79DA184A" w14:textId="77777777" w:rsidTr="00C561C9">
        <w:trPr>
          <w:trHeight w:val="285"/>
        </w:trPr>
        <w:tc>
          <w:tcPr>
            <w:tcW w:w="510" w:type="pct"/>
          </w:tcPr>
          <w:p w14:paraId="3F985BBC" w14:textId="0C793FA5" w:rsidR="00C561C9" w:rsidRPr="00845D68" w:rsidRDefault="00C561C9" w:rsidP="00C561C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1</w:t>
            </w:r>
          </w:p>
        </w:tc>
        <w:tc>
          <w:tcPr>
            <w:tcW w:w="1551" w:type="pct"/>
            <w:noWrap/>
          </w:tcPr>
          <w:p w14:paraId="53041270" w14:textId="228B4914" w:rsidR="00C561C9" w:rsidRPr="00845D68" w:rsidRDefault="00C561C9" w:rsidP="00C561C9">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児童生徒</w:t>
            </w:r>
          </w:p>
        </w:tc>
        <w:tc>
          <w:tcPr>
            <w:tcW w:w="2939" w:type="pct"/>
            <w:noWrap/>
            <w:vAlign w:val="center"/>
          </w:tcPr>
          <w:p w14:paraId="5E44360A" w14:textId="0643B77B" w:rsidR="00C561C9" w:rsidRPr="00845D68" w:rsidRDefault="00C561C9" w:rsidP="00C561C9">
            <w:pPr>
              <w:widowControl/>
              <w:ind w:leftChars="0" w:left="0" w:firstLine="0"/>
              <w:jc w:val="left"/>
              <w:rPr>
                <w:rFonts w:asciiTheme="minorEastAsia" w:eastAsiaTheme="minorEastAsia" w:hAnsiTheme="minorEastAsia" w:cs="ＭＳ Ｐゴシック"/>
                <w:color w:val="000000"/>
                <w:kern w:val="0"/>
                <w:sz w:val="18"/>
                <w:szCs w:val="18"/>
              </w:rPr>
            </w:pPr>
          </w:p>
        </w:tc>
      </w:tr>
      <w:tr w:rsidR="00C561C9" w:rsidRPr="00845D68" w14:paraId="28A9831B" w14:textId="77777777" w:rsidTr="00C561C9">
        <w:trPr>
          <w:trHeight w:val="285"/>
        </w:trPr>
        <w:tc>
          <w:tcPr>
            <w:tcW w:w="510" w:type="pct"/>
          </w:tcPr>
          <w:p w14:paraId="3EE2B5FC" w14:textId="727F85A3" w:rsidR="00C561C9" w:rsidRPr="00845D68" w:rsidRDefault="00C561C9" w:rsidP="00C561C9">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2</w:t>
            </w:r>
          </w:p>
        </w:tc>
        <w:tc>
          <w:tcPr>
            <w:tcW w:w="1551" w:type="pct"/>
            <w:noWrap/>
          </w:tcPr>
          <w:p w14:paraId="1A6C5BFE" w14:textId="2136BB6C" w:rsidR="00C561C9" w:rsidRPr="00845D68" w:rsidRDefault="00C561C9" w:rsidP="00C561C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健康診断情報</w:t>
            </w:r>
          </w:p>
        </w:tc>
        <w:tc>
          <w:tcPr>
            <w:tcW w:w="2939" w:type="pct"/>
            <w:noWrap/>
            <w:vAlign w:val="center"/>
          </w:tcPr>
          <w:p w14:paraId="4A11D1C6" w14:textId="5C31D1EE" w:rsidR="00C561C9" w:rsidRPr="00845D68" w:rsidRDefault="00C561C9" w:rsidP="00C561C9">
            <w:pPr>
              <w:widowControl/>
              <w:ind w:leftChars="0" w:left="0" w:firstLine="0"/>
              <w:jc w:val="left"/>
              <w:rPr>
                <w:rFonts w:asciiTheme="minorEastAsia" w:eastAsiaTheme="minorEastAsia" w:hAnsiTheme="minorEastAsia"/>
                <w:sz w:val="18"/>
                <w:szCs w:val="18"/>
              </w:rPr>
            </w:pPr>
          </w:p>
        </w:tc>
      </w:tr>
      <w:tr w:rsidR="00C561C9" w:rsidRPr="00845D68" w14:paraId="7F1C1C4A" w14:textId="77777777" w:rsidTr="00C561C9">
        <w:trPr>
          <w:trHeight w:val="285"/>
        </w:trPr>
        <w:tc>
          <w:tcPr>
            <w:tcW w:w="510" w:type="pct"/>
          </w:tcPr>
          <w:p w14:paraId="125A9736" w14:textId="62015F65" w:rsidR="00C561C9" w:rsidRPr="00BF5537" w:rsidRDefault="00C561C9" w:rsidP="00C561C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3</w:t>
            </w:r>
          </w:p>
        </w:tc>
        <w:tc>
          <w:tcPr>
            <w:tcW w:w="1551" w:type="pct"/>
            <w:noWrap/>
          </w:tcPr>
          <w:p w14:paraId="38679D7A" w14:textId="69B5934F" w:rsidR="00C561C9" w:rsidRPr="00BF5537" w:rsidRDefault="00C561C9" w:rsidP="00C561C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歯及び口腔の疾病及び異常の有無</w:t>
            </w:r>
          </w:p>
        </w:tc>
        <w:tc>
          <w:tcPr>
            <w:tcW w:w="2939" w:type="pct"/>
            <w:noWrap/>
            <w:vAlign w:val="center"/>
          </w:tcPr>
          <w:p w14:paraId="7A112743" w14:textId="77777777" w:rsidR="00C561C9" w:rsidRPr="00845D68" w:rsidRDefault="00C561C9" w:rsidP="00C561C9">
            <w:pPr>
              <w:widowControl/>
              <w:ind w:leftChars="0" w:left="0" w:firstLine="0"/>
              <w:jc w:val="left"/>
              <w:rPr>
                <w:rFonts w:asciiTheme="minorEastAsia" w:eastAsiaTheme="minorEastAsia" w:hAnsiTheme="minorEastAsia"/>
                <w:sz w:val="18"/>
                <w:szCs w:val="18"/>
              </w:rPr>
            </w:pPr>
          </w:p>
        </w:tc>
      </w:tr>
    </w:tbl>
    <w:p w14:paraId="6FA40C1B" w14:textId="77777777" w:rsidR="00F43D9C" w:rsidRPr="00845D68" w:rsidRDefault="00F43D9C" w:rsidP="00461811"/>
    <w:p w14:paraId="00288831" w14:textId="67E75696" w:rsidR="00913F91" w:rsidRPr="00845D68" w:rsidRDefault="00A7259F" w:rsidP="00A7259F">
      <w:pPr>
        <w:pStyle w:val="a2"/>
        <w:ind w:leftChars="0" w:left="0" w:firstLineChars="0" w:firstLine="0"/>
      </w:pPr>
      <w:r w:rsidRPr="00BF5537">
        <w:rPr>
          <w:rFonts w:hint="eastAsia"/>
          <w:szCs w:val="24"/>
        </w:rPr>
        <w:t>「10.1</w:t>
      </w:r>
      <w:r w:rsidRPr="00BF5537">
        <w:rPr>
          <w:szCs w:val="24"/>
        </w:rPr>
        <w:t xml:space="preserve"> </w:t>
      </w:r>
      <w:r w:rsidRPr="00BF5537">
        <w:rPr>
          <w:rFonts w:hint="eastAsia"/>
          <w:szCs w:val="24"/>
        </w:rPr>
        <w:t>児童生徒」</w:t>
      </w:r>
    </w:p>
    <w:tbl>
      <w:tblPr>
        <w:tblStyle w:val="42"/>
        <w:tblW w:w="5592" w:type="pct"/>
        <w:tblInd w:w="-431" w:type="dxa"/>
        <w:tblLayout w:type="fixed"/>
        <w:tblLook w:val="0620" w:firstRow="1" w:lastRow="0" w:firstColumn="0" w:lastColumn="0" w:noHBand="1" w:noVBand="1"/>
      </w:tblPr>
      <w:tblGrid>
        <w:gridCol w:w="969"/>
        <w:gridCol w:w="2947"/>
        <w:gridCol w:w="5584"/>
      </w:tblGrid>
      <w:tr w:rsidR="00913F91" w:rsidRPr="00845D68" w14:paraId="1C9D7F7B"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697BA48"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15D24FC6"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04B1CD2" w14:textId="798243BC"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13F91" w:rsidRPr="00845D68" w14:paraId="5E84178A" w14:textId="77777777" w:rsidTr="00401F71">
        <w:trPr>
          <w:trHeight w:val="285"/>
        </w:trPr>
        <w:tc>
          <w:tcPr>
            <w:tcW w:w="510" w:type="pct"/>
          </w:tcPr>
          <w:p w14:paraId="3668A9DF" w14:textId="78A97042" w:rsidR="00913F91" w:rsidRPr="00845D68" w:rsidRDefault="00913F91" w:rsidP="00913F9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1.1</w:t>
            </w:r>
          </w:p>
        </w:tc>
        <w:tc>
          <w:tcPr>
            <w:tcW w:w="1551" w:type="pct"/>
            <w:noWrap/>
          </w:tcPr>
          <w:p w14:paraId="6849AC3F" w14:textId="17449F0C" w:rsidR="00913F91" w:rsidRPr="00845D68" w:rsidRDefault="00913F91" w:rsidP="00913F9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個人ID</w:t>
            </w:r>
          </w:p>
        </w:tc>
        <w:tc>
          <w:tcPr>
            <w:tcW w:w="2939" w:type="pct"/>
            <w:noWrap/>
          </w:tcPr>
          <w:p w14:paraId="6D61DDBA" w14:textId="3E9647A2" w:rsidR="00913F91" w:rsidRPr="00845D68" w:rsidRDefault="00913F91" w:rsidP="00913F9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児童生徒情報、教職員情報のIDに紐づく</w:t>
            </w:r>
          </w:p>
        </w:tc>
      </w:tr>
      <w:tr w:rsidR="00913F91" w:rsidRPr="00845D68" w14:paraId="112C13AF" w14:textId="77777777" w:rsidTr="00401F71">
        <w:trPr>
          <w:trHeight w:val="285"/>
        </w:trPr>
        <w:tc>
          <w:tcPr>
            <w:tcW w:w="510" w:type="pct"/>
          </w:tcPr>
          <w:p w14:paraId="0C87E36D" w14:textId="2646D524" w:rsidR="00913F91" w:rsidRPr="00845D68" w:rsidRDefault="00913F91" w:rsidP="00913F91">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1.2</w:t>
            </w:r>
          </w:p>
        </w:tc>
        <w:tc>
          <w:tcPr>
            <w:tcW w:w="1551" w:type="pct"/>
            <w:noWrap/>
          </w:tcPr>
          <w:p w14:paraId="542C7B5A" w14:textId="066B7DE7" w:rsidR="00913F91" w:rsidRPr="00845D68" w:rsidRDefault="00913F91" w:rsidP="00913F9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氏名</w:t>
            </w:r>
          </w:p>
        </w:tc>
        <w:tc>
          <w:tcPr>
            <w:tcW w:w="2939" w:type="pct"/>
            <w:noWrap/>
          </w:tcPr>
          <w:p w14:paraId="498512B9" w14:textId="7E01721B" w:rsidR="00913F91" w:rsidRPr="00845D68" w:rsidRDefault="00913F91" w:rsidP="00913F91">
            <w:pPr>
              <w:widowControl/>
              <w:ind w:leftChars="0" w:left="0" w:firstLine="0"/>
              <w:jc w:val="left"/>
              <w:rPr>
                <w:rFonts w:asciiTheme="minorEastAsia" w:eastAsiaTheme="minorEastAsia" w:hAnsiTheme="minorEastAsia"/>
                <w:strike/>
                <w:sz w:val="18"/>
                <w:szCs w:val="18"/>
              </w:rPr>
            </w:pPr>
          </w:p>
        </w:tc>
      </w:tr>
      <w:tr w:rsidR="00913F91" w:rsidRPr="00845D68" w14:paraId="6FFEB071" w14:textId="77777777" w:rsidTr="00401F71">
        <w:trPr>
          <w:trHeight w:val="285"/>
        </w:trPr>
        <w:tc>
          <w:tcPr>
            <w:tcW w:w="510" w:type="pct"/>
          </w:tcPr>
          <w:p w14:paraId="62FBD732" w14:textId="2BDAD107" w:rsidR="00913F91" w:rsidRPr="00BF5537" w:rsidRDefault="00913F91" w:rsidP="00913F9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1.3</w:t>
            </w:r>
          </w:p>
        </w:tc>
        <w:tc>
          <w:tcPr>
            <w:tcW w:w="1551" w:type="pct"/>
            <w:noWrap/>
          </w:tcPr>
          <w:p w14:paraId="727B82F6" w14:textId="0491B723" w:rsidR="00913F91" w:rsidRPr="00BF5537" w:rsidRDefault="00913F91" w:rsidP="00913F9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性別</w:t>
            </w:r>
          </w:p>
        </w:tc>
        <w:tc>
          <w:tcPr>
            <w:tcW w:w="2939" w:type="pct"/>
            <w:noWrap/>
          </w:tcPr>
          <w:p w14:paraId="075C037E" w14:textId="77777777" w:rsidR="00913F91" w:rsidRPr="00845D68" w:rsidRDefault="00913F91" w:rsidP="00913F91">
            <w:pPr>
              <w:widowControl/>
              <w:ind w:leftChars="0" w:left="0" w:firstLine="0"/>
              <w:jc w:val="left"/>
              <w:rPr>
                <w:rFonts w:asciiTheme="minorEastAsia" w:eastAsiaTheme="minorEastAsia" w:hAnsiTheme="minorEastAsia"/>
                <w:sz w:val="18"/>
                <w:szCs w:val="18"/>
              </w:rPr>
            </w:pPr>
          </w:p>
        </w:tc>
      </w:tr>
      <w:tr w:rsidR="00913F91" w:rsidRPr="00845D68" w14:paraId="7CD4F7AF" w14:textId="77777777" w:rsidTr="00401F71">
        <w:trPr>
          <w:trHeight w:val="285"/>
        </w:trPr>
        <w:tc>
          <w:tcPr>
            <w:tcW w:w="510" w:type="pct"/>
          </w:tcPr>
          <w:p w14:paraId="41CAFDBD" w14:textId="652B7907" w:rsidR="00913F91" w:rsidRPr="00BF5537" w:rsidRDefault="00913F91" w:rsidP="00913F9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1.4</w:t>
            </w:r>
          </w:p>
        </w:tc>
        <w:tc>
          <w:tcPr>
            <w:tcW w:w="1551" w:type="pct"/>
            <w:noWrap/>
          </w:tcPr>
          <w:p w14:paraId="2375149A" w14:textId="4FCEEE0A" w:rsidR="00913F91" w:rsidRPr="00BF5537" w:rsidRDefault="00913F91" w:rsidP="00913F9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生年月日</w:t>
            </w:r>
          </w:p>
        </w:tc>
        <w:tc>
          <w:tcPr>
            <w:tcW w:w="2939" w:type="pct"/>
            <w:noWrap/>
          </w:tcPr>
          <w:p w14:paraId="5DA422B9" w14:textId="77777777" w:rsidR="00913F91" w:rsidRPr="00845D68" w:rsidRDefault="00913F91" w:rsidP="00913F91">
            <w:pPr>
              <w:widowControl/>
              <w:ind w:leftChars="0" w:left="0" w:firstLine="0"/>
              <w:jc w:val="left"/>
              <w:rPr>
                <w:rFonts w:asciiTheme="minorEastAsia" w:eastAsiaTheme="minorEastAsia" w:hAnsiTheme="minorEastAsia"/>
                <w:sz w:val="18"/>
                <w:szCs w:val="18"/>
              </w:rPr>
            </w:pPr>
          </w:p>
        </w:tc>
      </w:tr>
    </w:tbl>
    <w:p w14:paraId="7F32B005" w14:textId="77777777" w:rsidR="00913F91" w:rsidRPr="00845D68" w:rsidRDefault="00913F91" w:rsidP="00461811"/>
    <w:p w14:paraId="0D955ECB" w14:textId="647D8BB1" w:rsidR="00642F94" w:rsidRPr="00845D68" w:rsidRDefault="00A7259F" w:rsidP="00A7259F">
      <w:pPr>
        <w:pStyle w:val="a2"/>
        <w:ind w:leftChars="0" w:left="0" w:firstLineChars="0" w:firstLine="0"/>
      </w:pPr>
      <w:r w:rsidRPr="00BF5537">
        <w:rPr>
          <w:rFonts w:hint="eastAsia"/>
          <w:szCs w:val="24"/>
        </w:rPr>
        <w:t>「10.2</w:t>
      </w:r>
      <w:r w:rsidRPr="00BF5537">
        <w:rPr>
          <w:szCs w:val="24"/>
        </w:rPr>
        <w:t xml:space="preserve"> </w:t>
      </w:r>
      <w:r w:rsidRPr="00BF5537">
        <w:rPr>
          <w:rFonts w:hint="eastAsia"/>
          <w:szCs w:val="24"/>
        </w:rPr>
        <w:t>健康診断情報」</w:t>
      </w:r>
    </w:p>
    <w:tbl>
      <w:tblPr>
        <w:tblStyle w:val="42"/>
        <w:tblW w:w="5592" w:type="pct"/>
        <w:tblInd w:w="-431" w:type="dxa"/>
        <w:tblLayout w:type="fixed"/>
        <w:tblLook w:val="0620" w:firstRow="1" w:lastRow="0" w:firstColumn="0" w:lastColumn="0" w:noHBand="1" w:noVBand="1"/>
      </w:tblPr>
      <w:tblGrid>
        <w:gridCol w:w="969"/>
        <w:gridCol w:w="2947"/>
        <w:gridCol w:w="5584"/>
      </w:tblGrid>
      <w:tr w:rsidR="00913F91" w:rsidRPr="00845D68" w14:paraId="378BDB86"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09E189E1"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2C7327AC"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8C5CE65" w14:textId="76251698"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F499B" w:rsidRPr="00845D68" w14:paraId="6B70A3B1" w14:textId="77777777" w:rsidTr="001C1E17">
        <w:trPr>
          <w:trHeight w:val="285"/>
        </w:trPr>
        <w:tc>
          <w:tcPr>
            <w:tcW w:w="510" w:type="pct"/>
          </w:tcPr>
          <w:p w14:paraId="08C919B0" w14:textId="56EAD973" w:rsidR="00EF499B" w:rsidRPr="00845D68"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w:t>
            </w:r>
          </w:p>
        </w:tc>
        <w:tc>
          <w:tcPr>
            <w:tcW w:w="1551" w:type="pct"/>
            <w:noWrap/>
          </w:tcPr>
          <w:p w14:paraId="25EB2A10" w14:textId="0AA50837" w:rsidR="00EF499B" w:rsidRPr="00845D68" w:rsidRDefault="00EF499B" w:rsidP="00EF499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実施年度</w:t>
            </w:r>
          </w:p>
        </w:tc>
        <w:tc>
          <w:tcPr>
            <w:tcW w:w="2939" w:type="pct"/>
            <w:noWrap/>
          </w:tcPr>
          <w:p w14:paraId="49B97956" w14:textId="6BDD8ECA" w:rsidR="00EF499B" w:rsidRPr="00845D68" w:rsidRDefault="00EF499B" w:rsidP="00EF499B">
            <w:pPr>
              <w:widowControl/>
              <w:ind w:leftChars="0" w:left="0" w:firstLine="0"/>
              <w:jc w:val="left"/>
              <w:rPr>
                <w:rFonts w:asciiTheme="minorEastAsia" w:eastAsiaTheme="minorEastAsia" w:hAnsiTheme="minorEastAsia"/>
                <w:strike/>
                <w:sz w:val="18"/>
                <w:szCs w:val="18"/>
              </w:rPr>
            </w:pPr>
          </w:p>
        </w:tc>
      </w:tr>
      <w:tr w:rsidR="00EF499B" w:rsidRPr="00845D68" w14:paraId="580771ED" w14:textId="77777777" w:rsidTr="001C1E17">
        <w:trPr>
          <w:trHeight w:val="285"/>
        </w:trPr>
        <w:tc>
          <w:tcPr>
            <w:tcW w:w="510" w:type="pct"/>
          </w:tcPr>
          <w:p w14:paraId="5B44BA21" w14:textId="41AB00C7" w:rsidR="00EF499B" w:rsidRPr="00845D68" w:rsidRDefault="00EF499B" w:rsidP="00EF499B">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2</w:t>
            </w:r>
          </w:p>
        </w:tc>
        <w:tc>
          <w:tcPr>
            <w:tcW w:w="1551" w:type="pct"/>
            <w:noWrap/>
          </w:tcPr>
          <w:p w14:paraId="76A57580" w14:textId="5849BA71" w:rsidR="00EF499B" w:rsidRPr="00845D68"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年齢</w:t>
            </w:r>
          </w:p>
        </w:tc>
        <w:tc>
          <w:tcPr>
            <w:tcW w:w="2939" w:type="pct"/>
            <w:noWrap/>
          </w:tcPr>
          <w:p w14:paraId="4499B6D2" w14:textId="1F826D53" w:rsidR="00EF499B" w:rsidRPr="00845D68"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定期の健康診断が行われる学年の始まる前日に達する年齢</w:t>
            </w:r>
          </w:p>
        </w:tc>
      </w:tr>
      <w:tr w:rsidR="00EF499B" w:rsidRPr="00845D68" w14:paraId="4838517F" w14:textId="77777777" w:rsidTr="001C1E17">
        <w:trPr>
          <w:trHeight w:val="285"/>
        </w:trPr>
        <w:tc>
          <w:tcPr>
            <w:tcW w:w="510" w:type="pct"/>
          </w:tcPr>
          <w:p w14:paraId="30AA708F" w14:textId="69A8CEAF" w:rsidR="00EF499B" w:rsidRPr="00BF5537"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3</w:t>
            </w:r>
          </w:p>
        </w:tc>
        <w:tc>
          <w:tcPr>
            <w:tcW w:w="1551" w:type="pct"/>
            <w:noWrap/>
          </w:tcPr>
          <w:p w14:paraId="15ACE12A" w14:textId="0C0DFEFF" w:rsidR="00EF499B" w:rsidRPr="00BF5537"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実施回数</w:t>
            </w:r>
          </w:p>
        </w:tc>
        <w:tc>
          <w:tcPr>
            <w:tcW w:w="2939" w:type="pct"/>
            <w:noWrap/>
          </w:tcPr>
          <w:p w14:paraId="2446B91D" w14:textId="0FFC33F0" w:rsidR="00EF499B" w:rsidRPr="00845D68"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当該年度中の健康診断の回数（臨時の健康診断を含む）</w:t>
            </w:r>
          </w:p>
        </w:tc>
      </w:tr>
      <w:tr w:rsidR="00EF499B" w:rsidRPr="00845D68" w14:paraId="76533EFA" w14:textId="77777777" w:rsidTr="001C1E17">
        <w:trPr>
          <w:trHeight w:val="285"/>
        </w:trPr>
        <w:tc>
          <w:tcPr>
            <w:tcW w:w="510" w:type="pct"/>
          </w:tcPr>
          <w:p w14:paraId="74755F87" w14:textId="5961339C" w:rsidR="00EF499B" w:rsidRPr="00BF5537"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4</w:t>
            </w:r>
          </w:p>
        </w:tc>
        <w:tc>
          <w:tcPr>
            <w:tcW w:w="1551" w:type="pct"/>
            <w:noWrap/>
          </w:tcPr>
          <w:p w14:paraId="55DEAB36" w14:textId="0105D512" w:rsidR="00EF499B" w:rsidRPr="00BF5537"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開始年月日</w:t>
            </w:r>
          </w:p>
        </w:tc>
        <w:tc>
          <w:tcPr>
            <w:tcW w:w="2939" w:type="pct"/>
            <w:noWrap/>
          </w:tcPr>
          <w:p w14:paraId="5A5B297B" w14:textId="2DBBCC27" w:rsidR="00EF499B" w:rsidRPr="00845D68" w:rsidRDefault="00EF499B" w:rsidP="00EF499B">
            <w:pPr>
              <w:widowControl/>
              <w:ind w:leftChars="0" w:left="0" w:firstLine="0"/>
              <w:jc w:val="left"/>
              <w:rPr>
                <w:rFonts w:asciiTheme="minorEastAsia" w:eastAsiaTheme="minorEastAsia" w:hAnsiTheme="minorEastAsia"/>
                <w:strike/>
                <w:sz w:val="18"/>
                <w:szCs w:val="18"/>
              </w:rPr>
            </w:pPr>
          </w:p>
        </w:tc>
      </w:tr>
      <w:tr w:rsidR="00EF499B" w:rsidRPr="00845D68" w14:paraId="2BFAB1D6" w14:textId="77777777" w:rsidTr="001C1E17">
        <w:trPr>
          <w:trHeight w:val="285"/>
        </w:trPr>
        <w:tc>
          <w:tcPr>
            <w:tcW w:w="510" w:type="pct"/>
          </w:tcPr>
          <w:p w14:paraId="72A40137" w14:textId="40BE2932" w:rsidR="00EF499B" w:rsidRPr="00BF5537"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5</w:t>
            </w:r>
          </w:p>
        </w:tc>
        <w:tc>
          <w:tcPr>
            <w:tcW w:w="1551" w:type="pct"/>
            <w:noWrap/>
          </w:tcPr>
          <w:p w14:paraId="18CF99B0" w14:textId="5A3F2B8B" w:rsidR="00EF499B" w:rsidRPr="00BF5537"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終了年月日</w:t>
            </w:r>
          </w:p>
        </w:tc>
        <w:tc>
          <w:tcPr>
            <w:tcW w:w="2939" w:type="pct"/>
            <w:noWrap/>
          </w:tcPr>
          <w:p w14:paraId="6F47AE68" w14:textId="1893B5E2" w:rsidR="00EF499B" w:rsidRPr="00845D68" w:rsidRDefault="00EF499B" w:rsidP="00EF499B">
            <w:pPr>
              <w:widowControl/>
              <w:ind w:leftChars="0" w:left="0" w:firstLine="0"/>
              <w:jc w:val="left"/>
              <w:rPr>
                <w:rFonts w:asciiTheme="minorEastAsia" w:eastAsiaTheme="minorEastAsia" w:hAnsiTheme="minorEastAsia"/>
                <w:strike/>
                <w:sz w:val="18"/>
                <w:szCs w:val="18"/>
              </w:rPr>
            </w:pPr>
          </w:p>
        </w:tc>
      </w:tr>
      <w:tr w:rsidR="00EF499B" w:rsidRPr="00845D68" w14:paraId="0AFA4010" w14:textId="77777777" w:rsidTr="001C1E17">
        <w:trPr>
          <w:trHeight w:val="285"/>
        </w:trPr>
        <w:tc>
          <w:tcPr>
            <w:tcW w:w="510" w:type="pct"/>
          </w:tcPr>
          <w:p w14:paraId="4B852181" w14:textId="2371C76B" w:rsidR="00EF499B" w:rsidRPr="00BF5537" w:rsidRDefault="00EF499B" w:rsidP="00EF499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6</w:t>
            </w:r>
          </w:p>
        </w:tc>
        <w:tc>
          <w:tcPr>
            <w:tcW w:w="1551" w:type="pct"/>
            <w:noWrap/>
          </w:tcPr>
          <w:p w14:paraId="4D6325A2" w14:textId="5EFC11FC" w:rsidR="00EF499B" w:rsidRPr="00BF5537" w:rsidRDefault="00EF499B" w:rsidP="00EF499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身長及び体重</w:t>
            </w:r>
          </w:p>
        </w:tc>
        <w:tc>
          <w:tcPr>
            <w:tcW w:w="2939" w:type="pct"/>
            <w:noWrap/>
          </w:tcPr>
          <w:p w14:paraId="6FA79489" w14:textId="77777777" w:rsidR="00EF499B" w:rsidRPr="00845D68" w:rsidRDefault="00EF499B" w:rsidP="00EF499B">
            <w:pPr>
              <w:widowControl/>
              <w:ind w:leftChars="0" w:left="0" w:firstLine="0"/>
              <w:jc w:val="left"/>
              <w:rPr>
                <w:rFonts w:asciiTheme="minorEastAsia" w:eastAsiaTheme="minorEastAsia" w:hAnsiTheme="minorEastAsia"/>
                <w:sz w:val="18"/>
                <w:szCs w:val="18"/>
              </w:rPr>
            </w:pPr>
          </w:p>
        </w:tc>
      </w:tr>
      <w:tr w:rsidR="00DE2DB8" w:rsidRPr="00845D68" w14:paraId="00F7C051" w14:textId="77777777" w:rsidTr="001C1E17">
        <w:trPr>
          <w:trHeight w:val="285"/>
        </w:trPr>
        <w:tc>
          <w:tcPr>
            <w:tcW w:w="510" w:type="pct"/>
          </w:tcPr>
          <w:p w14:paraId="3D7855B1" w14:textId="043AC9D5" w:rsidR="00DE2DB8" w:rsidRPr="00BF5537" w:rsidRDefault="00DE2DB8" w:rsidP="00DE2DB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7</w:t>
            </w:r>
          </w:p>
        </w:tc>
        <w:tc>
          <w:tcPr>
            <w:tcW w:w="1551" w:type="pct"/>
            <w:noWrap/>
          </w:tcPr>
          <w:p w14:paraId="4C7C43C3" w14:textId="5E5DA354" w:rsidR="00DE2DB8" w:rsidRPr="00BF5537" w:rsidRDefault="00DE2DB8" w:rsidP="00DE2DB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栄養状態</w:t>
            </w:r>
          </w:p>
        </w:tc>
        <w:tc>
          <w:tcPr>
            <w:tcW w:w="2939" w:type="pct"/>
            <w:noWrap/>
          </w:tcPr>
          <w:p w14:paraId="56406F39" w14:textId="696C1800" w:rsidR="00DE2DB8" w:rsidRPr="00845D68" w:rsidRDefault="00DE2DB8" w:rsidP="00DE2DB8">
            <w:pPr>
              <w:widowControl/>
              <w:ind w:leftChars="0" w:left="0" w:firstLine="0"/>
              <w:jc w:val="left"/>
              <w:rPr>
                <w:rFonts w:asciiTheme="minorEastAsia" w:eastAsiaTheme="minorEastAsia" w:hAnsiTheme="minorEastAsia"/>
                <w:sz w:val="18"/>
                <w:szCs w:val="18"/>
              </w:rPr>
            </w:pPr>
          </w:p>
        </w:tc>
      </w:tr>
      <w:tr w:rsidR="00BC42A8" w:rsidRPr="00845D68" w14:paraId="56312F6C" w14:textId="77777777" w:rsidTr="001C1E17">
        <w:trPr>
          <w:trHeight w:val="285"/>
        </w:trPr>
        <w:tc>
          <w:tcPr>
            <w:tcW w:w="510" w:type="pct"/>
          </w:tcPr>
          <w:p w14:paraId="7624B661" w14:textId="115ADB4B" w:rsidR="00BC42A8" w:rsidRPr="00BF5537" w:rsidRDefault="00BC42A8" w:rsidP="00BC42A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8</w:t>
            </w:r>
          </w:p>
        </w:tc>
        <w:tc>
          <w:tcPr>
            <w:tcW w:w="1551" w:type="pct"/>
            <w:noWrap/>
          </w:tcPr>
          <w:p w14:paraId="79758EF0" w14:textId="659B8C28" w:rsidR="00BC42A8" w:rsidRPr="00BF5537" w:rsidRDefault="00BC42A8" w:rsidP="00BC42A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脊柱及び胸郭の疾病及び異常の有無並びに四肢の状態</w:t>
            </w:r>
          </w:p>
        </w:tc>
        <w:tc>
          <w:tcPr>
            <w:tcW w:w="2939" w:type="pct"/>
            <w:noWrap/>
          </w:tcPr>
          <w:p w14:paraId="2DF97603" w14:textId="043217B7" w:rsidR="00BC42A8" w:rsidRPr="00845D68" w:rsidRDefault="00BC42A8" w:rsidP="00BC42A8">
            <w:pPr>
              <w:widowControl/>
              <w:ind w:leftChars="0" w:left="0" w:firstLine="0"/>
              <w:jc w:val="left"/>
              <w:rPr>
                <w:rFonts w:asciiTheme="minorEastAsia" w:eastAsiaTheme="minorEastAsia" w:hAnsiTheme="minorEastAsia"/>
                <w:sz w:val="18"/>
                <w:szCs w:val="18"/>
              </w:rPr>
            </w:pPr>
          </w:p>
        </w:tc>
      </w:tr>
      <w:tr w:rsidR="00770F60" w:rsidRPr="00845D68" w14:paraId="79309724" w14:textId="77777777" w:rsidTr="00860BAF">
        <w:trPr>
          <w:trHeight w:val="285"/>
        </w:trPr>
        <w:tc>
          <w:tcPr>
            <w:tcW w:w="510" w:type="pct"/>
          </w:tcPr>
          <w:p w14:paraId="37F53660" w14:textId="7297C04B" w:rsidR="00770F60" w:rsidRPr="00BF5537" w:rsidRDefault="00770F60" w:rsidP="00770F6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9</w:t>
            </w:r>
          </w:p>
        </w:tc>
        <w:tc>
          <w:tcPr>
            <w:tcW w:w="1551" w:type="pct"/>
            <w:noWrap/>
          </w:tcPr>
          <w:p w14:paraId="5533C92E" w14:textId="42B8FB80" w:rsidR="00770F60" w:rsidRPr="00BF5537" w:rsidRDefault="00770F60" w:rsidP="00770F6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視力</w:t>
            </w:r>
          </w:p>
        </w:tc>
        <w:tc>
          <w:tcPr>
            <w:tcW w:w="2939" w:type="pct"/>
            <w:noWrap/>
            <w:vAlign w:val="center"/>
          </w:tcPr>
          <w:p w14:paraId="3EB9CE6A" w14:textId="77777777" w:rsidR="00770F60" w:rsidRPr="00845D68" w:rsidRDefault="00770F60" w:rsidP="00770F60">
            <w:pPr>
              <w:widowControl/>
              <w:ind w:leftChars="0" w:left="0" w:firstLine="0"/>
              <w:jc w:val="left"/>
              <w:rPr>
                <w:rFonts w:asciiTheme="minorEastAsia" w:eastAsiaTheme="minorEastAsia" w:hAnsiTheme="minorEastAsia"/>
                <w:sz w:val="18"/>
                <w:szCs w:val="18"/>
              </w:rPr>
            </w:pPr>
          </w:p>
        </w:tc>
      </w:tr>
      <w:tr w:rsidR="00770F60" w:rsidRPr="00845D68" w14:paraId="704043C1" w14:textId="77777777" w:rsidTr="00860BAF">
        <w:trPr>
          <w:trHeight w:val="285"/>
        </w:trPr>
        <w:tc>
          <w:tcPr>
            <w:tcW w:w="510" w:type="pct"/>
          </w:tcPr>
          <w:p w14:paraId="582329BA" w14:textId="2899AA7C" w:rsidR="00770F60" w:rsidRPr="00BF5537" w:rsidRDefault="00770F60" w:rsidP="00770F6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0</w:t>
            </w:r>
          </w:p>
        </w:tc>
        <w:tc>
          <w:tcPr>
            <w:tcW w:w="1551" w:type="pct"/>
            <w:noWrap/>
          </w:tcPr>
          <w:p w14:paraId="5804A2E7" w14:textId="2A2E2127" w:rsidR="00770F60" w:rsidRPr="00BF5537" w:rsidRDefault="00770F60" w:rsidP="00770F6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眼の疾病及び異常の有無</w:t>
            </w:r>
          </w:p>
        </w:tc>
        <w:tc>
          <w:tcPr>
            <w:tcW w:w="2939" w:type="pct"/>
            <w:noWrap/>
            <w:vAlign w:val="center"/>
          </w:tcPr>
          <w:p w14:paraId="44EA6C0F" w14:textId="77777777" w:rsidR="00770F60" w:rsidRPr="00845D68" w:rsidRDefault="00770F60" w:rsidP="00770F60">
            <w:pPr>
              <w:widowControl/>
              <w:ind w:leftChars="0" w:left="0" w:firstLine="0"/>
              <w:jc w:val="left"/>
              <w:rPr>
                <w:rFonts w:asciiTheme="minorEastAsia" w:eastAsiaTheme="minorEastAsia" w:hAnsiTheme="minorEastAsia"/>
                <w:sz w:val="18"/>
                <w:szCs w:val="18"/>
              </w:rPr>
            </w:pPr>
          </w:p>
        </w:tc>
      </w:tr>
      <w:tr w:rsidR="009673AD" w:rsidRPr="00845D68" w14:paraId="5668B9A3" w14:textId="77777777" w:rsidTr="00860BAF">
        <w:trPr>
          <w:trHeight w:val="285"/>
        </w:trPr>
        <w:tc>
          <w:tcPr>
            <w:tcW w:w="510" w:type="pct"/>
          </w:tcPr>
          <w:p w14:paraId="6C7427D1" w14:textId="37BC1B48" w:rsidR="009673AD" w:rsidRPr="00BF5537" w:rsidRDefault="009673AD" w:rsidP="009673A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1</w:t>
            </w:r>
          </w:p>
        </w:tc>
        <w:tc>
          <w:tcPr>
            <w:tcW w:w="1551" w:type="pct"/>
            <w:noWrap/>
          </w:tcPr>
          <w:p w14:paraId="3F285B90" w14:textId="466F613D" w:rsidR="009673AD" w:rsidRPr="00BF5537" w:rsidRDefault="009673AD" w:rsidP="009673A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聴力</w:t>
            </w:r>
          </w:p>
        </w:tc>
        <w:tc>
          <w:tcPr>
            <w:tcW w:w="2939" w:type="pct"/>
            <w:noWrap/>
            <w:vAlign w:val="center"/>
          </w:tcPr>
          <w:p w14:paraId="0A4D66AD" w14:textId="77777777" w:rsidR="009673AD" w:rsidRPr="00845D68" w:rsidRDefault="009673AD" w:rsidP="009673AD">
            <w:pPr>
              <w:widowControl/>
              <w:ind w:leftChars="0" w:left="0" w:firstLine="0"/>
              <w:jc w:val="left"/>
              <w:rPr>
                <w:rFonts w:asciiTheme="minorEastAsia" w:eastAsiaTheme="minorEastAsia" w:hAnsiTheme="minorEastAsia"/>
                <w:sz w:val="18"/>
                <w:szCs w:val="18"/>
              </w:rPr>
            </w:pPr>
          </w:p>
        </w:tc>
      </w:tr>
      <w:tr w:rsidR="000C53F2" w:rsidRPr="00845D68" w14:paraId="6EAD0E2D" w14:textId="77777777" w:rsidTr="00860BAF">
        <w:trPr>
          <w:trHeight w:val="285"/>
        </w:trPr>
        <w:tc>
          <w:tcPr>
            <w:tcW w:w="510" w:type="pct"/>
          </w:tcPr>
          <w:p w14:paraId="0AA6844D" w14:textId="036D755D" w:rsidR="000C53F2" w:rsidRPr="00BF5537" w:rsidRDefault="000C53F2" w:rsidP="000C53F2">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2</w:t>
            </w:r>
          </w:p>
        </w:tc>
        <w:tc>
          <w:tcPr>
            <w:tcW w:w="1551" w:type="pct"/>
            <w:noWrap/>
          </w:tcPr>
          <w:p w14:paraId="312E2888" w14:textId="193C2CCE" w:rsidR="000C53F2" w:rsidRPr="00BF5537" w:rsidRDefault="000C53F2" w:rsidP="000C53F2">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耳鼻咽頭疾患の有無</w:t>
            </w:r>
          </w:p>
        </w:tc>
        <w:tc>
          <w:tcPr>
            <w:tcW w:w="2939" w:type="pct"/>
            <w:noWrap/>
            <w:vAlign w:val="center"/>
          </w:tcPr>
          <w:p w14:paraId="52D5C9D7" w14:textId="77777777" w:rsidR="000C53F2" w:rsidRPr="00845D68" w:rsidRDefault="000C53F2" w:rsidP="000C53F2">
            <w:pPr>
              <w:widowControl/>
              <w:ind w:leftChars="0" w:left="0" w:firstLine="0"/>
              <w:jc w:val="left"/>
              <w:rPr>
                <w:rFonts w:asciiTheme="minorEastAsia" w:eastAsiaTheme="minorEastAsia" w:hAnsiTheme="minorEastAsia"/>
                <w:sz w:val="18"/>
                <w:szCs w:val="18"/>
              </w:rPr>
            </w:pPr>
          </w:p>
        </w:tc>
      </w:tr>
      <w:tr w:rsidR="001D2579" w:rsidRPr="00845D68" w14:paraId="0DE371ED" w14:textId="77777777" w:rsidTr="00860BAF">
        <w:trPr>
          <w:trHeight w:val="285"/>
        </w:trPr>
        <w:tc>
          <w:tcPr>
            <w:tcW w:w="510" w:type="pct"/>
          </w:tcPr>
          <w:p w14:paraId="0005C2B9" w14:textId="37AE2B29" w:rsidR="001D2579" w:rsidRPr="00BF5537" w:rsidRDefault="001D2579" w:rsidP="001D257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3</w:t>
            </w:r>
          </w:p>
        </w:tc>
        <w:tc>
          <w:tcPr>
            <w:tcW w:w="1551" w:type="pct"/>
            <w:noWrap/>
          </w:tcPr>
          <w:p w14:paraId="780BD5BF" w14:textId="2FBA9C16" w:rsidR="001D2579" w:rsidRPr="00BF5537" w:rsidRDefault="001D2579" w:rsidP="001D257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皮膚疾患の有無</w:t>
            </w:r>
          </w:p>
        </w:tc>
        <w:tc>
          <w:tcPr>
            <w:tcW w:w="2939" w:type="pct"/>
            <w:noWrap/>
            <w:vAlign w:val="center"/>
          </w:tcPr>
          <w:p w14:paraId="7913F679" w14:textId="77777777" w:rsidR="001D2579" w:rsidRPr="00845D68" w:rsidRDefault="001D2579" w:rsidP="001D2579">
            <w:pPr>
              <w:widowControl/>
              <w:ind w:leftChars="0" w:left="0" w:firstLine="0"/>
              <w:jc w:val="left"/>
              <w:rPr>
                <w:rFonts w:asciiTheme="minorEastAsia" w:eastAsiaTheme="minorEastAsia" w:hAnsiTheme="minorEastAsia"/>
                <w:sz w:val="18"/>
                <w:szCs w:val="18"/>
              </w:rPr>
            </w:pPr>
          </w:p>
        </w:tc>
      </w:tr>
      <w:tr w:rsidR="000B15AC" w:rsidRPr="00845D68" w14:paraId="092CE745" w14:textId="77777777" w:rsidTr="00860BAF">
        <w:trPr>
          <w:trHeight w:val="285"/>
        </w:trPr>
        <w:tc>
          <w:tcPr>
            <w:tcW w:w="510" w:type="pct"/>
          </w:tcPr>
          <w:p w14:paraId="69964F36" w14:textId="557C448B" w:rsidR="000B15AC" w:rsidRPr="00BF5537" w:rsidRDefault="000B15AC" w:rsidP="000B15A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4</w:t>
            </w:r>
          </w:p>
        </w:tc>
        <w:tc>
          <w:tcPr>
            <w:tcW w:w="1551" w:type="pct"/>
            <w:noWrap/>
          </w:tcPr>
          <w:p w14:paraId="4669BAB6" w14:textId="1B5E6EC7" w:rsidR="000B15AC" w:rsidRPr="00BF5537" w:rsidRDefault="000B15AC" w:rsidP="000B15A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結核の有無</w:t>
            </w:r>
          </w:p>
        </w:tc>
        <w:tc>
          <w:tcPr>
            <w:tcW w:w="2939" w:type="pct"/>
            <w:noWrap/>
            <w:vAlign w:val="center"/>
          </w:tcPr>
          <w:p w14:paraId="612CA7C4" w14:textId="77777777" w:rsidR="000B15AC" w:rsidRPr="00845D68" w:rsidRDefault="000B15AC" w:rsidP="000B15AC">
            <w:pPr>
              <w:widowControl/>
              <w:ind w:leftChars="0" w:left="0" w:firstLine="0"/>
              <w:jc w:val="left"/>
              <w:rPr>
                <w:rFonts w:asciiTheme="minorEastAsia" w:eastAsiaTheme="minorEastAsia" w:hAnsiTheme="minorEastAsia"/>
                <w:sz w:val="18"/>
                <w:szCs w:val="18"/>
              </w:rPr>
            </w:pPr>
          </w:p>
        </w:tc>
      </w:tr>
      <w:tr w:rsidR="00602ACA" w:rsidRPr="00845D68" w14:paraId="599F158B" w14:textId="77777777" w:rsidTr="00860BAF">
        <w:trPr>
          <w:trHeight w:val="285"/>
        </w:trPr>
        <w:tc>
          <w:tcPr>
            <w:tcW w:w="510" w:type="pct"/>
          </w:tcPr>
          <w:p w14:paraId="1AB0E61C" w14:textId="5C51E09E" w:rsidR="00602ACA" w:rsidRPr="00BF5537" w:rsidRDefault="00602ACA" w:rsidP="00602AC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5</w:t>
            </w:r>
          </w:p>
        </w:tc>
        <w:tc>
          <w:tcPr>
            <w:tcW w:w="1551" w:type="pct"/>
            <w:noWrap/>
          </w:tcPr>
          <w:p w14:paraId="0F7881D0" w14:textId="4C22EB6F" w:rsidR="00602ACA" w:rsidRPr="00BF5537" w:rsidRDefault="00602ACA" w:rsidP="00602AC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心臓の疾病及び異常の有無</w:t>
            </w:r>
          </w:p>
        </w:tc>
        <w:tc>
          <w:tcPr>
            <w:tcW w:w="2939" w:type="pct"/>
            <w:noWrap/>
            <w:vAlign w:val="center"/>
          </w:tcPr>
          <w:p w14:paraId="1D18C089" w14:textId="77777777" w:rsidR="00602ACA" w:rsidRPr="00845D68" w:rsidRDefault="00602ACA" w:rsidP="00602ACA">
            <w:pPr>
              <w:widowControl/>
              <w:ind w:leftChars="0" w:left="0" w:firstLine="0"/>
              <w:jc w:val="left"/>
              <w:rPr>
                <w:rFonts w:asciiTheme="minorEastAsia" w:eastAsiaTheme="minorEastAsia" w:hAnsiTheme="minorEastAsia"/>
                <w:sz w:val="18"/>
                <w:szCs w:val="18"/>
              </w:rPr>
            </w:pPr>
          </w:p>
        </w:tc>
      </w:tr>
      <w:tr w:rsidR="00155555" w:rsidRPr="00845D68" w14:paraId="1F13AD4E" w14:textId="77777777" w:rsidTr="00860BAF">
        <w:trPr>
          <w:trHeight w:val="285"/>
        </w:trPr>
        <w:tc>
          <w:tcPr>
            <w:tcW w:w="510" w:type="pct"/>
          </w:tcPr>
          <w:p w14:paraId="20190F92" w14:textId="6325C997" w:rsidR="00155555" w:rsidRPr="00BF5537" w:rsidRDefault="00155555" w:rsidP="0015555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6</w:t>
            </w:r>
          </w:p>
        </w:tc>
        <w:tc>
          <w:tcPr>
            <w:tcW w:w="1551" w:type="pct"/>
            <w:noWrap/>
          </w:tcPr>
          <w:p w14:paraId="7C771141" w14:textId="3BB397D2" w:rsidR="00155555" w:rsidRPr="00BF5537" w:rsidRDefault="00155555" w:rsidP="0015555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尿</w:t>
            </w:r>
          </w:p>
        </w:tc>
        <w:tc>
          <w:tcPr>
            <w:tcW w:w="2939" w:type="pct"/>
            <w:noWrap/>
            <w:vAlign w:val="center"/>
          </w:tcPr>
          <w:p w14:paraId="7EDDD3CF" w14:textId="77777777" w:rsidR="00155555" w:rsidRPr="00845D68" w:rsidRDefault="00155555" w:rsidP="00155555">
            <w:pPr>
              <w:widowControl/>
              <w:ind w:leftChars="0" w:left="0" w:firstLine="0"/>
              <w:jc w:val="left"/>
              <w:rPr>
                <w:rFonts w:asciiTheme="minorEastAsia" w:eastAsiaTheme="minorEastAsia" w:hAnsiTheme="minorEastAsia"/>
                <w:sz w:val="18"/>
                <w:szCs w:val="18"/>
              </w:rPr>
            </w:pPr>
          </w:p>
        </w:tc>
      </w:tr>
      <w:tr w:rsidR="00725EC5" w:rsidRPr="00845D68" w14:paraId="5868B2F1" w14:textId="77777777" w:rsidTr="00860BAF">
        <w:trPr>
          <w:trHeight w:val="285"/>
        </w:trPr>
        <w:tc>
          <w:tcPr>
            <w:tcW w:w="510" w:type="pct"/>
          </w:tcPr>
          <w:p w14:paraId="1174D744" w14:textId="6271BC35" w:rsidR="00725EC5" w:rsidRPr="00BF5537" w:rsidRDefault="00725EC5" w:rsidP="00725EC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lastRenderedPageBreak/>
              <w:t>10.2.17</w:t>
            </w:r>
          </w:p>
        </w:tc>
        <w:tc>
          <w:tcPr>
            <w:tcW w:w="1551" w:type="pct"/>
            <w:noWrap/>
          </w:tcPr>
          <w:p w14:paraId="4A72FD28" w14:textId="02D65BB2" w:rsidR="00725EC5" w:rsidRPr="00BF5537" w:rsidRDefault="00725EC5" w:rsidP="00725EC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その他の疾病及び異常の有無</w:t>
            </w:r>
          </w:p>
        </w:tc>
        <w:tc>
          <w:tcPr>
            <w:tcW w:w="2939" w:type="pct"/>
            <w:noWrap/>
            <w:vAlign w:val="center"/>
          </w:tcPr>
          <w:p w14:paraId="3866BCE0" w14:textId="77777777" w:rsidR="00725EC5" w:rsidRPr="00845D68" w:rsidRDefault="00725EC5" w:rsidP="00725EC5">
            <w:pPr>
              <w:widowControl/>
              <w:ind w:leftChars="0" w:left="0" w:firstLine="0"/>
              <w:jc w:val="left"/>
              <w:rPr>
                <w:rFonts w:asciiTheme="minorEastAsia" w:eastAsiaTheme="minorEastAsia" w:hAnsiTheme="minorEastAsia"/>
                <w:sz w:val="18"/>
                <w:szCs w:val="18"/>
              </w:rPr>
            </w:pPr>
          </w:p>
        </w:tc>
      </w:tr>
      <w:tr w:rsidR="004E2B5B" w:rsidRPr="00845D68" w14:paraId="7045C8AE" w14:textId="77777777" w:rsidTr="00860BAF">
        <w:trPr>
          <w:trHeight w:val="285"/>
        </w:trPr>
        <w:tc>
          <w:tcPr>
            <w:tcW w:w="510" w:type="pct"/>
          </w:tcPr>
          <w:p w14:paraId="5565943D" w14:textId="35542B38" w:rsidR="004E2B5B" w:rsidRPr="00BF5537" w:rsidRDefault="004E2B5B" w:rsidP="004E2B5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8</w:t>
            </w:r>
          </w:p>
        </w:tc>
        <w:tc>
          <w:tcPr>
            <w:tcW w:w="1551" w:type="pct"/>
            <w:noWrap/>
          </w:tcPr>
          <w:p w14:paraId="34F4DACD" w14:textId="790AC8F3" w:rsidR="004E2B5B" w:rsidRPr="00BF5537" w:rsidRDefault="004E2B5B" w:rsidP="004E2B5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学校医の所見</w:t>
            </w:r>
          </w:p>
        </w:tc>
        <w:tc>
          <w:tcPr>
            <w:tcW w:w="2939" w:type="pct"/>
            <w:noWrap/>
            <w:vAlign w:val="center"/>
          </w:tcPr>
          <w:p w14:paraId="307AC0DE" w14:textId="77777777" w:rsidR="004E2B5B" w:rsidRPr="00845D68" w:rsidRDefault="004E2B5B" w:rsidP="004E2B5B">
            <w:pPr>
              <w:widowControl/>
              <w:ind w:leftChars="0" w:left="0" w:firstLine="0"/>
              <w:jc w:val="left"/>
              <w:rPr>
                <w:rFonts w:asciiTheme="minorEastAsia" w:eastAsiaTheme="minorEastAsia" w:hAnsiTheme="minorEastAsia"/>
                <w:sz w:val="18"/>
                <w:szCs w:val="18"/>
              </w:rPr>
            </w:pPr>
          </w:p>
        </w:tc>
      </w:tr>
      <w:tr w:rsidR="00ED36FA" w:rsidRPr="00845D68" w14:paraId="2CF2513E" w14:textId="77777777" w:rsidTr="00860BAF">
        <w:trPr>
          <w:trHeight w:val="285"/>
        </w:trPr>
        <w:tc>
          <w:tcPr>
            <w:tcW w:w="510" w:type="pct"/>
          </w:tcPr>
          <w:p w14:paraId="399372BB" w14:textId="7C34AB53" w:rsidR="00ED36FA" w:rsidRPr="00BF5537" w:rsidRDefault="00ED36FA" w:rsidP="00ED36F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9</w:t>
            </w:r>
          </w:p>
        </w:tc>
        <w:tc>
          <w:tcPr>
            <w:tcW w:w="1551" w:type="pct"/>
            <w:noWrap/>
          </w:tcPr>
          <w:p w14:paraId="68A545B9" w14:textId="2C7D39F1" w:rsidR="00ED36FA" w:rsidRPr="00BF5537" w:rsidRDefault="00E93A64" w:rsidP="00ED36F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事後措置</w:t>
            </w:r>
            <w:r w:rsidRPr="00BF5537">
              <w:rPr>
                <w:rFonts w:asciiTheme="minorEastAsia" w:eastAsiaTheme="minorEastAsia" w:hAnsiTheme="minorEastAsia"/>
                <w:sz w:val="18"/>
                <w:szCs w:val="18"/>
              </w:rPr>
              <w:t>__健康診断情報</w:t>
            </w:r>
          </w:p>
        </w:tc>
        <w:tc>
          <w:tcPr>
            <w:tcW w:w="2939" w:type="pct"/>
            <w:noWrap/>
            <w:vAlign w:val="center"/>
          </w:tcPr>
          <w:p w14:paraId="2770C996" w14:textId="77777777" w:rsidR="00ED36FA" w:rsidRPr="00845D68" w:rsidRDefault="00ED36FA" w:rsidP="00ED36FA">
            <w:pPr>
              <w:widowControl/>
              <w:ind w:leftChars="0" w:left="0" w:firstLine="0"/>
              <w:jc w:val="left"/>
              <w:rPr>
                <w:rFonts w:asciiTheme="minorEastAsia" w:eastAsiaTheme="minorEastAsia" w:hAnsiTheme="minorEastAsia"/>
                <w:sz w:val="18"/>
                <w:szCs w:val="18"/>
              </w:rPr>
            </w:pPr>
          </w:p>
        </w:tc>
      </w:tr>
      <w:tr w:rsidR="00297747" w:rsidRPr="00845D68" w14:paraId="4956C6CE" w14:textId="77777777" w:rsidTr="00860BAF">
        <w:trPr>
          <w:trHeight w:val="285"/>
        </w:trPr>
        <w:tc>
          <w:tcPr>
            <w:tcW w:w="510" w:type="pct"/>
          </w:tcPr>
          <w:p w14:paraId="4434DF4F" w14:textId="13583E98" w:rsidR="00297747" w:rsidRPr="00BF5537" w:rsidRDefault="00297747" w:rsidP="0029774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20</w:t>
            </w:r>
          </w:p>
        </w:tc>
        <w:tc>
          <w:tcPr>
            <w:tcW w:w="1551" w:type="pct"/>
            <w:noWrap/>
          </w:tcPr>
          <w:p w14:paraId="3B67B483" w14:textId="42927155" w:rsidR="00297747" w:rsidRPr="00BF5537" w:rsidRDefault="00757C74" w:rsidP="0029774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備考</w:t>
            </w:r>
            <w:r w:rsidRPr="00BF5537">
              <w:rPr>
                <w:rFonts w:asciiTheme="minorEastAsia" w:eastAsiaTheme="minorEastAsia" w:hAnsiTheme="minorEastAsia"/>
                <w:sz w:val="18"/>
                <w:szCs w:val="18"/>
              </w:rPr>
              <w:t>__健康診断情報</w:t>
            </w:r>
          </w:p>
        </w:tc>
        <w:tc>
          <w:tcPr>
            <w:tcW w:w="2939" w:type="pct"/>
            <w:noWrap/>
            <w:vAlign w:val="center"/>
          </w:tcPr>
          <w:p w14:paraId="1484E520" w14:textId="77777777" w:rsidR="00297747" w:rsidRPr="00845D68" w:rsidRDefault="00297747" w:rsidP="00297747">
            <w:pPr>
              <w:widowControl/>
              <w:ind w:leftChars="0" w:left="0" w:firstLine="0"/>
              <w:jc w:val="left"/>
              <w:rPr>
                <w:rFonts w:asciiTheme="minorEastAsia" w:eastAsiaTheme="minorEastAsia" w:hAnsiTheme="minorEastAsia"/>
                <w:sz w:val="18"/>
                <w:szCs w:val="18"/>
              </w:rPr>
            </w:pPr>
          </w:p>
        </w:tc>
      </w:tr>
    </w:tbl>
    <w:p w14:paraId="7960992F" w14:textId="77777777" w:rsidR="00913F91" w:rsidRPr="00845D68" w:rsidRDefault="00913F91" w:rsidP="00461811"/>
    <w:p w14:paraId="66BECF2C" w14:textId="46A1E20C" w:rsidR="00913F91" w:rsidRPr="00845D68" w:rsidRDefault="00A7259F" w:rsidP="00A7259F">
      <w:pPr>
        <w:pStyle w:val="a2"/>
        <w:ind w:leftChars="0" w:left="0" w:firstLineChars="0" w:firstLine="0"/>
      </w:pPr>
      <w:r w:rsidRPr="00BF5537">
        <w:rPr>
          <w:rFonts w:hint="eastAsia"/>
          <w:szCs w:val="24"/>
        </w:rPr>
        <w:t>「10.2.6</w:t>
      </w:r>
      <w:r w:rsidRPr="00BF5537">
        <w:rPr>
          <w:szCs w:val="24"/>
        </w:rPr>
        <w:t xml:space="preserve"> </w:t>
      </w:r>
      <w:r w:rsidRPr="00BF5537">
        <w:rPr>
          <w:rFonts w:hint="eastAsia"/>
          <w:szCs w:val="24"/>
        </w:rPr>
        <w:t>身長及び体重」</w:t>
      </w:r>
    </w:p>
    <w:tbl>
      <w:tblPr>
        <w:tblStyle w:val="42"/>
        <w:tblW w:w="5592" w:type="pct"/>
        <w:tblInd w:w="-431" w:type="dxa"/>
        <w:tblLayout w:type="fixed"/>
        <w:tblLook w:val="0620" w:firstRow="1" w:lastRow="0" w:firstColumn="0" w:lastColumn="0" w:noHBand="1" w:noVBand="1"/>
      </w:tblPr>
      <w:tblGrid>
        <w:gridCol w:w="969"/>
        <w:gridCol w:w="2947"/>
        <w:gridCol w:w="5584"/>
      </w:tblGrid>
      <w:tr w:rsidR="00913F91" w:rsidRPr="00845D68" w14:paraId="3726AAD6"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3419D833"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E87F384"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0960ABD" w14:textId="763489F2"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F499B" w:rsidRPr="00845D68" w14:paraId="5B2C974E" w14:textId="77777777" w:rsidTr="0035332B">
        <w:trPr>
          <w:trHeight w:val="285"/>
        </w:trPr>
        <w:tc>
          <w:tcPr>
            <w:tcW w:w="510" w:type="pct"/>
          </w:tcPr>
          <w:p w14:paraId="28CABA0A" w14:textId="4EF214C8" w:rsidR="00EF499B" w:rsidRPr="00845D68"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6.1</w:t>
            </w:r>
          </w:p>
        </w:tc>
        <w:tc>
          <w:tcPr>
            <w:tcW w:w="1551" w:type="pct"/>
            <w:noWrap/>
          </w:tcPr>
          <w:p w14:paraId="044FE93B" w14:textId="38140C15" w:rsidR="00EF499B" w:rsidRPr="00845D68" w:rsidRDefault="00EF499B" w:rsidP="00EF499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身長_cm</w:t>
            </w:r>
          </w:p>
        </w:tc>
        <w:tc>
          <w:tcPr>
            <w:tcW w:w="2939" w:type="pct"/>
            <w:noWrap/>
          </w:tcPr>
          <w:p w14:paraId="08B32204" w14:textId="75B55E0A" w:rsidR="00EF499B" w:rsidRPr="00845D68" w:rsidRDefault="00EF499B" w:rsidP="00EF499B">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EF499B" w:rsidRPr="00845D68" w14:paraId="0E8FBBA0" w14:textId="77777777" w:rsidTr="0035332B">
        <w:trPr>
          <w:trHeight w:val="285"/>
        </w:trPr>
        <w:tc>
          <w:tcPr>
            <w:tcW w:w="510" w:type="pct"/>
          </w:tcPr>
          <w:p w14:paraId="58B57519" w14:textId="15BB7ACA" w:rsidR="00EF499B" w:rsidRPr="00845D68" w:rsidRDefault="00EF499B" w:rsidP="00EF499B">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6.2</w:t>
            </w:r>
          </w:p>
        </w:tc>
        <w:tc>
          <w:tcPr>
            <w:tcW w:w="1551" w:type="pct"/>
            <w:noWrap/>
          </w:tcPr>
          <w:p w14:paraId="445A1580" w14:textId="5462580C" w:rsidR="00EF499B" w:rsidRPr="00845D68" w:rsidRDefault="00EF499B" w:rsidP="00EF499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体重_Kg</w:t>
            </w:r>
          </w:p>
        </w:tc>
        <w:tc>
          <w:tcPr>
            <w:tcW w:w="2939" w:type="pct"/>
            <w:noWrap/>
          </w:tcPr>
          <w:p w14:paraId="4EF7AC09" w14:textId="49E595A6" w:rsidR="00EF499B" w:rsidRPr="00845D68" w:rsidRDefault="00EF499B" w:rsidP="00EF499B">
            <w:pPr>
              <w:widowControl/>
              <w:ind w:leftChars="0" w:left="0" w:firstLine="0"/>
              <w:jc w:val="left"/>
              <w:rPr>
                <w:rFonts w:asciiTheme="minorEastAsia" w:eastAsiaTheme="minorEastAsia" w:hAnsiTheme="minorEastAsia"/>
                <w:strike/>
                <w:sz w:val="18"/>
                <w:szCs w:val="18"/>
              </w:rPr>
            </w:pPr>
          </w:p>
        </w:tc>
      </w:tr>
    </w:tbl>
    <w:p w14:paraId="5482AC53" w14:textId="77777777" w:rsidR="00913F91" w:rsidRPr="00845D68" w:rsidRDefault="00913F91" w:rsidP="00461811"/>
    <w:p w14:paraId="587DA5AA" w14:textId="07B1D001" w:rsidR="00913F91" w:rsidRPr="00845D68" w:rsidRDefault="00A7259F" w:rsidP="00A7259F">
      <w:pPr>
        <w:pStyle w:val="a2"/>
        <w:ind w:leftChars="0" w:left="0" w:firstLineChars="0" w:firstLine="0"/>
      </w:pPr>
      <w:r w:rsidRPr="00BF5537">
        <w:rPr>
          <w:rFonts w:hint="eastAsia"/>
          <w:szCs w:val="24"/>
        </w:rPr>
        <w:t xml:space="preserve">「10.2.7 </w:t>
      </w:r>
      <w:r w:rsidR="001813BA" w:rsidRPr="00BF5537">
        <w:rPr>
          <w:rFonts w:hint="eastAsia"/>
          <w:szCs w:val="24"/>
        </w:rPr>
        <w:t>栄養状態</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913F91" w:rsidRPr="00845D68" w14:paraId="3C24D360"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E3C1BA5"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42FD8181"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25E0650" w14:textId="3C40BB4D"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E2DB8" w:rsidRPr="00845D68" w14:paraId="42E76969" w14:textId="77777777" w:rsidTr="008A4F97">
        <w:trPr>
          <w:trHeight w:val="285"/>
        </w:trPr>
        <w:tc>
          <w:tcPr>
            <w:tcW w:w="510" w:type="pct"/>
          </w:tcPr>
          <w:p w14:paraId="473261B4" w14:textId="1DDA15E5" w:rsidR="00DE2DB8" w:rsidRPr="00845D68" w:rsidRDefault="00DE2DB8" w:rsidP="00DE2DB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7.1</w:t>
            </w:r>
          </w:p>
        </w:tc>
        <w:tc>
          <w:tcPr>
            <w:tcW w:w="1551" w:type="pct"/>
            <w:noWrap/>
          </w:tcPr>
          <w:p w14:paraId="72DB0CB5" w14:textId="5286B780" w:rsidR="00DE2DB8" w:rsidRPr="00845D68" w:rsidRDefault="00DE2DB8" w:rsidP="00DE2DB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58835F2F" w14:textId="0D982169" w:rsidR="00DE2DB8" w:rsidRPr="00845D68" w:rsidRDefault="0083676C" w:rsidP="00DE2DB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DE2DB8" w:rsidRPr="00845D68" w14:paraId="40E01E1E" w14:textId="77777777" w:rsidTr="008A4F97">
        <w:trPr>
          <w:trHeight w:val="285"/>
        </w:trPr>
        <w:tc>
          <w:tcPr>
            <w:tcW w:w="510" w:type="pct"/>
          </w:tcPr>
          <w:p w14:paraId="42C3CB18" w14:textId="00E7511E" w:rsidR="00DE2DB8" w:rsidRPr="00845D68" w:rsidRDefault="00DE2DB8" w:rsidP="00DE2DB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7.2</w:t>
            </w:r>
          </w:p>
        </w:tc>
        <w:tc>
          <w:tcPr>
            <w:tcW w:w="1551" w:type="pct"/>
            <w:noWrap/>
          </w:tcPr>
          <w:p w14:paraId="6C532B69" w14:textId="451FA033" w:rsidR="00DE2DB8" w:rsidRPr="00845D68" w:rsidRDefault="00DE2DB8" w:rsidP="00DE2DB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4DB5573A" w14:textId="07AAF06D" w:rsidR="00DE2DB8" w:rsidRPr="00845D68" w:rsidRDefault="00DE2DB8" w:rsidP="00DE2DB8">
            <w:pPr>
              <w:widowControl/>
              <w:ind w:leftChars="0" w:left="0" w:firstLine="0"/>
              <w:jc w:val="left"/>
              <w:rPr>
                <w:rFonts w:asciiTheme="minorEastAsia" w:eastAsiaTheme="minorEastAsia" w:hAnsiTheme="minorEastAsia"/>
                <w:strike/>
                <w:sz w:val="18"/>
                <w:szCs w:val="18"/>
              </w:rPr>
            </w:pPr>
          </w:p>
        </w:tc>
      </w:tr>
    </w:tbl>
    <w:p w14:paraId="021E44A5" w14:textId="77777777" w:rsidR="00913F91" w:rsidRPr="00845D68" w:rsidRDefault="00913F91" w:rsidP="00461811"/>
    <w:p w14:paraId="016F4C25" w14:textId="1553698A" w:rsidR="00913F91" w:rsidRPr="00845D68" w:rsidRDefault="001813BA" w:rsidP="001813BA">
      <w:pPr>
        <w:pStyle w:val="a2"/>
        <w:ind w:leftChars="0" w:left="0" w:firstLineChars="0" w:firstLine="0"/>
      </w:pPr>
      <w:r w:rsidRPr="00BF5537">
        <w:rPr>
          <w:rFonts w:hint="eastAsia"/>
          <w:szCs w:val="24"/>
        </w:rPr>
        <w:t>「10.2.8</w:t>
      </w:r>
      <w:r w:rsidRPr="00BF5537">
        <w:rPr>
          <w:szCs w:val="24"/>
        </w:rPr>
        <w:t xml:space="preserve"> </w:t>
      </w:r>
      <w:r w:rsidRPr="00BF5537">
        <w:rPr>
          <w:rFonts w:hint="eastAsia"/>
          <w:szCs w:val="24"/>
        </w:rPr>
        <w:t>脊柱及び胸郭の疾病及び異常の有無並びに四肢の状態」</w:t>
      </w:r>
    </w:p>
    <w:tbl>
      <w:tblPr>
        <w:tblStyle w:val="42"/>
        <w:tblW w:w="5592" w:type="pct"/>
        <w:tblInd w:w="-431" w:type="dxa"/>
        <w:tblLayout w:type="fixed"/>
        <w:tblLook w:val="0620" w:firstRow="1" w:lastRow="0" w:firstColumn="0" w:lastColumn="0" w:noHBand="1" w:noVBand="1"/>
      </w:tblPr>
      <w:tblGrid>
        <w:gridCol w:w="1134"/>
        <w:gridCol w:w="2782"/>
        <w:gridCol w:w="5584"/>
      </w:tblGrid>
      <w:tr w:rsidR="00913F91" w:rsidRPr="00845D68" w14:paraId="45656F44" w14:textId="77777777" w:rsidTr="00BC42A8">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292CBD71"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346C633E"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D2812C9" w14:textId="10744526"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BC42A8" w:rsidRPr="00845D68" w14:paraId="16CD967D" w14:textId="77777777" w:rsidTr="00BC42A8">
        <w:trPr>
          <w:trHeight w:val="285"/>
        </w:trPr>
        <w:tc>
          <w:tcPr>
            <w:tcW w:w="597" w:type="pct"/>
          </w:tcPr>
          <w:p w14:paraId="7E31E6F4" w14:textId="351F1B3D" w:rsidR="00BC42A8" w:rsidRPr="00845D68" w:rsidRDefault="00BC42A8" w:rsidP="00BC42A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8.1</w:t>
            </w:r>
          </w:p>
        </w:tc>
        <w:tc>
          <w:tcPr>
            <w:tcW w:w="1464" w:type="pct"/>
            <w:noWrap/>
          </w:tcPr>
          <w:p w14:paraId="5B7625E3" w14:textId="0564BA6C" w:rsidR="00BC42A8" w:rsidRPr="00845D68" w:rsidRDefault="00BC42A8" w:rsidP="00BC42A8">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脊柱</w:t>
            </w:r>
          </w:p>
        </w:tc>
        <w:tc>
          <w:tcPr>
            <w:tcW w:w="2939" w:type="pct"/>
            <w:noWrap/>
          </w:tcPr>
          <w:p w14:paraId="5E9860FC" w14:textId="77777777" w:rsidR="00BC42A8" w:rsidRPr="00845D68" w:rsidRDefault="00BC42A8" w:rsidP="00BC42A8">
            <w:pPr>
              <w:widowControl/>
              <w:ind w:leftChars="0" w:left="0" w:firstLine="0"/>
              <w:jc w:val="left"/>
              <w:rPr>
                <w:rFonts w:asciiTheme="minorEastAsia" w:eastAsiaTheme="minorEastAsia" w:hAnsiTheme="minorEastAsia" w:cs="ＭＳ Ｐゴシック"/>
                <w:color w:val="000000"/>
                <w:kern w:val="0"/>
                <w:sz w:val="18"/>
                <w:szCs w:val="18"/>
              </w:rPr>
            </w:pPr>
          </w:p>
        </w:tc>
      </w:tr>
      <w:tr w:rsidR="00AE0E27" w:rsidRPr="00845D68" w14:paraId="3DE45623" w14:textId="77777777" w:rsidTr="00BC42A8">
        <w:trPr>
          <w:trHeight w:val="285"/>
        </w:trPr>
        <w:tc>
          <w:tcPr>
            <w:tcW w:w="597" w:type="pct"/>
          </w:tcPr>
          <w:p w14:paraId="6813054F" w14:textId="6FCB845F" w:rsidR="00AE0E27" w:rsidRPr="00845D68" w:rsidRDefault="00AE0E27" w:rsidP="00AE0E27">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2.8.2</w:t>
            </w:r>
          </w:p>
        </w:tc>
        <w:tc>
          <w:tcPr>
            <w:tcW w:w="1464" w:type="pct"/>
            <w:noWrap/>
          </w:tcPr>
          <w:p w14:paraId="3CBFA7FA" w14:textId="6DA22D0A" w:rsidR="00AE0E27" w:rsidRPr="00845D68" w:rsidRDefault="00AE0E27" w:rsidP="00AE0E2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胸郭</w:t>
            </w:r>
          </w:p>
        </w:tc>
        <w:tc>
          <w:tcPr>
            <w:tcW w:w="2939" w:type="pct"/>
            <w:noWrap/>
          </w:tcPr>
          <w:p w14:paraId="1F9BFA76" w14:textId="5C513894" w:rsidR="00AE0E27" w:rsidRPr="00845D68" w:rsidRDefault="00AE0E27" w:rsidP="00AE0E27">
            <w:pPr>
              <w:widowControl/>
              <w:ind w:leftChars="0" w:left="0" w:firstLine="0"/>
              <w:jc w:val="left"/>
              <w:rPr>
                <w:rFonts w:asciiTheme="minorEastAsia" w:eastAsiaTheme="minorEastAsia" w:hAnsiTheme="minorEastAsia"/>
                <w:sz w:val="18"/>
                <w:szCs w:val="18"/>
              </w:rPr>
            </w:pPr>
          </w:p>
        </w:tc>
      </w:tr>
      <w:tr w:rsidR="00AE0E27" w:rsidRPr="00845D68" w14:paraId="1D0DDE09" w14:textId="77777777" w:rsidTr="00BC42A8">
        <w:trPr>
          <w:trHeight w:val="285"/>
        </w:trPr>
        <w:tc>
          <w:tcPr>
            <w:tcW w:w="597" w:type="pct"/>
          </w:tcPr>
          <w:p w14:paraId="7BC94B50" w14:textId="0D1EE54C" w:rsidR="00AE0E27" w:rsidRPr="00BF5537" w:rsidRDefault="00AE0E27" w:rsidP="00AE0E2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8.3</w:t>
            </w:r>
          </w:p>
        </w:tc>
        <w:tc>
          <w:tcPr>
            <w:tcW w:w="1464" w:type="pct"/>
            <w:noWrap/>
          </w:tcPr>
          <w:p w14:paraId="745B2AA7" w14:textId="754F4C21" w:rsidR="00AE0E27" w:rsidRPr="00BF5537" w:rsidRDefault="00AE0E27" w:rsidP="00AE0E2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四肢</w:t>
            </w:r>
          </w:p>
        </w:tc>
        <w:tc>
          <w:tcPr>
            <w:tcW w:w="2939" w:type="pct"/>
            <w:noWrap/>
          </w:tcPr>
          <w:p w14:paraId="68804CC4" w14:textId="5E842748" w:rsidR="00AE0E27" w:rsidRPr="00845D68" w:rsidRDefault="00AE0E27" w:rsidP="00AE0E27">
            <w:pPr>
              <w:widowControl/>
              <w:ind w:leftChars="0" w:left="0" w:firstLine="0"/>
              <w:jc w:val="left"/>
              <w:rPr>
                <w:rFonts w:asciiTheme="minorEastAsia" w:eastAsiaTheme="minorEastAsia" w:hAnsiTheme="minorEastAsia"/>
                <w:sz w:val="18"/>
                <w:szCs w:val="18"/>
              </w:rPr>
            </w:pPr>
          </w:p>
        </w:tc>
      </w:tr>
    </w:tbl>
    <w:p w14:paraId="22AEDBA3" w14:textId="77777777" w:rsidR="00913F91" w:rsidRPr="00845D68" w:rsidRDefault="00913F91" w:rsidP="00461811"/>
    <w:p w14:paraId="16AF7791" w14:textId="5732316D" w:rsidR="001813BA" w:rsidRPr="00845D68" w:rsidRDefault="001813BA" w:rsidP="001813BA">
      <w:pPr>
        <w:pStyle w:val="a2"/>
        <w:ind w:leftChars="0" w:left="0" w:firstLineChars="0" w:firstLine="0"/>
      </w:pPr>
      <w:r w:rsidRPr="00BF5537">
        <w:rPr>
          <w:rFonts w:hint="eastAsia"/>
          <w:szCs w:val="24"/>
        </w:rPr>
        <w:t>「10.2.8.1</w:t>
      </w:r>
      <w:r w:rsidRPr="00BF5537">
        <w:rPr>
          <w:szCs w:val="24"/>
        </w:rPr>
        <w:t xml:space="preserve"> </w:t>
      </w:r>
      <w:r w:rsidRPr="00BF5537">
        <w:rPr>
          <w:rFonts w:hint="eastAsia"/>
          <w:szCs w:val="24"/>
        </w:rPr>
        <w:t>脊柱」</w:t>
      </w:r>
    </w:p>
    <w:tbl>
      <w:tblPr>
        <w:tblStyle w:val="42"/>
        <w:tblW w:w="5592" w:type="pct"/>
        <w:tblInd w:w="-431" w:type="dxa"/>
        <w:tblLayout w:type="fixed"/>
        <w:tblLook w:val="0620" w:firstRow="1" w:lastRow="0" w:firstColumn="0" w:lastColumn="0" w:noHBand="1" w:noVBand="1"/>
      </w:tblPr>
      <w:tblGrid>
        <w:gridCol w:w="1134"/>
        <w:gridCol w:w="2782"/>
        <w:gridCol w:w="5584"/>
      </w:tblGrid>
      <w:tr w:rsidR="00055040" w:rsidRPr="00845D68" w14:paraId="69060DCE"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1440D833" w14:textId="77777777" w:rsidR="00055040" w:rsidRPr="00845D68" w:rsidRDefault="00055040"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16B2DFAA" w14:textId="77777777" w:rsidR="00055040" w:rsidRPr="00845D68" w:rsidRDefault="00055040"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73B4D01" w14:textId="40FC7D37" w:rsidR="00055040" w:rsidRPr="00845D68" w:rsidRDefault="00055040"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55040" w:rsidRPr="00845D68" w14:paraId="656E3434" w14:textId="77777777" w:rsidTr="00860BAF">
        <w:trPr>
          <w:trHeight w:val="285"/>
        </w:trPr>
        <w:tc>
          <w:tcPr>
            <w:tcW w:w="597" w:type="pct"/>
          </w:tcPr>
          <w:p w14:paraId="449A388B" w14:textId="77777777" w:rsidR="00055040" w:rsidRPr="00845D68" w:rsidRDefault="00055040" w:rsidP="00860BAF">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8.1.1</w:t>
            </w:r>
          </w:p>
        </w:tc>
        <w:tc>
          <w:tcPr>
            <w:tcW w:w="1464" w:type="pct"/>
            <w:noWrap/>
          </w:tcPr>
          <w:p w14:paraId="6B77FFAA" w14:textId="77777777" w:rsidR="00055040" w:rsidRPr="00845D68" w:rsidRDefault="00055040"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所見の有無</w:t>
            </w:r>
          </w:p>
        </w:tc>
        <w:tc>
          <w:tcPr>
            <w:tcW w:w="2939" w:type="pct"/>
            <w:noWrap/>
          </w:tcPr>
          <w:p w14:paraId="75980E6C" w14:textId="12EC6EC0" w:rsidR="00055040" w:rsidRPr="00845D68" w:rsidRDefault="00CF3798"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繰り返し項目</w:t>
            </w:r>
          </w:p>
        </w:tc>
      </w:tr>
      <w:tr w:rsidR="00055040" w:rsidRPr="00845D68" w14:paraId="4215E078" w14:textId="77777777" w:rsidTr="00860BAF">
        <w:trPr>
          <w:trHeight w:val="285"/>
        </w:trPr>
        <w:tc>
          <w:tcPr>
            <w:tcW w:w="597" w:type="pct"/>
          </w:tcPr>
          <w:p w14:paraId="4FD5892E" w14:textId="77777777" w:rsidR="00055040" w:rsidRPr="00BF5537" w:rsidRDefault="00055040"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8.1.2</w:t>
            </w:r>
          </w:p>
        </w:tc>
        <w:tc>
          <w:tcPr>
            <w:tcW w:w="1464" w:type="pct"/>
            <w:noWrap/>
          </w:tcPr>
          <w:p w14:paraId="4DFC7ED4" w14:textId="77777777" w:rsidR="00055040" w:rsidRPr="00BF5537" w:rsidRDefault="00055040" w:rsidP="00860B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6A9A720A" w14:textId="6FE64C92" w:rsidR="00055040" w:rsidRPr="00845D68" w:rsidRDefault="00055040" w:rsidP="00860BAF">
            <w:pPr>
              <w:widowControl/>
              <w:ind w:leftChars="0" w:left="0" w:firstLine="0"/>
              <w:jc w:val="left"/>
              <w:rPr>
                <w:rFonts w:asciiTheme="minorEastAsia" w:eastAsiaTheme="minorEastAsia" w:hAnsiTheme="minorEastAsia"/>
                <w:strike/>
                <w:sz w:val="18"/>
                <w:szCs w:val="18"/>
              </w:rPr>
            </w:pPr>
          </w:p>
        </w:tc>
      </w:tr>
    </w:tbl>
    <w:p w14:paraId="37309464" w14:textId="77777777" w:rsidR="00913F91" w:rsidRPr="00845D68" w:rsidRDefault="00913F91" w:rsidP="00461811"/>
    <w:p w14:paraId="398A6281" w14:textId="42DDDF98" w:rsidR="000B4F6E" w:rsidRPr="00845D68" w:rsidRDefault="001813BA" w:rsidP="001813BA">
      <w:pPr>
        <w:pStyle w:val="a2"/>
        <w:ind w:leftChars="0" w:left="0" w:firstLineChars="0" w:firstLine="0"/>
      </w:pPr>
      <w:r w:rsidRPr="00BF5537">
        <w:rPr>
          <w:rFonts w:hint="eastAsia"/>
          <w:szCs w:val="24"/>
        </w:rPr>
        <w:t>「10.2.8.2</w:t>
      </w:r>
      <w:r w:rsidRPr="00BF5537">
        <w:rPr>
          <w:szCs w:val="24"/>
        </w:rPr>
        <w:t xml:space="preserve"> </w:t>
      </w:r>
      <w:r w:rsidRPr="00BF5537">
        <w:rPr>
          <w:rFonts w:hint="eastAsia"/>
          <w:szCs w:val="24"/>
        </w:rPr>
        <w:t>胸郭」</w:t>
      </w:r>
    </w:p>
    <w:tbl>
      <w:tblPr>
        <w:tblStyle w:val="42"/>
        <w:tblW w:w="5592" w:type="pct"/>
        <w:tblInd w:w="-431" w:type="dxa"/>
        <w:tblLayout w:type="fixed"/>
        <w:tblLook w:val="0620" w:firstRow="1" w:lastRow="0" w:firstColumn="0" w:lastColumn="0" w:noHBand="1" w:noVBand="1"/>
      </w:tblPr>
      <w:tblGrid>
        <w:gridCol w:w="1134"/>
        <w:gridCol w:w="2782"/>
        <w:gridCol w:w="5584"/>
      </w:tblGrid>
      <w:tr w:rsidR="00913F91" w:rsidRPr="00845D68" w14:paraId="30E09FF4" w14:textId="77777777" w:rsidTr="002E49F2">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7407A0F5"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63B6D8DA"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8AA1B27" w14:textId="1757D7B2"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A5A52" w:rsidRPr="00845D68" w14:paraId="7DAC10EC" w14:textId="77777777" w:rsidTr="002E49F2">
        <w:trPr>
          <w:trHeight w:val="285"/>
        </w:trPr>
        <w:tc>
          <w:tcPr>
            <w:tcW w:w="597" w:type="pct"/>
          </w:tcPr>
          <w:p w14:paraId="7A46CC37" w14:textId="117993B2" w:rsidR="000A5A52" w:rsidRPr="00845D68" w:rsidRDefault="000A5A52" w:rsidP="000A5A5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8.2.1</w:t>
            </w:r>
          </w:p>
        </w:tc>
        <w:tc>
          <w:tcPr>
            <w:tcW w:w="1464" w:type="pct"/>
            <w:noWrap/>
          </w:tcPr>
          <w:p w14:paraId="0915413C" w14:textId="0023C532" w:rsidR="000A5A52" w:rsidRPr="00845D68" w:rsidRDefault="000A5A52" w:rsidP="000A5A5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0F7459F7" w14:textId="1B1BED72" w:rsidR="000A5A52" w:rsidRPr="00845D68" w:rsidRDefault="00CF3798" w:rsidP="000A5A5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0A5A52" w:rsidRPr="00845D68" w14:paraId="1BAF031B" w14:textId="77777777" w:rsidTr="002E49F2">
        <w:trPr>
          <w:trHeight w:val="285"/>
        </w:trPr>
        <w:tc>
          <w:tcPr>
            <w:tcW w:w="597" w:type="pct"/>
          </w:tcPr>
          <w:p w14:paraId="4D1236C7" w14:textId="70A6BAFB" w:rsidR="000A5A52" w:rsidRPr="00845D68" w:rsidRDefault="000A5A52" w:rsidP="000A5A5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8.2.2</w:t>
            </w:r>
          </w:p>
        </w:tc>
        <w:tc>
          <w:tcPr>
            <w:tcW w:w="1464" w:type="pct"/>
            <w:noWrap/>
          </w:tcPr>
          <w:p w14:paraId="4ECC52AC" w14:textId="4760287E" w:rsidR="000A5A52" w:rsidRPr="00845D68" w:rsidRDefault="000A5A52" w:rsidP="000A5A5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0F8C7D49" w14:textId="77C23B84" w:rsidR="000A5A52" w:rsidRPr="00845D68" w:rsidRDefault="000A5A52" w:rsidP="000A5A52">
            <w:pPr>
              <w:widowControl/>
              <w:ind w:leftChars="0" w:left="0" w:firstLine="0"/>
              <w:jc w:val="left"/>
              <w:rPr>
                <w:rFonts w:asciiTheme="minorEastAsia" w:eastAsiaTheme="minorEastAsia" w:hAnsiTheme="minorEastAsia"/>
                <w:strike/>
                <w:sz w:val="18"/>
                <w:szCs w:val="18"/>
              </w:rPr>
            </w:pPr>
          </w:p>
        </w:tc>
      </w:tr>
    </w:tbl>
    <w:p w14:paraId="339B9DF5" w14:textId="77777777" w:rsidR="00913F91" w:rsidRPr="00845D68" w:rsidRDefault="00913F91" w:rsidP="00461811"/>
    <w:p w14:paraId="184268C3" w14:textId="56458BE3" w:rsidR="00913F91" w:rsidRPr="00845D68" w:rsidRDefault="001813BA" w:rsidP="001813BA">
      <w:pPr>
        <w:pStyle w:val="a2"/>
        <w:ind w:leftChars="0" w:left="0" w:firstLineChars="0" w:firstLine="0"/>
      </w:pPr>
      <w:r w:rsidRPr="00BF5537">
        <w:rPr>
          <w:rFonts w:hint="eastAsia"/>
          <w:szCs w:val="24"/>
        </w:rPr>
        <w:t>「10.2.8.3</w:t>
      </w:r>
      <w:r w:rsidRPr="00BF5537">
        <w:rPr>
          <w:szCs w:val="24"/>
        </w:rPr>
        <w:t xml:space="preserve"> </w:t>
      </w:r>
      <w:r w:rsidRPr="00BF5537">
        <w:rPr>
          <w:rFonts w:hint="eastAsia"/>
          <w:szCs w:val="24"/>
        </w:rPr>
        <w:t>四肢」</w:t>
      </w:r>
    </w:p>
    <w:tbl>
      <w:tblPr>
        <w:tblStyle w:val="42"/>
        <w:tblW w:w="5592" w:type="pct"/>
        <w:tblInd w:w="-431" w:type="dxa"/>
        <w:tblLayout w:type="fixed"/>
        <w:tblLook w:val="0620" w:firstRow="1" w:lastRow="0" w:firstColumn="0" w:lastColumn="0" w:noHBand="1" w:noVBand="1"/>
      </w:tblPr>
      <w:tblGrid>
        <w:gridCol w:w="1134"/>
        <w:gridCol w:w="2782"/>
        <w:gridCol w:w="5584"/>
      </w:tblGrid>
      <w:tr w:rsidR="00913F91" w:rsidRPr="00845D68" w14:paraId="1B3B3992" w14:textId="77777777" w:rsidTr="002E49F2">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3A2EA66F"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2AB3C79E"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DFDC354" w14:textId="30F406CA"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E49F2" w:rsidRPr="00845D68" w14:paraId="636541DA" w14:textId="77777777" w:rsidTr="002E49F2">
        <w:trPr>
          <w:trHeight w:val="285"/>
        </w:trPr>
        <w:tc>
          <w:tcPr>
            <w:tcW w:w="597" w:type="pct"/>
          </w:tcPr>
          <w:p w14:paraId="2CFDC178" w14:textId="6488F2A7" w:rsidR="002E49F2" w:rsidRPr="00845D68" w:rsidRDefault="002E49F2" w:rsidP="002E49F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8.3.1</w:t>
            </w:r>
          </w:p>
        </w:tc>
        <w:tc>
          <w:tcPr>
            <w:tcW w:w="1464" w:type="pct"/>
            <w:noWrap/>
          </w:tcPr>
          <w:p w14:paraId="1DF3D3B7" w14:textId="74D1E6FA" w:rsidR="002E49F2" w:rsidRPr="00845D68" w:rsidRDefault="002E49F2" w:rsidP="002E49F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2E0DD305" w14:textId="7BE80A82" w:rsidR="002E49F2" w:rsidRPr="00845D68" w:rsidRDefault="00CF3798" w:rsidP="002E49F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2E49F2" w:rsidRPr="00845D68" w14:paraId="160F25C3" w14:textId="77777777" w:rsidTr="002E49F2">
        <w:trPr>
          <w:trHeight w:val="285"/>
        </w:trPr>
        <w:tc>
          <w:tcPr>
            <w:tcW w:w="597" w:type="pct"/>
          </w:tcPr>
          <w:p w14:paraId="3E9C3CA2" w14:textId="4291B58C" w:rsidR="002E49F2" w:rsidRPr="00845D68" w:rsidRDefault="002E49F2" w:rsidP="002E49F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lastRenderedPageBreak/>
              <w:t>10.2.8.3.2</w:t>
            </w:r>
          </w:p>
        </w:tc>
        <w:tc>
          <w:tcPr>
            <w:tcW w:w="1464" w:type="pct"/>
            <w:noWrap/>
          </w:tcPr>
          <w:p w14:paraId="0ACEF709" w14:textId="6AEE8CEE" w:rsidR="002E49F2" w:rsidRPr="00845D68" w:rsidRDefault="002E49F2" w:rsidP="002E49F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40E7C220" w14:textId="2A5E06CC" w:rsidR="002E49F2" w:rsidRPr="00845D68" w:rsidRDefault="002E49F2" w:rsidP="002E49F2">
            <w:pPr>
              <w:widowControl/>
              <w:ind w:leftChars="0" w:left="0" w:firstLine="0"/>
              <w:jc w:val="left"/>
              <w:rPr>
                <w:rFonts w:asciiTheme="minorEastAsia" w:eastAsiaTheme="minorEastAsia" w:hAnsiTheme="minorEastAsia"/>
                <w:strike/>
                <w:sz w:val="18"/>
                <w:szCs w:val="18"/>
              </w:rPr>
            </w:pPr>
          </w:p>
        </w:tc>
      </w:tr>
    </w:tbl>
    <w:p w14:paraId="5FD99B7B" w14:textId="77777777" w:rsidR="00913F91" w:rsidRPr="00845D68" w:rsidRDefault="00913F91" w:rsidP="00461811"/>
    <w:p w14:paraId="2C7FD7D8" w14:textId="0A20BDBF" w:rsidR="00913F91" w:rsidRPr="00845D68" w:rsidRDefault="00C06B64" w:rsidP="002921A5">
      <w:pPr>
        <w:pStyle w:val="a2"/>
        <w:ind w:leftChars="0" w:left="0" w:firstLineChars="0" w:firstLine="0"/>
      </w:pPr>
      <w:r w:rsidRPr="00BF5537">
        <w:rPr>
          <w:rFonts w:hint="eastAsia"/>
          <w:szCs w:val="24"/>
        </w:rPr>
        <w:t>「10.2.9</w:t>
      </w:r>
      <w:r w:rsidRPr="00BF5537">
        <w:rPr>
          <w:szCs w:val="24"/>
        </w:rPr>
        <w:t xml:space="preserve"> </w:t>
      </w:r>
      <w:r w:rsidRPr="00BF5537">
        <w:rPr>
          <w:rFonts w:hint="eastAsia"/>
          <w:szCs w:val="24"/>
        </w:rPr>
        <w:t>視力」</w:t>
      </w:r>
    </w:p>
    <w:tbl>
      <w:tblPr>
        <w:tblStyle w:val="42"/>
        <w:tblW w:w="5592" w:type="pct"/>
        <w:tblInd w:w="-431" w:type="dxa"/>
        <w:tblLayout w:type="fixed"/>
        <w:tblLook w:val="0620" w:firstRow="1" w:lastRow="0" w:firstColumn="0" w:lastColumn="0" w:noHBand="1" w:noVBand="1"/>
      </w:tblPr>
      <w:tblGrid>
        <w:gridCol w:w="969"/>
        <w:gridCol w:w="2947"/>
        <w:gridCol w:w="5584"/>
      </w:tblGrid>
      <w:tr w:rsidR="00913F91" w:rsidRPr="00845D68" w14:paraId="14A2515C"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24AB71B8"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0365C29"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07A7334" w14:textId="4FDAA7C6"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AE0E27" w:rsidRPr="00845D68" w14:paraId="0C5D5433" w14:textId="77777777" w:rsidTr="00B4067B">
        <w:trPr>
          <w:trHeight w:val="285"/>
        </w:trPr>
        <w:tc>
          <w:tcPr>
            <w:tcW w:w="510" w:type="pct"/>
          </w:tcPr>
          <w:p w14:paraId="6655060E" w14:textId="397124E3" w:rsidR="00AE0E27" w:rsidRPr="00845D68" w:rsidRDefault="00AE0E27" w:rsidP="00AE0E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9.1</w:t>
            </w:r>
          </w:p>
        </w:tc>
        <w:tc>
          <w:tcPr>
            <w:tcW w:w="1551" w:type="pct"/>
            <w:noWrap/>
          </w:tcPr>
          <w:p w14:paraId="66D64723" w14:textId="44A0DEE6" w:rsidR="00AE0E27" w:rsidRPr="00845D68" w:rsidRDefault="00AE0E27" w:rsidP="00AE0E2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裸眼視力_右</w:t>
            </w:r>
          </w:p>
        </w:tc>
        <w:tc>
          <w:tcPr>
            <w:tcW w:w="2939" w:type="pct"/>
            <w:noWrap/>
          </w:tcPr>
          <w:p w14:paraId="4573F3D0" w14:textId="7437887D" w:rsidR="00AE0E27" w:rsidRPr="00845D68" w:rsidRDefault="00AE0E27" w:rsidP="00AE0E27">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AE0E27" w:rsidRPr="00845D68" w14:paraId="5BF77E08" w14:textId="77777777" w:rsidTr="00B4067B">
        <w:trPr>
          <w:trHeight w:val="285"/>
        </w:trPr>
        <w:tc>
          <w:tcPr>
            <w:tcW w:w="510" w:type="pct"/>
          </w:tcPr>
          <w:p w14:paraId="7373CFA3" w14:textId="480B406F" w:rsidR="00AE0E27" w:rsidRPr="00845D68" w:rsidRDefault="00AE0E27" w:rsidP="00AE0E27">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9.2</w:t>
            </w:r>
          </w:p>
        </w:tc>
        <w:tc>
          <w:tcPr>
            <w:tcW w:w="1551" w:type="pct"/>
            <w:noWrap/>
          </w:tcPr>
          <w:p w14:paraId="3CF19960" w14:textId="72B3C29B" w:rsidR="00AE0E27" w:rsidRPr="00845D68" w:rsidRDefault="00AE0E27" w:rsidP="00AE0E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裸眼視力_左</w:t>
            </w:r>
          </w:p>
        </w:tc>
        <w:tc>
          <w:tcPr>
            <w:tcW w:w="2939" w:type="pct"/>
            <w:noWrap/>
          </w:tcPr>
          <w:p w14:paraId="1B95C6C7" w14:textId="117C0F16" w:rsidR="00AE0E27" w:rsidRPr="00845D68" w:rsidRDefault="00AE0E27" w:rsidP="00AE0E27">
            <w:pPr>
              <w:widowControl/>
              <w:ind w:leftChars="0" w:left="0" w:firstLine="0"/>
              <w:jc w:val="left"/>
              <w:rPr>
                <w:rFonts w:asciiTheme="minorEastAsia" w:eastAsiaTheme="minorEastAsia" w:hAnsiTheme="minorEastAsia"/>
                <w:strike/>
                <w:sz w:val="18"/>
                <w:szCs w:val="18"/>
              </w:rPr>
            </w:pPr>
          </w:p>
        </w:tc>
      </w:tr>
      <w:tr w:rsidR="00AE0E27" w:rsidRPr="00845D68" w14:paraId="24215729" w14:textId="77777777" w:rsidTr="00B4067B">
        <w:trPr>
          <w:trHeight w:val="285"/>
        </w:trPr>
        <w:tc>
          <w:tcPr>
            <w:tcW w:w="510" w:type="pct"/>
          </w:tcPr>
          <w:p w14:paraId="40AAEC85" w14:textId="57DBDE72" w:rsidR="00AE0E27" w:rsidRPr="00BF5537" w:rsidRDefault="00AE0E27" w:rsidP="00AE0E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9.3</w:t>
            </w:r>
          </w:p>
        </w:tc>
        <w:tc>
          <w:tcPr>
            <w:tcW w:w="1551" w:type="pct"/>
            <w:noWrap/>
          </w:tcPr>
          <w:p w14:paraId="78408E91" w14:textId="28F1A9EF" w:rsidR="00AE0E27" w:rsidRPr="00BF5537" w:rsidRDefault="00AE0E27" w:rsidP="00AE0E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矯正視力_右</w:t>
            </w:r>
          </w:p>
        </w:tc>
        <w:tc>
          <w:tcPr>
            <w:tcW w:w="2939" w:type="pct"/>
            <w:noWrap/>
          </w:tcPr>
          <w:p w14:paraId="5FAA523A" w14:textId="5F5B7337" w:rsidR="00AE0E27" w:rsidRPr="00845D68" w:rsidRDefault="00AE0E27" w:rsidP="00AE0E27">
            <w:pPr>
              <w:widowControl/>
              <w:ind w:leftChars="0" w:left="0" w:firstLine="0"/>
              <w:jc w:val="left"/>
              <w:rPr>
                <w:rFonts w:asciiTheme="minorEastAsia" w:eastAsiaTheme="minorEastAsia" w:hAnsiTheme="minorEastAsia"/>
                <w:strike/>
                <w:sz w:val="18"/>
                <w:szCs w:val="18"/>
              </w:rPr>
            </w:pPr>
          </w:p>
        </w:tc>
      </w:tr>
      <w:tr w:rsidR="00AE0E27" w:rsidRPr="00845D68" w14:paraId="20F9C356" w14:textId="77777777" w:rsidTr="00B4067B">
        <w:trPr>
          <w:trHeight w:val="285"/>
        </w:trPr>
        <w:tc>
          <w:tcPr>
            <w:tcW w:w="510" w:type="pct"/>
          </w:tcPr>
          <w:p w14:paraId="5F34281E" w14:textId="5B1CE3BB" w:rsidR="00AE0E27" w:rsidRPr="00BF5537" w:rsidRDefault="00AE0E27" w:rsidP="00AE0E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9.4</w:t>
            </w:r>
          </w:p>
        </w:tc>
        <w:tc>
          <w:tcPr>
            <w:tcW w:w="1551" w:type="pct"/>
            <w:noWrap/>
          </w:tcPr>
          <w:p w14:paraId="6EF3E9A7" w14:textId="7E5965D4" w:rsidR="00AE0E27" w:rsidRPr="00BF5537" w:rsidRDefault="00AE0E27" w:rsidP="00AE0E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矯正視力_左</w:t>
            </w:r>
          </w:p>
        </w:tc>
        <w:tc>
          <w:tcPr>
            <w:tcW w:w="2939" w:type="pct"/>
            <w:noWrap/>
          </w:tcPr>
          <w:p w14:paraId="1E5794F2" w14:textId="525FF5F9" w:rsidR="00AE0E27" w:rsidRPr="00845D68" w:rsidRDefault="00AE0E27" w:rsidP="00AE0E27">
            <w:pPr>
              <w:widowControl/>
              <w:ind w:leftChars="0" w:left="0" w:firstLine="0"/>
              <w:jc w:val="left"/>
              <w:rPr>
                <w:rFonts w:asciiTheme="minorEastAsia" w:eastAsiaTheme="minorEastAsia" w:hAnsiTheme="minorEastAsia"/>
                <w:strike/>
                <w:sz w:val="18"/>
                <w:szCs w:val="18"/>
              </w:rPr>
            </w:pPr>
          </w:p>
        </w:tc>
      </w:tr>
    </w:tbl>
    <w:p w14:paraId="67F45D48" w14:textId="77777777" w:rsidR="00913F91" w:rsidRPr="00845D68" w:rsidRDefault="00913F91" w:rsidP="00461811"/>
    <w:p w14:paraId="22C7A58A" w14:textId="2E0F6015" w:rsidR="00913F91" w:rsidRPr="00845D68" w:rsidRDefault="00C06B64" w:rsidP="00C06B64">
      <w:pPr>
        <w:pStyle w:val="a2"/>
        <w:ind w:leftChars="0" w:left="0" w:firstLineChars="0" w:firstLine="0"/>
      </w:pPr>
      <w:r w:rsidRPr="00BF5537">
        <w:rPr>
          <w:rFonts w:hint="eastAsia"/>
          <w:szCs w:val="24"/>
        </w:rPr>
        <w:t>「10.2.10</w:t>
      </w:r>
      <w:r w:rsidRPr="00BF5537">
        <w:rPr>
          <w:szCs w:val="24"/>
        </w:rPr>
        <w:t xml:space="preserve"> </w:t>
      </w:r>
      <w:r w:rsidRPr="00BF5537">
        <w:rPr>
          <w:rFonts w:hint="eastAsia"/>
          <w:szCs w:val="24"/>
        </w:rPr>
        <w:t>眼の疾病及び異常の有無」</w:t>
      </w:r>
    </w:p>
    <w:tbl>
      <w:tblPr>
        <w:tblStyle w:val="42"/>
        <w:tblW w:w="5592" w:type="pct"/>
        <w:tblInd w:w="-431" w:type="dxa"/>
        <w:tblLayout w:type="fixed"/>
        <w:tblLook w:val="0620" w:firstRow="1" w:lastRow="0" w:firstColumn="0" w:lastColumn="0" w:noHBand="1" w:noVBand="1"/>
      </w:tblPr>
      <w:tblGrid>
        <w:gridCol w:w="1134"/>
        <w:gridCol w:w="2782"/>
        <w:gridCol w:w="5584"/>
      </w:tblGrid>
      <w:tr w:rsidR="00913F91" w:rsidRPr="00845D68" w14:paraId="5D89B10B" w14:textId="77777777" w:rsidTr="00FD22E1">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25EC83E8"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7D8D27A1" w14:textId="77777777"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B364F37" w14:textId="547DE22C" w:rsidR="00913F91" w:rsidRPr="00845D68" w:rsidRDefault="00913F91"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D22E1" w:rsidRPr="00845D68" w14:paraId="158E8BD3" w14:textId="77777777" w:rsidTr="00FD22E1">
        <w:trPr>
          <w:trHeight w:val="285"/>
        </w:trPr>
        <w:tc>
          <w:tcPr>
            <w:tcW w:w="597" w:type="pct"/>
          </w:tcPr>
          <w:p w14:paraId="0A31099B" w14:textId="1EE84FD6" w:rsidR="00FD22E1" w:rsidRPr="00845D68" w:rsidRDefault="00FD22E1" w:rsidP="00FD22E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0.1</w:t>
            </w:r>
          </w:p>
        </w:tc>
        <w:tc>
          <w:tcPr>
            <w:tcW w:w="1464" w:type="pct"/>
            <w:noWrap/>
          </w:tcPr>
          <w:p w14:paraId="164A41C6" w14:textId="514B7E36" w:rsidR="00FD22E1" w:rsidRPr="00845D68" w:rsidRDefault="00FD22E1" w:rsidP="00FD22E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右</w:t>
            </w:r>
          </w:p>
        </w:tc>
        <w:tc>
          <w:tcPr>
            <w:tcW w:w="2939" w:type="pct"/>
            <w:noWrap/>
          </w:tcPr>
          <w:p w14:paraId="39CA00D4" w14:textId="423EB10D" w:rsidR="00FD22E1" w:rsidRPr="00845D68" w:rsidRDefault="007B5615" w:rsidP="00FD22E1">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hint="eastAsia"/>
                <w:sz w:val="18"/>
                <w:szCs w:val="18"/>
              </w:rPr>
              <w:t>繰り返し項目</w:t>
            </w:r>
          </w:p>
        </w:tc>
      </w:tr>
      <w:tr w:rsidR="00FD22E1" w:rsidRPr="00845D68" w14:paraId="58F86CEA" w14:textId="77777777" w:rsidTr="00FD22E1">
        <w:trPr>
          <w:trHeight w:val="285"/>
        </w:trPr>
        <w:tc>
          <w:tcPr>
            <w:tcW w:w="597" w:type="pct"/>
          </w:tcPr>
          <w:p w14:paraId="1896EA15" w14:textId="21A06019" w:rsidR="00FD22E1" w:rsidRPr="00845D68" w:rsidRDefault="00FD22E1" w:rsidP="00FD22E1">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0.2</w:t>
            </w:r>
          </w:p>
        </w:tc>
        <w:tc>
          <w:tcPr>
            <w:tcW w:w="1464" w:type="pct"/>
            <w:noWrap/>
          </w:tcPr>
          <w:p w14:paraId="709EE598" w14:textId="209364EB" w:rsidR="00FD22E1" w:rsidRPr="00845D68" w:rsidRDefault="00FD22E1" w:rsidP="00FD22E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左</w:t>
            </w:r>
          </w:p>
        </w:tc>
        <w:tc>
          <w:tcPr>
            <w:tcW w:w="2939" w:type="pct"/>
            <w:noWrap/>
          </w:tcPr>
          <w:p w14:paraId="1ADADA61" w14:textId="20CBB02D" w:rsidR="00FD22E1" w:rsidRPr="00845D68" w:rsidRDefault="007B5615" w:rsidP="00FD22E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繰り返し項目</w:t>
            </w:r>
          </w:p>
        </w:tc>
      </w:tr>
      <w:tr w:rsidR="00FD22E1" w:rsidRPr="00845D68" w14:paraId="30F6271D" w14:textId="77777777" w:rsidTr="00FD22E1">
        <w:trPr>
          <w:trHeight w:val="285"/>
        </w:trPr>
        <w:tc>
          <w:tcPr>
            <w:tcW w:w="597" w:type="pct"/>
          </w:tcPr>
          <w:p w14:paraId="331107AD" w14:textId="1A88495E" w:rsidR="00FD22E1" w:rsidRPr="00845D68" w:rsidRDefault="00FD22E1" w:rsidP="00FD22E1">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0.3</w:t>
            </w:r>
          </w:p>
        </w:tc>
        <w:tc>
          <w:tcPr>
            <w:tcW w:w="1464" w:type="pct"/>
            <w:noWrap/>
          </w:tcPr>
          <w:p w14:paraId="2F603C69" w14:textId="79735211" w:rsidR="00FD22E1" w:rsidRPr="00845D68" w:rsidRDefault="00FD22E1" w:rsidP="00FD22E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19FA4357" w14:textId="2253CC83" w:rsidR="00FD22E1" w:rsidRPr="00845D68" w:rsidRDefault="00FD22E1" w:rsidP="00FD22E1">
            <w:pPr>
              <w:widowControl/>
              <w:ind w:leftChars="0" w:left="0" w:firstLine="0"/>
              <w:jc w:val="left"/>
              <w:rPr>
                <w:rFonts w:asciiTheme="minorEastAsia" w:eastAsiaTheme="minorEastAsia" w:hAnsiTheme="minorEastAsia"/>
                <w:strike/>
                <w:sz w:val="18"/>
                <w:szCs w:val="18"/>
              </w:rPr>
            </w:pPr>
          </w:p>
        </w:tc>
      </w:tr>
    </w:tbl>
    <w:p w14:paraId="392D9CFE" w14:textId="77777777" w:rsidR="00913F91" w:rsidRPr="00845D68" w:rsidRDefault="00913F91" w:rsidP="00461811"/>
    <w:p w14:paraId="262EA396" w14:textId="4DDCCE57" w:rsidR="000B4F6E" w:rsidRPr="00845D68" w:rsidRDefault="00C06B64" w:rsidP="00C06B64">
      <w:pPr>
        <w:pStyle w:val="a2"/>
        <w:ind w:leftChars="0" w:left="0" w:firstLineChars="0" w:firstLine="0"/>
      </w:pPr>
      <w:r w:rsidRPr="00BF5537">
        <w:rPr>
          <w:rFonts w:hint="eastAsia"/>
          <w:szCs w:val="24"/>
        </w:rPr>
        <w:t>「10.2.11</w:t>
      </w:r>
      <w:r w:rsidRPr="00BF5537">
        <w:rPr>
          <w:szCs w:val="24"/>
        </w:rPr>
        <w:t xml:space="preserve"> </w:t>
      </w:r>
      <w:r w:rsidRPr="00BF5537">
        <w:rPr>
          <w:rFonts w:hint="eastAsia"/>
          <w:szCs w:val="24"/>
        </w:rPr>
        <w:t>聴力」</w:t>
      </w:r>
    </w:p>
    <w:tbl>
      <w:tblPr>
        <w:tblStyle w:val="42"/>
        <w:tblW w:w="5592" w:type="pct"/>
        <w:tblInd w:w="-431" w:type="dxa"/>
        <w:tblLayout w:type="fixed"/>
        <w:tblLook w:val="0620" w:firstRow="1" w:lastRow="0" w:firstColumn="0" w:lastColumn="0" w:noHBand="1" w:noVBand="1"/>
      </w:tblPr>
      <w:tblGrid>
        <w:gridCol w:w="1134"/>
        <w:gridCol w:w="2782"/>
        <w:gridCol w:w="5584"/>
      </w:tblGrid>
      <w:tr w:rsidR="00070854" w:rsidRPr="00845D68" w14:paraId="6E1E3FF7"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59725AF9"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1318DB53"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BA2C2F7" w14:textId="047793D5"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B5EB6" w:rsidRPr="00845D68" w14:paraId="698B053B" w14:textId="77777777" w:rsidTr="00860BAF">
        <w:trPr>
          <w:trHeight w:val="285"/>
        </w:trPr>
        <w:tc>
          <w:tcPr>
            <w:tcW w:w="597" w:type="pct"/>
          </w:tcPr>
          <w:p w14:paraId="1C763BD8" w14:textId="37D151A6"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1.1</w:t>
            </w:r>
          </w:p>
        </w:tc>
        <w:tc>
          <w:tcPr>
            <w:tcW w:w="1464" w:type="pct"/>
            <w:noWrap/>
          </w:tcPr>
          <w:p w14:paraId="7EE29C37" w14:textId="74361C6D" w:rsidR="00CB5EB6" w:rsidRPr="00845D68" w:rsidRDefault="00CB5EB6" w:rsidP="00CB5EB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聴力1000Hz_右</w:t>
            </w:r>
          </w:p>
        </w:tc>
        <w:tc>
          <w:tcPr>
            <w:tcW w:w="2939" w:type="pct"/>
            <w:noWrap/>
          </w:tcPr>
          <w:p w14:paraId="568FE683" w14:textId="03D99556" w:rsidR="00CB5EB6" w:rsidRPr="00845D68" w:rsidRDefault="00CB5EB6" w:rsidP="00CB5EB6">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CB5EB6" w:rsidRPr="00845D68" w14:paraId="7D3326D6" w14:textId="77777777" w:rsidTr="00860BAF">
        <w:trPr>
          <w:trHeight w:val="285"/>
        </w:trPr>
        <w:tc>
          <w:tcPr>
            <w:tcW w:w="597" w:type="pct"/>
          </w:tcPr>
          <w:p w14:paraId="155499E1" w14:textId="638573A2" w:rsidR="00CB5EB6" w:rsidRPr="00845D68" w:rsidRDefault="00CB5EB6" w:rsidP="00CB5EB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1.2</w:t>
            </w:r>
          </w:p>
        </w:tc>
        <w:tc>
          <w:tcPr>
            <w:tcW w:w="1464" w:type="pct"/>
            <w:noWrap/>
          </w:tcPr>
          <w:p w14:paraId="69A0005D" w14:textId="11B1FA33"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聴力1000Hz_左</w:t>
            </w:r>
          </w:p>
        </w:tc>
        <w:tc>
          <w:tcPr>
            <w:tcW w:w="2939" w:type="pct"/>
            <w:noWrap/>
          </w:tcPr>
          <w:p w14:paraId="3A3ACF65" w14:textId="4D42AC41" w:rsidR="00CB5EB6" w:rsidRPr="00845D68" w:rsidRDefault="00CB5EB6" w:rsidP="00CB5EB6">
            <w:pPr>
              <w:widowControl/>
              <w:ind w:leftChars="0" w:left="0" w:firstLine="0"/>
              <w:jc w:val="left"/>
              <w:rPr>
                <w:rFonts w:asciiTheme="minorEastAsia" w:eastAsiaTheme="minorEastAsia" w:hAnsiTheme="minorEastAsia"/>
                <w:strike/>
                <w:sz w:val="18"/>
                <w:szCs w:val="18"/>
              </w:rPr>
            </w:pPr>
          </w:p>
        </w:tc>
      </w:tr>
      <w:tr w:rsidR="00CB5EB6" w:rsidRPr="00845D68" w14:paraId="3FE911B5" w14:textId="77777777" w:rsidTr="00860BAF">
        <w:trPr>
          <w:trHeight w:val="285"/>
        </w:trPr>
        <w:tc>
          <w:tcPr>
            <w:tcW w:w="597" w:type="pct"/>
          </w:tcPr>
          <w:p w14:paraId="2E65D515" w14:textId="4A904ED7" w:rsidR="00CB5EB6" w:rsidRPr="00845D68" w:rsidRDefault="00CB5EB6" w:rsidP="00CB5EB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1.3</w:t>
            </w:r>
          </w:p>
        </w:tc>
        <w:tc>
          <w:tcPr>
            <w:tcW w:w="1464" w:type="pct"/>
            <w:noWrap/>
          </w:tcPr>
          <w:p w14:paraId="13AC4B7E" w14:textId="1D2D6C25"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聴力4000Hz_右</w:t>
            </w:r>
          </w:p>
        </w:tc>
        <w:tc>
          <w:tcPr>
            <w:tcW w:w="2939" w:type="pct"/>
            <w:noWrap/>
          </w:tcPr>
          <w:p w14:paraId="53D8D17A" w14:textId="11D7134E" w:rsidR="00CB5EB6" w:rsidRPr="00845D68" w:rsidRDefault="00CB5EB6" w:rsidP="00CB5EB6">
            <w:pPr>
              <w:widowControl/>
              <w:ind w:leftChars="0" w:left="0" w:firstLine="0"/>
              <w:jc w:val="left"/>
              <w:rPr>
                <w:rFonts w:asciiTheme="minorEastAsia" w:eastAsiaTheme="minorEastAsia" w:hAnsiTheme="minorEastAsia"/>
                <w:strike/>
                <w:sz w:val="18"/>
                <w:szCs w:val="18"/>
              </w:rPr>
            </w:pPr>
          </w:p>
        </w:tc>
      </w:tr>
      <w:tr w:rsidR="00CB5EB6" w:rsidRPr="00845D68" w14:paraId="5F8A1C8A" w14:textId="77777777" w:rsidTr="00860BAF">
        <w:trPr>
          <w:trHeight w:val="285"/>
        </w:trPr>
        <w:tc>
          <w:tcPr>
            <w:tcW w:w="597" w:type="pct"/>
          </w:tcPr>
          <w:p w14:paraId="68D98075" w14:textId="2B2DFDC3" w:rsidR="00CB5EB6" w:rsidRPr="00845D68" w:rsidRDefault="00CB5EB6" w:rsidP="00CB5EB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1.4</w:t>
            </w:r>
          </w:p>
        </w:tc>
        <w:tc>
          <w:tcPr>
            <w:tcW w:w="1464" w:type="pct"/>
            <w:noWrap/>
          </w:tcPr>
          <w:p w14:paraId="7B21FC0A" w14:textId="1E6CDEC2"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聴力4000Hz_左</w:t>
            </w:r>
          </w:p>
        </w:tc>
        <w:tc>
          <w:tcPr>
            <w:tcW w:w="2939" w:type="pct"/>
            <w:noWrap/>
          </w:tcPr>
          <w:p w14:paraId="61CF0F48" w14:textId="030C5B13" w:rsidR="00CB5EB6" w:rsidRPr="00845D68" w:rsidRDefault="00CB5EB6" w:rsidP="00CB5EB6">
            <w:pPr>
              <w:widowControl/>
              <w:ind w:leftChars="0" w:left="0" w:firstLine="0"/>
              <w:jc w:val="left"/>
              <w:rPr>
                <w:rFonts w:asciiTheme="minorEastAsia" w:eastAsiaTheme="minorEastAsia" w:hAnsiTheme="minorEastAsia"/>
                <w:strike/>
                <w:sz w:val="18"/>
                <w:szCs w:val="18"/>
              </w:rPr>
            </w:pPr>
          </w:p>
        </w:tc>
      </w:tr>
      <w:tr w:rsidR="00CB5EB6" w:rsidRPr="00845D68" w14:paraId="612FEF2F" w14:textId="77777777" w:rsidTr="00860BAF">
        <w:trPr>
          <w:trHeight w:val="285"/>
        </w:trPr>
        <w:tc>
          <w:tcPr>
            <w:tcW w:w="597" w:type="pct"/>
          </w:tcPr>
          <w:p w14:paraId="5075BCBD" w14:textId="15DBF4B3" w:rsidR="00CB5EB6" w:rsidRPr="00845D68" w:rsidRDefault="00CB5EB6" w:rsidP="00CB5EB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1.5</w:t>
            </w:r>
          </w:p>
        </w:tc>
        <w:tc>
          <w:tcPr>
            <w:tcW w:w="1464" w:type="pct"/>
            <w:noWrap/>
          </w:tcPr>
          <w:p w14:paraId="4FD679FF" w14:textId="324727BB"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平均聴力レベル_右</w:t>
            </w:r>
          </w:p>
        </w:tc>
        <w:tc>
          <w:tcPr>
            <w:tcW w:w="2939" w:type="pct"/>
            <w:noWrap/>
          </w:tcPr>
          <w:p w14:paraId="72131595" w14:textId="6ECC0D51"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単位：デシベル</w:t>
            </w:r>
          </w:p>
        </w:tc>
      </w:tr>
      <w:tr w:rsidR="00CB5EB6" w:rsidRPr="00845D68" w14:paraId="7518201C" w14:textId="77777777" w:rsidTr="00860BAF">
        <w:trPr>
          <w:trHeight w:val="285"/>
        </w:trPr>
        <w:tc>
          <w:tcPr>
            <w:tcW w:w="597" w:type="pct"/>
          </w:tcPr>
          <w:p w14:paraId="06F7DA3C" w14:textId="2527DB35" w:rsidR="00CB5EB6" w:rsidRPr="00845D68" w:rsidRDefault="00CB5EB6" w:rsidP="00CB5EB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1.6</w:t>
            </w:r>
          </w:p>
        </w:tc>
        <w:tc>
          <w:tcPr>
            <w:tcW w:w="1464" w:type="pct"/>
            <w:noWrap/>
          </w:tcPr>
          <w:p w14:paraId="6D7BE272" w14:textId="0511409F"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平均聴力レベル_左</w:t>
            </w:r>
          </w:p>
        </w:tc>
        <w:tc>
          <w:tcPr>
            <w:tcW w:w="2939" w:type="pct"/>
            <w:noWrap/>
          </w:tcPr>
          <w:p w14:paraId="44AB2786" w14:textId="01E8C85E"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単位：デシベル</w:t>
            </w:r>
          </w:p>
        </w:tc>
      </w:tr>
      <w:tr w:rsidR="00CB5EB6" w:rsidRPr="00845D68" w14:paraId="7A3C8388" w14:textId="77777777" w:rsidTr="00860BAF">
        <w:trPr>
          <w:trHeight w:val="285"/>
        </w:trPr>
        <w:tc>
          <w:tcPr>
            <w:tcW w:w="597" w:type="pct"/>
          </w:tcPr>
          <w:p w14:paraId="3994C99C" w14:textId="5A5B5EE4" w:rsidR="00CB5EB6" w:rsidRPr="00845D68" w:rsidRDefault="00CB5EB6" w:rsidP="00CB5EB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1.7</w:t>
            </w:r>
          </w:p>
        </w:tc>
        <w:tc>
          <w:tcPr>
            <w:tcW w:w="1464" w:type="pct"/>
            <w:noWrap/>
          </w:tcPr>
          <w:p w14:paraId="1C072DD5" w14:textId="7E543921" w:rsidR="00CB5EB6" w:rsidRPr="00845D68" w:rsidRDefault="00CB5EB6" w:rsidP="00CB5EB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5A75F4C8" w14:textId="291B7AF3" w:rsidR="00CB5EB6" w:rsidRPr="00845D68" w:rsidRDefault="00CB5EB6" w:rsidP="00CB5EB6">
            <w:pPr>
              <w:widowControl/>
              <w:ind w:leftChars="0" w:left="0" w:firstLine="0"/>
              <w:jc w:val="left"/>
              <w:rPr>
                <w:rFonts w:asciiTheme="minorEastAsia" w:eastAsiaTheme="minorEastAsia" w:hAnsiTheme="minorEastAsia"/>
                <w:strike/>
                <w:sz w:val="18"/>
                <w:szCs w:val="18"/>
              </w:rPr>
            </w:pPr>
          </w:p>
        </w:tc>
      </w:tr>
    </w:tbl>
    <w:p w14:paraId="1E131636" w14:textId="77777777" w:rsidR="00070854" w:rsidRPr="00845D68" w:rsidRDefault="00070854" w:rsidP="00461811"/>
    <w:p w14:paraId="2547A5CB" w14:textId="2B1C4359" w:rsidR="000B4F6E" w:rsidRPr="00845D68" w:rsidRDefault="00C06B64" w:rsidP="00C06B64">
      <w:pPr>
        <w:pStyle w:val="a2"/>
        <w:ind w:leftChars="0" w:left="0" w:firstLineChars="0" w:firstLine="0"/>
      </w:pPr>
      <w:r w:rsidRPr="00BF5537">
        <w:rPr>
          <w:rFonts w:hint="eastAsia"/>
          <w:szCs w:val="24"/>
        </w:rPr>
        <w:t>「10.2.12</w:t>
      </w:r>
      <w:r w:rsidRPr="00BF5537">
        <w:rPr>
          <w:szCs w:val="24"/>
        </w:rPr>
        <w:t xml:space="preserve"> </w:t>
      </w:r>
      <w:r w:rsidRPr="00BF5537">
        <w:rPr>
          <w:rFonts w:hint="eastAsia"/>
          <w:szCs w:val="24"/>
        </w:rPr>
        <w:t>耳鼻咽頭疾患の有無」</w:t>
      </w:r>
    </w:p>
    <w:tbl>
      <w:tblPr>
        <w:tblStyle w:val="42"/>
        <w:tblW w:w="5592" w:type="pct"/>
        <w:tblInd w:w="-431" w:type="dxa"/>
        <w:tblLayout w:type="fixed"/>
        <w:tblLook w:val="0620" w:firstRow="1" w:lastRow="0" w:firstColumn="0" w:lastColumn="0" w:noHBand="1" w:noVBand="1"/>
      </w:tblPr>
      <w:tblGrid>
        <w:gridCol w:w="1134"/>
        <w:gridCol w:w="2782"/>
        <w:gridCol w:w="5584"/>
      </w:tblGrid>
      <w:tr w:rsidR="00070854" w:rsidRPr="00845D68" w14:paraId="2315DC9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096A0DFF"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44A7A117"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DDBC4B2" w14:textId="154161A5"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12D4E" w:rsidRPr="00845D68" w14:paraId="1B6D194E" w14:textId="77777777" w:rsidTr="00860BAF">
        <w:trPr>
          <w:trHeight w:val="285"/>
        </w:trPr>
        <w:tc>
          <w:tcPr>
            <w:tcW w:w="597" w:type="pct"/>
          </w:tcPr>
          <w:p w14:paraId="0D20F39A" w14:textId="1420486E" w:rsidR="00D12D4E" w:rsidRPr="00BF5537" w:rsidRDefault="00D12D4E" w:rsidP="00D12D4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2.1</w:t>
            </w:r>
          </w:p>
        </w:tc>
        <w:tc>
          <w:tcPr>
            <w:tcW w:w="1464" w:type="pct"/>
            <w:noWrap/>
          </w:tcPr>
          <w:p w14:paraId="442E1B02" w14:textId="35874FF2" w:rsidR="00D12D4E" w:rsidRPr="00BF5537" w:rsidRDefault="00D12D4E" w:rsidP="00D12D4E">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耳</w:t>
            </w:r>
          </w:p>
        </w:tc>
        <w:tc>
          <w:tcPr>
            <w:tcW w:w="2939" w:type="pct"/>
            <w:noWrap/>
          </w:tcPr>
          <w:p w14:paraId="37CF012E" w14:textId="77777777" w:rsidR="00D12D4E" w:rsidRPr="00845D68" w:rsidRDefault="00D12D4E" w:rsidP="00D12D4E">
            <w:pPr>
              <w:widowControl/>
              <w:ind w:leftChars="0" w:left="0" w:firstLine="0"/>
              <w:jc w:val="left"/>
              <w:rPr>
                <w:rFonts w:asciiTheme="minorEastAsia" w:eastAsiaTheme="minorEastAsia" w:hAnsiTheme="minorEastAsia" w:cs="ＭＳ Ｐゴシック"/>
                <w:color w:val="000000"/>
                <w:kern w:val="0"/>
                <w:sz w:val="18"/>
                <w:szCs w:val="18"/>
              </w:rPr>
            </w:pPr>
          </w:p>
        </w:tc>
      </w:tr>
      <w:tr w:rsidR="007D4D37" w:rsidRPr="00845D68" w14:paraId="13C44ABF" w14:textId="77777777" w:rsidTr="00860BAF">
        <w:trPr>
          <w:trHeight w:val="285"/>
        </w:trPr>
        <w:tc>
          <w:tcPr>
            <w:tcW w:w="597" w:type="pct"/>
          </w:tcPr>
          <w:p w14:paraId="437085C6" w14:textId="72250F4B" w:rsidR="007D4D37" w:rsidRPr="00BF5537" w:rsidRDefault="007D4D37" w:rsidP="007D4D37">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2.12.2</w:t>
            </w:r>
          </w:p>
        </w:tc>
        <w:tc>
          <w:tcPr>
            <w:tcW w:w="1464" w:type="pct"/>
            <w:noWrap/>
          </w:tcPr>
          <w:p w14:paraId="4EC8DEDC" w14:textId="12C8963A" w:rsidR="007D4D37" w:rsidRPr="00BF5537" w:rsidRDefault="007D4D37" w:rsidP="007D4D3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鼻及び副鼻腔</w:t>
            </w:r>
          </w:p>
        </w:tc>
        <w:tc>
          <w:tcPr>
            <w:tcW w:w="2939" w:type="pct"/>
            <w:noWrap/>
          </w:tcPr>
          <w:p w14:paraId="0B1A8746" w14:textId="77777777" w:rsidR="007D4D37" w:rsidRPr="00845D68" w:rsidRDefault="007D4D37" w:rsidP="007D4D37">
            <w:pPr>
              <w:widowControl/>
              <w:ind w:leftChars="0" w:left="0" w:firstLine="0"/>
              <w:jc w:val="left"/>
              <w:rPr>
                <w:rFonts w:asciiTheme="minorEastAsia" w:eastAsiaTheme="minorEastAsia" w:hAnsiTheme="minorEastAsia"/>
                <w:sz w:val="18"/>
                <w:szCs w:val="18"/>
              </w:rPr>
            </w:pPr>
          </w:p>
        </w:tc>
      </w:tr>
      <w:tr w:rsidR="0067484B" w:rsidRPr="00845D68" w14:paraId="090D020A" w14:textId="77777777" w:rsidTr="00860BAF">
        <w:trPr>
          <w:trHeight w:val="285"/>
        </w:trPr>
        <w:tc>
          <w:tcPr>
            <w:tcW w:w="597" w:type="pct"/>
          </w:tcPr>
          <w:p w14:paraId="6C742B58" w14:textId="0F315A5E" w:rsidR="0067484B" w:rsidRPr="00BF5537" w:rsidRDefault="0067484B" w:rsidP="0067484B">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2.12.3</w:t>
            </w:r>
          </w:p>
        </w:tc>
        <w:tc>
          <w:tcPr>
            <w:tcW w:w="1464" w:type="pct"/>
            <w:noWrap/>
          </w:tcPr>
          <w:p w14:paraId="3FAFC462" w14:textId="7364721B" w:rsidR="0067484B" w:rsidRPr="00BF5537" w:rsidRDefault="0067484B" w:rsidP="0067484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口腔咽喉頭</w:t>
            </w:r>
          </w:p>
        </w:tc>
        <w:tc>
          <w:tcPr>
            <w:tcW w:w="2939" w:type="pct"/>
            <w:noWrap/>
          </w:tcPr>
          <w:p w14:paraId="550DAF5A" w14:textId="4C02F6C0" w:rsidR="0067484B" w:rsidRPr="00845D68" w:rsidRDefault="0067484B" w:rsidP="0067484B">
            <w:pPr>
              <w:widowControl/>
              <w:ind w:leftChars="0" w:left="0" w:firstLine="0"/>
              <w:jc w:val="left"/>
              <w:rPr>
                <w:rFonts w:asciiTheme="minorEastAsia" w:eastAsiaTheme="minorEastAsia" w:hAnsiTheme="minorEastAsia"/>
                <w:sz w:val="18"/>
                <w:szCs w:val="18"/>
              </w:rPr>
            </w:pPr>
          </w:p>
        </w:tc>
      </w:tr>
    </w:tbl>
    <w:p w14:paraId="299525E1" w14:textId="77777777" w:rsidR="00070854" w:rsidRPr="00845D68" w:rsidRDefault="00070854" w:rsidP="00461811"/>
    <w:p w14:paraId="3F277A28" w14:textId="145509AE" w:rsidR="00070854" w:rsidRPr="00845D68" w:rsidRDefault="00C06B64" w:rsidP="00C06B64">
      <w:pPr>
        <w:pStyle w:val="a2"/>
        <w:ind w:leftChars="0" w:left="0" w:firstLineChars="0" w:firstLine="0"/>
      </w:pPr>
      <w:r w:rsidRPr="00BF5537">
        <w:rPr>
          <w:rFonts w:hint="eastAsia"/>
          <w:szCs w:val="24"/>
        </w:rPr>
        <w:t>「10.2.12.1</w:t>
      </w:r>
      <w:r w:rsidRPr="00BF5537">
        <w:rPr>
          <w:szCs w:val="24"/>
        </w:rPr>
        <w:t xml:space="preserve"> </w:t>
      </w:r>
      <w:r w:rsidRPr="00BF5537">
        <w:rPr>
          <w:rFonts w:hint="eastAsia"/>
          <w:szCs w:val="24"/>
        </w:rPr>
        <w:t>耳」</w:t>
      </w:r>
    </w:p>
    <w:tbl>
      <w:tblPr>
        <w:tblStyle w:val="42"/>
        <w:tblW w:w="5592" w:type="pct"/>
        <w:tblInd w:w="-431" w:type="dxa"/>
        <w:tblLayout w:type="fixed"/>
        <w:tblLook w:val="0620" w:firstRow="1" w:lastRow="0" w:firstColumn="0" w:lastColumn="0" w:noHBand="1" w:noVBand="1"/>
      </w:tblPr>
      <w:tblGrid>
        <w:gridCol w:w="1277"/>
        <w:gridCol w:w="2639"/>
        <w:gridCol w:w="5584"/>
      </w:tblGrid>
      <w:tr w:rsidR="00070854" w:rsidRPr="00845D68" w14:paraId="43839935" w14:textId="77777777" w:rsidTr="005F434E">
        <w:trPr>
          <w:cnfStyle w:val="100000000000" w:firstRow="1" w:lastRow="0" w:firstColumn="0" w:lastColumn="0" w:oddVBand="0" w:evenVBand="0" w:oddHBand="0" w:evenHBand="0" w:firstRowFirstColumn="0" w:firstRowLastColumn="0" w:lastRowFirstColumn="0" w:lastRowLastColumn="0"/>
          <w:trHeight w:val="285"/>
          <w:tblHeader/>
        </w:trPr>
        <w:tc>
          <w:tcPr>
            <w:tcW w:w="672" w:type="pct"/>
            <w:shd w:val="clear" w:color="auto" w:fill="808080" w:themeFill="background1" w:themeFillShade="80"/>
          </w:tcPr>
          <w:p w14:paraId="38464595"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89" w:type="pct"/>
            <w:shd w:val="clear" w:color="auto" w:fill="808080" w:themeFill="background1" w:themeFillShade="80"/>
            <w:noWrap/>
            <w:hideMark/>
          </w:tcPr>
          <w:p w14:paraId="7AE83034"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88E3B3E" w14:textId="2BDDE458"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F434E" w:rsidRPr="00845D68" w14:paraId="52C3EE24" w14:textId="77777777" w:rsidTr="005F434E">
        <w:trPr>
          <w:trHeight w:val="285"/>
        </w:trPr>
        <w:tc>
          <w:tcPr>
            <w:tcW w:w="672" w:type="pct"/>
          </w:tcPr>
          <w:p w14:paraId="53C210CE" w14:textId="6738E783" w:rsidR="005F434E" w:rsidRPr="00845D68" w:rsidRDefault="005F434E" w:rsidP="005F434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2.1.1</w:t>
            </w:r>
          </w:p>
        </w:tc>
        <w:tc>
          <w:tcPr>
            <w:tcW w:w="1389" w:type="pct"/>
            <w:noWrap/>
          </w:tcPr>
          <w:p w14:paraId="570B8860" w14:textId="0D168CF2" w:rsidR="005F434E" w:rsidRPr="00845D68" w:rsidRDefault="005F434E" w:rsidP="005F434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707BA709" w14:textId="43AC6019" w:rsidR="005F434E" w:rsidRPr="00845D68" w:rsidRDefault="007B5615" w:rsidP="005F434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5F434E" w:rsidRPr="00845D68" w14:paraId="7FDA40B9" w14:textId="77777777" w:rsidTr="005F434E">
        <w:trPr>
          <w:trHeight w:val="285"/>
        </w:trPr>
        <w:tc>
          <w:tcPr>
            <w:tcW w:w="672" w:type="pct"/>
          </w:tcPr>
          <w:p w14:paraId="4193CE3E" w14:textId="217CCB0B" w:rsidR="005F434E" w:rsidRPr="00845D68" w:rsidRDefault="005F434E" w:rsidP="005F434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lastRenderedPageBreak/>
              <w:t>10.2.12.1.2</w:t>
            </w:r>
          </w:p>
        </w:tc>
        <w:tc>
          <w:tcPr>
            <w:tcW w:w="1389" w:type="pct"/>
            <w:noWrap/>
          </w:tcPr>
          <w:p w14:paraId="5E5C0154" w14:textId="4B8633F8" w:rsidR="005F434E" w:rsidRPr="00845D68" w:rsidRDefault="005F434E" w:rsidP="005F434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0AABE76F" w14:textId="1EC15F8C" w:rsidR="005F434E" w:rsidRPr="00845D68" w:rsidRDefault="005F434E" w:rsidP="005F434E">
            <w:pPr>
              <w:widowControl/>
              <w:ind w:leftChars="0" w:left="0" w:firstLine="0"/>
              <w:jc w:val="left"/>
              <w:rPr>
                <w:rFonts w:asciiTheme="minorEastAsia" w:eastAsiaTheme="minorEastAsia" w:hAnsiTheme="minorEastAsia"/>
                <w:strike/>
                <w:sz w:val="18"/>
                <w:szCs w:val="18"/>
              </w:rPr>
            </w:pPr>
          </w:p>
        </w:tc>
      </w:tr>
    </w:tbl>
    <w:p w14:paraId="3F8A50B0" w14:textId="77777777" w:rsidR="00070854" w:rsidRPr="00845D68" w:rsidRDefault="00070854" w:rsidP="00461811"/>
    <w:p w14:paraId="54DAB898" w14:textId="1916C1B6" w:rsidR="000B4F6E" w:rsidRPr="00845D68" w:rsidRDefault="00C06B64" w:rsidP="00C06B64">
      <w:pPr>
        <w:pStyle w:val="a2"/>
        <w:ind w:leftChars="0" w:left="0" w:firstLineChars="0" w:firstLine="0"/>
      </w:pPr>
      <w:r w:rsidRPr="00BF5537">
        <w:rPr>
          <w:rFonts w:hint="eastAsia"/>
          <w:szCs w:val="24"/>
        </w:rPr>
        <w:t>「10.2.12.2</w:t>
      </w:r>
      <w:r w:rsidRPr="00BF5537">
        <w:rPr>
          <w:szCs w:val="24"/>
        </w:rPr>
        <w:t xml:space="preserve"> </w:t>
      </w:r>
      <w:r w:rsidRPr="00BF5537">
        <w:rPr>
          <w:rFonts w:hint="eastAsia"/>
          <w:szCs w:val="24"/>
        </w:rPr>
        <w:t>鼻及び副鼻腔」</w:t>
      </w:r>
    </w:p>
    <w:tbl>
      <w:tblPr>
        <w:tblStyle w:val="42"/>
        <w:tblW w:w="5592" w:type="pct"/>
        <w:tblInd w:w="-431" w:type="dxa"/>
        <w:tblLayout w:type="fixed"/>
        <w:tblLook w:val="0620" w:firstRow="1" w:lastRow="0" w:firstColumn="0" w:lastColumn="0" w:noHBand="1" w:noVBand="1"/>
      </w:tblPr>
      <w:tblGrid>
        <w:gridCol w:w="1277"/>
        <w:gridCol w:w="2639"/>
        <w:gridCol w:w="5584"/>
      </w:tblGrid>
      <w:tr w:rsidR="00070854" w:rsidRPr="00845D68" w14:paraId="403F66F3" w14:textId="77777777" w:rsidTr="00FF170B">
        <w:trPr>
          <w:cnfStyle w:val="100000000000" w:firstRow="1" w:lastRow="0" w:firstColumn="0" w:lastColumn="0" w:oddVBand="0" w:evenVBand="0" w:oddHBand="0" w:evenHBand="0" w:firstRowFirstColumn="0" w:firstRowLastColumn="0" w:lastRowFirstColumn="0" w:lastRowLastColumn="0"/>
          <w:trHeight w:val="285"/>
          <w:tblHeader/>
        </w:trPr>
        <w:tc>
          <w:tcPr>
            <w:tcW w:w="672" w:type="pct"/>
            <w:shd w:val="clear" w:color="auto" w:fill="808080" w:themeFill="background1" w:themeFillShade="80"/>
          </w:tcPr>
          <w:p w14:paraId="70510E71"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89" w:type="pct"/>
            <w:shd w:val="clear" w:color="auto" w:fill="808080" w:themeFill="background1" w:themeFillShade="80"/>
            <w:noWrap/>
            <w:hideMark/>
          </w:tcPr>
          <w:p w14:paraId="70A40480"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F4DA1A7" w14:textId="1FD9569C"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F170B" w:rsidRPr="00845D68" w14:paraId="0AB55DB6" w14:textId="77777777" w:rsidTr="00FF170B">
        <w:trPr>
          <w:trHeight w:val="285"/>
        </w:trPr>
        <w:tc>
          <w:tcPr>
            <w:tcW w:w="672" w:type="pct"/>
          </w:tcPr>
          <w:p w14:paraId="1361EC92" w14:textId="5370ED30" w:rsidR="00FF170B" w:rsidRPr="00845D68" w:rsidRDefault="00FF170B" w:rsidP="00FF170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2.2.1</w:t>
            </w:r>
          </w:p>
        </w:tc>
        <w:tc>
          <w:tcPr>
            <w:tcW w:w="1389" w:type="pct"/>
            <w:noWrap/>
          </w:tcPr>
          <w:p w14:paraId="2EBD5D67" w14:textId="2E482819" w:rsidR="00FF170B" w:rsidRPr="00845D68" w:rsidRDefault="00FF170B" w:rsidP="00FF170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31B51362" w14:textId="25939284" w:rsidR="00FF170B" w:rsidRPr="00845D68" w:rsidRDefault="007B5615" w:rsidP="00FF170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FF170B" w:rsidRPr="00845D68" w14:paraId="44431F93" w14:textId="77777777" w:rsidTr="00FF170B">
        <w:trPr>
          <w:trHeight w:val="285"/>
        </w:trPr>
        <w:tc>
          <w:tcPr>
            <w:tcW w:w="672" w:type="pct"/>
          </w:tcPr>
          <w:p w14:paraId="6AD8D10D" w14:textId="5B418C0B" w:rsidR="00FF170B" w:rsidRPr="00845D68" w:rsidRDefault="00FF170B" w:rsidP="00FF170B">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2.2.2</w:t>
            </w:r>
          </w:p>
        </w:tc>
        <w:tc>
          <w:tcPr>
            <w:tcW w:w="1389" w:type="pct"/>
            <w:noWrap/>
          </w:tcPr>
          <w:p w14:paraId="1AD8D9EF" w14:textId="7CA66353" w:rsidR="00FF170B" w:rsidRPr="00845D68" w:rsidRDefault="00FF170B" w:rsidP="00FF170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0C2D6332" w14:textId="6BF49C51" w:rsidR="00FF170B" w:rsidRPr="00845D68" w:rsidRDefault="00FF170B" w:rsidP="00FF170B">
            <w:pPr>
              <w:widowControl/>
              <w:ind w:leftChars="0" w:left="0" w:firstLine="0"/>
              <w:jc w:val="left"/>
              <w:rPr>
                <w:rFonts w:asciiTheme="minorEastAsia" w:eastAsiaTheme="minorEastAsia" w:hAnsiTheme="minorEastAsia"/>
                <w:strike/>
                <w:sz w:val="18"/>
                <w:szCs w:val="18"/>
              </w:rPr>
            </w:pPr>
          </w:p>
        </w:tc>
      </w:tr>
    </w:tbl>
    <w:p w14:paraId="122353C3" w14:textId="77777777" w:rsidR="00070854" w:rsidRPr="00845D68" w:rsidRDefault="00070854" w:rsidP="00461811"/>
    <w:p w14:paraId="48671605" w14:textId="12539627" w:rsidR="000B4F6E" w:rsidRPr="00845D68" w:rsidRDefault="00C06B64" w:rsidP="00C06B64">
      <w:pPr>
        <w:pStyle w:val="a2"/>
        <w:ind w:leftChars="0" w:left="0" w:firstLineChars="0" w:firstLine="0"/>
      </w:pPr>
      <w:r w:rsidRPr="00BF5537">
        <w:rPr>
          <w:rFonts w:hint="eastAsia"/>
          <w:szCs w:val="24"/>
        </w:rPr>
        <w:t xml:space="preserve">「10.2.12.3 </w:t>
      </w:r>
      <w:r w:rsidR="00000BC5" w:rsidRPr="00BF5537">
        <w:rPr>
          <w:rFonts w:hint="eastAsia"/>
          <w:szCs w:val="24"/>
        </w:rPr>
        <w:t>口腔咽喉頭</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277"/>
        <w:gridCol w:w="2639"/>
        <w:gridCol w:w="5584"/>
      </w:tblGrid>
      <w:tr w:rsidR="00070854" w:rsidRPr="00845D68" w14:paraId="71DD906E" w14:textId="77777777" w:rsidTr="00BA436A">
        <w:trPr>
          <w:cnfStyle w:val="100000000000" w:firstRow="1" w:lastRow="0" w:firstColumn="0" w:lastColumn="0" w:oddVBand="0" w:evenVBand="0" w:oddHBand="0" w:evenHBand="0" w:firstRowFirstColumn="0" w:firstRowLastColumn="0" w:lastRowFirstColumn="0" w:lastRowLastColumn="0"/>
          <w:trHeight w:val="285"/>
          <w:tblHeader/>
        </w:trPr>
        <w:tc>
          <w:tcPr>
            <w:tcW w:w="672" w:type="pct"/>
            <w:shd w:val="clear" w:color="auto" w:fill="808080" w:themeFill="background1" w:themeFillShade="80"/>
          </w:tcPr>
          <w:p w14:paraId="4894632A"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89" w:type="pct"/>
            <w:shd w:val="clear" w:color="auto" w:fill="808080" w:themeFill="background1" w:themeFillShade="80"/>
            <w:noWrap/>
            <w:hideMark/>
          </w:tcPr>
          <w:p w14:paraId="7FAD1606"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E32E73B" w14:textId="42A829D8"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BA436A" w:rsidRPr="00845D68" w14:paraId="4B454864" w14:textId="77777777" w:rsidTr="00BA436A">
        <w:trPr>
          <w:trHeight w:val="285"/>
        </w:trPr>
        <w:tc>
          <w:tcPr>
            <w:tcW w:w="672" w:type="pct"/>
          </w:tcPr>
          <w:p w14:paraId="54BFBE97" w14:textId="4E40DF69" w:rsidR="00BA436A" w:rsidRPr="00845D68" w:rsidRDefault="00BA436A" w:rsidP="00BA436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2.3.1</w:t>
            </w:r>
          </w:p>
        </w:tc>
        <w:tc>
          <w:tcPr>
            <w:tcW w:w="1389" w:type="pct"/>
            <w:noWrap/>
          </w:tcPr>
          <w:p w14:paraId="5AFF92AD" w14:textId="29C78F78" w:rsidR="00BA436A" w:rsidRPr="00845D68" w:rsidRDefault="00BA436A" w:rsidP="00BA436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19AADF4D" w14:textId="51C4F211" w:rsidR="00BA436A" w:rsidRPr="00845D68" w:rsidRDefault="007B5615" w:rsidP="00BA436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BA436A" w:rsidRPr="00845D68" w14:paraId="3F455EB3" w14:textId="77777777" w:rsidTr="00BA436A">
        <w:trPr>
          <w:trHeight w:val="285"/>
        </w:trPr>
        <w:tc>
          <w:tcPr>
            <w:tcW w:w="672" w:type="pct"/>
          </w:tcPr>
          <w:p w14:paraId="3BF6FFBE" w14:textId="5A932E9E" w:rsidR="00BA436A" w:rsidRPr="00845D68" w:rsidRDefault="00BA436A" w:rsidP="00BA436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2.3.2</w:t>
            </w:r>
          </w:p>
        </w:tc>
        <w:tc>
          <w:tcPr>
            <w:tcW w:w="1389" w:type="pct"/>
            <w:noWrap/>
          </w:tcPr>
          <w:p w14:paraId="0DBDE695" w14:textId="5B704EC5" w:rsidR="00BA436A" w:rsidRPr="00845D68" w:rsidRDefault="00BA436A" w:rsidP="00BA436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49438B57" w14:textId="4144E2A0" w:rsidR="00BA436A" w:rsidRPr="00845D68" w:rsidRDefault="00BA436A" w:rsidP="00BA436A">
            <w:pPr>
              <w:widowControl/>
              <w:ind w:leftChars="0" w:left="0" w:firstLine="0"/>
              <w:jc w:val="left"/>
              <w:rPr>
                <w:rFonts w:asciiTheme="minorEastAsia" w:eastAsiaTheme="minorEastAsia" w:hAnsiTheme="minorEastAsia"/>
                <w:strike/>
                <w:sz w:val="18"/>
                <w:szCs w:val="18"/>
              </w:rPr>
            </w:pPr>
          </w:p>
        </w:tc>
      </w:tr>
    </w:tbl>
    <w:p w14:paraId="07CC6D93" w14:textId="77777777" w:rsidR="00070854" w:rsidRPr="00845D68" w:rsidRDefault="00070854" w:rsidP="00461811"/>
    <w:p w14:paraId="657FF063" w14:textId="26865502" w:rsidR="000B4F6E" w:rsidRPr="00845D68" w:rsidRDefault="00000BC5" w:rsidP="00000BC5">
      <w:pPr>
        <w:pStyle w:val="a2"/>
        <w:ind w:leftChars="0" w:left="0" w:firstLineChars="0" w:firstLine="0"/>
      </w:pPr>
      <w:r w:rsidRPr="00BF5537">
        <w:rPr>
          <w:rFonts w:hint="eastAsia"/>
          <w:szCs w:val="24"/>
        </w:rPr>
        <w:t>「10.2.13</w:t>
      </w:r>
      <w:r w:rsidRPr="00BF5537">
        <w:rPr>
          <w:szCs w:val="24"/>
        </w:rPr>
        <w:t xml:space="preserve"> </w:t>
      </w:r>
      <w:r w:rsidRPr="00BF5537">
        <w:rPr>
          <w:rFonts w:hint="eastAsia"/>
          <w:szCs w:val="24"/>
        </w:rPr>
        <w:t>皮膚疾患の有無」</w:t>
      </w:r>
    </w:p>
    <w:tbl>
      <w:tblPr>
        <w:tblStyle w:val="42"/>
        <w:tblW w:w="5592" w:type="pct"/>
        <w:tblInd w:w="-431" w:type="dxa"/>
        <w:tblLayout w:type="fixed"/>
        <w:tblLook w:val="0620" w:firstRow="1" w:lastRow="0" w:firstColumn="0" w:lastColumn="0" w:noHBand="1" w:noVBand="1"/>
      </w:tblPr>
      <w:tblGrid>
        <w:gridCol w:w="1134"/>
        <w:gridCol w:w="2782"/>
        <w:gridCol w:w="5584"/>
      </w:tblGrid>
      <w:tr w:rsidR="00070854" w:rsidRPr="00845D68" w14:paraId="76337F4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45F2A89A"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093AFC3B" w14:textId="77777777"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6EB2692" w14:textId="2F1A9ACD" w:rsidR="00070854" w:rsidRPr="00845D68" w:rsidRDefault="0007085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74586" w:rsidRPr="00845D68" w14:paraId="5CE14C1E" w14:textId="77777777" w:rsidTr="00860BAF">
        <w:trPr>
          <w:trHeight w:val="285"/>
        </w:trPr>
        <w:tc>
          <w:tcPr>
            <w:tcW w:w="597" w:type="pct"/>
          </w:tcPr>
          <w:p w14:paraId="20FC15B0" w14:textId="284E7853" w:rsidR="00674586" w:rsidRPr="00845D68" w:rsidRDefault="00674586" w:rsidP="0067458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3.1</w:t>
            </w:r>
          </w:p>
        </w:tc>
        <w:tc>
          <w:tcPr>
            <w:tcW w:w="1464" w:type="pct"/>
            <w:noWrap/>
          </w:tcPr>
          <w:p w14:paraId="01D8D131" w14:textId="656AC9DD" w:rsidR="00674586" w:rsidRPr="00845D68" w:rsidRDefault="00674586" w:rsidP="006745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75DDE684" w14:textId="7B3E352E" w:rsidR="00674586" w:rsidRPr="00845D68" w:rsidRDefault="007B5615" w:rsidP="006745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674586" w:rsidRPr="00845D68" w14:paraId="3349303C" w14:textId="77777777" w:rsidTr="00860BAF">
        <w:trPr>
          <w:trHeight w:val="285"/>
        </w:trPr>
        <w:tc>
          <w:tcPr>
            <w:tcW w:w="597" w:type="pct"/>
          </w:tcPr>
          <w:p w14:paraId="4A31F689" w14:textId="3D895283" w:rsidR="00674586" w:rsidRPr="00845D68" w:rsidRDefault="00674586" w:rsidP="0067458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3.2</w:t>
            </w:r>
          </w:p>
        </w:tc>
        <w:tc>
          <w:tcPr>
            <w:tcW w:w="1464" w:type="pct"/>
            <w:noWrap/>
          </w:tcPr>
          <w:p w14:paraId="79CBC53A" w14:textId="582F3445" w:rsidR="00674586" w:rsidRPr="00845D68" w:rsidRDefault="00674586" w:rsidP="0067458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195A2BA6" w14:textId="4AF8C2B2" w:rsidR="00674586" w:rsidRPr="00845D68" w:rsidRDefault="00674586" w:rsidP="00674586">
            <w:pPr>
              <w:widowControl/>
              <w:ind w:leftChars="0" w:left="0" w:firstLine="0"/>
              <w:jc w:val="left"/>
              <w:rPr>
                <w:rFonts w:asciiTheme="minorEastAsia" w:eastAsiaTheme="minorEastAsia" w:hAnsiTheme="minorEastAsia"/>
                <w:strike/>
                <w:sz w:val="18"/>
                <w:szCs w:val="18"/>
              </w:rPr>
            </w:pPr>
          </w:p>
        </w:tc>
      </w:tr>
    </w:tbl>
    <w:p w14:paraId="2CC2BDA8" w14:textId="77777777" w:rsidR="00070854" w:rsidRPr="00845D68" w:rsidRDefault="00070854" w:rsidP="00461811"/>
    <w:p w14:paraId="19ACB138" w14:textId="46208BEB" w:rsidR="00642F94" w:rsidRPr="00845D68" w:rsidRDefault="00000BC5" w:rsidP="00000BC5">
      <w:pPr>
        <w:pStyle w:val="a2"/>
        <w:ind w:leftChars="0" w:left="0" w:firstLineChars="0" w:firstLine="0"/>
      </w:pPr>
      <w:r w:rsidRPr="00BF5537">
        <w:rPr>
          <w:rFonts w:hint="eastAsia"/>
          <w:szCs w:val="24"/>
        </w:rPr>
        <w:t>「10.2.14</w:t>
      </w:r>
      <w:r w:rsidRPr="00BF5537">
        <w:rPr>
          <w:szCs w:val="24"/>
        </w:rPr>
        <w:t xml:space="preserve"> </w:t>
      </w:r>
      <w:r w:rsidRPr="00BF5537">
        <w:rPr>
          <w:rFonts w:hint="eastAsia"/>
          <w:szCs w:val="24"/>
        </w:rPr>
        <w:t>結核の有無」</w:t>
      </w:r>
    </w:p>
    <w:tbl>
      <w:tblPr>
        <w:tblStyle w:val="42"/>
        <w:tblW w:w="5592" w:type="pct"/>
        <w:tblInd w:w="-431" w:type="dxa"/>
        <w:tblLayout w:type="fixed"/>
        <w:tblLook w:val="0620" w:firstRow="1" w:lastRow="0" w:firstColumn="0" w:lastColumn="0" w:noHBand="1" w:noVBand="1"/>
      </w:tblPr>
      <w:tblGrid>
        <w:gridCol w:w="1134"/>
        <w:gridCol w:w="2782"/>
        <w:gridCol w:w="5584"/>
      </w:tblGrid>
      <w:tr w:rsidR="00674586" w:rsidRPr="00845D68" w14:paraId="631CE5A3"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3D433378"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561A5EC1"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CB1FBFD" w14:textId="084D8A2C"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5702E" w:rsidRPr="00845D68" w14:paraId="21D486CE" w14:textId="77777777" w:rsidTr="00860BAF">
        <w:trPr>
          <w:trHeight w:val="285"/>
        </w:trPr>
        <w:tc>
          <w:tcPr>
            <w:tcW w:w="597" w:type="pct"/>
          </w:tcPr>
          <w:p w14:paraId="22060B22" w14:textId="4AF289FC" w:rsidR="0035702E" w:rsidRPr="00845D68" w:rsidRDefault="0035702E" w:rsidP="003570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4.1</w:t>
            </w:r>
          </w:p>
        </w:tc>
        <w:tc>
          <w:tcPr>
            <w:tcW w:w="1464" w:type="pct"/>
            <w:noWrap/>
          </w:tcPr>
          <w:p w14:paraId="5CE5DA43" w14:textId="55A45C8A" w:rsidR="0035702E" w:rsidRPr="00845D68" w:rsidRDefault="0035702E" w:rsidP="003570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78F31E0B" w14:textId="44520B98" w:rsidR="0035702E" w:rsidRPr="00845D68" w:rsidRDefault="0035702E" w:rsidP="0035702E">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35702E" w:rsidRPr="00845D68" w14:paraId="5138C6B6" w14:textId="77777777" w:rsidTr="00860BAF">
        <w:trPr>
          <w:trHeight w:val="285"/>
        </w:trPr>
        <w:tc>
          <w:tcPr>
            <w:tcW w:w="597" w:type="pct"/>
          </w:tcPr>
          <w:p w14:paraId="71445B95" w14:textId="2DF1A022" w:rsidR="0035702E" w:rsidRPr="00845D68" w:rsidRDefault="0035702E" w:rsidP="0035702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4.2</w:t>
            </w:r>
          </w:p>
        </w:tc>
        <w:tc>
          <w:tcPr>
            <w:tcW w:w="1464" w:type="pct"/>
            <w:noWrap/>
          </w:tcPr>
          <w:p w14:paraId="667A5FA8" w14:textId="29990FB8" w:rsidR="0035702E" w:rsidRPr="00845D68" w:rsidRDefault="0035702E" w:rsidP="003570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7FB4AC09" w14:textId="1A939366" w:rsidR="0035702E" w:rsidRPr="00845D68" w:rsidRDefault="0035702E" w:rsidP="0035702E">
            <w:pPr>
              <w:widowControl/>
              <w:ind w:leftChars="0" w:left="0" w:firstLine="0"/>
              <w:jc w:val="left"/>
              <w:rPr>
                <w:rFonts w:asciiTheme="minorEastAsia" w:eastAsiaTheme="minorEastAsia" w:hAnsiTheme="minorEastAsia"/>
                <w:strike/>
                <w:sz w:val="18"/>
                <w:szCs w:val="18"/>
              </w:rPr>
            </w:pPr>
          </w:p>
        </w:tc>
      </w:tr>
      <w:tr w:rsidR="0035702E" w:rsidRPr="00845D68" w14:paraId="307E5CE8" w14:textId="77777777" w:rsidTr="00860BAF">
        <w:trPr>
          <w:trHeight w:val="285"/>
        </w:trPr>
        <w:tc>
          <w:tcPr>
            <w:tcW w:w="597" w:type="pct"/>
          </w:tcPr>
          <w:p w14:paraId="0F0B67A7" w14:textId="51ED5BF4" w:rsidR="0035702E" w:rsidRPr="00845D68" w:rsidRDefault="0035702E" w:rsidP="0035702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4.</w:t>
            </w:r>
            <w:r w:rsidRPr="00845D68">
              <w:rPr>
                <w:rFonts w:asciiTheme="minorEastAsia" w:eastAsiaTheme="minorEastAsia" w:hAnsiTheme="minorEastAsia" w:hint="eastAsia"/>
                <w:sz w:val="18"/>
                <w:szCs w:val="18"/>
              </w:rPr>
              <w:t>3</w:t>
            </w:r>
          </w:p>
        </w:tc>
        <w:tc>
          <w:tcPr>
            <w:tcW w:w="1464" w:type="pct"/>
            <w:noWrap/>
          </w:tcPr>
          <w:p w14:paraId="43941AE1" w14:textId="19ED87DE" w:rsidR="0035702E" w:rsidRPr="00845D68" w:rsidRDefault="0035702E" w:rsidP="003570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指導区分_生活規正の面</w:t>
            </w:r>
          </w:p>
        </w:tc>
        <w:tc>
          <w:tcPr>
            <w:tcW w:w="2939" w:type="pct"/>
            <w:noWrap/>
          </w:tcPr>
          <w:p w14:paraId="23D7FFD5" w14:textId="2A8A66FB" w:rsidR="0035702E" w:rsidRPr="00845D68" w:rsidRDefault="0035702E" w:rsidP="0035702E">
            <w:pPr>
              <w:widowControl/>
              <w:ind w:leftChars="0" w:left="0" w:firstLine="0"/>
              <w:jc w:val="left"/>
              <w:rPr>
                <w:rFonts w:asciiTheme="minorEastAsia" w:eastAsiaTheme="minorEastAsia" w:hAnsiTheme="minorEastAsia"/>
                <w:strike/>
                <w:sz w:val="18"/>
                <w:szCs w:val="18"/>
              </w:rPr>
            </w:pPr>
          </w:p>
        </w:tc>
      </w:tr>
      <w:tr w:rsidR="0035702E" w:rsidRPr="00845D68" w14:paraId="35E1F920" w14:textId="77777777" w:rsidTr="00860BAF">
        <w:trPr>
          <w:trHeight w:val="285"/>
        </w:trPr>
        <w:tc>
          <w:tcPr>
            <w:tcW w:w="597" w:type="pct"/>
          </w:tcPr>
          <w:p w14:paraId="56DDCA38" w14:textId="428D2875" w:rsidR="0035702E" w:rsidRPr="00845D68" w:rsidRDefault="0035702E" w:rsidP="0035702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4.</w:t>
            </w:r>
            <w:r w:rsidRPr="00845D68">
              <w:rPr>
                <w:rFonts w:asciiTheme="minorEastAsia" w:eastAsiaTheme="minorEastAsia" w:hAnsiTheme="minorEastAsia" w:hint="eastAsia"/>
                <w:sz w:val="18"/>
                <w:szCs w:val="18"/>
              </w:rPr>
              <w:t>4</w:t>
            </w:r>
          </w:p>
        </w:tc>
        <w:tc>
          <w:tcPr>
            <w:tcW w:w="1464" w:type="pct"/>
            <w:noWrap/>
          </w:tcPr>
          <w:p w14:paraId="15A3A56E" w14:textId="3C55D9EF" w:rsidR="0035702E" w:rsidRPr="00845D68" w:rsidRDefault="0035702E" w:rsidP="003570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指導区分_医療の面</w:t>
            </w:r>
          </w:p>
        </w:tc>
        <w:tc>
          <w:tcPr>
            <w:tcW w:w="2939" w:type="pct"/>
            <w:noWrap/>
          </w:tcPr>
          <w:p w14:paraId="420E33B2" w14:textId="1A9D6422" w:rsidR="0035702E" w:rsidRPr="00845D68" w:rsidRDefault="0035702E" w:rsidP="0035702E">
            <w:pPr>
              <w:widowControl/>
              <w:ind w:leftChars="0" w:left="0" w:firstLine="0"/>
              <w:jc w:val="left"/>
              <w:rPr>
                <w:rFonts w:asciiTheme="minorEastAsia" w:eastAsiaTheme="minorEastAsia" w:hAnsiTheme="minorEastAsia"/>
                <w:strike/>
                <w:sz w:val="18"/>
                <w:szCs w:val="18"/>
              </w:rPr>
            </w:pPr>
          </w:p>
        </w:tc>
      </w:tr>
    </w:tbl>
    <w:p w14:paraId="7F08A530" w14:textId="77777777" w:rsidR="00070854" w:rsidRPr="00845D68" w:rsidRDefault="00070854" w:rsidP="00461811"/>
    <w:p w14:paraId="7646017A" w14:textId="3891C96E" w:rsidR="000B4F6E" w:rsidRPr="00845D68" w:rsidRDefault="00000BC5" w:rsidP="00000BC5">
      <w:pPr>
        <w:pStyle w:val="a2"/>
        <w:ind w:leftChars="0" w:left="0" w:firstLineChars="0" w:firstLine="0"/>
      </w:pPr>
      <w:r w:rsidRPr="00BF5537">
        <w:rPr>
          <w:rFonts w:hint="eastAsia"/>
          <w:szCs w:val="24"/>
        </w:rPr>
        <w:t>「10.2.15</w:t>
      </w:r>
      <w:r w:rsidRPr="00BF5537">
        <w:rPr>
          <w:szCs w:val="24"/>
        </w:rPr>
        <w:t xml:space="preserve"> </w:t>
      </w:r>
      <w:r w:rsidRPr="00BF5537">
        <w:rPr>
          <w:rFonts w:hint="eastAsia"/>
          <w:szCs w:val="24"/>
        </w:rPr>
        <w:t>心臓の疾病及び異常の有無」</w:t>
      </w:r>
    </w:p>
    <w:tbl>
      <w:tblPr>
        <w:tblStyle w:val="42"/>
        <w:tblW w:w="5592" w:type="pct"/>
        <w:tblInd w:w="-431" w:type="dxa"/>
        <w:tblLayout w:type="fixed"/>
        <w:tblLook w:val="0620" w:firstRow="1" w:lastRow="0" w:firstColumn="0" w:lastColumn="0" w:noHBand="1" w:noVBand="1"/>
      </w:tblPr>
      <w:tblGrid>
        <w:gridCol w:w="1134"/>
        <w:gridCol w:w="2782"/>
        <w:gridCol w:w="5584"/>
      </w:tblGrid>
      <w:tr w:rsidR="00674586" w:rsidRPr="00845D68" w14:paraId="0082086F"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3F98809D"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588AD363"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0DC5A53" w14:textId="66DD7BE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7C28EA" w:rsidRPr="00845D68" w14:paraId="3667E4B1" w14:textId="77777777" w:rsidTr="00860BAF">
        <w:trPr>
          <w:trHeight w:val="285"/>
        </w:trPr>
        <w:tc>
          <w:tcPr>
            <w:tcW w:w="597" w:type="pct"/>
          </w:tcPr>
          <w:p w14:paraId="20ECA7D7" w14:textId="088315CA" w:rsidR="007C28EA" w:rsidRPr="00845D68" w:rsidRDefault="007C28EA" w:rsidP="007C28E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5.1</w:t>
            </w:r>
          </w:p>
        </w:tc>
        <w:tc>
          <w:tcPr>
            <w:tcW w:w="1464" w:type="pct"/>
            <w:noWrap/>
          </w:tcPr>
          <w:p w14:paraId="31EFB4DA" w14:textId="27E7A314" w:rsidR="007C28EA" w:rsidRPr="00845D68" w:rsidRDefault="007C28EA" w:rsidP="007C28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臨床医学的検査_心電図等</w:t>
            </w:r>
          </w:p>
        </w:tc>
        <w:tc>
          <w:tcPr>
            <w:tcW w:w="2939" w:type="pct"/>
            <w:noWrap/>
          </w:tcPr>
          <w:p w14:paraId="53F9EF8D" w14:textId="7C67EEAF" w:rsidR="007C28EA" w:rsidRPr="00845D68" w:rsidRDefault="007C28EA" w:rsidP="007C28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心電図等の臨床医学的検査の所見</w:t>
            </w:r>
          </w:p>
        </w:tc>
      </w:tr>
      <w:tr w:rsidR="007C28EA" w:rsidRPr="00845D68" w14:paraId="218D8EF9" w14:textId="77777777" w:rsidTr="00860BAF">
        <w:trPr>
          <w:trHeight w:val="285"/>
        </w:trPr>
        <w:tc>
          <w:tcPr>
            <w:tcW w:w="597" w:type="pct"/>
          </w:tcPr>
          <w:p w14:paraId="3C966DAD" w14:textId="3A3CA729" w:rsidR="007C28EA" w:rsidRPr="00845D68" w:rsidRDefault="007C28EA" w:rsidP="007C28E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5.2</w:t>
            </w:r>
          </w:p>
        </w:tc>
        <w:tc>
          <w:tcPr>
            <w:tcW w:w="1464" w:type="pct"/>
            <w:noWrap/>
          </w:tcPr>
          <w:p w14:paraId="71FA6B73" w14:textId="43E5A5D6" w:rsidR="007C28EA" w:rsidRPr="00845D68" w:rsidRDefault="007C28EA" w:rsidP="007C28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疾病及び異常</w:t>
            </w:r>
          </w:p>
        </w:tc>
        <w:tc>
          <w:tcPr>
            <w:tcW w:w="2939" w:type="pct"/>
            <w:noWrap/>
          </w:tcPr>
          <w:p w14:paraId="2EF9004E" w14:textId="5C1A48D9" w:rsidR="007C28EA" w:rsidRPr="00845D68" w:rsidRDefault="00D150F7" w:rsidP="007C28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7C28EA" w:rsidRPr="00845D68" w14:paraId="6ABA0B32" w14:textId="77777777" w:rsidTr="00860BAF">
        <w:trPr>
          <w:trHeight w:val="285"/>
        </w:trPr>
        <w:tc>
          <w:tcPr>
            <w:tcW w:w="597" w:type="pct"/>
          </w:tcPr>
          <w:p w14:paraId="4ABD266D" w14:textId="1C6D1B2C" w:rsidR="007C28EA" w:rsidRPr="00845D68" w:rsidRDefault="007C28EA" w:rsidP="007C28E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5.3</w:t>
            </w:r>
          </w:p>
        </w:tc>
        <w:tc>
          <w:tcPr>
            <w:tcW w:w="1464" w:type="pct"/>
            <w:noWrap/>
          </w:tcPr>
          <w:p w14:paraId="5578126A" w14:textId="20B821BB" w:rsidR="007C28EA" w:rsidRPr="00845D68" w:rsidRDefault="007C28EA" w:rsidP="007C28E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7A675F25" w14:textId="74CCF5E7" w:rsidR="007C28EA" w:rsidRPr="00845D68" w:rsidRDefault="007C28EA" w:rsidP="007C28EA">
            <w:pPr>
              <w:widowControl/>
              <w:ind w:leftChars="0" w:left="0" w:firstLine="0"/>
              <w:jc w:val="left"/>
              <w:rPr>
                <w:rFonts w:asciiTheme="minorEastAsia" w:eastAsiaTheme="minorEastAsia" w:hAnsiTheme="minorEastAsia"/>
                <w:strike/>
                <w:sz w:val="18"/>
                <w:szCs w:val="18"/>
              </w:rPr>
            </w:pPr>
          </w:p>
        </w:tc>
      </w:tr>
    </w:tbl>
    <w:p w14:paraId="6AD9C647" w14:textId="77777777" w:rsidR="00674586" w:rsidRPr="00845D68" w:rsidRDefault="00674586" w:rsidP="00461811"/>
    <w:p w14:paraId="43870C40" w14:textId="24C76591" w:rsidR="000B4F6E" w:rsidRPr="00845D68" w:rsidRDefault="00000BC5" w:rsidP="00000BC5">
      <w:pPr>
        <w:pStyle w:val="a2"/>
        <w:ind w:leftChars="0" w:left="0" w:firstLineChars="0" w:firstLine="0"/>
      </w:pPr>
      <w:r w:rsidRPr="00BF5537">
        <w:rPr>
          <w:rFonts w:hint="eastAsia"/>
          <w:szCs w:val="24"/>
        </w:rPr>
        <w:t>「10.2.16</w:t>
      </w:r>
      <w:r w:rsidRPr="00BF5537">
        <w:rPr>
          <w:szCs w:val="24"/>
        </w:rPr>
        <w:t xml:space="preserve"> </w:t>
      </w:r>
      <w:r w:rsidRPr="00BF5537">
        <w:rPr>
          <w:rFonts w:hint="eastAsia"/>
          <w:szCs w:val="24"/>
        </w:rPr>
        <w:t>尿」</w:t>
      </w:r>
    </w:p>
    <w:tbl>
      <w:tblPr>
        <w:tblStyle w:val="42"/>
        <w:tblW w:w="5592" w:type="pct"/>
        <w:tblInd w:w="-431" w:type="dxa"/>
        <w:tblLayout w:type="fixed"/>
        <w:tblLook w:val="0620" w:firstRow="1" w:lastRow="0" w:firstColumn="0" w:lastColumn="0" w:noHBand="1" w:noVBand="1"/>
      </w:tblPr>
      <w:tblGrid>
        <w:gridCol w:w="1134"/>
        <w:gridCol w:w="2782"/>
        <w:gridCol w:w="5584"/>
      </w:tblGrid>
      <w:tr w:rsidR="00674586" w:rsidRPr="00845D68" w14:paraId="064F01E8"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6BCF6D62"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0FA443A3"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BC38195" w14:textId="5841AD06"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B353A1" w:rsidRPr="00845D68" w14:paraId="6B514CDA" w14:textId="77777777" w:rsidTr="00860BAF">
        <w:trPr>
          <w:trHeight w:val="285"/>
        </w:trPr>
        <w:tc>
          <w:tcPr>
            <w:tcW w:w="597" w:type="pct"/>
          </w:tcPr>
          <w:p w14:paraId="74D19CEB" w14:textId="6F3C99B0" w:rsidR="00B353A1" w:rsidRPr="00BF5537" w:rsidRDefault="00B353A1" w:rsidP="00B353A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2.16.1</w:t>
            </w:r>
          </w:p>
        </w:tc>
        <w:tc>
          <w:tcPr>
            <w:tcW w:w="1464" w:type="pct"/>
            <w:noWrap/>
          </w:tcPr>
          <w:p w14:paraId="287DC7C7" w14:textId="02E0D659" w:rsidR="00B353A1" w:rsidRPr="00BF5537" w:rsidRDefault="00B353A1" w:rsidP="00B353A1">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一次検査</w:t>
            </w:r>
          </w:p>
        </w:tc>
        <w:tc>
          <w:tcPr>
            <w:tcW w:w="2939" w:type="pct"/>
            <w:noWrap/>
          </w:tcPr>
          <w:p w14:paraId="7C65E00D" w14:textId="77777777" w:rsidR="00B353A1" w:rsidRPr="00845D68" w:rsidRDefault="00B353A1" w:rsidP="00B353A1">
            <w:pPr>
              <w:widowControl/>
              <w:ind w:leftChars="0" w:left="0" w:firstLine="0"/>
              <w:jc w:val="left"/>
              <w:rPr>
                <w:rFonts w:asciiTheme="minorEastAsia" w:eastAsiaTheme="minorEastAsia" w:hAnsiTheme="minorEastAsia" w:cs="ＭＳ Ｐゴシック"/>
                <w:color w:val="000000"/>
                <w:kern w:val="0"/>
                <w:sz w:val="18"/>
                <w:szCs w:val="18"/>
              </w:rPr>
            </w:pPr>
          </w:p>
        </w:tc>
      </w:tr>
      <w:tr w:rsidR="00886FEE" w:rsidRPr="00845D68" w14:paraId="5E314298" w14:textId="77777777" w:rsidTr="00860BAF">
        <w:trPr>
          <w:trHeight w:val="285"/>
        </w:trPr>
        <w:tc>
          <w:tcPr>
            <w:tcW w:w="597" w:type="pct"/>
          </w:tcPr>
          <w:p w14:paraId="28FE4A66" w14:textId="243F53E4" w:rsidR="00886FEE" w:rsidRPr="00BF5537" w:rsidRDefault="00886FEE" w:rsidP="00886FEE">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2.16.2</w:t>
            </w:r>
          </w:p>
        </w:tc>
        <w:tc>
          <w:tcPr>
            <w:tcW w:w="1464" w:type="pct"/>
            <w:noWrap/>
          </w:tcPr>
          <w:p w14:paraId="3E78E0A1" w14:textId="2C822A52" w:rsidR="00886FEE" w:rsidRPr="00BF5537" w:rsidRDefault="00886FEE" w:rsidP="00886FE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二次検査</w:t>
            </w:r>
          </w:p>
        </w:tc>
        <w:tc>
          <w:tcPr>
            <w:tcW w:w="2939" w:type="pct"/>
            <w:noWrap/>
          </w:tcPr>
          <w:p w14:paraId="3E4E5575" w14:textId="77777777" w:rsidR="00886FEE" w:rsidRPr="00845D68" w:rsidRDefault="00886FEE" w:rsidP="00886FEE">
            <w:pPr>
              <w:widowControl/>
              <w:ind w:leftChars="0" w:left="0" w:firstLine="0"/>
              <w:jc w:val="left"/>
              <w:rPr>
                <w:rFonts w:asciiTheme="minorEastAsia" w:eastAsiaTheme="minorEastAsia" w:hAnsiTheme="minorEastAsia"/>
                <w:sz w:val="18"/>
                <w:szCs w:val="18"/>
              </w:rPr>
            </w:pPr>
          </w:p>
        </w:tc>
      </w:tr>
      <w:tr w:rsidR="00FD6D89" w:rsidRPr="00845D68" w14:paraId="4B991C8E" w14:textId="77777777" w:rsidTr="00860BAF">
        <w:trPr>
          <w:trHeight w:val="285"/>
        </w:trPr>
        <w:tc>
          <w:tcPr>
            <w:tcW w:w="597" w:type="pct"/>
          </w:tcPr>
          <w:p w14:paraId="1B88D135" w14:textId="45D68EA7" w:rsidR="00FD6D89" w:rsidRPr="00BF5537" w:rsidRDefault="00FD6D89" w:rsidP="00FD6D8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lastRenderedPageBreak/>
              <w:t>10.2.16.3</w:t>
            </w:r>
          </w:p>
        </w:tc>
        <w:tc>
          <w:tcPr>
            <w:tcW w:w="1464" w:type="pct"/>
            <w:noWrap/>
          </w:tcPr>
          <w:p w14:paraId="6ACEAC8D" w14:textId="532B772E" w:rsidR="00FD6D89" w:rsidRPr="00BF5537" w:rsidRDefault="00FD6D89" w:rsidP="00FD6D8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その他の検査</w:t>
            </w:r>
          </w:p>
        </w:tc>
        <w:tc>
          <w:tcPr>
            <w:tcW w:w="2939" w:type="pct"/>
            <w:noWrap/>
          </w:tcPr>
          <w:p w14:paraId="15BE964F" w14:textId="77777777" w:rsidR="00FD6D89" w:rsidRPr="00845D68" w:rsidRDefault="00FD6D89" w:rsidP="00FD6D89">
            <w:pPr>
              <w:widowControl/>
              <w:ind w:leftChars="0" w:left="0" w:firstLine="0"/>
              <w:jc w:val="left"/>
              <w:rPr>
                <w:rFonts w:asciiTheme="minorEastAsia" w:eastAsiaTheme="minorEastAsia" w:hAnsiTheme="minorEastAsia"/>
                <w:sz w:val="18"/>
                <w:szCs w:val="18"/>
              </w:rPr>
            </w:pPr>
          </w:p>
        </w:tc>
      </w:tr>
    </w:tbl>
    <w:p w14:paraId="5430B653" w14:textId="77777777" w:rsidR="00674586" w:rsidRPr="00845D68" w:rsidRDefault="00674586" w:rsidP="00461811"/>
    <w:p w14:paraId="05A60E58" w14:textId="48B57FD8" w:rsidR="000B4F6E" w:rsidRPr="00845D68" w:rsidRDefault="00000BC5" w:rsidP="00000BC5">
      <w:pPr>
        <w:pStyle w:val="a2"/>
        <w:ind w:leftChars="0" w:left="0" w:firstLineChars="0" w:firstLine="0"/>
      </w:pPr>
      <w:r w:rsidRPr="00BF5537">
        <w:rPr>
          <w:rFonts w:hint="eastAsia"/>
          <w:szCs w:val="24"/>
        </w:rPr>
        <w:t>「10.2.16.1</w:t>
      </w:r>
      <w:r w:rsidRPr="00BF5537">
        <w:rPr>
          <w:szCs w:val="24"/>
        </w:rPr>
        <w:t xml:space="preserve"> </w:t>
      </w:r>
      <w:r w:rsidRPr="00BF5537">
        <w:rPr>
          <w:rFonts w:hint="eastAsia"/>
          <w:szCs w:val="24"/>
        </w:rPr>
        <w:t>一次検査」</w:t>
      </w:r>
    </w:p>
    <w:tbl>
      <w:tblPr>
        <w:tblStyle w:val="42"/>
        <w:tblW w:w="5592" w:type="pct"/>
        <w:tblInd w:w="-431" w:type="dxa"/>
        <w:tblLayout w:type="fixed"/>
        <w:tblLook w:val="0620" w:firstRow="1" w:lastRow="0" w:firstColumn="0" w:lastColumn="0" w:noHBand="1" w:noVBand="1"/>
      </w:tblPr>
      <w:tblGrid>
        <w:gridCol w:w="1277"/>
        <w:gridCol w:w="2639"/>
        <w:gridCol w:w="5584"/>
      </w:tblGrid>
      <w:tr w:rsidR="00674586" w:rsidRPr="00845D68" w14:paraId="33429A4C" w14:textId="77777777" w:rsidTr="00A74C02">
        <w:trPr>
          <w:cnfStyle w:val="100000000000" w:firstRow="1" w:lastRow="0" w:firstColumn="0" w:lastColumn="0" w:oddVBand="0" w:evenVBand="0" w:oddHBand="0" w:evenHBand="0" w:firstRowFirstColumn="0" w:firstRowLastColumn="0" w:lastRowFirstColumn="0" w:lastRowLastColumn="0"/>
          <w:trHeight w:val="285"/>
          <w:tblHeader/>
        </w:trPr>
        <w:tc>
          <w:tcPr>
            <w:tcW w:w="672" w:type="pct"/>
            <w:shd w:val="clear" w:color="auto" w:fill="808080" w:themeFill="background1" w:themeFillShade="80"/>
          </w:tcPr>
          <w:p w14:paraId="2A4D2A4B"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89" w:type="pct"/>
            <w:shd w:val="clear" w:color="auto" w:fill="808080" w:themeFill="background1" w:themeFillShade="80"/>
            <w:noWrap/>
            <w:hideMark/>
          </w:tcPr>
          <w:p w14:paraId="6D5C47D9"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083D506A" w14:textId="3FD39CE8"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A74C02" w:rsidRPr="00845D68" w14:paraId="47049F51" w14:textId="77777777" w:rsidTr="00A74C02">
        <w:trPr>
          <w:trHeight w:val="285"/>
        </w:trPr>
        <w:tc>
          <w:tcPr>
            <w:tcW w:w="672" w:type="pct"/>
          </w:tcPr>
          <w:p w14:paraId="72EBE9E5" w14:textId="1DA2CB06" w:rsidR="00A74C02" w:rsidRPr="00845D68" w:rsidRDefault="00A74C02" w:rsidP="00A74C0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6.1.1</w:t>
            </w:r>
          </w:p>
        </w:tc>
        <w:tc>
          <w:tcPr>
            <w:tcW w:w="1389" w:type="pct"/>
            <w:noWrap/>
          </w:tcPr>
          <w:p w14:paraId="5F78E5C2" w14:textId="09536E17" w:rsidR="00A74C02" w:rsidRPr="00845D68" w:rsidRDefault="00A74C02" w:rsidP="00A74C0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蛋白</w:t>
            </w:r>
          </w:p>
        </w:tc>
        <w:tc>
          <w:tcPr>
            <w:tcW w:w="2939" w:type="pct"/>
            <w:noWrap/>
          </w:tcPr>
          <w:p w14:paraId="3C132F26" w14:textId="7602A171" w:rsidR="00A74C02" w:rsidRPr="00845D68" w:rsidRDefault="00A74C02" w:rsidP="00A74C02">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A74C02" w:rsidRPr="00845D68" w14:paraId="51B5C8CD" w14:textId="77777777" w:rsidTr="00A74C02">
        <w:trPr>
          <w:trHeight w:val="285"/>
        </w:trPr>
        <w:tc>
          <w:tcPr>
            <w:tcW w:w="672" w:type="pct"/>
          </w:tcPr>
          <w:p w14:paraId="1760D074" w14:textId="50BB7D82" w:rsidR="00A74C02" w:rsidRPr="00845D68" w:rsidRDefault="00A74C02" w:rsidP="00A74C0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6.1.2</w:t>
            </w:r>
          </w:p>
        </w:tc>
        <w:tc>
          <w:tcPr>
            <w:tcW w:w="1389" w:type="pct"/>
            <w:noWrap/>
          </w:tcPr>
          <w:p w14:paraId="7829A670" w14:textId="43CAD0DF" w:rsidR="00A74C02" w:rsidRPr="00845D68" w:rsidRDefault="00A74C02" w:rsidP="00A74C0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糖</w:t>
            </w:r>
          </w:p>
        </w:tc>
        <w:tc>
          <w:tcPr>
            <w:tcW w:w="2939" w:type="pct"/>
            <w:noWrap/>
          </w:tcPr>
          <w:p w14:paraId="70E30EA5" w14:textId="5DF85613" w:rsidR="00A74C02" w:rsidRPr="00845D68" w:rsidRDefault="00A74C02" w:rsidP="00A74C02">
            <w:pPr>
              <w:widowControl/>
              <w:ind w:leftChars="0" w:left="0" w:firstLine="0"/>
              <w:jc w:val="left"/>
              <w:rPr>
                <w:rFonts w:asciiTheme="minorEastAsia" w:eastAsiaTheme="minorEastAsia" w:hAnsiTheme="minorEastAsia"/>
                <w:strike/>
                <w:sz w:val="18"/>
                <w:szCs w:val="18"/>
              </w:rPr>
            </w:pPr>
          </w:p>
        </w:tc>
      </w:tr>
      <w:tr w:rsidR="00A74C02" w:rsidRPr="00845D68" w14:paraId="20732EBD" w14:textId="77777777" w:rsidTr="00A74C02">
        <w:trPr>
          <w:trHeight w:val="285"/>
        </w:trPr>
        <w:tc>
          <w:tcPr>
            <w:tcW w:w="672" w:type="pct"/>
          </w:tcPr>
          <w:p w14:paraId="40B28D28" w14:textId="010F27C8" w:rsidR="00A74C02" w:rsidRPr="00845D68" w:rsidRDefault="00A74C02" w:rsidP="00A74C0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6.1.3</w:t>
            </w:r>
          </w:p>
        </w:tc>
        <w:tc>
          <w:tcPr>
            <w:tcW w:w="1389" w:type="pct"/>
            <w:noWrap/>
          </w:tcPr>
          <w:p w14:paraId="1CDDFD85" w14:textId="3D75DCD4" w:rsidR="00A74C02" w:rsidRPr="00845D68" w:rsidRDefault="00A74C02" w:rsidP="00A74C0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潜血</w:t>
            </w:r>
          </w:p>
        </w:tc>
        <w:tc>
          <w:tcPr>
            <w:tcW w:w="2939" w:type="pct"/>
            <w:noWrap/>
          </w:tcPr>
          <w:p w14:paraId="0B539476" w14:textId="1B0AF1A5" w:rsidR="00A74C02" w:rsidRPr="00845D68" w:rsidRDefault="00A74C02" w:rsidP="00A74C02">
            <w:pPr>
              <w:widowControl/>
              <w:ind w:leftChars="0" w:left="0" w:firstLine="0"/>
              <w:jc w:val="left"/>
              <w:rPr>
                <w:rFonts w:asciiTheme="minorEastAsia" w:eastAsiaTheme="minorEastAsia" w:hAnsiTheme="minorEastAsia"/>
                <w:strike/>
                <w:sz w:val="18"/>
                <w:szCs w:val="18"/>
              </w:rPr>
            </w:pPr>
          </w:p>
        </w:tc>
      </w:tr>
      <w:tr w:rsidR="00A74C02" w:rsidRPr="00845D68" w14:paraId="10251DBE" w14:textId="77777777" w:rsidTr="00A74C02">
        <w:trPr>
          <w:trHeight w:val="285"/>
        </w:trPr>
        <w:tc>
          <w:tcPr>
            <w:tcW w:w="672" w:type="pct"/>
          </w:tcPr>
          <w:p w14:paraId="7DD4C127" w14:textId="00740BBA" w:rsidR="00A74C02" w:rsidRPr="00845D68" w:rsidRDefault="00A74C02" w:rsidP="00A74C0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6.1.4</w:t>
            </w:r>
          </w:p>
        </w:tc>
        <w:tc>
          <w:tcPr>
            <w:tcW w:w="1389" w:type="pct"/>
            <w:noWrap/>
          </w:tcPr>
          <w:p w14:paraId="6602F3B8" w14:textId="7EF29B09" w:rsidR="00A74C02" w:rsidRPr="00845D68" w:rsidRDefault="00A74C02" w:rsidP="00A74C0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1A4CD21B" w14:textId="0DE4F926" w:rsidR="00A74C02" w:rsidRPr="00845D68" w:rsidRDefault="00A74C02" w:rsidP="00A74C02">
            <w:pPr>
              <w:widowControl/>
              <w:ind w:leftChars="0" w:left="0" w:firstLine="0"/>
              <w:jc w:val="left"/>
              <w:rPr>
                <w:rFonts w:asciiTheme="minorEastAsia" w:eastAsiaTheme="minorEastAsia" w:hAnsiTheme="minorEastAsia"/>
                <w:strike/>
                <w:sz w:val="18"/>
                <w:szCs w:val="18"/>
              </w:rPr>
            </w:pPr>
          </w:p>
        </w:tc>
      </w:tr>
    </w:tbl>
    <w:p w14:paraId="5122420F" w14:textId="77777777" w:rsidR="00674586" w:rsidRPr="00845D68" w:rsidRDefault="00674586" w:rsidP="00461811"/>
    <w:p w14:paraId="79CC973B" w14:textId="39EC27BF" w:rsidR="000B4F6E" w:rsidRPr="00845D68" w:rsidRDefault="00000BC5" w:rsidP="00000BC5">
      <w:pPr>
        <w:pStyle w:val="a2"/>
        <w:ind w:leftChars="0" w:left="0" w:firstLineChars="0" w:firstLine="0"/>
      </w:pPr>
      <w:r w:rsidRPr="00BF5537">
        <w:rPr>
          <w:rFonts w:hint="eastAsia"/>
          <w:szCs w:val="24"/>
        </w:rPr>
        <w:t>「10.2.16.2</w:t>
      </w:r>
      <w:r w:rsidRPr="00BF5537">
        <w:rPr>
          <w:szCs w:val="24"/>
        </w:rPr>
        <w:t xml:space="preserve"> </w:t>
      </w:r>
      <w:r w:rsidRPr="00BF5537">
        <w:rPr>
          <w:rFonts w:hint="eastAsia"/>
          <w:szCs w:val="24"/>
        </w:rPr>
        <w:t>二次検査」</w:t>
      </w:r>
    </w:p>
    <w:tbl>
      <w:tblPr>
        <w:tblStyle w:val="42"/>
        <w:tblW w:w="5592" w:type="pct"/>
        <w:tblInd w:w="-431" w:type="dxa"/>
        <w:tblLayout w:type="fixed"/>
        <w:tblLook w:val="0620" w:firstRow="1" w:lastRow="0" w:firstColumn="0" w:lastColumn="0" w:noHBand="1" w:noVBand="1"/>
      </w:tblPr>
      <w:tblGrid>
        <w:gridCol w:w="1277"/>
        <w:gridCol w:w="2639"/>
        <w:gridCol w:w="5584"/>
      </w:tblGrid>
      <w:tr w:rsidR="00674586" w:rsidRPr="00845D68" w14:paraId="2965DF5F" w14:textId="77777777" w:rsidTr="009B727F">
        <w:trPr>
          <w:cnfStyle w:val="100000000000" w:firstRow="1" w:lastRow="0" w:firstColumn="0" w:lastColumn="0" w:oddVBand="0" w:evenVBand="0" w:oddHBand="0" w:evenHBand="0" w:firstRowFirstColumn="0" w:firstRowLastColumn="0" w:lastRowFirstColumn="0" w:lastRowLastColumn="0"/>
          <w:trHeight w:val="285"/>
          <w:tblHeader/>
        </w:trPr>
        <w:tc>
          <w:tcPr>
            <w:tcW w:w="672" w:type="pct"/>
            <w:shd w:val="clear" w:color="auto" w:fill="808080" w:themeFill="background1" w:themeFillShade="80"/>
          </w:tcPr>
          <w:p w14:paraId="6EE5EA57"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89" w:type="pct"/>
            <w:shd w:val="clear" w:color="auto" w:fill="808080" w:themeFill="background1" w:themeFillShade="80"/>
            <w:noWrap/>
            <w:hideMark/>
          </w:tcPr>
          <w:p w14:paraId="055BFDF3"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52A0DF2" w14:textId="524F4FA1"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B727F" w:rsidRPr="00845D68" w14:paraId="5E1DE68D" w14:textId="77777777" w:rsidTr="009B727F">
        <w:trPr>
          <w:trHeight w:val="285"/>
        </w:trPr>
        <w:tc>
          <w:tcPr>
            <w:tcW w:w="672" w:type="pct"/>
          </w:tcPr>
          <w:p w14:paraId="78778FEB" w14:textId="27799153" w:rsidR="009B727F" w:rsidRPr="00845D68" w:rsidRDefault="009B727F" w:rsidP="009B727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6.2.1</w:t>
            </w:r>
          </w:p>
        </w:tc>
        <w:tc>
          <w:tcPr>
            <w:tcW w:w="1389" w:type="pct"/>
            <w:noWrap/>
          </w:tcPr>
          <w:p w14:paraId="1DD922DC" w14:textId="7DC8DB44" w:rsidR="009B727F" w:rsidRPr="00845D68" w:rsidRDefault="009B727F" w:rsidP="009B727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蛋白</w:t>
            </w:r>
          </w:p>
        </w:tc>
        <w:tc>
          <w:tcPr>
            <w:tcW w:w="2939" w:type="pct"/>
            <w:noWrap/>
          </w:tcPr>
          <w:p w14:paraId="2E1B0865" w14:textId="2436CEBE" w:rsidR="009B727F" w:rsidRPr="00845D68" w:rsidRDefault="009B727F" w:rsidP="009B727F">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9B727F" w:rsidRPr="00845D68" w14:paraId="45A550B1" w14:textId="77777777" w:rsidTr="009B727F">
        <w:trPr>
          <w:trHeight w:val="285"/>
        </w:trPr>
        <w:tc>
          <w:tcPr>
            <w:tcW w:w="672" w:type="pct"/>
          </w:tcPr>
          <w:p w14:paraId="3C22A396" w14:textId="52B4F4C2" w:rsidR="009B727F" w:rsidRPr="00845D68" w:rsidRDefault="009B727F" w:rsidP="009B727F">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6.2.2</w:t>
            </w:r>
          </w:p>
        </w:tc>
        <w:tc>
          <w:tcPr>
            <w:tcW w:w="1389" w:type="pct"/>
            <w:noWrap/>
          </w:tcPr>
          <w:p w14:paraId="17EA8EB5" w14:textId="031E938B" w:rsidR="009B727F" w:rsidRPr="00845D68" w:rsidRDefault="009B727F" w:rsidP="009B727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糖</w:t>
            </w:r>
          </w:p>
        </w:tc>
        <w:tc>
          <w:tcPr>
            <w:tcW w:w="2939" w:type="pct"/>
            <w:noWrap/>
          </w:tcPr>
          <w:p w14:paraId="1C7167BC" w14:textId="65A621BE" w:rsidR="009B727F" w:rsidRPr="00845D68" w:rsidRDefault="009B727F" w:rsidP="009B727F">
            <w:pPr>
              <w:widowControl/>
              <w:ind w:leftChars="0" w:left="0" w:firstLine="0"/>
              <w:jc w:val="left"/>
              <w:rPr>
                <w:rFonts w:asciiTheme="minorEastAsia" w:eastAsiaTheme="minorEastAsia" w:hAnsiTheme="minorEastAsia"/>
                <w:strike/>
                <w:sz w:val="18"/>
                <w:szCs w:val="18"/>
              </w:rPr>
            </w:pPr>
          </w:p>
        </w:tc>
      </w:tr>
      <w:tr w:rsidR="009B727F" w:rsidRPr="00845D68" w14:paraId="04591EF6" w14:textId="77777777" w:rsidTr="009B727F">
        <w:trPr>
          <w:trHeight w:val="285"/>
        </w:trPr>
        <w:tc>
          <w:tcPr>
            <w:tcW w:w="672" w:type="pct"/>
          </w:tcPr>
          <w:p w14:paraId="155C60B1" w14:textId="20A272C6" w:rsidR="009B727F" w:rsidRPr="00845D68" w:rsidRDefault="009B727F" w:rsidP="009B727F">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6.2.3</w:t>
            </w:r>
          </w:p>
        </w:tc>
        <w:tc>
          <w:tcPr>
            <w:tcW w:w="1389" w:type="pct"/>
            <w:noWrap/>
          </w:tcPr>
          <w:p w14:paraId="13F62A57" w14:textId="1319E4E8" w:rsidR="009B727F" w:rsidRPr="00845D68" w:rsidRDefault="009B727F" w:rsidP="009B727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潜血</w:t>
            </w:r>
          </w:p>
        </w:tc>
        <w:tc>
          <w:tcPr>
            <w:tcW w:w="2939" w:type="pct"/>
            <w:noWrap/>
          </w:tcPr>
          <w:p w14:paraId="65C2FC62" w14:textId="3169643F" w:rsidR="009B727F" w:rsidRPr="00845D68" w:rsidRDefault="009B727F" w:rsidP="009B727F">
            <w:pPr>
              <w:widowControl/>
              <w:ind w:leftChars="0" w:left="0" w:firstLine="0"/>
              <w:jc w:val="left"/>
              <w:rPr>
                <w:rFonts w:asciiTheme="minorEastAsia" w:eastAsiaTheme="minorEastAsia" w:hAnsiTheme="minorEastAsia"/>
                <w:strike/>
                <w:sz w:val="18"/>
                <w:szCs w:val="18"/>
              </w:rPr>
            </w:pPr>
          </w:p>
        </w:tc>
      </w:tr>
      <w:tr w:rsidR="009B727F" w:rsidRPr="00845D68" w14:paraId="4D1A1EE3" w14:textId="77777777" w:rsidTr="009B727F">
        <w:trPr>
          <w:trHeight w:val="285"/>
        </w:trPr>
        <w:tc>
          <w:tcPr>
            <w:tcW w:w="672" w:type="pct"/>
          </w:tcPr>
          <w:p w14:paraId="6A05714C" w14:textId="424F4567" w:rsidR="009B727F" w:rsidRPr="00845D68" w:rsidRDefault="009B727F" w:rsidP="009B727F">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6.2.4</w:t>
            </w:r>
          </w:p>
        </w:tc>
        <w:tc>
          <w:tcPr>
            <w:tcW w:w="1389" w:type="pct"/>
            <w:noWrap/>
          </w:tcPr>
          <w:p w14:paraId="6DD857B5" w14:textId="7626650B" w:rsidR="009B727F" w:rsidRPr="00845D68" w:rsidRDefault="009B727F" w:rsidP="009B727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1FA9B890" w14:textId="33377FC8" w:rsidR="009B727F" w:rsidRPr="00845D68" w:rsidRDefault="009B727F" w:rsidP="009B727F">
            <w:pPr>
              <w:widowControl/>
              <w:ind w:leftChars="0" w:left="0" w:firstLine="0"/>
              <w:jc w:val="left"/>
              <w:rPr>
                <w:rFonts w:asciiTheme="minorEastAsia" w:eastAsiaTheme="minorEastAsia" w:hAnsiTheme="minorEastAsia"/>
                <w:strike/>
                <w:sz w:val="18"/>
                <w:szCs w:val="18"/>
              </w:rPr>
            </w:pPr>
          </w:p>
        </w:tc>
      </w:tr>
    </w:tbl>
    <w:p w14:paraId="05E9A184" w14:textId="77777777" w:rsidR="00674586" w:rsidRPr="00845D68" w:rsidRDefault="00674586" w:rsidP="00461811"/>
    <w:p w14:paraId="744CC333" w14:textId="2B912928" w:rsidR="000B4F6E" w:rsidRPr="00845D68" w:rsidRDefault="00000BC5" w:rsidP="00000BC5">
      <w:pPr>
        <w:pStyle w:val="a2"/>
        <w:ind w:leftChars="0" w:left="0" w:firstLineChars="0" w:firstLine="0"/>
      </w:pPr>
      <w:r w:rsidRPr="00BF5537">
        <w:rPr>
          <w:rFonts w:hint="eastAsia"/>
          <w:szCs w:val="24"/>
        </w:rPr>
        <w:t>「10.2.16.3</w:t>
      </w:r>
      <w:r w:rsidRPr="00BF5537">
        <w:rPr>
          <w:szCs w:val="24"/>
        </w:rPr>
        <w:t xml:space="preserve"> </w:t>
      </w:r>
      <w:r w:rsidRPr="00BF5537">
        <w:rPr>
          <w:rFonts w:hint="eastAsia"/>
          <w:szCs w:val="24"/>
        </w:rPr>
        <w:t>その他検査」</w:t>
      </w:r>
    </w:p>
    <w:tbl>
      <w:tblPr>
        <w:tblStyle w:val="42"/>
        <w:tblW w:w="5592" w:type="pct"/>
        <w:tblInd w:w="-431" w:type="dxa"/>
        <w:tblLayout w:type="fixed"/>
        <w:tblLook w:val="0620" w:firstRow="1" w:lastRow="0" w:firstColumn="0" w:lastColumn="0" w:noHBand="1" w:noVBand="1"/>
      </w:tblPr>
      <w:tblGrid>
        <w:gridCol w:w="1277"/>
        <w:gridCol w:w="2639"/>
        <w:gridCol w:w="5584"/>
      </w:tblGrid>
      <w:tr w:rsidR="00674586" w:rsidRPr="00845D68" w14:paraId="61FD81C8" w14:textId="77777777" w:rsidTr="000F6CBA">
        <w:trPr>
          <w:cnfStyle w:val="100000000000" w:firstRow="1" w:lastRow="0" w:firstColumn="0" w:lastColumn="0" w:oddVBand="0" w:evenVBand="0" w:oddHBand="0" w:evenHBand="0" w:firstRowFirstColumn="0" w:firstRowLastColumn="0" w:lastRowFirstColumn="0" w:lastRowLastColumn="0"/>
          <w:trHeight w:val="285"/>
          <w:tblHeader/>
        </w:trPr>
        <w:tc>
          <w:tcPr>
            <w:tcW w:w="672" w:type="pct"/>
            <w:shd w:val="clear" w:color="auto" w:fill="808080" w:themeFill="background1" w:themeFillShade="80"/>
          </w:tcPr>
          <w:p w14:paraId="4291217C"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389" w:type="pct"/>
            <w:shd w:val="clear" w:color="auto" w:fill="808080" w:themeFill="background1" w:themeFillShade="80"/>
            <w:noWrap/>
            <w:hideMark/>
          </w:tcPr>
          <w:p w14:paraId="54BE7A7F"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A6E3BEB" w14:textId="2EB97DE6"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F6CBA" w:rsidRPr="00845D68" w14:paraId="0F0AD038" w14:textId="77777777" w:rsidTr="000F6CBA">
        <w:trPr>
          <w:trHeight w:val="285"/>
        </w:trPr>
        <w:tc>
          <w:tcPr>
            <w:tcW w:w="672" w:type="pct"/>
          </w:tcPr>
          <w:p w14:paraId="0A4ACC09" w14:textId="5CC14A70" w:rsidR="000F6CBA" w:rsidRPr="00845D68" w:rsidRDefault="000F6CBA" w:rsidP="000F6C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6.3.1</w:t>
            </w:r>
          </w:p>
        </w:tc>
        <w:tc>
          <w:tcPr>
            <w:tcW w:w="1389" w:type="pct"/>
            <w:noWrap/>
          </w:tcPr>
          <w:p w14:paraId="728230C3" w14:textId="7E5181D3" w:rsidR="000F6CBA" w:rsidRPr="00845D68" w:rsidRDefault="000F6CBA" w:rsidP="000F6CB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記述欄</w:t>
            </w:r>
          </w:p>
        </w:tc>
        <w:tc>
          <w:tcPr>
            <w:tcW w:w="2939" w:type="pct"/>
            <w:noWrap/>
          </w:tcPr>
          <w:p w14:paraId="07958B39" w14:textId="7526DD29" w:rsidR="000F6CBA" w:rsidRPr="00845D68" w:rsidRDefault="000F6CBA" w:rsidP="000F6CBA">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3C451DB3" w14:textId="77777777" w:rsidR="00674586" w:rsidRPr="00845D68" w:rsidRDefault="00674586" w:rsidP="00461811"/>
    <w:p w14:paraId="1BEF092D" w14:textId="2A858152" w:rsidR="000B4F6E" w:rsidRPr="00845D68" w:rsidRDefault="00000BC5" w:rsidP="00000BC5">
      <w:pPr>
        <w:pStyle w:val="a2"/>
        <w:ind w:leftChars="0" w:left="0" w:firstLineChars="0" w:firstLine="0"/>
      </w:pPr>
      <w:r w:rsidRPr="00BF5537">
        <w:rPr>
          <w:rFonts w:hint="eastAsia"/>
          <w:szCs w:val="24"/>
        </w:rPr>
        <w:t>「10.2.17</w:t>
      </w:r>
      <w:r w:rsidRPr="00BF5537">
        <w:rPr>
          <w:szCs w:val="24"/>
        </w:rPr>
        <w:t xml:space="preserve"> </w:t>
      </w:r>
      <w:r w:rsidRPr="00BF5537">
        <w:rPr>
          <w:rFonts w:hint="eastAsia"/>
          <w:szCs w:val="24"/>
        </w:rPr>
        <w:t>その他の疾病及び異常の有無」</w:t>
      </w:r>
    </w:p>
    <w:tbl>
      <w:tblPr>
        <w:tblStyle w:val="42"/>
        <w:tblW w:w="5592" w:type="pct"/>
        <w:tblInd w:w="-431" w:type="dxa"/>
        <w:tblLayout w:type="fixed"/>
        <w:tblLook w:val="0620" w:firstRow="1" w:lastRow="0" w:firstColumn="0" w:lastColumn="0" w:noHBand="1" w:noVBand="1"/>
      </w:tblPr>
      <w:tblGrid>
        <w:gridCol w:w="1134"/>
        <w:gridCol w:w="2782"/>
        <w:gridCol w:w="5584"/>
      </w:tblGrid>
      <w:tr w:rsidR="00674586" w:rsidRPr="00845D68" w14:paraId="5A82C9D2"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6C8A0F7D"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078121BB"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FF7A506" w14:textId="05F6F86E"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B51EEC" w:rsidRPr="00845D68" w14:paraId="5B91C97F" w14:textId="77777777" w:rsidTr="00860BAF">
        <w:trPr>
          <w:trHeight w:val="285"/>
        </w:trPr>
        <w:tc>
          <w:tcPr>
            <w:tcW w:w="597" w:type="pct"/>
          </w:tcPr>
          <w:p w14:paraId="6239B367" w14:textId="6304B702" w:rsidR="00B51EEC" w:rsidRPr="00845D68" w:rsidRDefault="00B51EEC" w:rsidP="00B51E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7.1</w:t>
            </w:r>
          </w:p>
        </w:tc>
        <w:tc>
          <w:tcPr>
            <w:tcW w:w="1464" w:type="pct"/>
            <w:noWrap/>
          </w:tcPr>
          <w:p w14:paraId="5AA45AAC" w14:textId="46EDC0E3" w:rsidR="00B51EEC" w:rsidRPr="00845D68" w:rsidRDefault="00B51EEC" w:rsidP="00B51E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6E3753AB" w14:textId="1F916ACA" w:rsidR="00B51EEC" w:rsidRPr="00845D68" w:rsidRDefault="00D150F7" w:rsidP="00B51E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B51EEC" w:rsidRPr="00845D68" w14:paraId="25A2EB2A" w14:textId="77777777" w:rsidTr="00860BAF">
        <w:trPr>
          <w:trHeight w:val="285"/>
        </w:trPr>
        <w:tc>
          <w:tcPr>
            <w:tcW w:w="597" w:type="pct"/>
          </w:tcPr>
          <w:p w14:paraId="02EBE914" w14:textId="65D85B04" w:rsidR="00B51EEC" w:rsidRPr="00845D68" w:rsidRDefault="00B51EEC" w:rsidP="00B51EEC">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7.2</w:t>
            </w:r>
          </w:p>
        </w:tc>
        <w:tc>
          <w:tcPr>
            <w:tcW w:w="1464" w:type="pct"/>
            <w:noWrap/>
          </w:tcPr>
          <w:p w14:paraId="2F5952DF" w14:textId="3828A030" w:rsidR="00B51EEC" w:rsidRPr="00845D68" w:rsidRDefault="00B51EEC" w:rsidP="00B51E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10CD0E1B" w14:textId="5094BA07" w:rsidR="00B51EEC" w:rsidRPr="00845D68" w:rsidRDefault="00B51EEC" w:rsidP="00B51EEC">
            <w:pPr>
              <w:widowControl/>
              <w:ind w:leftChars="0" w:left="0" w:firstLine="0"/>
              <w:jc w:val="left"/>
              <w:rPr>
                <w:rFonts w:asciiTheme="minorEastAsia" w:eastAsiaTheme="minorEastAsia" w:hAnsiTheme="minorEastAsia"/>
                <w:strike/>
                <w:sz w:val="18"/>
                <w:szCs w:val="18"/>
              </w:rPr>
            </w:pPr>
          </w:p>
        </w:tc>
      </w:tr>
    </w:tbl>
    <w:p w14:paraId="399A3904" w14:textId="77777777" w:rsidR="00674586" w:rsidRPr="00845D68" w:rsidRDefault="00674586" w:rsidP="00461811"/>
    <w:p w14:paraId="368AFC3B" w14:textId="07E44BC6" w:rsidR="000B4F6E" w:rsidRPr="00845D68" w:rsidRDefault="00000BC5" w:rsidP="00000BC5">
      <w:pPr>
        <w:pStyle w:val="a2"/>
        <w:ind w:leftChars="0" w:left="0" w:firstLineChars="0" w:firstLine="0"/>
      </w:pPr>
      <w:r w:rsidRPr="00BF5537">
        <w:rPr>
          <w:rFonts w:hint="eastAsia"/>
          <w:szCs w:val="24"/>
        </w:rPr>
        <w:t>「10.2.18</w:t>
      </w:r>
      <w:r w:rsidRPr="00BF5537">
        <w:rPr>
          <w:szCs w:val="24"/>
        </w:rPr>
        <w:t xml:space="preserve"> </w:t>
      </w:r>
      <w:r w:rsidRPr="00BF5537">
        <w:rPr>
          <w:rFonts w:hint="eastAsia"/>
          <w:szCs w:val="24"/>
        </w:rPr>
        <w:t>学校医の所見」</w:t>
      </w:r>
    </w:p>
    <w:tbl>
      <w:tblPr>
        <w:tblStyle w:val="42"/>
        <w:tblW w:w="5592" w:type="pct"/>
        <w:tblInd w:w="-431" w:type="dxa"/>
        <w:tblLayout w:type="fixed"/>
        <w:tblLook w:val="0620" w:firstRow="1" w:lastRow="0" w:firstColumn="0" w:lastColumn="0" w:noHBand="1" w:noVBand="1"/>
      </w:tblPr>
      <w:tblGrid>
        <w:gridCol w:w="1134"/>
        <w:gridCol w:w="2782"/>
        <w:gridCol w:w="5584"/>
      </w:tblGrid>
      <w:tr w:rsidR="00674586" w:rsidRPr="00845D68" w14:paraId="76301391"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4332E94F"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132D55FE"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D48A007" w14:textId="6EDBDD18"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E7264" w:rsidRPr="00845D68" w14:paraId="13BAF4C9" w14:textId="77777777" w:rsidTr="00860BAF">
        <w:trPr>
          <w:trHeight w:val="285"/>
        </w:trPr>
        <w:tc>
          <w:tcPr>
            <w:tcW w:w="597" w:type="pct"/>
          </w:tcPr>
          <w:p w14:paraId="120475AC" w14:textId="3BDF1025" w:rsidR="00EE7264" w:rsidRPr="00845D68" w:rsidRDefault="00EE7264" w:rsidP="00EE726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8.1</w:t>
            </w:r>
          </w:p>
        </w:tc>
        <w:tc>
          <w:tcPr>
            <w:tcW w:w="1464" w:type="pct"/>
            <w:noWrap/>
          </w:tcPr>
          <w:p w14:paraId="502311BD" w14:textId="777B2325" w:rsidR="00EE7264" w:rsidRPr="00845D68" w:rsidRDefault="00EE7264" w:rsidP="00EE726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w:t>
            </w:r>
          </w:p>
        </w:tc>
        <w:tc>
          <w:tcPr>
            <w:tcW w:w="2939" w:type="pct"/>
            <w:noWrap/>
          </w:tcPr>
          <w:p w14:paraId="6C6C59B9" w14:textId="4A003C20" w:rsidR="00EE7264" w:rsidRPr="00845D68" w:rsidRDefault="00EE7264" w:rsidP="00EE726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総合評価</w:t>
            </w:r>
          </w:p>
        </w:tc>
      </w:tr>
      <w:tr w:rsidR="00EE7264" w:rsidRPr="00845D68" w14:paraId="00E3E96E" w14:textId="77777777" w:rsidTr="00860BAF">
        <w:trPr>
          <w:trHeight w:val="285"/>
        </w:trPr>
        <w:tc>
          <w:tcPr>
            <w:tcW w:w="597" w:type="pct"/>
          </w:tcPr>
          <w:p w14:paraId="064D9020" w14:textId="060F70DE" w:rsidR="00EE7264" w:rsidRPr="00845D68" w:rsidRDefault="00EE7264" w:rsidP="00EE726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8.2</w:t>
            </w:r>
          </w:p>
        </w:tc>
        <w:tc>
          <w:tcPr>
            <w:tcW w:w="1464" w:type="pct"/>
            <w:noWrap/>
          </w:tcPr>
          <w:p w14:paraId="689ECB94" w14:textId="1969B4F1" w:rsidR="00EE7264" w:rsidRPr="00845D68" w:rsidRDefault="00EE7264" w:rsidP="00EE726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年月日</w:t>
            </w:r>
          </w:p>
        </w:tc>
        <w:tc>
          <w:tcPr>
            <w:tcW w:w="2939" w:type="pct"/>
            <w:noWrap/>
          </w:tcPr>
          <w:p w14:paraId="2EF4D032" w14:textId="74B16EDD" w:rsidR="00EE7264" w:rsidRPr="00845D68" w:rsidRDefault="00EE7264" w:rsidP="00EE7264">
            <w:pPr>
              <w:widowControl/>
              <w:ind w:leftChars="0" w:left="0" w:firstLine="0"/>
              <w:jc w:val="left"/>
              <w:rPr>
                <w:rFonts w:asciiTheme="minorEastAsia" w:eastAsiaTheme="minorEastAsia" w:hAnsiTheme="minorEastAsia"/>
                <w:strike/>
                <w:sz w:val="18"/>
                <w:szCs w:val="18"/>
              </w:rPr>
            </w:pPr>
          </w:p>
        </w:tc>
      </w:tr>
      <w:tr w:rsidR="00EE7264" w:rsidRPr="00845D68" w14:paraId="026DBBEE" w14:textId="77777777" w:rsidTr="00860BAF">
        <w:trPr>
          <w:trHeight w:val="285"/>
        </w:trPr>
        <w:tc>
          <w:tcPr>
            <w:tcW w:w="597" w:type="pct"/>
          </w:tcPr>
          <w:p w14:paraId="5861335B" w14:textId="03D1E94E" w:rsidR="00EE7264" w:rsidRPr="00845D68" w:rsidRDefault="00EE7264" w:rsidP="00EE726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2.18.3</w:t>
            </w:r>
          </w:p>
        </w:tc>
        <w:tc>
          <w:tcPr>
            <w:tcW w:w="1464" w:type="pct"/>
            <w:noWrap/>
          </w:tcPr>
          <w:p w14:paraId="23FC0027" w14:textId="26F016E6" w:rsidR="00EE7264" w:rsidRPr="00845D68" w:rsidRDefault="00EE7264" w:rsidP="00EE726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氏名</w:t>
            </w:r>
          </w:p>
        </w:tc>
        <w:tc>
          <w:tcPr>
            <w:tcW w:w="2939" w:type="pct"/>
            <w:noWrap/>
          </w:tcPr>
          <w:p w14:paraId="159EA6B2" w14:textId="55F709B2" w:rsidR="00EE7264" w:rsidRPr="00845D68" w:rsidRDefault="00EE7264" w:rsidP="00EE7264">
            <w:pPr>
              <w:widowControl/>
              <w:ind w:leftChars="0" w:left="0" w:firstLine="0"/>
              <w:jc w:val="left"/>
              <w:rPr>
                <w:rFonts w:asciiTheme="minorEastAsia" w:eastAsiaTheme="minorEastAsia" w:hAnsiTheme="minorEastAsia"/>
                <w:strike/>
                <w:sz w:val="18"/>
                <w:szCs w:val="18"/>
              </w:rPr>
            </w:pPr>
          </w:p>
        </w:tc>
      </w:tr>
    </w:tbl>
    <w:p w14:paraId="70ECB043" w14:textId="77777777" w:rsidR="00674586" w:rsidRPr="00845D68" w:rsidRDefault="00674586" w:rsidP="00461811"/>
    <w:p w14:paraId="6D848C8D" w14:textId="7603254C" w:rsidR="00000BC5" w:rsidRPr="00845D68" w:rsidRDefault="00000BC5" w:rsidP="00000BC5">
      <w:pPr>
        <w:pStyle w:val="a2"/>
        <w:ind w:leftChars="0" w:left="0" w:firstLineChars="0" w:firstLine="0"/>
      </w:pPr>
      <w:r w:rsidRPr="00BF5537">
        <w:rPr>
          <w:rFonts w:hint="eastAsia"/>
          <w:szCs w:val="24"/>
        </w:rPr>
        <w:t xml:space="preserve">「10.2.19 </w:t>
      </w:r>
      <w:r w:rsidR="00304703" w:rsidRPr="00BF5537">
        <w:rPr>
          <w:rFonts w:hint="eastAsia"/>
          <w:szCs w:val="24"/>
        </w:rPr>
        <w:t>事後措置__健康診断情報</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674586" w:rsidRPr="00845D68" w14:paraId="5E43922C"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6B5E8AEF"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2504E6BE"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814BA80" w14:textId="6220B443"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BB1C1B" w:rsidRPr="00845D68" w14:paraId="1279652E" w14:textId="77777777" w:rsidTr="00860BAF">
        <w:trPr>
          <w:trHeight w:val="285"/>
        </w:trPr>
        <w:tc>
          <w:tcPr>
            <w:tcW w:w="597" w:type="pct"/>
          </w:tcPr>
          <w:p w14:paraId="71E13EBE" w14:textId="6F9EEBA3" w:rsidR="00BB1C1B" w:rsidRPr="00845D68" w:rsidRDefault="00BB1C1B" w:rsidP="00BB1C1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19.1</w:t>
            </w:r>
          </w:p>
        </w:tc>
        <w:tc>
          <w:tcPr>
            <w:tcW w:w="1464" w:type="pct"/>
            <w:noWrap/>
          </w:tcPr>
          <w:p w14:paraId="6930F9E7" w14:textId="3EC2C380" w:rsidR="00BB1C1B" w:rsidRPr="00845D68" w:rsidRDefault="00BB1C1B" w:rsidP="00BB1C1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記述欄</w:t>
            </w:r>
          </w:p>
        </w:tc>
        <w:tc>
          <w:tcPr>
            <w:tcW w:w="2939" w:type="pct"/>
            <w:noWrap/>
          </w:tcPr>
          <w:p w14:paraId="16F00EED" w14:textId="6092EFCF" w:rsidR="00BB1C1B" w:rsidRPr="00845D68" w:rsidRDefault="00BB1C1B" w:rsidP="00BB1C1B">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18074E96" w14:textId="77777777" w:rsidR="00674586" w:rsidRPr="00845D68" w:rsidRDefault="00674586" w:rsidP="00461811"/>
    <w:p w14:paraId="01128B46" w14:textId="35C6477C" w:rsidR="000B4F6E" w:rsidRPr="00845D68" w:rsidRDefault="00000BC5" w:rsidP="00000BC5">
      <w:pPr>
        <w:pStyle w:val="a2"/>
        <w:ind w:leftChars="0" w:left="0" w:firstLineChars="0" w:firstLine="0"/>
      </w:pPr>
      <w:r w:rsidRPr="00BF5537">
        <w:rPr>
          <w:rFonts w:hint="eastAsia"/>
          <w:szCs w:val="24"/>
        </w:rPr>
        <w:t xml:space="preserve">「10.2.20 </w:t>
      </w:r>
      <w:r w:rsidR="00757C74" w:rsidRPr="00BF5537">
        <w:rPr>
          <w:rFonts w:hint="eastAsia"/>
          <w:szCs w:val="24"/>
        </w:rPr>
        <w:t>備考__健康診断情報</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674586" w:rsidRPr="00845D68" w14:paraId="7C20E14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7DA08E1C"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1378C215"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ABA677D" w14:textId="3F04D8CA"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97BD2" w:rsidRPr="00845D68" w14:paraId="5DC44287" w14:textId="77777777" w:rsidTr="00860BAF">
        <w:trPr>
          <w:trHeight w:val="285"/>
        </w:trPr>
        <w:tc>
          <w:tcPr>
            <w:tcW w:w="597" w:type="pct"/>
          </w:tcPr>
          <w:p w14:paraId="25EA902D" w14:textId="1448F938" w:rsidR="00C97BD2" w:rsidRPr="00845D68" w:rsidRDefault="00C97BD2" w:rsidP="00C97BD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2.20.1</w:t>
            </w:r>
          </w:p>
        </w:tc>
        <w:tc>
          <w:tcPr>
            <w:tcW w:w="1464" w:type="pct"/>
            <w:noWrap/>
          </w:tcPr>
          <w:p w14:paraId="32A9C5F2" w14:textId="4E8D82EE" w:rsidR="00C97BD2" w:rsidRPr="00845D68" w:rsidRDefault="00C97BD2" w:rsidP="00C97BD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記述欄</w:t>
            </w:r>
          </w:p>
        </w:tc>
        <w:tc>
          <w:tcPr>
            <w:tcW w:w="2939" w:type="pct"/>
            <w:noWrap/>
          </w:tcPr>
          <w:p w14:paraId="361BA636" w14:textId="137B8E4D" w:rsidR="00C97BD2" w:rsidRPr="00845D68" w:rsidRDefault="00C97BD2" w:rsidP="00C97BD2">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6C9A7C54" w14:textId="77777777" w:rsidR="00674586" w:rsidRPr="00845D68" w:rsidRDefault="00674586" w:rsidP="00461811"/>
    <w:p w14:paraId="0468EAE7" w14:textId="2F1D5374" w:rsidR="000B4F6E" w:rsidRPr="00845D68" w:rsidRDefault="00000BC5" w:rsidP="00000BC5">
      <w:pPr>
        <w:pStyle w:val="a2"/>
        <w:ind w:leftChars="0" w:left="0" w:firstLineChars="0" w:firstLine="0"/>
      </w:pPr>
      <w:r w:rsidRPr="00BF5537">
        <w:rPr>
          <w:rFonts w:hint="eastAsia"/>
          <w:szCs w:val="24"/>
        </w:rPr>
        <w:t>「10.3</w:t>
      </w:r>
      <w:r w:rsidRPr="00BF5537">
        <w:rPr>
          <w:szCs w:val="24"/>
        </w:rPr>
        <w:t xml:space="preserve"> </w:t>
      </w:r>
      <w:r w:rsidRPr="00BF5537">
        <w:rPr>
          <w:rFonts w:hint="eastAsia"/>
          <w:szCs w:val="24"/>
        </w:rPr>
        <w:t>歯及び口腔の疾病及び異常の有無」</w:t>
      </w:r>
    </w:p>
    <w:tbl>
      <w:tblPr>
        <w:tblStyle w:val="42"/>
        <w:tblW w:w="5592" w:type="pct"/>
        <w:tblInd w:w="-431" w:type="dxa"/>
        <w:tblLayout w:type="fixed"/>
        <w:tblLook w:val="0620" w:firstRow="1" w:lastRow="0" w:firstColumn="0" w:lastColumn="0" w:noHBand="1" w:noVBand="1"/>
      </w:tblPr>
      <w:tblGrid>
        <w:gridCol w:w="1134"/>
        <w:gridCol w:w="2782"/>
        <w:gridCol w:w="5584"/>
      </w:tblGrid>
      <w:tr w:rsidR="00674586" w:rsidRPr="00845D68" w14:paraId="320EA214"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17A12EDA"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1D8F32B8" w14:textId="77777777"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999884D" w14:textId="5C05717A" w:rsidR="00674586" w:rsidRPr="00845D68" w:rsidRDefault="00674586"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B954F0" w:rsidRPr="00845D68" w14:paraId="75191553" w14:textId="77777777" w:rsidTr="00860BAF">
        <w:trPr>
          <w:trHeight w:val="285"/>
        </w:trPr>
        <w:tc>
          <w:tcPr>
            <w:tcW w:w="597" w:type="pct"/>
          </w:tcPr>
          <w:p w14:paraId="639BD1D4" w14:textId="75539223" w:rsidR="00B954F0" w:rsidRPr="00BF5537" w:rsidRDefault="00B954F0" w:rsidP="00B954F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3.1</w:t>
            </w:r>
          </w:p>
        </w:tc>
        <w:tc>
          <w:tcPr>
            <w:tcW w:w="1464" w:type="pct"/>
            <w:noWrap/>
          </w:tcPr>
          <w:p w14:paraId="6BCD9944" w14:textId="221A3357" w:rsidR="00B954F0" w:rsidRPr="00BF5537" w:rsidRDefault="00B954F0" w:rsidP="00B954F0">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実施年度</w:t>
            </w:r>
          </w:p>
        </w:tc>
        <w:tc>
          <w:tcPr>
            <w:tcW w:w="2939" w:type="pct"/>
            <w:noWrap/>
          </w:tcPr>
          <w:p w14:paraId="497DAB15" w14:textId="53766D65" w:rsidR="00B954F0" w:rsidRPr="00845D68" w:rsidRDefault="00B954F0" w:rsidP="00B954F0">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ED591A" w:rsidRPr="00845D68" w14:paraId="7771D3A5" w14:textId="77777777" w:rsidTr="00860BAF">
        <w:trPr>
          <w:trHeight w:val="285"/>
        </w:trPr>
        <w:tc>
          <w:tcPr>
            <w:tcW w:w="597" w:type="pct"/>
          </w:tcPr>
          <w:p w14:paraId="5E54030B" w14:textId="4181D818" w:rsidR="00ED591A" w:rsidRPr="00BF5537" w:rsidRDefault="00ED591A" w:rsidP="00ED591A">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2</w:t>
            </w:r>
          </w:p>
        </w:tc>
        <w:tc>
          <w:tcPr>
            <w:tcW w:w="1464" w:type="pct"/>
            <w:noWrap/>
          </w:tcPr>
          <w:p w14:paraId="58059A6E" w14:textId="2D4BF9B2" w:rsidR="00ED591A" w:rsidRPr="00BF5537" w:rsidRDefault="00ED591A" w:rsidP="00ED591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年齢</w:t>
            </w:r>
          </w:p>
        </w:tc>
        <w:tc>
          <w:tcPr>
            <w:tcW w:w="2939" w:type="pct"/>
            <w:noWrap/>
          </w:tcPr>
          <w:p w14:paraId="6A025B34" w14:textId="56B6E77F" w:rsidR="00ED591A" w:rsidRPr="00845D68" w:rsidRDefault="00ED591A" w:rsidP="00ED591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定期の健康診断が行われる学年の始まる前日に達する年齢</w:t>
            </w:r>
          </w:p>
        </w:tc>
      </w:tr>
      <w:tr w:rsidR="00ED591A" w:rsidRPr="00845D68" w14:paraId="5C0F40CF" w14:textId="77777777" w:rsidTr="00860BAF">
        <w:trPr>
          <w:trHeight w:val="285"/>
        </w:trPr>
        <w:tc>
          <w:tcPr>
            <w:tcW w:w="597" w:type="pct"/>
          </w:tcPr>
          <w:p w14:paraId="60B36C20" w14:textId="41DBD811" w:rsidR="00ED591A" w:rsidRPr="00BF5537" w:rsidRDefault="00ED591A" w:rsidP="00ED591A">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3</w:t>
            </w:r>
          </w:p>
        </w:tc>
        <w:tc>
          <w:tcPr>
            <w:tcW w:w="1464" w:type="pct"/>
            <w:noWrap/>
          </w:tcPr>
          <w:p w14:paraId="5E4804C1" w14:textId="29FCD15B" w:rsidR="00ED591A" w:rsidRPr="00BF5537" w:rsidRDefault="00ED591A" w:rsidP="00ED591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実施回数</w:t>
            </w:r>
          </w:p>
        </w:tc>
        <w:tc>
          <w:tcPr>
            <w:tcW w:w="2939" w:type="pct"/>
            <w:noWrap/>
          </w:tcPr>
          <w:p w14:paraId="0BEB46FE" w14:textId="62F846FB" w:rsidR="00ED591A" w:rsidRPr="00845D68" w:rsidRDefault="00ED591A" w:rsidP="00ED591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当該年度中の健康診断の回数（臨時の健康診断を含む）</w:t>
            </w:r>
          </w:p>
        </w:tc>
      </w:tr>
      <w:tr w:rsidR="00ED591A" w:rsidRPr="00845D68" w14:paraId="3209459E" w14:textId="77777777" w:rsidTr="00860BAF">
        <w:trPr>
          <w:trHeight w:val="285"/>
        </w:trPr>
        <w:tc>
          <w:tcPr>
            <w:tcW w:w="597" w:type="pct"/>
          </w:tcPr>
          <w:p w14:paraId="50362A6D" w14:textId="69C7EA7D" w:rsidR="00ED591A" w:rsidRPr="00BF5537" w:rsidRDefault="00ED591A" w:rsidP="00ED591A">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4</w:t>
            </w:r>
          </w:p>
        </w:tc>
        <w:tc>
          <w:tcPr>
            <w:tcW w:w="1464" w:type="pct"/>
            <w:noWrap/>
          </w:tcPr>
          <w:p w14:paraId="490680A6" w14:textId="357BBF69" w:rsidR="00ED591A" w:rsidRPr="00BF5537" w:rsidRDefault="00ED591A" w:rsidP="00ED591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開始年月日</w:t>
            </w:r>
          </w:p>
        </w:tc>
        <w:tc>
          <w:tcPr>
            <w:tcW w:w="2939" w:type="pct"/>
            <w:noWrap/>
          </w:tcPr>
          <w:p w14:paraId="19822D1C" w14:textId="77777777" w:rsidR="00ED591A" w:rsidRPr="00845D68" w:rsidRDefault="00ED591A" w:rsidP="00ED591A">
            <w:pPr>
              <w:widowControl/>
              <w:ind w:leftChars="0" w:left="0" w:firstLine="0"/>
              <w:jc w:val="left"/>
              <w:rPr>
                <w:rFonts w:asciiTheme="minorEastAsia" w:eastAsiaTheme="minorEastAsia" w:hAnsiTheme="minorEastAsia"/>
                <w:sz w:val="18"/>
                <w:szCs w:val="18"/>
              </w:rPr>
            </w:pPr>
          </w:p>
        </w:tc>
      </w:tr>
      <w:tr w:rsidR="00ED591A" w:rsidRPr="00845D68" w14:paraId="52437B9D" w14:textId="77777777" w:rsidTr="00860BAF">
        <w:trPr>
          <w:trHeight w:val="285"/>
        </w:trPr>
        <w:tc>
          <w:tcPr>
            <w:tcW w:w="597" w:type="pct"/>
          </w:tcPr>
          <w:p w14:paraId="28C08BF3" w14:textId="676AFE9A" w:rsidR="00ED591A" w:rsidRPr="00BF5537" w:rsidRDefault="00ED591A" w:rsidP="00ED591A">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5</w:t>
            </w:r>
          </w:p>
        </w:tc>
        <w:tc>
          <w:tcPr>
            <w:tcW w:w="1464" w:type="pct"/>
            <w:noWrap/>
          </w:tcPr>
          <w:p w14:paraId="7DC5C30A" w14:textId="0EB64386" w:rsidR="00ED591A" w:rsidRPr="00BF5537" w:rsidRDefault="00ED591A" w:rsidP="00ED591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終了年月日</w:t>
            </w:r>
          </w:p>
        </w:tc>
        <w:tc>
          <w:tcPr>
            <w:tcW w:w="2939" w:type="pct"/>
            <w:noWrap/>
          </w:tcPr>
          <w:p w14:paraId="26D847B4" w14:textId="77777777" w:rsidR="00ED591A" w:rsidRPr="00845D68" w:rsidRDefault="00ED591A" w:rsidP="00ED591A">
            <w:pPr>
              <w:widowControl/>
              <w:ind w:leftChars="0" w:left="0" w:firstLine="0"/>
              <w:jc w:val="left"/>
              <w:rPr>
                <w:rFonts w:asciiTheme="minorEastAsia" w:eastAsiaTheme="minorEastAsia" w:hAnsiTheme="minorEastAsia"/>
                <w:sz w:val="18"/>
                <w:szCs w:val="18"/>
              </w:rPr>
            </w:pPr>
          </w:p>
        </w:tc>
      </w:tr>
      <w:tr w:rsidR="00ED591A" w:rsidRPr="00845D68" w14:paraId="37B7F2ED" w14:textId="77777777" w:rsidTr="00860BAF">
        <w:trPr>
          <w:trHeight w:val="285"/>
        </w:trPr>
        <w:tc>
          <w:tcPr>
            <w:tcW w:w="597" w:type="pct"/>
          </w:tcPr>
          <w:p w14:paraId="74CDA461" w14:textId="01491C89" w:rsidR="00ED591A" w:rsidRPr="00BF5537" w:rsidRDefault="00ED591A" w:rsidP="00ED591A">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6</w:t>
            </w:r>
          </w:p>
        </w:tc>
        <w:tc>
          <w:tcPr>
            <w:tcW w:w="1464" w:type="pct"/>
            <w:noWrap/>
          </w:tcPr>
          <w:p w14:paraId="1028232B" w14:textId="29C91D02" w:rsidR="00ED591A" w:rsidRPr="00BF5537" w:rsidRDefault="00ED591A" w:rsidP="00ED591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歯列と咬合の状態及び顎関節の状態等</w:t>
            </w:r>
          </w:p>
        </w:tc>
        <w:tc>
          <w:tcPr>
            <w:tcW w:w="2939" w:type="pct"/>
            <w:noWrap/>
          </w:tcPr>
          <w:p w14:paraId="6ED9E1CA" w14:textId="77777777" w:rsidR="00ED591A" w:rsidRPr="00845D68" w:rsidRDefault="00ED591A" w:rsidP="00ED591A">
            <w:pPr>
              <w:widowControl/>
              <w:ind w:leftChars="0" w:left="0" w:firstLine="0"/>
              <w:jc w:val="left"/>
              <w:rPr>
                <w:rFonts w:asciiTheme="minorEastAsia" w:eastAsiaTheme="minorEastAsia" w:hAnsiTheme="minorEastAsia"/>
                <w:sz w:val="18"/>
                <w:szCs w:val="18"/>
              </w:rPr>
            </w:pPr>
          </w:p>
        </w:tc>
      </w:tr>
      <w:tr w:rsidR="00D724DF" w:rsidRPr="00845D68" w14:paraId="71A19171" w14:textId="77777777" w:rsidTr="00860BAF">
        <w:trPr>
          <w:trHeight w:val="285"/>
        </w:trPr>
        <w:tc>
          <w:tcPr>
            <w:tcW w:w="597" w:type="pct"/>
          </w:tcPr>
          <w:p w14:paraId="26EF4158" w14:textId="644ED209" w:rsidR="00D724DF" w:rsidRPr="00BF5537" w:rsidRDefault="00D724DF" w:rsidP="00D724DF">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7</w:t>
            </w:r>
          </w:p>
        </w:tc>
        <w:tc>
          <w:tcPr>
            <w:tcW w:w="1464" w:type="pct"/>
            <w:noWrap/>
          </w:tcPr>
          <w:p w14:paraId="43AA9F3D" w14:textId="3EDC819B" w:rsidR="00D724DF" w:rsidRPr="00BF5537" w:rsidRDefault="00D724DF" w:rsidP="00D724D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歯式</w:t>
            </w:r>
          </w:p>
        </w:tc>
        <w:tc>
          <w:tcPr>
            <w:tcW w:w="2939" w:type="pct"/>
            <w:noWrap/>
          </w:tcPr>
          <w:p w14:paraId="03ABD1F0" w14:textId="77777777" w:rsidR="00D724DF" w:rsidRPr="00845D68" w:rsidRDefault="00D724DF" w:rsidP="00D724DF">
            <w:pPr>
              <w:widowControl/>
              <w:ind w:leftChars="0" w:left="0" w:firstLine="0"/>
              <w:jc w:val="left"/>
              <w:rPr>
                <w:rFonts w:asciiTheme="minorEastAsia" w:eastAsiaTheme="minorEastAsia" w:hAnsiTheme="minorEastAsia"/>
                <w:sz w:val="18"/>
                <w:szCs w:val="18"/>
              </w:rPr>
            </w:pPr>
          </w:p>
        </w:tc>
      </w:tr>
      <w:tr w:rsidR="00064235" w:rsidRPr="00845D68" w14:paraId="03972B08" w14:textId="77777777" w:rsidTr="00860BAF">
        <w:trPr>
          <w:trHeight w:val="285"/>
        </w:trPr>
        <w:tc>
          <w:tcPr>
            <w:tcW w:w="597" w:type="pct"/>
          </w:tcPr>
          <w:p w14:paraId="419FEF67" w14:textId="378063E8" w:rsidR="00064235" w:rsidRPr="00BF5537" w:rsidRDefault="00064235" w:rsidP="0006423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3.8</w:t>
            </w:r>
          </w:p>
        </w:tc>
        <w:tc>
          <w:tcPr>
            <w:tcW w:w="1464" w:type="pct"/>
            <w:noWrap/>
          </w:tcPr>
          <w:p w14:paraId="2FB025A0" w14:textId="53858888" w:rsidR="00064235" w:rsidRPr="00BF5537" w:rsidRDefault="00064235" w:rsidP="0006423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歯の状態</w:t>
            </w:r>
          </w:p>
        </w:tc>
        <w:tc>
          <w:tcPr>
            <w:tcW w:w="2939" w:type="pct"/>
            <w:noWrap/>
          </w:tcPr>
          <w:p w14:paraId="13A0317C" w14:textId="77777777" w:rsidR="00064235" w:rsidRPr="00845D68" w:rsidRDefault="00064235" w:rsidP="00064235">
            <w:pPr>
              <w:widowControl/>
              <w:ind w:leftChars="0" w:left="0" w:firstLine="0"/>
              <w:jc w:val="left"/>
              <w:rPr>
                <w:rFonts w:asciiTheme="minorEastAsia" w:eastAsiaTheme="minorEastAsia" w:hAnsiTheme="minorEastAsia"/>
                <w:sz w:val="18"/>
                <w:szCs w:val="18"/>
              </w:rPr>
            </w:pPr>
          </w:p>
        </w:tc>
      </w:tr>
      <w:tr w:rsidR="00B53A7A" w:rsidRPr="00845D68" w14:paraId="6BA71CC0" w14:textId="77777777" w:rsidTr="00860BAF">
        <w:trPr>
          <w:trHeight w:val="285"/>
        </w:trPr>
        <w:tc>
          <w:tcPr>
            <w:tcW w:w="597" w:type="pct"/>
          </w:tcPr>
          <w:p w14:paraId="5E55912A" w14:textId="765C00AE" w:rsidR="00B53A7A" w:rsidRPr="00BF5537" w:rsidRDefault="00B53A7A" w:rsidP="00B53A7A">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9</w:t>
            </w:r>
          </w:p>
        </w:tc>
        <w:tc>
          <w:tcPr>
            <w:tcW w:w="1464" w:type="pct"/>
            <w:noWrap/>
          </w:tcPr>
          <w:p w14:paraId="13AECE81" w14:textId="4292FEE2" w:rsidR="00B53A7A" w:rsidRPr="00BF5537" w:rsidRDefault="00B53A7A" w:rsidP="00B53A7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その他の疾病及び異常</w:t>
            </w:r>
          </w:p>
        </w:tc>
        <w:tc>
          <w:tcPr>
            <w:tcW w:w="2939" w:type="pct"/>
            <w:noWrap/>
          </w:tcPr>
          <w:p w14:paraId="3434E0F6" w14:textId="77777777" w:rsidR="00B53A7A" w:rsidRPr="00845D68" w:rsidRDefault="00B53A7A" w:rsidP="00B53A7A">
            <w:pPr>
              <w:widowControl/>
              <w:ind w:leftChars="0" w:left="0" w:firstLine="0"/>
              <w:jc w:val="left"/>
              <w:rPr>
                <w:rFonts w:asciiTheme="minorEastAsia" w:eastAsiaTheme="minorEastAsia" w:hAnsiTheme="minorEastAsia"/>
                <w:sz w:val="18"/>
                <w:szCs w:val="18"/>
              </w:rPr>
            </w:pPr>
          </w:p>
        </w:tc>
      </w:tr>
      <w:tr w:rsidR="00EF7D73" w:rsidRPr="00845D68" w14:paraId="21B2D56D" w14:textId="77777777" w:rsidTr="00860BAF">
        <w:trPr>
          <w:trHeight w:val="285"/>
        </w:trPr>
        <w:tc>
          <w:tcPr>
            <w:tcW w:w="597" w:type="pct"/>
          </w:tcPr>
          <w:p w14:paraId="0506D45C" w14:textId="28718D20" w:rsidR="00EF7D73" w:rsidRPr="00BF5537" w:rsidRDefault="00EF7D73" w:rsidP="00EF7D73">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10</w:t>
            </w:r>
          </w:p>
        </w:tc>
        <w:tc>
          <w:tcPr>
            <w:tcW w:w="1464" w:type="pct"/>
            <w:noWrap/>
          </w:tcPr>
          <w:p w14:paraId="720D8265" w14:textId="273FC118" w:rsidR="00EF7D73" w:rsidRPr="00BF5537" w:rsidRDefault="00EF7D73" w:rsidP="00EF7D7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学校歯科医の所見</w:t>
            </w:r>
          </w:p>
        </w:tc>
        <w:tc>
          <w:tcPr>
            <w:tcW w:w="2939" w:type="pct"/>
            <w:noWrap/>
          </w:tcPr>
          <w:p w14:paraId="0B5046A5" w14:textId="77777777" w:rsidR="00EF7D73" w:rsidRPr="00845D68" w:rsidRDefault="00EF7D73" w:rsidP="00EF7D73">
            <w:pPr>
              <w:widowControl/>
              <w:ind w:leftChars="0" w:left="0" w:firstLine="0"/>
              <w:jc w:val="left"/>
              <w:rPr>
                <w:rFonts w:asciiTheme="minorEastAsia" w:eastAsiaTheme="minorEastAsia" w:hAnsiTheme="minorEastAsia"/>
                <w:sz w:val="18"/>
                <w:szCs w:val="18"/>
              </w:rPr>
            </w:pPr>
          </w:p>
        </w:tc>
      </w:tr>
      <w:tr w:rsidR="001F16A8" w:rsidRPr="00845D68" w14:paraId="323E3089" w14:textId="77777777" w:rsidTr="00860BAF">
        <w:trPr>
          <w:trHeight w:val="285"/>
        </w:trPr>
        <w:tc>
          <w:tcPr>
            <w:tcW w:w="597" w:type="pct"/>
          </w:tcPr>
          <w:p w14:paraId="64B273E3" w14:textId="3D887476" w:rsidR="001F16A8" w:rsidRPr="00BF5537" w:rsidRDefault="001F16A8" w:rsidP="001F16A8">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11</w:t>
            </w:r>
          </w:p>
        </w:tc>
        <w:tc>
          <w:tcPr>
            <w:tcW w:w="1464" w:type="pct"/>
            <w:noWrap/>
          </w:tcPr>
          <w:p w14:paraId="2D14BBA2" w14:textId="7984362D" w:rsidR="001F16A8" w:rsidRPr="00BF5537" w:rsidRDefault="00A976DA" w:rsidP="001F16A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事後措置</w:t>
            </w:r>
            <w:r w:rsidRPr="00BF5537">
              <w:rPr>
                <w:rFonts w:asciiTheme="minorEastAsia" w:eastAsiaTheme="minorEastAsia" w:hAnsiTheme="minorEastAsia"/>
                <w:sz w:val="18"/>
                <w:szCs w:val="18"/>
              </w:rPr>
              <w:t>__歯及び口腔の疾病及び異常の有無</w:t>
            </w:r>
          </w:p>
        </w:tc>
        <w:tc>
          <w:tcPr>
            <w:tcW w:w="2939" w:type="pct"/>
            <w:noWrap/>
          </w:tcPr>
          <w:p w14:paraId="0F6F0C79" w14:textId="77777777" w:rsidR="001F16A8" w:rsidRPr="00845D68" w:rsidRDefault="001F16A8" w:rsidP="001F16A8">
            <w:pPr>
              <w:widowControl/>
              <w:ind w:leftChars="0" w:left="0" w:firstLine="0"/>
              <w:jc w:val="left"/>
              <w:rPr>
                <w:rFonts w:asciiTheme="minorEastAsia" w:eastAsiaTheme="minorEastAsia" w:hAnsiTheme="minorEastAsia"/>
                <w:sz w:val="18"/>
                <w:szCs w:val="18"/>
              </w:rPr>
            </w:pPr>
          </w:p>
        </w:tc>
      </w:tr>
      <w:tr w:rsidR="00F90AED" w:rsidRPr="00845D68" w14:paraId="259A9DFD" w14:textId="77777777" w:rsidTr="00534ABC">
        <w:trPr>
          <w:trHeight w:val="285"/>
        </w:trPr>
        <w:tc>
          <w:tcPr>
            <w:tcW w:w="597" w:type="pct"/>
            <w:vAlign w:val="center"/>
          </w:tcPr>
          <w:p w14:paraId="1643B8A8" w14:textId="40720FCD" w:rsidR="00F90AED" w:rsidRPr="00BF5537" w:rsidRDefault="00F90AED" w:rsidP="00F90AE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0.3.12</w:t>
            </w:r>
          </w:p>
        </w:tc>
        <w:tc>
          <w:tcPr>
            <w:tcW w:w="1464" w:type="pct"/>
            <w:noWrap/>
            <w:vAlign w:val="center"/>
          </w:tcPr>
          <w:p w14:paraId="3F0FB0F1" w14:textId="1A8BC4F7" w:rsidR="00F90AED" w:rsidRPr="00BF5537" w:rsidRDefault="00A740DF" w:rsidP="00F90AE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u w:val="single"/>
              </w:rPr>
              <w:t>備考</w:t>
            </w:r>
            <w:r w:rsidRPr="00BF5537">
              <w:rPr>
                <w:rFonts w:asciiTheme="minorEastAsia" w:eastAsiaTheme="minorEastAsia" w:hAnsiTheme="minorEastAsia"/>
                <w:sz w:val="18"/>
                <w:szCs w:val="18"/>
                <w:u w:val="single"/>
              </w:rPr>
              <w:t>__歯及び口腔の疾病及び異常の有無</w:t>
            </w:r>
          </w:p>
        </w:tc>
        <w:tc>
          <w:tcPr>
            <w:tcW w:w="2939" w:type="pct"/>
            <w:noWrap/>
          </w:tcPr>
          <w:p w14:paraId="5803D1F6" w14:textId="77777777" w:rsidR="00F90AED" w:rsidRPr="00845D68" w:rsidRDefault="00F90AED" w:rsidP="00F90AED">
            <w:pPr>
              <w:widowControl/>
              <w:ind w:leftChars="0" w:left="0" w:firstLine="0"/>
              <w:jc w:val="left"/>
              <w:rPr>
                <w:rFonts w:asciiTheme="minorEastAsia" w:eastAsiaTheme="minorEastAsia" w:hAnsiTheme="minorEastAsia"/>
                <w:sz w:val="18"/>
                <w:szCs w:val="18"/>
              </w:rPr>
            </w:pPr>
          </w:p>
        </w:tc>
      </w:tr>
    </w:tbl>
    <w:p w14:paraId="2A89E8D8" w14:textId="77777777" w:rsidR="00070854" w:rsidRPr="00845D68" w:rsidRDefault="00070854" w:rsidP="00461811"/>
    <w:p w14:paraId="0DDBA79E" w14:textId="16F19760" w:rsidR="000B4F6E" w:rsidRPr="00845D68" w:rsidRDefault="00000BC5" w:rsidP="00000BC5">
      <w:pPr>
        <w:pStyle w:val="a2"/>
        <w:ind w:leftChars="0" w:left="0" w:firstLineChars="0" w:firstLine="0"/>
      </w:pPr>
      <w:r w:rsidRPr="00BF5537">
        <w:rPr>
          <w:rFonts w:hint="eastAsia"/>
          <w:szCs w:val="24"/>
        </w:rPr>
        <w:t>「10.3.6</w:t>
      </w:r>
      <w:r w:rsidRPr="00BF5537">
        <w:rPr>
          <w:szCs w:val="24"/>
        </w:rPr>
        <w:t xml:space="preserve"> </w:t>
      </w:r>
      <w:r w:rsidRPr="00BF5537">
        <w:rPr>
          <w:rFonts w:hint="eastAsia"/>
          <w:szCs w:val="24"/>
        </w:rPr>
        <w:t>歯列と咬合の状態及び顎関節の状態等」</w:t>
      </w:r>
    </w:p>
    <w:tbl>
      <w:tblPr>
        <w:tblStyle w:val="42"/>
        <w:tblW w:w="5592" w:type="pct"/>
        <w:tblInd w:w="-431" w:type="dxa"/>
        <w:tblLayout w:type="fixed"/>
        <w:tblLook w:val="0620" w:firstRow="1" w:lastRow="0" w:firstColumn="0" w:lastColumn="0" w:noHBand="1" w:noVBand="1"/>
      </w:tblPr>
      <w:tblGrid>
        <w:gridCol w:w="1134"/>
        <w:gridCol w:w="2782"/>
        <w:gridCol w:w="5584"/>
      </w:tblGrid>
      <w:tr w:rsidR="00F90AED" w:rsidRPr="00845D68" w14:paraId="0D4C1BD5"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23405EE0" w14:textId="77777777" w:rsidR="00F90AED" w:rsidRPr="00845D68" w:rsidRDefault="00F90AE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77847E2E" w14:textId="77777777" w:rsidR="00F90AED" w:rsidRPr="00845D68" w:rsidRDefault="00F90AE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0E99D81" w14:textId="7ADF7750" w:rsidR="00F90AED" w:rsidRPr="00845D68" w:rsidRDefault="00F90AE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D1E34" w:rsidRPr="00845D68" w14:paraId="5C8FCB5F" w14:textId="77777777" w:rsidTr="00860BAF">
        <w:trPr>
          <w:trHeight w:val="285"/>
        </w:trPr>
        <w:tc>
          <w:tcPr>
            <w:tcW w:w="597" w:type="pct"/>
          </w:tcPr>
          <w:p w14:paraId="01927D74" w14:textId="4FB7BF70" w:rsidR="008D1E34" w:rsidRPr="00BF5537" w:rsidRDefault="008D1E34" w:rsidP="008D1E3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6.1</w:t>
            </w:r>
          </w:p>
        </w:tc>
        <w:tc>
          <w:tcPr>
            <w:tcW w:w="1464" w:type="pct"/>
            <w:noWrap/>
          </w:tcPr>
          <w:p w14:paraId="6BE37F5D" w14:textId="57381470" w:rsidR="008D1E34" w:rsidRPr="00BF5537" w:rsidRDefault="008D1E34" w:rsidP="008D1E3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顎関節</w:t>
            </w:r>
          </w:p>
        </w:tc>
        <w:tc>
          <w:tcPr>
            <w:tcW w:w="2939" w:type="pct"/>
            <w:noWrap/>
          </w:tcPr>
          <w:p w14:paraId="119A03C8" w14:textId="1C56AD5A" w:rsidR="008D1E34" w:rsidRPr="00845D68" w:rsidRDefault="008D1E34" w:rsidP="008D1E34">
            <w:pPr>
              <w:widowControl/>
              <w:ind w:leftChars="0" w:left="0" w:firstLine="0"/>
              <w:jc w:val="left"/>
              <w:rPr>
                <w:rFonts w:asciiTheme="minorEastAsia" w:eastAsiaTheme="minorEastAsia" w:hAnsiTheme="minorEastAsia" w:cs="ＭＳ Ｐゴシック"/>
                <w:color w:val="000000"/>
                <w:kern w:val="0"/>
                <w:sz w:val="18"/>
                <w:szCs w:val="18"/>
              </w:rPr>
            </w:pPr>
          </w:p>
        </w:tc>
      </w:tr>
      <w:tr w:rsidR="008D1E34" w:rsidRPr="00845D68" w14:paraId="0791D60D" w14:textId="77777777" w:rsidTr="00860BAF">
        <w:trPr>
          <w:trHeight w:val="285"/>
        </w:trPr>
        <w:tc>
          <w:tcPr>
            <w:tcW w:w="597" w:type="pct"/>
          </w:tcPr>
          <w:p w14:paraId="1379F2CD" w14:textId="1D74E3FB" w:rsidR="008D1E34" w:rsidRPr="00BF5537" w:rsidRDefault="008D1E34" w:rsidP="008D1E3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6.2</w:t>
            </w:r>
          </w:p>
        </w:tc>
        <w:tc>
          <w:tcPr>
            <w:tcW w:w="1464" w:type="pct"/>
            <w:noWrap/>
          </w:tcPr>
          <w:p w14:paraId="48645C8B" w14:textId="285ADF1D" w:rsidR="008D1E34" w:rsidRPr="00BF5537" w:rsidRDefault="008D1E34" w:rsidP="008D1E3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歯列及び咬合</w:t>
            </w:r>
          </w:p>
        </w:tc>
        <w:tc>
          <w:tcPr>
            <w:tcW w:w="2939" w:type="pct"/>
            <w:noWrap/>
          </w:tcPr>
          <w:p w14:paraId="4D3F1191" w14:textId="3E79D71B" w:rsidR="008D1E34" w:rsidRPr="00845D68" w:rsidRDefault="008D1E34" w:rsidP="008D1E34">
            <w:pPr>
              <w:widowControl/>
              <w:ind w:leftChars="0" w:left="0" w:firstLine="0"/>
              <w:jc w:val="left"/>
              <w:rPr>
                <w:rFonts w:asciiTheme="minorEastAsia" w:eastAsiaTheme="minorEastAsia" w:hAnsiTheme="minorEastAsia"/>
                <w:sz w:val="18"/>
                <w:szCs w:val="18"/>
              </w:rPr>
            </w:pPr>
          </w:p>
        </w:tc>
      </w:tr>
      <w:tr w:rsidR="008D1E34" w:rsidRPr="00845D68" w14:paraId="5DD5F608" w14:textId="77777777" w:rsidTr="00860BAF">
        <w:trPr>
          <w:trHeight w:val="285"/>
        </w:trPr>
        <w:tc>
          <w:tcPr>
            <w:tcW w:w="597" w:type="pct"/>
          </w:tcPr>
          <w:p w14:paraId="00CD5332" w14:textId="412E2796" w:rsidR="008D1E34" w:rsidRPr="00BF5537" w:rsidRDefault="008D1E34" w:rsidP="008D1E3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6.3</w:t>
            </w:r>
          </w:p>
        </w:tc>
        <w:tc>
          <w:tcPr>
            <w:tcW w:w="1464" w:type="pct"/>
            <w:noWrap/>
          </w:tcPr>
          <w:p w14:paraId="5FFD478E" w14:textId="22B18D58" w:rsidR="008D1E34" w:rsidRPr="00BF5537" w:rsidRDefault="008D1E34" w:rsidP="008D1E3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歯垢の状態</w:t>
            </w:r>
          </w:p>
        </w:tc>
        <w:tc>
          <w:tcPr>
            <w:tcW w:w="2939" w:type="pct"/>
            <w:noWrap/>
          </w:tcPr>
          <w:p w14:paraId="12AEFABE" w14:textId="04F02D86" w:rsidR="008D1E34" w:rsidRPr="00845D68" w:rsidRDefault="008D1E34" w:rsidP="008D1E34">
            <w:pPr>
              <w:widowControl/>
              <w:ind w:leftChars="0" w:left="0" w:firstLine="0"/>
              <w:jc w:val="left"/>
              <w:rPr>
                <w:rFonts w:asciiTheme="minorEastAsia" w:eastAsiaTheme="minorEastAsia" w:hAnsiTheme="minorEastAsia"/>
                <w:sz w:val="18"/>
                <w:szCs w:val="18"/>
              </w:rPr>
            </w:pPr>
          </w:p>
        </w:tc>
      </w:tr>
      <w:tr w:rsidR="008D1E34" w:rsidRPr="00845D68" w14:paraId="786F8480" w14:textId="77777777" w:rsidTr="00860BAF">
        <w:trPr>
          <w:trHeight w:val="285"/>
        </w:trPr>
        <w:tc>
          <w:tcPr>
            <w:tcW w:w="597" w:type="pct"/>
          </w:tcPr>
          <w:p w14:paraId="744C74C8" w14:textId="1088395F" w:rsidR="008D1E34" w:rsidRPr="00BF5537" w:rsidRDefault="008D1E34" w:rsidP="008D1E3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6.4</w:t>
            </w:r>
          </w:p>
        </w:tc>
        <w:tc>
          <w:tcPr>
            <w:tcW w:w="1464" w:type="pct"/>
            <w:noWrap/>
          </w:tcPr>
          <w:p w14:paraId="342921BB" w14:textId="550DA12A" w:rsidR="008D1E34" w:rsidRPr="00BF5537" w:rsidRDefault="008D1E34" w:rsidP="008D1E3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歯肉の状態</w:t>
            </w:r>
          </w:p>
        </w:tc>
        <w:tc>
          <w:tcPr>
            <w:tcW w:w="2939" w:type="pct"/>
            <w:noWrap/>
          </w:tcPr>
          <w:p w14:paraId="28FFCD30" w14:textId="77777777" w:rsidR="008D1E34" w:rsidRPr="00845D68" w:rsidRDefault="008D1E34" w:rsidP="008D1E34">
            <w:pPr>
              <w:widowControl/>
              <w:ind w:leftChars="0" w:left="0" w:firstLine="0"/>
              <w:jc w:val="left"/>
              <w:rPr>
                <w:rFonts w:asciiTheme="minorEastAsia" w:eastAsiaTheme="minorEastAsia" w:hAnsiTheme="minorEastAsia"/>
                <w:sz w:val="18"/>
                <w:szCs w:val="18"/>
              </w:rPr>
            </w:pPr>
          </w:p>
        </w:tc>
      </w:tr>
    </w:tbl>
    <w:p w14:paraId="7AC1FDC8" w14:textId="77777777" w:rsidR="00070854" w:rsidRPr="00845D68" w:rsidRDefault="00070854" w:rsidP="00461811"/>
    <w:p w14:paraId="0C02D02F" w14:textId="48592E7C" w:rsidR="00E3379D" w:rsidRPr="00845D68" w:rsidRDefault="00000BC5" w:rsidP="00000BC5">
      <w:pPr>
        <w:pStyle w:val="a2"/>
        <w:ind w:leftChars="0" w:left="0" w:firstLineChars="0" w:firstLine="0"/>
      </w:pPr>
      <w:r w:rsidRPr="00BF5537">
        <w:rPr>
          <w:rFonts w:hint="eastAsia"/>
          <w:szCs w:val="24"/>
        </w:rPr>
        <w:t>「10.3.7</w:t>
      </w:r>
      <w:r w:rsidRPr="00BF5537">
        <w:rPr>
          <w:szCs w:val="24"/>
        </w:rPr>
        <w:t xml:space="preserve"> </w:t>
      </w:r>
      <w:r w:rsidRPr="00BF5537">
        <w:rPr>
          <w:rFonts w:hint="eastAsia"/>
          <w:szCs w:val="24"/>
        </w:rPr>
        <w:t>歯式」</w:t>
      </w:r>
    </w:p>
    <w:tbl>
      <w:tblPr>
        <w:tblStyle w:val="42"/>
        <w:tblW w:w="5592" w:type="pct"/>
        <w:tblInd w:w="-431" w:type="dxa"/>
        <w:tblLayout w:type="fixed"/>
        <w:tblLook w:val="0620" w:firstRow="1" w:lastRow="0" w:firstColumn="0" w:lastColumn="0" w:noHBand="1" w:noVBand="1"/>
      </w:tblPr>
      <w:tblGrid>
        <w:gridCol w:w="1134"/>
        <w:gridCol w:w="2782"/>
        <w:gridCol w:w="5584"/>
      </w:tblGrid>
      <w:tr w:rsidR="00E3379D" w:rsidRPr="00845D68" w14:paraId="6860888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4DBB9747" w14:textId="77777777" w:rsidR="00E3379D" w:rsidRPr="00845D68" w:rsidRDefault="00E3379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30A759AF" w14:textId="77777777" w:rsidR="00E3379D" w:rsidRPr="00845D68" w:rsidRDefault="00E3379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F284EB7" w14:textId="1ADEE878" w:rsidR="00E3379D" w:rsidRPr="00845D68" w:rsidRDefault="00E3379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946E4" w:rsidRPr="00845D68" w14:paraId="3D67495E" w14:textId="77777777" w:rsidTr="00860BAF">
        <w:trPr>
          <w:trHeight w:val="285"/>
        </w:trPr>
        <w:tc>
          <w:tcPr>
            <w:tcW w:w="597" w:type="pct"/>
          </w:tcPr>
          <w:p w14:paraId="59DFE59E" w14:textId="3CE42C63" w:rsidR="003946E4" w:rsidRPr="00BF5537" w:rsidRDefault="003946E4" w:rsidP="003946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3.7.1</w:t>
            </w:r>
          </w:p>
        </w:tc>
        <w:tc>
          <w:tcPr>
            <w:tcW w:w="1464" w:type="pct"/>
            <w:noWrap/>
          </w:tcPr>
          <w:p w14:paraId="7D78C379" w14:textId="26895E83" w:rsidR="003946E4" w:rsidRPr="00BF5537" w:rsidRDefault="003946E4" w:rsidP="003946E4">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右上乳歯</w:t>
            </w:r>
          </w:p>
        </w:tc>
        <w:tc>
          <w:tcPr>
            <w:tcW w:w="2939" w:type="pct"/>
            <w:noWrap/>
          </w:tcPr>
          <w:p w14:paraId="1CEFFA70" w14:textId="77777777" w:rsidR="003946E4" w:rsidRPr="00845D68" w:rsidRDefault="003946E4" w:rsidP="003946E4">
            <w:pPr>
              <w:widowControl/>
              <w:ind w:leftChars="0" w:left="0" w:firstLine="0"/>
              <w:jc w:val="left"/>
              <w:rPr>
                <w:rFonts w:asciiTheme="minorEastAsia" w:eastAsiaTheme="minorEastAsia" w:hAnsiTheme="minorEastAsia" w:cs="ＭＳ Ｐゴシック"/>
                <w:color w:val="000000"/>
                <w:kern w:val="0"/>
                <w:sz w:val="18"/>
                <w:szCs w:val="18"/>
              </w:rPr>
            </w:pPr>
          </w:p>
        </w:tc>
      </w:tr>
      <w:tr w:rsidR="003946E4" w:rsidRPr="00845D68" w14:paraId="74282D5E" w14:textId="77777777" w:rsidTr="00860BAF">
        <w:trPr>
          <w:trHeight w:val="285"/>
        </w:trPr>
        <w:tc>
          <w:tcPr>
            <w:tcW w:w="597" w:type="pct"/>
          </w:tcPr>
          <w:p w14:paraId="3E767B35" w14:textId="2D86A244" w:rsidR="003946E4" w:rsidRPr="00BF5537" w:rsidRDefault="003946E4" w:rsidP="003946E4">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7.2</w:t>
            </w:r>
          </w:p>
        </w:tc>
        <w:tc>
          <w:tcPr>
            <w:tcW w:w="1464" w:type="pct"/>
            <w:noWrap/>
          </w:tcPr>
          <w:p w14:paraId="626174D9" w14:textId="210BCD04" w:rsidR="003946E4" w:rsidRPr="00BF5537" w:rsidRDefault="003946E4" w:rsidP="003946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右下乳歯</w:t>
            </w:r>
          </w:p>
        </w:tc>
        <w:tc>
          <w:tcPr>
            <w:tcW w:w="2939" w:type="pct"/>
            <w:noWrap/>
          </w:tcPr>
          <w:p w14:paraId="4FCC8571" w14:textId="44BBCDA7" w:rsidR="003946E4" w:rsidRPr="00845D68" w:rsidRDefault="003946E4" w:rsidP="003946E4">
            <w:pPr>
              <w:widowControl/>
              <w:ind w:leftChars="0" w:left="0" w:firstLine="0"/>
              <w:jc w:val="left"/>
              <w:rPr>
                <w:rFonts w:asciiTheme="minorEastAsia" w:eastAsiaTheme="minorEastAsia" w:hAnsiTheme="minorEastAsia"/>
                <w:sz w:val="18"/>
                <w:szCs w:val="18"/>
              </w:rPr>
            </w:pPr>
          </w:p>
        </w:tc>
      </w:tr>
      <w:tr w:rsidR="000D3044" w:rsidRPr="00845D68" w14:paraId="3DE3BD8F" w14:textId="77777777" w:rsidTr="00860BAF">
        <w:trPr>
          <w:trHeight w:val="285"/>
        </w:trPr>
        <w:tc>
          <w:tcPr>
            <w:tcW w:w="597" w:type="pct"/>
          </w:tcPr>
          <w:p w14:paraId="44616FE0" w14:textId="40EA8F48" w:rsidR="000D3044" w:rsidRPr="00BF5537" w:rsidRDefault="000D3044" w:rsidP="000D3044">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7.3</w:t>
            </w:r>
          </w:p>
        </w:tc>
        <w:tc>
          <w:tcPr>
            <w:tcW w:w="1464" w:type="pct"/>
            <w:noWrap/>
          </w:tcPr>
          <w:p w14:paraId="690DC09C" w14:textId="018796B3" w:rsidR="000D3044" w:rsidRPr="00BF5537" w:rsidRDefault="000D3044" w:rsidP="000D304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左上乳歯</w:t>
            </w:r>
          </w:p>
        </w:tc>
        <w:tc>
          <w:tcPr>
            <w:tcW w:w="2939" w:type="pct"/>
            <w:noWrap/>
          </w:tcPr>
          <w:p w14:paraId="4FA31183" w14:textId="1D0BE0AB" w:rsidR="000D3044" w:rsidRPr="00845D68" w:rsidRDefault="000D3044" w:rsidP="000D3044">
            <w:pPr>
              <w:widowControl/>
              <w:ind w:leftChars="0" w:left="0" w:firstLine="0"/>
              <w:jc w:val="left"/>
              <w:rPr>
                <w:rFonts w:asciiTheme="minorEastAsia" w:eastAsiaTheme="minorEastAsia" w:hAnsiTheme="minorEastAsia"/>
                <w:sz w:val="18"/>
                <w:szCs w:val="18"/>
              </w:rPr>
            </w:pPr>
          </w:p>
        </w:tc>
      </w:tr>
      <w:tr w:rsidR="007962DE" w:rsidRPr="00845D68" w14:paraId="21E25090" w14:textId="77777777" w:rsidTr="00860BAF">
        <w:trPr>
          <w:trHeight w:val="285"/>
        </w:trPr>
        <w:tc>
          <w:tcPr>
            <w:tcW w:w="597" w:type="pct"/>
          </w:tcPr>
          <w:p w14:paraId="64EBF129" w14:textId="390A65C5" w:rsidR="007962DE" w:rsidRPr="00BF5537" w:rsidRDefault="007962DE" w:rsidP="007962DE">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lastRenderedPageBreak/>
              <w:t>10.3.7.4</w:t>
            </w:r>
          </w:p>
        </w:tc>
        <w:tc>
          <w:tcPr>
            <w:tcW w:w="1464" w:type="pct"/>
            <w:noWrap/>
          </w:tcPr>
          <w:p w14:paraId="4A8FA668" w14:textId="5EEF19C5" w:rsidR="007962DE" w:rsidRPr="00BF5537" w:rsidRDefault="007962DE" w:rsidP="007962D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左下乳歯</w:t>
            </w:r>
          </w:p>
        </w:tc>
        <w:tc>
          <w:tcPr>
            <w:tcW w:w="2939" w:type="pct"/>
            <w:noWrap/>
          </w:tcPr>
          <w:p w14:paraId="03EFCEEF" w14:textId="2D732480" w:rsidR="007962DE" w:rsidRPr="00845D68" w:rsidRDefault="007962DE" w:rsidP="007962DE">
            <w:pPr>
              <w:widowControl/>
              <w:ind w:leftChars="0" w:left="0" w:firstLine="0"/>
              <w:jc w:val="left"/>
              <w:rPr>
                <w:rFonts w:asciiTheme="minorEastAsia" w:eastAsiaTheme="minorEastAsia" w:hAnsiTheme="minorEastAsia"/>
                <w:sz w:val="18"/>
                <w:szCs w:val="18"/>
              </w:rPr>
            </w:pPr>
          </w:p>
        </w:tc>
      </w:tr>
      <w:tr w:rsidR="00F9088F" w:rsidRPr="00845D68" w14:paraId="26E7BBAC" w14:textId="77777777" w:rsidTr="00860BAF">
        <w:trPr>
          <w:trHeight w:val="285"/>
        </w:trPr>
        <w:tc>
          <w:tcPr>
            <w:tcW w:w="597" w:type="pct"/>
          </w:tcPr>
          <w:p w14:paraId="02395E76" w14:textId="100E8A1C" w:rsidR="00F9088F" w:rsidRPr="00BF5537" w:rsidRDefault="00F9088F" w:rsidP="00F9088F">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7.5</w:t>
            </w:r>
          </w:p>
        </w:tc>
        <w:tc>
          <w:tcPr>
            <w:tcW w:w="1464" w:type="pct"/>
            <w:noWrap/>
          </w:tcPr>
          <w:p w14:paraId="6DE9868B" w14:textId="18D50AA6" w:rsidR="00F9088F" w:rsidRPr="00BF5537" w:rsidRDefault="00F9088F" w:rsidP="00F9088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右上永久歯</w:t>
            </w:r>
          </w:p>
        </w:tc>
        <w:tc>
          <w:tcPr>
            <w:tcW w:w="2939" w:type="pct"/>
            <w:noWrap/>
          </w:tcPr>
          <w:p w14:paraId="32DB6CBF" w14:textId="027D8013" w:rsidR="00F9088F" w:rsidRPr="00845D68" w:rsidRDefault="00F9088F" w:rsidP="00F9088F">
            <w:pPr>
              <w:widowControl/>
              <w:ind w:leftChars="0" w:left="0" w:firstLine="0"/>
              <w:jc w:val="left"/>
              <w:rPr>
                <w:rFonts w:asciiTheme="minorEastAsia" w:eastAsiaTheme="minorEastAsia" w:hAnsiTheme="minorEastAsia"/>
                <w:sz w:val="18"/>
                <w:szCs w:val="18"/>
              </w:rPr>
            </w:pPr>
          </w:p>
        </w:tc>
      </w:tr>
      <w:tr w:rsidR="00B111BB" w:rsidRPr="00845D68" w14:paraId="0BB1F2C9" w14:textId="77777777" w:rsidTr="00860BAF">
        <w:trPr>
          <w:trHeight w:val="285"/>
        </w:trPr>
        <w:tc>
          <w:tcPr>
            <w:tcW w:w="597" w:type="pct"/>
          </w:tcPr>
          <w:p w14:paraId="2317789F" w14:textId="63157C90" w:rsidR="00B111BB" w:rsidRPr="00BF5537" w:rsidRDefault="00B111BB" w:rsidP="00B111BB">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0.3.7.6</w:t>
            </w:r>
          </w:p>
        </w:tc>
        <w:tc>
          <w:tcPr>
            <w:tcW w:w="1464" w:type="pct"/>
            <w:noWrap/>
          </w:tcPr>
          <w:p w14:paraId="567B3C02" w14:textId="4A589892" w:rsidR="00B111BB" w:rsidRPr="00BF5537" w:rsidRDefault="00B111BB" w:rsidP="00B111B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右下永久歯</w:t>
            </w:r>
          </w:p>
        </w:tc>
        <w:tc>
          <w:tcPr>
            <w:tcW w:w="2939" w:type="pct"/>
            <w:noWrap/>
          </w:tcPr>
          <w:p w14:paraId="50BA072C" w14:textId="0908FB70" w:rsidR="00B111BB" w:rsidRPr="00845D68" w:rsidRDefault="00B111BB" w:rsidP="00B111BB">
            <w:pPr>
              <w:widowControl/>
              <w:ind w:leftChars="0" w:left="0" w:firstLine="0"/>
              <w:jc w:val="left"/>
              <w:rPr>
                <w:rFonts w:asciiTheme="minorEastAsia" w:eastAsiaTheme="minorEastAsia" w:hAnsiTheme="minorEastAsia"/>
                <w:sz w:val="18"/>
                <w:szCs w:val="18"/>
              </w:rPr>
            </w:pPr>
          </w:p>
        </w:tc>
      </w:tr>
      <w:tr w:rsidR="005F46A5" w:rsidRPr="00845D68" w14:paraId="5435E41E" w14:textId="77777777" w:rsidTr="00860BAF">
        <w:trPr>
          <w:trHeight w:val="285"/>
        </w:trPr>
        <w:tc>
          <w:tcPr>
            <w:tcW w:w="597" w:type="pct"/>
          </w:tcPr>
          <w:p w14:paraId="25B1FD84" w14:textId="5ECD102D" w:rsidR="005F46A5" w:rsidRPr="00BF5537" w:rsidRDefault="005F46A5" w:rsidP="005F46A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3.7.7</w:t>
            </w:r>
          </w:p>
        </w:tc>
        <w:tc>
          <w:tcPr>
            <w:tcW w:w="1464" w:type="pct"/>
            <w:noWrap/>
          </w:tcPr>
          <w:p w14:paraId="385784B9" w14:textId="7BF26BB4" w:rsidR="005F46A5" w:rsidRPr="00BF5537" w:rsidRDefault="005F46A5" w:rsidP="005F46A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左上永久歯</w:t>
            </w:r>
          </w:p>
        </w:tc>
        <w:tc>
          <w:tcPr>
            <w:tcW w:w="2939" w:type="pct"/>
            <w:noWrap/>
          </w:tcPr>
          <w:p w14:paraId="108B89E6" w14:textId="77777777" w:rsidR="005F46A5" w:rsidRPr="00845D68" w:rsidRDefault="005F46A5" w:rsidP="005F46A5">
            <w:pPr>
              <w:widowControl/>
              <w:ind w:leftChars="0" w:left="0" w:firstLine="0"/>
              <w:jc w:val="left"/>
              <w:rPr>
                <w:rFonts w:asciiTheme="minorEastAsia" w:eastAsiaTheme="minorEastAsia" w:hAnsiTheme="minorEastAsia"/>
                <w:sz w:val="18"/>
                <w:szCs w:val="18"/>
              </w:rPr>
            </w:pPr>
          </w:p>
        </w:tc>
      </w:tr>
      <w:tr w:rsidR="002820CE" w:rsidRPr="00845D68" w14:paraId="79BC528F" w14:textId="77777777" w:rsidTr="00860BAF">
        <w:trPr>
          <w:trHeight w:val="285"/>
        </w:trPr>
        <w:tc>
          <w:tcPr>
            <w:tcW w:w="597" w:type="pct"/>
          </w:tcPr>
          <w:p w14:paraId="0735FC18" w14:textId="7570FB69" w:rsidR="002820CE" w:rsidRPr="00BF5537" w:rsidRDefault="002820CE" w:rsidP="002820CE">
            <w:pPr>
              <w:widowControl/>
              <w:tabs>
                <w:tab w:val="left" w:pos="797"/>
              </w:tabs>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3.7.8</w:t>
            </w:r>
          </w:p>
        </w:tc>
        <w:tc>
          <w:tcPr>
            <w:tcW w:w="1464" w:type="pct"/>
            <w:noWrap/>
          </w:tcPr>
          <w:p w14:paraId="3D14E4E5" w14:textId="0A69D180" w:rsidR="002820CE" w:rsidRPr="00BF5537" w:rsidRDefault="002820CE" w:rsidP="002820C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左下永久歯</w:t>
            </w:r>
          </w:p>
        </w:tc>
        <w:tc>
          <w:tcPr>
            <w:tcW w:w="2939" w:type="pct"/>
            <w:noWrap/>
          </w:tcPr>
          <w:p w14:paraId="659E01EA" w14:textId="77777777" w:rsidR="002820CE" w:rsidRPr="00845D68" w:rsidRDefault="002820CE" w:rsidP="002820CE">
            <w:pPr>
              <w:widowControl/>
              <w:ind w:leftChars="0" w:left="0" w:firstLine="0"/>
              <w:jc w:val="left"/>
              <w:rPr>
                <w:rFonts w:asciiTheme="minorEastAsia" w:eastAsiaTheme="minorEastAsia" w:hAnsiTheme="minorEastAsia"/>
                <w:sz w:val="18"/>
                <w:szCs w:val="18"/>
              </w:rPr>
            </w:pPr>
          </w:p>
        </w:tc>
      </w:tr>
    </w:tbl>
    <w:p w14:paraId="0F5BBF03" w14:textId="77777777" w:rsidR="00E3379D" w:rsidRPr="00845D68" w:rsidRDefault="00E3379D" w:rsidP="00461811"/>
    <w:p w14:paraId="7C166F97" w14:textId="1FBB8E37" w:rsidR="000B4F6E" w:rsidRPr="00845D68" w:rsidRDefault="00000BC5" w:rsidP="00000BC5">
      <w:pPr>
        <w:pStyle w:val="a2"/>
        <w:ind w:leftChars="0" w:left="0" w:firstLineChars="0" w:firstLine="0"/>
      </w:pPr>
      <w:r w:rsidRPr="00BF5537">
        <w:rPr>
          <w:rFonts w:hint="eastAsia"/>
          <w:szCs w:val="24"/>
        </w:rPr>
        <w:t xml:space="preserve">「10.3.7.1 </w:t>
      </w:r>
      <w:r w:rsidR="007A4162" w:rsidRPr="00BF5537">
        <w:rPr>
          <w:rFonts w:hint="eastAsia"/>
          <w:szCs w:val="24"/>
        </w:rPr>
        <w:t>右上乳歯</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8D1E34" w:rsidRPr="00845D68" w14:paraId="12592BF7"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3E5C3E40"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73CD0014"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A88EF83" w14:textId="634161F9"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702B6E" w:rsidRPr="00845D68" w14:paraId="15AD6F67" w14:textId="77777777" w:rsidTr="00860BAF">
        <w:trPr>
          <w:trHeight w:val="285"/>
        </w:trPr>
        <w:tc>
          <w:tcPr>
            <w:tcW w:w="597" w:type="pct"/>
          </w:tcPr>
          <w:p w14:paraId="4080292E" w14:textId="422522F0" w:rsidR="00702B6E" w:rsidRPr="00BF5537" w:rsidRDefault="00702B6E" w:rsidP="00702B6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1.1</w:t>
            </w:r>
          </w:p>
        </w:tc>
        <w:tc>
          <w:tcPr>
            <w:tcW w:w="1464" w:type="pct"/>
            <w:noWrap/>
          </w:tcPr>
          <w:p w14:paraId="0FB8B038" w14:textId="25BA1A78" w:rsidR="00702B6E" w:rsidRPr="00BF5537" w:rsidRDefault="00702B6E" w:rsidP="00702B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A</w:t>
            </w:r>
          </w:p>
        </w:tc>
        <w:tc>
          <w:tcPr>
            <w:tcW w:w="2939" w:type="pct"/>
            <w:noWrap/>
          </w:tcPr>
          <w:p w14:paraId="3B4D0B0B" w14:textId="014FAF4F" w:rsidR="00702B6E" w:rsidRPr="00845D68" w:rsidRDefault="00702B6E" w:rsidP="00702B6E">
            <w:pPr>
              <w:widowControl/>
              <w:ind w:leftChars="0" w:left="0" w:firstLine="0"/>
              <w:jc w:val="left"/>
              <w:rPr>
                <w:rFonts w:asciiTheme="minorEastAsia" w:eastAsiaTheme="minorEastAsia" w:hAnsiTheme="minorEastAsia"/>
                <w:strike/>
                <w:sz w:val="18"/>
                <w:szCs w:val="18"/>
              </w:rPr>
            </w:pPr>
          </w:p>
        </w:tc>
      </w:tr>
      <w:tr w:rsidR="00702B6E" w:rsidRPr="00845D68" w14:paraId="2A2DF4D0" w14:textId="77777777" w:rsidTr="00860BAF">
        <w:trPr>
          <w:trHeight w:val="285"/>
        </w:trPr>
        <w:tc>
          <w:tcPr>
            <w:tcW w:w="597" w:type="pct"/>
          </w:tcPr>
          <w:p w14:paraId="5C5405E9" w14:textId="71341688" w:rsidR="00702B6E" w:rsidRPr="00BF5537" w:rsidRDefault="00702B6E" w:rsidP="00702B6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1.2</w:t>
            </w:r>
          </w:p>
        </w:tc>
        <w:tc>
          <w:tcPr>
            <w:tcW w:w="1464" w:type="pct"/>
            <w:noWrap/>
          </w:tcPr>
          <w:p w14:paraId="1E73B28F" w14:textId="76514DEC" w:rsidR="00702B6E" w:rsidRPr="00BF5537" w:rsidRDefault="00702B6E" w:rsidP="00702B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B</w:t>
            </w:r>
          </w:p>
        </w:tc>
        <w:tc>
          <w:tcPr>
            <w:tcW w:w="2939" w:type="pct"/>
            <w:noWrap/>
          </w:tcPr>
          <w:p w14:paraId="5795D58A" w14:textId="69052796" w:rsidR="00702B6E" w:rsidRPr="00845D68" w:rsidRDefault="00702B6E" w:rsidP="00702B6E">
            <w:pPr>
              <w:widowControl/>
              <w:ind w:leftChars="0" w:left="0" w:firstLine="0"/>
              <w:jc w:val="left"/>
              <w:rPr>
                <w:rFonts w:asciiTheme="minorEastAsia" w:eastAsiaTheme="minorEastAsia" w:hAnsiTheme="minorEastAsia"/>
                <w:strike/>
                <w:sz w:val="18"/>
                <w:szCs w:val="18"/>
              </w:rPr>
            </w:pPr>
          </w:p>
        </w:tc>
      </w:tr>
      <w:tr w:rsidR="00702B6E" w:rsidRPr="00845D68" w14:paraId="12663F76" w14:textId="77777777" w:rsidTr="00860BAF">
        <w:trPr>
          <w:trHeight w:val="285"/>
        </w:trPr>
        <w:tc>
          <w:tcPr>
            <w:tcW w:w="597" w:type="pct"/>
          </w:tcPr>
          <w:p w14:paraId="219D3959" w14:textId="07CC0C1C" w:rsidR="00702B6E" w:rsidRPr="00BF5537" w:rsidRDefault="00702B6E" w:rsidP="00702B6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1.3</w:t>
            </w:r>
          </w:p>
        </w:tc>
        <w:tc>
          <w:tcPr>
            <w:tcW w:w="1464" w:type="pct"/>
            <w:noWrap/>
          </w:tcPr>
          <w:p w14:paraId="27ADD404" w14:textId="39F9538E" w:rsidR="00702B6E" w:rsidRPr="00BF5537" w:rsidRDefault="00702B6E" w:rsidP="00702B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C</w:t>
            </w:r>
          </w:p>
        </w:tc>
        <w:tc>
          <w:tcPr>
            <w:tcW w:w="2939" w:type="pct"/>
            <w:noWrap/>
          </w:tcPr>
          <w:p w14:paraId="52AB5845" w14:textId="05CCA70C" w:rsidR="00702B6E" w:rsidRPr="00845D68" w:rsidRDefault="00702B6E" w:rsidP="00702B6E">
            <w:pPr>
              <w:widowControl/>
              <w:ind w:leftChars="0" w:left="0" w:firstLine="0"/>
              <w:jc w:val="left"/>
              <w:rPr>
                <w:rFonts w:asciiTheme="minorEastAsia" w:eastAsiaTheme="minorEastAsia" w:hAnsiTheme="minorEastAsia"/>
                <w:strike/>
                <w:sz w:val="18"/>
                <w:szCs w:val="18"/>
              </w:rPr>
            </w:pPr>
          </w:p>
        </w:tc>
      </w:tr>
      <w:tr w:rsidR="00702B6E" w:rsidRPr="00845D68" w14:paraId="6DE535DC" w14:textId="77777777" w:rsidTr="00860BAF">
        <w:trPr>
          <w:trHeight w:val="285"/>
        </w:trPr>
        <w:tc>
          <w:tcPr>
            <w:tcW w:w="597" w:type="pct"/>
          </w:tcPr>
          <w:p w14:paraId="07E1B564" w14:textId="0C978215" w:rsidR="00702B6E" w:rsidRPr="00BF5537" w:rsidRDefault="00702B6E" w:rsidP="00702B6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1.4</w:t>
            </w:r>
          </w:p>
        </w:tc>
        <w:tc>
          <w:tcPr>
            <w:tcW w:w="1464" w:type="pct"/>
            <w:noWrap/>
          </w:tcPr>
          <w:p w14:paraId="78F86EA1" w14:textId="2B66144E" w:rsidR="00702B6E" w:rsidRPr="00BF5537" w:rsidRDefault="00702B6E" w:rsidP="00702B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D</w:t>
            </w:r>
          </w:p>
        </w:tc>
        <w:tc>
          <w:tcPr>
            <w:tcW w:w="2939" w:type="pct"/>
            <w:noWrap/>
          </w:tcPr>
          <w:p w14:paraId="6DB90441" w14:textId="1731387A" w:rsidR="00702B6E" w:rsidRPr="00845D68" w:rsidRDefault="00702B6E" w:rsidP="00702B6E">
            <w:pPr>
              <w:widowControl/>
              <w:ind w:leftChars="0" w:left="0" w:firstLine="0"/>
              <w:jc w:val="left"/>
              <w:rPr>
                <w:rFonts w:asciiTheme="minorEastAsia" w:eastAsiaTheme="minorEastAsia" w:hAnsiTheme="minorEastAsia"/>
                <w:strike/>
                <w:sz w:val="18"/>
                <w:szCs w:val="18"/>
              </w:rPr>
            </w:pPr>
          </w:p>
        </w:tc>
      </w:tr>
      <w:tr w:rsidR="00702B6E" w:rsidRPr="00845D68" w14:paraId="72E727B8" w14:textId="77777777" w:rsidTr="00860BAF">
        <w:trPr>
          <w:trHeight w:val="285"/>
        </w:trPr>
        <w:tc>
          <w:tcPr>
            <w:tcW w:w="597" w:type="pct"/>
          </w:tcPr>
          <w:p w14:paraId="2EA4DACA" w14:textId="71A01A52" w:rsidR="00702B6E" w:rsidRPr="00BF5537" w:rsidRDefault="00702B6E" w:rsidP="00702B6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1.5</w:t>
            </w:r>
          </w:p>
        </w:tc>
        <w:tc>
          <w:tcPr>
            <w:tcW w:w="1464" w:type="pct"/>
            <w:noWrap/>
          </w:tcPr>
          <w:p w14:paraId="056A3461" w14:textId="261EB660" w:rsidR="00702B6E" w:rsidRPr="00BF5537" w:rsidRDefault="00702B6E" w:rsidP="00702B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E</w:t>
            </w:r>
          </w:p>
        </w:tc>
        <w:tc>
          <w:tcPr>
            <w:tcW w:w="2939" w:type="pct"/>
            <w:noWrap/>
          </w:tcPr>
          <w:p w14:paraId="56681B2B" w14:textId="56504DE0" w:rsidR="00702B6E" w:rsidRPr="00845D68" w:rsidRDefault="00702B6E" w:rsidP="00702B6E">
            <w:pPr>
              <w:widowControl/>
              <w:ind w:leftChars="0" w:left="0" w:firstLine="0"/>
              <w:jc w:val="left"/>
              <w:rPr>
                <w:rFonts w:asciiTheme="minorEastAsia" w:eastAsiaTheme="minorEastAsia" w:hAnsiTheme="minorEastAsia"/>
                <w:strike/>
                <w:sz w:val="18"/>
                <w:szCs w:val="18"/>
              </w:rPr>
            </w:pPr>
          </w:p>
        </w:tc>
      </w:tr>
    </w:tbl>
    <w:p w14:paraId="0E2BCA40" w14:textId="77777777" w:rsidR="00F90AED" w:rsidRPr="00845D68" w:rsidRDefault="00F90AED" w:rsidP="00461811"/>
    <w:p w14:paraId="0FA9A896" w14:textId="12E089B8" w:rsidR="008D1E34" w:rsidRPr="00845D68" w:rsidRDefault="007A4162" w:rsidP="007A4162">
      <w:pPr>
        <w:pStyle w:val="a2"/>
        <w:ind w:leftChars="0" w:left="0" w:firstLineChars="0" w:firstLine="0"/>
      </w:pPr>
      <w:r w:rsidRPr="00BF5537">
        <w:rPr>
          <w:rFonts w:hint="eastAsia"/>
          <w:szCs w:val="24"/>
        </w:rPr>
        <w:t>「10.3.7.2</w:t>
      </w:r>
      <w:r w:rsidRPr="00BF5537">
        <w:rPr>
          <w:szCs w:val="24"/>
        </w:rPr>
        <w:t xml:space="preserve"> </w:t>
      </w:r>
      <w:r w:rsidRPr="00BF5537">
        <w:rPr>
          <w:rFonts w:hint="eastAsia"/>
          <w:szCs w:val="24"/>
        </w:rPr>
        <w:t>右下乳歯」</w:t>
      </w:r>
    </w:p>
    <w:tbl>
      <w:tblPr>
        <w:tblStyle w:val="42"/>
        <w:tblW w:w="5592" w:type="pct"/>
        <w:tblInd w:w="-431" w:type="dxa"/>
        <w:tblLayout w:type="fixed"/>
        <w:tblLook w:val="0620" w:firstRow="1" w:lastRow="0" w:firstColumn="0" w:lastColumn="0" w:noHBand="1" w:noVBand="1"/>
      </w:tblPr>
      <w:tblGrid>
        <w:gridCol w:w="1134"/>
        <w:gridCol w:w="2782"/>
        <w:gridCol w:w="5584"/>
      </w:tblGrid>
      <w:tr w:rsidR="008D1E34" w:rsidRPr="00845D68" w14:paraId="3824DC2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537E368B"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2BFF42E5"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AB62135" w14:textId="0C54AB47" w:rsidR="008D1E34"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852F0" w:rsidRPr="00845D68" w14:paraId="1B75A013" w14:textId="77777777" w:rsidTr="00860BAF">
        <w:trPr>
          <w:trHeight w:val="285"/>
        </w:trPr>
        <w:tc>
          <w:tcPr>
            <w:tcW w:w="597" w:type="pct"/>
          </w:tcPr>
          <w:p w14:paraId="20E6894D" w14:textId="6F5D107C" w:rsidR="006852F0" w:rsidRPr="00BF5537" w:rsidRDefault="006852F0" w:rsidP="006852F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7.2.1</w:t>
            </w:r>
          </w:p>
        </w:tc>
        <w:tc>
          <w:tcPr>
            <w:tcW w:w="1464" w:type="pct"/>
            <w:noWrap/>
          </w:tcPr>
          <w:p w14:paraId="472E1F4C" w14:textId="604E4BC6" w:rsidR="006852F0" w:rsidRPr="00BF5537" w:rsidRDefault="006852F0" w:rsidP="006852F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乳歯A</w:t>
            </w:r>
          </w:p>
        </w:tc>
        <w:tc>
          <w:tcPr>
            <w:tcW w:w="2939" w:type="pct"/>
            <w:noWrap/>
          </w:tcPr>
          <w:p w14:paraId="4F7375A8" w14:textId="61C874FF" w:rsidR="006852F0" w:rsidRPr="00845D68" w:rsidRDefault="006852F0" w:rsidP="006852F0">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6852F0" w:rsidRPr="00845D68" w14:paraId="0542B0F2" w14:textId="77777777" w:rsidTr="00860BAF">
        <w:trPr>
          <w:trHeight w:val="285"/>
        </w:trPr>
        <w:tc>
          <w:tcPr>
            <w:tcW w:w="597" w:type="pct"/>
          </w:tcPr>
          <w:p w14:paraId="0A8ABDEA" w14:textId="2960892C" w:rsidR="006852F0" w:rsidRPr="00BF5537" w:rsidRDefault="006852F0" w:rsidP="006852F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2.2</w:t>
            </w:r>
          </w:p>
        </w:tc>
        <w:tc>
          <w:tcPr>
            <w:tcW w:w="1464" w:type="pct"/>
            <w:noWrap/>
          </w:tcPr>
          <w:p w14:paraId="07A478A7" w14:textId="777B1ACC" w:rsidR="006852F0" w:rsidRPr="00BF5537" w:rsidRDefault="006852F0" w:rsidP="006852F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B</w:t>
            </w:r>
          </w:p>
        </w:tc>
        <w:tc>
          <w:tcPr>
            <w:tcW w:w="2939" w:type="pct"/>
            <w:noWrap/>
          </w:tcPr>
          <w:p w14:paraId="4BB54C73" w14:textId="623D46AE" w:rsidR="006852F0" w:rsidRPr="00845D68" w:rsidRDefault="006852F0" w:rsidP="006852F0">
            <w:pPr>
              <w:widowControl/>
              <w:ind w:leftChars="0" w:left="0" w:firstLine="0"/>
              <w:jc w:val="left"/>
              <w:rPr>
                <w:rFonts w:asciiTheme="minorEastAsia" w:eastAsiaTheme="minorEastAsia" w:hAnsiTheme="minorEastAsia"/>
                <w:strike/>
                <w:sz w:val="18"/>
                <w:szCs w:val="18"/>
              </w:rPr>
            </w:pPr>
          </w:p>
        </w:tc>
      </w:tr>
      <w:tr w:rsidR="006852F0" w:rsidRPr="00845D68" w14:paraId="450991D6" w14:textId="77777777" w:rsidTr="00860BAF">
        <w:trPr>
          <w:trHeight w:val="285"/>
        </w:trPr>
        <w:tc>
          <w:tcPr>
            <w:tcW w:w="597" w:type="pct"/>
          </w:tcPr>
          <w:p w14:paraId="3200C0DD" w14:textId="089AAC70" w:rsidR="006852F0" w:rsidRPr="00BF5537" w:rsidRDefault="006852F0" w:rsidP="006852F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2.3</w:t>
            </w:r>
          </w:p>
        </w:tc>
        <w:tc>
          <w:tcPr>
            <w:tcW w:w="1464" w:type="pct"/>
            <w:noWrap/>
          </w:tcPr>
          <w:p w14:paraId="61F3A7CA" w14:textId="30D5F9E3" w:rsidR="006852F0" w:rsidRPr="00BF5537" w:rsidRDefault="006852F0" w:rsidP="006852F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C</w:t>
            </w:r>
          </w:p>
        </w:tc>
        <w:tc>
          <w:tcPr>
            <w:tcW w:w="2939" w:type="pct"/>
            <w:noWrap/>
          </w:tcPr>
          <w:p w14:paraId="5B78D17D" w14:textId="63CD7E90" w:rsidR="006852F0" w:rsidRPr="00845D68" w:rsidRDefault="006852F0" w:rsidP="006852F0">
            <w:pPr>
              <w:widowControl/>
              <w:ind w:leftChars="0" w:left="0" w:firstLine="0"/>
              <w:jc w:val="left"/>
              <w:rPr>
                <w:rFonts w:asciiTheme="minorEastAsia" w:eastAsiaTheme="minorEastAsia" w:hAnsiTheme="minorEastAsia"/>
                <w:strike/>
                <w:sz w:val="18"/>
                <w:szCs w:val="18"/>
              </w:rPr>
            </w:pPr>
          </w:p>
        </w:tc>
      </w:tr>
      <w:tr w:rsidR="006852F0" w:rsidRPr="00845D68" w14:paraId="5DAADFD8" w14:textId="77777777" w:rsidTr="00860BAF">
        <w:trPr>
          <w:trHeight w:val="285"/>
        </w:trPr>
        <w:tc>
          <w:tcPr>
            <w:tcW w:w="597" w:type="pct"/>
          </w:tcPr>
          <w:p w14:paraId="19D11346" w14:textId="07B4EB57" w:rsidR="006852F0" w:rsidRPr="00BF5537" w:rsidRDefault="006852F0" w:rsidP="006852F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2.4</w:t>
            </w:r>
          </w:p>
        </w:tc>
        <w:tc>
          <w:tcPr>
            <w:tcW w:w="1464" w:type="pct"/>
            <w:noWrap/>
          </w:tcPr>
          <w:p w14:paraId="04DD1968" w14:textId="42B51916" w:rsidR="006852F0" w:rsidRPr="00BF5537" w:rsidRDefault="006852F0" w:rsidP="006852F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D</w:t>
            </w:r>
          </w:p>
        </w:tc>
        <w:tc>
          <w:tcPr>
            <w:tcW w:w="2939" w:type="pct"/>
            <w:noWrap/>
          </w:tcPr>
          <w:p w14:paraId="31246E5E" w14:textId="5D7D5618" w:rsidR="006852F0" w:rsidRPr="00845D68" w:rsidRDefault="006852F0" w:rsidP="006852F0">
            <w:pPr>
              <w:widowControl/>
              <w:ind w:leftChars="0" w:left="0" w:firstLine="0"/>
              <w:jc w:val="left"/>
              <w:rPr>
                <w:rFonts w:asciiTheme="minorEastAsia" w:eastAsiaTheme="minorEastAsia" w:hAnsiTheme="minorEastAsia"/>
                <w:strike/>
                <w:sz w:val="18"/>
                <w:szCs w:val="18"/>
              </w:rPr>
            </w:pPr>
          </w:p>
        </w:tc>
      </w:tr>
      <w:tr w:rsidR="006852F0" w:rsidRPr="00845D68" w14:paraId="6E07335C" w14:textId="77777777" w:rsidTr="00860BAF">
        <w:trPr>
          <w:trHeight w:val="285"/>
        </w:trPr>
        <w:tc>
          <w:tcPr>
            <w:tcW w:w="597" w:type="pct"/>
          </w:tcPr>
          <w:p w14:paraId="702C0917" w14:textId="0D6D8EBD" w:rsidR="006852F0" w:rsidRPr="00BF5537" w:rsidRDefault="006852F0" w:rsidP="006852F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2.5</w:t>
            </w:r>
          </w:p>
        </w:tc>
        <w:tc>
          <w:tcPr>
            <w:tcW w:w="1464" w:type="pct"/>
            <w:noWrap/>
          </w:tcPr>
          <w:p w14:paraId="646597B6" w14:textId="3F09A7E6" w:rsidR="006852F0" w:rsidRPr="00BF5537" w:rsidRDefault="006852F0" w:rsidP="006852F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E</w:t>
            </w:r>
          </w:p>
        </w:tc>
        <w:tc>
          <w:tcPr>
            <w:tcW w:w="2939" w:type="pct"/>
            <w:noWrap/>
          </w:tcPr>
          <w:p w14:paraId="287A11BC" w14:textId="2C5CB342" w:rsidR="006852F0" w:rsidRPr="00845D68" w:rsidRDefault="006852F0" w:rsidP="006852F0">
            <w:pPr>
              <w:widowControl/>
              <w:ind w:leftChars="0" w:left="0" w:firstLine="0"/>
              <w:jc w:val="left"/>
              <w:rPr>
                <w:rFonts w:asciiTheme="minorEastAsia" w:eastAsiaTheme="minorEastAsia" w:hAnsiTheme="minorEastAsia"/>
                <w:strike/>
                <w:sz w:val="18"/>
                <w:szCs w:val="18"/>
              </w:rPr>
            </w:pPr>
          </w:p>
        </w:tc>
      </w:tr>
    </w:tbl>
    <w:p w14:paraId="20288BD5" w14:textId="77777777" w:rsidR="008D1E34" w:rsidRPr="00845D68" w:rsidRDefault="008D1E34" w:rsidP="00461811"/>
    <w:p w14:paraId="141EBA2D" w14:textId="1398DA1D" w:rsidR="008D1E34" w:rsidRPr="00845D68" w:rsidRDefault="007A4162" w:rsidP="007A4162">
      <w:pPr>
        <w:pStyle w:val="a2"/>
        <w:ind w:leftChars="0" w:left="0" w:firstLineChars="0" w:firstLine="0"/>
      </w:pPr>
      <w:r w:rsidRPr="00BF5537">
        <w:rPr>
          <w:rFonts w:hint="eastAsia"/>
          <w:szCs w:val="24"/>
        </w:rPr>
        <w:t>「10.3.7.3</w:t>
      </w:r>
      <w:r w:rsidRPr="00BF5537">
        <w:rPr>
          <w:szCs w:val="24"/>
        </w:rPr>
        <w:t xml:space="preserve"> </w:t>
      </w:r>
      <w:r w:rsidRPr="00BF5537">
        <w:rPr>
          <w:rFonts w:hint="eastAsia"/>
          <w:szCs w:val="24"/>
        </w:rPr>
        <w:t>左上乳歯」</w:t>
      </w:r>
    </w:p>
    <w:tbl>
      <w:tblPr>
        <w:tblStyle w:val="42"/>
        <w:tblW w:w="5592" w:type="pct"/>
        <w:tblInd w:w="-431" w:type="dxa"/>
        <w:tblLayout w:type="fixed"/>
        <w:tblLook w:val="0620" w:firstRow="1" w:lastRow="0" w:firstColumn="0" w:lastColumn="0" w:noHBand="1" w:noVBand="1"/>
      </w:tblPr>
      <w:tblGrid>
        <w:gridCol w:w="1134"/>
        <w:gridCol w:w="2782"/>
        <w:gridCol w:w="5584"/>
      </w:tblGrid>
      <w:tr w:rsidR="008D1E34" w:rsidRPr="00845D68" w14:paraId="4B5635E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16627E84"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5B9C5E6D"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8DF5896" w14:textId="305759AD" w:rsidR="008D1E34"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A4D92" w:rsidRPr="00845D68" w14:paraId="74494694" w14:textId="77777777" w:rsidTr="00860BAF">
        <w:trPr>
          <w:trHeight w:val="285"/>
        </w:trPr>
        <w:tc>
          <w:tcPr>
            <w:tcW w:w="597" w:type="pct"/>
          </w:tcPr>
          <w:p w14:paraId="63A4FDAC" w14:textId="4E43D16E" w:rsidR="00DA4D92" w:rsidRPr="00BF5537" w:rsidRDefault="00DA4D92" w:rsidP="00DA4D9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7.3.1</w:t>
            </w:r>
          </w:p>
        </w:tc>
        <w:tc>
          <w:tcPr>
            <w:tcW w:w="1464" w:type="pct"/>
            <w:noWrap/>
          </w:tcPr>
          <w:p w14:paraId="4BA496A9" w14:textId="1AC65AC8" w:rsidR="00DA4D92" w:rsidRPr="00BF5537" w:rsidRDefault="00DA4D92" w:rsidP="00DA4D9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乳歯A</w:t>
            </w:r>
          </w:p>
        </w:tc>
        <w:tc>
          <w:tcPr>
            <w:tcW w:w="2939" w:type="pct"/>
            <w:noWrap/>
          </w:tcPr>
          <w:p w14:paraId="0434AFCF" w14:textId="7B55AAF6" w:rsidR="00DA4D92" w:rsidRPr="00845D68" w:rsidRDefault="00DA4D92" w:rsidP="00DA4D92">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DA4D92" w:rsidRPr="00845D68" w14:paraId="2B9150A1" w14:textId="77777777" w:rsidTr="00860BAF">
        <w:trPr>
          <w:trHeight w:val="285"/>
        </w:trPr>
        <w:tc>
          <w:tcPr>
            <w:tcW w:w="597" w:type="pct"/>
          </w:tcPr>
          <w:p w14:paraId="3A258650" w14:textId="6AC7B5D7" w:rsidR="00DA4D92" w:rsidRPr="00BF5537" w:rsidRDefault="00DA4D92" w:rsidP="00DA4D9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3.2</w:t>
            </w:r>
          </w:p>
        </w:tc>
        <w:tc>
          <w:tcPr>
            <w:tcW w:w="1464" w:type="pct"/>
            <w:noWrap/>
          </w:tcPr>
          <w:p w14:paraId="4C9E904A" w14:textId="0A97F27E" w:rsidR="00DA4D92" w:rsidRPr="00BF5537" w:rsidRDefault="00DA4D92" w:rsidP="00DA4D9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B</w:t>
            </w:r>
          </w:p>
        </w:tc>
        <w:tc>
          <w:tcPr>
            <w:tcW w:w="2939" w:type="pct"/>
            <w:noWrap/>
          </w:tcPr>
          <w:p w14:paraId="7A124FEE" w14:textId="208CA438" w:rsidR="00DA4D92" w:rsidRPr="00845D68" w:rsidRDefault="00DA4D92" w:rsidP="00DA4D92">
            <w:pPr>
              <w:widowControl/>
              <w:ind w:leftChars="0" w:left="0" w:firstLine="0"/>
              <w:jc w:val="left"/>
              <w:rPr>
                <w:rFonts w:asciiTheme="minorEastAsia" w:eastAsiaTheme="minorEastAsia" w:hAnsiTheme="minorEastAsia"/>
                <w:strike/>
                <w:sz w:val="18"/>
                <w:szCs w:val="18"/>
              </w:rPr>
            </w:pPr>
          </w:p>
        </w:tc>
      </w:tr>
      <w:tr w:rsidR="00DA4D92" w:rsidRPr="00845D68" w14:paraId="2AEB25FD" w14:textId="77777777" w:rsidTr="00860BAF">
        <w:trPr>
          <w:trHeight w:val="285"/>
        </w:trPr>
        <w:tc>
          <w:tcPr>
            <w:tcW w:w="597" w:type="pct"/>
          </w:tcPr>
          <w:p w14:paraId="00CEEB03" w14:textId="341FFADA" w:rsidR="00DA4D92" w:rsidRPr="00BF5537" w:rsidRDefault="00DA4D92" w:rsidP="00DA4D9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3.3</w:t>
            </w:r>
          </w:p>
        </w:tc>
        <w:tc>
          <w:tcPr>
            <w:tcW w:w="1464" w:type="pct"/>
            <w:noWrap/>
          </w:tcPr>
          <w:p w14:paraId="1D1A8040" w14:textId="49E74FB2" w:rsidR="00DA4D92" w:rsidRPr="00BF5537" w:rsidRDefault="00DA4D92" w:rsidP="00DA4D9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C</w:t>
            </w:r>
          </w:p>
        </w:tc>
        <w:tc>
          <w:tcPr>
            <w:tcW w:w="2939" w:type="pct"/>
            <w:noWrap/>
          </w:tcPr>
          <w:p w14:paraId="1CB6C689" w14:textId="4E84ADC4" w:rsidR="00DA4D92" w:rsidRPr="00845D68" w:rsidRDefault="00DA4D92" w:rsidP="00DA4D92">
            <w:pPr>
              <w:widowControl/>
              <w:ind w:leftChars="0" w:left="0" w:firstLine="0"/>
              <w:jc w:val="left"/>
              <w:rPr>
                <w:rFonts w:asciiTheme="minorEastAsia" w:eastAsiaTheme="minorEastAsia" w:hAnsiTheme="minorEastAsia"/>
                <w:strike/>
                <w:sz w:val="18"/>
                <w:szCs w:val="18"/>
              </w:rPr>
            </w:pPr>
          </w:p>
        </w:tc>
      </w:tr>
      <w:tr w:rsidR="00DA4D92" w:rsidRPr="00845D68" w14:paraId="385E0E51" w14:textId="77777777" w:rsidTr="00860BAF">
        <w:trPr>
          <w:trHeight w:val="285"/>
        </w:trPr>
        <w:tc>
          <w:tcPr>
            <w:tcW w:w="597" w:type="pct"/>
          </w:tcPr>
          <w:p w14:paraId="20761933" w14:textId="10EE76F5" w:rsidR="00DA4D92" w:rsidRPr="00BF5537" w:rsidRDefault="00DA4D92" w:rsidP="00DA4D9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3.4</w:t>
            </w:r>
          </w:p>
        </w:tc>
        <w:tc>
          <w:tcPr>
            <w:tcW w:w="1464" w:type="pct"/>
            <w:noWrap/>
          </w:tcPr>
          <w:p w14:paraId="6DB178FD" w14:textId="27563F57" w:rsidR="00DA4D92" w:rsidRPr="00BF5537" w:rsidRDefault="00DA4D92" w:rsidP="00DA4D9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D</w:t>
            </w:r>
          </w:p>
        </w:tc>
        <w:tc>
          <w:tcPr>
            <w:tcW w:w="2939" w:type="pct"/>
            <w:noWrap/>
          </w:tcPr>
          <w:p w14:paraId="4C7B7C58" w14:textId="530B2599" w:rsidR="00DA4D92" w:rsidRPr="00845D68" w:rsidRDefault="00DA4D92" w:rsidP="00DA4D92">
            <w:pPr>
              <w:widowControl/>
              <w:ind w:leftChars="0" w:left="0" w:firstLine="0"/>
              <w:jc w:val="left"/>
              <w:rPr>
                <w:rFonts w:asciiTheme="minorEastAsia" w:eastAsiaTheme="minorEastAsia" w:hAnsiTheme="minorEastAsia"/>
                <w:strike/>
                <w:sz w:val="18"/>
                <w:szCs w:val="18"/>
              </w:rPr>
            </w:pPr>
          </w:p>
        </w:tc>
      </w:tr>
      <w:tr w:rsidR="00DA4D92" w:rsidRPr="00845D68" w14:paraId="4F35AD84" w14:textId="77777777" w:rsidTr="00860BAF">
        <w:trPr>
          <w:trHeight w:val="285"/>
        </w:trPr>
        <w:tc>
          <w:tcPr>
            <w:tcW w:w="597" w:type="pct"/>
          </w:tcPr>
          <w:p w14:paraId="7C369FAC" w14:textId="594CCDC9" w:rsidR="00DA4D92" w:rsidRPr="00BF5537" w:rsidRDefault="00DA4D92" w:rsidP="00DA4D92">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3.5</w:t>
            </w:r>
          </w:p>
        </w:tc>
        <w:tc>
          <w:tcPr>
            <w:tcW w:w="1464" w:type="pct"/>
            <w:noWrap/>
          </w:tcPr>
          <w:p w14:paraId="56987827" w14:textId="727F8543" w:rsidR="00DA4D92" w:rsidRPr="00BF5537" w:rsidRDefault="00DA4D92" w:rsidP="00DA4D9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E</w:t>
            </w:r>
          </w:p>
        </w:tc>
        <w:tc>
          <w:tcPr>
            <w:tcW w:w="2939" w:type="pct"/>
            <w:noWrap/>
          </w:tcPr>
          <w:p w14:paraId="324654F3" w14:textId="6DAE3FE9" w:rsidR="00DA4D92" w:rsidRPr="00845D68" w:rsidRDefault="00DA4D92" w:rsidP="00DA4D92">
            <w:pPr>
              <w:widowControl/>
              <w:ind w:leftChars="0" w:left="0" w:firstLine="0"/>
              <w:jc w:val="left"/>
              <w:rPr>
                <w:rFonts w:asciiTheme="minorEastAsia" w:eastAsiaTheme="minorEastAsia" w:hAnsiTheme="minorEastAsia"/>
                <w:strike/>
                <w:sz w:val="18"/>
                <w:szCs w:val="18"/>
              </w:rPr>
            </w:pPr>
          </w:p>
        </w:tc>
      </w:tr>
    </w:tbl>
    <w:p w14:paraId="188DE3A2" w14:textId="77777777" w:rsidR="008D1E34" w:rsidRPr="00845D68" w:rsidRDefault="008D1E34" w:rsidP="00461811"/>
    <w:p w14:paraId="5D24CD9F" w14:textId="12A59201" w:rsidR="008D1E34" w:rsidRPr="00845D68" w:rsidRDefault="007A4162" w:rsidP="007A4162">
      <w:pPr>
        <w:pStyle w:val="a2"/>
        <w:ind w:leftChars="0" w:left="0" w:firstLineChars="0" w:firstLine="0"/>
      </w:pPr>
      <w:r w:rsidRPr="00BF5537">
        <w:rPr>
          <w:rFonts w:hint="eastAsia"/>
          <w:szCs w:val="24"/>
        </w:rPr>
        <w:t>「10.3.7.4</w:t>
      </w:r>
      <w:r w:rsidRPr="00BF5537">
        <w:rPr>
          <w:szCs w:val="24"/>
        </w:rPr>
        <w:t xml:space="preserve"> </w:t>
      </w:r>
      <w:r w:rsidRPr="00BF5537">
        <w:rPr>
          <w:rFonts w:hint="eastAsia"/>
          <w:szCs w:val="24"/>
        </w:rPr>
        <w:t>左下乳歯」</w:t>
      </w:r>
    </w:p>
    <w:tbl>
      <w:tblPr>
        <w:tblStyle w:val="42"/>
        <w:tblW w:w="5592" w:type="pct"/>
        <w:tblInd w:w="-431" w:type="dxa"/>
        <w:tblLayout w:type="fixed"/>
        <w:tblLook w:val="0620" w:firstRow="1" w:lastRow="0" w:firstColumn="0" w:lastColumn="0" w:noHBand="1" w:noVBand="1"/>
      </w:tblPr>
      <w:tblGrid>
        <w:gridCol w:w="1134"/>
        <w:gridCol w:w="2782"/>
        <w:gridCol w:w="5584"/>
      </w:tblGrid>
      <w:tr w:rsidR="008D1E34" w:rsidRPr="00845D68" w14:paraId="00CD1FB9"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4BBDC336"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49F6C2FC"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AA32B9E" w14:textId="12B7176E" w:rsidR="008D1E34"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E6E16" w:rsidRPr="00845D68" w14:paraId="33142D10" w14:textId="77777777" w:rsidTr="00860BAF">
        <w:trPr>
          <w:trHeight w:val="285"/>
        </w:trPr>
        <w:tc>
          <w:tcPr>
            <w:tcW w:w="597" w:type="pct"/>
          </w:tcPr>
          <w:p w14:paraId="0B27B3E4" w14:textId="0D015BA6" w:rsidR="00FE6E16" w:rsidRPr="00BF5537" w:rsidRDefault="00FE6E16" w:rsidP="00FE6E1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7.4.1</w:t>
            </w:r>
          </w:p>
        </w:tc>
        <w:tc>
          <w:tcPr>
            <w:tcW w:w="1464" w:type="pct"/>
            <w:noWrap/>
          </w:tcPr>
          <w:p w14:paraId="0D2CF5CB" w14:textId="0825B4EB" w:rsidR="00FE6E16" w:rsidRPr="00BF5537" w:rsidRDefault="00FE6E16" w:rsidP="00FE6E1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乳歯A</w:t>
            </w:r>
          </w:p>
        </w:tc>
        <w:tc>
          <w:tcPr>
            <w:tcW w:w="2939" w:type="pct"/>
            <w:noWrap/>
          </w:tcPr>
          <w:p w14:paraId="10DE168F" w14:textId="50D6CBF9" w:rsidR="00FE6E16" w:rsidRPr="00845D68" w:rsidRDefault="00FE6E16" w:rsidP="00FE6E16">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FE6E16" w:rsidRPr="00845D68" w14:paraId="7EDFEED7" w14:textId="77777777" w:rsidTr="00860BAF">
        <w:trPr>
          <w:trHeight w:val="285"/>
        </w:trPr>
        <w:tc>
          <w:tcPr>
            <w:tcW w:w="597" w:type="pct"/>
          </w:tcPr>
          <w:p w14:paraId="281192BC" w14:textId="1E571D73" w:rsidR="00FE6E16" w:rsidRPr="00BF5537" w:rsidRDefault="00FE6E16" w:rsidP="00FE6E1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4.2</w:t>
            </w:r>
          </w:p>
        </w:tc>
        <w:tc>
          <w:tcPr>
            <w:tcW w:w="1464" w:type="pct"/>
            <w:noWrap/>
          </w:tcPr>
          <w:p w14:paraId="4536FA8E" w14:textId="0F117A94" w:rsidR="00FE6E16" w:rsidRPr="00BF5537" w:rsidRDefault="00FE6E16" w:rsidP="00FE6E1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B</w:t>
            </w:r>
          </w:p>
        </w:tc>
        <w:tc>
          <w:tcPr>
            <w:tcW w:w="2939" w:type="pct"/>
            <w:noWrap/>
          </w:tcPr>
          <w:p w14:paraId="693705A1" w14:textId="5B5BF2E3" w:rsidR="00FE6E16" w:rsidRPr="00845D68" w:rsidRDefault="00FE6E16" w:rsidP="00FE6E16">
            <w:pPr>
              <w:widowControl/>
              <w:ind w:leftChars="0" w:left="0" w:firstLine="0"/>
              <w:jc w:val="left"/>
              <w:rPr>
                <w:rFonts w:asciiTheme="minorEastAsia" w:eastAsiaTheme="minorEastAsia" w:hAnsiTheme="minorEastAsia"/>
                <w:strike/>
                <w:sz w:val="18"/>
                <w:szCs w:val="18"/>
              </w:rPr>
            </w:pPr>
          </w:p>
        </w:tc>
      </w:tr>
      <w:tr w:rsidR="00FE6E16" w:rsidRPr="00845D68" w14:paraId="7A29BF0C" w14:textId="77777777" w:rsidTr="00860BAF">
        <w:trPr>
          <w:trHeight w:val="285"/>
        </w:trPr>
        <w:tc>
          <w:tcPr>
            <w:tcW w:w="597" w:type="pct"/>
          </w:tcPr>
          <w:p w14:paraId="6FDAA9E2" w14:textId="6859C784" w:rsidR="00FE6E16" w:rsidRPr="00BF5537" w:rsidRDefault="00FE6E16" w:rsidP="00FE6E1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lastRenderedPageBreak/>
              <w:t>10.3.7.4.3</w:t>
            </w:r>
          </w:p>
        </w:tc>
        <w:tc>
          <w:tcPr>
            <w:tcW w:w="1464" w:type="pct"/>
            <w:noWrap/>
          </w:tcPr>
          <w:p w14:paraId="32B44601" w14:textId="57481328" w:rsidR="00FE6E16" w:rsidRPr="00BF5537" w:rsidRDefault="00FE6E16" w:rsidP="00FE6E1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C</w:t>
            </w:r>
          </w:p>
        </w:tc>
        <w:tc>
          <w:tcPr>
            <w:tcW w:w="2939" w:type="pct"/>
            <w:noWrap/>
          </w:tcPr>
          <w:p w14:paraId="48EE546D" w14:textId="7181C9BA" w:rsidR="00FE6E16" w:rsidRPr="00845D68" w:rsidRDefault="00FE6E16" w:rsidP="00FE6E16">
            <w:pPr>
              <w:widowControl/>
              <w:ind w:leftChars="0" w:left="0" w:firstLine="0"/>
              <w:jc w:val="left"/>
              <w:rPr>
                <w:rFonts w:asciiTheme="minorEastAsia" w:eastAsiaTheme="minorEastAsia" w:hAnsiTheme="minorEastAsia"/>
                <w:strike/>
                <w:sz w:val="18"/>
                <w:szCs w:val="18"/>
              </w:rPr>
            </w:pPr>
          </w:p>
        </w:tc>
      </w:tr>
      <w:tr w:rsidR="00FE6E16" w:rsidRPr="00845D68" w14:paraId="01493F47" w14:textId="77777777" w:rsidTr="00860BAF">
        <w:trPr>
          <w:trHeight w:val="285"/>
        </w:trPr>
        <w:tc>
          <w:tcPr>
            <w:tcW w:w="597" w:type="pct"/>
          </w:tcPr>
          <w:p w14:paraId="15249C8D" w14:textId="26681F48" w:rsidR="00FE6E16" w:rsidRPr="00BF5537" w:rsidRDefault="00FE6E16" w:rsidP="00FE6E1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4.4</w:t>
            </w:r>
          </w:p>
        </w:tc>
        <w:tc>
          <w:tcPr>
            <w:tcW w:w="1464" w:type="pct"/>
            <w:noWrap/>
          </w:tcPr>
          <w:p w14:paraId="38967AA1" w14:textId="0384DB63" w:rsidR="00FE6E16" w:rsidRPr="00BF5537" w:rsidRDefault="00FE6E16" w:rsidP="00FE6E1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D</w:t>
            </w:r>
          </w:p>
        </w:tc>
        <w:tc>
          <w:tcPr>
            <w:tcW w:w="2939" w:type="pct"/>
            <w:noWrap/>
          </w:tcPr>
          <w:p w14:paraId="7FEB4F2C" w14:textId="1B24C78E" w:rsidR="00FE6E16" w:rsidRPr="00845D68" w:rsidRDefault="00FE6E16" w:rsidP="00FE6E16">
            <w:pPr>
              <w:widowControl/>
              <w:ind w:leftChars="0" w:left="0" w:firstLine="0"/>
              <w:jc w:val="left"/>
              <w:rPr>
                <w:rFonts w:asciiTheme="minorEastAsia" w:eastAsiaTheme="minorEastAsia" w:hAnsiTheme="minorEastAsia"/>
                <w:strike/>
                <w:sz w:val="18"/>
                <w:szCs w:val="18"/>
              </w:rPr>
            </w:pPr>
          </w:p>
        </w:tc>
      </w:tr>
      <w:tr w:rsidR="00FE6E16" w:rsidRPr="00845D68" w14:paraId="3B3AAD39" w14:textId="77777777" w:rsidTr="00860BAF">
        <w:trPr>
          <w:trHeight w:val="285"/>
        </w:trPr>
        <w:tc>
          <w:tcPr>
            <w:tcW w:w="597" w:type="pct"/>
          </w:tcPr>
          <w:p w14:paraId="2E932D51" w14:textId="49C98955" w:rsidR="00FE6E16" w:rsidRPr="00BF5537" w:rsidRDefault="00FE6E16" w:rsidP="00FE6E1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4.5</w:t>
            </w:r>
          </w:p>
        </w:tc>
        <w:tc>
          <w:tcPr>
            <w:tcW w:w="1464" w:type="pct"/>
            <w:noWrap/>
          </w:tcPr>
          <w:p w14:paraId="5F3E3CF0" w14:textId="53A66396" w:rsidR="00FE6E16" w:rsidRPr="00BF5537" w:rsidRDefault="00FE6E16" w:rsidP="00FE6E1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乳歯E</w:t>
            </w:r>
          </w:p>
        </w:tc>
        <w:tc>
          <w:tcPr>
            <w:tcW w:w="2939" w:type="pct"/>
            <w:noWrap/>
          </w:tcPr>
          <w:p w14:paraId="71B4AC16" w14:textId="7129E8D8" w:rsidR="00FE6E16" w:rsidRPr="00845D68" w:rsidRDefault="00FE6E16" w:rsidP="00FE6E16">
            <w:pPr>
              <w:widowControl/>
              <w:ind w:leftChars="0" w:left="0" w:firstLine="0"/>
              <w:jc w:val="left"/>
              <w:rPr>
                <w:rFonts w:asciiTheme="minorEastAsia" w:eastAsiaTheme="minorEastAsia" w:hAnsiTheme="minorEastAsia"/>
                <w:strike/>
                <w:sz w:val="18"/>
                <w:szCs w:val="18"/>
              </w:rPr>
            </w:pPr>
          </w:p>
        </w:tc>
      </w:tr>
    </w:tbl>
    <w:p w14:paraId="2E2B3C87" w14:textId="77777777" w:rsidR="008D1E34" w:rsidRPr="00845D68" w:rsidRDefault="008D1E34" w:rsidP="00461811"/>
    <w:p w14:paraId="01149D5E" w14:textId="5C400883" w:rsidR="008D1E34" w:rsidRPr="00845D68" w:rsidRDefault="007A4162" w:rsidP="007A4162">
      <w:pPr>
        <w:pStyle w:val="a2"/>
        <w:ind w:leftChars="0" w:left="0" w:firstLineChars="0" w:firstLine="0"/>
      </w:pPr>
      <w:r w:rsidRPr="00BF5537">
        <w:rPr>
          <w:rFonts w:hint="eastAsia"/>
          <w:szCs w:val="24"/>
        </w:rPr>
        <w:t>「10.3.7.5</w:t>
      </w:r>
      <w:r w:rsidRPr="00BF5537">
        <w:rPr>
          <w:szCs w:val="24"/>
        </w:rPr>
        <w:t xml:space="preserve"> </w:t>
      </w:r>
      <w:r w:rsidRPr="00BF5537">
        <w:rPr>
          <w:rFonts w:hint="eastAsia"/>
          <w:szCs w:val="24"/>
        </w:rPr>
        <w:t>右上永久歯」</w:t>
      </w:r>
    </w:p>
    <w:tbl>
      <w:tblPr>
        <w:tblStyle w:val="42"/>
        <w:tblW w:w="5592" w:type="pct"/>
        <w:tblInd w:w="-431" w:type="dxa"/>
        <w:tblLayout w:type="fixed"/>
        <w:tblLook w:val="0620" w:firstRow="1" w:lastRow="0" w:firstColumn="0" w:lastColumn="0" w:noHBand="1" w:noVBand="1"/>
      </w:tblPr>
      <w:tblGrid>
        <w:gridCol w:w="1134"/>
        <w:gridCol w:w="2782"/>
        <w:gridCol w:w="5584"/>
      </w:tblGrid>
      <w:tr w:rsidR="008D1E34" w:rsidRPr="00845D68" w14:paraId="30FC08C4"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589ACFD8"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46247C94"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00CC1987" w14:textId="5281846F" w:rsidR="008D1E34"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F3BBA" w:rsidRPr="00845D68" w14:paraId="4E496214" w14:textId="77777777" w:rsidTr="00860BAF">
        <w:trPr>
          <w:trHeight w:val="285"/>
        </w:trPr>
        <w:tc>
          <w:tcPr>
            <w:tcW w:w="597" w:type="pct"/>
          </w:tcPr>
          <w:p w14:paraId="30027AA8" w14:textId="4F09C9B8" w:rsidR="009F3BBA" w:rsidRPr="00BF5537" w:rsidRDefault="009F3BBA" w:rsidP="009F3B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7.5.1</w:t>
            </w:r>
          </w:p>
        </w:tc>
        <w:tc>
          <w:tcPr>
            <w:tcW w:w="1464" w:type="pct"/>
            <w:noWrap/>
          </w:tcPr>
          <w:p w14:paraId="6A284649" w14:textId="458C6505" w:rsidR="009F3BBA" w:rsidRPr="00BF5537" w:rsidRDefault="009F3BBA" w:rsidP="009F3BB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永久歯1</w:t>
            </w:r>
          </w:p>
        </w:tc>
        <w:tc>
          <w:tcPr>
            <w:tcW w:w="2939" w:type="pct"/>
            <w:noWrap/>
          </w:tcPr>
          <w:p w14:paraId="261D54C2" w14:textId="6FD69E47" w:rsidR="009F3BBA" w:rsidRPr="00845D68" w:rsidRDefault="009F3BBA" w:rsidP="009F3BBA">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9F3BBA" w:rsidRPr="00845D68" w14:paraId="75BC9F96" w14:textId="77777777" w:rsidTr="00860BAF">
        <w:trPr>
          <w:trHeight w:val="285"/>
        </w:trPr>
        <w:tc>
          <w:tcPr>
            <w:tcW w:w="597" w:type="pct"/>
          </w:tcPr>
          <w:p w14:paraId="70447DAB" w14:textId="111D1AC2" w:rsidR="009F3BBA" w:rsidRPr="00BF5537" w:rsidRDefault="009F3BBA" w:rsidP="009F3BB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5.2</w:t>
            </w:r>
          </w:p>
        </w:tc>
        <w:tc>
          <w:tcPr>
            <w:tcW w:w="1464" w:type="pct"/>
            <w:noWrap/>
          </w:tcPr>
          <w:p w14:paraId="0E95F240" w14:textId="249839C1" w:rsidR="009F3BBA" w:rsidRPr="00BF5537" w:rsidRDefault="009F3BBA" w:rsidP="009F3B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2</w:t>
            </w:r>
          </w:p>
        </w:tc>
        <w:tc>
          <w:tcPr>
            <w:tcW w:w="2939" w:type="pct"/>
            <w:noWrap/>
          </w:tcPr>
          <w:p w14:paraId="297B2EBC" w14:textId="1782F4B8" w:rsidR="009F3BBA" w:rsidRPr="00845D68" w:rsidRDefault="009F3BBA" w:rsidP="009F3BBA">
            <w:pPr>
              <w:widowControl/>
              <w:ind w:leftChars="0" w:left="0" w:firstLine="0"/>
              <w:jc w:val="left"/>
              <w:rPr>
                <w:rFonts w:asciiTheme="minorEastAsia" w:eastAsiaTheme="minorEastAsia" w:hAnsiTheme="minorEastAsia"/>
                <w:strike/>
                <w:sz w:val="18"/>
                <w:szCs w:val="18"/>
              </w:rPr>
            </w:pPr>
          </w:p>
        </w:tc>
      </w:tr>
      <w:tr w:rsidR="009F3BBA" w:rsidRPr="00845D68" w14:paraId="1DE1DE94" w14:textId="77777777" w:rsidTr="00860BAF">
        <w:trPr>
          <w:trHeight w:val="285"/>
        </w:trPr>
        <w:tc>
          <w:tcPr>
            <w:tcW w:w="597" w:type="pct"/>
          </w:tcPr>
          <w:p w14:paraId="60432DA8" w14:textId="4C4D8CD4" w:rsidR="009F3BBA" w:rsidRPr="00BF5537" w:rsidRDefault="009F3BBA" w:rsidP="009F3BB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5.3</w:t>
            </w:r>
          </w:p>
        </w:tc>
        <w:tc>
          <w:tcPr>
            <w:tcW w:w="1464" w:type="pct"/>
            <w:noWrap/>
          </w:tcPr>
          <w:p w14:paraId="0C3B8317" w14:textId="5620784E" w:rsidR="009F3BBA" w:rsidRPr="00BF5537" w:rsidRDefault="009F3BBA" w:rsidP="009F3B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3</w:t>
            </w:r>
          </w:p>
        </w:tc>
        <w:tc>
          <w:tcPr>
            <w:tcW w:w="2939" w:type="pct"/>
            <w:noWrap/>
          </w:tcPr>
          <w:p w14:paraId="6220C2E6" w14:textId="15F2F21D" w:rsidR="009F3BBA" w:rsidRPr="00845D68" w:rsidRDefault="009F3BBA" w:rsidP="009F3BBA">
            <w:pPr>
              <w:widowControl/>
              <w:ind w:leftChars="0" w:left="0" w:firstLine="0"/>
              <w:jc w:val="left"/>
              <w:rPr>
                <w:rFonts w:asciiTheme="minorEastAsia" w:eastAsiaTheme="minorEastAsia" w:hAnsiTheme="minorEastAsia"/>
                <w:strike/>
                <w:sz w:val="18"/>
                <w:szCs w:val="18"/>
              </w:rPr>
            </w:pPr>
          </w:p>
        </w:tc>
      </w:tr>
      <w:tr w:rsidR="009F3BBA" w:rsidRPr="00845D68" w14:paraId="167B3D91" w14:textId="77777777" w:rsidTr="00860BAF">
        <w:trPr>
          <w:trHeight w:val="285"/>
        </w:trPr>
        <w:tc>
          <w:tcPr>
            <w:tcW w:w="597" w:type="pct"/>
          </w:tcPr>
          <w:p w14:paraId="7D249241" w14:textId="3B13A18B" w:rsidR="009F3BBA" w:rsidRPr="00BF5537" w:rsidRDefault="009F3BBA" w:rsidP="009F3BB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5.4</w:t>
            </w:r>
          </w:p>
        </w:tc>
        <w:tc>
          <w:tcPr>
            <w:tcW w:w="1464" w:type="pct"/>
            <w:noWrap/>
          </w:tcPr>
          <w:p w14:paraId="7F0BB42E" w14:textId="7B2912FB" w:rsidR="009F3BBA" w:rsidRPr="00BF5537" w:rsidRDefault="009F3BBA" w:rsidP="009F3B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4</w:t>
            </w:r>
          </w:p>
        </w:tc>
        <w:tc>
          <w:tcPr>
            <w:tcW w:w="2939" w:type="pct"/>
            <w:noWrap/>
          </w:tcPr>
          <w:p w14:paraId="7F0C508D" w14:textId="243F1003" w:rsidR="009F3BBA" w:rsidRPr="00845D68" w:rsidRDefault="009F3BBA" w:rsidP="009F3BBA">
            <w:pPr>
              <w:widowControl/>
              <w:ind w:leftChars="0" w:left="0" w:firstLine="0"/>
              <w:jc w:val="left"/>
              <w:rPr>
                <w:rFonts w:asciiTheme="minorEastAsia" w:eastAsiaTheme="minorEastAsia" w:hAnsiTheme="minorEastAsia"/>
                <w:strike/>
                <w:sz w:val="18"/>
                <w:szCs w:val="18"/>
              </w:rPr>
            </w:pPr>
          </w:p>
        </w:tc>
      </w:tr>
      <w:tr w:rsidR="009F3BBA" w:rsidRPr="00845D68" w14:paraId="0C1BA48B" w14:textId="77777777" w:rsidTr="00860BAF">
        <w:trPr>
          <w:trHeight w:val="285"/>
        </w:trPr>
        <w:tc>
          <w:tcPr>
            <w:tcW w:w="597" w:type="pct"/>
          </w:tcPr>
          <w:p w14:paraId="6D9C9C8F" w14:textId="71EBA301" w:rsidR="009F3BBA" w:rsidRPr="00BF5537" w:rsidRDefault="009F3BBA" w:rsidP="009F3BB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5.5</w:t>
            </w:r>
          </w:p>
        </w:tc>
        <w:tc>
          <w:tcPr>
            <w:tcW w:w="1464" w:type="pct"/>
            <w:noWrap/>
          </w:tcPr>
          <w:p w14:paraId="2C2EFBE2" w14:textId="77D95253" w:rsidR="009F3BBA" w:rsidRPr="00BF5537" w:rsidRDefault="009F3BBA" w:rsidP="009F3B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5</w:t>
            </w:r>
          </w:p>
        </w:tc>
        <w:tc>
          <w:tcPr>
            <w:tcW w:w="2939" w:type="pct"/>
            <w:noWrap/>
          </w:tcPr>
          <w:p w14:paraId="2181D02A" w14:textId="225615E3" w:rsidR="009F3BBA" w:rsidRPr="00845D68" w:rsidRDefault="009F3BBA" w:rsidP="009F3BBA">
            <w:pPr>
              <w:widowControl/>
              <w:ind w:leftChars="0" w:left="0" w:firstLine="0"/>
              <w:jc w:val="left"/>
              <w:rPr>
                <w:rFonts w:asciiTheme="minorEastAsia" w:eastAsiaTheme="minorEastAsia" w:hAnsiTheme="minorEastAsia"/>
                <w:strike/>
                <w:sz w:val="18"/>
                <w:szCs w:val="18"/>
              </w:rPr>
            </w:pPr>
          </w:p>
        </w:tc>
      </w:tr>
      <w:tr w:rsidR="009F3BBA" w:rsidRPr="00845D68" w14:paraId="2021E913" w14:textId="77777777" w:rsidTr="00860BAF">
        <w:trPr>
          <w:trHeight w:val="285"/>
        </w:trPr>
        <w:tc>
          <w:tcPr>
            <w:tcW w:w="597" w:type="pct"/>
          </w:tcPr>
          <w:p w14:paraId="5A6E630C" w14:textId="7082E511" w:rsidR="009F3BBA" w:rsidRPr="00BF5537" w:rsidRDefault="009F3BBA" w:rsidP="009F3BB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5.6</w:t>
            </w:r>
          </w:p>
        </w:tc>
        <w:tc>
          <w:tcPr>
            <w:tcW w:w="1464" w:type="pct"/>
            <w:noWrap/>
          </w:tcPr>
          <w:p w14:paraId="57DA9A5A" w14:textId="689AA2C7" w:rsidR="009F3BBA" w:rsidRPr="00BF5537" w:rsidRDefault="009F3BBA" w:rsidP="009F3B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6</w:t>
            </w:r>
          </w:p>
        </w:tc>
        <w:tc>
          <w:tcPr>
            <w:tcW w:w="2939" w:type="pct"/>
            <w:noWrap/>
          </w:tcPr>
          <w:p w14:paraId="7860441C" w14:textId="5B92744A" w:rsidR="009F3BBA" w:rsidRPr="00845D68" w:rsidRDefault="009F3BBA" w:rsidP="009F3BBA">
            <w:pPr>
              <w:widowControl/>
              <w:ind w:leftChars="0" w:left="0" w:firstLine="0"/>
              <w:jc w:val="left"/>
              <w:rPr>
                <w:rFonts w:asciiTheme="minorEastAsia" w:eastAsiaTheme="minorEastAsia" w:hAnsiTheme="minorEastAsia"/>
                <w:strike/>
                <w:sz w:val="18"/>
                <w:szCs w:val="18"/>
              </w:rPr>
            </w:pPr>
          </w:p>
        </w:tc>
      </w:tr>
      <w:tr w:rsidR="009F3BBA" w:rsidRPr="00845D68" w14:paraId="434381D8" w14:textId="77777777" w:rsidTr="00860BAF">
        <w:trPr>
          <w:trHeight w:val="285"/>
        </w:trPr>
        <w:tc>
          <w:tcPr>
            <w:tcW w:w="597" w:type="pct"/>
          </w:tcPr>
          <w:p w14:paraId="08873EDF" w14:textId="79DE03D8" w:rsidR="009F3BBA" w:rsidRPr="00BF5537" w:rsidRDefault="009F3BBA" w:rsidP="009F3BB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5.7</w:t>
            </w:r>
          </w:p>
        </w:tc>
        <w:tc>
          <w:tcPr>
            <w:tcW w:w="1464" w:type="pct"/>
            <w:noWrap/>
          </w:tcPr>
          <w:p w14:paraId="4783A1DD" w14:textId="55467E83" w:rsidR="009F3BBA" w:rsidRPr="00BF5537" w:rsidRDefault="009F3BBA" w:rsidP="009F3B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7</w:t>
            </w:r>
          </w:p>
        </w:tc>
        <w:tc>
          <w:tcPr>
            <w:tcW w:w="2939" w:type="pct"/>
            <w:noWrap/>
          </w:tcPr>
          <w:p w14:paraId="1FE5859C" w14:textId="1C841805" w:rsidR="009F3BBA" w:rsidRPr="00845D68" w:rsidRDefault="009F3BBA" w:rsidP="009F3BBA">
            <w:pPr>
              <w:widowControl/>
              <w:ind w:leftChars="0" w:left="0" w:firstLine="0"/>
              <w:jc w:val="left"/>
              <w:rPr>
                <w:rFonts w:asciiTheme="minorEastAsia" w:eastAsiaTheme="minorEastAsia" w:hAnsiTheme="minorEastAsia"/>
                <w:strike/>
                <w:sz w:val="18"/>
                <w:szCs w:val="18"/>
              </w:rPr>
            </w:pPr>
          </w:p>
        </w:tc>
      </w:tr>
      <w:tr w:rsidR="009F3BBA" w:rsidRPr="00845D68" w14:paraId="1E8A8C05" w14:textId="77777777" w:rsidTr="00860BAF">
        <w:trPr>
          <w:trHeight w:val="285"/>
        </w:trPr>
        <w:tc>
          <w:tcPr>
            <w:tcW w:w="597" w:type="pct"/>
          </w:tcPr>
          <w:p w14:paraId="4AFC13B4" w14:textId="4AD29BE4" w:rsidR="009F3BBA" w:rsidRPr="00BF5537" w:rsidRDefault="009F3BBA" w:rsidP="009F3BBA">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5.8</w:t>
            </w:r>
          </w:p>
        </w:tc>
        <w:tc>
          <w:tcPr>
            <w:tcW w:w="1464" w:type="pct"/>
            <w:noWrap/>
          </w:tcPr>
          <w:p w14:paraId="438CC552" w14:textId="0CB349C8" w:rsidR="009F3BBA" w:rsidRPr="00BF5537" w:rsidRDefault="009F3BBA" w:rsidP="009F3BB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8</w:t>
            </w:r>
          </w:p>
        </w:tc>
        <w:tc>
          <w:tcPr>
            <w:tcW w:w="2939" w:type="pct"/>
            <w:noWrap/>
          </w:tcPr>
          <w:p w14:paraId="0A7AA7F8" w14:textId="129A4931" w:rsidR="009F3BBA" w:rsidRPr="00845D68" w:rsidRDefault="009F3BBA" w:rsidP="009F3BBA">
            <w:pPr>
              <w:widowControl/>
              <w:ind w:leftChars="0" w:left="0" w:firstLine="0"/>
              <w:jc w:val="left"/>
              <w:rPr>
                <w:rFonts w:asciiTheme="minorEastAsia" w:eastAsiaTheme="minorEastAsia" w:hAnsiTheme="minorEastAsia"/>
                <w:strike/>
                <w:sz w:val="18"/>
                <w:szCs w:val="18"/>
              </w:rPr>
            </w:pPr>
          </w:p>
        </w:tc>
      </w:tr>
    </w:tbl>
    <w:p w14:paraId="223B50E3" w14:textId="77777777" w:rsidR="008D1E34" w:rsidRPr="00845D68" w:rsidRDefault="008D1E34" w:rsidP="00461811"/>
    <w:p w14:paraId="39F0B69D" w14:textId="0B2744BF" w:rsidR="008D1E34" w:rsidRPr="00845D68" w:rsidRDefault="000E07BC" w:rsidP="000E07BC">
      <w:pPr>
        <w:pStyle w:val="a2"/>
        <w:ind w:leftChars="0" w:left="0" w:firstLineChars="0" w:firstLine="0"/>
      </w:pPr>
      <w:r w:rsidRPr="00BF5537">
        <w:rPr>
          <w:rFonts w:hint="eastAsia"/>
          <w:szCs w:val="24"/>
        </w:rPr>
        <w:t>「10.3.7.6</w:t>
      </w:r>
      <w:r w:rsidRPr="00BF5537">
        <w:rPr>
          <w:szCs w:val="24"/>
        </w:rPr>
        <w:t xml:space="preserve"> </w:t>
      </w:r>
      <w:r w:rsidRPr="00BF5537">
        <w:rPr>
          <w:rFonts w:hint="eastAsia"/>
          <w:szCs w:val="24"/>
        </w:rPr>
        <w:t>右下永久歯」</w:t>
      </w:r>
    </w:p>
    <w:tbl>
      <w:tblPr>
        <w:tblStyle w:val="42"/>
        <w:tblW w:w="5592" w:type="pct"/>
        <w:tblInd w:w="-431" w:type="dxa"/>
        <w:tblLayout w:type="fixed"/>
        <w:tblLook w:val="0620" w:firstRow="1" w:lastRow="0" w:firstColumn="0" w:lastColumn="0" w:noHBand="1" w:noVBand="1"/>
      </w:tblPr>
      <w:tblGrid>
        <w:gridCol w:w="1134"/>
        <w:gridCol w:w="2782"/>
        <w:gridCol w:w="5584"/>
      </w:tblGrid>
      <w:tr w:rsidR="008D1E34" w:rsidRPr="00845D68" w14:paraId="1AF6EA26"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4221F121"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2B2C47D2"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CCC0C0B" w14:textId="37FF654D" w:rsidR="008D1E34"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254D9" w:rsidRPr="00845D68" w14:paraId="317D0979" w14:textId="77777777" w:rsidTr="00860BAF">
        <w:trPr>
          <w:trHeight w:val="285"/>
        </w:trPr>
        <w:tc>
          <w:tcPr>
            <w:tcW w:w="597" w:type="pct"/>
          </w:tcPr>
          <w:p w14:paraId="63168D40" w14:textId="4E12551F" w:rsidR="008254D9" w:rsidRPr="00BF5537" w:rsidRDefault="008254D9" w:rsidP="008254D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7.6.1</w:t>
            </w:r>
          </w:p>
        </w:tc>
        <w:tc>
          <w:tcPr>
            <w:tcW w:w="1464" w:type="pct"/>
            <w:noWrap/>
          </w:tcPr>
          <w:p w14:paraId="7335BDA4" w14:textId="30586366" w:rsidR="008254D9" w:rsidRPr="00BF5537" w:rsidRDefault="008254D9" w:rsidP="008254D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永久歯1</w:t>
            </w:r>
          </w:p>
        </w:tc>
        <w:tc>
          <w:tcPr>
            <w:tcW w:w="2939" w:type="pct"/>
            <w:noWrap/>
          </w:tcPr>
          <w:p w14:paraId="6FB94445" w14:textId="43F69A51" w:rsidR="008254D9" w:rsidRPr="00845D68" w:rsidRDefault="008254D9" w:rsidP="008254D9">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8254D9" w:rsidRPr="00845D68" w14:paraId="3E4B6474" w14:textId="77777777" w:rsidTr="00860BAF">
        <w:trPr>
          <w:trHeight w:val="285"/>
        </w:trPr>
        <w:tc>
          <w:tcPr>
            <w:tcW w:w="597" w:type="pct"/>
          </w:tcPr>
          <w:p w14:paraId="24E12AEB" w14:textId="33AB667A" w:rsidR="008254D9" w:rsidRPr="00BF5537" w:rsidRDefault="008254D9" w:rsidP="008254D9">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6.2</w:t>
            </w:r>
          </w:p>
        </w:tc>
        <w:tc>
          <w:tcPr>
            <w:tcW w:w="1464" w:type="pct"/>
            <w:noWrap/>
          </w:tcPr>
          <w:p w14:paraId="6D38498B" w14:textId="51873507" w:rsidR="008254D9" w:rsidRPr="00BF5537" w:rsidRDefault="008254D9" w:rsidP="008254D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2</w:t>
            </w:r>
          </w:p>
        </w:tc>
        <w:tc>
          <w:tcPr>
            <w:tcW w:w="2939" w:type="pct"/>
            <w:noWrap/>
          </w:tcPr>
          <w:p w14:paraId="236A40F9" w14:textId="668AF422" w:rsidR="008254D9" w:rsidRPr="00845D68" w:rsidRDefault="008254D9" w:rsidP="008254D9">
            <w:pPr>
              <w:widowControl/>
              <w:ind w:leftChars="0" w:left="0" w:firstLine="0"/>
              <w:jc w:val="left"/>
              <w:rPr>
                <w:rFonts w:asciiTheme="minorEastAsia" w:eastAsiaTheme="minorEastAsia" w:hAnsiTheme="minorEastAsia"/>
                <w:strike/>
                <w:sz w:val="18"/>
                <w:szCs w:val="18"/>
              </w:rPr>
            </w:pPr>
          </w:p>
        </w:tc>
      </w:tr>
      <w:tr w:rsidR="008254D9" w:rsidRPr="00845D68" w14:paraId="5E2BEBD5" w14:textId="77777777" w:rsidTr="00860BAF">
        <w:trPr>
          <w:trHeight w:val="285"/>
        </w:trPr>
        <w:tc>
          <w:tcPr>
            <w:tcW w:w="597" w:type="pct"/>
          </w:tcPr>
          <w:p w14:paraId="6D59815E" w14:textId="62FF84F5" w:rsidR="008254D9" w:rsidRPr="00BF5537" w:rsidRDefault="008254D9" w:rsidP="008254D9">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6.3</w:t>
            </w:r>
          </w:p>
        </w:tc>
        <w:tc>
          <w:tcPr>
            <w:tcW w:w="1464" w:type="pct"/>
            <w:noWrap/>
          </w:tcPr>
          <w:p w14:paraId="1DC4DB14" w14:textId="7F9C9194" w:rsidR="008254D9" w:rsidRPr="00BF5537" w:rsidRDefault="008254D9" w:rsidP="008254D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3</w:t>
            </w:r>
          </w:p>
        </w:tc>
        <w:tc>
          <w:tcPr>
            <w:tcW w:w="2939" w:type="pct"/>
            <w:noWrap/>
          </w:tcPr>
          <w:p w14:paraId="24153F58" w14:textId="7BC4ACF7" w:rsidR="008254D9" w:rsidRPr="00845D68" w:rsidRDefault="008254D9" w:rsidP="008254D9">
            <w:pPr>
              <w:widowControl/>
              <w:ind w:leftChars="0" w:left="0" w:firstLine="0"/>
              <w:jc w:val="left"/>
              <w:rPr>
                <w:rFonts w:asciiTheme="minorEastAsia" w:eastAsiaTheme="minorEastAsia" w:hAnsiTheme="minorEastAsia"/>
                <w:strike/>
                <w:sz w:val="18"/>
                <w:szCs w:val="18"/>
              </w:rPr>
            </w:pPr>
          </w:p>
        </w:tc>
      </w:tr>
      <w:tr w:rsidR="008254D9" w:rsidRPr="00845D68" w14:paraId="24B08BA8" w14:textId="77777777" w:rsidTr="00860BAF">
        <w:trPr>
          <w:trHeight w:val="285"/>
        </w:trPr>
        <w:tc>
          <w:tcPr>
            <w:tcW w:w="597" w:type="pct"/>
          </w:tcPr>
          <w:p w14:paraId="6803155A" w14:textId="25B6A3E2" w:rsidR="008254D9" w:rsidRPr="00BF5537" w:rsidRDefault="008254D9" w:rsidP="008254D9">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6.4</w:t>
            </w:r>
          </w:p>
        </w:tc>
        <w:tc>
          <w:tcPr>
            <w:tcW w:w="1464" w:type="pct"/>
            <w:noWrap/>
          </w:tcPr>
          <w:p w14:paraId="59570B77" w14:textId="6AB9D649" w:rsidR="008254D9" w:rsidRPr="00BF5537" w:rsidRDefault="008254D9" w:rsidP="008254D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4</w:t>
            </w:r>
          </w:p>
        </w:tc>
        <w:tc>
          <w:tcPr>
            <w:tcW w:w="2939" w:type="pct"/>
            <w:noWrap/>
          </w:tcPr>
          <w:p w14:paraId="7B5FC90A" w14:textId="432C8028" w:rsidR="008254D9" w:rsidRPr="00845D68" w:rsidRDefault="008254D9" w:rsidP="008254D9">
            <w:pPr>
              <w:widowControl/>
              <w:ind w:leftChars="0" w:left="0" w:firstLine="0"/>
              <w:jc w:val="left"/>
              <w:rPr>
                <w:rFonts w:asciiTheme="minorEastAsia" w:eastAsiaTheme="minorEastAsia" w:hAnsiTheme="minorEastAsia"/>
                <w:strike/>
                <w:sz w:val="18"/>
                <w:szCs w:val="18"/>
              </w:rPr>
            </w:pPr>
          </w:p>
        </w:tc>
      </w:tr>
      <w:tr w:rsidR="008254D9" w:rsidRPr="00845D68" w14:paraId="13810FB8" w14:textId="77777777" w:rsidTr="00860BAF">
        <w:trPr>
          <w:trHeight w:val="285"/>
        </w:trPr>
        <w:tc>
          <w:tcPr>
            <w:tcW w:w="597" w:type="pct"/>
          </w:tcPr>
          <w:p w14:paraId="5535B688" w14:textId="2989FF12" w:rsidR="008254D9" w:rsidRPr="00BF5537" w:rsidRDefault="008254D9" w:rsidP="008254D9">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6.5</w:t>
            </w:r>
          </w:p>
        </w:tc>
        <w:tc>
          <w:tcPr>
            <w:tcW w:w="1464" w:type="pct"/>
            <w:noWrap/>
          </w:tcPr>
          <w:p w14:paraId="08A85B0C" w14:textId="2E0B1B99" w:rsidR="008254D9" w:rsidRPr="00BF5537" w:rsidRDefault="008254D9" w:rsidP="008254D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5</w:t>
            </w:r>
          </w:p>
        </w:tc>
        <w:tc>
          <w:tcPr>
            <w:tcW w:w="2939" w:type="pct"/>
            <w:noWrap/>
          </w:tcPr>
          <w:p w14:paraId="3DB99475" w14:textId="1D3D6543" w:rsidR="008254D9" w:rsidRPr="00845D68" w:rsidRDefault="008254D9" w:rsidP="008254D9">
            <w:pPr>
              <w:widowControl/>
              <w:ind w:leftChars="0" w:left="0" w:firstLine="0"/>
              <w:jc w:val="left"/>
              <w:rPr>
                <w:rFonts w:asciiTheme="minorEastAsia" w:eastAsiaTheme="minorEastAsia" w:hAnsiTheme="minorEastAsia"/>
                <w:strike/>
                <w:sz w:val="18"/>
                <w:szCs w:val="18"/>
              </w:rPr>
            </w:pPr>
          </w:p>
        </w:tc>
      </w:tr>
      <w:tr w:rsidR="008254D9" w:rsidRPr="00845D68" w14:paraId="27F97CDF" w14:textId="77777777" w:rsidTr="00860BAF">
        <w:trPr>
          <w:trHeight w:val="285"/>
        </w:trPr>
        <w:tc>
          <w:tcPr>
            <w:tcW w:w="597" w:type="pct"/>
          </w:tcPr>
          <w:p w14:paraId="24A24EDF" w14:textId="445929E6" w:rsidR="008254D9" w:rsidRPr="00BF5537" w:rsidRDefault="008254D9" w:rsidP="008254D9">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6.6</w:t>
            </w:r>
          </w:p>
        </w:tc>
        <w:tc>
          <w:tcPr>
            <w:tcW w:w="1464" w:type="pct"/>
            <w:noWrap/>
          </w:tcPr>
          <w:p w14:paraId="01B87C22" w14:textId="2BA93B0A" w:rsidR="008254D9" w:rsidRPr="00BF5537" w:rsidRDefault="008254D9" w:rsidP="008254D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6</w:t>
            </w:r>
          </w:p>
        </w:tc>
        <w:tc>
          <w:tcPr>
            <w:tcW w:w="2939" w:type="pct"/>
            <w:noWrap/>
          </w:tcPr>
          <w:p w14:paraId="1D7EE3E5" w14:textId="57626FF0" w:rsidR="008254D9" w:rsidRPr="00845D68" w:rsidRDefault="008254D9" w:rsidP="008254D9">
            <w:pPr>
              <w:widowControl/>
              <w:ind w:leftChars="0" w:left="0" w:firstLine="0"/>
              <w:jc w:val="left"/>
              <w:rPr>
                <w:rFonts w:asciiTheme="minorEastAsia" w:eastAsiaTheme="minorEastAsia" w:hAnsiTheme="minorEastAsia"/>
                <w:strike/>
                <w:sz w:val="18"/>
                <w:szCs w:val="18"/>
              </w:rPr>
            </w:pPr>
          </w:p>
        </w:tc>
      </w:tr>
      <w:tr w:rsidR="008254D9" w:rsidRPr="00845D68" w14:paraId="508DFF3E" w14:textId="77777777" w:rsidTr="00860BAF">
        <w:trPr>
          <w:trHeight w:val="285"/>
        </w:trPr>
        <w:tc>
          <w:tcPr>
            <w:tcW w:w="597" w:type="pct"/>
          </w:tcPr>
          <w:p w14:paraId="33A81046" w14:textId="4E417865" w:rsidR="008254D9" w:rsidRPr="00BF5537" w:rsidRDefault="008254D9" w:rsidP="008254D9">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6.7</w:t>
            </w:r>
          </w:p>
        </w:tc>
        <w:tc>
          <w:tcPr>
            <w:tcW w:w="1464" w:type="pct"/>
            <w:noWrap/>
          </w:tcPr>
          <w:p w14:paraId="51852F5C" w14:textId="40B4A025" w:rsidR="008254D9" w:rsidRPr="00BF5537" w:rsidRDefault="008254D9" w:rsidP="008254D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7</w:t>
            </w:r>
          </w:p>
        </w:tc>
        <w:tc>
          <w:tcPr>
            <w:tcW w:w="2939" w:type="pct"/>
            <w:noWrap/>
          </w:tcPr>
          <w:p w14:paraId="7D76C5C5" w14:textId="766D37A8" w:rsidR="008254D9" w:rsidRPr="00845D68" w:rsidRDefault="008254D9" w:rsidP="008254D9">
            <w:pPr>
              <w:widowControl/>
              <w:ind w:leftChars="0" w:left="0" w:firstLine="0"/>
              <w:jc w:val="left"/>
              <w:rPr>
                <w:rFonts w:asciiTheme="minorEastAsia" w:eastAsiaTheme="minorEastAsia" w:hAnsiTheme="minorEastAsia"/>
                <w:strike/>
                <w:sz w:val="18"/>
                <w:szCs w:val="18"/>
              </w:rPr>
            </w:pPr>
          </w:p>
        </w:tc>
      </w:tr>
      <w:tr w:rsidR="008254D9" w:rsidRPr="00845D68" w14:paraId="3A14F61A" w14:textId="77777777" w:rsidTr="00860BAF">
        <w:trPr>
          <w:trHeight w:val="285"/>
        </w:trPr>
        <w:tc>
          <w:tcPr>
            <w:tcW w:w="597" w:type="pct"/>
          </w:tcPr>
          <w:p w14:paraId="08BE4E8A" w14:textId="335FB0B5" w:rsidR="008254D9" w:rsidRPr="00BF5537" w:rsidRDefault="008254D9" w:rsidP="008254D9">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6.8</w:t>
            </w:r>
          </w:p>
        </w:tc>
        <w:tc>
          <w:tcPr>
            <w:tcW w:w="1464" w:type="pct"/>
            <w:noWrap/>
          </w:tcPr>
          <w:p w14:paraId="07D7C420" w14:textId="790AF1AF" w:rsidR="008254D9" w:rsidRPr="00BF5537" w:rsidRDefault="008254D9" w:rsidP="008254D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8</w:t>
            </w:r>
          </w:p>
        </w:tc>
        <w:tc>
          <w:tcPr>
            <w:tcW w:w="2939" w:type="pct"/>
            <w:noWrap/>
          </w:tcPr>
          <w:p w14:paraId="7B8BB7BE" w14:textId="56FD1055" w:rsidR="008254D9" w:rsidRPr="00845D68" w:rsidRDefault="008254D9" w:rsidP="008254D9">
            <w:pPr>
              <w:widowControl/>
              <w:ind w:leftChars="0" w:left="0" w:firstLine="0"/>
              <w:jc w:val="left"/>
              <w:rPr>
                <w:rFonts w:asciiTheme="minorEastAsia" w:eastAsiaTheme="minorEastAsia" w:hAnsiTheme="minorEastAsia"/>
                <w:strike/>
                <w:sz w:val="18"/>
                <w:szCs w:val="18"/>
              </w:rPr>
            </w:pPr>
          </w:p>
        </w:tc>
      </w:tr>
    </w:tbl>
    <w:p w14:paraId="5CFF1DAA" w14:textId="77777777" w:rsidR="008D1E34" w:rsidRPr="00845D68" w:rsidRDefault="008D1E34" w:rsidP="00461811"/>
    <w:p w14:paraId="4A029674" w14:textId="20B7E230" w:rsidR="008D1E34" w:rsidRPr="00845D68" w:rsidRDefault="000E07BC" w:rsidP="000E07BC">
      <w:pPr>
        <w:pStyle w:val="a2"/>
        <w:ind w:leftChars="0" w:left="0" w:firstLineChars="0" w:firstLine="0"/>
      </w:pPr>
      <w:r w:rsidRPr="00BF5537">
        <w:rPr>
          <w:rFonts w:hint="eastAsia"/>
          <w:szCs w:val="24"/>
        </w:rPr>
        <w:t>「10.3.7.7</w:t>
      </w:r>
      <w:r w:rsidRPr="00BF5537">
        <w:rPr>
          <w:szCs w:val="24"/>
        </w:rPr>
        <w:t xml:space="preserve"> </w:t>
      </w:r>
      <w:r w:rsidRPr="00BF5537">
        <w:rPr>
          <w:rFonts w:hint="eastAsia"/>
          <w:szCs w:val="24"/>
        </w:rPr>
        <w:t>左上永久歯」</w:t>
      </w:r>
    </w:p>
    <w:tbl>
      <w:tblPr>
        <w:tblStyle w:val="42"/>
        <w:tblW w:w="5592" w:type="pct"/>
        <w:tblInd w:w="-431" w:type="dxa"/>
        <w:tblLayout w:type="fixed"/>
        <w:tblLook w:val="0620" w:firstRow="1" w:lastRow="0" w:firstColumn="0" w:lastColumn="0" w:noHBand="1" w:noVBand="1"/>
      </w:tblPr>
      <w:tblGrid>
        <w:gridCol w:w="1134"/>
        <w:gridCol w:w="2782"/>
        <w:gridCol w:w="5584"/>
      </w:tblGrid>
      <w:tr w:rsidR="008D1E34" w:rsidRPr="00845D68" w14:paraId="0AF9769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4B277B92"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44BC63A9" w14:textId="77777777" w:rsidR="008D1E34" w:rsidRPr="00845D68" w:rsidRDefault="008D1E34"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0A481926" w14:textId="6FCEB862" w:rsidR="008D1E34"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747E6D" w:rsidRPr="00845D68" w14:paraId="6BF61004" w14:textId="77777777" w:rsidTr="00860BAF">
        <w:trPr>
          <w:trHeight w:val="285"/>
        </w:trPr>
        <w:tc>
          <w:tcPr>
            <w:tcW w:w="597" w:type="pct"/>
          </w:tcPr>
          <w:p w14:paraId="457C3B65" w14:textId="5EFDE8C3" w:rsidR="00747E6D" w:rsidRPr="00BF5537" w:rsidRDefault="00747E6D" w:rsidP="00747E6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7.7.1</w:t>
            </w:r>
          </w:p>
        </w:tc>
        <w:tc>
          <w:tcPr>
            <w:tcW w:w="1464" w:type="pct"/>
            <w:noWrap/>
          </w:tcPr>
          <w:p w14:paraId="49FF7173" w14:textId="4DD7786D" w:rsidR="00747E6D" w:rsidRPr="00BF5537" w:rsidRDefault="00747E6D" w:rsidP="00747E6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永久歯1</w:t>
            </w:r>
          </w:p>
        </w:tc>
        <w:tc>
          <w:tcPr>
            <w:tcW w:w="2939" w:type="pct"/>
            <w:noWrap/>
          </w:tcPr>
          <w:p w14:paraId="67B027DC" w14:textId="456860B9" w:rsidR="00747E6D" w:rsidRPr="00845D68" w:rsidRDefault="00747E6D" w:rsidP="00747E6D">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747E6D" w:rsidRPr="00845D68" w14:paraId="1478BE9F" w14:textId="77777777" w:rsidTr="00860BAF">
        <w:trPr>
          <w:trHeight w:val="285"/>
        </w:trPr>
        <w:tc>
          <w:tcPr>
            <w:tcW w:w="597" w:type="pct"/>
          </w:tcPr>
          <w:p w14:paraId="59D15546" w14:textId="02E16C17" w:rsidR="00747E6D" w:rsidRPr="00BF5537" w:rsidRDefault="00747E6D" w:rsidP="00747E6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7.2</w:t>
            </w:r>
          </w:p>
        </w:tc>
        <w:tc>
          <w:tcPr>
            <w:tcW w:w="1464" w:type="pct"/>
            <w:noWrap/>
          </w:tcPr>
          <w:p w14:paraId="4EC146F4" w14:textId="1CFC5180" w:rsidR="00747E6D" w:rsidRPr="00BF5537" w:rsidRDefault="00747E6D" w:rsidP="00747E6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2</w:t>
            </w:r>
          </w:p>
        </w:tc>
        <w:tc>
          <w:tcPr>
            <w:tcW w:w="2939" w:type="pct"/>
            <w:noWrap/>
          </w:tcPr>
          <w:p w14:paraId="67CBE763" w14:textId="50537CDC" w:rsidR="00747E6D" w:rsidRPr="00845D68" w:rsidRDefault="00747E6D" w:rsidP="00747E6D">
            <w:pPr>
              <w:widowControl/>
              <w:ind w:leftChars="0" w:left="0" w:firstLine="0"/>
              <w:jc w:val="left"/>
              <w:rPr>
                <w:rFonts w:asciiTheme="minorEastAsia" w:eastAsiaTheme="minorEastAsia" w:hAnsiTheme="minorEastAsia"/>
                <w:strike/>
                <w:sz w:val="18"/>
                <w:szCs w:val="18"/>
              </w:rPr>
            </w:pPr>
          </w:p>
        </w:tc>
      </w:tr>
      <w:tr w:rsidR="00747E6D" w:rsidRPr="00845D68" w14:paraId="437893DE" w14:textId="77777777" w:rsidTr="00860BAF">
        <w:trPr>
          <w:trHeight w:val="285"/>
        </w:trPr>
        <w:tc>
          <w:tcPr>
            <w:tcW w:w="597" w:type="pct"/>
          </w:tcPr>
          <w:p w14:paraId="31B19896" w14:textId="2B2C88F4" w:rsidR="00747E6D" w:rsidRPr="00BF5537" w:rsidRDefault="00747E6D" w:rsidP="00747E6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7.3</w:t>
            </w:r>
          </w:p>
        </w:tc>
        <w:tc>
          <w:tcPr>
            <w:tcW w:w="1464" w:type="pct"/>
            <w:noWrap/>
          </w:tcPr>
          <w:p w14:paraId="05379254" w14:textId="668EB8DA" w:rsidR="00747E6D" w:rsidRPr="00BF5537" w:rsidRDefault="00747E6D" w:rsidP="00747E6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3</w:t>
            </w:r>
          </w:p>
        </w:tc>
        <w:tc>
          <w:tcPr>
            <w:tcW w:w="2939" w:type="pct"/>
            <w:noWrap/>
          </w:tcPr>
          <w:p w14:paraId="3FF56034" w14:textId="2DE9F417" w:rsidR="00747E6D" w:rsidRPr="00845D68" w:rsidRDefault="00747E6D" w:rsidP="00747E6D">
            <w:pPr>
              <w:widowControl/>
              <w:ind w:leftChars="0" w:left="0" w:firstLine="0"/>
              <w:jc w:val="left"/>
              <w:rPr>
                <w:rFonts w:asciiTheme="minorEastAsia" w:eastAsiaTheme="minorEastAsia" w:hAnsiTheme="minorEastAsia"/>
                <w:strike/>
                <w:sz w:val="18"/>
                <w:szCs w:val="18"/>
              </w:rPr>
            </w:pPr>
          </w:p>
        </w:tc>
      </w:tr>
      <w:tr w:rsidR="00747E6D" w:rsidRPr="00845D68" w14:paraId="5087A182" w14:textId="77777777" w:rsidTr="00860BAF">
        <w:trPr>
          <w:trHeight w:val="285"/>
        </w:trPr>
        <w:tc>
          <w:tcPr>
            <w:tcW w:w="597" w:type="pct"/>
          </w:tcPr>
          <w:p w14:paraId="36767BA6" w14:textId="6C1027D7" w:rsidR="00747E6D" w:rsidRPr="00BF5537" w:rsidRDefault="00747E6D" w:rsidP="00747E6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7.4</w:t>
            </w:r>
          </w:p>
        </w:tc>
        <w:tc>
          <w:tcPr>
            <w:tcW w:w="1464" w:type="pct"/>
            <w:noWrap/>
          </w:tcPr>
          <w:p w14:paraId="7A72579B" w14:textId="42D54AA8" w:rsidR="00747E6D" w:rsidRPr="00BF5537" w:rsidRDefault="00747E6D" w:rsidP="00747E6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4</w:t>
            </w:r>
          </w:p>
        </w:tc>
        <w:tc>
          <w:tcPr>
            <w:tcW w:w="2939" w:type="pct"/>
            <w:noWrap/>
          </w:tcPr>
          <w:p w14:paraId="0F97E061" w14:textId="0345ECFA" w:rsidR="00747E6D" w:rsidRPr="00845D68" w:rsidRDefault="00747E6D" w:rsidP="00747E6D">
            <w:pPr>
              <w:widowControl/>
              <w:ind w:leftChars="0" w:left="0" w:firstLine="0"/>
              <w:jc w:val="left"/>
              <w:rPr>
                <w:rFonts w:asciiTheme="minorEastAsia" w:eastAsiaTheme="minorEastAsia" w:hAnsiTheme="minorEastAsia"/>
                <w:strike/>
                <w:sz w:val="18"/>
                <w:szCs w:val="18"/>
              </w:rPr>
            </w:pPr>
          </w:p>
        </w:tc>
      </w:tr>
      <w:tr w:rsidR="00747E6D" w:rsidRPr="00845D68" w14:paraId="02A10774" w14:textId="77777777" w:rsidTr="00860BAF">
        <w:trPr>
          <w:trHeight w:val="285"/>
        </w:trPr>
        <w:tc>
          <w:tcPr>
            <w:tcW w:w="597" w:type="pct"/>
          </w:tcPr>
          <w:p w14:paraId="4A2A7B5F" w14:textId="4429829D" w:rsidR="00747E6D" w:rsidRPr="00BF5537" w:rsidRDefault="00747E6D" w:rsidP="00747E6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7.5</w:t>
            </w:r>
          </w:p>
        </w:tc>
        <w:tc>
          <w:tcPr>
            <w:tcW w:w="1464" w:type="pct"/>
            <w:noWrap/>
          </w:tcPr>
          <w:p w14:paraId="5ACBCFB1" w14:textId="0784A538" w:rsidR="00747E6D" w:rsidRPr="00BF5537" w:rsidRDefault="00747E6D" w:rsidP="00747E6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5</w:t>
            </w:r>
          </w:p>
        </w:tc>
        <w:tc>
          <w:tcPr>
            <w:tcW w:w="2939" w:type="pct"/>
            <w:noWrap/>
          </w:tcPr>
          <w:p w14:paraId="57EB8D85" w14:textId="2CA0E566" w:rsidR="00747E6D" w:rsidRPr="00845D68" w:rsidRDefault="00747E6D" w:rsidP="00747E6D">
            <w:pPr>
              <w:widowControl/>
              <w:ind w:leftChars="0" w:left="0" w:firstLine="0"/>
              <w:jc w:val="left"/>
              <w:rPr>
                <w:rFonts w:asciiTheme="minorEastAsia" w:eastAsiaTheme="minorEastAsia" w:hAnsiTheme="minorEastAsia"/>
                <w:strike/>
                <w:sz w:val="18"/>
                <w:szCs w:val="18"/>
              </w:rPr>
            </w:pPr>
          </w:p>
        </w:tc>
      </w:tr>
      <w:tr w:rsidR="00747E6D" w:rsidRPr="00845D68" w14:paraId="7F91214F" w14:textId="77777777" w:rsidTr="00860BAF">
        <w:trPr>
          <w:trHeight w:val="285"/>
        </w:trPr>
        <w:tc>
          <w:tcPr>
            <w:tcW w:w="597" w:type="pct"/>
          </w:tcPr>
          <w:p w14:paraId="1FF7B8BC" w14:textId="025E9BAA" w:rsidR="00747E6D" w:rsidRPr="00BF5537" w:rsidRDefault="00747E6D" w:rsidP="00747E6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7.6</w:t>
            </w:r>
          </w:p>
        </w:tc>
        <w:tc>
          <w:tcPr>
            <w:tcW w:w="1464" w:type="pct"/>
            <w:noWrap/>
          </w:tcPr>
          <w:p w14:paraId="7D76D60A" w14:textId="02867DF6" w:rsidR="00747E6D" w:rsidRPr="00BF5537" w:rsidRDefault="00747E6D" w:rsidP="00747E6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6</w:t>
            </w:r>
          </w:p>
        </w:tc>
        <w:tc>
          <w:tcPr>
            <w:tcW w:w="2939" w:type="pct"/>
            <w:noWrap/>
          </w:tcPr>
          <w:p w14:paraId="52FE445A" w14:textId="338D44D6" w:rsidR="00747E6D" w:rsidRPr="00845D68" w:rsidRDefault="00747E6D" w:rsidP="00747E6D">
            <w:pPr>
              <w:widowControl/>
              <w:ind w:leftChars="0" w:left="0" w:firstLine="0"/>
              <w:jc w:val="left"/>
              <w:rPr>
                <w:rFonts w:asciiTheme="minorEastAsia" w:eastAsiaTheme="minorEastAsia" w:hAnsiTheme="minorEastAsia"/>
                <w:strike/>
                <w:sz w:val="18"/>
                <w:szCs w:val="18"/>
              </w:rPr>
            </w:pPr>
          </w:p>
        </w:tc>
      </w:tr>
      <w:tr w:rsidR="00747E6D" w:rsidRPr="00845D68" w14:paraId="3395211E" w14:textId="77777777" w:rsidTr="00860BAF">
        <w:trPr>
          <w:trHeight w:val="285"/>
        </w:trPr>
        <w:tc>
          <w:tcPr>
            <w:tcW w:w="597" w:type="pct"/>
          </w:tcPr>
          <w:p w14:paraId="032008F9" w14:textId="603BFE77" w:rsidR="00747E6D" w:rsidRPr="00BF5537" w:rsidRDefault="00747E6D" w:rsidP="00747E6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lastRenderedPageBreak/>
              <w:t>10.3.7.7.7</w:t>
            </w:r>
          </w:p>
        </w:tc>
        <w:tc>
          <w:tcPr>
            <w:tcW w:w="1464" w:type="pct"/>
            <w:noWrap/>
          </w:tcPr>
          <w:p w14:paraId="7F04FB4A" w14:textId="789E07CC" w:rsidR="00747E6D" w:rsidRPr="00BF5537" w:rsidRDefault="00747E6D" w:rsidP="00747E6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7</w:t>
            </w:r>
          </w:p>
        </w:tc>
        <w:tc>
          <w:tcPr>
            <w:tcW w:w="2939" w:type="pct"/>
            <w:noWrap/>
          </w:tcPr>
          <w:p w14:paraId="7D2946FC" w14:textId="4D969ADC" w:rsidR="00747E6D" w:rsidRPr="00845D68" w:rsidRDefault="00747E6D" w:rsidP="00747E6D">
            <w:pPr>
              <w:widowControl/>
              <w:ind w:leftChars="0" w:left="0" w:firstLine="0"/>
              <w:jc w:val="left"/>
              <w:rPr>
                <w:rFonts w:asciiTheme="minorEastAsia" w:eastAsiaTheme="minorEastAsia" w:hAnsiTheme="minorEastAsia"/>
                <w:strike/>
                <w:sz w:val="18"/>
                <w:szCs w:val="18"/>
              </w:rPr>
            </w:pPr>
          </w:p>
        </w:tc>
      </w:tr>
      <w:tr w:rsidR="00747E6D" w:rsidRPr="00845D68" w14:paraId="4E289521" w14:textId="77777777" w:rsidTr="00860BAF">
        <w:trPr>
          <w:trHeight w:val="285"/>
        </w:trPr>
        <w:tc>
          <w:tcPr>
            <w:tcW w:w="597" w:type="pct"/>
          </w:tcPr>
          <w:p w14:paraId="7735A4B0" w14:textId="0AF9AAAD" w:rsidR="00747E6D" w:rsidRPr="00BF5537" w:rsidRDefault="00747E6D" w:rsidP="00747E6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7.8</w:t>
            </w:r>
          </w:p>
        </w:tc>
        <w:tc>
          <w:tcPr>
            <w:tcW w:w="1464" w:type="pct"/>
            <w:noWrap/>
          </w:tcPr>
          <w:p w14:paraId="5FFBE65A" w14:textId="271567A5" w:rsidR="00747E6D" w:rsidRPr="00BF5537" w:rsidRDefault="00747E6D" w:rsidP="00747E6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8</w:t>
            </w:r>
          </w:p>
        </w:tc>
        <w:tc>
          <w:tcPr>
            <w:tcW w:w="2939" w:type="pct"/>
            <w:noWrap/>
          </w:tcPr>
          <w:p w14:paraId="5DC0F29F" w14:textId="25BFD0F3" w:rsidR="00747E6D" w:rsidRPr="00845D68" w:rsidRDefault="00747E6D" w:rsidP="00747E6D">
            <w:pPr>
              <w:widowControl/>
              <w:ind w:leftChars="0" w:left="0" w:firstLine="0"/>
              <w:jc w:val="left"/>
              <w:rPr>
                <w:rFonts w:asciiTheme="minorEastAsia" w:eastAsiaTheme="minorEastAsia" w:hAnsiTheme="minorEastAsia"/>
                <w:strike/>
                <w:sz w:val="18"/>
                <w:szCs w:val="18"/>
              </w:rPr>
            </w:pPr>
          </w:p>
        </w:tc>
      </w:tr>
    </w:tbl>
    <w:p w14:paraId="5FB8AF3C" w14:textId="77777777" w:rsidR="008D1E34" w:rsidRPr="00845D68" w:rsidRDefault="008D1E34" w:rsidP="00461811"/>
    <w:p w14:paraId="05806A84" w14:textId="71E0576C" w:rsidR="000B4F6E" w:rsidRPr="00845D68" w:rsidRDefault="000E07BC" w:rsidP="000E07BC">
      <w:pPr>
        <w:pStyle w:val="a2"/>
        <w:ind w:leftChars="0" w:left="0" w:firstLineChars="0" w:firstLine="0"/>
      </w:pPr>
      <w:r w:rsidRPr="00BF5537">
        <w:rPr>
          <w:rFonts w:hint="eastAsia"/>
          <w:szCs w:val="24"/>
        </w:rPr>
        <w:t>「10.3.7.8</w:t>
      </w:r>
      <w:r w:rsidRPr="00BF5537">
        <w:rPr>
          <w:szCs w:val="24"/>
        </w:rPr>
        <w:t xml:space="preserve"> </w:t>
      </w:r>
      <w:r w:rsidRPr="00BF5537">
        <w:rPr>
          <w:rFonts w:hint="eastAsia"/>
          <w:szCs w:val="24"/>
        </w:rPr>
        <w:t>左下永久歯」</w:t>
      </w:r>
    </w:p>
    <w:tbl>
      <w:tblPr>
        <w:tblStyle w:val="42"/>
        <w:tblW w:w="5592" w:type="pct"/>
        <w:tblInd w:w="-431" w:type="dxa"/>
        <w:tblLayout w:type="fixed"/>
        <w:tblLook w:val="0620" w:firstRow="1" w:lastRow="0" w:firstColumn="0" w:lastColumn="0" w:noHBand="1" w:noVBand="1"/>
      </w:tblPr>
      <w:tblGrid>
        <w:gridCol w:w="1134"/>
        <w:gridCol w:w="2782"/>
        <w:gridCol w:w="5584"/>
      </w:tblGrid>
      <w:tr w:rsidR="00747E6D" w:rsidRPr="00845D68" w14:paraId="25C4A31B"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0B13A1B8"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0B2FCAF7"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38A2545" w14:textId="3ADA0F85" w:rsidR="00747E6D"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60B46" w:rsidRPr="00845D68" w14:paraId="5B5387E0" w14:textId="77777777" w:rsidTr="00860BAF">
        <w:trPr>
          <w:trHeight w:val="285"/>
        </w:trPr>
        <w:tc>
          <w:tcPr>
            <w:tcW w:w="597" w:type="pct"/>
          </w:tcPr>
          <w:p w14:paraId="3560674A" w14:textId="41E689DF" w:rsidR="00560B46" w:rsidRPr="00BF5537" w:rsidRDefault="00560B46" w:rsidP="00560B4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7.8.1</w:t>
            </w:r>
          </w:p>
        </w:tc>
        <w:tc>
          <w:tcPr>
            <w:tcW w:w="1464" w:type="pct"/>
            <w:noWrap/>
          </w:tcPr>
          <w:p w14:paraId="4E675A86" w14:textId="44440E1F" w:rsidR="00560B46" w:rsidRPr="00BF5537" w:rsidRDefault="00560B46" w:rsidP="00560B4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永久歯1</w:t>
            </w:r>
          </w:p>
        </w:tc>
        <w:tc>
          <w:tcPr>
            <w:tcW w:w="2939" w:type="pct"/>
            <w:noWrap/>
          </w:tcPr>
          <w:p w14:paraId="6E089BF2" w14:textId="4ABFCAC0" w:rsidR="00560B46" w:rsidRPr="00845D68" w:rsidRDefault="00560B46" w:rsidP="00560B46">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560B46" w:rsidRPr="00845D68" w14:paraId="338E9B1F" w14:textId="77777777" w:rsidTr="00860BAF">
        <w:trPr>
          <w:trHeight w:val="285"/>
        </w:trPr>
        <w:tc>
          <w:tcPr>
            <w:tcW w:w="597" w:type="pct"/>
          </w:tcPr>
          <w:p w14:paraId="2E908B0C" w14:textId="53D9CECE" w:rsidR="00560B46" w:rsidRPr="00BF5537" w:rsidRDefault="00560B46" w:rsidP="00560B4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8.2</w:t>
            </w:r>
          </w:p>
        </w:tc>
        <w:tc>
          <w:tcPr>
            <w:tcW w:w="1464" w:type="pct"/>
            <w:noWrap/>
          </w:tcPr>
          <w:p w14:paraId="7A3309B2" w14:textId="65DF986A" w:rsidR="00560B46" w:rsidRPr="00BF5537" w:rsidRDefault="00560B46" w:rsidP="00560B4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2</w:t>
            </w:r>
          </w:p>
        </w:tc>
        <w:tc>
          <w:tcPr>
            <w:tcW w:w="2939" w:type="pct"/>
            <w:noWrap/>
          </w:tcPr>
          <w:p w14:paraId="1307F6AA" w14:textId="3AD204BD" w:rsidR="00560B46" w:rsidRPr="00845D68" w:rsidRDefault="00560B46" w:rsidP="00560B46">
            <w:pPr>
              <w:widowControl/>
              <w:ind w:leftChars="0" w:left="0" w:firstLine="0"/>
              <w:jc w:val="left"/>
              <w:rPr>
                <w:rFonts w:asciiTheme="minorEastAsia" w:eastAsiaTheme="minorEastAsia" w:hAnsiTheme="minorEastAsia"/>
                <w:strike/>
                <w:sz w:val="18"/>
                <w:szCs w:val="18"/>
              </w:rPr>
            </w:pPr>
          </w:p>
        </w:tc>
      </w:tr>
      <w:tr w:rsidR="00560B46" w:rsidRPr="00845D68" w14:paraId="346B8473" w14:textId="77777777" w:rsidTr="00860BAF">
        <w:trPr>
          <w:trHeight w:val="285"/>
        </w:trPr>
        <w:tc>
          <w:tcPr>
            <w:tcW w:w="597" w:type="pct"/>
          </w:tcPr>
          <w:p w14:paraId="00E1B30E" w14:textId="35F889CA" w:rsidR="00560B46" w:rsidRPr="00BF5537" w:rsidRDefault="00560B46" w:rsidP="00560B4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8.3</w:t>
            </w:r>
          </w:p>
        </w:tc>
        <w:tc>
          <w:tcPr>
            <w:tcW w:w="1464" w:type="pct"/>
            <w:noWrap/>
          </w:tcPr>
          <w:p w14:paraId="6D9EDBCD" w14:textId="1ACAE3C6" w:rsidR="00560B46" w:rsidRPr="00BF5537" w:rsidRDefault="00560B46" w:rsidP="00560B4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3</w:t>
            </w:r>
          </w:p>
        </w:tc>
        <w:tc>
          <w:tcPr>
            <w:tcW w:w="2939" w:type="pct"/>
            <w:noWrap/>
          </w:tcPr>
          <w:p w14:paraId="02633EC4" w14:textId="260C8A19" w:rsidR="00560B46" w:rsidRPr="00845D68" w:rsidRDefault="00560B46" w:rsidP="00560B46">
            <w:pPr>
              <w:widowControl/>
              <w:ind w:leftChars="0" w:left="0" w:firstLine="0"/>
              <w:jc w:val="left"/>
              <w:rPr>
                <w:rFonts w:asciiTheme="minorEastAsia" w:eastAsiaTheme="minorEastAsia" w:hAnsiTheme="minorEastAsia"/>
                <w:strike/>
                <w:sz w:val="18"/>
                <w:szCs w:val="18"/>
              </w:rPr>
            </w:pPr>
          </w:p>
        </w:tc>
      </w:tr>
      <w:tr w:rsidR="00560B46" w:rsidRPr="00845D68" w14:paraId="3427CDA2" w14:textId="77777777" w:rsidTr="00860BAF">
        <w:trPr>
          <w:trHeight w:val="285"/>
        </w:trPr>
        <w:tc>
          <w:tcPr>
            <w:tcW w:w="597" w:type="pct"/>
          </w:tcPr>
          <w:p w14:paraId="1BC4FFCE" w14:textId="77805748" w:rsidR="00560B46" w:rsidRPr="00BF5537" w:rsidRDefault="00560B46" w:rsidP="00560B4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8.4</w:t>
            </w:r>
          </w:p>
        </w:tc>
        <w:tc>
          <w:tcPr>
            <w:tcW w:w="1464" w:type="pct"/>
            <w:noWrap/>
          </w:tcPr>
          <w:p w14:paraId="6F964C03" w14:textId="11A15793" w:rsidR="00560B46" w:rsidRPr="00BF5537" w:rsidRDefault="00560B46" w:rsidP="00560B4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4</w:t>
            </w:r>
          </w:p>
        </w:tc>
        <w:tc>
          <w:tcPr>
            <w:tcW w:w="2939" w:type="pct"/>
            <w:noWrap/>
          </w:tcPr>
          <w:p w14:paraId="73EF088C" w14:textId="4A1AA6D7" w:rsidR="00560B46" w:rsidRPr="00845D68" w:rsidRDefault="00560B46" w:rsidP="00560B46">
            <w:pPr>
              <w:widowControl/>
              <w:ind w:leftChars="0" w:left="0" w:firstLine="0"/>
              <w:jc w:val="left"/>
              <w:rPr>
                <w:rFonts w:asciiTheme="minorEastAsia" w:eastAsiaTheme="minorEastAsia" w:hAnsiTheme="minorEastAsia"/>
                <w:strike/>
                <w:sz w:val="18"/>
                <w:szCs w:val="18"/>
              </w:rPr>
            </w:pPr>
          </w:p>
        </w:tc>
      </w:tr>
      <w:tr w:rsidR="00560B46" w:rsidRPr="00845D68" w14:paraId="46DBD36E" w14:textId="77777777" w:rsidTr="00860BAF">
        <w:trPr>
          <w:trHeight w:val="285"/>
        </w:trPr>
        <w:tc>
          <w:tcPr>
            <w:tcW w:w="597" w:type="pct"/>
          </w:tcPr>
          <w:p w14:paraId="7608938B" w14:textId="7E6CD218" w:rsidR="00560B46" w:rsidRPr="00BF5537" w:rsidRDefault="00560B46" w:rsidP="00560B4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8.5</w:t>
            </w:r>
          </w:p>
        </w:tc>
        <w:tc>
          <w:tcPr>
            <w:tcW w:w="1464" w:type="pct"/>
            <w:noWrap/>
          </w:tcPr>
          <w:p w14:paraId="42113794" w14:textId="2FC4DB21" w:rsidR="00560B46" w:rsidRPr="00BF5537" w:rsidRDefault="00560B46" w:rsidP="00560B4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5</w:t>
            </w:r>
          </w:p>
        </w:tc>
        <w:tc>
          <w:tcPr>
            <w:tcW w:w="2939" w:type="pct"/>
            <w:noWrap/>
          </w:tcPr>
          <w:p w14:paraId="298DFAD0" w14:textId="7B7F6410" w:rsidR="00560B46" w:rsidRPr="00845D68" w:rsidRDefault="00560B46" w:rsidP="00560B46">
            <w:pPr>
              <w:widowControl/>
              <w:ind w:leftChars="0" w:left="0" w:firstLine="0"/>
              <w:jc w:val="left"/>
              <w:rPr>
                <w:rFonts w:asciiTheme="minorEastAsia" w:eastAsiaTheme="minorEastAsia" w:hAnsiTheme="minorEastAsia"/>
                <w:strike/>
                <w:sz w:val="18"/>
                <w:szCs w:val="18"/>
              </w:rPr>
            </w:pPr>
          </w:p>
        </w:tc>
      </w:tr>
      <w:tr w:rsidR="00560B46" w:rsidRPr="00845D68" w14:paraId="568D043B" w14:textId="77777777" w:rsidTr="00860BAF">
        <w:trPr>
          <w:trHeight w:val="285"/>
        </w:trPr>
        <w:tc>
          <w:tcPr>
            <w:tcW w:w="597" w:type="pct"/>
          </w:tcPr>
          <w:p w14:paraId="7A4B02F1" w14:textId="506ECF69" w:rsidR="00560B46" w:rsidRPr="00BF5537" w:rsidRDefault="00560B46" w:rsidP="00560B4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8.6</w:t>
            </w:r>
          </w:p>
        </w:tc>
        <w:tc>
          <w:tcPr>
            <w:tcW w:w="1464" w:type="pct"/>
            <w:noWrap/>
          </w:tcPr>
          <w:p w14:paraId="2ABCCB8B" w14:textId="4617DF03" w:rsidR="00560B46" w:rsidRPr="00BF5537" w:rsidRDefault="00560B46" w:rsidP="00560B4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6</w:t>
            </w:r>
          </w:p>
        </w:tc>
        <w:tc>
          <w:tcPr>
            <w:tcW w:w="2939" w:type="pct"/>
            <w:noWrap/>
          </w:tcPr>
          <w:p w14:paraId="27D94DDE" w14:textId="612EB179" w:rsidR="00560B46" w:rsidRPr="00845D68" w:rsidRDefault="00560B46" w:rsidP="00560B46">
            <w:pPr>
              <w:widowControl/>
              <w:ind w:leftChars="0" w:left="0" w:firstLine="0"/>
              <w:jc w:val="left"/>
              <w:rPr>
                <w:rFonts w:asciiTheme="minorEastAsia" w:eastAsiaTheme="minorEastAsia" w:hAnsiTheme="minorEastAsia"/>
                <w:strike/>
                <w:sz w:val="18"/>
                <w:szCs w:val="18"/>
              </w:rPr>
            </w:pPr>
          </w:p>
        </w:tc>
      </w:tr>
      <w:tr w:rsidR="00560B46" w:rsidRPr="00845D68" w14:paraId="4C9F90EB" w14:textId="77777777" w:rsidTr="00860BAF">
        <w:trPr>
          <w:trHeight w:val="285"/>
        </w:trPr>
        <w:tc>
          <w:tcPr>
            <w:tcW w:w="597" w:type="pct"/>
          </w:tcPr>
          <w:p w14:paraId="7AE82951" w14:textId="72C50296" w:rsidR="00560B46" w:rsidRPr="00BF5537" w:rsidRDefault="00560B46" w:rsidP="00560B4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8.7</w:t>
            </w:r>
          </w:p>
        </w:tc>
        <w:tc>
          <w:tcPr>
            <w:tcW w:w="1464" w:type="pct"/>
            <w:noWrap/>
          </w:tcPr>
          <w:p w14:paraId="3785F91E" w14:textId="0B012424" w:rsidR="00560B46" w:rsidRPr="00BF5537" w:rsidRDefault="00560B46" w:rsidP="00560B4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7</w:t>
            </w:r>
          </w:p>
        </w:tc>
        <w:tc>
          <w:tcPr>
            <w:tcW w:w="2939" w:type="pct"/>
            <w:noWrap/>
          </w:tcPr>
          <w:p w14:paraId="29B2D4EF" w14:textId="575B4BF1" w:rsidR="00560B46" w:rsidRPr="00845D68" w:rsidRDefault="00560B46" w:rsidP="00560B46">
            <w:pPr>
              <w:widowControl/>
              <w:ind w:leftChars="0" w:left="0" w:firstLine="0"/>
              <w:jc w:val="left"/>
              <w:rPr>
                <w:rFonts w:asciiTheme="minorEastAsia" w:eastAsiaTheme="minorEastAsia" w:hAnsiTheme="minorEastAsia"/>
                <w:strike/>
                <w:sz w:val="18"/>
                <w:szCs w:val="18"/>
              </w:rPr>
            </w:pPr>
          </w:p>
        </w:tc>
      </w:tr>
      <w:tr w:rsidR="00560B46" w:rsidRPr="00845D68" w14:paraId="40CA5000" w14:textId="77777777" w:rsidTr="00860BAF">
        <w:trPr>
          <w:trHeight w:val="285"/>
        </w:trPr>
        <w:tc>
          <w:tcPr>
            <w:tcW w:w="597" w:type="pct"/>
          </w:tcPr>
          <w:p w14:paraId="208754C6" w14:textId="75B8AC89" w:rsidR="00560B46" w:rsidRPr="00BF5537" w:rsidRDefault="00560B46" w:rsidP="00560B46">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7.8.8</w:t>
            </w:r>
          </w:p>
        </w:tc>
        <w:tc>
          <w:tcPr>
            <w:tcW w:w="1464" w:type="pct"/>
            <w:noWrap/>
          </w:tcPr>
          <w:p w14:paraId="02CBFBC3" w14:textId="48BFEA0C" w:rsidR="00560B46" w:rsidRPr="00BF5537" w:rsidRDefault="00560B46" w:rsidP="00560B4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永久歯8</w:t>
            </w:r>
          </w:p>
        </w:tc>
        <w:tc>
          <w:tcPr>
            <w:tcW w:w="2939" w:type="pct"/>
            <w:noWrap/>
          </w:tcPr>
          <w:p w14:paraId="6686146C" w14:textId="647D4659" w:rsidR="00560B46" w:rsidRPr="00845D68" w:rsidRDefault="00560B46" w:rsidP="00560B46">
            <w:pPr>
              <w:widowControl/>
              <w:ind w:leftChars="0" w:left="0" w:firstLine="0"/>
              <w:jc w:val="left"/>
              <w:rPr>
                <w:rFonts w:asciiTheme="minorEastAsia" w:eastAsiaTheme="minorEastAsia" w:hAnsiTheme="minorEastAsia"/>
                <w:strike/>
                <w:sz w:val="18"/>
                <w:szCs w:val="18"/>
              </w:rPr>
            </w:pPr>
          </w:p>
        </w:tc>
      </w:tr>
    </w:tbl>
    <w:p w14:paraId="7D902920" w14:textId="77777777" w:rsidR="008D1E34" w:rsidRPr="00845D68" w:rsidRDefault="008D1E34" w:rsidP="00461811"/>
    <w:p w14:paraId="1155067F" w14:textId="43540B1A" w:rsidR="000B4F6E" w:rsidRPr="00845D68" w:rsidRDefault="000E07BC" w:rsidP="000E07BC">
      <w:pPr>
        <w:pStyle w:val="a2"/>
        <w:ind w:leftChars="0" w:left="0" w:firstLineChars="0" w:firstLine="0"/>
      </w:pPr>
      <w:r w:rsidRPr="00BF5537">
        <w:rPr>
          <w:rFonts w:hint="eastAsia"/>
          <w:szCs w:val="24"/>
        </w:rPr>
        <w:t>「10.3.8</w:t>
      </w:r>
      <w:r w:rsidRPr="00BF5537">
        <w:rPr>
          <w:szCs w:val="24"/>
        </w:rPr>
        <w:t xml:space="preserve"> </w:t>
      </w:r>
      <w:r w:rsidRPr="00BF5537">
        <w:rPr>
          <w:rFonts w:hint="eastAsia"/>
          <w:szCs w:val="24"/>
        </w:rPr>
        <w:t>歯の状態」</w:t>
      </w:r>
    </w:p>
    <w:tbl>
      <w:tblPr>
        <w:tblStyle w:val="42"/>
        <w:tblW w:w="5592" w:type="pct"/>
        <w:tblInd w:w="-431" w:type="dxa"/>
        <w:tblLayout w:type="fixed"/>
        <w:tblLook w:val="0620" w:firstRow="1" w:lastRow="0" w:firstColumn="0" w:lastColumn="0" w:noHBand="1" w:noVBand="1"/>
      </w:tblPr>
      <w:tblGrid>
        <w:gridCol w:w="1134"/>
        <w:gridCol w:w="2782"/>
        <w:gridCol w:w="5584"/>
      </w:tblGrid>
      <w:tr w:rsidR="00747E6D" w:rsidRPr="00845D68" w14:paraId="03BB89AE"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122C0D6D"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3F0BD4A8"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3EA0480" w14:textId="33AA0519" w:rsidR="00747E6D"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80415" w:rsidRPr="00845D68" w14:paraId="2BB70706" w14:textId="77777777" w:rsidTr="00860BAF">
        <w:trPr>
          <w:trHeight w:val="285"/>
        </w:trPr>
        <w:tc>
          <w:tcPr>
            <w:tcW w:w="597" w:type="pct"/>
          </w:tcPr>
          <w:p w14:paraId="727A7AE4" w14:textId="4557BCB2" w:rsidR="00280415" w:rsidRPr="00BF5537" w:rsidRDefault="00280415" w:rsidP="0028041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3.8.1</w:t>
            </w:r>
          </w:p>
        </w:tc>
        <w:tc>
          <w:tcPr>
            <w:tcW w:w="1464" w:type="pct"/>
            <w:noWrap/>
          </w:tcPr>
          <w:p w14:paraId="5FC9783C" w14:textId="51EECC6F" w:rsidR="00280415" w:rsidRPr="00BF5537" w:rsidRDefault="00280415" w:rsidP="00280415">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乳歯の本数情報</w:t>
            </w:r>
          </w:p>
        </w:tc>
        <w:tc>
          <w:tcPr>
            <w:tcW w:w="2939" w:type="pct"/>
            <w:noWrap/>
          </w:tcPr>
          <w:p w14:paraId="4F1675EE" w14:textId="77777777" w:rsidR="00280415" w:rsidRPr="00845D68" w:rsidRDefault="00280415" w:rsidP="00280415">
            <w:pPr>
              <w:widowControl/>
              <w:ind w:leftChars="0" w:left="0" w:firstLine="0"/>
              <w:jc w:val="left"/>
              <w:rPr>
                <w:rFonts w:asciiTheme="minorEastAsia" w:eastAsiaTheme="minorEastAsia" w:hAnsiTheme="minorEastAsia" w:cs="ＭＳ Ｐゴシック"/>
                <w:color w:val="000000"/>
                <w:kern w:val="0"/>
                <w:sz w:val="18"/>
                <w:szCs w:val="18"/>
              </w:rPr>
            </w:pPr>
          </w:p>
        </w:tc>
      </w:tr>
      <w:tr w:rsidR="00933491" w:rsidRPr="00845D68" w14:paraId="7DF9E7FC" w14:textId="77777777" w:rsidTr="00860BAF">
        <w:trPr>
          <w:trHeight w:val="285"/>
        </w:trPr>
        <w:tc>
          <w:tcPr>
            <w:tcW w:w="597" w:type="pct"/>
          </w:tcPr>
          <w:p w14:paraId="379DFB0D" w14:textId="184A96EB" w:rsidR="00933491" w:rsidRPr="00BF5537" w:rsidRDefault="00933491" w:rsidP="0093349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0.3.8.2</w:t>
            </w:r>
          </w:p>
        </w:tc>
        <w:tc>
          <w:tcPr>
            <w:tcW w:w="1464" w:type="pct"/>
            <w:noWrap/>
          </w:tcPr>
          <w:p w14:paraId="42B4E648" w14:textId="008C7896" w:rsidR="00933491" w:rsidRPr="00BF5537" w:rsidRDefault="00933491" w:rsidP="0093349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永久歯の本数情報</w:t>
            </w:r>
          </w:p>
        </w:tc>
        <w:tc>
          <w:tcPr>
            <w:tcW w:w="2939" w:type="pct"/>
            <w:noWrap/>
          </w:tcPr>
          <w:p w14:paraId="30F339B7" w14:textId="77777777" w:rsidR="00933491" w:rsidRPr="00845D68" w:rsidRDefault="00933491" w:rsidP="00933491">
            <w:pPr>
              <w:widowControl/>
              <w:ind w:leftChars="0" w:left="0" w:firstLine="0"/>
              <w:jc w:val="left"/>
              <w:rPr>
                <w:rFonts w:asciiTheme="minorEastAsia" w:eastAsiaTheme="minorEastAsia" w:hAnsiTheme="minorEastAsia" w:cs="ＭＳ Ｐゴシック"/>
                <w:color w:val="000000"/>
                <w:kern w:val="0"/>
                <w:sz w:val="18"/>
                <w:szCs w:val="18"/>
              </w:rPr>
            </w:pPr>
          </w:p>
        </w:tc>
      </w:tr>
    </w:tbl>
    <w:p w14:paraId="2CD66DD2" w14:textId="77777777" w:rsidR="008D1E34" w:rsidRPr="00845D68" w:rsidRDefault="008D1E34" w:rsidP="00461811"/>
    <w:p w14:paraId="2B72ED51" w14:textId="533A8AA4" w:rsidR="00747E6D" w:rsidRPr="00845D68" w:rsidRDefault="000E07BC" w:rsidP="000E07BC">
      <w:pPr>
        <w:pStyle w:val="a2"/>
        <w:ind w:leftChars="0" w:left="0" w:firstLineChars="0" w:firstLine="0"/>
      </w:pPr>
      <w:r w:rsidRPr="00BF5537">
        <w:rPr>
          <w:rFonts w:hint="eastAsia"/>
          <w:szCs w:val="24"/>
        </w:rPr>
        <w:t xml:space="preserve">「10.3.8.1 </w:t>
      </w:r>
      <w:r w:rsidR="00517B46" w:rsidRPr="00BF5537">
        <w:rPr>
          <w:rFonts w:hint="eastAsia"/>
          <w:szCs w:val="24"/>
        </w:rPr>
        <w:t>乳</w:t>
      </w:r>
      <w:r w:rsidRPr="00BF5537">
        <w:rPr>
          <w:rFonts w:hint="eastAsia"/>
          <w:szCs w:val="24"/>
        </w:rPr>
        <w:t>歯の</w:t>
      </w:r>
      <w:r w:rsidR="00517B46" w:rsidRPr="00BF5537">
        <w:rPr>
          <w:rFonts w:hint="eastAsia"/>
          <w:szCs w:val="24"/>
        </w:rPr>
        <w:t>本数情報</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747E6D" w:rsidRPr="00845D68" w14:paraId="5D942F3F"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09C3FFEB"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3F3D8442"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607A00F" w14:textId="34DFD7F9" w:rsidR="00747E6D"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4368D" w:rsidRPr="00845D68" w14:paraId="6A45AD25" w14:textId="77777777" w:rsidTr="00860BAF">
        <w:trPr>
          <w:trHeight w:val="285"/>
        </w:trPr>
        <w:tc>
          <w:tcPr>
            <w:tcW w:w="597" w:type="pct"/>
          </w:tcPr>
          <w:p w14:paraId="2E6C5120" w14:textId="4DC94193" w:rsidR="0024368D" w:rsidRPr="00BF5537" w:rsidRDefault="0024368D" w:rsidP="0024368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8.1.1</w:t>
            </w:r>
          </w:p>
        </w:tc>
        <w:tc>
          <w:tcPr>
            <w:tcW w:w="1464" w:type="pct"/>
            <w:noWrap/>
          </w:tcPr>
          <w:p w14:paraId="0C710BB9" w14:textId="3CE57E2B" w:rsidR="0024368D" w:rsidRPr="00BF5537" w:rsidRDefault="0024368D" w:rsidP="0024368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現在歯数</w:t>
            </w:r>
          </w:p>
        </w:tc>
        <w:tc>
          <w:tcPr>
            <w:tcW w:w="2939" w:type="pct"/>
            <w:noWrap/>
          </w:tcPr>
          <w:p w14:paraId="67DB7C8A" w14:textId="77777777" w:rsidR="0024368D" w:rsidRPr="00845D68" w:rsidRDefault="0024368D" w:rsidP="0024368D">
            <w:pPr>
              <w:widowControl/>
              <w:ind w:leftChars="0" w:left="0" w:firstLine="0"/>
              <w:jc w:val="left"/>
              <w:rPr>
                <w:rFonts w:asciiTheme="minorEastAsia" w:eastAsiaTheme="minorEastAsia" w:hAnsiTheme="minorEastAsia" w:cs="ＭＳ Ｐゴシック"/>
                <w:color w:val="000000"/>
                <w:kern w:val="0"/>
                <w:sz w:val="18"/>
                <w:szCs w:val="18"/>
              </w:rPr>
            </w:pPr>
          </w:p>
        </w:tc>
      </w:tr>
      <w:tr w:rsidR="0024368D" w:rsidRPr="00845D68" w14:paraId="6865F7F7" w14:textId="77777777" w:rsidTr="00860BAF">
        <w:trPr>
          <w:trHeight w:val="285"/>
        </w:trPr>
        <w:tc>
          <w:tcPr>
            <w:tcW w:w="597" w:type="pct"/>
          </w:tcPr>
          <w:p w14:paraId="0E105DAE" w14:textId="4B260253" w:rsidR="0024368D" w:rsidRPr="00BF5537" w:rsidRDefault="0024368D" w:rsidP="0024368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8.1.2</w:t>
            </w:r>
          </w:p>
        </w:tc>
        <w:tc>
          <w:tcPr>
            <w:tcW w:w="1464" w:type="pct"/>
            <w:noWrap/>
          </w:tcPr>
          <w:p w14:paraId="24E68BA4" w14:textId="0C3407AB" w:rsidR="0024368D" w:rsidRPr="00BF5537" w:rsidRDefault="0024368D" w:rsidP="0024368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未処置歯数</w:t>
            </w:r>
          </w:p>
        </w:tc>
        <w:tc>
          <w:tcPr>
            <w:tcW w:w="2939" w:type="pct"/>
            <w:noWrap/>
          </w:tcPr>
          <w:p w14:paraId="3B87EB98" w14:textId="77777777" w:rsidR="0024368D" w:rsidRPr="00845D68" w:rsidRDefault="0024368D" w:rsidP="0024368D">
            <w:pPr>
              <w:widowControl/>
              <w:ind w:leftChars="0" w:left="0" w:firstLine="0"/>
              <w:jc w:val="left"/>
              <w:rPr>
                <w:rFonts w:asciiTheme="minorEastAsia" w:eastAsiaTheme="minorEastAsia" w:hAnsiTheme="minorEastAsia"/>
                <w:sz w:val="18"/>
                <w:szCs w:val="18"/>
              </w:rPr>
            </w:pPr>
          </w:p>
        </w:tc>
      </w:tr>
      <w:tr w:rsidR="0024368D" w:rsidRPr="00845D68" w14:paraId="0B258819" w14:textId="77777777" w:rsidTr="00860BAF">
        <w:trPr>
          <w:trHeight w:val="285"/>
        </w:trPr>
        <w:tc>
          <w:tcPr>
            <w:tcW w:w="597" w:type="pct"/>
          </w:tcPr>
          <w:p w14:paraId="2AE69F17" w14:textId="4316D29C" w:rsidR="0024368D" w:rsidRPr="00BF5537" w:rsidRDefault="0024368D" w:rsidP="0024368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8.1.3</w:t>
            </w:r>
          </w:p>
        </w:tc>
        <w:tc>
          <w:tcPr>
            <w:tcW w:w="1464" w:type="pct"/>
            <w:noWrap/>
          </w:tcPr>
          <w:p w14:paraId="6C71FF75" w14:textId="5D9A79F2" w:rsidR="0024368D" w:rsidRPr="00BF5537" w:rsidRDefault="0024368D" w:rsidP="0024368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処置歯数</w:t>
            </w:r>
          </w:p>
        </w:tc>
        <w:tc>
          <w:tcPr>
            <w:tcW w:w="2939" w:type="pct"/>
            <w:noWrap/>
          </w:tcPr>
          <w:p w14:paraId="6C621DFE" w14:textId="77777777" w:rsidR="0024368D" w:rsidRPr="00845D68" w:rsidRDefault="0024368D" w:rsidP="0024368D">
            <w:pPr>
              <w:widowControl/>
              <w:ind w:leftChars="0" w:left="0" w:firstLine="0"/>
              <w:jc w:val="left"/>
              <w:rPr>
                <w:rFonts w:asciiTheme="minorEastAsia" w:eastAsiaTheme="minorEastAsia" w:hAnsiTheme="minorEastAsia"/>
                <w:sz w:val="18"/>
                <w:szCs w:val="18"/>
              </w:rPr>
            </w:pPr>
          </w:p>
        </w:tc>
      </w:tr>
      <w:tr w:rsidR="0024368D" w:rsidRPr="00845D68" w14:paraId="388FD3E5" w14:textId="77777777" w:rsidTr="00860BAF">
        <w:trPr>
          <w:trHeight w:val="285"/>
        </w:trPr>
        <w:tc>
          <w:tcPr>
            <w:tcW w:w="597" w:type="pct"/>
          </w:tcPr>
          <w:p w14:paraId="39E2CD12" w14:textId="0A451980" w:rsidR="0024368D" w:rsidRPr="00BF5537" w:rsidRDefault="0024368D" w:rsidP="0024368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8.1.4</w:t>
            </w:r>
          </w:p>
        </w:tc>
        <w:tc>
          <w:tcPr>
            <w:tcW w:w="1464" w:type="pct"/>
            <w:noWrap/>
          </w:tcPr>
          <w:p w14:paraId="4CE208E6" w14:textId="17EFFC26" w:rsidR="0024368D" w:rsidRPr="00BF5537" w:rsidRDefault="0024368D" w:rsidP="0024368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要注意乳歯数</w:t>
            </w:r>
          </w:p>
        </w:tc>
        <w:tc>
          <w:tcPr>
            <w:tcW w:w="2939" w:type="pct"/>
            <w:noWrap/>
          </w:tcPr>
          <w:p w14:paraId="167C45D6" w14:textId="77777777" w:rsidR="0024368D" w:rsidRPr="00845D68" w:rsidRDefault="0024368D" w:rsidP="0024368D">
            <w:pPr>
              <w:widowControl/>
              <w:ind w:leftChars="0" w:left="0" w:firstLine="0"/>
              <w:jc w:val="left"/>
              <w:rPr>
                <w:rFonts w:asciiTheme="minorEastAsia" w:eastAsiaTheme="minorEastAsia" w:hAnsiTheme="minorEastAsia"/>
                <w:sz w:val="18"/>
                <w:szCs w:val="18"/>
              </w:rPr>
            </w:pPr>
          </w:p>
        </w:tc>
      </w:tr>
    </w:tbl>
    <w:p w14:paraId="71920483" w14:textId="77777777" w:rsidR="00747E6D" w:rsidRPr="00845D68" w:rsidRDefault="00747E6D" w:rsidP="00461811"/>
    <w:p w14:paraId="58824B7E" w14:textId="657E01ED" w:rsidR="00747E6D" w:rsidRPr="00845D68" w:rsidRDefault="00517B46" w:rsidP="00517B46">
      <w:pPr>
        <w:pStyle w:val="a2"/>
        <w:ind w:leftChars="0" w:left="0" w:firstLineChars="0" w:firstLine="0"/>
      </w:pPr>
      <w:r w:rsidRPr="00BF5537">
        <w:rPr>
          <w:rFonts w:hint="eastAsia"/>
          <w:szCs w:val="24"/>
        </w:rPr>
        <w:t>「10.3.8.2</w:t>
      </w:r>
      <w:r w:rsidRPr="00BF5537">
        <w:rPr>
          <w:szCs w:val="24"/>
        </w:rPr>
        <w:t xml:space="preserve"> </w:t>
      </w:r>
      <w:r w:rsidRPr="00BF5537">
        <w:rPr>
          <w:rFonts w:hint="eastAsia"/>
          <w:szCs w:val="24"/>
        </w:rPr>
        <w:t>永久歯の本数情報」</w:t>
      </w:r>
    </w:p>
    <w:tbl>
      <w:tblPr>
        <w:tblStyle w:val="42"/>
        <w:tblW w:w="5592" w:type="pct"/>
        <w:tblInd w:w="-431" w:type="dxa"/>
        <w:tblLayout w:type="fixed"/>
        <w:tblLook w:val="0620" w:firstRow="1" w:lastRow="0" w:firstColumn="0" w:lastColumn="0" w:noHBand="1" w:noVBand="1"/>
      </w:tblPr>
      <w:tblGrid>
        <w:gridCol w:w="1134"/>
        <w:gridCol w:w="2782"/>
        <w:gridCol w:w="5584"/>
      </w:tblGrid>
      <w:tr w:rsidR="00747E6D" w:rsidRPr="00845D68" w14:paraId="4C14263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36B3E4F1"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2E62B6F0"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C10D04F" w14:textId="1A538574" w:rsidR="00747E6D"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A6BA8" w:rsidRPr="00845D68" w14:paraId="1BD6B82E" w14:textId="77777777" w:rsidTr="00860BAF">
        <w:trPr>
          <w:trHeight w:val="285"/>
        </w:trPr>
        <w:tc>
          <w:tcPr>
            <w:tcW w:w="597" w:type="pct"/>
          </w:tcPr>
          <w:p w14:paraId="4F17509A" w14:textId="6155FE70" w:rsidR="001A6BA8" w:rsidRPr="00BF5537" w:rsidRDefault="001A6BA8" w:rsidP="001A6BA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8.2.1</w:t>
            </w:r>
          </w:p>
        </w:tc>
        <w:tc>
          <w:tcPr>
            <w:tcW w:w="1464" w:type="pct"/>
            <w:noWrap/>
          </w:tcPr>
          <w:p w14:paraId="4C7BFF82" w14:textId="3B0EE694" w:rsidR="001A6BA8" w:rsidRPr="00BF5537" w:rsidRDefault="001A6BA8" w:rsidP="001A6BA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現在歯数</w:t>
            </w:r>
          </w:p>
        </w:tc>
        <w:tc>
          <w:tcPr>
            <w:tcW w:w="2939" w:type="pct"/>
            <w:noWrap/>
          </w:tcPr>
          <w:p w14:paraId="4C05F6B7" w14:textId="77777777" w:rsidR="001A6BA8" w:rsidRPr="00845D68" w:rsidRDefault="001A6BA8" w:rsidP="001A6BA8">
            <w:pPr>
              <w:widowControl/>
              <w:ind w:leftChars="0" w:left="0" w:firstLine="0"/>
              <w:jc w:val="left"/>
              <w:rPr>
                <w:rFonts w:asciiTheme="minorEastAsia" w:eastAsiaTheme="minorEastAsia" w:hAnsiTheme="minorEastAsia" w:cs="ＭＳ Ｐゴシック"/>
                <w:color w:val="000000"/>
                <w:kern w:val="0"/>
                <w:sz w:val="18"/>
                <w:szCs w:val="18"/>
              </w:rPr>
            </w:pPr>
          </w:p>
        </w:tc>
      </w:tr>
      <w:tr w:rsidR="001A6BA8" w:rsidRPr="00845D68" w14:paraId="766C646D" w14:textId="77777777" w:rsidTr="00860BAF">
        <w:trPr>
          <w:trHeight w:val="285"/>
        </w:trPr>
        <w:tc>
          <w:tcPr>
            <w:tcW w:w="597" w:type="pct"/>
          </w:tcPr>
          <w:p w14:paraId="17646D31" w14:textId="45B09814" w:rsidR="001A6BA8" w:rsidRPr="00BF5537" w:rsidRDefault="001A6BA8" w:rsidP="001A6BA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8.2.2</w:t>
            </w:r>
          </w:p>
        </w:tc>
        <w:tc>
          <w:tcPr>
            <w:tcW w:w="1464" w:type="pct"/>
            <w:noWrap/>
          </w:tcPr>
          <w:p w14:paraId="02BDB849" w14:textId="22C708B7" w:rsidR="001A6BA8" w:rsidRPr="00BF5537" w:rsidRDefault="001A6BA8" w:rsidP="001A6BA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未処置歯数</w:t>
            </w:r>
          </w:p>
        </w:tc>
        <w:tc>
          <w:tcPr>
            <w:tcW w:w="2939" w:type="pct"/>
            <w:noWrap/>
          </w:tcPr>
          <w:p w14:paraId="435386EF" w14:textId="77777777" w:rsidR="001A6BA8" w:rsidRPr="00845D68" w:rsidRDefault="001A6BA8" w:rsidP="001A6BA8">
            <w:pPr>
              <w:widowControl/>
              <w:ind w:leftChars="0" w:left="0" w:firstLine="0"/>
              <w:jc w:val="left"/>
              <w:rPr>
                <w:rFonts w:asciiTheme="minorEastAsia" w:eastAsiaTheme="minorEastAsia" w:hAnsiTheme="minorEastAsia"/>
                <w:sz w:val="18"/>
                <w:szCs w:val="18"/>
              </w:rPr>
            </w:pPr>
          </w:p>
        </w:tc>
      </w:tr>
      <w:tr w:rsidR="001A6BA8" w:rsidRPr="00845D68" w14:paraId="226A2E9A" w14:textId="77777777" w:rsidTr="00860BAF">
        <w:trPr>
          <w:trHeight w:val="285"/>
        </w:trPr>
        <w:tc>
          <w:tcPr>
            <w:tcW w:w="597" w:type="pct"/>
          </w:tcPr>
          <w:p w14:paraId="3755A621" w14:textId="48A618F7" w:rsidR="001A6BA8" w:rsidRPr="00BF5537" w:rsidRDefault="001A6BA8" w:rsidP="001A6BA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8.2.3</w:t>
            </w:r>
          </w:p>
        </w:tc>
        <w:tc>
          <w:tcPr>
            <w:tcW w:w="1464" w:type="pct"/>
            <w:noWrap/>
          </w:tcPr>
          <w:p w14:paraId="6BD315A1" w14:textId="27189652" w:rsidR="001A6BA8" w:rsidRPr="00BF5537" w:rsidRDefault="001A6BA8" w:rsidP="001A6BA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処置歯数</w:t>
            </w:r>
          </w:p>
        </w:tc>
        <w:tc>
          <w:tcPr>
            <w:tcW w:w="2939" w:type="pct"/>
            <w:noWrap/>
          </w:tcPr>
          <w:p w14:paraId="1BF1B2EF" w14:textId="77777777" w:rsidR="001A6BA8" w:rsidRPr="00845D68" w:rsidRDefault="001A6BA8" w:rsidP="001A6BA8">
            <w:pPr>
              <w:widowControl/>
              <w:ind w:leftChars="0" w:left="0" w:firstLine="0"/>
              <w:jc w:val="left"/>
              <w:rPr>
                <w:rFonts w:asciiTheme="minorEastAsia" w:eastAsiaTheme="minorEastAsia" w:hAnsiTheme="minorEastAsia"/>
                <w:sz w:val="18"/>
                <w:szCs w:val="18"/>
              </w:rPr>
            </w:pPr>
          </w:p>
        </w:tc>
      </w:tr>
      <w:tr w:rsidR="001A6BA8" w:rsidRPr="00845D68" w14:paraId="3448740A" w14:textId="77777777" w:rsidTr="00860BAF">
        <w:trPr>
          <w:trHeight w:val="285"/>
        </w:trPr>
        <w:tc>
          <w:tcPr>
            <w:tcW w:w="597" w:type="pct"/>
          </w:tcPr>
          <w:p w14:paraId="5E8A9120" w14:textId="754B926A" w:rsidR="001A6BA8" w:rsidRPr="00BF5537" w:rsidRDefault="001A6BA8" w:rsidP="001A6BA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8.2.4</w:t>
            </w:r>
          </w:p>
        </w:tc>
        <w:tc>
          <w:tcPr>
            <w:tcW w:w="1464" w:type="pct"/>
            <w:noWrap/>
          </w:tcPr>
          <w:p w14:paraId="04EE67E6" w14:textId="6F3CE969" w:rsidR="001A6BA8" w:rsidRPr="00BF5537" w:rsidRDefault="001A6BA8" w:rsidP="001A6BA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要観察歯数CO数</w:t>
            </w:r>
          </w:p>
        </w:tc>
        <w:tc>
          <w:tcPr>
            <w:tcW w:w="2939" w:type="pct"/>
            <w:noWrap/>
          </w:tcPr>
          <w:p w14:paraId="49148BEA" w14:textId="77777777" w:rsidR="001A6BA8" w:rsidRPr="00845D68" w:rsidRDefault="001A6BA8" w:rsidP="001A6BA8">
            <w:pPr>
              <w:widowControl/>
              <w:ind w:leftChars="0" w:left="0" w:firstLine="0"/>
              <w:jc w:val="left"/>
              <w:rPr>
                <w:rFonts w:asciiTheme="minorEastAsia" w:eastAsiaTheme="minorEastAsia" w:hAnsiTheme="minorEastAsia"/>
                <w:sz w:val="18"/>
                <w:szCs w:val="18"/>
              </w:rPr>
            </w:pPr>
          </w:p>
        </w:tc>
      </w:tr>
      <w:tr w:rsidR="001A6BA8" w:rsidRPr="00845D68" w14:paraId="771B720A" w14:textId="77777777" w:rsidTr="00860BAF">
        <w:trPr>
          <w:trHeight w:val="285"/>
        </w:trPr>
        <w:tc>
          <w:tcPr>
            <w:tcW w:w="597" w:type="pct"/>
          </w:tcPr>
          <w:p w14:paraId="5A9869EA" w14:textId="0ED3598F" w:rsidR="001A6BA8" w:rsidRPr="00BF5537" w:rsidRDefault="001A6BA8" w:rsidP="001A6BA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8.2.5</w:t>
            </w:r>
          </w:p>
        </w:tc>
        <w:tc>
          <w:tcPr>
            <w:tcW w:w="1464" w:type="pct"/>
            <w:noWrap/>
          </w:tcPr>
          <w:p w14:paraId="24241E63" w14:textId="5D1F7287" w:rsidR="001A6BA8" w:rsidRPr="00BF5537" w:rsidRDefault="001A6BA8" w:rsidP="001A6BA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喪失歯数</w:t>
            </w:r>
          </w:p>
        </w:tc>
        <w:tc>
          <w:tcPr>
            <w:tcW w:w="2939" w:type="pct"/>
            <w:noWrap/>
          </w:tcPr>
          <w:p w14:paraId="18AE706B" w14:textId="77777777" w:rsidR="001A6BA8" w:rsidRPr="00845D68" w:rsidRDefault="001A6BA8" w:rsidP="001A6BA8">
            <w:pPr>
              <w:widowControl/>
              <w:ind w:leftChars="0" w:left="0" w:firstLine="0"/>
              <w:jc w:val="left"/>
              <w:rPr>
                <w:rFonts w:asciiTheme="minorEastAsia" w:eastAsiaTheme="minorEastAsia" w:hAnsiTheme="minorEastAsia"/>
                <w:sz w:val="18"/>
                <w:szCs w:val="18"/>
              </w:rPr>
            </w:pPr>
          </w:p>
        </w:tc>
      </w:tr>
    </w:tbl>
    <w:p w14:paraId="546EB8C9" w14:textId="77777777" w:rsidR="00747E6D" w:rsidRPr="00845D68" w:rsidRDefault="00747E6D" w:rsidP="00461811"/>
    <w:p w14:paraId="5B4996DE" w14:textId="031EE7BF" w:rsidR="00747E6D" w:rsidRPr="00845D68" w:rsidRDefault="00517B46" w:rsidP="00517B46">
      <w:pPr>
        <w:pStyle w:val="a2"/>
        <w:ind w:leftChars="0" w:left="0" w:firstLineChars="0" w:firstLine="0"/>
      </w:pPr>
      <w:r w:rsidRPr="00BF5537">
        <w:rPr>
          <w:rFonts w:hint="eastAsia"/>
          <w:szCs w:val="24"/>
        </w:rPr>
        <w:lastRenderedPageBreak/>
        <w:t>「10.3.9</w:t>
      </w:r>
      <w:r w:rsidRPr="00BF5537">
        <w:rPr>
          <w:szCs w:val="24"/>
        </w:rPr>
        <w:t xml:space="preserve"> </w:t>
      </w:r>
      <w:r w:rsidRPr="00BF5537">
        <w:rPr>
          <w:rFonts w:hint="eastAsia"/>
          <w:szCs w:val="24"/>
        </w:rPr>
        <w:t>その他の</w:t>
      </w:r>
      <w:r w:rsidR="00986F3C" w:rsidRPr="00BF5537">
        <w:rPr>
          <w:rFonts w:hint="eastAsia"/>
          <w:szCs w:val="24"/>
        </w:rPr>
        <w:t>疾病及び異常</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747E6D" w:rsidRPr="00845D68" w14:paraId="4DE63540"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67354C78"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02C37615" w14:textId="77777777" w:rsidR="00747E6D" w:rsidRPr="00845D68" w:rsidRDefault="00747E6D"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F95B8FB" w14:textId="7B3F7537" w:rsidR="00747E6D"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3009E" w:rsidRPr="00845D68" w14:paraId="7DAF06F1" w14:textId="77777777" w:rsidTr="00860BAF">
        <w:trPr>
          <w:trHeight w:val="285"/>
        </w:trPr>
        <w:tc>
          <w:tcPr>
            <w:tcW w:w="597" w:type="pct"/>
          </w:tcPr>
          <w:p w14:paraId="032AC3E7" w14:textId="0E0BE7A9" w:rsidR="0033009E" w:rsidRPr="00BF5537" w:rsidRDefault="0033009E" w:rsidP="0033009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9.1</w:t>
            </w:r>
          </w:p>
        </w:tc>
        <w:tc>
          <w:tcPr>
            <w:tcW w:w="1464" w:type="pct"/>
            <w:noWrap/>
          </w:tcPr>
          <w:p w14:paraId="1AAA27DF" w14:textId="79C2E6A1" w:rsidR="0033009E" w:rsidRPr="00BF5537" w:rsidRDefault="0033009E" w:rsidP="0033009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0CC85D46" w14:textId="7EB8B8D8" w:rsidR="0033009E" w:rsidRPr="00845D68" w:rsidRDefault="00882D1D" w:rsidP="0033009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33009E" w:rsidRPr="00845D68" w14:paraId="150D0F50" w14:textId="77777777" w:rsidTr="00860BAF">
        <w:trPr>
          <w:trHeight w:val="285"/>
        </w:trPr>
        <w:tc>
          <w:tcPr>
            <w:tcW w:w="597" w:type="pct"/>
          </w:tcPr>
          <w:p w14:paraId="3EAA3473" w14:textId="4516B416" w:rsidR="0033009E" w:rsidRPr="00BF5537" w:rsidRDefault="0033009E" w:rsidP="0033009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9.2</w:t>
            </w:r>
          </w:p>
        </w:tc>
        <w:tc>
          <w:tcPr>
            <w:tcW w:w="1464" w:type="pct"/>
            <w:noWrap/>
          </w:tcPr>
          <w:p w14:paraId="22AB0502" w14:textId="130784BD" w:rsidR="0033009E" w:rsidRPr="00BF5537" w:rsidRDefault="0033009E" w:rsidP="0033009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記述欄</w:t>
            </w:r>
          </w:p>
        </w:tc>
        <w:tc>
          <w:tcPr>
            <w:tcW w:w="2939" w:type="pct"/>
            <w:noWrap/>
          </w:tcPr>
          <w:p w14:paraId="15EBE06A" w14:textId="77777777" w:rsidR="0033009E" w:rsidRPr="00845D68" w:rsidRDefault="0033009E" w:rsidP="0033009E">
            <w:pPr>
              <w:widowControl/>
              <w:ind w:leftChars="0" w:left="0" w:firstLine="0"/>
              <w:jc w:val="left"/>
              <w:rPr>
                <w:rFonts w:asciiTheme="minorEastAsia" w:eastAsiaTheme="minorEastAsia" w:hAnsiTheme="minorEastAsia"/>
                <w:sz w:val="18"/>
                <w:szCs w:val="18"/>
              </w:rPr>
            </w:pPr>
          </w:p>
        </w:tc>
      </w:tr>
    </w:tbl>
    <w:p w14:paraId="3D2FA0B6" w14:textId="77777777" w:rsidR="00747E6D" w:rsidRPr="00845D68" w:rsidRDefault="00747E6D" w:rsidP="00461811"/>
    <w:p w14:paraId="4C19E37D" w14:textId="2820EDCD" w:rsidR="002D50F0" w:rsidRPr="00845D68" w:rsidRDefault="00986F3C" w:rsidP="00986F3C">
      <w:pPr>
        <w:pStyle w:val="a2"/>
        <w:ind w:leftChars="0" w:left="0" w:firstLineChars="0" w:firstLine="0"/>
      </w:pPr>
      <w:r w:rsidRPr="00BF5537">
        <w:rPr>
          <w:rFonts w:hint="eastAsia"/>
          <w:szCs w:val="24"/>
        </w:rPr>
        <w:t>「10.3.10</w:t>
      </w:r>
      <w:r w:rsidRPr="00BF5537">
        <w:rPr>
          <w:szCs w:val="24"/>
        </w:rPr>
        <w:t xml:space="preserve"> </w:t>
      </w:r>
      <w:r w:rsidRPr="00BF5537">
        <w:rPr>
          <w:rFonts w:hint="eastAsia"/>
          <w:szCs w:val="24"/>
        </w:rPr>
        <w:t>学校歯科医の所見」</w:t>
      </w:r>
    </w:p>
    <w:tbl>
      <w:tblPr>
        <w:tblStyle w:val="42"/>
        <w:tblW w:w="5592" w:type="pct"/>
        <w:tblInd w:w="-431" w:type="dxa"/>
        <w:tblLayout w:type="fixed"/>
        <w:tblLook w:val="0620" w:firstRow="1" w:lastRow="0" w:firstColumn="0" w:lastColumn="0" w:noHBand="1" w:noVBand="1"/>
      </w:tblPr>
      <w:tblGrid>
        <w:gridCol w:w="1134"/>
        <w:gridCol w:w="2782"/>
        <w:gridCol w:w="5584"/>
      </w:tblGrid>
      <w:tr w:rsidR="0033009E" w:rsidRPr="00845D68" w14:paraId="0E9D9FEE"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0D665759" w14:textId="77777777" w:rsidR="0033009E" w:rsidRPr="00845D68" w:rsidRDefault="0033009E"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2A31BB10" w14:textId="77777777" w:rsidR="0033009E" w:rsidRPr="00845D68" w:rsidRDefault="0033009E"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0E22476" w14:textId="00CBF011" w:rsidR="0033009E"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A08EC" w:rsidRPr="00845D68" w14:paraId="0DC9AE03" w14:textId="77777777" w:rsidTr="00860BAF">
        <w:trPr>
          <w:trHeight w:val="285"/>
        </w:trPr>
        <w:tc>
          <w:tcPr>
            <w:tcW w:w="597" w:type="pct"/>
          </w:tcPr>
          <w:p w14:paraId="458E31B3" w14:textId="44555B99" w:rsidR="00FA08EC" w:rsidRPr="00BF5537" w:rsidRDefault="00FA08EC" w:rsidP="00FA08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10.1</w:t>
            </w:r>
          </w:p>
        </w:tc>
        <w:tc>
          <w:tcPr>
            <w:tcW w:w="1464" w:type="pct"/>
            <w:noWrap/>
          </w:tcPr>
          <w:p w14:paraId="7B156C60" w14:textId="19A7DBAB" w:rsidR="00FA08EC" w:rsidRPr="00BF5537" w:rsidRDefault="00FA08EC" w:rsidP="00FA08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の有無</w:t>
            </w:r>
          </w:p>
        </w:tc>
        <w:tc>
          <w:tcPr>
            <w:tcW w:w="2939" w:type="pct"/>
            <w:noWrap/>
          </w:tcPr>
          <w:p w14:paraId="7FEBA298" w14:textId="5C7F015A" w:rsidR="00FA08EC" w:rsidRPr="00845D68" w:rsidRDefault="00882D1D" w:rsidP="00FA08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p>
        </w:tc>
      </w:tr>
      <w:tr w:rsidR="00FA08EC" w:rsidRPr="00845D68" w14:paraId="2D9607AF" w14:textId="77777777" w:rsidTr="00860BAF">
        <w:trPr>
          <w:trHeight w:val="285"/>
        </w:trPr>
        <w:tc>
          <w:tcPr>
            <w:tcW w:w="597" w:type="pct"/>
          </w:tcPr>
          <w:p w14:paraId="6DB725C1" w14:textId="57A2F5DA" w:rsidR="00FA08EC" w:rsidRPr="00BF5537" w:rsidRDefault="00FA08EC" w:rsidP="00FA08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10.2</w:t>
            </w:r>
          </w:p>
        </w:tc>
        <w:tc>
          <w:tcPr>
            <w:tcW w:w="1464" w:type="pct"/>
            <w:noWrap/>
          </w:tcPr>
          <w:p w14:paraId="2630542D" w14:textId="21BE9805" w:rsidR="00FA08EC" w:rsidRPr="00BF5537" w:rsidRDefault="00FA08EC" w:rsidP="00FA08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記述欄</w:t>
            </w:r>
          </w:p>
        </w:tc>
        <w:tc>
          <w:tcPr>
            <w:tcW w:w="2939" w:type="pct"/>
            <w:noWrap/>
          </w:tcPr>
          <w:p w14:paraId="271A0DF4" w14:textId="77777777" w:rsidR="00FA08EC" w:rsidRPr="00845D68" w:rsidRDefault="00FA08EC" w:rsidP="00FA08EC">
            <w:pPr>
              <w:widowControl/>
              <w:ind w:leftChars="0" w:left="0" w:firstLine="0"/>
              <w:jc w:val="left"/>
              <w:rPr>
                <w:rFonts w:asciiTheme="minorEastAsia" w:eastAsiaTheme="minorEastAsia" w:hAnsiTheme="minorEastAsia" w:cs="ＭＳ Ｐゴシック"/>
                <w:color w:val="000000"/>
                <w:kern w:val="0"/>
                <w:sz w:val="18"/>
                <w:szCs w:val="18"/>
              </w:rPr>
            </w:pPr>
          </w:p>
        </w:tc>
      </w:tr>
      <w:tr w:rsidR="00FA08EC" w:rsidRPr="00845D68" w14:paraId="2CFCB670" w14:textId="77777777" w:rsidTr="00860BAF">
        <w:trPr>
          <w:trHeight w:val="285"/>
        </w:trPr>
        <w:tc>
          <w:tcPr>
            <w:tcW w:w="597" w:type="pct"/>
          </w:tcPr>
          <w:p w14:paraId="1B20D31D" w14:textId="27DAB9E8" w:rsidR="00FA08EC" w:rsidRPr="00BF5537" w:rsidRDefault="00FA08EC" w:rsidP="00FA08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0.3.10.3</w:t>
            </w:r>
          </w:p>
        </w:tc>
        <w:tc>
          <w:tcPr>
            <w:tcW w:w="1464" w:type="pct"/>
            <w:noWrap/>
          </w:tcPr>
          <w:p w14:paraId="554FBBC7" w14:textId="0D1AB4B4" w:rsidR="00FA08EC" w:rsidRPr="00BF5537" w:rsidRDefault="00FA08EC" w:rsidP="00FA08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年月日</w:t>
            </w:r>
          </w:p>
        </w:tc>
        <w:tc>
          <w:tcPr>
            <w:tcW w:w="2939" w:type="pct"/>
            <w:noWrap/>
          </w:tcPr>
          <w:p w14:paraId="6EE39CA1" w14:textId="77777777" w:rsidR="00FA08EC" w:rsidRPr="00845D68" w:rsidRDefault="00FA08EC" w:rsidP="00FA08EC">
            <w:pPr>
              <w:widowControl/>
              <w:ind w:leftChars="0" w:left="0" w:firstLine="0"/>
              <w:jc w:val="left"/>
              <w:rPr>
                <w:rFonts w:asciiTheme="minorEastAsia" w:eastAsiaTheme="minorEastAsia" w:hAnsiTheme="minorEastAsia" w:cs="ＭＳ Ｐゴシック"/>
                <w:color w:val="000000"/>
                <w:kern w:val="0"/>
                <w:sz w:val="18"/>
                <w:szCs w:val="18"/>
              </w:rPr>
            </w:pPr>
          </w:p>
        </w:tc>
      </w:tr>
      <w:tr w:rsidR="00FA08EC" w:rsidRPr="00845D68" w14:paraId="623D3223" w14:textId="77777777" w:rsidTr="00860BAF">
        <w:trPr>
          <w:trHeight w:val="285"/>
        </w:trPr>
        <w:tc>
          <w:tcPr>
            <w:tcW w:w="597" w:type="pct"/>
          </w:tcPr>
          <w:p w14:paraId="0D256842" w14:textId="76608B2E" w:rsidR="00FA08EC" w:rsidRPr="00BF5537" w:rsidRDefault="00FA08EC" w:rsidP="00FA08EC">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sz w:val="18"/>
                <w:szCs w:val="18"/>
              </w:rPr>
              <w:t>10.3.10.</w:t>
            </w:r>
            <w:r w:rsidRPr="00845D68">
              <w:rPr>
                <w:rFonts w:asciiTheme="minorEastAsia" w:eastAsiaTheme="minorEastAsia" w:hAnsiTheme="minorEastAsia" w:hint="eastAsia"/>
                <w:sz w:val="18"/>
                <w:szCs w:val="18"/>
              </w:rPr>
              <w:t>4</w:t>
            </w:r>
          </w:p>
        </w:tc>
        <w:tc>
          <w:tcPr>
            <w:tcW w:w="1464" w:type="pct"/>
            <w:noWrap/>
          </w:tcPr>
          <w:p w14:paraId="6F1D642C" w14:textId="2937439B" w:rsidR="00FA08EC" w:rsidRPr="00BF5537" w:rsidRDefault="00FA08EC" w:rsidP="00FA08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氏名</w:t>
            </w:r>
          </w:p>
        </w:tc>
        <w:tc>
          <w:tcPr>
            <w:tcW w:w="2939" w:type="pct"/>
            <w:noWrap/>
          </w:tcPr>
          <w:p w14:paraId="5598CEAA" w14:textId="77777777" w:rsidR="00FA08EC" w:rsidRPr="00845D68" w:rsidRDefault="00FA08EC" w:rsidP="00FA08EC">
            <w:pPr>
              <w:widowControl/>
              <w:ind w:leftChars="0" w:left="0" w:firstLine="0"/>
              <w:jc w:val="left"/>
              <w:rPr>
                <w:rFonts w:asciiTheme="minorEastAsia" w:eastAsiaTheme="minorEastAsia" w:hAnsiTheme="minorEastAsia"/>
                <w:sz w:val="18"/>
                <w:szCs w:val="18"/>
              </w:rPr>
            </w:pPr>
          </w:p>
        </w:tc>
      </w:tr>
    </w:tbl>
    <w:p w14:paraId="61F01C65" w14:textId="77777777" w:rsidR="008D1E34" w:rsidRPr="00845D68" w:rsidRDefault="008D1E34" w:rsidP="00461811"/>
    <w:p w14:paraId="61D0EB50" w14:textId="6C40DB64" w:rsidR="002D50F0" w:rsidRPr="00845D68" w:rsidRDefault="00986F3C" w:rsidP="00986F3C">
      <w:pPr>
        <w:pStyle w:val="a2"/>
        <w:ind w:leftChars="0" w:left="0" w:firstLineChars="0" w:firstLine="0"/>
      </w:pPr>
      <w:r w:rsidRPr="00BF5537">
        <w:rPr>
          <w:rFonts w:hint="eastAsia"/>
          <w:szCs w:val="24"/>
        </w:rPr>
        <w:t xml:space="preserve">「10.3.11 </w:t>
      </w:r>
      <w:r w:rsidR="00A976DA" w:rsidRPr="00BF5537">
        <w:rPr>
          <w:rFonts w:hint="eastAsia"/>
          <w:szCs w:val="24"/>
        </w:rPr>
        <w:t>事後措置__歯及び口腔の疾病及び異常の有無</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33009E" w:rsidRPr="00845D68" w14:paraId="3B3FBBAD"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60B95582" w14:textId="77777777" w:rsidR="0033009E" w:rsidRPr="00845D68" w:rsidRDefault="0033009E"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4112528A" w14:textId="77777777" w:rsidR="0033009E" w:rsidRPr="00845D68" w:rsidRDefault="0033009E"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6F54AB3" w14:textId="721459F4" w:rsidR="0033009E"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D50F0" w:rsidRPr="00845D68" w14:paraId="19661D78" w14:textId="77777777" w:rsidTr="007D3429">
        <w:trPr>
          <w:trHeight w:val="285"/>
        </w:trPr>
        <w:tc>
          <w:tcPr>
            <w:tcW w:w="597" w:type="pct"/>
            <w:vAlign w:val="center"/>
          </w:tcPr>
          <w:p w14:paraId="0283621A" w14:textId="340269E5" w:rsidR="002D50F0" w:rsidRPr="00BF5537" w:rsidRDefault="002D50F0" w:rsidP="002D50F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0.3.11.1</w:t>
            </w:r>
          </w:p>
        </w:tc>
        <w:tc>
          <w:tcPr>
            <w:tcW w:w="1464" w:type="pct"/>
            <w:noWrap/>
            <w:vAlign w:val="center"/>
          </w:tcPr>
          <w:p w14:paraId="05573AF1" w14:textId="703591FD" w:rsidR="002D50F0" w:rsidRPr="00BF5537" w:rsidRDefault="002D50F0" w:rsidP="002D50F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u w:val="single"/>
              </w:rPr>
              <w:t>事後措置</w:t>
            </w:r>
          </w:p>
        </w:tc>
        <w:tc>
          <w:tcPr>
            <w:tcW w:w="2939" w:type="pct"/>
            <w:noWrap/>
            <w:vAlign w:val="center"/>
          </w:tcPr>
          <w:p w14:paraId="7E7CEB91" w14:textId="522E90F8" w:rsidR="002D50F0" w:rsidRPr="00845D68" w:rsidRDefault="002D50F0" w:rsidP="002D50F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u w:val="single"/>
              </w:rPr>
              <w:t xml:space="preserve">　</w:t>
            </w:r>
          </w:p>
        </w:tc>
      </w:tr>
      <w:tr w:rsidR="002D50F0" w:rsidRPr="00845D68" w14:paraId="2522AF20" w14:textId="77777777" w:rsidTr="007D3429">
        <w:trPr>
          <w:trHeight w:val="285"/>
        </w:trPr>
        <w:tc>
          <w:tcPr>
            <w:tcW w:w="597" w:type="pct"/>
            <w:vAlign w:val="center"/>
          </w:tcPr>
          <w:p w14:paraId="7D853C43" w14:textId="3F11907B" w:rsidR="002D50F0" w:rsidRPr="00BF5537" w:rsidRDefault="002D50F0" w:rsidP="002D50F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0.3.11.2</w:t>
            </w:r>
          </w:p>
        </w:tc>
        <w:tc>
          <w:tcPr>
            <w:tcW w:w="1464" w:type="pct"/>
            <w:noWrap/>
            <w:vAlign w:val="center"/>
          </w:tcPr>
          <w:p w14:paraId="7B65D4F7" w14:textId="0511AC53" w:rsidR="002D50F0" w:rsidRPr="00BF5537" w:rsidRDefault="002D50F0" w:rsidP="002D50F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u w:val="single"/>
              </w:rPr>
              <w:t>記述欄</w:t>
            </w:r>
          </w:p>
        </w:tc>
        <w:tc>
          <w:tcPr>
            <w:tcW w:w="2939" w:type="pct"/>
            <w:noWrap/>
            <w:vAlign w:val="center"/>
          </w:tcPr>
          <w:p w14:paraId="0CA80709" w14:textId="120C8FE5" w:rsidR="002D50F0" w:rsidRPr="00845D68" w:rsidRDefault="002D50F0" w:rsidP="002D50F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u w:val="single"/>
              </w:rPr>
              <w:t xml:space="preserve">　</w:t>
            </w:r>
          </w:p>
        </w:tc>
      </w:tr>
    </w:tbl>
    <w:p w14:paraId="139C8B83" w14:textId="77777777" w:rsidR="008D1E34" w:rsidRPr="00845D68" w:rsidRDefault="008D1E34" w:rsidP="00461811"/>
    <w:p w14:paraId="4E1C3093" w14:textId="4F793656" w:rsidR="00986F3C" w:rsidRPr="00845D68" w:rsidRDefault="00986F3C" w:rsidP="00986F3C">
      <w:pPr>
        <w:pStyle w:val="a2"/>
        <w:ind w:leftChars="0" w:left="0" w:firstLineChars="0" w:firstLine="0"/>
      </w:pPr>
      <w:r w:rsidRPr="00BF5537">
        <w:rPr>
          <w:rFonts w:hint="eastAsia"/>
          <w:szCs w:val="24"/>
        </w:rPr>
        <w:t xml:space="preserve">「10.3.12 </w:t>
      </w:r>
      <w:r w:rsidR="00A740DF" w:rsidRPr="00BF5537">
        <w:rPr>
          <w:rFonts w:hint="eastAsia"/>
          <w:szCs w:val="24"/>
        </w:rPr>
        <w:t>備考__歯及び口腔の疾病及び異常の有無</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2D50F0" w:rsidRPr="00845D68" w14:paraId="5D4348FE" w14:textId="77777777" w:rsidTr="00860BA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0FC87B01" w14:textId="77777777" w:rsidR="002D50F0" w:rsidRPr="00845D68" w:rsidRDefault="002D50F0"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19238326" w14:textId="77777777" w:rsidR="002D50F0" w:rsidRPr="00845D68" w:rsidRDefault="002D50F0"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026AFB9C" w14:textId="52F1B722" w:rsidR="002D50F0" w:rsidRPr="00845D68" w:rsidRDefault="002F7F52" w:rsidP="00860BA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B4F6E" w:rsidRPr="00845D68" w14:paraId="5F3308C8" w14:textId="77777777" w:rsidTr="00860BAF">
        <w:trPr>
          <w:trHeight w:val="285"/>
        </w:trPr>
        <w:tc>
          <w:tcPr>
            <w:tcW w:w="597" w:type="pct"/>
            <w:vAlign w:val="center"/>
          </w:tcPr>
          <w:p w14:paraId="43FE6BEB" w14:textId="2699FD5D" w:rsidR="000B4F6E" w:rsidRPr="00BF5537" w:rsidRDefault="000B4F6E" w:rsidP="000B4F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0.3.12.1</w:t>
            </w:r>
          </w:p>
        </w:tc>
        <w:tc>
          <w:tcPr>
            <w:tcW w:w="1464" w:type="pct"/>
            <w:noWrap/>
            <w:vAlign w:val="center"/>
          </w:tcPr>
          <w:p w14:paraId="127EE9B2" w14:textId="2D63ECF3" w:rsidR="000B4F6E" w:rsidRPr="00BF5537" w:rsidRDefault="000B4F6E" w:rsidP="000B4F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u w:val="single"/>
              </w:rPr>
              <w:t>記述欄</w:t>
            </w:r>
          </w:p>
        </w:tc>
        <w:tc>
          <w:tcPr>
            <w:tcW w:w="2939" w:type="pct"/>
            <w:noWrap/>
            <w:vAlign w:val="center"/>
          </w:tcPr>
          <w:p w14:paraId="29D8048B" w14:textId="4441844D" w:rsidR="000B4F6E" w:rsidRPr="00845D68" w:rsidRDefault="000B4F6E" w:rsidP="000B4F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u w:val="single"/>
              </w:rPr>
              <w:t xml:space="preserve">　</w:t>
            </w:r>
          </w:p>
        </w:tc>
      </w:tr>
    </w:tbl>
    <w:p w14:paraId="3C8BEDDF" w14:textId="77777777" w:rsidR="00F90AED" w:rsidRPr="00845D68" w:rsidRDefault="00F90AED" w:rsidP="00461811"/>
    <w:p w14:paraId="2B7D470F" w14:textId="553235EA" w:rsidR="00461811" w:rsidRPr="00845D68" w:rsidRDefault="007330E7" w:rsidP="00461811">
      <w:pPr>
        <w:pStyle w:val="2"/>
      </w:pPr>
      <w:bookmarkStart w:id="57" w:name="_Toc209634701"/>
      <w:r w:rsidRPr="00845D68">
        <w:rPr>
          <w:rFonts w:hint="eastAsia"/>
        </w:rPr>
        <w:t>指導</w:t>
      </w:r>
      <w:r w:rsidR="001B06AC">
        <w:rPr>
          <w:rFonts w:hint="eastAsia"/>
        </w:rPr>
        <w:t>要録</w:t>
      </w:r>
      <w:r w:rsidR="00461811" w:rsidRPr="00845D68">
        <w:rPr>
          <w:rFonts w:hint="eastAsia"/>
        </w:rPr>
        <w:t>情報</w:t>
      </w:r>
      <w:bookmarkEnd w:id="57"/>
    </w:p>
    <w:p w14:paraId="001BDADA" w14:textId="77777777" w:rsidR="00461811" w:rsidRPr="00845D68" w:rsidRDefault="00461811" w:rsidP="00461811">
      <w:pPr>
        <w:pStyle w:val="3"/>
      </w:pPr>
      <w:bookmarkStart w:id="58" w:name="_Toc209634702"/>
      <w:r w:rsidRPr="00845D68">
        <w:rPr>
          <w:rFonts w:hint="eastAsia"/>
        </w:rPr>
        <w:t>クラス図</w:t>
      </w:r>
      <w:bookmarkEnd w:id="58"/>
    </w:p>
    <w:p w14:paraId="3165B2A9" w14:textId="0D890E2F" w:rsidR="00A278FA" w:rsidRPr="00845D68" w:rsidRDefault="00461811" w:rsidP="00461811">
      <w:r w:rsidRPr="00845D68">
        <w:rPr>
          <w:rFonts w:hint="eastAsia"/>
        </w:rPr>
        <w:t>「</w:t>
      </w:r>
      <w:r w:rsidR="00E6723E" w:rsidRPr="00845D68">
        <w:rPr>
          <w:rFonts w:hint="eastAsia"/>
        </w:rPr>
        <w:t>指導</w:t>
      </w:r>
      <w:r w:rsidR="001B06AC">
        <w:rPr>
          <w:rFonts w:hint="eastAsia"/>
        </w:rPr>
        <w:t>要録</w:t>
      </w:r>
      <w:r w:rsidR="00E6723E" w:rsidRPr="00845D68">
        <w:rPr>
          <w:rFonts w:hint="eastAsia"/>
        </w:rPr>
        <w:t>情報</w:t>
      </w:r>
      <w:r w:rsidRPr="00845D68">
        <w:rPr>
          <w:rFonts w:hint="eastAsia"/>
        </w:rPr>
        <w:t>」の実装データモデルの概要図は</w:t>
      </w:r>
      <w:r w:rsidR="00FB6FF5" w:rsidRPr="00845D68">
        <w:rPr>
          <w:rFonts w:hint="eastAsia"/>
        </w:rPr>
        <w:t>、本ガイドラインに添付されている</w:t>
      </w:r>
      <w:r w:rsidR="00FB6FF5" w:rsidRPr="00845D68">
        <w:t>454-6_活動情報（指導</w:t>
      </w:r>
      <w:r w:rsidR="001B06AC">
        <w:rPr>
          <w:rFonts w:hint="eastAsia"/>
        </w:rPr>
        <w:t>要録</w:t>
      </w:r>
      <w:r w:rsidR="00FB6FF5" w:rsidRPr="00845D68">
        <w:t>情報）データモデル_クラス図.pdfをご参照ください。</w:t>
      </w:r>
    </w:p>
    <w:p w14:paraId="2C720460" w14:textId="4B0F896D" w:rsidR="000558B3" w:rsidRPr="00845D68" w:rsidRDefault="000558B3" w:rsidP="00BF5537">
      <w:pPr>
        <w:ind w:leftChars="-177" w:left="361" w:hanging="786"/>
      </w:pPr>
    </w:p>
    <w:p w14:paraId="228115E3" w14:textId="77777777" w:rsidR="00461811" w:rsidRPr="00845D68" w:rsidRDefault="00461811" w:rsidP="00461811">
      <w:pPr>
        <w:pStyle w:val="3"/>
      </w:pPr>
      <w:bookmarkStart w:id="59" w:name="_Toc209634703"/>
      <w:r w:rsidRPr="00845D68">
        <w:rPr>
          <w:rFonts w:hint="eastAsia"/>
        </w:rPr>
        <w:t>データ項目</w:t>
      </w:r>
      <w:bookmarkEnd w:id="59"/>
    </w:p>
    <w:p w14:paraId="4D315BCA" w14:textId="205763B3" w:rsidR="00461811" w:rsidRPr="00845D68" w:rsidRDefault="00E6723E" w:rsidP="00C154FF">
      <w:pPr>
        <w:ind w:leftChars="0" w:left="0" w:firstLine="0"/>
      </w:pPr>
      <w:r w:rsidRPr="00845D68">
        <w:rPr>
          <w:rFonts w:hint="eastAsia"/>
        </w:rPr>
        <w:t>指導</w:t>
      </w:r>
      <w:r w:rsidR="001B06AC">
        <w:rPr>
          <w:rFonts w:hint="eastAsia"/>
        </w:rPr>
        <w:t>要録</w:t>
      </w:r>
      <w:r w:rsidRPr="00845D68">
        <w:rPr>
          <w:rFonts w:hint="eastAsia"/>
        </w:rPr>
        <w:t>情報</w:t>
      </w:r>
      <w:r w:rsidR="00461811" w:rsidRPr="00845D68">
        <w:rPr>
          <w:rFonts w:hint="eastAsia"/>
        </w:rPr>
        <w:t>の実装データモデル</w:t>
      </w:r>
      <w:r w:rsidR="0085371C" w:rsidRPr="00845D68">
        <w:rPr>
          <w:rFonts w:hint="eastAsia"/>
        </w:rPr>
        <w:t>のデータ項目は以下のとおりです。</w:t>
      </w:r>
    </w:p>
    <w:p w14:paraId="042A0143" w14:textId="1FA88648" w:rsidR="00CE568D" w:rsidRPr="00845D68" w:rsidRDefault="001E7D3B" w:rsidP="001E7D3B">
      <w:pPr>
        <w:ind w:leftChars="0" w:left="0" w:firstLine="0"/>
      </w:pPr>
      <w:r w:rsidRPr="00BF5537">
        <w:rPr>
          <w:rFonts w:hint="eastAsia"/>
          <w:szCs w:val="24"/>
        </w:rPr>
        <w:t>「</w:t>
      </w:r>
      <w:r w:rsidRPr="00BF5537">
        <w:rPr>
          <w:szCs w:val="24"/>
        </w:rPr>
        <w:t xml:space="preserve">11 </w:t>
      </w:r>
      <w:r w:rsidRPr="00BF5537">
        <w:rPr>
          <w:rFonts w:hint="eastAsia"/>
          <w:szCs w:val="24"/>
        </w:rPr>
        <w:t>指導</w:t>
      </w:r>
      <w:r w:rsidR="001B06AC">
        <w:rPr>
          <w:rFonts w:hint="eastAsia"/>
        </w:rPr>
        <w:t>要録</w:t>
      </w:r>
      <w:r w:rsidRPr="00BF5537">
        <w:rPr>
          <w:rFonts w:hint="eastAsia"/>
          <w:szCs w:val="24"/>
        </w:rPr>
        <w:t>情報」</w:t>
      </w:r>
    </w:p>
    <w:tbl>
      <w:tblPr>
        <w:tblStyle w:val="42"/>
        <w:tblW w:w="5592" w:type="pct"/>
        <w:tblInd w:w="-431" w:type="dxa"/>
        <w:tblLayout w:type="fixed"/>
        <w:tblLook w:val="0620" w:firstRow="1" w:lastRow="0" w:firstColumn="0" w:lastColumn="0" w:noHBand="1" w:noVBand="1"/>
      </w:tblPr>
      <w:tblGrid>
        <w:gridCol w:w="969"/>
        <w:gridCol w:w="2947"/>
        <w:gridCol w:w="5584"/>
      </w:tblGrid>
      <w:tr w:rsidR="00CE568D" w:rsidRPr="00845D68" w14:paraId="060FEB2B"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6E10FF33" w14:textId="77777777" w:rsidR="00CE568D" w:rsidRPr="00845D68" w:rsidRDefault="00CE568D"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1D1B3779" w14:textId="77777777" w:rsidR="00CE568D" w:rsidRPr="00845D68" w:rsidRDefault="00CE568D"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82BDED2" w14:textId="3AE6BA41" w:rsidR="00CE568D"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36465" w:rsidRPr="00845D68" w14:paraId="03235E28" w14:textId="77777777" w:rsidTr="002A2B1B">
        <w:trPr>
          <w:trHeight w:val="285"/>
        </w:trPr>
        <w:tc>
          <w:tcPr>
            <w:tcW w:w="510" w:type="pct"/>
            <w:vAlign w:val="center"/>
          </w:tcPr>
          <w:p w14:paraId="4EAFB0BE" w14:textId="7C568F50" w:rsidR="00D36465" w:rsidRPr="00845D68" w:rsidRDefault="00D36465" w:rsidP="00D3646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1</w:t>
            </w:r>
          </w:p>
        </w:tc>
        <w:tc>
          <w:tcPr>
            <w:tcW w:w="1551" w:type="pct"/>
            <w:noWrap/>
            <w:vAlign w:val="center"/>
          </w:tcPr>
          <w:p w14:paraId="451C38BF" w14:textId="1FC4ECAC" w:rsidR="00D36465" w:rsidRPr="00845D68" w:rsidRDefault="00D36465" w:rsidP="00D3646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指導要録種別</w:t>
            </w:r>
          </w:p>
        </w:tc>
        <w:tc>
          <w:tcPr>
            <w:tcW w:w="2939" w:type="pct"/>
            <w:noWrap/>
            <w:vAlign w:val="center"/>
          </w:tcPr>
          <w:p w14:paraId="66B9DB6A" w14:textId="79F75B49" w:rsidR="00D36465" w:rsidRPr="00845D68" w:rsidRDefault="007274B8" w:rsidP="00D3646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r w:rsidR="00D36465" w:rsidRPr="00845D68">
              <w:rPr>
                <w:rFonts w:asciiTheme="minorEastAsia" w:eastAsiaTheme="minorEastAsia" w:hAnsiTheme="minorEastAsia" w:hint="eastAsia"/>
                <w:sz w:val="18"/>
                <w:szCs w:val="18"/>
              </w:rPr>
              <w:t>対象となる指導要録の種別</w:t>
            </w:r>
          </w:p>
        </w:tc>
      </w:tr>
      <w:tr w:rsidR="00D36465" w:rsidRPr="00845D68" w14:paraId="563E2338" w14:textId="77777777" w:rsidTr="002A2B1B">
        <w:trPr>
          <w:trHeight w:val="285"/>
        </w:trPr>
        <w:tc>
          <w:tcPr>
            <w:tcW w:w="510" w:type="pct"/>
            <w:vAlign w:val="center"/>
          </w:tcPr>
          <w:p w14:paraId="7EDFE68A" w14:textId="16626B63" w:rsidR="00D36465" w:rsidRPr="00845D68" w:rsidRDefault="00D36465" w:rsidP="00D36465">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lastRenderedPageBreak/>
              <w:t>11.2</w:t>
            </w:r>
          </w:p>
        </w:tc>
        <w:tc>
          <w:tcPr>
            <w:tcW w:w="1551" w:type="pct"/>
            <w:noWrap/>
            <w:vAlign w:val="center"/>
          </w:tcPr>
          <w:p w14:paraId="6E9C3D4F" w14:textId="58BE6D16" w:rsidR="00D36465" w:rsidRPr="00845D68" w:rsidRDefault="00D36465" w:rsidP="00D3646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変更状況</w:t>
            </w:r>
          </w:p>
        </w:tc>
        <w:tc>
          <w:tcPr>
            <w:tcW w:w="2939" w:type="pct"/>
            <w:noWrap/>
            <w:vAlign w:val="center"/>
          </w:tcPr>
          <w:p w14:paraId="7AE8F64F" w14:textId="1C6BC0B5" w:rsidR="00D36465" w:rsidRPr="00845D68" w:rsidRDefault="00D36465" w:rsidP="00D3646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指導要録の署名情報</w:t>
            </w:r>
          </w:p>
        </w:tc>
      </w:tr>
      <w:tr w:rsidR="00B055A7" w:rsidRPr="00845D68" w14:paraId="2FCC3569" w14:textId="77777777" w:rsidTr="008F020B">
        <w:trPr>
          <w:trHeight w:val="285"/>
        </w:trPr>
        <w:tc>
          <w:tcPr>
            <w:tcW w:w="510" w:type="pct"/>
            <w:vAlign w:val="center"/>
          </w:tcPr>
          <w:p w14:paraId="28D9F230" w14:textId="06C1FBDF" w:rsidR="00B055A7" w:rsidRPr="00BF5537" w:rsidRDefault="00B055A7" w:rsidP="00B055A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3</w:t>
            </w:r>
          </w:p>
        </w:tc>
        <w:tc>
          <w:tcPr>
            <w:tcW w:w="1551" w:type="pct"/>
            <w:noWrap/>
            <w:vAlign w:val="center"/>
          </w:tcPr>
          <w:p w14:paraId="4C2CE2EB" w14:textId="5AE85B5A" w:rsidR="00B055A7" w:rsidRPr="00BF5537" w:rsidRDefault="00B055A7" w:rsidP="00B055A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籍に関する記録</w:t>
            </w:r>
          </w:p>
        </w:tc>
        <w:tc>
          <w:tcPr>
            <w:tcW w:w="2939" w:type="pct"/>
            <w:noWrap/>
            <w:vAlign w:val="center"/>
          </w:tcPr>
          <w:p w14:paraId="710A3626" w14:textId="1F056527" w:rsidR="00B055A7" w:rsidRPr="00845D68" w:rsidRDefault="00B055A7" w:rsidP="00B055A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籍記録に関する情報</w:t>
            </w:r>
          </w:p>
        </w:tc>
      </w:tr>
      <w:tr w:rsidR="00F9083A" w:rsidRPr="00845D68" w14:paraId="5D4AD7F4" w14:textId="77777777" w:rsidTr="008F020B">
        <w:trPr>
          <w:trHeight w:val="285"/>
        </w:trPr>
        <w:tc>
          <w:tcPr>
            <w:tcW w:w="510" w:type="pct"/>
            <w:vAlign w:val="center"/>
          </w:tcPr>
          <w:p w14:paraId="0E4C6B17" w14:textId="49ADBDF8" w:rsidR="00F9083A" w:rsidRPr="00BF5537" w:rsidRDefault="00F9083A" w:rsidP="00F9083A">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4</w:t>
            </w:r>
          </w:p>
        </w:tc>
        <w:tc>
          <w:tcPr>
            <w:tcW w:w="1551" w:type="pct"/>
            <w:noWrap/>
            <w:vAlign w:val="center"/>
          </w:tcPr>
          <w:p w14:paraId="24B502E3" w14:textId="295DB6FA" w:rsidR="00F9083A" w:rsidRPr="00BF5537" w:rsidRDefault="00F9083A" w:rsidP="00F9083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在学状況</w:t>
            </w:r>
          </w:p>
        </w:tc>
        <w:tc>
          <w:tcPr>
            <w:tcW w:w="2939" w:type="pct"/>
            <w:noWrap/>
            <w:vAlign w:val="center"/>
          </w:tcPr>
          <w:p w14:paraId="4F3C746A" w14:textId="0B414D2C" w:rsidR="00F9083A" w:rsidRPr="00BF5537" w:rsidRDefault="00F9083A" w:rsidP="00F9083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が在学している学校に関する情報</w:t>
            </w:r>
          </w:p>
        </w:tc>
      </w:tr>
      <w:tr w:rsidR="00446D56" w:rsidRPr="00845D68" w14:paraId="297249AA" w14:textId="77777777" w:rsidTr="008F020B">
        <w:trPr>
          <w:trHeight w:val="285"/>
        </w:trPr>
        <w:tc>
          <w:tcPr>
            <w:tcW w:w="510" w:type="pct"/>
            <w:vAlign w:val="center"/>
          </w:tcPr>
          <w:p w14:paraId="67BC0871" w14:textId="67F54829" w:rsidR="00446D56" w:rsidRPr="00BF5537" w:rsidRDefault="00446D56" w:rsidP="00446D56">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5</w:t>
            </w:r>
          </w:p>
        </w:tc>
        <w:tc>
          <w:tcPr>
            <w:tcW w:w="1551" w:type="pct"/>
            <w:noWrap/>
            <w:vAlign w:val="center"/>
          </w:tcPr>
          <w:p w14:paraId="339CBEC1" w14:textId="47DE4A66" w:rsidR="00446D56" w:rsidRPr="00BF5537" w:rsidRDefault="00446D56" w:rsidP="00446D56">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異動状況</w:t>
            </w:r>
          </w:p>
        </w:tc>
        <w:tc>
          <w:tcPr>
            <w:tcW w:w="2939" w:type="pct"/>
            <w:noWrap/>
            <w:vAlign w:val="center"/>
          </w:tcPr>
          <w:p w14:paraId="1F4EB494" w14:textId="7E505CC1" w:rsidR="00446D56" w:rsidRPr="00BF5537" w:rsidRDefault="00446D56" w:rsidP="00446D5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の入・編・転入学、転・退学、卒業に関する情報</w:t>
            </w:r>
          </w:p>
        </w:tc>
      </w:tr>
      <w:tr w:rsidR="00121EF1" w:rsidRPr="00845D68" w14:paraId="6417BDAC" w14:textId="77777777" w:rsidTr="008F020B">
        <w:trPr>
          <w:trHeight w:val="285"/>
        </w:trPr>
        <w:tc>
          <w:tcPr>
            <w:tcW w:w="510" w:type="pct"/>
            <w:vAlign w:val="center"/>
          </w:tcPr>
          <w:p w14:paraId="6A15C35D" w14:textId="0DB1E41C" w:rsidR="00121EF1" w:rsidRPr="00BF5537" w:rsidRDefault="00121EF1" w:rsidP="00121EF1">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w:t>
            </w:r>
          </w:p>
        </w:tc>
        <w:tc>
          <w:tcPr>
            <w:tcW w:w="1551" w:type="pct"/>
            <w:noWrap/>
            <w:vAlign w:val="center"/>
          </w:tcPr>
          <w:p w14:paraId="5FF4A80A" w14:textId="7C88D12C" w:rsidR="00121EF1" w:rsidRPr="00BF5537" w:rsidRDefault="00121EF1" w:rsidP="00121EF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各教科</w:t>
            </w:r>
            <w:r w:rsidRPr="00BF5537">
              <w:rPr>
                <w:rFonts w:asciiTheme="minorEastAsia" w:eastAsiaTheme="minorEastAsia" w:hAnsiTheme="minorEastAsia"/>
                <w:sz w:val="18"/>
                <w:szCs w:val="18"/>
              </w:rPr>
              <w:t>_科目等の修得単位数の記録_高等学校のみ</w:t>
            </w:r>
          </w:p>
        </w:tc>
        <w:tc>
          <w:tcPr>
            <w:tcW w:w="2939" w:type="pct"/>
            <w:noWrap/>
            <w:vAlign w:val="center"/>
          </w:tcPr>
          <w:p w14:paraId="47DF7EFE" w14:textId="13B2C3DD" w:rsidR="00121EF1" w:rsidRPr="00845D68" w:rsidRDefault="00121EF1" w:rsidP="00121E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各教科_科目等の修得単位数に関する情報（生徒指導要録様式１裏面に関する情報）</w:t>
            </w:r>
          </w:p>
        </w:tc>
      </w:tr>
      <w:tr w:rsidR="009A3A05" w:rsidRPr="00845D68" w14:paraId="3A7EF593" w14:textId="77777777" w:rsidTr="008F020B">
        <w:trPr>
          <w:trHeight w:val="285"/>
        </w:trPr>
        <w:tc>
          <w:tcPr>
            <w:tcW w:w="510" w:type="pct"/>
            <w:vAlign w:val="center"/>
          </w:tcPr>
          <w:p w14:paraId="7E900939" w14:textId="67937A5C" w:rsidR="009A3A05" w:rsidRPr="00BF5537" w:rsidRDefault="009A3A05" w:rsidP="009A3A05">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7</w:t>
            </w:r>
          </w:p>
        </w:tc>
        <w:tc>
          <w:tcPr>
            <w:tcW w:w="1551" w:type="pct"/>
            <w:noWrap/>
            <w:vAlign w:val="center"/>
          </w:tcPr>
          <w:p w14:paraId="76BED168" w14:textId="1FC9FD95" w:rsidR="009A3A05" w:rsidRPr="00BF5537" w:rsidRDefault="009A3A05" w:rsidP="009A3A0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指導に関する記録</w:t>
            </w:r>
            <w:r w:rsidRPr="00BF5537">
              <w:rPr>
                <w:rFonts w:asciiTheme="minorEastAsia" w:eastAsiaTheme="minorEastAsia" w:hAnsiTheme="minorEastAsia"/>
                <w:sz w:val="18"/>
                <w:szCs w:val="18"/>
              </w:rPr>
              <w:t>_小学校及び中学校</w:t>
            </w:r>
          </w:p>
        </w:tc>
        <w:tc>
          <w:tcPr>
            <w:tcW w:w="2939" w:type="pct"/>
            <w:noWrap/>
            <w:vAlign w:val="center"/>
          </w:tcPr>
          <w:p w14:paraId="11746CCF" w14:textId="3C8D2819" w:rsidR="009A3A05" w:rsidRPr="00845D68" w:rsidRDefault="009A3A05" w:rsidP="009A3A0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指導記録に関する情報（学年毎に複数記載）</w:t>
            </w:r>
          </w:p>
        </w:tc>
      </w:tr>
      <w:tr w:rsidR="00FA5EE4" w:rsidRPr="00845D68" w14:paraId="08F03EDA" w14:textId="77777777" w:rsidTr="002639A3">
        <w:trPr>
          <w:trHeight w:val="285"/>
        </w:trPr>
        <w:tc>
          <w:tcPr>
            <w:tcW w:w="510" w:type="pct"/>
          </w:tcPr>
          <w:p w14:paraId="49DED143" w14:textId="5CE7F56D" w:rsidR="00FA5EE4" w:rsidRPr="00BF5537" w:rsidRDefault="00FA5EE4" w:rsidP="00FA5EE4">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1.8</w:t>
            </w:r>
          </w:p>
        </w:tc>
        <w:tc>
          <w:tcPr>
            <w:tcW w:w="1551" w:type="pct"/>
            <w:noWrap/>
          </w:tcPr>
          <w:p w14:paraId="040ECB1D" w14:textId="49BF3F46" w:rsidR="00FA5EE4" w:rsidRPr="00BF5537" w:rsidRDefault="00FA5EE4" w:rsidP="00FA5EE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指導に関する記録_高等学校_1</w:t>
            </w:r>
          </w:p>
        </w:tc>
        <w:tc>
          <w:tcPr>
            <w:tcW w:w="2939" w:type="pct"/>
            <w:noWrap/>
          </w:tcPr>
          <w:p w14:paraId="4692CDDC" w14:textId="48EB30C1" w:rsidR="00FA5EE4" w:rsidRPr="00845D68" w:rsidRDefault="00FA5EE4" w:rsidP="00FA5EE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指導記録に関する情報（学年毎に複数記載）</w:t>
            </w:r>
          </w:p>
        </w:tc>
      </w:tr>
      <w:tr w:rsidR="00B43F0B" w:rsidRPr="00845D68" w14:paraId="3995110A" w14:textId="77777777" w:rsidTr="00DC1C18">
        <w:trPr>
          <w:trHeight w:val="285"/>
        </w:trPr>
        <w:tc>
          <w:tcPr>
            <w:tcW w:w="510" w:type="pct"/>
          </w:tcPr>
          <w:p w14:paraId="34D2CA46" w14:textId="703E5CE0" w:rsidR="00B43F0B" w:rsidRPr="00BF5537" w:rsidRDefault="00B43F0B" w:rsidP="00B43F0B">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1.9</w:t>
            </w:r>
          </w:p>
        </w:tc>
        <w:tc>
          <w:tcPr>
            <w:tcW w:w="1551" w:type="pct"/>
            <w:noWrap/>
          </w:tcPr>
          <w:p w14:paraId="15A6A617" w14:textId="237DE6EA" w:rsidR="00B43F0B" w:rsidRPr="00BF5537" w:rsidRDefault="00B43F0B" w:rsidP="00B43F0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指導に関する記録_高等学校_2</w:t>
            </w:r>
          </w:p>
        </w:tc>
        <w:tc>
          <w:tcPr>
            <w:tcW w:w="2939" w:type="pct"/>
            <w:noWrap/>
          </w:tcPr>
          <w:p w14:paraId="353E7ED9" w14:textId="326F39BB" w:rsidR="00B43F0B" w:rsidRPr="00BF5537" w:rsidRDefault="00B43F0B" w:rsidP="00B43F0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指導記録に関する情報（学年毎に複数記載）</w:t>
            </w:r>
          </w:p>
        </w:tc>
      </w:tr>
      <w:tr w:rsidR="008C51FE" w:rsidRPr="00845D68" w14:paraId="0C1261DC" w14:textId="77777777" w:rsidTr="00856ACA">
        <w:trPr>
          <w:trHeight w:val="285"/>
        </w:trPr>
        <w:tc>
          <w:tcPr>
            <w:tcW w:w="510" w:type="pct"/>
          </w:tcPr>
          <w:p w14:paraId="4F3FD5F3" w14:textId="15B9F2D7" w:rsidR="008C51FE" w:rsidRPr="00BF5537" w:rsidRDefault="008C51FE" w:rsidP="008C51FE">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1.10</w:t>
            </w:r>
          </w:p>
        </w:tc>
        <w:tc>
          <w:tcPr>
            <w:tcW w:w="1551" w:type="pct"/>
            <w:noWrap/>
          </w:tcPr>
          <w:p w14:paraId="5EFFB287" w14:textId="1280A413" w:rsidR="008C51FE" w:rsidRPr="00BF5537" w:rsidRDefault="008C51FE" w:rsidP="008C51F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総合所見及び指導上参考となる諸事項</w:t>
            </w:r>
          </w:p>
        </w:tc>
        <w:tc>
          <w:tcPr>
            <w:tcW w:w="2939" w:type="pct"/>
            <w:noWrap/>
          </w:tcPr>
          <w:p w14:paraId="1270CA6D" w14:textId="4E00AC05" w:rsidR="008C51FE" w:rsidRPr="00BF5537" w:rsidRDefault="008C51FE" w:rsidP="00E03E8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総合所見及び指導上参考となる諸事項に関する情報</w:t>
            </w:r>
          </w:p>
        </w:tc>
      </w:tr>
      <w:tr w:rsidR="0087168F" w:rsidRPr="00845D68" w14:paraId="7A2E8E09" w14:textId="77777777" w:rsidTr="00A00A4A">
        <w:trPr>
          <w:trHeight w:val="285"/>
        </w:trPr>
        <w:tc>
          <w:tcPr>
            <w:tcW w:w="510" w:type="pct"/>
          </w:tcPr>
          <w:p w14:paraId="2DFFC243" w14:textId="690C868E" w:rsidR="0087168F" w:rsidRPr="00BF5537" w:rsidRDefault="0087168F" w:rsidP="0087168F">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1.11</w:t>
            </w:r>
          </w:p>
        </w:tc>
        <w:tc>
          <w:tcPr>
            <w:tcW w:w="1551" w:type="pct"/>
            <w:noWrap/>
          </w:tcPr>
          <w:p w14:paraId="47CC60EA" w14:textId="2092F378" w:rsidR="0087168F" w:rsidRPr="00BF5537" w:rsidRDefault="0087168F" w:rsidP="0087168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入学時の障害の状態</w:t>
            </w:r>
          </w:p>
        </w:tc>
        <w:tc>
          <w:tcPr>
            <w:tcW w:w="2939" w:type="pct"/>
            <w:noWrap/>
          </w:tcPr>
          <w:p w14:paraId="06AEC7AB" w14:textId="2D32AE28" w:rsidR="0087168F" w:rsidRPr="00BF5537" w:rsidRDefault="0087168F" w:rsidP="0087168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入学、また 、入級時の障害に関する情報</w:t>
            </w:r>
          </w:p>
        </w:tc>
      </w:tr>
      <w:tr w:rsidR="00AC2F28" w:rsidRPr="00845D68" w14:paraId="79F0457D" w14:textId="77777777" w:rsidTr="00A00A4A">
        <w:trPr>
          <w:trHeight w:val="285"/>
        </w:trPr>
        <w:tc>
          <w:tcPr>
            <w:tcW w:w="510" w:type="pct"/>
          </w:tcPr>
          <w:p w14:paraId="60671A43" w14:textId="6B534F32" w:rsidR="00AC2F28" w:rsidRPr="00BF5537" w:rsidRDefault="00AC2F28" w:rsidP="00AC2F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2</w:t>
            </w:r>
          </w:p>
        </w:tc>
        <w:tc>
          <w:tcPr>
            <w:tcW w:w="1551" w:type="pct"/>
            <w:noWrap/>
          </w:tcPr>
          <w:p w14:paraId="6E6759FF" w14:textId="76122261" w:rsidR="00AC2F28" w:rsidRPr="00BF5537" w:rsidRDefault="00AC2F28" w:rsidP="00AC2F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版</w:t>
            </w:r>
          </w:p>
        </w:tc>
        <w:tc>
          <w:tcPr>
            <w:tcW w:w="2939" w:type="pct"/>
            <w:noWrap/>
          </w:tcPr>
          <w:p w14:paraId="0DF48DCA" w14:textId="64098791" w:rsidR="00AC2F28" w:rsidRPr="00845D68" w:rsidRDefault="00AC2F28" w:rsidP="00AC2F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指導要録の版を示す情報</w:t>
            </w:r>
          </w:p>
        </w:tc>
      </w:tr>
      <w:tr w:rsidR="00AC2F28" w:rsidRPr="00845D68" w14:paraId="007D4A1A" w14:textId="77777777" w:rsidTr="005E089D">
        <w:trPr>
          <w:trHeight w:val="285"/>
        </w:trPr>
        <w:tc>
          <w:tcPr>
            <w:tcW w:w="510" w:type="pct"/>
          </w:tcPr>
          <w:p w14:paraId="2C54F1E8" w14:textId="7DE90D10" w:rsidR="00AC2F28" w:rsidRPr="00BF5537" w:rsidRDefault="00AC2F28" w:rsidP="00AC2F28">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1.</w:t>
            </w:r>
            <w:r w:rsidR="0060705D" w:rsidRPr="00BF5537">
              <w:rPr>
                <w:rFonts w:asciiTheme="minorEastAsia" w:eastAsiaTheme="minorEastAsia" w:hAnsiTheme="minorEastAsia"/>
                <w:sz w:val="18"/>
                <w:szCs w:val="18"/>
              </w:rPr>
              <w:t>0</w:t>
            </w:r>
          </w:p>
        </w:tc>
        <w:tc>
          <w:tcPr>
            <w:tcW w:w="1551" w:type="pct"/>
            <w:noWrap/>
          </w:tcPr>
          <w:p w14:paraId="51D11CCF" w14:textId="3D29DA4A" w:rsidR="00AC2F28" w:rsidRPr="00BF5537" w:rsidRDefault="00AC2F28" w:rsidP="00AC2F2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指導要録項目セット</w:t>
            </w:r>
          </w:p>
        </w:tc>
        <w:tc>
          <w:tcPr>
            <w:tcW w:w="2939" w:type="pct"/>
            <w:noWrap/>
          </w:tcPr>
          <w:p w14:paraId="5E4B0EA2" w14:textId="6A571011" w:rsidR="00AC2F28" w:rsidRPr="00BF5537" w:rsidRDefault="00AC2F28" w:rsidP="00AC2F28">
            <w:pPr>
              <w:widowControl/>
              <w:ind w:leftChars="0" w:left="0" w:firstLine="0"/>
              <w:jc w:val="left"/>
              <w:rPr>
                <w:rFonts w:asciiTheme="minorEastAsia" w:eastAsiaTheme="minorEastAsia" w:hAnsiTheme="minorEastAsia"/>
                <w:b/>
                <w:bCs/>
                <w:sz w:val="18"/>
                <w:szCs w:val="18"/>
              </w:rPr>
            </w:pPr>
          </w:p>
        </w:tc>
      </w:tr>
    </w:tbl>
    <w:p w14:paraId="49D7CB09" w14:textId="537FEF1A" w:rsidR="00CE568D" w:rsidRPr="00845D68" w:rsidRDefault="00CE568D" w:rsidP="00461811"/>
    <w:p w14:paraId="58CF701C" w14:textId="0023AB2F" w:rsidR="00CE568D" w:rsidRPr="00845D68" w:rsidRDefault="001E7D3B" w:rsidP="001E7D3B">
      <w:pPr>
        <w:ind w:leftChars="0" w:left="0" w:firstLine="0"/>
      </w:pPr>
      <w:r w:rsidRPr="00BF5537">
        <w:rPr>
          <w:rFonts w:hint="eastAsia"/>
          <w:szCs w:val="24"/>
        </w:rPr>
        <w:t>「</w:t>
      </w:r>
      <w:r w:rsidRPr="00BF5537">
        <w:rPr>
          <w:szCs w:val="24"/>
        </w:rPr>
        <w:t>11</w:t>
      </w:r>
      <w:r w:rsidR="00BC2DDA" w:rsidRPr="00BF5537">
        <w:rPr>
          <w:szCs w:val="24"/>
        </w:rPr>
        <w:t>.2</w:t>
      </w:r>
      <w:r w:rsidRPr="00BF5537">
        <w:rPr>
          <w:szCs w:val="24"/>
        </w:rPr>
        <w:t xml:space="preserve"> </w:t>
      </w:r>
      <w:r w:rsidR="00BC2DDA" w:rsidRPr="00BF5537">
        <w:rPr>
          <w:rFonts w:hint="eastAsia"/>
          <w:szCs w:val="24"/>
        </w:rPr>
        <w:t>学校変更状況</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135F7D6D"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0BFF2E0B"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7960A4D"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2160F8E" w14:textId="26CD149F"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B551E" w:rsidRPr="00845D68" w14:paraId="4626EAEF" w14:textId="77777777" w:rsidTr="00C948E4">
        <w:trPr>
          <w:trHeight w:val="285"/>
        </w:trPr>
        <w:tc>
          <w:tcPr>
            <w:tcW w:w="510" w:type="pct"/>
            <w:vAlign w:val="center"/>
          </w:tcPr>
          <w:p w14:paraId="3A4C2DA3" w14:textId="3DE62658" w:rsidR="000B551E" w:rsidRPr="00845D68" w:rsidRDefault="000B551E" w:rsidP="000B55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2.1</w:t>
            </w:r>
          </w:p>
        </w:tc>
        <w:tc>
          <w:tcPr>
            <w:tcW w:w="1551" w:type="pct"/>
            <w:noWrap/>
            <w:vAlign w:val="center"/>
          </w:tcPr>
          <w:p w14:paraId="177FA78D" w14:textId="4159D230" w:rsidR="000B551E" w:rsidRPr="00845D68" w:rsidRDefault="000B551E" w:rsidP="000B55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年度</w:t>
            </w:r>
          </w:p>
        </w:tc>
        <w:tc>
          <w:tcPr>
            <w:tcW w:w="2939" w:type="pct"/>
            <w:noWrap/>
            <w:vAlign w:val="center"/>
          </w:tcPr>
          <w:p w14:paraId="174B7DD4" w14:textId="37B5998B" w:rsidR="000B551E" w:rsidRPr="00845D68" w:rsidRDefault="000B551E" w:rsidP="000B55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対象年度</w:t>
            </w:r>
          </w:p>
        </w:tc>
      </w:tr>
      <w:tr w:rsidR="000B551E" w:rsidRPr="00845D68" w14:paraId="0CB61910" w14:textId="77777777" w:rsidTr="00C948E4">
        <w:trPr>
          <w:trHeight w:val="285"/>
        </w:trPr>
        <w:tc>
          <w:tcPr>
            <w:tcW w:w="510" w:type="pct"/>
            <w:vAlign w:val="center"/>
          </w:tcPr>
          <w:p w14:paraId="5E0FA026" w14:textId="3982CB9A" w:rsidR="000B551E" w:rsidRPr="00845D68" w:rsidRDefault="000B551E" w:rsidP="000B551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2.2</w:t>
            </w:r>
          </w:p>
        </w:tc>
        <w:tc>
          <w:tcPr>
            <w:tcW w:w="1551" w:type="pct"/>
            <w:noWrap/>
            <w:vAlign w:val="center"/>
          </w:tcPr>
          <w:p w14:paraId="187FBD08" w14:textId="69C9AB6F" w:rsidR="000B551E" w:rsidRPr="00845D68" w:rsidRDefault="000B551E" w:rsidP="000B55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年</w:t>
            </w:r>
          </w:p>
        </w:tc>
        <w:tc>
          <w:tcPr>
            <w:tcW w:w="2939" w:type="pct"/>
            <w:noWrap/>
            <w:vAlign w:val="center"/>
          </w:tcPr>
          <w:p w14:paraId="77838C9B" w14:textId="0790846B" w:rsidR="000B551E" w:rsidRPr="00845D68" w:rsidRDefault="000B551E" w:rsidP="000B55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対象年度の学年</w:t>
            </w:r>
          </w:p>
        </w:tc>
      </w:tr>
      <w:tr w:rsidR="000B551E" w:rsidRPr="00845D68" w14:paraId="02944F66" w14:textId="77777777" w:rsidTr="00C948E4">
        <w:trPr>
          <w:trHeight w:val="285"/>
        </w:trPr>
        <w:tc>
          <w:tcPr>
            <w:tcW w:w="510" w:type="pct"/>
            <w:vAlign w:val="center"/>
          </w:tcPr>
          <w:p w14:paraId="40EC2CF1" w14:textId="5FC129A8" w:rsidR="000B551E" w:rsidRPr="00BF5537" w:rsidRDefault="000B551E" w:rsidP="000B55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2.3</w:t>
            </w:r>
          </w:p>
        </w:tc>
        <w:tc>
          <w:tcPr>
            <w:tcW w:w="1551" w:type="pct"/>
            <w:noWrap/>
            <w:vAlign w:val="center"/>
          </w:tcPr>
          <w:p w14:paraId="3F84E0E2" w14:textId="1067FFF4" w:rsidR="000B551E" w:rsidRPr="00BF5537" w:rsidRDefault="000B551E" w:rsidP="000B55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校長氏名</w:t>
            </w:r>
          </w:p>
        </w:tc>
        <w:tc>
          <w:tcPr>
            <w:tcW w:w="2939" w:type="pct"/>
            <w:noWrap/>
            <w:vAlign w:val="center"/>
          </w:tcPr>
          <w:p w14:paraId="67B414F1" w14:textId="2175FCE0" w:rsidR="000B551E" w:rsidRPr="00845D68" w:rsidRDefault="007274B8" w:rsidP="000B55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繰り返し項目、</w:t>
            </w:r>
            <w:r w:rsidR="000B551E" w:rsidRPr="00845D68">
              <w:rPr>
                <w:rFonts w:asciiTheme="minorEastAsia" w:eastAsiaTheme="minorEastAsia" w:hAnsiTheme="minorEastAsia" w:hint="eastAsia"/>
                <w:sz w:val="18"/>
                <w:szCs w:val="18"/>
              </w:rPr>
              <w:t>対象年度の校長名</w:t>
            </w:r>
          </w:p>
        </w:tc>
      </w:tr>
      <w:tr w:rsidR="000B551E" w:rsidRPr="00845D68" w14:paraId="4AF11F28" w14:textId="77777777" w:rsidTr="00C948E4">
        <w:trPr>
          <w:trHeight w:val="285"/>
        </w:trPr>
        <w:tc>
          <w:tcPr>
            <w:tcW w:w="510" w:type="pct"/>
            <w:vAlign w:val="center"/>
          </w:tcPr>
          <w:p w14:paraId="0EB6BA79" w14:textId="38A83CAA" w:rsidR="000B551E" w:rsidRPr="00BF5537" w:rsidRDefault="000B551E" w:rsidP="000B551E">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2.4</w:t>
            </w:r>
          </w:p>
        </w:tc>
        <w:tc>
          <w:tcPr>
            <w:tcW w:w="1551" w:type="pct"/>
            <w:noWrap/>
            <w:vAlign w:val="center"/>
          </w:tcPr>
          <w:p w14:paraId="131C7334" w14:textId="292C054D" w:rsidR="000B551E" w:rsidRPr="00BF5537" w:rsidRDefault="000B551E" w:rsidP="000B55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級担当者氏名またはホームルーム担任者氏名</w:t>
            </w:r>
          </w:p>
        </w:tc>
        <w:tc>
          <w:tcPr>
            <w:tcW w:w="2939" w:type="pct"/>
            <w:noWrap/>
            <w:vAlign w:val="center"/>
          </w:tcPr>
          <w:p w14:paraId="457C41B2" w14:textId="5DE9976F" w:rsidR="000B551E" w:rsidRPr="00BF5537" w:rsidRDefault="007A7E7A" w:rsidP="000B55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繰り返し項目、</w:t>
            </w:r>
            <w:r w:rsidR="000B551E" w:rsidRPr="00845D68">
              <w:rPr>
                <w:rFonts w:asciiTheme="minorEastAsia" w:eastAsiaTheme="minorEastAsia" w:hAnsiTheme="minorEastAsia" w:hint="eastAsia"/>
                <w:sz w:val="18"/>
                <w:szCs w:val="18"/>
              </w:rPr>
              <w:t>対象年度の担任名</w:t>
            </w:r>
          </w:p>
        </w:tc>
      </w:tr>
    </w:tbl>
    <w:p w14:paraId="52FB4126" w14:textId="45C5F913" w:rsidR="002D099B" w:rsidRPr="00845D68" w:rsidRDefault="002D099B" w:rsidP="00461811"/>
    <w:p w14:paraId="33B1C08A" w14:textId="73DADB97" w:rsidR="00BC2DDA" w:rsidRPr="00845D68" w:rsidRDefault="00BC2DDA" w:rsidP="00BC2DDA">
      <w:pPr>
        <w:ind w:leftChars="0" w:left="0" w:firstLine="0"/>
      </w:pPr>
      <w:r w:rsidRPr="00BF5537">
        <w:rPr>
          <w:rFonts w:hint="eastAsia"/>
          <w:szCs w:val="24"/>
        </w:rPr>
        <w:t>「</w:t>
      </w:r>
      <w:r w:rsidRPr="00BF5537">
        <w:rPr>
          <w:szCs w:val="24"/>
        </w:rPr>
        <w:t xml:space="preserve">11.3 </w:t>
      </w:r>
      <w:r w:rsidRPr="00BF5537">
        <w:rPr>
          <w:rFonts w:hint="eastAsia"/>
          <w:szCs w:val="24"/>
        </w:rPr>
        <w:t>学籍に関する記録」</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783514D8"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63668807"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F7D575F"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68DC7C1" w14:textId="2EA94F46"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97663" w:rsidRPr="00845D68" w14:paraId="27947BAD" w14:textId="77777777" w:rsidTr="00C948E4">
        <w:trPr>
          <w:trHeight w:val="285"/>
        </w:trPr>
        <w:tc>
          <w:tcPr>
            <w:tcW w:w="510" w:type="pct"/>
            <w:vAlign w:val="center"/>
          </w:tcPr>
          <w:p w14:paraId="54260E6F" w14:textId="4FB17126" w:rsidR="00697663" w:rsidRPr="00845D68" w:rsidRDefault="00697663" w:rsidP="0069766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3.1</w:t>
            </w:r>
          </w:p>
        </w:tc>
        <w:tc>
          <w:tcPr>
            <w:tcW w:w="1551" w:type="pct"/>
            <w:noWrap/>
            <w:vAlign w:val="center"/>
          </w:tcPr>
          <w:p w14:paraId="5304A6D8" w14:textId="654E9B57" w:rsidR="00697663" w:rsidRPr="00845D68" w:rsidRDefault="00697663" w:rsidP="00697663">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児童生徒</w:t>
            </w:r>
          </w:p>
        </w:tc>
        <w:tc>
          <w:tcPr>
            <w:tcW w:w="2939" w:type="pct"/>
            <w:noWrap/>
            <w:vAlign w:val="center"/>
          </w:tcPr>
          <w:p w14:paraId="7481833C" w14:textId="47458226" w:rsidR="00697663" w:rsidRPr="00845D68" w:rsidRDefault="00697663" w:rsidP="00697663">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児童生徒基本情報</w:t>
            </w:r>
          </w:p>
        </w:tc>
      </w:tr>
      <w:tr w:rsidR="00AC2F28" w:rsidRPr="00845D68" w14:paraId="52ED4894" w14:textId="77777777" w:rsidTr="00C948E4">
        <w:trPr>
          <w:trHeight w:val="285"/>
        </w:trPr>
        <w:tc>
          <w:tcPr>
            <w:tcW w:w="510" w:type="pct"/>
            <w:vAlign w:val="center"/>
          </w:tcPr>
          <w:p w14:paraId="0E13F276" w14:textId="0EFE7BFC" w:rsidR="00AC2F28" w:rsidRPr="00BF5537" w:rsidRDefault="00AC2F28" w:rsidP="00AC2F28">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3.2</w:t>
            </w:r>
          </w:p>
        </w:tc>
        <w:tc>
          <w:tcPr>
            <w:tcW w:w="1551" w:type="pct"/>
            <w:noWrap/>
            <w:vAlign w:val="center"/>
          </w:tcPr>
          <w:p w14:paraId="2E494EAB" w14:textId="53E72D11" w:rsidR="00AC2F28" w:rsidRPr="00BF5537" w:rsidRDefault="00AC2F28" w:rsidP="00AC2F2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保護者</w:t>
            </w:r>
          </w:p>
        </w:tc>
        <w:tc>
          <w:tcPr>
            <w:tcW w:w="2939" w:type="pct"/>
            <w:noWrap/>
            <w:vAlign w:val="center"/>
          </w:tcPr>
          <w:p w14:paraId="4D5BB9A2" w14:textId="1CF14E0C" w:rsidR="00AC2F28" w:rsidRPr="00BF5537" w:rsidRDefault="00AC2F28" w:rsidP="00AC2F2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68A3F01D" w14:textId="77777777" w:rsidR="00CE568D" w:rsidRPr="00845D68" w:rsidRDefault="00CE568D" w:rsidP="00461811"/>
    <w:p w14:paraId="2CA2CCDB" w14:textId="04610286" w:rsidR="00BC2DDA" w:rsidRPr="00845D68" w:rsidRDefault="000F1A22" w:rsidP="000F1A22">
      <w:pPr>
        <w:ind w:leftChars="0" w:left="0" w:firstLine="0"/>
      </w:pPr>
      <w:r w:rsidRPr="00BF5537">
        <w:rPr>
          <w:rFonts w:hint="eastAsia"/>
          <w:szCs w:val="24"/>
        </w:rPr>
        <w:t>「</w:t>
      </w:r>
      <w:r w:rsidRPr="00BF5537">
        <w:rPr>
          <w:szCs w:val="24"/>
        </w:rPr>
        <w:t xml:space="preserve">11.3.1 </w:t>
      </w:r>
      <w:r w:rsidRPr="00BF5537">
        <w:rPr>
          <w:rFonts w:hint="eastAsia"/>
          <w:szCs w:val="24"/>
        </w:rPr>
        <w:t>児童生徒」</w:t>
      </w:r>
    </w:p>
    <w:tbl>
      <w:tblPr>
        <w:tblStyle w:val="42"/>
        <w:tblW w:w="5592" w:type="pct"/>
        <w:tblInd w:w="-431" w:type="dxa"/>
        <w:tblLayout w:type="fixed"/>
        <w:tblLook w:val="0620" w:firstRow="1" w:lastRow="0" w:firstColumn="0" w:lastColumn="0" w:noHBand="1" w:noVBand="1"/>
      </w:tblPr>
      <w:tblGrid>
        <w:gridCol w:w="968"/>
        <w:gridCol w:w="2860"/>
        <w:gridCol w:w="5672"/>
      </w:tblGrid>
      <w:tr w:rsidR="002D099B" w:rsidRPr="00845D68" w14:paraId="2E10E385" w14:textId="77777777" w:rsidTr="00C346AE">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3EFAD82C"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05" w:type="pct"/>
            <w:shd w:val="clear" w:color="auto" w:fill="808080" w:themeFill="background1" w:themeFillShade="80"/>
            <w:noWrap/>
            <w:hideMark/>
          </w:tcPr>
          <w:p w14:paraId="3843F6DD"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85" w:type="pct"/>
            <w:shd w:val="clear" w:color="auto" w:fill="808080" w:themeFill="background1" w:themeFillShade="80"/>
            <w:noWrap/>
            <w:hideMark/>
          </w:tcPr>
          <w:p w14:paraId="22623ED3" w14:textId="791D5482"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AB5438" w:rsidRPr="00845D68" w14:paraId="369FFA73" w14:textId="77777777" w:rsidTr="00C346AE">
        <w:trPr>
          <w:trHeight w:val="285"/>
        </w:trPr>
        <w:tc>
          <w:tcPr>
            <w:tcW w:w="510" w:type="pct"/>
            <w:vAlign w:val="center"/>
          </w:tcPr>
          <w:p w14:paraId="25D20156" w14:textId="306D3A3C" w:rsidR="00AB5438" w:rsidRPr="00845D68"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3.1.1</w:t>
            </w:r>
          </w:p>
        </w:tc>
        <w:tc>
          <w:tcPr>
            <w:tcW w:w="1505" w:type="pct"/>
            <w:noWrap/>
            <w:vAlign w:val="center"/>
          </w:tcPr>
          <w:p w14:paraId="048A0AF3" w14:textId="695FDAF3" w:rsidR="00AB5438" w:rsidRPr="00845D68" w:rsidRDefault="00AB5438" w:rsidP="00AB5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児童生徒識別子</w:t>
            </w:r>
          </w:p>
        </w:tc>
        <w:tc>
          <w:tcPr>
            <w:tcW w:w="2985" w:type="pct"/>
            <w:noWrap/>
            <w:vAlign w:val="center"/>
          </w:tcPr>
          <w:p w14:paraId="3ED2C36D" w14:textId="1D5F7D3D" w:rsidR="00AB5438" w:rsidRPr="00845D68" w:rsidRDefault="00AB5438" w:rsidP="00AB543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AB5438" w:rsidRPr="00845D68" w14:paraId="7D0A0518" w14:textId="77777777" w:rsidTr="00C346AE">
        <w:trPr>
          <w:trHeight w:val="285"/>
        </w:trPr>
        <w:tc>
          <w:tcPr>
            <w:tcW w:w="510" w:type="pct"/>
            <w:vAlign w:val="center"/>
          </w:tcPr>
          <w:p w14:paraId="3257DD0D" w14:textId="73544248" w:rsidR="00AB5438" w:rsidRPr="00845D68" w:rsidRDefault="00AB5438" w:rsidP="00AB543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3.1.2</w:t>
            </w:r>
          </w:p>
        </w:tc>
        <w:tc>
          <w:tcPr>
            <w:tcW w:w="1505" w:type="pct"/>
            <w:noWrap/>
            <w:vAlign w:val="center"/>
          </w:tcPr>
          <w:p w14:paraId="6FC81C4D" w14:textId="027FBC0C" w:rsidR="00AB5438" w:rsidRPr="00845D68"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氏名</w:t>
            </w:r>
          </w:p>
        </w:tc>
        <w:tc>
          <w:tcPr>
            <w:tcW w:w="2985" w:type="pct"/>
            <w:noWrap/>
            <w:vAlign w:val="center"/>
          </w:tcPr>
          <w:p w14:paraId="6AF2BB58" w14:textId="49437AD7" w:rsidR="00AB5438" w:rsidRPr="00845D68" w:rsidRDefault="00AB5438" w:rsidP="00AB5438">
            <w:pPr>
              <w:widowControl/>
              <w:ind w:leftChars="0" w:left="0" w:firstLine="0"/>
              <w:jc w:val="left"/>
              <w:rPr>
                <w:rFonts w:asciiTheme="minorEastAsia" w:eastAsiaTheme="minorEastAsia" w:hAnsiTheme="minorEastAsia"/>
                <w:strike/>
                <w:sz w:val="18"/>
                <w:szCs w:val="18"/>
              </w:rPr>
            </w:pPr>
          </w:p>
        </w:tc>
      </w:tr>
      <w:tr w:rsidR="00AB5438" w:rsidRPr="00845D68" w14:paraId="52906B4D" w14:textId="77777777" w:rsidTr="00C346AE">
        <w:trPr>
          <w:trHeight w:val="285"/>
        </w:trPr>
        <w:tc>
          <w:tcPr>
            <w:tcW w:w="510" w:type="pct"/>
            <w:vAlign w:val="center"/>
          </w:tcPr>
          <w:p w14:paraId="047259BE" w14:textId="1C39BB40" w:rsidR="00AB5438" w:rsidRPr="00BF5537"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3.1.3</w:t>
            </w:r>
          </w:p>
        </w:tc>
        <w:tc>
          <w:tcPr>
            <w:tcW w:w="1505" w:type="pct"/>
            <w:noWrap/>
            <w:vAlign w:val="center"/>
          </w:tcPr>
          <w:p w14:paraId="31E9706B" w14:textId="6DD141F7" w:rsidR="00AB5438" w:rsidRPr="00BF5537"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性別</w:t>
            </w:r>
          </w:p>
        </w:tc>
        <w:tc>
          <w:tcPr>
            <w:tcW w:w="2985" w:type="pct"/>
            <w:noWrap/>
            <w:vAlign w:val="center"/>
          </w:tcPr>
          <w:p w14:paraId="638A7AA8" w14:textId="0FDC9805" w:rsidR="00AB5438" w:rsidRPr="00845D68"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AB5438" w:rsidRPr="00845D68" w14:paraId="6DDD8A87" w14:textId="77777777" w:rsidTr="00C346AE">
        <w:trPr>
          <w:trHeight w:val="285"/>
        </w:trPr>
        <w:tc>
          <w:tcPr>
            <w:tcW w:w="510" w:type="pct"/>
            <w:vAlign w:val="center"/>
          </w:tcPr>
          <w:p w14:paraId="097154E0" w14:textId="1CC0B1E3" w:rsidR="00AB5438" w:rsidRPr="00BF5537" w:rsidRDefault="00AB5438" w:rsidP="00AB543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lastRenderedPageBreak/>
              <w:t>11.3.1.4</w:t>
            </w:r>
          </w:p>
        </w:tc>
        <w:tc>
          <w:tcPr>
            <w:tcW w:w="1505" w:type="pct"/>
            <w:noWrap/>
            <w:vAlign w:val="center"/>
          </w:tcPr>
          <w:p w14:paraId="5BD1B811" w14:textId="2775228A" w:rsidR="00AB5438" w:rsidRPr="00BF5537"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生年月日</w:t>
            </w:r>
          </w:p>
        </w:tc>
        <w:tc>
          <w:tcPr>
            <w:tcW w:w="2985" w:type="pct"/>
            <w:noWrap/>
            <w:vAlign w:val="center"/>
          </w:tcPr>
          <w:p w14:paraId="178F41D7" w14:textId="53BAD023" w:rsidR="00AB5438" w:rsidRPr="00BF5537"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r w:rsidR="00AB5438" w:rsidRPr="00845D68" w14:paraId="759AA2EF" w14:textId="77777777" w:rsidTr="00C346AE">
        <w:trPr>
          <w:trHeight w:val="285"/>
        </w:trPr>
        <w:tc>
          <w:tcPr>
            <w:tcW w:w="510" w:type="pct"/>
            <w:vAlign w:val="center"/>
          </w:tcPr>
          <w:p w14:paraId="67184A70" w14:textId="40CFBDE9" w:rsidR="00AB5438" w:rsidRPr="00BF5537" w:rsidRDefault="00AB5438" w:rsidP="00AB543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3.1.5</w:t>
            </w:r>
          </w:p>
        </w:tc>
        <w:tc>
          <w:tcPr>
            <w:tcW w:w="1505" w:type="pct"/>
            <w:noWrap/>
            <w:vAlign w:val="center"/>
          </w:tcPr>
          <w:p w14:paraId="29EC8C05" w14:textId="7CB55C66" w:rsidR="00AB5438" w:rsidRPr="00BF5537"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現住所</w:t>
            </w:r>
          </w:p>
        </w:tc>
        <w:tc>
          <w:tcPr>
            <w:tcW w:w="2985" w:type="pct"/>
            <w:noWrap/>
            <w:vAlign w:val="center"/>
          </w:tcPr>
          <w:p w14:paraId="72C473C8" w14:textId="3CCC6E6F" w:rsidR="00AB5438" w:rsidRPr="00BF5537" w:rsidRDefault="00AB5438" w:rsidP="00AB5438">
            <w:pPr>
              <w:widowControl/>
              <w:ind w:leftChars="0" w:left="0" w:firstLine="0"/>
              <w:jc w:val="left"/>
              <w:rPr>
                <w:rFonts w:asciiTheme="minorEastAsia" w:eastAsiaTheme="minorEastAsia" w:hAnsiTheme="minorEastAsia"/>
                <w:strike/>
                <w:sz w:val="18"/>
                <w:szCs w:val="18"/>
              </w:rPr>
            </w:pPr>
          </w:p>
        </w:tc>
      </w:tr>
      <w:tr w:rsidR="00AB5438" w:rsidRPr="00845D68" w14:paraId="636A72F7" w14:textId="77777777" w:rsidTr="00C346AE">
        <w:trPr>
          <w:trHeight w:val="285"/>
        </w:trPr>
        <w:tc>
          <w:tcPr>
            <w:tcW w:w="510" w:type="pct"/>
            <w:vAlign w:val="center"/>
          </w:tcPr>
          <w:p w14:paraId="48699E97" w14:textId="16E9C051" w:rsidR="00AB5438" w:rsidRPr="00BF5537" w:rsidRDefault="00AB5438" w:rsidP="00AB543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3.1.6</w:t>
            </w:r>
          </w:p>
        </w:tc>
        <w:tc>
          <w:tcPr>
            <w:tcW w:w="1505" w:type="pct"/>
            <w:noWrap/>
            <w:vAlign w:val="center"/>
          </w:tcPr>
          <w:p w14:paraId="16F5D2C3" w14:textId="20839089" w:rsidR="00AB5438" w:rsidRPr="00BF5537" w:rsidRDefault="00AB5438"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現住所_その他</w:t>
            </w:r>
          </w:p>
        </w:tc>
        <w:tc>
          <w:tcPr>
            <w:tcW w:w="2985" w:type="pct"/>
            <w:noWrap/>
            <w:vAlign w:val="center"/>
          </w:tcPr>
          <w:p w14:paraId="6FA33663" w14:textId="52EA9348" w:rsidR="00AB5438" w:rsidRPr="00845D68" w:rsidRDefault="007A7E7A" w:rsidP="00AB543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繰り返し項目</w:t>
            </w:r>
          </w:p>
        </w:tc>
      </w:tr>
      <w:tr w:rsidR="007936C9" w:rsidRPr="00845D68" w14:paraId="140878D3" w14:textId="77777777" w:rsidTr="00C346AE">
        <w:trPr>
          <w:trHeight w:val="285"/>
        </w:trPr>
        <w:tc>
          <w:tcPr>
            <w:tcW w:w="510" w:type="pct"/>
            <w:vAlign w:val="center"/>
          </w:tcPr>
          <w:p w14:paraId="2C2DA97E" w14:textId="616F8ECC" w:rsidR="007936C9" w:rsidRPr="00845D68" w:rsidRDefault="007936C9" w:rsidP="007936C9">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3.1.7</w:t>
            </w:r>
          </w:p>
        </w:tc>
        <w:tc>
          <w:tcPr>
            <w:tcW w:w="1505" w:type="pct"/>
            <w:noWrap/>
            <w:vAlign w:val="center"/>
          </w:tcPr>
          <w:p w14:paraId="6ECC148C" w14:textId="0FC60925" w:rsidR="007936C9" w:rsidRPr="00845D68" w:rsidRDefault="007936C9" w:rsidP="007936C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国籍</w:t>
            </w:r>
          </w:p>
        </w:tc>
        <w:tc>
          <w:tcPr>
            <w:tcW w:w="2985" w:type="pct"/>
            <w:noWrap/>
            <w:vAlign w:val="center"/>
          </w:tcPr>
          <w:p w14:paraId="263D2D88" w14:textId="77777777" w:rsidR="007936C9" w:rsidRPr="00845D68" w:rsidRDefault="007936C9" w:rsidP="007936C9">
            <w:pPr>
              <w:widowControl/>
              <w:ind w:leftChars="0" w:left="0" w:firstLine="0"/>
              <w:jc w:val="left"/>
              <w:rPr>
                <w:rFonts w:asciiTheme="minorEastAsia" w:eastAsiaTheme="minorEastAsia" w:hAnsiTheme="minorEastAsia"/>
                <w:sz w:val="18"/>
                <w:szCs w:val="18"/>
              </w:rPr>
            </w:pPr>
          </w:p>
        </w:tc>
      </w:tr>
      <w:tr w:rsidR="00156505" w:rsidRPr="00845D68" w14:paraId="00575791" w14:textId="77777777" w:rsidTr="00C346AE">
        <w:trPr>
          <w:trHeight w:val="285"/>
        </w:trPr>
        <w:tc>
          <w:tcPr>
            <w:tcW w:w="510" w:type="pct"/>
            <w:vAlign w:val="center"/>
          </w:tcPr>
          <w:p w14:paraId="148F81B3" w14:textId="10ED3BE1" w:rsidR="00156505" w:rsidRPr="00BF5537" w:rsidRDefault="00156505" w:rsidP="00156505">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3.1.8</w:t>
            </w:r>
          </w:p>
        </w:tc>
        <w:tc>
          <w:tcPr>
            <w:tcW w:w="1505" w:type="pct"/>
            <w:noWrap/>
            <w:vAlign w:val="center"/>
          </w:tcPr>
          <w:p w14:paraId="606F5D0F" w14:textId="781ED0EB" w:rsidR="00156505" w:rsidRPr="00BF5537" w:rsidRDefault="00156505" w:rsidP="0015650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に関する備考</w:t>
            </w:r>
          </w:p>
        </w:tc>
        <w:tc>
          <w:tcPr>
            <w:tcW w:w="2985" w:type="pct"/>
            <w:noWrap/>
            <w:vAlign w:val="center"/>
          </w:tcPr>
          <w:p w14:paraId="2B51E8A9" w14:textId="08C00CED" w:rsidR="00156505" w:rsidRPr="00845D68" w:rsidRDefault="00156505" w:rsidP="00156505">
            <w:pPr>
              <w:widowControl/>
              <w:ind w:leftChars="0" w:left="0" w:firstLine="0"/>
              <w:jc w:val="left"/>
              <w:rPr>
                <w:rFonts w:asciiTheme="minorEastAsia" w:eastAsiaTheme="minorEastAsia" w:hAnsiTheme="minorEastAsia"/>
                <w:strike/>
                <w:sz w:val="18"/>
                <w:szCs w:val="18"/>
              </w:rPr>
            </w:pPr>
          </w:p>
        </w:tc>
      </w:tr>
    </w:tbl>
    <w:p w14:paraId="4E662088" w14:textId="77777777" w:rsidR="002D099B" w:rsidRPr="00845D68" w:rsidRDefault="002D099B" w:rsidP="00461811"/>
    <w:p w14:paraId="4A0D1309" w14:textId="6339B8E4" w:rsidR="000F1A22" w:rsidRPr="00845D68" w:rsidRDefault="000F1A22" w:rsidP="000F1A22">
      <w:pPr>
        <w:ind w:leftChars="0" w:left="0" w:firstLine="0"/>
      </w:pPr>
      <w:r w:rsidRPr="00BF5537">
        <w:rPr>
          <w:rFonts w:hint="eastAsia"/>
          <w:szCs w:val="24"/>
        </w:rPr>
        <w:t>「</w:t>
      </w:r>
      <w:r w:rsidRPr="00BF5537">
        <w:rPr>
          <w:szCs w:val="24"/>
        </w:rPr>
        <w:t xml:space="preserve">11.3.1.7 </w:t>
      </w:r>
      <w:r w:rsidR="00EF6F18" w:rsidRPr="00BF5537">
        <w:rPr>
          <w:rFonts w:hint="eastAsia"/>
          <w:szCs w:val="24"/>
        </w:rPr>
        <w:t>国籍</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2D099B" w:rsidRPr="00845D68" w14:paraId="150C90E2" w14:textId="77777777" w:rsidTr="00C53A68">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6EF57F15"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5B194D1A"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4AFBDAD" w14:textId="3168259B"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53A68" w:rsidRPr="00845D68" w14:paraId="0C304424" w14:textId="77777777" w:rsidTr="00C53A68">
        <w:trPr>
          <w:trHeight w:val="285"/>
        </w:trPr>
        <w:tc>
          <w:tcPr>
            <w:tcW w:w="597" w:type="pct"/>
            <w:vAlign w:val="center"/>
          </w:tcPr>
          <w:p w14:paraId="6BBC113B" w14:textId="4F63AB89" w:rsidR="00C53A68" w:rsidRPr="00845D68" w:rsidRDefault="00C53A68" w:rsidP="00C53A6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3.1.7.1</w:t>
            </w:r>
          </w:p>
        </w:tc>
        <w:tc>
          <w:tcPr>
            <w:tcW w:w="1464" w:type="pct"/>
            <w:noWrap/>
            <w:vAlign w:val="center"/>
          </w:tcPr>
          <w:p w14:paraId="28EDFAAC" w14:textId="3DB88867" w:rsidR="00C53A68" w:rsidRPr="00845D68" w:rsidRDefault="00C53A68" w:rsidP="00C53A6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国籍名</w:t>
            </w:r>
          </w:p>
        </w:tc>
        <w:tc>
          <w:tcPr>
            <w:tcW w:w="2939" w:type="pct"/>
            <w:noWrap/>
            <w:vAlign w:val="center"/>
          </w:tcPr>
          <w:p w14:paraId="4CB6643D" w14:textId="6B55A4E4" w:rsidR="00C53A68" w:rsidRPr="00845D68" w:rsidRDefault="00C53A68" w:rsidP="00C53A6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 xml:space="preserve">　</w:t>
            </w:r>
          </w:p>
        </w:tc>
      </w:tr>
      <w:tr w:rsidR="00C53A68" w:rsidRPr="00845D68" w14:paraId="7A899D6E" w14:textId="77777777" w:rsidTr="00C53A68">
        <w:trPr>
          <w:trHeight w:val="285"/>
        </w:trPr>
        <w:tc>
          <w:tcPr>
            <w:tcW w:w="597" w:type="pct"/>
            <w:vAlign w:val="center"/>
          </w:tcPr>
          <w:p w14:paraId="32B2D399" w14:textId="4FA3B7FD" w:rsidR="00C53A68" w:rsidRPr="00845D68" w:rsidRDefault="00C53A68" w:rsidP="00C53A68">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3.1.7.2</w:t>
            </w:r>
          </w:p>
        </w:tc>
        <w:tc>
          <w:tcPr>
            <w:tcW w:w="1464" w:type="pct"/>
            <w:noWrap/>
            <w:vAlign w:val="center"/>
          </w:tcPr>
          <w:p w14:paraId="116C691B" w14:textId="56D633CF" w:rsidR="00C53A68" w:rsidRPr="00845D68" w:rsidRDefault="00C53A68" w:rsidP="00C53A6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国籍コード</w:t>
            </w:r>
          </w:p>
        </w:tc>
        <w:tc>
          <w:tcPr>
            <w:tcW w:w="2939" w:type="pct"/>
            <w:noWrap/>
            <w:vAlign w:val="center"/>
          </w:tcPr>
          <w:p w14:paraId="0708E018" w14:textId="728E704D" w:rsidR="00C53A68" w:rsidRPr="00845D68" w:rsidRDefault="00C53A68" w:rsidP="00C53A6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 xml:space="preserve">　</w:t>
            </w:r>
          </w:p>
        </w:tc>
      </w:tr>
    </w:tbl>
    <w:p w14:paraId="1ADEC342" w14:textId="77777777" w:rsidR="002D099B" w:rsidRPr="00845D68" w:rsidRDefault="002D099B" w:rsidP="00461811"/>
    <w:p w14:paraId="2D300F41" w14:textId="45F05404" w:rsidR="00EF6F18" w:rsidRPr="00845D68" w:rsidRDefault="00EF6F18" w:rsidP="00EF6F18">
      <w:pPr>
        <w:ind w:leftChars="0" w:left="0" w:firstLine="0"/>
      </w:pPr>
      <w:r w:rsidRPr="00BF5537">
        <w:rPr>
          <w:rFonts w:hint="eastAsia"/>
          <w:szCs w:val="24"/>
        </w:rPr>
        <w:t>「</w:t>
      </w:r>
      <w:r w:rsidRPr="00BF5537">
        <w:rPr>
          <w:szCs w:val="24"/>
        </w:rPr>
        <w:t xml:space="preserve">11.3.2 </w:t>
      </w:r>
      <w:r w:rsidRPr="00BF5537">
        <w:rPr>
          <w:rFonts w:hint="eastAsia"/>
          <w:szCs w:val="24"/>
        </w:rPr>
        <w:t>保護者」</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1C417855"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18AAF39D"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7150918B"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AEC7496" w14:textId="19366BC2"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4306E0" w:rsidRPr="00845D68" w14:paraId="114F09C1" w14:textId="77777777" w:rsidTr="00C948E4">
        <w:trPr>
          <w:trHeight w:val="285"/>
        </w:trPr>
        <w:tc>
          <w:tcPr>
            <w:tcW w:w="510" w:type="pct"/>
            <w:vAlign w:val="center"/>
          </w:tcPr>
          <w:p w14:paraId="791CC7B1" w14:textId="6BC7B651" w:rsidR="004306E0" w:rsidRPr="00845D68" w:rsidRDefault="004306E0" w:rsidP="004306E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3.2.1</w:t>
            </w:r>
          </w:p>
        </w:tc>
        <w:tc>
          <w:tcPr>
            <w:tcW w:w="1551" w:type="pct"/>
            <w:noWrap/>
            <w:vAlign w:val="center"/>
          </w:tcPr>
          <w:p w14:paraId="6025D88B" w14:textId="67AA2FDE" w:rsidR="004306E0" w:rsidRPr="00845D68" w:rsidRDefault="004306E0" w:rsidP="004306E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保護者氏名</w:t>
            </w:r>
          </w:p>
        </w:tc>
        <w:tc>
          <w:tcPr>
            <w:tcW w:w="2939" w:type="pct"/>
            <w:noWrap/>
            <w:vAlign w:val="center"/>
          </w:tcPr>
          <w:p w14:paraId="26F14775" w14:textId="4ABC89C2" w:rsidR="004306E0" w:rsidRPr="00845D68" w:rsidRDefault="004306E0" w:rsidP="004306E0">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4306E0" w:rsidRPr="00845D68" w14:paraId="67C71F44" w14:textId="77777777" w:rsidTr="00C948E4">
        <w:trPr>
          <w:trHeight w:val="285"/>
        </w:trPr>
        <w:tc>
          <w:tcPr>
            <w:tcW w:w="510" w:type="pct"/>
            <w:vAlign w:val="center"/>
          </w:tcPr>
          <w:p w14:paraId="2035F813" w14:textId="71EAA8EF" w:rsidR="004306E0" w:rsidRPr="00845D68" w:rsidRDefault="004306E0" w:rsidP="004306E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3.2.2</w:t>
            </w:r>
          </w:p>
        </w:tc>
        <w:tc>
          <w:tcPr>
            <w:tcW w:w="1551" w:type="pct"/>
            <w:noWrap/>
            <w:vAlign w:val="center"/>
          </w:tcPr>
          <w:p w14:paraId="517AA4E7" w14:textId="525FDF78" w:rsidR="004306E0" w:rsidRPr="00845D68" w:rsidRDefault="004306E0" w:rsidP="004306E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現住所</w:t>
            </w:r>
          </w:p>
        </w:tc>
        <w:tc>
          <w:tcPr>
            <w:tcW w:w="2939" w:type="pct"/>
            <w:noWrap/>
            <w:vAlign w:val="center"/>
          </w:tcPr>
          <w:p w14:paraId="69150E01" w14:textId="3DFDB104" w:rsidR="004306E0" w:rsidRPr="00845D68" w:rsidRDefault="004306E0" w:rsidP="004306E0">
            <w:pPr>
              <w:widowControl/>
              <w:ind w:leftChars="0" w:left="0" w:firstLine="0"/>
              <w:jc w:val="left"/>
              <w:rPr>
                <w:rFonts w:asciiTheme="minorEastAsia" w:eastAsiaTheme="minorEastAsia" w:hAnsiTheme="minorEastAsia"/>
                <w:strike/>
                <w:sz w:val="18"/>
                <w:szCs w:val="18"/>
              </w:rPr>
            </w:pPr>
          </w:p>
        </w:tc>
      </w:tr>
      <w:tr w:rsidR="004306E0" w:rsidRPr="00845D68" w14:paraId="565226CD" w14:textId="77777777" w:rsidTr="00C948E4">
        <w:trPr>
          <w:trHeight w:val="285"/>
        </w:trPr>
        <w:tc>
          <w:tcPr>
            <w:tcW w:w="510" w:type="pct"/>
            <w:vAlign w:val="center"/>
          </w:tcPr>
          <w:p w14:paraId="5D076AEA" w14:textId="613390D6" w:rsidR="004306E0" w:rsidRPr="00BF5537" w:rsidRDefault="004306E0" w:rsidP="004306E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3.2.3</w:t>
            </w:r>
          </w:p>
        </w:tc>
        <w:tc>
          <w:tcPr>
            <w:tcW w:w="1551" w:type="pct"/>
            <w:noWrap/>
            <w:vAlign w:val="center"/>
          </w:tcPr>
          <w:p w14:paraId="009D6C7A" w14:textId="12484C12" w:rsidR="004306E0" w:rsidRPr="00BF5537" w:rsidRDefault="004306E0" w:rsidP="004306E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現住所_その他</w:t>
            </w:r>
          </w:p>
        </w:tc>
        <w:tc>
          <w:tcPr>
            <w:tcW w:w="2939" w:type="pct"/>
            <w:noWrap/>
            <w:vAlign w:val="center"/>
          </w:tcPr>
          <w:p w14:paraId="32573327" w14:textId="487CC29D" w:rsidR="004306E0" w:rsidRPr="00845D68" w:rsidRDefault="004306E0" w:rsidP="004306E0">
            <w:pPr>
              <w:widowControl/>
              <w:ind w:leftChars="0" w:left="0" w:firstLine="0"/>
              <w:jc w:val="left"/>
              <w:rPr>
                <w:rFonts w:asciiTheme="minorEastAsia" w:eastAsiaTheme="minorEastAsia" w:hAnsiTheme="minorEastAsia"/>
                <w:strike/>
                <w:sz w:val="18"/>
                <w:szCs w:val="18"/>
              </w:rPr>
            </w:pPr>
          </w:p>
        </w:tc>
      </w:tr>
    </w:tbl>
    <w:p w14:paraId="7473C71F" w14:textId="77777777" w:rsidR="002D099B" w:rsidRPr="00845D68" w:rsidRDefault="002D099B" w:rsidP="00461811"/>
    <w:p w14:paraId="0D9880C5" w14:textId="15655E7C" w:rsidR="00EF6F18" w:rsidRPr="00845D68" w:rsidRDefault="00EF6F18" w:rsidP="00EF6F18">
      <w:pPr>
        <w:ind w:leftChars="0" w:left="0" w:firstLine="0"/>
      </w:pPr>
      <w:r w:rsidRPr="00BF5537">
        <w:rPr>
          <w:rFonts w:hint="eastAsia"/>
          <w:szCs w:val="24"/>
        </w:rPr>
        <w:t>「</w:t>
      </w:r>
      <w:r w:rsidRPr="00BF5537">
        <w:rPr>
          <w:szCs w:val="24"/>
        </w:rPr>
        <w:t xml:space="preserve">11.4 </w:t>
      </w:r>
      <w:r w:rsidRPr="00BF5537">
        <w:rPr>
          <w:rFonts w:hint="eastAsia"/>
          <w:szCs w:val="24"/>
        </w:rPr>
        <w:t>在学状況」</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060BB5A5"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3B174BE1"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7C6D5AD"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20006A4" w14:textId="7C3220D7"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E182C" w:rsidRPr="00845D68" w14:paraId="00EC5009" w14:textId="77777777" w:rsidTr="00C948E4">
        <w:trPr>
          <w:trHeight w:val="285"/>
        </w:trPr>
        <w:tc>
          <w:tcPr>
            <w:tcW w:w="510" w:type="pct"/>
            <w:vAlign w:val="center"/>
          </w:tcPr>
          <w:p w14:paraId="4C6A9B8F" w14:textId="7AE63386" w:rsidR="006E182C" w:rsidRPr="00845D68" w:rsidRDefault="006E182C" w:rsidP="006E182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4.1</w:t>
            </w:r>
          </w:p>
        </w:tc>
        <w:tc>
          <w:tcPr>
            <w:tcW w:w="1551" w:type="pct"/>
            <w:noWrap/>
            <w:vAlign w:val="center"/>
          </w:tcPr>
          <w:p w14:paraId="30DE88B4" w14:textId="6C538D58" w:rsidR="006E182C" w:rsidRPr="00845D68" w:rsidRDefault="006E182C" w:rsidP="006E182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情報</w:t>
            </w:r>
          </w:p>
        </w:tc>
        <w:tc>
          <w:tcPr>
            <w:tcW w:w="2939" w:type="pct"/>
            <w:noWrap/>
            <w:vAlign w:val="center"/>
          </w:tcPr>
          <w:p w14:paraId="642F2D5E" w14:textId="5C6257F0" w:rsidR="006E182C" w:rsidRPr="00845D68" w:rsidRDefault="006E182C" w:rsidP="006E182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に関する情報</w:t>
            </w:r>
          </w:p>
        </w:tc>
      </w:tr>
      <w:tr w:rsidR="006E182C" w:rsidRPr="00845D68" w14:paraId="3981D31D" w14:textId="77777777" w:rsidTr="00C948E4">
        <w:trPr>
          <w:trHeight w:val="285"/>
        </w:trPr>
        <w:tc>
          <w:tcPr>
            <w:tcW w:w="510" w:type="pct"/>
            <w:vAlign w:val="center"/>
          </w:tcPr>
          <w:p w14:paraId="04C7176E" w14:textId="43D46C7A" w:rsidR="006E182C" w:rsidRPr="00845D68" w:rsidRDefault="006E182C" w:rsidP="006E182C">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4.2</w:t>
            </w:r>
          </w:p>
        </w:tc>
        <w:tc>
          <w:tcPr>
            <w:tcW w:w="1551" w:type="pct"/>
            <w:noWrap/>
            <w:vAlign w:val="center"/>
          </w:tcPr>
          <w:p w14:paraId="64DA863D" w14:textId="47525970" w:rsidR="006E182C" w:rsidRPr="00845D68" w:rsidRDefault="006E182C" w:rsidP="006E182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課程名</w:t>
            </w:r>
          </w:p>
        </w:tc>
        <w:tc>
          <w:tcPr>
            <w:tcW w:w="2939" w:type="pct"/>
            <w:noWrap/>
            <w:vAlign w:val="center"/>
          </w:tcPr>
          <w:p w14:paraId="2E5CCF1A" w14:textId="3D3E04B7" w:rsidR="006E182C" w:rsidRPr="00845D68" w:rsidRDefault="006E182C" w:rsidP="006E182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課程に関する情報</w:t>
            </w:r>
          </w:p>
        </w:tc>
      </w:tr>
      <w:tr w:rsidR="006E182C" w:rsidRPr="00845D68" w14:paraId="5C2881CB" w14:textId="77777777" w:rsidTr="00C948E4">
        <w:trPr>
          <w:trHeight w:val="285"/>
        </w:trPr>
        <w:tc>
          <w:tcPr>
            <w:tcW w:w="510" w:type="pct"/>
            <w:vAlign w:val="center"/>
          </w:tcPr>
          <w:p w14:paraId="448CE1FE" w14:textId="0F47B0F5" w:rsidR="006E182C" w:rsidRPr="00BF5537" w:rsidRDefault="006E182C" w:rsidP="006E182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4.3</w:t>
            </w:r>
          </w:p>
        </w:tc>
        <w:tc>
          <w:tcPr>
            <w:tcW w:w="1551" w:type="pct"/>
            <w:noWrap/>
            <w:vAlign w:val="center"/>
          </w:tcPr>
          <w:p w14:paraId="6BC69AAC" w14:textId="4C5C5DA0" w:rsidR="006E182C" w:rsidRPr="00BF5537" w:rsidRDefault="006E182C" w:rsidP="006E182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科名</w:t>
            </w:r>
          </w:p>
        </w:tc>
        <w:tc>
          <w:tcPr>
            <w:tcW w:w="2939" w:type="pct"/>
            <w:noWrap/>
            <w:vAlign w:val="center"/>
          </w:tcPr>
          <w:p w14:paraId="3D28AAAD" w14:textId="0E80ACED" w:rsidR="006E182C" w:rsidRPr="00845D68" w:rsidRDefault="006E182C" w:rsidP="006E182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科に関する情報</w:t>
            </w:r>
          </w:p>
        </w:tc>
      </w:tr>
      <w:tr w:rsidR="0019420E" w:rsidRPr="00845D68" w14:paraId="389D5070" w14:textId="77777777" w:rsidTr="00C948E4">
        <w:trPr>
          <w:trHeight w:val="285"/>
        </w:trPr>
        <w:tc>
          <w:tcPr>
            <w:tcW w:w="510" w:type="pct"/>
            <w:vAlign w:val="center"/>
          </w:tcPr>
          <w:p w14:paraId="19082583" w14:textId="77F98115" w:rsidR="0019420E" w:rsidRPr="00BF5537" w:rsidRDefault="0019420E" w:rsidP="0019420E">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4.4</w:t>
            </w:r>
          </w:p>
        </w:tc>
        <w:tc>
          <w:tcPr>
            <w:tcW w:w="1551" w:type="pct"/>
            <w:noWrap/>
            <w:vAlign w:val="center"/>
          </w:tcPr>
          <w:p w14:paraId="6893C11E" w14:textId="39D9F472" w:rsidR="0019420E" w:rsidRPr="00BF5537" w:rsidRDefault="0019420E" w:rsidP="0019420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在学学年</w:t>
            </w:r>
          </w:p>
        </w:tc>
        <w:tc>
          <w:tcPr>
            <w:tcW w:w="2939" w:type="pct"/>
            <w:noWrap/>
            <w:vAlign w:val="center"/>
          </w:tcPr>
          <w:p w14:paraId="07649463" w14:textId="79838FF4" w:rsidR="0019420E" w:rsidRPr="00BF5537" w:rsidRDefault="0019420E" w:rsidP="0019420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学した学年（学年毎の複数記載）の情報</w:t>
            </w:r>
          </w:p>
        </w:tc>
      </w:tr>
    </w:tbl>
    <w:p w14:paraId="773B5ACC" w14:textId="77777777" w:rsidR="002D099B" w:rsidRPr="00845D68" w:rsidRDefault="002D099B" w:rsidP="00461811"/>
    <w:p w14:paraId="06867A1C" w14:textId="61ED59BC" w:rsidR="00EF6F18" w:rsidRPr="00845D68" w:rsidRDefault="00EF6F18" w:rsidP="00EF6F18">
      <w:pPr>
        <w:ind w:leftChars="0" w:left="0" w:firstLine="0"/>
      </w:pPr>
      <w:r w:rsidRPr="00BF5537">
        <w:rPr>
          <w:rFonts w:hint="eastAsia"/>
          <w:szCs w:val="24"/>
        </w:rPr>
        <w:t>「</w:t>
      </w:r>
      <w:r w:rsidRPr="00BF5537">
        <w:rPr>
          <w:szCs w:val="24"/>
        </w:rPr>
        <w:t xml:space="preserve">11.4.4 </w:t>
      </w:r>
      <w:r w:rsidRPr="00BF5537">
        <w:rPr>
          <w:rFonts w:hint="eastAsia"/>
          <w:szCs w:val="24"/>
        </w:rPr>
        <w:t>在学</w:t>
      </w:r>
      <w:r w:rsidR="009E5460" w:rsidRPr="00BF5537">
        <w:rPr>
          <w:rFonts w:hint="eastAsia"/>
          <w:szCs w:val="24"/>
        </w:rPr>
        <w:t>学年</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656813EC"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6FA67B43"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0D3BC2A"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5E676CB" w14:textId="16B7161A"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C39D4" w:rsidRPr="00845D68" w14:paraId="37DE1A04" w14:textId="77777777" w:rsidTr="00C948E4">
        <w:trPr>
          <w:trHeight w:val="285"/>
        </w:trPr>
        <w:tc>
          <w:tcPr>
            <w:tcW w:w="510" w:type="pct"/>
            <w:vAlign w:val="center"/>
          </w:tcPr>
          <w:p w14:paraId="635E6F6D" w14:textId="717AACA1" w:rsidR="00CC39D4" w:rsidRPr="00845D68" w:rsidRDefault="00CC39D4" w:rsidP="00CC39D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4.4.1</w:t>
            </w:r>
          </w:p>
        </w:tc>
        <w:tc>
          <w:tcPr>
            <w:tcW w:w="1551" w:type="pct"/>
            <w:noWrap/>
            <w:vAlign w:val="center"/>
          </w:tcPr>
          <w:p w14:paraId="38E5819D" w14:textId="0A3D810C" w:rsidR="00CC39D4" w:rsidRPr="00845D68" w:rsidRDefault="00CC39D4" w:rsidP="00CC39D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年度</w:t>
            </w:r>
          </w:p>
        </w:tc>
        <w:tc>
          <w:tcPr>
            <w:tcW w:w="2939" w:type="pct"/>
            <w:noWrap/>
            <w:vAlign w:val="center"/>
          </w:tcPr>
          <w:p w14:paraId="57AA35C8" w14:textId="748C53D7" w:rsidR="00CC39D4" w:rsidRPr="00845D68" w:rsidRDefault="00CC39D4" w:rsidP="00CC39D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対象年度</w:t>
            </w:r>
          </w:p>
        </w:tc>
      </w:tr>
      <w:tr w:rsidR="00CC39D4" w:rsidRPr="00845D68" w14:paraId="6E83837B" w14:textId="77777777" w:rsidTr="00C948E4">
        <w:trPr>
          <w:trHeight w:val="285"/>
        </w:trPr>
        <w:tc>
          <w:tcPr>
            <w:tcW w:w="510" w:type="pct"/>
            <w:vAlign w:val="center"/>
          </w:tcPr>
          <w:p w14:paraId="5E98D58E" w14:textId="46795EEF" w:rsidR="00CC39D4" w:rsidRPr="00845D68" w:rsidRDefault="00CC39D4" w:rsidP="00CC39D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4.4.2</w:t>
            </w:r>
          </w:p>
        </w:tc>
        <w:tc>
          <w:tcPr>
            <w:tcW w:w="1551" w:type="pct"/>
            <w:noWrap/>
            <w:vAlign w:val="center"/>
          </w:tcPr>
          <w:p w14:paraId="28459B14" w14:textId="393BCC2B" w:rsidR="00CC39D4" w:rsidRPr="00845D68" w:rsidRDefault="00CC39D4" w:rsidP="00CC39D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年</w:t>
            </w:r>
          </w:p>
        </w:tc>
        <w:tc>
          <w:tcPr>
            <w:tcW w:w="2939" w:type="pct"/>
            <w:noWrap/>
            <w:vAlign w:val="center"/>
          </w:tcPr>
          <w:p w14:paraId="115B16B9" w14:textId="46146330" w:rsidR="00CC39D4" w:rsidRPr="00845D68" w:rsidRDefault="00CC39D4" w:rsidP="00CC39D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対象年度の学年</w:t>
            </w:r>
          </w:p>
        </w:tc>
      </w:tr>
      <w:tr w:rsidR="00CC39D4" w:rsidRPr="00845D68" w14:paraId="4F27B199" w14:textId="77777777" w:rsidTr="00C948E4">
        <w:trPr>
          <w:trHeight w:val="285"/>
        </w:trPr>
        <w:tc>
          <w:tcPr>
            <w:tcW w:w="510" w:type="pct"/>
            <w:vAlign w:val="center"/>
          </w:tcPr>
          <w:p w14:paraId="46580270" w14:textId="172E12EA" w:rsidR="00CC39D4" w:rsidRPr="00BF5537" w:rsidRDefault="00CC39D4" w:rsidP="00CC39D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4.4.3</w:t>
            </w:r>
          </w:p>
        </w:tc>
        <w:tc>
          <w:tcPr>
            <w:tcW w:w="1551" w:type="pct"/>
            <w:noWrap/>
            <w:vAlign w:val="center"/>
          </w:tcPr>
          <w:p w14:paraId="39626D29" w14:textId="5D9852C1" w:rsidR="00CC39D4" w:rsidRPr="00BF5537" w:rsidRDefault="00CC39D4" w:rsidP="00CC39D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級またはホームルーム</w:t>
            </w:r>
          </w:p>
        </w:tc>
        <w:tc>
          <w:tcPr>
            <w:tcW w:w="2939" w:type="pct"/>
            <w:noWrap/>
            <w:vAlign w:val="center"/>
          </w:tcPr>
          <w:p w14:paraId="10029C02" w14:textId="37AB9559" w:rsidR="00CC39D4" w:rsidRPr="00845D68" w:rsidRDefault="00CC39D4" w:rsidP="00CC39D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学した学級名またはホームルーム名</w:t>
            </w:r>
          </w:p>
        </w:tc>
      </w:tr>
      <w:tr w:rsidR="00CC39D4" w:rsidRPr="00845D68" w14:paraId="13BD63B9" w14:textId="77777777" w:rsidTr="00C948E4">
        <w:trPr>
          <w:trHeight w:val="285"/>
        </w:trPr>
        <w:tc>
          <w:tcPr>
            <w:tcW w:w="510" w:type="pct"/>
            <w:vAlign w:val="center"/>
          </w:tcPr>
          <w:p w14:paraId="40D50F40" w14:textId="4C8D4C00" w:rsidR="00CC39D4" w:rsidRPr="00BF5537" w:rsidRDefault="00CC39D4" w:rsidP="00CC39D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4.4.4</w:t>
            </w:r>
          </w:p>
        </w:tc>
        <w:tc>
          <w:tcPr>
            <w:tcW w:w="1551" w:type="pct"/>
            <w:noWrap/>
            <w:vAlign w:val="center"/>
          </w:tcPr>
          <w:p w14:paraId="48B6EDD4" w14:textId="63A97F94" w:rsidR="00CC39D4" w:rsidRPr="00BF5537" w:rsidRDefault="00CC39D4" w:rsidP="00CC39D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整理番号</w:t>
            </w:r>
          </w:p>
        </w:tc>
        <w:tc>
          <w:tcPr>
            <w:tcW w:w="2939" w:type="pct"/>
            <w:noWrap/>
            <w:vAlign w:val="center"/>
          </w:tcPr>
          <w:p w14:paraId="2CCEC737" w14:textId="789039F6" w:rsidR="00CC39D4" w:rsidRPr="00BF5537" w:rsidRDefault="00CC39D4" w:rsidP="00CC39D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整理番号（出席番号）</w:t>
            </w:r>
          </w:p>
        </w:tc>
      </w:tr>
    </w:tbl>
    <w:p w14:paraId="7E041D0D" w14:textId="134BC956" w:rsidR="009E5460" w:rsidRPr="00845D68" w:rsidRDefault="009E5460" w:rsidP="009E5460">
      <w:pPr>
        <w:ind w:leftChars="0" w:left="0" w:firstLine="0"/>
      </w:pPr>
      <w:r w:rsidRPr="00BF5537">
        <w:rPr>
          <w:rFonts w:hint="eastAsia"/>
          <w:szCs w:val="24"/>
        </w:rPr>
        <w:t>「</w:t>
      </w:r>
      <w:r w:rsidRPr="00BF5537">
        <w:rPr>
          <w:szCs w:val="24"/>
        </w:rPr>
        <w:t xml:space="preserve">11.5 </w:t>
      </w:r>
      <w:r w:rsidRPr="00BF5537">
        <w:rPr>
          <w:rFonts w:hint="eastAsia"/>
          <w:szCs w:val="24"/>
        </w:rPr>
        <w:t>異動状況」</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705A6482"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3CAFCB67"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F1AF274"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07D42349" w14:textId="5515A741"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F64EA" w:rsidRPr="00845D68" w14:paraId="6876E746" w14:textId="77777777" w:rsidTr="00C948E4">
        <w:trPr>
          <w:trHeight w:val="285"/>
        </w:trPr>
        <w:tc>
          <w:tcPr>
            <w:tcW w:w="510" w:type="pct"/>
            <w:vAlign w:val="center"/>
          </w:tcPr>
          <w:p w14:paraId="422EF866" w14:textId="791C9F41" w:rsidR="002F64EA" w:rsidRPr="00845D68" w:rsidRDefault="002F64EA" w:rsidP="002F64E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1</w:t>
            </w:r>
          </w:p>
        </w:tc>
        <w:tc>
          <w:tcPr>
            <w:tcW w:w="1551" w:type="pct"/>
            <w:noWrap/>
            <w:vAlign w:val="center"/>
          </w:tcPr>
          <w:p w14:paraId="1EFC4623" w14:textId="5A166A90" w:rsidR="002F64EA" w:rsidRPr="00845D68" w:rsidRDefault="002F64EA" w:rsidP="002F64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入学前の経歴</w:t>
            </w:r>
          </w:p>
        </w:tc>
        <w:tc>
          <w:tcPr>
            <w:tcW w:w="2939" w:type="pct"/>
            <w:noWrap/>
            <w:vAlign w:val="center"/>
          </w:tcPr>
          <w:p w14:paraId="4F1B6177" w14:textId="2DD40508" w:rsidR="002F64EA" w:rsidRPr="00845D68" w:rsidRDefault="00C346AE" w:rsidP="002F64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繰り返し項目、</w:t>
            </w:r>
            <w:r w:rsidR="002F64EA" w:rsidRPr="00845D68">
              <w:rPr>
                <w:rFonts w:asciiTheme="minorEastAsia" w:eastAsiaTheme="minorEastAsia" w:hAnsiTheme="minorEastAsia" w:hint="eastAsia"/>
                <w:sz w:val="18"/>
                <w:szCs w:val="18"/>
              </w:rPr>
              <w:t>入学する前の教育関係の略歴、幼稚園等の名称や学校名、在籍期間や卒業時期、外国において受けた教育の実情等</w:t>
            </w:r>
          </w:p>
        </w:tc>
      </w:tr>
      <w:tr w:rsidR="002F64EA" w:rsidRPr="00845D68" w14:paraId="55706FC7" w14:textId="77777777" w:rsidTr="00C948E4">
        <w:trPr>
          <w:trHeight w:val="285"/>
        </w:trPr>
        <w:tc>
          <w:tcPr>
            <w:tcW w:w="510" w:type="pct"/>
            <w:vAlign w:val="center"/>
          </w:tcPr>
          <w:p w14:paraId="3493487D" w14:textId="6FDDE42F" w:rsidR="002F64EA" w:rsidRPr="00845D68" w:rsidRDefault="002F64EA" w:rsidP="002F64EA">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lastRenderedPageBreak/>
              <w:t>11.5.2</w:t>
            </w:r>
          </w:p>
        </w:tc>
        <w:tc>
          <w:tcPr>
            <w:tcW w:w="1551" w:type="pct"/>
            <w:noWrap/>
            <w:vAlign w:val="center"/>
          </w:tcPr>
          <w:p w14:paraId="1150B802" w14:textId="2E87CF3E" w:rsidR="002F64EA" w:rsidRPr="00845D68" w:rsidRDefault="002F64EA" w:rsidP="002F64E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入学</w:t>
            </w:r>
          </w:p>
        </w:tc>
        <w:tc>
          <w:tcPr>
            <w:tcW w:w="2939" w:type="pct"/>
            <w:noWrap/>
            <w:vAlign w:val="center"/>
          </w:tcPr>
          <w:p w14:paraId="60AFDAF9" w14:textId="2B265438" w:rsidR="002F64EA" w:rsidRPr="00845D68" w:rsidRDefault="002F64EA" w:rsidP="002F64E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の入学に関する情報（入学、編入学、転入学のいずれかを択一で必須）</w:t>
            </w:r>
          </w:p>
        </w:tc>
      </w:tr>
      <w:tr w:rsidR="00F525F1" w:rsidRPr="00845D68" w14:paraId="22234B57" w14:textId="77777777" w:rsidTr="00C948E4">
        <w:trPr>
          <w:trHeight w:val="285"/>
        </w:trPr>
        <w:tc>
          <w:tcPr>
            <w:tcW w:w="510" w:type="pct"/>
            <w:vAlign w:val="center"/>
          </w:tcPr>
          <w:p w14:paraId="02BDBC4B" w14:textId="4030F9E3" w:rsidR="00F525F1" w:rsidRPr="00BF5537" w:rsidRDefault="00F525F1" w:rsidP="00F525F1">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5.3</w:t>
            </w:r>
          </w:p>
        </w:tc>
        <w:tc>
          <w:tcPr>
            <w:tcW w:w="1551" w:type="pct"/>
            <w:noWrap/>
            <w:vAlign w:val="center"/>
          </w:tcPr>
          <w:p w14:paraId="43ED457D" w14:textId="31EF44D8" w:rsidR="00F525F1" w:rsidRPr="00BF5537" w:rsidRDefault="00F525F1" w:rsidP="00F525F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編入学</w:t>
            </w:r>
          </w:p>
        </w:tc>
        <w:tc>
          <w:tcPr>
            <w:tcW w:w="2939" w:type="pct"/>
            <w:noWrap/>
            <w:vAlign w:val="center"/>
          </w:tcPr>
          <w:p w14:paraId="008FA7C1" w14:textId="4330E1F8" w:rsidR="00F525F1" w:rsidRPr="00845D68"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の編入学に関する情報</w:t>
            </w:r>
          </w:p>
        </w:tc>
      </w:tr>
      <w:tr w:rsidR="00F525F1" w:rsidRPr="00845D68" w14:paraId="77CAD673" w14:textId="77777777" w:rsidTr="00C948E4">
        <w:trPr>
          <w:trHeight w:val="285"/>
        </w:trPr>
        <w:tc>
          <w:tcPr>
            <w:tcW w:w="510" w:type="pct"/>
            <w:vAlign w:val="center"/>
          </w:tcPr>
          <w:p w14:paraId="739E6CE6" w14:textId="453E013F" w:rsidR="00F525F1" w:rsidRPr="00BF5537" w:rsidRDefault="00F525F1" w:rsidP="00F525F1">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5.4</w:t>
            </w:r>
          </w:p>
        </w:tc>
        <w:tc>
          <w:tcPr>
            <w:tcW w:w="1551" w:type="pct"/>
            <w:noWrap/>
            <w:vAlign w:val="center"/>
          </w:tcPr>
          <w:p w14:paraId="1FC4A73F" w14:textId="76C29D15" w:rsidR="00F525F1" w:rsidRPr="00BF5537" w:rsidRDefault="00F525F1" w:rsidP="00F525F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転入学</w:t>
            </w:r>
          </w:p>
        </w:tc>
        <w:tc>
          <w:tcPr>
            <w:tcW w:w="2939" w:type="pct"/>
            <w:noWrap/>
            <w:vAlign w:val="center"/>
          </w:tcPr>
          <w:p w14:paraId="5650E0BF" w14:textId="23112E9C" w:rsidR="00F525F1" w:rsidRPr="00845D68"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の転入学に関する情報</w:t>
            </w:r>
          </w:p>
        </w:tc>
      </w:tr>
      <w:tr w:rsidR="00F525F1" w:rsidRPr="00845D68" w14:paraId="713968DF" w14:textId="77777777" w:rsidTr="00C948E4">
        <w:trPr>
          <w:trHeight w:val="285"/>
        </w:trPr>
        <w:tc>
          <w:tcPr>
            <w:tcW w:w="510" w:type="pct"/>
            <w:vAlign w:val="center"/>
          </w:tcPr>
          <w:p w14:paraId="0FE30A2F" w14:textId="10B97713" w:rsidR="00F525F1" w:rsidRPr="00BF5537" w:rsidRDefault="00F525F1" w:rsidP="00F525F1">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5.5</w:t>
            </w:r>
          </w:p>
        </w:tc>
        <w:tc>
          <w:tcPr>
            <w:tcW w:w="1551" w:type="pct"/>
            <w:noWrap/>
            <w:vAlign w:val="center"/>
          </w:tcPr>
          <w:p w14:paraId="140A7648" w14:textId="3619BB9E" w:rsidR="00F525F1" w:rsidRPr="00BF5537" w:rsidRDefault="00F525F1" w:rsidP="00F525F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転学</w:t>
            </w:r>
          </w:p>
        </w:tc>
        <w:tc>
          <w:tcPr>
            <w:tcW w:w="2939" w:type="pct"/>
            <w:noWrap/>
            <w:vAlign w:val="center"/>
          </w:tcPr>
          <w:p w14:paraId="70686D63" w14:textId="143F5A38" w:rsidR="00F525F1" w:rsidRPr="00845D68"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児童生徒の転学に関する情報（転学、退学、卒業のいずれかを択一で選択）</w:t>
            </w:r>
          </w:p>
        </w:tc>
      </w:tr>
      <w:tr w:rsidR="00F525F1" w:rsidRPr="00845D68" w14:paraId="0385615F" w14:textId="77777777" w:rsidTr="00C948E4">
        <w:trPr>
          <w:trHeight w:val="285"/>
        </w:trPr>
        <w:tc>
          <w:tcPr>
            <w:tcW w:w="510" w:type="pct"/>
            <w:vAlign w:val="center"/>
          </w:tcPr>
          <w:p w14:paraId="5B37C13F" w14:textId="3007EFF6" w:rsidR="00F525F1" w:rsidRPr="00BF5537" w:rsidRDefault="00F525F1" w:rsidP="00F525F1">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5.6</w:t>
            </w:r>
          </w:p>
        </w:tc>
        <w:tc>
          <w:tcPr>
            <w:tcW w:w="1551" w:type="pct"/>
            <w:noWrap/>
            <w:vAlign w:val="center"/>
          </w:tcPr>
          <w:p w14:paraId="04FD681B" w14:textId="3B8D8BB5" w:rsidR="00F525F1" w:rsidRPr="00BF5537" w:rsidRDefault="00F525F1" w:rsidP="00F525F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退学</w:t>
            </w:r>
          </w:p>
        </w:tc>
        <w:tc>
          <w:tcPr>
            <w:tcW w:w="2939" w:type="pct"/>
            <w:noWrap/>
            <w:vAlign w:val="center"/>
          </w:tcPr>
          <w:p w14:paraId="088F7B99" w14:textId="40356257" w:rsidR="00F525F1" w:rsidRPr="00845D68"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退学に関する情報</w:t>
            </w:r>
          </w:p>
        </w:tc>
      </w:tr>
      <w:tr w:rsidR="00F525F1" w:rsidRPr="00845D68" w14:paraId="27CB73ED" w14:textId="77777777" w:rsidTr="00C948E4">
        <w:trPr>
          <w:trHeight w:val="285"/>
        </w:trPr>
        <w:tc>
          <w:tcPr>
            <w:tcW w:w="510" w:type="pct"/>
            <w:vAlign w:val="center"/>
          </w:tcPr>
          <w:p w14:paraId="39D1DF76" w14:textId="3162E8D9" w:rsidR="00F525F1" w:rsidRPr="00BF5537" w:rsidRDefault="00F525F1" w:rsidP="00F525F1">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5.7</w:t>
            </w:r>
          </w:p>
        </w:tc>
        <w:tc>
          <w:tcPr>
            <w:tcW w:w="1551" w:type="pct"/>
            <w:noWrap/>
            <w:vAlign w:val="center"/>
          </w:tcPr>
          <w:p w14:paraId="43768DCE" w14:textId="3A8B9E5B" w:rsidR="00F525F1" w:rsidRPr="00BF5537" w:rsidRDefault="00F525F1" w:rsidP="00F525F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卒業</w:t>
            </w:r>
          </w:p>
        </w:tc>
        <w:tc>
          <w:tcPr>
            <w:tcW w:w="2939" w:type="pct"/>
            <w:noWrap/>
            <w:vAlign w:val="center"/>
          </w:tcPr>
          <w:p w14:paraId="362AECCE" w14:textId="1946D484" w:rsidR="00F525F1" w:rsidRPr="00845D68"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卒業に関する情報</w:t>
            </w:r>
          </w:p>
        </w:tc>
      </w:tr>
      <w:tr w:rsidR="00F525F1" w:rsidRPr="00845D68" w14:paraId="54B32096" w14:textId="77777777" w:rsidTr="00C948E4">
        <w:trPr>
          <w:trHeight w:val="285"/>
        </w:trPr>
        <w:tc>
          <w:tcPr>
            <w:tcW w:w="510" w:type="pct"/>
            <w:vAlign w:val="center"/>
          </w:tcPr>
          <w:p w14:paraId="161FF435" w14:textId="25DE2FD4" w:rsidR="00F525F1" w:rsidRPr="00BF5537" w:rsidRDefault="00F525F1" w:rsidP="00F525F1">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8</w:t>
            </w:r>
          </w:p>
        </w:tc>
        <w:tc>
          <w:tcPr>
            <w:tcW w:w="1551" w:type="pct"/>
            <w:noWrap/>
            <w:vAlign w:val="center"/>
          </w:tcPr>
          <w:p w14:paraId="62E848CE" w14:textId="57DDAC75" w:rsidR="00F525F1" w:rsidRPr="00BF5537"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進学先就職先等</w:t>
            </w:r>
          </w:p>
        </w:tc>
        <w:tc>
          <w:tcPr>
            <w:tcW w:w="2939" w:type="pct"/>
            <w:noWrap/>
            <w:vAlign w:val="center"/>
          </w:tcPr>
          <w:p w14:paraId="043DDF7B" w14:textId="6E2DF98A" w:rsidR="00F525F1" w:rsidRPr="00845D68"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進学先・就職先に関する情報</w:t>
            </w:r>
          </w:p>
        </w:tc>
      </w:tr>
      <w:tr w:rsidR="00F525F1" w:rsidRPr="00845D68" w14:paraId="2BE804D7" w14:textId="77777777" w:rsidTr="00C948E4">
        <w:trPr>
          <w:trHeight w:val="285"/>
        </w:trPr>
        <w:tc>
          <w:tcPr>
            <w:tcW w:w="510" w:type="pct"/>
            <w:vAlign w:val="center"/>
          </w:tcPr>
          <w:p w14:paraId="2AFAAF14" w14:textId="74CB18B1" w:rsidR="00F525F1" w:rsidRPr="00BF5537" w:rsidRDefault="00F525F1" w:rsidP="00F525F1">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9</w:t>
            </w:r>
          </w:p>
        </w:tc>
        <w:tc>
          <w:tcPr>
            <w:tcW w:w="1551" w:type="pct"/>
            <w:noWrap/>
            <w:vAlign w:val="center"/>
          </w:tcPr>
          <w:p w14:paraId="6E1B5BEB" w14:textId="2E7F3E5B" w:rsidR="00F525F1" w:rsidRPr="00BF5537"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2939" w:type="pct"/>
            <w:noWrap/>
            <w:vAlign w:val="center"/>
          </w:tcPr>
          <w:p w14:paraId="2AA2356B" w14:textId="6287ECDE" w:rsidR="00F525F1" w:rsidRPr="00845D68"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籍記録に関する備考</w:t>
            </w:r>
          </w:p>
        </w:tc>
      </w:tr>
      <w:tr w:rsidR="00F525F1" w:rsidRPr="00845D68" w14:paraId="2069EE7E" w14:textId="77777777" w:rsidTr="00C948E4">
        <w:trPr>
          <w:trHeight w:val="285"/>
        </w:trPr>
        <w:tc>
          <w:tcPr>
            <w:tcW w:w="510" w:type="pct"/>
            <w:vAlign w:val="center"/>
          </w:tcPr>
          <w:p w14:paraId="662DDA24" w14:textId="1396E940" w:rsidR="00F525F1" w:rsidRPr="00BF5537" w:rsidRDefault="00F525F1" w:rsidP="00F525F1">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5.10</w:t>
            </w:r>
          </w:p>
        </w:tc>
        <w:tc>
          <w:tcPr>
            <w:tcW w:w="1551" w:type="pct"/>
            <w:noWrap/>
            <w:vAlign w:val="center"/>
          </w:tcPr>
          <w:p w14:paraId="08168826" w14:textId="1F7F059B" w:rsidR="00F525F1" w:rsidRPr="00BF5537" w:rsidRDefault="00F525F1" w:rsidP="00F525F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留学等</w:t>
            </w:r>
          </w:p>
        </w:tc>
        <w:tc>
          <w:tcPr>
            <w:tcW w:w="2939" w:type="pct"/>
            <w:noWrap/>
            <w:vAlign w:val="center"/>
          </w:tcPr>
          <w:p w14:paraId="6371D0F3" w14:textId="6706DE7A" w:rsidR="00F525F1" w:rsidRPr="00845D68" w:rsidRDefault="00F525F1" w:rsidP="00F525F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留学等に関する情報</w:t>
            </w:r>
          </w:p>
        </w:tc>
      </w:tr>
    </w:tbl>
    <w:p w14:paraId="5B3934EA" w14:textId="77777777" w:rsidR="002D099B" w:rsidRPr="00845D68" w:rsidRDefault="002D099B" w:rsidP="00461811"/>
    <w:p w14:paraId="52B15489" w14:textId="2B641EDC" w:rsidR="009E5460" w:rsidRPr="00845D68" w:rsidRDefault="009E5460" w:rsidP="009E5460">
      <w:pPr>
        <w:ind w:leftChars="0" w:left="0" w:firstLine="0"/>
      </w:pPr>
      <w:r w:rsidRPr="00BF5537">
        <w:rPr>
          <w:rFonts w:hint="eastAsia"/>
          <w:szCs w:val="24"/>
        </w:rPr>
        <w:t>「</w:t>
      </w:r>
      <w:r w:rsidRPr="00BF5537">
        <w:rPr>
          <w:szCs w:val="24"/>
        </w:rPr>
        <w:t xml:space="preserve">11.5.2 </w:t>
      </w:r>
      <w:r w:rsidRPr="00BF5537">
        <w:rPr>
          <w:rFonts w:hint="eastAsia"/>
          <w:szCs w:val="24"/>
        </w:rPr>
        <w:t>入学」</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11840981"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64DAD0B6"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985CDEE"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D39E7F2" w14:textId="31BFFA07"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117BC" w:rsidRPr="00845D68" w14:paraId="373117C8" w14:textId="77777777" w:rsidTr="00C948E4">
        <w:trPr>
          <w:trHeight w:val="285"/>
        </w:trPr>
        <w:tc>
          <w:tcPr>
            <w:tcW w:w="510" w:type="pct"/>
            <w:vAlign w:val="center"/>
          </w:tcPr>
          <w:p w14:paraId="533268BE" w14:textId="0D8FC645" w:rsidR="006117BC" w:rsidRPr="00845D68" w:rsidRDefault="006117BC" w:rsidP="006117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2.1</w:t>
            </w:r>
          </w:p>
        </w:tc>
        <w:tc>
          <w:tcPr>
            <w:tcW w:w="1551" w:type="pct"/>
            <w:noWrap/>
            <w:vAlign w:val="center"/>
          </w:tcPr>
          <w:p w14:paraId="4FE934A3" w14:textId="5FB5EF2D" w:rsidR="006117BC" w:rsidRPr="00845D68" w:rsidRDefault="006117BC" w:rsidP="006117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入学年月日</w:t>
            </w:r>
          </w:p>
        </w:tc>
        <w:tc>
          <w:tcPr>
            <w:tcW w:w="2939" w:type="pct"/>
            <w:noWrap/>
            <w:vAlign w:val="center"/>
          </w:tcPr>
          <w:p w14:paraId="40953578" w14:textId="61A56E55" w:rsidR="006117BC" w:rsidRPr="00845D68" w:rsidRDefault="006117BC" w:rsidP="006117B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入学した年月日</w:t>
            </w:r>
          </w:p>
        </w:tc>
      </w:tr>
      <w:tr w:rsidR="006117BC" w:rsidRPr="00845D68" w14:paraId="54204CD5" w14:textId="77777777" w:rsidTr="00C948E4">
        <w:trPr>
          <w:trHeight w:val="285"/>
        </w:trPr>
        <w:tc>
          <w:tcPr>
            <w:tcW w:w="510" w:type="pct"/>
            <w:vAlign w:val="center"/>
          </w:tcPr>
          <w:p w14:paraId="716A2FAA" w14:textId="22869CAE" w:rsidR="006117BC" w:rsidRPr="00845D68" w:rsidRDefault="006117BC" w:rsidP="006117BC">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2.2</w:t>
            </w:r>
          </w:p>
        </w:tc>
        <w:tc>
          <w:tcPr>
            <w:tcW w:w="1551" w:type="pct"/>
            <w:noWrap/>
            <w:vAlign w:val="center"/>
          </w:tcPr>
          <w:p w14:paraId="11B38F10" w14:textId="213584F9" w:rsidR="006117BC" w:rsidRPr="00845D68" w:rsidRDefault="006117BC" w:rsidP="006117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2939" w:type="pct"/>
            <w:noWrap/>
            <w:vAlign w:val="center"/>
          </w:tcPr>
          <w:p w14:paraId="3084077E" w14:textId="1D3AFC0E" w:rsidR="006117BC" w:rsidRPr="00845D68" w:rsidRDefault="006117BC" w:rsidP="006117B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入学に関する備考</w:t>
            </w:r>
          </w:p>
        </w:tc>
      </w:tr>
    </w:tbl>
    <w:p w14:paraId="7E74E0A3" w14:textId="77777777" w:rsidR="002D099B" w:rsidRPr="00845D68" w:rsidRDefault="002D099B" w:rsidP="00461811"/>
    <w:p w14:paraId="1ABC7B6D" w14:textId="4BDEA69A" w:rsidR="009E5460" w:rsidRPr="00845D68" w:rsidRDefault="009E5460" w:rsidP="009E5460">
      <w:pPr>
        <w:ind w:leftChars="0" w:left="0" w:firstLine="0"/>
      </w:pPr>
      <w:r w:rsidRPr="00BF5537">
        <w:rPr>
          <w:rFonts w:hint="eastAsia"/>
          <w:szCs w:val="24"/>
        </w:rPr>
        <w:t>「</w:t>
      </w:r>
      <w:r w:rsidRPr="00BF5537">
        <w:rPr>
          <w:szCs w:val="24"/>
        </w:rPr>
        <w:t xml:space="preserve">11.5.3 </w:t>
      </w:r>
      <w:r w:rsidRPr="00BF5537">
        <w:rPr>
          <w:rFonts w:hint="eastAsia"/>
          <w:szCs w:val="24"/>
        </w:rPr>
        <w:t>編入学」</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3D193ADD"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64A05A69"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76B95398"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EC8EC2C" w14:textId="4E0716E3"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F344D" w:rsidRPr="00845D68" w14:paraId="2409CEF3" w14:textId="77777777" w:rsidTr="00C948E4">
        <w:trPr>
          <w:trHeight w:val="285"/>
        </w:trPr>
        <w:tc>
          <w:tcPr>
            <w:tcW w:w="510" w:type="pct"/>
            <w:vAlign w:val="center"/>
          </w:tcPr>
          <w:p w14:paraId="593DCF10" w14:textId="199D0F9E" w:rsidR="005F344D" w:rsidRPr="00845D68"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3.1</w:t>
            </w:r>
          </w:p>
        </w:tc>
        <w:tc>
          <w:tcPr>
            <w:tcW w:w="1551" w:type="pct"/>
            <w:noWrap/>
            <w:vAlign w:val="center"/>
          </w:tcPr>
          <w:p w14:paraId="333D8CBA" w14:textId="396CDED0" w:rsidR="005F344D" w:rsidRPr="00845D68" w:rsidRDefault="005F344D" w:rsidP="005F344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編入学年月日</w:t>
            </w:r>
          </w:p>
        </w:tc>
        <w:tc>
          <w:tcPr>
            <w:tcW w:w="2939" w:type="pct"/>
            <w:noWrap/>
            <w:vAlign w:val="center"/>
          </w:tcPr>
          <w:p w14:paraId="5B4C9555" w14:textId="20ACB72B" w:rsidR="005F344D" w:rsidRPr="00845D68" w:rsidRDefault="005F344D" w:rsidP="005F344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編入学した年月日</w:t>
            </w:r>
          </w:p>
        </w:tc>
      </w:tr>
      <w:tr w:rsidR="005F344D" w:rsidRPr="00845D68" w14:paraId="0EF3204F" w14:textId="77777777" w:rsidTr="00C948E4">
        <w:trPr>
          <w:trHeight w:val="285"/>
        </w:trPr>
        <w:tc>
          <w:tcPr>
            <w:tcW w:w="510" w:type="pct"/>
            <w:vAlign w:val="center"/>
          </w:tcPr>
          <w:p w14:paraId="2754F76D" w14:textId="1CFBABCA" w:rsidR="005F344D" w:rsidRPr="00845D68" w:rsidRDefault="005F344D" w:rsidP="005F344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3.2</w:t>
            </w:r>
          </w:p>
        </w:tc>
        <w:tc>
          <w:tcPr>
            <w:tcW w:w="1551" w:type="pct"/>
            <w:noWrap/>
            <w:vAlign w:val="center"/>
          </w:tcPr>
          <w:p w14:paraId="01A4DE74" w14:textId="7DFA1C93" w:rsidR="005F344D" w:rsidRPr="00845D68"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編入学時学年</w:t>
            </w:r>
          </w:p>
        </w:tc>
        <w:tc>
          <w:tcPr>
            <w:tcW w:w="2939" w:type="pct"/>
            <w:noWrap/>
            <w:vAlign w:val="center"/>
          </w:tcPr>
          <w:p w14:paraId="2CF6B10E" w14:textId="7F273C71" w:rsidR="005F344D" w:rsidRPr="00845D68"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編入学時における学年</w:t>
            </w:r>
          </w:p>
        </w:tc>
      </w:tr>
      <w:tr w:rsidR="005F344D" w:rsidRPr="00845D68" w14:paraId="2CE2EB8F" w14:textId="77777777" w:rsidTr="00C948E4">
        <w:trPr>
          <w:trHeight w:val="285"/>
        </w:trPr>
        <w:tc>
          <w:tcPr>
            <w:tcW w:w="510" w:type="pct"/>
            <w:vAlign w:val="center"/>
          </w:tcPr>
          <w:p w14:paraId="202B3AD9" w14:textId="1F46C3CC" w:rsidR="005F344D" w:rsidRPr="00BF5537"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3.3</w:t>
            </w:r>
          </w:p>
        </w:tc>
        <w:tc>
          <w:tcPr>
            <w:tcW w:w="1551" w:type="pct"/>
            <w:noWrap/>
            <w:vAlign w:val="center"/>
          </w:tcPr>
          <w:p w14:paraId="357D653F" w14:textId="78D22F9D" w:rsidR="005F344D" w:rsidRPr="00BF5537"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学すべき期間_開始年月日</w:t>
            </w:r>
          </w:p>
        </w:tc>
        <w:tc>
          <w:tcPr>
            <w:tcW w:w="2939" w:type="pct"/>
            <w:noWrap/>
            <w:vAlign w:val="center"/>
          </w:tcPr>
          <w:p w14:paraId="26A1EBE1" w14:textId="32799751" w:rsidR="005F344D" w:rsidRPr="00845D68"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単位制の高等学校の場合）在学すべき期間の開始年月日情報</w:t>
            </w:r>
          </w:p>
        </w:tc>
      </w:tr>
      <w:tr w:rsidR="005F344D" w:rsidRPr="00845D68" w14:paraId="14CDE5CE" w14:textId="77777777" w:rsidTr="00C948E4">
        <w:trPr>
          <w:trHeight w:val="285"/>
        </w:trPr>
        <w:tc>
          <w:tcPr>
            <w:tcW w:w="510" w:type="pct"/>
            <w:vAlign w:val="center"/>
          </w:tcPr>
          <w:p w14:paraId="1873981B" w14:textId="7DAECCDF" w:rsidR="005F344D" w:rsidRPr="00BF5537" w:rsidRDefault="005F344D" w:rsidP="005F344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3.4</w:t>
            </w:r>
          </w:p>
        </w:tc>
        <w:tc>
          <w:tcPr>
            <w:tcW w:w="1551" w:type="pct"/>
            <w:noWrap/>
            <w:vAlign w:val="center"/>
          </w:tcPr>
          <w:p w14:paraId="259EFE68" w14:textId="35F68E09" w:rsidR="005F344D" w:rsidRPr="00BF5537"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学すべき期間_終了年月日</w:t>
            </w:r>
          </w:p>
        </w:tc>
        <w:tc>
          <w:tcPr>
            <w:tcW w:w="2939" w:type="pct"/>
            <w:noWrap/>
            <w:vAlign w:val="center"/>
          </w:tcPr>
          <w:p w14:paraId="5F9290E7" w14:textId="4EB3AF08" w:rsidR="005F344D" w:rsidRPr="00BF5537"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単位制の高等学校の場合）在学すべき期間の終了年月日情報</w:t>
            </w:r>
          </w:p>
        </w:tc>
      </w:tr>
      <w:tr w:rsidR="005F344D" w:rsidRPr="00845D68" w14:paraId="52E4CD0C" w14:textId="77777777" w:rsidTr="00C948E4">
        <w:trPr>
          <w:trHeight w:val="285"/>
        </w:trPr>
        <w:tc>
          <w:tcPr>
            <w:tcW w:w="510" w:type="pct"/>
            <w:vAlign w:val="center"/>
          </w:tcPr>
          <w:p w14:paraId="39F5DB4A" w14:textId="5E4EB5D9" w:rsidR="005F344D" w:rsidRPr="00BF5537" w:rsidRDefault="005F344D" w:rsidP="005F344D">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3.5</w:t>
            </w:r>
          </w:p>
        </w:tc>
        <w:tc>
          <w:tcPr>
            <w:tcW w:w="1551" w:type="pct"/>
            <w:noWrap/>
            <w:vAlign w:val="center"/>
          </w:tcPr>
          <w:p w14:paraId="27EA7C5A" w14:textId="0CA32DE9" w:rsidR="005F344D" w:rsidRPr="00BF5537"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2939" w:type="pct"/>
            <w:noWrap/>
            <w:vAlign w:val="center"/>
          </w:tcPr>
          <w:p w14:paraId="69B153B2" w14:textId="6B250295" w:rsidR="005F344D" w:rsidRPr="00BF5537" w:rsidRDefault="005F344D" w:rsidP="005F344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編入に関する備考</w:t>
            </w:r>
          </w:p>
        </w:tc>
      </w:tr>
    </w:tbl>
    <w:p w14:paraId="59BA8C2C" w14:textId="77777777" w:rsidR="002D099B" w:rsidRPr="00845D68" w:rsidRDefault="002D099B" w:rsidP="00461811"/>
    <w:p w14:paraId="5BB4D003" w14:textId="13970ACE" w:rsidR="009E5460" w:rsidRPr="00845D68" w:rsidRDefault="009E5460" w:rsidP="009E5460">
      <w:pPr>
        <w:ind w:leftChars="0" w:left="0" w:firstLine="0"/>
      </w:pPr>
      <w:r w:rsidRPr="00BF5537">
        <w:rPr>
          <w:rFonts w:hint="eastAsia"/>
          <w:szCs w:val="24"/>
        </w:rPr>
        <w:t>「</w:t>
      </w:r>
      <w:r w:rsidRPr="00BF5537">
        <w:rPr>
          <w:szCs w:val="24"/>
        </w:rPr>
        <w:t xml:space="preserve">11.5.4 </w:t>
      </w:r>
      <w:r w:rsidRPr="00BF5537">
        <w:rPr>
          <w:rFonts w:hint="eastAsia"/>
          <w:szCs w:val="24"/>
        </w:rPr>
        <w:t>転入学」</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20294756"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1284989E"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3DFA371"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58DE8D0" w14:textId="5C42A714"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04C54" w:rsidRPr="00845D68" w14:paraId="10EB4FBB" w14:textId="77777777" w:rsidTr="00C948E4">
        <w:trPr>
          <w:trHeight w:val="285"/>
        </w:trPr>
        <w:tc>
          <w:tcPr>
            <w:tcW w:w="510" w:type="pct"/>
            <w:vAlign w:val="center"/>
          </w:tcPr>
          <w:p w14:paraId="5319F5CF" w14:textId="6C0D5EA5" w:rsidR="00F04C54" w:rsidRPr="00845D68"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4.1</w:t>
            </w:r>
          </w:p>
        </w:tc>
        <w:tc>
          <w:tcPr>
            <w:tcW w:w="1551" w:type="pct"/>
            <w:noWrap/>
            <w:vAlign w:val="center"/>
          </w:tcPr>
          <w:p w14:paraId="25F7E4D6" w14:textId="57F4C372" w:rsidR="00F04C54" w:rsidRPr="00845D68" w:rsidRDefault="00F04C54" w:rsidP="00F04C5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転入学年月日</w:t>
            </w:r>
          </w:p>
        </w:tc>
        <w:tc>
          <w:tcPr>
            <w:tcW w:w="2939" w:type="pct"/>
            <w:noWrap/>
            <w:vAlign w:val="center"/>
          </w:tcPr>
          <w:p w14:paraId="3212A907" w14:textId="63FACEA5" w:rsidR="00F04C54" w:rsidRPr="00845D68" w:rsidRDefault="00F04C54" w:rsidP="00F04C5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転入学した年月日</w:t>
            </w:r>
          </w:p>
        </w:tc>
      </w:tr>
      <w:tr w:rsidR="00F04C54" w:rsidRPr="00845D68" w14:paraId="69721341" w14:textId="77777777" w:rsidTr="00C948E4">
        <w:trPr>
          <w:trHeight w:val="285"/>
        </w:trPr>
        <w:tc>
          <w:tcPr>
            <w:tcW w:w="510" w:type="pct"/>
            <w:vAlign w:val="center"/>
          </w:tcPr>
          <w:p w14:paraId="2E5E78C6" w14:textId="27D66ECD" w:rsidR="00F04C54" w:rsidRPr="00845D68" w:rsidRDefault="00F04C54" w:rsidP="00F04C5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4.2</w:t>
            </w:r>
          </w:p>
        </w:tc>
        <w:tc>
          <w:tcPr>
            <w:tcW w:w="1551" w:type="pct"/>
            <w:noWrap/>
            <w:vAlign w:val="center"/>
          </w:tcPr>
          <w:p w14:paraId="794C1479" w14:textId="686586A9" w:rsidR="00F04C54" w:rsidRPr="00845D68"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入学時学年</w:t>
            </w:r>
          </w:p>
        </w:tc>
        <w:tc>
          <w:tcPr>
            <w:tcW w:w="2939" w:type="pct"/>
            <w:noWrap/>
            <w:vAlign w:val="center"/>
          </w:tcPr>
          <w:p w14:paraId="76BA7046" w14:textId="19EBF995" w:rsidR="00F04C54" w:rsidRPr="00845D68"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入学時における学年</w:t>
            </w:r>
          </w:p>
        </w:tc>
      </w:tr>
      <w:tr w:rsidR="00F04C54" w:rsidRPr="00845D68" w14:paraId="424BEC46" w14:textId="77777777" w:rsidTr="00C948E4">
        <w:trPr>
          <w:trHeight w:val="285"/>
        </w:trPr>
        <w:tc>
          <w:tcPr>
            <w:tcW w:w="510" w:type="pct"/>
            <w:vAlign w:val="center"/>
          </w:tcPr>
          <w:p w14:paraId="58599F1F" w14:textId="0CD28A18" w:rsidR="00F04C54" w:rsidRPr="00BF5537"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4.3</w:t>
            </w:r>
          </w:p>
        </w:tc>
        <w:tc>
          <w:tcPr>
            <w:tcW w:w="1551" w:type="pct"/>
            <w:noWrap/>
            <w:vAlign w:val="center"/>
          </w:tcPr>
          <w:p w14:paraId="013A416E" w14:textId="040880B5" w:rsidR="00F04C54" w:rsidRPr="00BF5537"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学すべき期間_開始年月日</w:t>
            </w:r>
          </w:p>
        </w:tc>
        <w:tc>
          <w:tcPr>
            <w:tcW w:w="2939" w:type="pct"/>
            <w:noWrap/>
            <w:vAlign w:val="center"/>
          </w:tcPr>
          <w:p w14:paraId="32ECD248" w14:textId="553E45E4" w:rsidR="00F04C54" w:rsidRPr="00845D68"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単位制の高等学校の場合）在学すべき期間の開始年月日情報</w:t>
            </w:r>
          </w:p>
        </w:tc>
      </w:tr>
      <w:tr w:rsidR="00F04C54" w:rsidRPr="00845D68" w14:paraId="4D6AE735" w14:textId="77777777" w:rsidTr="00C948E4">
        <w:trPr>
          <w:trHeight w:val="285"/>
        </w:trPr>
        <w:tc>
          <w:tcPr>
            <w:tcW w:w="510" w:type="pct"/>
            <w:vAlign w:val="center"/>
          </w:tcPr>
          <w:p w14:paraId="75B40FC8" w14:textId="510C2720" w:rsidR="00F04C54" w:rsidRPr="00BF5537" w:rsidRDefault="00F04C54" w:rsidP="00F04C5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4.4</w:t>
            </w:r>
          </w:p>
        </w:tc>
        <w:tc>
          <w:tcPr>
            <w:tcW w:w="1551" w:type="pct"/>
            <w:noWrap/>
            <w:vAlign w:val="center"/>
          </w:tcPr>
          <w:p w14:paraId="17CE65CB" w14:textId="5A45D4A9" w:rsidR="00F04C54" w:rsidRPr="00BF5537"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在学すべき期間_終了年月日</w:t>
            </w:r>
          </w:p>
        </w:tc>
        <w:tc>
          <w:tcPr>
            <w:tcW w:w="2939" w:type="pct"/>
            <w:noWrap/>
            <w:vAlign w:val="center"/>
          </w:tcPr>
          <w:p w14:paraId="6423D338" w14:textId="43FC2FA9" w:rsidR="00F04C54" w:rsidRPr="00BF5537"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単位制の高等学校の場合）在学すべき期間の終了年月日情報</w:t>
            </w:r>
          </w:p>
        </w:tc>
      </w:tr>
      <w:tr w:rsidR="00F04C54" w:rsidRPr="00845D68" w14:paraId="2F260A08" w14:textId="77777777" w:rsidTr="00C948E4">
        <w:trPr>
          <w:trHeight w:val="285"/>
        </w:trPr>
        <w:tc>
          <w:tcPr>
            <w:tcW w:w="510" w:type="pct"/>
            <w:vAlign w:val="center"/>
          </w:tcPr>
          <w:p w14:paraId="1934AA42" w14:textId="3CBD3F2F" w:rsidR="00F04C54" w:rsidRPr="00BF5537" w:rsidRDefault="00F04C54" w:rsidP="00F04C5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4.5</w:t>
            </w:r>
          </w:p>
        </w:tc>
        <w:tc>
          <w:tcPr>
            <w:tcW w:w="1551" w:type="pct"/>
            <w:noWrap/>
            <w:vAlign w:val="center"/>
          </w:tcPr>
          <w:p w14:paraId="14745CD4" w14:textId="432DD148" w:rsidR="00F04C54" w:rsidRPr="00BF5537"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2939" w:type="pct"/>
            <w:noWrap/>
            <w:vAlign w:val="center"/>
          </w:tcPr>
          <w:p w14:paraId="4F19E2FE" w14:textId="4FC27D83" w:rsidR="00F04C54" w:rsidRPr="00BF5537" w:rsidRDefault="00F04C54" w:rsidP="00F04C5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入学に関する備考</w:t>
            </w:r>
          </w:p>
        </w:tc>
      </w:tr>
    </w:tbl>
    <w:p w14:paraId="6A45CADE" w14:textId="77777777" w:rsidR="002D099B" w:rsidRPr="00845D68" w:rsidRDefault="002D099B" w:rsidP="00461811"/>
    <w:p w14:paraId="54BDA2DC" w14:textId="04446463" w:rsidR="009E5460" w:rsidRPr="00845D68" w:rsidRDefault="009E5460" w:rsidP="009E5460">
      <w:pPr>
        <w:ind w:leftChars="0" w:left="0" w:firstLine="0"/>
      </w:pPr>
      <w:r w:rsidRPr="00BF5537">
        <w:rPr>
          <w:rFonts w:hint="eastAsia"/>
          <w:szCs w:val="24"/>
        </w:rPr>
        <w:t>「</w:t>
      </w:r>
      <w:r w:rsidRPr="00BF5537">
        <w:rPr>
          <w:szCs w:val="24"/>
        </w:rPr>
        <w:t xml:space="preserve">11.5.5 </w:t>
      </w:r>
      <w:r w:rsidRPr="00BF5537">
        <w:rPr>
          <w:rFonts w:hint="eastAsia"/>
          <w:szCs w:val="24"/>
        </w:rPr>
        <w:t>転学」</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0E32F938"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0A9D3B6"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lastRenderedPageBreak/>
              <w:t>項番</w:t>
            </w:r>
          </w:p>
        </w:tc>
        <w:tc>
          <w:tcPr>
            <w:tcW w:w="1551" w:type="pct"/>
            <w:shd w:val="clear" w:color="auto" w:fill="808080" w:themeFill="background1" w:themeFillShade="80"/>
            <w:noWrap/>
            <w:hideMark/>
          </w:tcPr>
          <w:p w14:paraId="1E2BBCB2"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0EF2A866" w14:textId="0C6BD1A0"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C1AAF" w:rsidRPr="00845D68" w14:paraId="02B63C61" w14:textId="77777777" w:rsidTr="00C948E4">
        <w:trPr>
          <w:trHeight w:val="285"/>
        </w:trPr>
        <w:tc>
          <w:tcPr>
            <w:tcW w:w="510" w:type="pct"/>
            <w:vAlign w:val="center"/>
          </w:tcPr>
          <w:p w14:paraId="62099009" w14:textId="66853BD6" w:rsidR="00EC1AAF" w:rsidRPr="00845D68" w:rsidRDefault="00EC1AAF" w:rsidP="00EC1A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5.1</w:t>
            </w:r>
          </w:p>
        </w:tc>
        <w:tc>
          <w:tcPr>
            <w:tcW w:w="1551" w:type="pct"/>
            <w:noWrap/>
            <w:vAlign w:val="center"/>
          </w:tcPr>
          <w:p w14:paraId="23E7A248" w14:textId="205570C3" w:rsidR="00EC1AAF" w:rsidRPr="00845D68" w:rsidRDefault="00EC1AAF" w:rsidP="00EC1A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転学年月日</w:t>
            </w:r>
          </w:p>
        </w:tc>
        <w:tc>
          <w:tcPr>
            <w:tcW w:w="2939" w:type="pct"/>
            <w:noWrap/>
            <w:vAlign w:val="center"/>
          </w:tcPr>
          <w:p w14:paraId="0849650C" w14:textId="08D3B186" w:rsidR="00EC1AAF" w:rsidRPr="00845D68" w:rsidRDefault="00EC1AAF" w:rsidP="00EC1A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転学先学校で受け入れた日の前日の年月日</w:t>
            </w:r>
          </w:p>
        </w:tc>
      </w:tr>
      <w:tr w:rsidR="00EC1AAF" w:rsidRPr="00845D68" w14:paraId="3AAC4E9B" w14:textId="77777777" w:rsidTr="00C948E4">
        <w:trPr>
          <w:trHeight w:val="285"/>
        </w:trPr>
        <w:tc>
          <w:tcPr>
            <w:tcW w:w="510" w:type="pct"/>
            <w:vAlign w:val="center"/>
          </w:tcPr>
          <w:p w14:paraId="2436FF80" w14:textId="3C4E1C80" w:rsidR="00EC1AAF" w:rsidRPr="00845D68" w:rsidRDefault="00EC1AAF" w:rsidP="00EC1AAF">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5.2</w:t>
            </w:r>
          </w:p>
        </w:tc>
        <w:tc>
          <w:tcPr>
            <w:tcW w:w="1551" w:type="pct"/>
            <w:noWrap/>
            <w:vAlign w:val="center"/>
          </w:tcPr>
          <w:p w14:paraId="6CF4960F" w14:textId="1BA82488" w:rsidR="00EC1AAF" w:rsidRPr="00845D68" w:rsidRDefault="00EC1AAF" w:rsidP="00EC1A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校を去った日</w:t>
            </w:r>
          </w:p>
        </w:tc>
        <w:tc>
          <w:tcPr>
            <w:tcW w:w="2939" w:type="pct"/>
            <w:noWrap/>
            <w:vAlign w:val="center"/>
          </w:tcPr>
          <w:p w14:paraId="7E2DB601" w14:textId="1C8E3A91" w:rsidR="00EC1AAF" w:rsidRPr="00845D68" w:rsidRDefault="00EC1AAF" w:rsidP="00EC1A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本校を去った日の年月日</w:t>
            </w:r>
          </w:p>
        </w:tc>
      </w:tr>
      <w:tr w:rsidR="00EC1AAF" w:rsidRPr="00845D68" w14:paraId="44ABABBA" w14:textId="77777777" w:rsidTr="00C948E4">
        <w:trPr>
          <w:trHeight w:val="285"/>
        </w:trPr>
        <w:tc>
          <w:tcPr>
            <w:tcW w:w="510" w:type="pct"/>
            <w:vAlign w:val="center"/>
          </w:tcPr>
          <w:p w14:paraId="7F506F17" w14:textId="17699941" w:rsidR="00EC1AAF" w:rsidRPr="00BF5537" w:rsidRDefault="00EC1AAF" w:rsidP="00EC1A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5.3</w:t>
            </w:r>
          </w:p>
        </w:tc>
        <w:tc>
          <w:tcPr>
            <w:tcW w:w="1551" w:type="pct"/>
            <w:noWrap/>
            <w:vAlign w:val="center"/>
          </w:tcPr>
          <w:p w14:paraId="4BC2BCF1" w14:textId="49291E84" w:rsidR="00EC1AAF" w:rsidRPr="00BF5537" w:rsidRDefault="00EC1AAF" w:rsidP="00EC1A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2939" w:type="pct"/>
            <w:noWrap/>
            <w:vAlign w:val="center"/>
          </w:tcPr>
          <w:p w14:paraId="08D73F7F" w14:textId="498487DE" w:rsidR="00EC1AAF" w:rsidRPr="00845D68" w:rsidRDefault="00EC1AAF" w:rsidP="00EC1A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転学に関する備考</w:t>
            </w:r>
          </w:p>
        </w:tc>
      </w:tr>
    </w:tbl>
    <w:p w14:paraId="71A79D8A" w14:textId="77777777" w:rsidR="00833C5E" w:rsidRPr="00BF5537" w:rsidRDefault="00833C5E" w:rsidP="009E5460">
      <w:pPr>
        <w:ind w:leftChars="0" w:left="0" w:firstLine="0"/>
        <w:rPr>
          <w:szCs w:val="24"/>
        </w:rPr>
      </w:pPr>
    </w:p>
    <w:p w14:paraId="7190179B" w14:textId="2A71FA9A" w:rsidR="009E5460" w:rsidRPr="00845D68" w:rsidRDefault="009E5460" w:rsidP="009E5460">
      <w:pPr>
        <w:ind w:leftChars="0" w:left="0" w:firstLine="0"/>
      </w:pPr>
      <w:r w:rsidRPr="00BF5537">
        <w:rPr>
          <w:rFonts w:hint="eastAsia"/>
          <w:szCs w:val="24"/>
        </w:rPr>
        <w:t>「</w:t>
      </w:r>
      <w:r w:rsidRPr="00BF5537">
        <w:rPr>
          <w:szCs w:val="24"/>
        </w:rPr>
        <w:t xml:space="preserve">11.5.6 </w:t>
      </w:r>
      <w:r w:rsidRPr="00BF5537">
        <w:rPr>
          <w:rFonts w:hint="eastAsia"/>
          <w:szCs w:val="24"/>
        </w:rPr>
        <w:t>退学」</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04E4A36B"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7C09D72"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1365043F"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5609298" w14:textId="30E82554"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B1D07" w:rsidRPr="00845D68" w14:paraId="16F0706C" w14:textId="77777777" w:rsidTr="00C948E4">
        <w:trPr>
          <w:trHeight w:val="285"/>
        </w:trPr>
        <w:tc>
          <w:tcPr>
            <w:tcW w:w="510" w:type="pct"/>
            <w:vAlign w:val="center"/>
          </w:tcPr>
          <w:p w14:paraId="0D266D41" w14:textId="69E60CF0" w:rsidR="000B1D07" w:rsidRPr="00845D68" w:rsidRDefault="000B1D07" w:rsidP="000B1D0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6.1</w:t>
            </w:r>
          </w:p>
        </w:tc>
        <w:tc>
          <w:tcPr>
            <w:tcW w:w="1551" w:type="pct"/>
            <w:noWrap/>
            <w:vAlign w:val="center"/>
          </w:tcPr>
          <w:p w14:paraId="163A109C" w14:textId="398B44DB" w:rsidR="000B1D07" w:rsidRPr="00845D68" w:rsidRDefault="000B1D07" w:rsidP="000B1D0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退学年月日</w:t>
            </w:r>
          </w:p>
        </w:tc>
        <w:tc>
          <w:tcPr>
            <w:tcW w:w="2939" w:type="pct"/>
            <w:noWrap/>
            <w:vAlign w:val="center"/>
          </w:tcPr>
          <w:p w14:paraId="4C9BFAC7" w14:textId="2EDD4E17" w:rsidR="000B1D07" w:rsidRPr="00845D68" w:rsidRDefault="000B1D07" w:rsidP="000B1D0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退学を認めた年月日、または在学しない者と認めた年月日</w:t>
            </w:r>
          </w:p>
        </w:tc>
      </w:tr>
      <w:tr w:rsidR="000B1D07" w:rsidRPr="00845D68" w14:paraId="65B101ED" w14:textId="77777777" w:rsidTr="00C948E4">
        <w:trPr>
          <w:trHeight w:val="285"/>
        </w:trPr>
        <w:tc>
          <w:tcPr>
            <w:tcW w:w="510" w:type="pct"/>
            <w:vAlign w:val="center"/>
          </w:tcPr>
          <w:p w14:paraId="2115A7B1" w14:textId="7B099B99" w:rsidR="000B1D07" w:rsidRPr="00845D68" w:rsidRDefault="000B1D07" w:rsidP="000B1D07">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6.2</w:t>
            </w:r>
          </w:p>
        </w:tc>
        <w:tc>
          <w:tcPr>
            <w:tcW w:w="1551" w:type="pct"/>
            <w:noWrap/>
            <w:vAlign w:val="center"/>
          </w:tcPr>
          <w:p w14:paraId="56CEFD94" w14:textId="3AA33538" w:rsidR="000B1D07" w:rsidRPr="00845D68" w:rsidRDefault="000B1D07" w:rsidP="000B1D0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2939" w:type="pct"/>
            <w:noWrap/>
            <w:vAlign w:val="center"/>
          </w:tcPr>
          <w:p w14:paraId="5DE2ED28" w14:textId="223D69E8" w:rsidR="000B1D07" w:rsidRPr="00845D68" w:rsidRDefault="000B1D07" w:rsidP="000B1D0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退学に関する備考</w:t>
            </w:r>
          </w:p>
        </w:tc>
      </w:tr>
    </w:tbl>
    <w:p w14:paraId="67342D74" w14:textId="77777777" w:rsidR="002D099B" w:rsidRPr="00845D68" w:rsidRDefault="002D099B" w:rsidP="00461811"/>
    <w:p w14:paraId="5D6CA030" w14:textId="3FC23E49" w:rsidR="009E5460" w:rsidRPr="00845D68" w:rsidRDefault="009E5460" w:rsidP="009E5460">
      <w:pPr>
        <w:ind w:leftChars="0" w:left="0" w:firstLine="0"/>
      </w:pPr>
      <w:r w:rsidRPr="00BF5537">
        <w:rPr>
          <w:rFonts w:hint="eastAsia"/>
          <w:szCs w:val="24"/>
        </w:rPr>
        <w:t>「</w:t>
      </w:r>
      <w:r w:rsidRPr="00BF5537">
        <w:rPr>
          <w:szCs w:val="24"/>
        </w:rPr>
        <w:t xml:space="preserve">11.5.7 </w:t>
      </w:r>
      <w:r w:rsidRPr="00BF5537">
        <w:rPr>
          <w:rFonts w:hint="eastAsia"/>
          <w:szCs w:val="24"/>
        </w:rPr>
        <w:t>卒業」</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722EE2EC"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2751A3C8"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204F1F9"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2C3876C" w14:textId="1AF65B1E"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10D67" w:rsidRPr="00845D68" w14:paraId="4F05B08B" w14:textId="77777777" w:rsidTr="00C948E4">
        <w:trPr>
          <w:trHeight w:val="285"/>
        </w:trPr>
        <w:tc>
          <w:tcPr>
            <w:tcW w:w="510" w:type="pct"/>
            <w:vAlign w:val="center"/>
          </w:tcPr>
          <w:p w14:paraId="0DBCA275" w14:textId="04E7D7A0" w:rsidR="00110D67" w:rsidRPr="00845D68" w:rsidRDefault="00110D67" w:rsidP="00110D6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7.1</w:t>
            </w:r>
          </w:p>
        </w:tc>
        <w:tc>
          <w:tcPr>
            <w:tcW w:w="1551" w:type="pct"/>
            <w:noWrap/>
            <w:vAlign w:val="center"/>
          </w:tcPr>
          <w:p w14:paraId="18B11C6D" w14:textId="4D47B917" w:rsidR="00110D67" w:rsidRPr="00845D68" w:rsidRDefault="00110D67" w:rsidP="00110D6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卒業年月日</w:t>
            </w:r>
          </w:p>
        </w:tc>
        <w:tc>
          <w:tcPr>
            <w:tcW w:w="2939" w:type="pct"/>
            <w:noWrap/>
            <w:vAlign w:val="center"/>
          </w:tcPr>
          <w:p w14:paraId="5D9C44BB" w14:textId="53948863" w:rsidR="00110D67" w:rsidRPr="00845D68" w:rsidRDefault="00110D67" w:rsidP="00110D6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卒業を認定した年月日</w:t>
            </w:r>
          </w:p>
        </w:tc>
      </w:tr>
      <w:tr w:rsidR="00110D67" w:rsidRPr="00845D68" w14:paraId="3F59AB0A" w14:textId="77777777" w:rsidTr="00C948E4">
        <w:trPr>
          <w:trHeight w:val="285"/>
        </w:trPr>
        <w:tc>
          <w:tcPr>
            <w:tcW w:w="510" w:type="pct"/>
            <w:vAlign w:val="center"/>
          </w:tcPr>
          <w:p w14:paraId="2852B2F1" w14:textId="0441206D" w:rsidR="00110D67" w:rsidRPr="00845D68" w:rsidRDefault="00110D67" w:rsidP="00110D67">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7.2</w:t>
            </w:r>
          </w:p>
        </w:tc>
        <w:tc>
          <w:tcPr>
            <w:tcW w:w="1551" w:type="pct"/>
            <w:noWrap/>
            <w:vAlign w:val="center"/>
          </w:tcPr>
          <w:p w14:paraId="07A7975A" w14:textId="51859CA2" w:rsidR="00110D67" w:rsidRPr="00845D68" w:rsidRDefault="00110D67" w:rsidP="00110D6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2939" w:type="pct"/>
            <w:noWrap/>
            <w:vAlign w:val="center"/>
          </w:tcPr>
          <w:p w14:paraId="43661C54" w14:textId="0DD6E50C" w:rsidR="00110D67" w:rsidRPr="00845D68" w:rsidRDefault="00110D67" w:rsidP="00110D6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卒業に関する備考</w:t>
            </w:r>
          </w:p>
        </w:tc>
      </w:tr>
    </w:tbl>
    <w:p w14:paraId="17656147" w14:textId="77777777" w:rsidR="002D099B" w:rsidRPr="00845D68" w:rsidRDefault="002D099B" w:rsidP="00461811"/>
    <w:p w14:paraId="1F872864" w14:textId="5D4B07E3" w:rsidR="009E5460" w:rsidRPr="00845D68" w:rsidRDefault="009E5460" w:rsidP="009E5460">
      <w:pPr>
        <w:ind w:leftChars="0" w:left="0" w:firstLine="0"/>
      </w:pPr>
      <w:r w:rsidRPr="00BF5537">
        <w:rPr>
          <w:rFonts w:hint="eastAsia"/>
          <w:szCs w:val="24"/>
        </w:rPr>
        <w:t>「</w:t>
      </w:r>
      <w:r w:rsidRPr="00BF5537">
        <w:rPr>
          <w:szCs w:val="24"/>
        </w:rPr>
        <w:t xml:space="preserve">11.5.10 </w:t>
      </w:r>
      <w:r w:rsidR="00F12199" w:rsidRPr="00BF5537">
        <w:rPr>
          <w:rFonts w:hint="eastAsia"/>
          <w:szCs w:val="24"/>
        </w:rPr>
        <w:t>留学等</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2D099B" w:rsidRPr="00845D68" w14:paraId="0DE9AF83" w14:textId="77777777" w:rsidTr="003E3257">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786A4C3A"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20FB36CC"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071EEF9" w14:textId="7179797D"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E3257" w:rsidRPr="00845D68" w14:paraId="13ED4D55" w14:textId="77777777" w:rsidTr="003E3257">
        <w:trPr>
          <w:trHeight w:val="285"/>
        </w:trPr>
        <w:tc>
          <w:tcPr>
            <w:tcW w:w="597" w:type="pct"/>
            <w:vAlign w:val="center"/>
          </w:tcPr>
          <w:p w14:paraId="791C3985" w14:textId="076BAF72" w:rsidR="003E3257" w:rsidRPr="00845D68" w:rsidRDefault="003E3257" w:rsidP="003E325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10.1</w:t>
            </w:r>
          </w:p>
        </w:tc>
        <w:tc>
          <w:tcPr>
            <w:tcW w:w="1464" w:type="pct"/>
            <w:noWrap/>
            <w:vAlign w:val="center"/>
          </w:tcPr>
          <w:p w14:paraId="4AD78EC3" w14:textId="493658E4" w:rsidR="003E3257" w:rsidRPr="00845D68" w:rsidRDefault="003E3257" w:rsidP="003E325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留学等開始年月日</w:t>
            </w:r>
          </w:p>
        </w:tc>
        <w:tc>
          <w:tcPr>
            <w:tcW w:w="2939" w:type="pct"/>
            <w:noWrap/>
            <w:vAlign w:val="center"/>
          </w:tcPr>
          <w:p w14:paraId="4A8CBAF6" w14:textId="44FD10AC" w:rsidR="003E3257" w:rsidRPr="00845D68" w:rsidRDefault="003E3257" w:rsidP="003E325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留学を開始した年月日</w:t>
            </w:r>
          </w:p>
        </w:tc>
      </w:tr>
      <w:tr w:rsidR="003E3257" w:rsidRPr="00845D68" w14:paraId="032FAB45" w14:textId="77777777" w:rsidTr="003E3257">
        <w:trPr>
          <w:trHeight w:val="285"/>
        </w:trPr>
        <w:tc>
          <w:tcPr>
            <w:tcW w:w="597" w:type="pct"/>
            <w:vAlign w:val="center"/>
          </w:tcPr>
          <w:p w14:paraId="11BC60D1" w14:textId="3B757B43" w:rsidR="003E3257" w:rsidRPr="00845D68" w:rsidRDefault="003E3257" w:rsidP="003E3257">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5.10.2</w:t>
            </w:r>
          </w:p>
        </w:tc>
        <w:tc>
          <w:tcPr>
            <w:tcW w:w="1464" w:type="pct"/>
            <w:noWrap/>
            <w:vAlign w:val="center"/>
          </w:tcPr>
          <w:p w14:paraId="02DAE87A" w14:textId="25069EF2" w:rsidR="003E3257" w:rsidRPr="00845D68" w:rsidRDefault="003E3257" w:rsidP="003E325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留学等終了年月日</w:t>
            </w:r>
          </w:p>
        </w:tc>
        <w:tc>
          <w:tcPr>
            <w:tcW w:w="2939" w:type="pct"/>
            <w:noWrap/>
            <w:vAlign w:val="center"/>
          </w:tcPr>
          <w:p w14:paraId="23154CCA" w14:textId="0A0C6915" w:rsidR="003E3257" w:rsidRPr="00845D68" w:rsidRDefault="003E3257" w:rsidP="003E325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留学を終了した年月日</w:t>
            </w:r>
          </w:p>
        </w:tc>
      </w:tr>
      <w:tr w:rsidR="003E3257" w:rsidRPr="00845D68" w14:paraId="3E638C2F" w14:textId="77777777" w:rsidTr="003E3257">
        <w:trPr>
          <w:trHeight w:val="285"/>
        </w:trPr>
        <w:tc>
          <w:tcPr>
            <w:tcW w:w="597" w:type="pct"/>
            <w:vAlign w:val="center"/>
          </w:tcPr>
          <w:p w14:paraId="56CA1DED" w14:textId="192802D4" w:rsidR="003E3257" w:rsidRPr="00BF5537" w:rsidRDefault="003E3257" w:rsidP="003E325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5.10.3</w:t>
            </w:r>
          </w:p>
        </w:tc>
        <w:tc>
          <w:tcPr>
            <w:tcW w:w="1464" w:type="pct"/>
            <w:noWrap/>
            <w:vAlign w:val="center"/>
          </w:tcPr>
          <w:p w14:paraId="22EAFF38" w14:textId="2F013B56" w:rsidR="003E3257" w:rsidRPr="00BF5537" w:rsidRDefault="003E3257" w:rsidP="003E325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備考</w:t>
            </w:r>
          </w:p>
        </w:tc>
        <w:tc>
          <w:tcPr>
            <w:tcW w:w="2939" w:type="pct"/>
            <w:noWrap/>
            <w:vAlign w:val="center"/>
          </w:tcPr>
          <w:p w14:paraId="2C4DC3F6" w14:textId="5D4E0E2F" w:rsidR="003E3257" w:rsidRPr="00845D68" w:rsidRDefault="003E3257" w:rsidP="003E325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留学に関する備考</w:t>
            </w:r>
          </w:p>
        </w:tc>
      </w:tr>
    </w:tbl>
    <w:p w14:paraId="79742988" w14:textId="77777777" w:rsidR="002D099B" w:rsidRPr="00845D68" w:rsidRDefault="002D099B" w:rsidP="00461811"/>
    <w:p w14:paraId="392A6983" w14:textId="011521F2" w:rsidR="00F12199" w:rsidRPr="00845D68" w:rsidRDefault="00F12199" w:rsidP="00F12199">
      <w:pPr>
        <w:ind w:leftChars="0" w:left="0" w:firstLine="0"/>
      </w:pPr>
      <w:r w:rsidRPr="00BF5537">
        <w:rPr>
          <w:rFonts w:hint="eastAsia"/>
          <w:szCs w:val="24"/>
        </w:rPr>
        <w:t>「</w:t>
      </w:r>
      <w:r w:rsidRPr="00BF5537">
        <w:rPr>
          <w:szCs w:val="24"/>
        </w:rPr>
        <w:t xml:space="preserve">11.6 </w:t>
      </w:r>
      <w:r w:rsidRPr="00BF5537">
        <w:rPr>
          <w:rFonts w:hint="eastAsia"/>
          <w:szCs w:val="24"/>
        </w:rPr>
        <w:t>各教科</w:t>
      </w:r>
      <w:r w:rsidRPr="00BF5537">
        <w:rPr>
          <w:szCs w:val="24"/>
        </w:rPr>
        <w:t>_科目等の修得単位数の記録_高等学校のみ</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00989C60"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75599B83"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9AFDA05"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A4B94CF" w14:textId="392DC844"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F15F7" w:rsidRPr="00845D68" w14:paraId="17ECF0AC" w14:textId="77777777" w:rsidTr="00C948E4">
        <w:trPr>
          <w:trHeight w:val="285"/>
        </w:trPr>
        <w:tc>
          <w:tcPr>
            <w:tcW w:w="510" w:type="pct"/>
            <w:vAlign w:val="center"/>
          </w:tcPr>
          <w:p w14:paraId="08038DA0" w14:textId="666D7260" w:rsidR="005F15F7" w:rsidRPr="00845D68" w:rsidRDefault="005F15F7" w:rsidP="005F15F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6.1</w:t>
            </w:r>
          </w:p>
        </w:tc>
        <w:tc>
          <w:tcPr>
            <w:tcW w:w="1551" w:type="pct"/>
            <w:noWrap/>
            <w:vAlign w:val="center"/>
          </w:tcPr>
          <w:p w14:paraId="0B5CEF98" w14:textId="0FC9BEFE" w:rsidR="005F15F7" w:rsidRPr="00845D68" w:rsidRDefault="005F15F7" w:rsidP="005F15F7">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各学科に共通する各教科及び科目の記録</w:t>
            </w:r>
          </w:p>
        </w:tc>
        <w:tc>
          <w:tcPr>
            <w:tcW w:w="2939" w:type="pct"/>
            <w:noWrap/>
            <w:vAlign w:val="center"/>
          </w:tcPr>
          <w:p w14:paraId="0760641A" w14:textId="49B0E240" w:rsidR="005F15F7" w:rsidRPr="00845D68" w:rsidRDefault="005F15F7" w:rsidP="005F15F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各学科に共通する取得単位数に関する情報</w:t>
            </w:r>
          </w:p>
        </w:tc>
      </w:tr>
      <w:tr w:rsidR="00894FC0" w:rsidRPr="00845D68" w14:paraId="0BE989DD" w14:textId="77777777" w:rsidTr="00C948E4">
        <w:trPr>
          <w:trHeight w:val="285"/>
        </w:trPr>
        <w:tc>
          <w:tcPr>
            <w:tcW w:w="510" w:type="pct"/>
            <w:vAlign w:val="center"/>
          </w:tcPr>
          <w:p w14:paraId="74503277" w14:textId="7C618091" w:rsidR="00894FC0" w:rsidRPr="00BF5537" w:rsidRDefault="00894FC0" w:rsidP="00894FC0">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2</w:t>
            </w:r>
          </w:p>
        </w:tc>
        <w:tc>
          <w:tcPr>
            <w:tcW w:w="1551" w:type="pct"/>
            <w:noWrap/>
            <w:vAlign w:val="center"/>
          </w:tcPr>
          <w:p w14:paraId="43ACF47E" w14:textId="438E45AB" w:rsidR="00894FC0" w:rsidRPr="00BF5537" w:rsidRDefault="00894FC0" w:rsidP="00894FC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主として専門学科において開設される各教科及び科目の記録</w:t>
            </w:r>
          </w:p>
        </w:tc>
        <w:tc>
          <w:tcPr>
            <w:tcW w:w="2939" w:type="pct"/>
            <w:noWrap/>
            <w:vAlign w:val="center"/>
          </w:tcPr>
          <w:p w14:paraId="5D2C69F3" w14:textId="441388DD" w:rsidR="00894FC0" w:rsidRPr="00845D68" w:rsidRDefault="00894FC0" w:rsidP="00894FC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主として専門学科における取得単位数に関する情報</w:t>
            </w:r>
          </w:p>
        </w:tc>
      </w:tr>
      <w:tr w:rsidR="007C143C" w:rsidRPr="00845D68" w14:paraId="51AA2CBB" w14:textId="77777777" w:rsidTr="00C948E4">
        <w:trPr>
          <w:trHeight w:val="285"/>
        </w:trPr>
        <w:tc>
          <w:tcPr>
            <w:tcW w:w="510" w:type="pct"/>
            <w:vAlign w:val="center"/>
          </w:tcPr>
          <w:p w14:paraId="5AC56199" w14:textId="43B66462" w:rsidR="007C143C" w:rsidRPr="00BF5537" w:rsidRDefault="007C143C" w:rsidP="007C143C">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3</w:t>
            </w:r>
          </w:p>
        </w:tc>
        <w:tc>
          <w:tcPr>
            <w:tcW w:w="1551" w:type="pct"/>
            <w:noWrap/>
            <w:vAlign w:val="center"/>
          </w:tcPr>
          <w:p w14:paraId="613E0252" w14:textId="4735DA4B" w:rsidR="007C143C" w:rsidRPr="00BF5537" w:rsidRDefault="007C143C" w:rsidP="007C143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総合的な学習の時間</w:t>
            </w:r>
          </w:p>
        </w:tc>
        <w:tc>
          <w:tcPr>
            <w:tcW w:w="2939" w:type="pct"/>
            <w:noWrap/>
            <w:vAlign w:val="center"/>
          </w:tcPr>
          <w:p w14:paraId="22EBF888" w14:textId="78044F27" w:rsidR="007C143C" w:rsidRPr="00845D68" w:rsidRDefault="007C143C" w:rsidP="007C143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総合的な学習の時間における修得単位に関する情報</w:t>
            </w:r>
          </w:p>
        </w:tc>
      </w:tr>
      <w:tr w:rsidR="00D17F42" w:rsidRPr="00845D68" w14:paraId="33A066C3" w14:textId="77777777" w:rsidTr="00C948E4">
        <w:trPr>
          <w:trHeight w:val="285"/>
        </w:trPr>
        <w:tc>
          <w:tcPr>
            <w:tcW w:w="510" w:type="pct"/>
            <w:vAlign w:val="center"/>
          </w:tcPr>
          <w:p w14:paraId="02E7479C" w14:textId="649EB073" w:rsidR="00D17F42" w:rsidRPr="00BF5537" w:rsidRDefault="00D17F42" w:rsidP="00D17F42">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4</w:t>
            </w:r>
          </w:p>
        </w:tc>
        <w:tc>
          <w:tcPr>
            <w:tcW w:w="1551" w:type="pct"/>
            <w:noWrap/>
            <w:vAlign w:val="center"/>
          </w:tcPr>
          <w:p w14:paraId="7DB2E763" w14:textId="36E4131B" w:rsidR="00D17F42" w:rsidRPr="00BF5537" w:rsidRDefault="00D17F42" w:rsidP="00D17F42">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総合的な探究の時間</w:t>
            </w:r>
          </w:p>
        </w:tc>
        <w:tc>
          <w:tcPr>
            <w:tcW w:w="2939" w:type="pct"/>
            <w:noWrap/>
            <w:vAlign w:val="center"/>
          </w:tcPr>
          <w:p w14:paraId="5363B841" w14:textId="66BDB8CA" w:rsidR="00D17F42" w:rsidRPr="00845D68" w:rsidRDefault="00D17F42" w:rsidP="00D17F4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総合的な探究の時間における修得単位に関する情報</w:t>
            </w:r>
          </w:p>
        </w:tc>
      </w:tr>
      <w:tr w:rsidR="00572B78" w:rsidRPr="00845D68" w14:paraId="5569A6C6" w14:textId="77777777" w:rsidTr="00C948E4">
        <w:trPr>
          <w:trHeight w:val="285"/>
        </w:trPr>
        <w:tc>
          <w:tcPr>
            <w:tcW w:w="510" w:type="pct"/>
            <w:vAlign w:val="center"/>
          </w:tcPr>
          <w:p w14:paraId="0F0EFFE4" w14:textId="67C213F2" w:rsidR="00572B78" w:rsidRPr="00BF5537" w:rsidRDefault="00572B78" w:rsidP="00572B78">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5</w:t>
            </w:r>
          </w:p>
        </w:tc>
        <w:tc>
          <w:tcPr>
            <w:tcW w:w="1551" w:type="pct"/>
            <w:noWrap/>
            <w:vAlign w:val="center"/>
          </w:tcPr>
          <w:p w14:paraId="4D7B85A6" w14:textId="1B84067B" w:rsidR="00572B78" w:rsidRPr="00BF5537" w:rsidRDefault="00572B78" w:rsidP="00572B7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自立活動</w:t>
            </w:r>
          </w:p>
        </w:tc>
        <w:tc>
          <w:tcPr>
            <w:tcW w:w="2939" w:type="pct"/>
            <w:noWrap/>
            <w:vAlign w:val="center"/>
          </w:tcPr>
          <w:p w14:paraId="16C31782" w14:textId="32F94ED0" w:rsidR="00572B78" w:rsidRPr="00845D68" w:rsidRDefault="00572B78" w:rsidP="00572B7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自立活動における修得単位に関する情報</w:t>
            </w:r>
          </w:p>
        </w:tc>
      </w:tr>
      <w:tr w:rsidR="00A770DC" w:rsidRPr="00845D68" w14:paraId="05572D3A" w14:textId="77777777" w:rsidTr="00C948E4">
        <w:trPr>
          <w:trHeight w:val="285"/>
        </w:trPr>
        <w:tc>
          <w:tcPr>
            <w:tcW w:w="510" w:type="pct"/>
            <w:vAlign w:val="center"/>
          </w:tcPr>
          <w:p w14:paraId="3E294FA4" w14:textId="2DAB02F1" w:rsidR="00A770DC" w:rsidRPr="00BF5537" w:rsidRDefault="00A770DC" w:rsidP="00A770DC">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6</w:t>
            </w:r>
          </w:p>
        </w:tc>
        <w:tc>
          <w:tcPr>
            <w:tcW w:w="1551" w:type="pct"/>
            <w:noWrap/>
            <w:vAlign w:val="center"/>
          </w:tcPr>
          <w:p w14:paraId="51E12E94" w14:textId="149CADF2" w:rsidR="00A770DC" w:rsidRPr="00BF5537" w:rsidRDefault="00A770DC" w:rsidP="00A770DC">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留学</w:t>
            </w:r>
          </w:p>
        </w:tc>
        <w:tc>
          <w:tcPr>
            <w:tcW w:w="2939" w:type="pct"/>
            <w:noWrap/>
            <w:vAlign w:val="center"/>
          </w:tcPr>
          <w:p w14:paraId="46C4C21A" w14:textId="59C9E0F3" w:rsidR="00A770DC" w:rsidRPr="00845D68" w:rsidRDefault="00A770DC" w:rsidP="00A770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留学における修得単位に関する情報</w:t>
            </w:r>
          </w:p>
        </w:tc>
      </w:tr>
    </w:tbl>
    <w:p w14:paraId="6F6E4BAA" w14:textId="77777777" w:rsidR="002D099B" w:rsidRPr="00845D68" w:rsidRDefault="002D099B" w:rsidP="00461811"/>
    <w:p w14:paraId="3CF50563" w14:textId="40F3C620" w:rsidR="00F12199" w:rsidRPr="00845D68" w:rsidRDefault="00F12199" w:rsidP="00F12199">
      <w:pPr>
        <w:ind w:leftChars="0" w:left="0" w:firstLine="0"/>
      </w:pPr>
      <w:r w:rsidRPr="00BF5537">
        <w:rPr>
          <w:rFonts w:hint="eastAsia"/>
          <w:szCs w:val="24"/>
        </w:rPr>
        <w:t>「</w:t>
      </w:r>
      <w:r w:rsidRPr="00BF5537">
        <w:rPr>
          <w:szCs w:val="24"/>
        </w:rPr>
        <w:t xml:space="preserve">11.6.1 </w:t>
      </w:r>
      <w:r w:rsidRPr="00BF5537">
        <w:rPr>
          <w:rFonts w:hint="eastAsia"/>
          <w:szCs w:val="24"/>
        </w:rPr>
        <w:t>各学科に共通する各教科及び科目の記録」</w:t>
      </w:r>
    </w:p>
    <w:tbl>
      <w:tblPr>
        <w:tblStyle w:val="42"/>
        <w:tblW w:w="5592" w:type="pct"/>
        <w:tblInd w:w="-431" w:type="dxa"/>
        <w:tblLayout w:type="fixed"/>
        <w:tblLook w:val="0620" w:firstRow="1" w:lastRow="0" w:firstColumn="0" w:lastColumn="0" w:noHBand="1" w:noVBand="1"/>
      </w:tblPr>
      <w:tblGrid>
        <w:gridCol w:w="1134"/>
        <w:gridCol w:w="2782"/>
        <w:gridCol w:w="5584"/>
      </w:tblGrid>
      <w:tr w:rsidR="002D099B" w:rsidRPr="00845D68" w14:paraId="3027FD33" w14:textId="77777777" w:rsidTr="000B4E1A">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23D9D91C"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776ADFA9"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A134417" w14:textId="4618015E"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93B4F" w:rsidRPr="00845D68" w14:paraId="483B2BF5" w14:textId="77777777" w:rsidTr="000B4E1A">
        <w:trPr>
          <w:trHeight w:val="285"/>
        </w:trPr>
        <w:tc>
          <w:tcPr>
            <w:tcW w:w="597" w:type="pct"/>
            <w:vAlign w:val="center"/>
          </w:tcPr>
          <w:p w14:paraId="568A6709" w14:textId="58F09033" w:rsidR="00993B4F" w:rsidRPr="00845D68" w:rsidRDefault="00993B4F" w:rsidP="00993B4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6.1.1</w:t>
            </w:r>
          </w:p>
        </w:tc>
        <w:tc>
          <w:tcPr>
            <w:tcW w:w="1464" w:type="pct"/>
            <w:noWrap/>
            <w:vAlign w:val="center"/>
          </w:tcPr>
          <w:p w14:paraId="169FA6F4" w14:textId="5DB663B2" w:rsidR="00993B4F" w:rsidRPr="00845D68" w:rsidRDefault="00993B4F" w:rsidP="00993B4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各学科に共通する教科</w:t>
            </w:r>
          </w:p>
        </w:tc>
        <w:tc>
          <w:tcPr>
            <w:tcW w:w="2939" w:type="pct"/>
            <w:noWrap/>
            <w:vAlign w:val="center"/>
          </w:tcPr>
          <w:p w14:paraId="05D49A96" w14:textId="7053FC64" w:rsidR="00993B4F" w:rsidRPr="00845D68" w:rsidRDefault="00993B4F" w:rsidP="00993B4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各学科に共通する教科に関する情報</w:t>
            </w:r>
          </w:p>
        </w:tc>
      </w:tr>
      <w:tr w:rsidR="00130D55" w:rsidRPr="00845D68" w14:paraId="41FCCB35" w14:textId="77777777" w:rsidTr="000B4E1A">
        <w:trPr>
          <w:trHeight w:val="285"/>
        </w:trPr>
        <w:tc>
          <w:tcPr>
            <w:tcW w:w="597" w:type="pct"/>
            <w:vAlign w:val="center"/>
          </w:tcPr>
          <w:p w14:paraId="21122A13" w14:textId="039EFE04" w:rsidR="00130D55" w:rsidRPr="00845D68" w:rsidRDefault="00130D55" w:rsidP="00130D55">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lastRenderedPageBreak/>
              <w:t>11.6.1.2</w:t>
            </w:r>
          </w:p>
        </w:tc>
        <w:tc>
          <w:tcPr>
            <w:tcW w:w="1464" w:type="pct"/>
            <w:noWrap/>
            <w:vAlign w:val="center"/>
          </w:tcPr>
          <w:p w14:paraId="50E4ED19" w14:textId="058381C6" w:rsidR="00130D55" w:rsidRPr="00845D68" w:rsidRDefault="00130D55" w:rsidP="00130D5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各学科に共通する科目</w:t>
            </w:r>
          </w:p>
        </w:tc>
        <w:tc>
          <w:tcPr>
            <w:tcW w:w="2939" w:type="pct"/>
            <w:noWrap/>
            <w:vAlign w:val="center"/>
          </w:tcPr>
          <w:p w14:paraId="7968BBE2" w14:textId="211643C0" w:rsidR="00130D55" w:rsidRPr="00845D68" w:rsidRDefault="00130D55" w:rsidP="00130D5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各学科に共通する科目に関する情報</w:t>
            </w:r>
          </w:p>
        </w:tc>
      </w:tr>
      <w:tr w:rsidR="004C7976" w:rsidRPr="00845D68" w14:paraId="20C70F53" w14:textId="77777777" w:rsidTr="000B4E1A">
        <w:trPr>
          <w:trHeight w:val="285"/>
        </w:trPr>
        <w:tc>
          <w:tcPr>
            <w:tcW w:w="597" w:type="pct"/>
            <w:vAlign w:val="center"/>
          </w:tcPr>
          <w:p w14:paraId="1A0C7EB5" w14:textId="58F9E948" w:rsidR="004C7976" w:rsidRPr="00BF5537" w:rsidRDefault="004C7976" w:rsidP="004C7976">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6.1.3</w:t>
            </w:r>
          </w:p>
        </w:tc>
        <w:tc>
          <w:tcPr>
            <w:tcW w:w="1464" w:type="pct"/>
            <w:noWrap/>
            <w:vAlign w:val="center"/>
          </w:tcPr>
          <w:p w14:paraId="6C65A00C" w14:textId="7A663CB4" w:rsidR="004C7976" w:rsidRPr="00BF5537" w:rsidRDefault="00BE60AD" w:rsidP="004C7976">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設定教科</w:t>
            </w:r>
            <w:r w:rsidRPr="00BF5537">
              <w:rPr>
                <w:rFonts w:asciiTheme="minorEastAsia" w:eastAsiaTheme="minorEastAsia" w:hAnsiTheme="minorEastAsia"/>
                <w:sz w:val="18"/>
                <w:szCs w:val="18"/>
              </w:rPr>
              <w:t>__共通する各教科及び科目</w:t>
            </w:r>
          </w:p>
        </w:tc>
        <w:tc>
          <w:tcPr>
            <w:tcW w:w="2939" w:type="pct"/>
            <w:noWrap/>
            <w:vAlign w:val="center"/>
          </w:tcPr>
          <w:p w14:paraId="11B9D257" w14:textId="2A494406" w:rsidR="004C7976" w:rsidRPr="00845D68" w:rsidRDefault="004C7976" w:rsidP="004C797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各学科に共通する学校設定教科に関する情報</w:t>
            </w:r>
          </w:p>
        </w:tc>
      </w:tr>
      <w:tr w:rsidR="0036381B" w:rsidRPr="00845D68" w14:paraId="34E7146F" w14:textId="77777777" w:rsidTr="000B4E1A">
        <w:trPr>
          <w:trHeight w:val="285"/>
        </w:trPr>
        <w:tc>
          <w:tcPr>
            <w:tcW w:w="597" w:type="pct"/>
            <w:vAlign w:val="center"/>
          </w:tcPr>
          <w:p w14:paraId="0FA3B414" w14:textId="698B835B" w:rsidR="0036381B" w:rsidRPr="00BF5537" w:rsidRDefault="0036381B" w:rsidP="0036381B">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1.4</w:t>
            </w:r>
          </w:p>
        </w:tc>
        <w:tc>
          <w:tcPr>
            <w:tcW w:w="1464" w:type="pct"/>
            <w:noWrap/>
            <w:vAlign w:val="center"/>
          </w:tcPr>
          <w:p w14:paraId="16401D57" w14:textId="26B2286C" w:rsidR="0036381B" w:rsidRPr="00BF5537" w:rsidRDefault="00AC22BB" w:rsidP="0036381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設定科目</w:t>
            </w:r>
            <w:r w:rsidRPr="00BF5537">
              <w:rPr>
                <w:rFonts w:asciiTheme="minorEastAsia" w:eastAsiaTheme="minorEastAsia" w:hAnsiTheme="minorEastAsia"/>
                <w:sz w:val="18"/>
                <w:szCs w:val="18"/>
              </w:rPr>
              <w:t>__共通する各教科及び科目</w:t>
            </w:r>
          </w:p>
        </w:tc>
        <w:tc>
          <w:tcPr>
            <w:tcW w:w="2939" w:type="pct"/>
            <w:noWrap/>
            <w:vAlign w:val="center"/>
          </w:tcPr>
          <w:p w14:paraId="34B23D51" w14:textId="00850D0E" w:rsidR="0036381B" w:rsidRPr="00BF5537" w:rsidRDefault="0036381B" w:rsidP="0036381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各学科に共通する科目に関する情報</w:t>
            </w:r>
          </w:p>
        </w:tc>
      </w:tr>
    </w:tbl>
    <w:p w14:paraId="7BF2920C" w14:textId="77777777" w:rsidR="002D099B" w:rsidRPr="00845D68" w:rsidRDefault="002D099B" w:rsidP="00461811"/>
    <w:p w14:paraId="3E8C3114" w14:textId="4B7475D6" w:rsidR="00F12199" w:rsidRPr="00845D68" w:rsidRDefault="00F12199" w:rsidP="00F12199">
      <w:pPr>
        <w:ind w:leftChars="0" w:left="0" w:firstLine="0"/>
      </w:pPr>
      <w:r w:rsidRPr="00BF5537">
        <w:rPr>
          <w:rFonts w:hint="eastAsia"/>
          <w:szCs w:val="24"/>
        </w:rPr>
        <w:t>「</w:t>
      </w:r>
      <w:r w:rsidRPr="00BF5537">
        <w:rPr>
          <w:szCs w:val="24"/>
        </w:rPr>
        <w:t xml:space="preserve">11.6.1.1 </w:t>
      </w:r>
      <w:r w:rsidRPr="00BF5537">
        <w:rPr>
          <w:rFonts w:hint="eastAsia"/>
          <w:szCs w:val="24"/>
        </w:rPr>
        <w:t>各学科に共通する資料」</w:t>
      </w:r>
    </w:p>
    <w:tbl>
      <w:tblPr>
        <w:tblStyle w:val="42"/>
        <w:tblW w:w="5592" w:type="pct"/>
        <w:tblInd w:w="-431" w:type="dxa"/>
        <w:tblLayout w:type="fixed"/>
        <w:tblLook w:val="0620" w:firstRow="1" w:lastRow="0" w:firstColumn="0" w:lastColumn="0" w:noHBand="1" w:noVBand="1"/>
      </w:tblPr>
      <w:tblGrid>
        <w:gridCol w:w="1134"/>
        <w:gridCol w:w="2782"/>
        <w:gridCol w:w="5584"/>
      </w:tblGrid>
      <w:tr w:rsidR="002D099B" w:rsidRPr="00845D68" w14:paraId="41944C3F" w14:textId="77777777" w:rsidTr="00841365">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37A10DAB"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38963C67"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69808BE" w14:textId="75A0A558"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41365" w:rsidRPr="00845D68" w14:paraId="6E708C9C" w14:textId="77777777" w:rsidTr="00841365">
        <w:trPr>
          <w:trHeight w:val="285"/>
        </w:trPr>
        <w:tc>
          <w:tcPr>
            <w:tcW w:w="597" w:type="pct"/>
            <w:vAlign w:val="center"/>
          </w:tcPr>
          <w:p w14:paraId="0DE3ECEC" w14:textId="542178FB" w:rsidR="00841365" w:rsidRPr="00845D68" w:rsidRDefault="00841365" w:rsidP="0084136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1.1.1</w:t>
            </w:r>
          </w:p>
        </w:tc>
        <w:tc>
          <w:tcPr>
            <w:tcW w:w="1464" w:type="pct"/>
            <w:noWrap/>
            <w:vAlign w:val="center"/>
          </w:tcPr>
          <w:p w14:paraId="7C04C8DC" w14:textId="232B27D3" w:rsidR="00841365" w:rsidRPr="00845D68" w:rsidRDefault="00841365" w:rsidP="0084136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w:t>
            </w:r>
          </w:p>
        </w:tc>
        <w:tc>
          <w:tcPr>
            <w:tcW w:w="2939" w:type="pct"/>
            <w:noWrap/>
            <w:vAlign w:val="center"/>
          </w:tcPr>
          <w:p w14:paraId="5E9AA9CA" w14:textId="49A3A00B" w:rsidR="00841365" w:rsidRPr="00845D68" w:rsidRDefault="00841365" w:rsidP="0084136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名</w:t>
            </w:r>
          </w:p>
        </w:tc>
      </w:tr>
    </w:tbl>
    <w:p w14:paraId="5B67C944" w14:textId="77777777" w:rsidR="002D099B" w:rsidRPr="00845D68" w:rsidRDefault="002D099B" w:rsidP="00461811"/>
    <w:p w14:paraId="321063DB" w14:textId="38DE91CC" w:rsidR="00F12199" w:rsidRPr="00845D68" w:rsidRDefault="00F12199" w:rsidP="00F12199">
      <w:pPr>
        <w:ind w:leftChars="0" w:left="0" w:firstLine="0"/>
      </w:pPr>
      <w:r w:rsidRPr="00BF5537">
        <w:rPr>
          <w:rFonts w:hint="eastAsia"/>
          <w:szCs w:val="24"/>
        </w:rPr>
        <w:t>「</w:t>
      </w:r>
      <w:r w:rsidRPr="00BF5537">
        <w:rPr>
          <w:szCs w:val="24"/>
        </w:rPr>
        <w:t xml:space="preserve">11.6.1.2 </w:t>
      </w:r>
      <w:r w:rsidRPr="00BF5537">
        <w:rPr>
          <w:rFonts w:hint="eastAsia"/>
          <w:szCs w:val="24"/>
        </w:rPr>
        <w:t>各学科に共通する</w:t>
      </w:r>
      <w:r w:rsidR="00722358" w:rsidRPr="00BF5537">
        <w:rPr>
          <w:rFonts w:hint="eastAsia"/>
          <w:szCs w:val="24"/>
        </w:rPr>
        <w:t>科目</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2D099B" w:rsidRPr="00845D68" w14:paraId="3703A675" w14:textId="77777777" w:rsidTr="005632A4">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7D4F15ED"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5E092B4B"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0CEC260" w14:textId="65C09148"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632A4" w:rsidRPr="00845D68" w14:paraId="316B4B76" w14:textId="77777777" w:rsidTr="005632A4">
        <w:trPr>
          <w:trHeight w:val="285"/>
        </w:trPr>
        <w:tc>
          <w:tcPr>
            <w:tcW w:w="597" w:type="pct"/>
            <w:vAlign w:val="center"/>
          </w:tcPr>
          <w:p w14:paraId="4EADC9B9" w14:textId="38846387" w:rsidR="005632A4" w:rsidRPr="00845D68" w:rsidRDefault="005632A4" w:rsidP="005632A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1.2.1</w:t>
            </w:r>
          </w:p>
        </w:tc>
        <w:tc>
          <w:tcPr>
            <w:tcW w:w="1464" w:type="pct"/>
            <w:noWrap/>
            <w:vAlign w:val="center"/>
          </w:tcPr>
          <w:p w14:paraId="7C20AE99" w14:textId="49EAFFBE" w:rsidR="005632A4" w:rsidRPr="00845D68" w:rsidRDefault="005632A4" w:rsidP="005632A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科目</w:t>
            </w:r>
          </w:p>
        </w:tc>
        <w:tc>
          <w:tcPr>
            <w:tcW w:w="2939" w:type="pct"/>
            <w:noWrap/>
            <w:vAlign w:val="center"/>
          </w:tcPr>
          <w:p w14:paraId="0CD70F1C" w14:textId="576203B9" w:rsidR="005632A4" w:rsidRPr="00845D68" w:rsidRDefault="005632A4" w:rsidP="005632A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科目名</w:t>
            </w:r>
          </w:p>
        </w:tc>
      </w:tr>
      <w:tr w:rsidR="005632A4" w:rsidRPr="00845D68" w14:paraId="12D1473A" w14:textId="77777777" w:rsidTr="005632A4">
        <w:trPr>
          <w:trHeight w:val="285"/>
        </w:trPr>
        <w:tc>
          <w:tcPr>
            <w:tcW w:w="597" w:type="pct"/>
            <w:vAlign w:val="center"/>
          </w:tcPr>
          <w:p w14:paraId="7C3AC0BC" w14:textId="6635B908" w:rsidR="005632A4" w:rsidRPr="00845D68" w:rsidRDefault="005632A4" w:rsidP="005632A4">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6.1.2.2</w:t>
            </w:r>
          </w:p>
        </w:tc>
        <w:tc>
          <w:tcPr>
            <w:tcW w:w="1464" w:type="pct"/>
            <w:noWrap/>
            <w:vAlign w:val="center"/>
          </w:tcPr>
          <w:p w14:paraId="7500E873" w14:textId="3608462B" w:rsidR="005632A4" w:rsidRPr="00845D68" w:rsidRDefault="005632A4" w:rsidP="005632A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修得単位数</w:t>
            </w:r>
          </w:p>
        </w:tc>
        <w:tc>
          <w:tcPr>
            <w:tcW w:w="2939" w:type="pct"/>
            <w:noWrap/>
            <w:vAlign w:val="center"/>
          </w:tcPr>
          <w:p w14:paraId="3EE2833B" w14:textId="7678A66D" w:rsidR="005632A4" w:rsidRPr="00845D68" w:rsidRDefault="005632A4" w:rsidP="005632A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修得単位数</w:t>
            </w:r>
          </w:p>
        </w:tc>
      </w:tr>
    </w:tbl>
    <w:p w14:paraId="72713D71" w14:textId="77777777" w:rsidR="002D099B" w:rsidRPr="00845D68" w:rsidRDefault="002D099B" w:rsidP="00461811"/>
    <w:p w14:paraId="4334AA2B" w14:textId="6DC40C3C" w:rsidR="00722358" w:rsidRPr="00845D68" w:rsidRDefault="00722358" w:rsidP="00722358">
      <w:pPr>
        <w:ind w:leftChars="0" w:left="0" w:firstLine="0"/>
      </w:pPr>
      <w:r w:rsidRPr="00BF5537">
        <w:rPr>
          <w:rFonts w:hint="eastAsia"/>
          <w:szCs w:val="24"/>
        </w:rPr>
        <w:t>「</w:t>
      </w:r>
      <w:r w:rsidRPr="00BF5537">
        <w:rPr>
          <w:szCs w:val="24"/>
        </w:rPr>
        <w:t xml:space="preserve">11.6.1.3 </w:t>
      </w:r>
      <w:r w:rsidR="00BE60AD" w:rsidRPr="00BF5537">
        <w:rPr>
          <w:rFonts w:hint="eastAsia"/>
          <w:szCs w:val="24"/>
        </w:rPr>
        <w:t>学校設定教科</w:t>
      </w:r>
      <w:r w:rsidR="00BE60AD" w:rsidRPr="00BF5537">
        <w:rPr>
          <w:szCs w:val="24"/>
        </w:rPr>
        <w:t>__共通する各教科及び科目</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2D099B" w:rsidRPr="00845D68" w14:paraId="3A2325DB" w14:textId="77777777" w:rsidTr="00AB1278">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5FB1AB29"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3E001ABD"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50E8C25" w14:textId="3387B4D1"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AB1278" w:rsidRPr="00845D68" w14:paraId="24D6732E" w14:textId="77777777" w:rsidTr="00AB1278">
        <w:trPr>
          <w:trHeight w:val="285"/>
        </w:trPr>
        <w:tc>
          <w:tcPr>
            <w:tcW w:w="597" w:type="pct"/>
            <w:vAlign w:val="center"/>
          </w:tcPr>
          <w:p w14:paraId="26F5E6BE" w14:textId="23F292EB" w:rsidR="00AB1278" w:rsidRPr="00845D68" w:rsidRDefault="00AB1278" w:rsidP="00AB127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1.3.1</w:t>
            </w:r>
          </w:p>
        </w:tc>
        <w:tc>
          <w:tcPr>
            <w:tcW w:w="1464" w:type="pct"/>
            <w:noWrap/>
            <w:vAlign w:val="center"/>
          </w:tcPr>
          <w:p w14:paraId="42A1C9B6" w14:textId="2BFAF932" w:rsidR="00AB1278" w:rsidRPr="00845D68" w:rsidRDefault="00AB1278" w:rsidP="00AB127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定教科</w:t>
            </w:r>
          </w:p>
        </w:tc>
        <w:tc>
          <w:tcPr>
            <w:tcW w:w="2939" w:type="pct"/>
            <w:noWrap/>
            <w:vAlign w:val="center"/>
          </w:tcPr>
          <w:p w14:paraId="53C417EB" w14:textId="5636B300" w:rsidR="00AB1278" w:rsidRPr="00845D68" w:rsidRDefault="00AB1278" w:rsidP="00AB127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定の教科名</w:t>
            </w:r>
          </w:p>
        </w:tc>
      </w:tr>
    </w:tbl>
    <w:p w14:paraId="03D00DE5" w14:textId="77777777" w:rsidR="002D099B" w:rsidRPr="00845D68" w:rsidRDefault="002D099B" w:rsidP="00461811"/>
    <w:p w14:paraId="5E4E38DA" w14:textId="52FA69E4" w:rsidR="00722358" w:rsidRPr="00845D68" w:rsidRDefault="00722358" w:rsidP="00722358">
      <w:pPr>
        <w:ind w:leftChars="0" w:left="0" w:firstLine="0"/>
      </w:pPr>
      <w:r w:rsidRPr="00BF5537">
        <w:rPr>
          <w:rFonts w:hint="eastAsia"/>
          <w:szCs w:val="24"/>
        </w:rPr>
        <w:t>「</w:t>
      </w:r>
      <w:r w:rsidRPr="00BF5537">
        <w:rPr>
          <w:szCs w:val="24"/>
        </w:rPr>
        <w:t xml:space="preserve">11.6.1.4 </w:t>
      </w:r>
      <w:r w:rsidR="00AC22BB" w:rsidRPr="00BF5537">
        <w:rPr>
          <w:rFonts w:hint="eastAsia"/>
          <w:szCs w:val="24"/>
        </w:rPr>
        <w:t>学校設定科目</w:t>
      </w:r>
      <w:r w:rsidR="00AC22BB" w:rsidRPr="00BF5537">
        <w:rPr>
          <w:szCs w:val="24"/>
        </w:rPr>
        <w:t>__共通する各教科及び科目</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2D099B" w:rsidRPr="00845D68" w14:paraId="6216E2E1" w14:textId="77777777" w:rsidTr="006A3A3F">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792EBF7E"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117535EB"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8A236A3" w14:textId="7A897E0D"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A3A3F" w:rsidRPr="00845D68" w14:paraId="07AD7177" w14:textId="77777777" w:rsidTr="006A3A3F">
        <w:trPr>
          <w:trHeight w:val="285"/>
        </w:trPr>
        <w:tc>
          <w:tcPr>
            <w:tcW w:w="597" w:type="pct"/>
            <w:vAlign w:val="center"/>
          </w:tcPr>
          <w:p w14:paraId="06B5968E" w14:textId="66113F25" w:rsidR="006A3A3F" w:rsidRPr="00845D68" w:rsidRDefault="006A3A3F" w:rsidP="006A3A3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1.4.1</w:t>
            </w:r>
          </w:p>
        </w:tc>
        <w:tc>
          <w:tcPr>
            <w:tcW w:w="1464" w:type="pct"/>
            <w:noWrap/>
            <w:vAlign w:val="center"/>
          </w:tcPr>
          <w:p w14:paraId="7F5D6C05" w14:textId="3EB0565E" w:rsidR="006A3A3F" w:rsidRPr="00845D68" w:rsidRDefault="006A3A3F" w:rsidP="006A3A3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定科目</w:t>
            </w:r>
          </w:p>
        </w:tc>
        <w:tc>
          <w:tcPr>
            <w:tcW w:w="2939" w:type="pct"/>
            <w:noWrap/>
            <w:vAlign w:val="center"/>
          </w:tcPr>
          <w:p w14:paraId="3E0602FD" w14:textId="0DEE2B85" w:rsidR="006A3A3F" w:rsidRPr="00845D68" w:rsidRDefault="006A3A3F" w:rsidP="006A3A3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定の科目名</w:t>
            </w:r>
          </w:p>
        </w:tc>
      </w:tr>
      <w:tr w:rsidR="006A3A3F" w:rsidRPr="00845D68" w14:paraId="0B863FF0" w14:textId="77777777" w:rsidTr="006A3A3F">
        <w:trPr>
          <w:trHeight w:val="285"/>
        </w:trPr>
        <w:tc>
          <w:tcPr>
            <w:tcW w:w="597" w:type="pct"/>
            <w:vAlign w:val="center"/>
          </w:tcPr>
          <w:p w14:paraId="23E695A2" w14:textId="050838DB" w:rsidR="006A3A3F" w:rsidRPr="00845D68" w:rsidRDefault="006A3A3F" w:rsidP="006A3A3F">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6.1.4.2</w:t>
            </w:r>
          </w:p>
        </w:tc>
        <w:tc>
          <w:tcPr>
            <w:tcW w:w="1464" w:type="pct"/>
            <w:noWrap/>
            <w:vAlign w:val="center"/>
          </w:tcPr>
          <w:p w14:paraId="6007328E" w14:textId="2779CB21" w:rsidR="006A3A3F" w:rsidRPr="00845D68" w:rsidRDefault="006A3A3F" w:rsidP="006A3A3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修得単位数</w:t>
            </w:r>
          </w:p>
        </w:tc>
        <w:tc>
          <w:tcPr>
            <w:tcW w:w="2939" w:type="pct"/>
            <w:noWrap/>
            <w:vAlign w:val="center"/>
          </w:tcPr>
          <w:p w14:paraId="0F2B4F1A" w14:textId="067272DB" w:rsidR="006A3A3F" w:rsidRPr="00845D68" w:rsidRDefault="006A3A3F" w:rsidP="006A3A3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修得単位数</w:t>
            </w:r>
          </w:p>
        </w:tc>
      </w:tr>
    </w:tbl>
    <w:p w14:paraId="07483BE7" w14:textId="77777777" w:rsidR="002D099B" w:rsidRPr="00845D68" w:rsidRDefault="002D099B" w:rsidP="00461811"/>
    <w:p w14:paraId="1C66219C" w14:textId="23990BB0" w:rsidR="00722358" w:rsidRPr="00845D68" w:rsidRDefault="00722358" w:rsidP="00722358">
      <w:pPr>
        <w:ind w:leftChars="0" w:left="0" w:firstLine="0"/>
      </w:pPr>
      <w:r w:rsidRPr="00BF5537">
        <w:rPr>
          <w:rFonts w:hint="eastAsia"/>
          <w:szCs w:val="24"/>
        </w:rPr>
        <w:t>「</w:t>
      </w:r>
      <w:r w:rsidRPr="00BF5537">
        <w:rPr>
          <w:szCs w:val="24"/>
        </w:rPr>
        <w:t xml:space="preserve">11.6.2 </w:t>
      </w:r>
      <w:r w:rsidRPr="00BF5537">
        <w:rPr>
          <w:rFonts w:hint="eastAsia"/>
          <w:szCs w:val="24"/>
        </w:rPr>
        <w:t>主として専門学科において開設される各教科及び科目の記録」</w:t>
      </w:r>
    </w:p>
    <w:tbl>
      <w:tblPr>
        <w:tblStyle w:val="42"/>
        <w:tblW w:w="5592" w:type="pct"/>
        <w:tblInd w:w="-431" w:type="dxa"/>
        <w:tblLayout w:type="fixed"/>
        <w:tblLook w:val="0620" w:firstRow="1" w:lastRow="0" w:firstColumn="0" w:lastColumn="0" w:noHBand="1" w:noVBand="1"/>
      </w:tblPr>
      <w:tblGrid>
        <w:gridCol w:w="969"/>
        <w:gridCol w:w="2947"/>
        <w:gridCol w:w="5584"/>
      </w:tblGrid>
      <w:tr w:rsidR="002D099B" w:rsidRPr="00845D68" w14:paraId="3692BBAC" w14:textId="77777777" w:rsidTr="00C948E4">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278D06E5"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84E3B35" w14:textId="77777777" w:rsidR="002D099B" w:rsidRPr="00845D68" w:rsidRDefault="002D099B"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C424D0D" w14:textId="626A237F" w:rsidR="002D099B" w:rsidRPr="00845D68" w:rsidRDefault="002F7F52" w:rsidP="00C948E4">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41DA7" w:rsidRPr="00845D68" w14:paraId="298056E1" w14:textId="77777777" w:rsidTr="00C948E4">
        <w:trPr>
          <w:trHeight w:val="285"/>
        </w:trPr>
        <w:tc>
          <w:tcPr>
            <w:tcW w:w="510" w:type="pct"/>
            <w:vAlign w:val="center"/>
          </w:tcPr>
          <w:p w14:paraId="2F781BBE" w14:textId="7849508E" w:rsidR="00F41DA7" w:rsidRPr="00845D68" w:rsidRDefault="00F41DA7" w:rsidP="00F41DA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6.2.1</w:t>
            </w:r>
          </w:p>
        </w:tc>
        <w:tc>
          <w:tcPr>
            <w:tcW w:w="1551" w:type="pct"/>
            <w:noWrap/>
            <w:vAlign w:val="center"/>
          </w:tcPr>
          <w:p w14:paraId="2DCD1ECB" w14:textId="336E80CF" w:rsidR="00F41DA7" w:rsidRPr="00845D68" w:rsidRDefault="00203EF4" w:rsidP="00F41DA7">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教科</w:t>
            </w:r>
            <w:r w:rsidRPr="00BF5537">
              <w:rPr>
                <w:rFonts w:asciiTheme="minorEastAsia" w:eastAsiaTheme="minorEastAsia" w:hAnsiTheme="minorEastAsia"/>
                <w:sz w:val="18"/>
                <w:szCs w:val="18"/>
              </w:rPr>
              <w:t>__専門学科の各教科及び科目</w:t>
            </w:r>
          </w:p>
        </w:tc>
        <w:tc>
          <w:tcPr>
            <w:tcW w:w="2939" w:type="pct"/>
            <w:noWrap/>
            <w:vAlign w:val="center"/>
          </w:tcPr>
          <w:p w14:paraId="31231243" w14:textId="4DE59C45" w:rsidR="00F41DA7" w:rsidRPr="00845D68" w:rsidRDefault="00F41DA7" w:rsidP="00F41DA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主として専門学科における教科に関する情報</w:t>
            </w:r>
          </w:p>
        </w:tc>
      </w:tr>
      <w:tr w:rsidR="00202B07" w:rsidRPr="00845D68" w14:paraId="6932DC79" w14:textId="77777777" w:rsidTr="00C948E4">
        <w:trPr>
          <w:trHeight w:val="285"/>
        </w:trPr>
        <w:tc>
          <w:tcPr>
            <w:tcW w:w="510" w:type="pct"/>
            <w:vAlign w:val="center"/>
          </w:tcPr>
          <w:p w14:paraId="101A646A" w14:textId="394AAC82" w:rsidR="00202B07" w:rsidRPr="00BF5537" w:rsidRDefault="00202B07" w:rsidP="00202B07">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2.2</w:t>
            </w:r>
          </w:p>
        </w:tc>
        <w:tc>
          <w:tcPr>
            <w:tcW w:w="1551" w:type="pct"/>
            <w:noWrap/>
            <w:vAlign w:val="center"/>
          </w:tcPr>
          <w:p w14:paraId="5F8AFB4A" w14:textId="707E1972" w:rsidR="00202B07" w:rsidRPr="00BF5537" w:rsidRDefault="001A631B" w:rsidP="00202B0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科目</w:t>
            </w:r>
            <w:r w:rsidRPr="00BF5537">
              <w:rPr>
                <w:rFonts w:asciiTheme="minorEastAsia" w:eastAsiaTheme="minorEastAsia" w:hAnsiTheme="minorEastAsia"/>
                <w:sz w:val="18"/>
                <w:szCs w:val="18"/>
              </w:rPr>
              <w:t>__専門学科の各教科及び科目の記録</w:t>
            </w:r>
          </w:p>
        </w:tc>
        <w:tc>
          <w:tcPr>
            <w:tcW w:w="2939" w:type="pct"/>
            <w:noWrap/>
            <w:vAlign w:val="center"/>
          </w:tcPr>
          <w:p w14:paraId="71D73C57" w14:textId="2FADD184" w:rsidR="00202B07" w:rsidRPr="00845D68" w:rsidRDefault="00202B07" w:rsidP="00202B0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主として専門学科における科目に関する情報</w:t>
            </w:r>
          </w:p>
        </w:tc>
      </w:tr>
      <w:tr w:rsidR="00202B07" w:rsidRPr="00845D68" w14:paraId="5AA66E39" w14:textId="77777777" w:rsidTr="00C948E4">
        <w:trPr>
          <w:trHeight w:val="285"/>
        </w:trPr>
        <w:tc>
          <w:tcPr>
            <w:tcW w:w="510" w:type="pct"/>
            <w:vAlign w:val="center"/>
          </w:tcPr>
          <w:p w14:paraId="6C222B8D" w14:textId="70E88AF1" w:rsidR="00202B07" w:rsidRPr="00BF5537" w:rsidRDefault="00202B07" w:rsidP="00202B07">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2.3</w:t>
            </w:r>
          </w:p>
        </w:tc>
        <w:tc>
          <w:tcPr>
            <w:tcW w:w="1551" w:type="pct"/>
            <w:noWrap/>
            <w:vAlign w:val="center"/>
          </w:tcPr>
          <w:p w14:paraId="75EDAA05" w14:textId="1C3E5F94" w:rsidR="00202B07" w:rsidRPr="00BF5537" w:rsidRDefault="00AC368A" w:rsidP="00202B0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設定教科</w:t>
            </w:r>
            <w:r w:rsidRPr="00BF5537">
              <w:rPr>
                <w:rFonts w:asciiTheme="minorEastAsia" w:eastAsiaTheme="minorEastAsia" w:hAnsiTheme="minorEastAsia"/>
                <w:sz w:val="18"/>
                <w:szCs w:val="18"/>
              </w:rPr>
              <w:t>__専門学科の各教科及び科目</w:t>
            </w:r>
          </w:p>
        </w:tc>
        <w:tc>
          <w:tcPr>
            <w:tcW w:w="2939" w:type="pct"/>
            <w:noWrap/>
            <w:vAlign w:val="center"/>
          </w:tcPr>
          <w:p w14:paraId="39A06DF0" w14:textId="0C5913D1" w:rsidR="00202B07" w:rsidRPr="00845D68" w:rsidRDefault="00202B07" w:rsidP="00202B0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主として専門学科における学校設定教科に関する情報</w:t>
            </w:r>
          </w:p>
        </w:tc>
      </w:tr>
      <w:tr w:rsidR="00202B07" w:rsidRPr="00845D68" w14:paraId="55A4A3FB" w14:textId="77777777" w:rsidTr="00C948E4">
        <w:trPr>
          <w:trHeight w:val="285"/>
        </w:trPr>
        <w:tc>
          <w:tcPr>
            <w:tcW w:w="510" w:type="pct"/>
            <w:vAlign w:val="center"/>
          </w:tcPr>
          <w:p w14:paraId="5AD5D081" w14:textId="3A4F8E86" w:rsidR="00202B07" w:rsidRPr="00BF5537" w:rsidRDefault="00202B07" w:rsidP="00202B07">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6.2.4</w:t>
            </w:r>
          </w:p>
        </w:tc>
        <w:tc>
          <w:tcPr>
            <w:tcW w:w="1551" w:type="pct"/>
            <w:noWrap/>
            <w:vAlign w:val="center"/>
          </w:tcPr>
          <w:p w14:paraId="57ACD627" w14:textId="34C440A3" w:rsidR="00202B07" w:rsidRPr="00BF5537" w:rsidRDefault="008324EF" w:rsidP="00202B0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設定科目</w:t>
            </w:r>
            <w:r w:rsidRPr="00BF5537">
              <w:rPr>
                <w:rFonts w:asciiTheme="minorEastAsia" w:eastAsiaTheme="minorEastAsia" w:hAnsiTheme="minorEastAsia"/>
                <w:sz w:val="18"/>
                <w:szCs w:val="18"/>
              </w:rPr>
              <w:t>__専門学科の各教科及び科目</w:t>
            </w:r>
          </w:p>
        </w:tc>
        <w:tc>
          <w:tcPr>
            <w:tcW w:w="2939" w:type="pct"/>
            <w:noWrap/>
            <w:vAlign w:val="center"/>
          </w:tcPr>
          <w:p w14:paraId="1CA08896" w14:textId="4FF9D103" w:rsidR="00202B07" w:rsidRPr="00845D68" w:rsidRDefault="00202B07" w:rsidP="00202B0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主として専門学科における学校設定科目に関する情報</w:t>
            </w:r>
          </w:p>
        </w:tc>
      </w:tr>
    </w:tbl>
    <w:p w14:paraId="6B5B45AE" w14:textId="77777777" w:rsidR="002D099B" w:rsidRPr="00845D68" w:rsidRDefault="002D099B" w:rsidP="00461811"/>
    <w:p w14:paraId="4996FD96" w14:textId="17893674" w:rsidR="00722358" w:rsidRPr="00845D68" w:rsidRDefault="00722358" w:rsidP="00722358">
      <w:pPr>
        <w:ind w:leftChars="0" w:left="0" w:firstLine="0"/>
      </w:pPr>
      <w:r w:rsidRPr="00BF5537">
        <w:rPr>
          <w:rFonts w:hint="eastAsia"/>
          <w:szCs w:val="24"/>
        </w:rPr>
        <w:lastRenderedPageBreak/>
        <w:t>「</w:t>
      </w:r>
      <w:r w:rsidRPr="00BF5537">
        <w:rPr>
          <w:szCs w:val="24"/>
        </w:rPr>
        <w:t xml:space="preserve">11.6.2.1 </w:t>
      </w:r>
      <w:r w:rsidR="00203EF4" w:rsidRPr="00BF5537">
        <w:rPr>
          <w:rFonts w:hint="eastAsia"/>
          <w:szCs w:val="24"/>
        </w:rPr>
        <w:t>教科</w:t>
      </w:r>
      <w:r w:rsidR="00203EF4" w:rsidRPr="00BF5537">
        <w:rPr>
          <w:szCs w:val="24"/>
        </w:rPr>
        <w:t>__専門学科の各教科及び科目</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F41DA7" w:rsidRPr="00845D68" w14:paraId="5B152FB9" w14:textId="77777777" w:rsidTr="00C917ED">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0750A425"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3BB5C9C7"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80AA2D2" w14:textId="72A97A57"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917ED" w:rsidRPr="00845D68" w14:paraId="58084741" w14:textId="77777777" w:rsidTr="00C917ED">
        <w:trPr>
          <w:trHeight w:val="285"/>
        </w:trPr>
        <w:tc>
          <w:tcPr>
            <w:tcW w:w="597" w:type="pct"/>
            <w:vAlign w:val="center"/>
          </w:tcPr>
          <w:p w14:paraId="2EF89711" w14:textId="7409B28B" w:rsidR="00C917ED" w:rsidRPr="00845D68" w:rsidRDefault="00C917ED" w:rsidP="00C917E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2.1.1</w:t>
            </w:r>
          </w:p>
        </w:tc>
        <w:tc>
          <w:tcPr>
            <w:tcW w:w="1464" w:type="pct"/>
            <w:noWrap/>
            <w:vAlign w:val="center"/>
          </w:tcPr>
          <w:p w14:paraId="11C82F09" w14:textId="331373D6" w:rsidR="00C917ED" w:rsidRPr="00845D68" w:rsidRDefault="00C917ED" w:rsidP="00C917E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w:t>
            </w:r>
          </w:p>
        </w:tc>
        <w:tc>
          <w:tcPr>
            <w:tcW w:w="2939" w:type="pct"/>
            <w:noWrap/>
            <w:vAlign w:val="center"/>
          </w:tcPr>
          <w:p w14:paraId="47C1272A" w14:textId="0C4F9D9B" w:rsidR="00C917ED" w:rsidRPr="00845D68" w:rsidRDefault="00C917ED" w:rsidP="00C917E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名</w:t>
            </w:r>
          </w:p>
        </w:tc>
      </w:tr>
    </w:tbl>
    <w:p w14:paraId="4145D0AC" w14:textId="77777777" w:rsidR="00CE568D" w:rsidRPr="00845D68" w:rsidRDefault="00CE568D" w:rsidP="00461811"/>
    <w:p w14:paraId="1DD06E2A" w14:textId="342DAA1A" w:rsidR="00F41DA7" w:rsidRPr="00845D68" w:rsidRDefault="00722358" w:rsidP="00722358">
      <w:pPr>
        <w:ind w:leftChars="0" w:left="0" w:firstLine="0"/>
      </w:pPr>
      <w:r w:rsidRPr="00BF5537">
        <w:rPr>
          <w:rFonts w:hint="eastAsia"/>
          <w:szCs w:val="24"/>
        </w:rPr>
        <w:t>「</w:t>
      </w:r>
      <w:r w:rsidRPr="00BF5537">
        <w:rPr>
          <w:szCs w:val="24"/>
        </w:rPr>
        <w:t xml:space="preserve">11.6.2.2 </w:t>
      </w:r>
      <w:r w:rsidR="001A631B" w:rsidRPr="00BF5537">
        <w:rPr>
          <w:rFonts w:hint="eastAsia"/>
          <w:szCs w:val="24"/>
        </w:rPr>
        <w:t>科目</w:t>
      </w:r>
      <w:r w:rsidR="001A631B" w:rsidRPr="00BF5537">
        <w:rPr>
          <w:szCs w:val="24"/>
        </w:rPr>
        <w:t>__専門学科の各教科及び科目の記録</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F41DA7" w:rsidRPr="00845D68" w14:paraId="19BDB627" w14:textId="77777777" w:rsidTr="004A71C1">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50E08D33"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5195B86A"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7D0A102" w14:textId="7911F44C"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4A71C1" w:rsidRPr="00845D68" w14:paraId="71C84566" w14:textId="77777777" w:rsidTr="004A71C1">
        <w:trPr>
          <w:trHeight w:val="285"/>
        </w:trPr>
        <w:tc>
          <w:tcPr>
            <w:tcW w:w="597" w:type="pct"/>
            <w:vAlign w:val="center"/>
          </w:tcPr>
          <w:p w14:paraId="1D4A8669" w14:textId="754E07C1" w:rsidR="004A71C1" w:rsidRPr="00845D68" w:rsidRDefault="004A71C1" w:rsidP="004A71C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2.2.1</w:t>
            </w:r>
          </w:p>
        </w:tc>
        <w:tc>
          <w:tcPr>
            <w:tcW w:w="1464" w:type="pct"/>
            <w:noWrap/>
            <w:vAlign w:val="center"/>
          </w:tcPr>
          <w:p w14:paraId="4F133A9E" w14:textId="4D8C7D9C" w:rsidR="004A71C1" w:rsidRPr="00845D68" w:rsidRDefault="004A71C1" w:rsidP="004A71C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科目</w:t>
            </w:r>
          </w:p>
        </w:tc>
        <w:tc>
          <w:tcPr>
            <w:tcW w:w="2939" w:type="pct"/>
            <w:noWrap/>
            <w:vAlign w:val="center"/>
          </w:tcPr>
          <w:p w14:paraId="2FBC9C63" w14:textId="21BBA550" w:rsidR="004A71C1" w:rsidRPr="00845D68" w:rsidRDefault="004A71C1" w:rsidP="004A71C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科目名</w:t>
            </w:r>
          </w:p>
        </w:tc>
      </w:tr>
      <w:tr w:rsidR="004A71C1" w:rsidRPr="00845D68" w14:paraId="03020271" w14:textId="77777777" w:rsidTr="004A71C1">
        <w:trPr>
          <w:trHeight w:val="285"/>
        </w:trPr>
        <w:tc>
          <w:tcPr>
            <w:tcW w:w="597" w:type="pct"/>
            <w:vAlign w:val="center"/>
          </w:tcPr>
          <w:p w14:paraId="2B1B462E" w14:textId="36C1A729" w:rsidR="004A71C1" w:rsidRPr="00845D68" w:rsidRDefault="004A71C1" w:rsidP="004A71C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2.2.2</w:t>
            </w:r>
          </w:p>
        </w:tc>
        <w:tc>
          <w:tcPr>
            <w:tcW w:w="1464" w:type="pct"/>
            <w:noWrap/>
            <w:vAlign w:val="center"/>
          </w:tcPr>
          <w:p w14:paraId="50600A62" w14:textId="3E36931B" w:rsidR="004A71C1" w:rsidRPr="00845D68" w:rsidRDefault="004A71C1" w:rsidP="004A71C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修得単位数</w:t>
            </w:r>
          </w:p>
        </w:tc>
        <w:tc>
          <w:tcPr>
            <w:tcW w:w="2939" w:type="pct"/>
            <w:noWrap/>
            <w:vAlign w:val="center"/>
          </w:tcPr>
          <w:p w14:paraId="0F7B29DF" w14:textId="4EB64A06" w:rsidR="004A71C1" w:rsidRPr="00845D68" w:rsidRDefault="004A71C1" w:rsidP="004A71C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修得単位数</w:t>
            </w:r>
          </w:p>
        </w:tc>
      </w:tr>
    </w:tbl>
    <w:p w14:paraId="2273D5DF" w14:textId="77777777" w:rsidR="00F41DA7" w:rsidRPr="00845D68" w:rsidRDefault="00F41DA7" w:rsidP="00461811"/>
    <w:p w14:paraId="386366EE" w14:textId="01CB1BBA" w:rsidR="00722358" w:rsidRPr="00845D68" w:rsidRDefault="00722358" w:rsidP="00722358">
      <w:pPr>
        <w:ind w:leftChars="0" w:left="0" w:firstLine="0"/>
      </w:pPr>
      <w:r w:rsidRPr="00BF5537">
        <w:rPr>
          <w:rFonts w:hint="eastAsia"/>
          <w:szCs w:val="24"/>
        </w:rPr>
        <w:t>「</w:t>
      </w:r>
      <w:r w:rsidRPr="00BF5537">
        <w:rPr>
          <w:szCs w:val="24"/>
        </w:rPr>
        <w:t xml:space="preserve">11.6.2.3 </w:t>
      </w:r>
      <w:r w:rsidR="00AC368A" w:rsidRPr="00BF5537">
        <w:rPr>
          <w:rFonts w:hint="eastAsia"/>
          <w:szCs w:val="24"/>
        </w:rPr>
        <w:t>学校設定教科</w:t>
      </w:r>
      <w:r w:rsidR="00AC368A" w:rsidRPr="00BF5537">
        <w:rPr>
          <w:szCs w:val="24"/>
        </w:rPr>
        <w:t>__専門学科の各教科及び科目</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F41DA7" w:rsidRPr="00845D68" w14:paraId="549CB8C8" w14:textId="77777777" w:rsidTr="00142DF5">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53B7BAE3"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4A898309"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874D1AE" w14:textId="6B6725CB"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42DF5" w:rsidRPr="00845D68" w14:paraId="1D11505E" w14:textId="77777777" w:rsidTr="00142DF5">
        <w:trPr>
          <w:trHeight w:val="285"/>
        </w:trPr>
        <w:tc>
          <w:tcPr>
            <w:tcW w:w="597" w:type="pct"/>
            <w:vAlign w:val="center"/>
          </w:tcPr>
          <w:p w14:paraId="532D5494" w14:textId="2C1E897C" w:rsidR="00142DF5" w:rsidRPr="00845D68" w:rsidRDefault="00142DF5" w:rsidP="00142DF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2.3.1</w:t>
            </w:r>
          </w:p>
        </w:tc>
        <w:tc>
          <w:tcPr>
            <w:tcW w:w="1464" w:type="pct"/>
            <w:noWrap/>
            <w:vAlign w:val="center"/>
          </w:tcPr>
          <w:p w14:paraId="0D129EF1" w14:textId="2A8D33D0" w:rsidR="00142DF5" w:rsidRPr="00845D68" w:rsidRDefault="00142DF5" w:rsidP="00142DF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定教科</w:t>
            </w:r>
          </w:p>
        </w:tc>
        <w:tc>
          <w:tcPr>
            <w:tcW w:w="2939" w:type="pct"/>
            <w:noWrap/>
            <w:vAlign w:val="center"/>
          </w:tcPr>
          <w:p w14:paraId="1E68299E" w14:textId="06097D45" w:rsidR="00142DF5" w:rsidRPr="00845D68" w:rsidRDefault="00142DF5" w:rsidP="00142DF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定の教科名</w:t>
            </w:r>
          </w:p>
        </w:tc>
      </w:tr>
    </w:tbl>
    <w:p w14:paraId="3F2D9B9D" w14:textId="77777777" w:rsidR="00F41DA7" w:rsidRPr="00845D68" w:rsidRDefault="00F41DA7" w:rsidP="00461811"/>
    <w:p w14:paraId="68B27B07" w14:textId="3BEB8205" w:rsidR="00722358" w:rsidRPr="00845D68" w:rsidRDefault="00722358" w:rsidP="00722358">
      <w:pPr>
        <w:ind w:leftChars="0" w:left="0" w:firstLine="0"/>
      </w:pPr>
      <w:r w:rsidRPr="00BF5537">
        <w:rPr>
          <w:rFonts w:hint="eastAsia"/>
          <w:szCs w:val="24"/>
        </w:rPr>
        <w:t>「</w:t>
      </w:r>
      <w:r w:rsidRPr="00BF5537">
        <w:rPr>
          <w:szCs w:val="24"/>
        </w:rPr>
        <w:t xml:space="preserve">11.6.2.4 </w:t>
      </w:r>
      <w:r w:rsidR="008324EF" w:rsidRPr="00BF5537">
        <w:rPr>
          <w:rFonts w:hint="eastAsia"/>
          <w:szCs w:val="24"/>
        </w:rPr>
        <w:t>学校設定科目</w:t>
      </w:r>
      <w:r w:rsidR="008324EF" w:rsidRPr="00BF5537">
        <w:rPr>
          <w:szCs w:val="24"/>
        </w:rPr>
        <w:t>__専門学科の各教科及び科目</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1134"/>
        <w:gridCol w:w="2782"/>
        <w:gridCol w:w="5584"/>
      </w:tblGrid>
      <w:tr w:rsidR="00F41DA7" w:rsidRPr="00845D68" w14:paraId="4FB2231A" w14:textId="77777777" w:rsidTr="00227CA3">
        <w:trPr>
          <w:cnfStyle w:val="100000000000" w:firstRow="1" w:lastRow="0" w:firstColumn="0" w:lastColumn="0" w:oddVBand="0" w:evenVBand="0" w:oddHBand="0" w:evenHBand="0" w:firstRowFirstColumn="0" w:firstRowLastColumn="0" w:lastRowFirstColumn="0" w:lastRowLastColumn="0"/>
          <w:trHeight w:val="285"/>
          <w:tblHeader/>
        </w:trPr>
        <w:tc>
          <w:tcPr>
            <w:tcW w:w="597" w:type="pct"/>
            <w:shd w:val="clear" w:color="auto" w:fill="808080" w:themeFill="background1" w:themeFillShade="80"/>
          </w:tcPr>
          <w:p w14:paraId="0C57DCAA"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64" w:type="pct"/>
            <w:shd w:val="clear" w:color="auto" w:fill="808080" w:themeFill="background1" w:themeFillShade="80"/>
            <w:noWrap/>
            <w:hideMark/>
          </w:tcPr>
          <w:p w14:paraId="21B92C58"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57E6E37D" w14:textId="7F34DE78"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27CA3" w:rsidRPr="00845D68" w14:paraId="6114C6D3" w14:textId="77777777" w:rsidTr="00227CA3">
        <w:trPr>
          <w:trHeight w:val="285"/>
        </w:trPr>
        <w:tc>
          <w:tcPr>
            <w:tcW w:w="597" w:type="pct"/>
            <w:vAlign w:val="center"/>
          </w:tcPr>
          <w:p w14:paraId="1812D681" w14:textId="7F58EE4B" w:rsidR="00227CA3" w:rsidRPr="00845D68" w:rsidRDefault="00227CA3" w:rsidP="00227CA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2.4.1</w:t>
            </w:r>
          </w:p>
        </w:tc>
        <w:tc>
          <w:tcPr>
            <w:tcW w:w="1464" w:type="pct"/>
            <w:noWrap/>
            <w:vAlign w:val="center"/>
          </w:tcPr>
          <w:p w14:paraId="25BBCA03" w14:textId="11BAA391" w:rsidR="00227CA3" w:rsidRPr="00845D68" w:rsidRDefault="00227CA3" w:rsidP="00227CA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定科目</w:t>
            </w:r>
          </w:p>
        </w:tc>
        <w:tc>
          <w:tcPr>
            <w:tcW w:w="2939" w:type="pct"/>
            <w:noWrap/>
            <w:vAlign w:val="center"/>
          </w:tcPr>
          <w:p w14:paraId="3041A2F1" w14:textId="4021AFF1" w:rsidR="00227CA3" w:rsidRPr="00845D68" w:rsidRDefault="00227CA3" w:rsidP="00227CA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校設定の科目名</w:t>
            </w:r>
          </w:p>
        </w:tc>
      </w:tr>
      <w:tr w:rsidR="00227CA3" w:rsidRPr="00845D68" w14:paraId="5A7BDE4F" w14:textId="77777777" w:rsidTr="00227CA3">
        <w:trPr>
          <w:trHeight w:val="285"/>
        </w:trPr>
        <w:tc>
          <w:tcPr>
            <w:tcW w:w="597" w:type="pct"/>
            <w:vAlign w:val="center"/>
          </w:tcPr>
          <w:p w14:paraId="751C6D3B" w14:textId="67678837" w:rsidR="00227CA3" w:rsidRPr="00845D68" w:rsidRDefault="00227CA3" w:rsidP="00227CA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2.4.2</w:t>
            </w:r>
          </w:p>
        </w:tc>
        <w:tc>
          <w:tcPr>
            <w:tcW w:w="1464" w:type="pct"/>
            <w:noWrap/>
            <w:vAlign w:val="center"/>
          </w:tcPr>
          <w:p w14:paraId="5E9775CE" w14:textId="09E193C1" w:rsidR="00227CA3" w:rsidRPr="00845D68" w:rsidRDefault="00227CA3" w:rsidP="00227CA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修得単位数</w:t>
            </w:r>
          </w:p>
        </w:tc>
        <w:tc>
          <w:tcPr>
            <w:tcW w:w="2939" w:type="pct"/>
            <w:noWrap/>
            <w:vAlign w:val="center"/>
          </w:tcPr>
          <w:p w14:paraId="738F45F6" w14:textId="2DEE0A90" w:rsidR="00227CA3" w:rsidRPr="00845D68" w:rsidRDefault="00227CA3" w:rsidP="00227CA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修得単位数</w:t>
            </w:r>
          </w:p>
        </w:tc>
      </w:tr>
    </w:tbl>
    <w:p w14:paraId="3E6D90C6" w14:textId="77777777" w:rsidR="00F41DA7" w:rsidRPr="00845D68" w:rsidRDefault="00F41DA7" w:rsidP="00461811"/>
    <w:p w14:paraId="546294CF" w14:textId="7422FF7B" w:rsidR="00722358" w:rsidRPr="00845D68" w:rsidRDefault="00722358" w:rsidP="00722358">
      <w:pPr>
        <w:ind w:leftChars="0" w:left="0" w:firstLine="0"/>
      </w:pPr>
      <w:r w:rsidRPr="00BF5537">
        <w:rPr>
          <w:rFonts w:hint="eastAsia"/>
          <w:szCs w:val="24"/>
        </w:rPr>
        <w:t>「</w:t>
      </w:r>
      <w:r w:rsidRPr="00BF5537">
        <w:rPr>
          <w:szCs w:val="24"/>
        </w:rPr>
        <w:t xml:space="preserve">11.6.3 </w:t>
      </w:r>
      <w:r w:rsidRPr="00BF5537">
        <w:rPr>
          <w:rFonts w:hint="eastAsia"/>
          <w:szCs w:val="24"/>
        </w:rPr>
        <w:t>総合的な学習の時間」</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2ECDE16A"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0599B962"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75698DF6"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D77FA65" w14:textId="18BAE4FF"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627EA" w:rsidRPr="00845D68" w14:paraId="12F86642" w14:textId="77777777" w:rsidTr="001E304F">
        <w:trPr>
          <w:trHeight w:val="285"/>
        </w:trPr>
        <w:tc>
          <w:tcPr>
            <w:tcW w:w="510" w:type="pct"/>
            <w:vAlign w:val="center"/>
          </w:tcPr>
          <w:p w14:paraId="094ABCB5" w14:textId="647ABF7F" w:rsidR="00F627EA" w:rsidRPr="00845D68" w:rsidRDefault="00F627EA" w:rsidP="00F627E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3.1</w:t>
            </w:r>
          </w:p>
        </w:tc>
        <w:tc>
          <w:tcPr>
            <w:tcW w:w="1551" w:type="pct"/>
            <w:noWrap/>
            <w:vAlign w:val="center"/>
          </w:tcPr>
          <w:p w14:paraId="13361D5D" w14:textId="54115AEE" w:rsidR="00F627EA" w:rsidRPr="00845D68" w:rsidRDefault="00F627EA" w:rsidP="00F627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合的な学習の名称</w:t>
            </w:r>
          </w:p>
        </w:tc>
        <w:tc>
          <w:tcPr>
            <w:tcW w:w="2939" w:type="pct"/>
            <w:noWrap/>
            <w:vAlign w:val="center"/>
          </w:tcPr>
          <w:p w14:paraId="1E112656" w14:textId="38DA369A" w:rsidR="00F627EA" w:rsidRPr="00845D68" w:rsidRDefault="00F627EA" w:rsidP="00F627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合的な学習の名称</w:t>
            </w:r>
          </w:p>
        </w:tc>
      </w:tr>
      <w:tr w:rsidR="00F627EA" w:rsidRPr="00845D68" w14:paraId="4884600C" w14:textId="77777777" w:rsidTr="001E304F">
        <w:trPr>
          <w:trHeight w:val="285"/>
        </w:trPr>
        <w:tc>
          <w:tcPr>
            <w:tcW w:w="510" w:type="pct"/>
            <w:vAlign w:val="center"/>
          </w:tcPr>
          <w:p w14:paraId="5E77A5DD" w14:textId="266D7921" w:rsidR="00F627EA" w:rsidRPr="00845D68" w:rsidRDefault="00F627EA" w:rsidP="00F627E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3.2</w:t>
            </w:r>
          </w:p>
        </w:tc>
        <w:tc>
          <w:tcPr>
            <w:tcW w:w="1551" w:type="pct"/>
            <w:noWrap/>
            <w:vAlign w:val="center"/>
          </w:tcPr>
          <w:p w14:paraId="2F22F41A" w14:textId="50CCAFE5" w:rsidR="00F627EA" w:rsidRPr="00845D68" w:rsidRDefault="00F627EA" w:rsidP="00F627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修得単位数</w:t>
            </w:r>
          </w:p>
        </w:tc>
        <w:tc>
          <w:tcPr>
            <w:tcW w:w="2939" w:type="pct"/>
            <w:noWrap/>
            <w:vAlign w:val="center"/>
          </w:tcPr>
          <w:p w14:paraId="6AFB5F50" w14:textId="5784B3EA" w:rsidR="00F627EA" w:rsidRPr="00845D68" w:rsidRDefault="00F627EA" w:rsidP="00F627E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合的な学習の時間における修得単位数</w:t>
            </w:r>
          </w:p>
        </w:tc>
      </w:tr>
    </w:tbl>
    <w:p w14:paraId="39D398CD" w14:textId="77777777" w:rsidR="00F41DA7" w:rsidRPr="00845D68" w:rsidRDefault="00F41DA7" w:rsidP="00461811"/>
    <w:p w14:paraId="66C4E1F9" w14:textId="29547AF8" w:rsidR="00722358" w:rsidRPr="00845D68" w:rsidRDefault="00722358" w:rsidP="00722358">
      <w:pPr>
        <w:ind w:leftChars="0" w:left="0" w:firstLine="0"/>
      </w:pPr>
      <w:r w:rsidRPr="00BF5537">
        <w:rPr>
          <w:rFonts w:hint="eastAsia"/>
          <w:szCs w:val="24"/>
        </w:rPr>
        <w:t>「</w:t>
      </w:r>
      <w:r w:rsidRPr="00BF5537">
        <w:rPr>
          <w:szCs w:val="24"/>
        </w:rPr>
        <w:t xml:space="preserve">11.6.4 </w:t>
      </w:r>
      <w:r w:rsidRPr="00BF5537">
        <w:rPr>
          <w:rFonts w:hint="eastAsia"/>
          <w:szCs w:val="24"/>
        </w:rPr>
        <w:t>総合的な探求の時間」</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70B8BE8F"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1D23FA35"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8427F0D"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A10C73F" w14:textId="0FDB27FD"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01884" w:rsidRPr="00845D68" w14:paraId="33A6832C" w14:textId="77777777" w:rsidTr="001E304F">
        <w:trPr>
          <w:trHeight w:val="285"/>
        </w:trPr>
        <w:tc>
          <w:tcPr>
            <w:tcW w:w="510" w:type="pct"/>
            <w:vAlign w:val="center"/>
          </w:tcPr>
          <w:p w14:paraId="57E6544D" w14:textId="2DEC4F01" w:rsidR="00E01884" w:rsidRPr="00845D68" w:rsidRDefault="00E01884" w:rsidP="00E0188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4.1</w:t>
            </w:r>
          </w:p>
        </w:tc>
        <w:tc>
          <w:tcPr>
            <w:tcW w:w="1551" w:type="pct"/>
            <w:noWrap/>
            <w:vAlign w:val="center"/>
          </w:tcPr>
          <w:p w14:paraId="3A3D033C" w14:textId="5D9F9FDF" w:rsidR="00E01884" w:rsidRPr="00845D68" w:rsidRDefault="00E01884" w:rsidP="00E0188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合的な探究の時間の名称</w:t>
            </w:r>
          </w:p>
        </w:tc>
        <w:tc>
          <w:tcPr>
            <w:tcW w:w="2939" w:type="pct"/>
            <w:noWrap/>
            <w:vAlign w:val="center"/>
          </w:tcPr>
          <w:p w14:paraId="51B1F8E6" w14:textId="4FC504EE" w:rsidR="00E01884" w:rsidRPr="00845D68" w:rsidRDefault="00E01884" w:rsidP="00E0188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合的な探究の時間の名称</w:t>
            </w:r>
          </w:p>
        </w:tc>
      </w:tr>
      <w:tr w:rsidR="00E01884" w:rsidRPr="00845D68" w14:paraId="7ED96416" w14:textId="77777777" w:rsidTr="001E304F">
        <w:trPr>
          <w:trHeight w:val="285"/>
        </w:trPr>
        <w:tc>
          <w:tcPr>
            <w:tcW w:w="510" w:type="pct"/>
            <w:vAlign w:val="center"/>
          </w:tcPr>
          <w:p w14:paraId="1602ECE1" w14:textId="545AECE9" w:rsidR="00E01884" w:rsidRPr="00845D68" w:rsidRDefault="00E01884" w:rsidP="00E0188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4.2</w:t>
            </w:r>
          </w:p>
        </w:tc>
        <w:tc>
          <w:tcPr>
            <w:tcW w:w="1551" w:type="pct"/>
            <w:noWrap/>
            <w:vAlign w:val="center"/>
          </w:tcPr>
          <w:p w14:paraId="09462891" w14:textId="3F3F874D" w:rsidR="00E01884" w:rsidRPr="00845D68" w:rsidRDefault="00E01884" w:rsidP="00E0188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修得単位数</w:t>
            </w:r>
          </w:p>
        </w:tc>
        <w:tc>
          <w:tcPr>
            <w:tcW w:w="2939" w:type="pct"/>
            <w:noWrap/>
            <w:vAlign w:val="center"/>
          </w:tcPr>
          <w:p w14:paraId="638EF853" w14:textId="03367AF4" w:rsidR="00E01884" w:rsidRPr="00845D68" w:rsidRDefault="00E01884" w:rsidP="00E01884">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総合的な探究の時間における修得単位数</w:t>
            </w:r>
          </w:p>
        </w:tc>
      </w:tr>
    </w:tbl>
    <w:p w14:paraId="47DA4F60" w14:textId="77777777" w:rsidR="00F41DA7" w:rsidRPr="00845D68" w:rsidRDefault="00F41DA7" w:rsidP="00461811"/>
    <w:p w14:paraId="79D4350D" w14:textId="2097461A" w:rsidR="00722358" w:rsidRPr="00845D68" w:rsidRDefault="00722358" w:rsidP="00722358">
      <w:pPr>
        <w:ind w:leftChars="0" w:left="0" w:firstLine="0"/>
      </w:pPr>
      <w:r w:rsidRPr="00BF5537">
        <w:rPr>
          <w:rFonts w:hint="eastAsia"/>
          <w:szCs w:val="24"/>
        </w:rPr>
        <w:t>「</w:t>
      </w:r>
      <w:r w:rsidRPr="00BF5537">
        <w:rPr>
          <w:szCs w:val="24"/>
        </w:rPr>
        <w:t xml:space="preserve">11.6.5 </w:t>
      </w:r>
      <w:r w:rsidRPr="00BF5537">
        <w:rPr>
          <w:rFonts w:hint="eastAsia"/>
          <w:szCs w:val="24"/>
        </w:rPr>
        <w:t>自立活動」</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4207CAB5"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126E045"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B769AB8"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01A7502" w14:textId="5AFF093A"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8577D" w:rsidRPr="00845D68" w14:paraId="5CDD3D9D" w14:textId="77777777" w:rsidTr="001E304F">
        <w:trPr>
          <w:trHeight w:val="285"/>
        </w:trPr>
        <w:tc>
          <w:tcPr>
            <w:tcW w:w="510" w:type="pct"/>
            <w:vAlign w:val="center"/>
          </w:tcPr>
          <w:p w14:paraId="7667255C" w14:textId="6D19751A" w:rsidR="0008577D" w:rsidRPr="00845D68" w:rsidRDefault="0008577D" w:rsidP="0008577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5.1</w:t>
            </w:r>
          </w:p>
        </w:tc>
        <w:tc>
          <w:tcPr>
            <w:tcW w:w="1551" w:type="pct"/>
            <w:noWrap/>
            <w:vAlign w:val="center"/>
          </w:tcPr>
          <w:p w14:paraId="6E113DD8" w14:textId="04AE5831" w:rsidR="0008577D" w:rsidRPr="00845D68" w:rsidRDefault="0008577D" w:rsidP="0008577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修得単位数</w:t>
            </w:r>
          </w:p>
        </w:tc>
        <w:tc>
          <w:tcPr>
            <w:tcW w:w="2939" w:type="pct"/>
            <w:noWrap/>
            <w:vAlign w:val="center"/>
          </w:tcPr>
          <w:p w14:paraId="267E7863" w14:textId="2F79F916" w:rsidR="0008577D" w:rsidRPr="00845D68" w:rsidRDefault="0008577D" w:rsidP="0008577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自立活動における修得単位数</w:t>
            </w:r>
          </w:p>
        </w:tc>
      </w:tr>
    </w:tbl>
    <w:p w14:paraId="0674FD52" w14:textId="77777777" w:rsidR="00F41DA7" w:rsidRPr="00845D68" w:rsidRDefault="00F41DA7" w:rsidP="00461811"/>
    <w:p w14:paraId="1004C4EB" w14:textId="707A74FD" w:rsidR="00722358" w:rsidRPr="00845D68" w:rsidRDefault="00722358" w:rsidP="00722358">
      <w:pPr>
        <w:ind w:leftChars="0" w:left="0" w:firstLine="0"/>
      </w:pPr>
      <w:r w:rsidRPr="00BF5537">
        <w:rPr>
          <w:rFonts w:hint="eastAsia"/>
          <w:szCs w:val="24"/>
        </w:rPr>
        <w:t>「</w:t>
      </w:r>
      <w:r w:rsidRPr="00BF5537">
        <w:rPr>
          <w:szCs w:val="24"/>
        </w:rPr>
        <w:t xml:space="preserve">11.6.6 </w:t>
      </w:r>
      <w:r w:rsidRPr="00BF5537">
        <w:rPr>
          <w:rFonts w:hint="eastAsia"/>
          <w:szCs w:val="24"/>
        </w:rPr>
        <w:t>留学」</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2724C23D"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35754DD9"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7038486C"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A3F3D70" w14:textId="17DD89C2"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C77CB" w:rsidRPr="00845D68" w14:paraId="65D85D65" w14:textId="77777777" w:rsidTr="001E304F">
        <w:trPr>
          <w:trHeight w:val="285"/>
        </w:trPr>
        <w:tc>
          <w:tcPr>
            <w:tcW w:w="510" w:type="pct"/>
            <w:vAlign w:val="center"/>
          </w:tcPr>
          <w:p w14:paraId="2B1D1C97" w14:textId="128C51CC" w:rsidR="009C77CB" w:rsidRPr="00845D68" w:rsidRDefault="009C77CB" w:rsidP="009C77C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6.6.1</w:t>
            </w:r>
          </w:p>
        </w:tc>
        <w:tc>
          <w:tcPr>
            <w:tcW w:w="1551" w:type="pct"/>
            <w:noWrap/>
            <w:vAlign w:val="center"/>
          </w:tcPr>
          <w:p w14:paraId="16DE8548" w14:textId="2C2AC41F" w:rsidR="009C77CB" w:rsidRPr="00845D68" w:rsidRDefault="009C77CB" w:rsidP="009C77C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修得単位数</w:t>
            </w:r>
          </w:p>
        </w:tc>
        <w:tc>
          <w:tcPr>
            <w:tcW w:w="2939" w:type="pct"/>
            <w:noWrap/>
            <w:vAlign w:val="center"/>
          </w:tcPr>
          <w:p w14:paraId="71ABC603" w14:textId="7FB297E6" w:rsidR="009C77CB" w:rsidRPr="00845D68" w:rsidRDefault="009C77CB" w:rsidP="009C77CB">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留学における修得単位数</w:t>
            </w:r>
          </w:p>
        </w:tc>
      </w:tr>
    </w:tbl>
    <w:p w14:paraId="12E34FB3" w14:textId="77777777" w:rsidR="00F41DA7" w:rsidRPr="00845D68" w:rsidRDefault="00F41DA7" w:rsidP="00461811"/>
    <w:p w14:paraId="0F0C607F" w14:textId="1CC78691" w:rsidR="00722358" w:rsidRPr="00845D68" w:rsidRDefault="00722358" w:rsidP="00722358">
      <w:pPr>
        <w:ind w:leftChars="0" w:left="0" w:firstLine="0"/>
      </w:pPr>
      <w:r w:rsidRPr="00BF5537">
        <w:rPr>
          <w:rFonts w:hint="eastAsia"/>
          <w:szCs w:val="24"/>
        </w:rPr>
        <w:t>「</w:t>
      </w:r>
      <w:r w:rsidRPr="00BF5537">
        <w:rPr>
          <w:szCs w:val="24"/>
        </w:rPr>
        <w:t xml:space="preserve">11.7 </w:t>
      </w:r>
      <w:r w:rsidRPr="00BF5537">
        <w:rPr>
          <w:rFonts w:hint="eastAsia"/>
          <w:szCs w:val="24"/>
        </w:rPr>
        <w:t>指導に関する記録</w:t>
      </w:r>
      <w:r w:rsidRPr="00BF5537">
        <w:rPr>
          <w:szCs w:val="24"/>
        </w:rPr>
        <w:t>_小学校及び中学校</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64BE6E81"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133C98B4"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16BADFD9"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A2A52FD" w14:textId="30D0CBDF"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97755" w:rsidRPr="00845D68" w14:paraId="708A6FD9" w14:textId="77777777" w:rsidTr="001E304F">
        <w:trPr>
          <w:trHeight w:val="285"/>
        </w:trPr>
        <w:tc>
          <w:tcPr>
            <w:tcW w:w="510" w:type="pct"/>
            <w:vAlign w:val="center"/>
          </w:tcPr>
          <w:p w14:paraId="3BCE13A4" w14:textId="70F75F10" w:rsidR="00F97755" w:rsidRPr="00845D68" w:rsidRDefault="00F97755" w:rsidP="00F9775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1</w:t>
            </w:r>
          </w:p>
        </w:tc>
        <w:tc>
          <w:tcPr>
            <w:tcW w:w="1551" w:type="pct"/>
            <w:noWrap/>
            <w:vAlign w:val="center"/>
          </w:tcPr>
          <w:p w14:paraId="6BD4497A" w14:textId="5D06DDED" w:rsidR="00F97755" w:rsidRPr="00845D68" w:rsidRDefault="00F97755" w:rsidP="00F9775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年</w:t>
            </w:r>
          </w:p>
        </w:tc>
        <w:tc>
          <w:tcPr>
            <w:tcW w:w="2939" w:type="pct"/>
            <w:noWrap/>
            <w:vAlign w:val="center"/>
          </w:tcPr>
          <w:p w14:paraId="4A13B16D" w14:textId="6B7CA356" w:rsidR="00F97755" w:rsidRPr="00845D68" w:rsidRDefault="00F97755" w:rsidP="00F9775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指導記録の対象となる学年</w:t>
            </w:r>
          </w:p>
        </w:tc>
      </w:tr>
      <w:tr w:rsidR="00F97755" w:rsidRPr="00845D68" w14:paraId="027473EE" w14:textId="77777777" w:rsidTr="001E304F">
        <w:trPr>
          <w:trHeight w:val="285"/>
        </w:trPr>
        <w:tc>
          <w:tcPr>
            <w:tcW w:w="510" w:type="pct"/>
            <w:vAlign w:val="center"/>
          </w:tcPr>
          <w:p w14:paraId="09F1BC17" w14:textId="27931D12" w:rsidR="00F97755" w:rsidRPr="00845D68" w:rsidRDefault="00F97755" w:rsidP="00F9775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2</w:t>
            </w:r>
          </w:p>
        </w:tc>
        <w:tc>
          <w:tcPr>
            <w:tcW w:w="1551" w:type="pct"/>
            <w:noWrap/>
            <w:vAlign w:val="center"/>
          </w:tcPr>
          <w:p w14:paraId="19C97355" w14:textId="51CEF4B5" w:rsidR="00F97755" w:rsidRPr="00845D68" w:rsidRDefault="00F97755" w:rsidP="00F9775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様式種別</w:t>
            </w:r>
          </w:p>
        </w:tc>
        <w:tc>
          <w:tcPr>
            <w:tcW w:w="2939" w:type="pct"/>
            <w:noWrap/>
            <w:vAlign w:val="center"/>
          </w:tcPr>
          <w:p w14:paraId="605A4776" w14:textId="0B8EB44D" w:rsidR="00F97755" w:rsidRPr="00845D68" w:rsidRDefault="00F97755" w:rsidP="00F9775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指導要録の様式を示す種別</w:t>
            </w:r>
          </w:p>
        </w:tc>
      </w:tr>
      <w:tr w:rsidR="00F97755" w:rsidRPr="00845D68" w14:paraId="5DB6B16E" w14:textId="77777777" w:rsidTr="001E304F">
        <w:trPr>
          <w:trHeight w:val="285"/>
        </w:trPr>
        <w:tc>
          <w:tcPr>
            <w:tcW w:w="510" w:type="pct"/>
            <w:vAlign w:val="center"/>
          </w:tcPr>
          <w:p w14:paraId="489020D1" w14:textId="7CA79AB4" w:rsidR="00F97755" w:rsidRPr="00845D68" w:rsidRDefault="00F97755" w:rsidP="00F9775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7.3</w:t>
            </w:r>
          </w:p>
        </w:tc>
        <w:tc>
          <w:tcPr>
            <w:tcW w:w="1551" w:type="pct"/>
            <w:noWrap/>
            <w:vAlign w:val="center"/>
          </w:tcPr>
          <w:p w14:paraId="5C47C3F9" w14:textId="44E6D617" w:rsidR="00F97755" w:rsidRPr="00845D68" w:rsidRDefault="00F97755" w:rsidP="00F97755">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各教科の学習の記録</w:t>
            </w:r>
          </w:p>
        </w:tc>
        <w:tc>
          <w:tcPr>
            <w:tcW w:w="2939" w:type="pct"/>
            <w:noWrap/>
            <w:vAlign w:val="center"/>
          </w:tcPr>
          <w:p w14:paraId="48361454" w14:textId="66AFFD01" w:rsidR="00F97755" w:rsidRPr="00845D68" w:rsidRDefault="00F97755" w:rsidP="00F9775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各教科の学習記録に関する情報</w:t>
            </w:r>
          </w:p>
        </w:tc>
      </w:tr>
      <w:tr w:rsidR="00C52FA0" w:rsidRPr="00845D68" w14:paraId="68B3563D" w14:textId="77777777" w:rsidTr="001E304F">
        <w:trPr>
          <w:trHeight w:val="285"/>
        </w:trPr>
        <w:tc>
          <w:tcPr>
            <w:tcW w:w="510" w:type="pct"/>
            <w:vAlign w:val="center"/>
          </w:tcPr>
          <w:p w14:paraId="68839CE1" w14:textId="046463EC" w:rsidR="00C52FA0" w:rsidRPr="00BF5537" w:rsidRDefault="00C52FA0" w:rsidP="00C52FA0">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7.4</w:t>
            </w:r>
          </w:p>
        </w:tc>
        <w:tc>
          <w:tcPr>
            <w:tcW w:w="1551" w:type="pct"/>
            <w:noWrap/>
            <w:vAlign w:val="center"/>
          </w:tcPr>
          <w:p w14:paraId="1C264DEA" w14:textId="6844C5D6" w:rsidR="00C52FA0" w:rsidRPr="00BF5537" w:rsidRDefault="00AF5718" w:rsidP="00C52FA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特別の教科</w:t>
            </w:r>
            <w:r w:rsidRPr="00BF5537">
              <w:rPr>
                <w:rFonts w:asciiTheme="minorEastAsia" w:eastAsiaTheme="minorEastAsia" w:hAnsiTheme="minorEastAsia"/>
                <w:sz w:val="18"/>
                <w:szCs w:val="18"/>
              </w:rPr>
              <w:t>_道徳__小学校及び中学校</w:t>
            </w:r>
          </w:p>
        </w:tc>
        <w:tc>
          <w:tcPr>
            <w:tcW w:w="2939" w:type="pct"/>
            <w:noWrap/>
            <w:vAlign w:val="center"/>
          </w:tcPr>
          <w:p w14:paraId="0487CC40" w14:textId="0D4CD686" w:rsidR="00C52FA0" w:rsidRPr="00845D68" w:rsidRDefault="00C52FA0" w:rsidP="00C52FA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特別の教科 道徳に関する情報</w:t>
            </w:r>
          </w:p>
        </w:tc>
      </w:tr>
      <w:tr w:rsidR="00963112" w:rsidRPr="00845D68" w14:paraId="72E26594" w14:textId="77777777" w:rsidTr="001E304F">
        <w:trPr>
          <w:trHeight w:val="285"/>
        </w:trPr>
        <w:tc>
          <w:tcPr>
            <w:tcW w:w="510" w:type="pct"/>
            <w:vAlign w:val="center"/>
          </w:tcPr>
          <w:p w14:paraId="3B26ED5F" w14:textId="69DA93F9" w:rsidR="00963112" w:rsidRPr="00BF5537" w:rsidRDefault="00963112" w:rsidP="00963112">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7.5</w:t>
            </w:r>
          </w:p>
        </w:tc>
        <w:tc>
          <w:tcPr>
            <w:tcW w:w="1551" w:type="pct"/>
            <w:noWrap/>
            <w:vAlign w:val="center"/>
          </w:tcPr>
          <w:p w14:paraId="5F6D27C8" w14:textId="016BB185" w:rsidR="00963112" w:rsidRPr="00BF5537" w:rsidRDefault="00963112" w:rsidP="00963112">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外国語活動の記録</w:t>
            </w:r>
          </w:p>
        </w:tc>
        <w:tc>
          <w:tcPr>
            <w:tcW w:w="2939" w:type="pct"/>
            <w:noWrap/>
            <w:vAlign w:val="center"/>
          </w:tcPr>
          <w:p w14:paraId="799C0E6D" w14:textId="1B85EAAC" w:rsidR="00963112" w:rsidRPr="00845D68" w:rsidRDefault="00963112" w:rsidP="0096311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外国語活動に関する情報</w:t>
            </w:r>
          </w:p>
        </w:tc>
      </w:tr>
      <w:tr w:rsidR="00A070FD" w:rsidRPr="00845D68" w14:paraId="1F5F2E88" w14:textId="77777777" w:rsidTr="001E304F">
        <w:trPr>
          <w:trHeight w:val="285"/>
        </w:trPr>
        <w:tc>
          <w:tcPr>
            <w:tcW w:w="510" w:type="pct"/>
            <w:vAlign w:val="center"/>
          </w:tcPr>
          <w:p w14:paraId="7216BB5D" w14:textId="65E8EB0E" w:rsidR="00A070FD" w:rsidRPr="00BF5537" w:rsidRDefault="00A070FD" w:rsidP="00A070FD">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7.6</w:t>
            </w:r>
          </w:p>
        </w:tc>
        <w:tc>
          <w:tcPr>
            <w:tcW w:w="1551" w:type="pct"/>
            <w:noWrap/>
            <w:vAlign w:val="center"/>
          </w:tcPr>
          <w:p w14:paraId="6D1EE1AF" w14:textId="3D24C154" w:rsidR="00A070FD" w:rsidRPr="00BF5537" w:rsidRDefault="00FE42D4" w:rsidP="00A070F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総合的な学習の時間の記録</w:t>
            </w:r>
            <w:r w:rsidRPr="00BF5537">
              <w:rPr>
                <w:rFonts w:asciiTheme="minorEastAsia" w:eastAsiaTheme="minorEastAsia" w:hAnsiTheme="minorEastAsia"/>
                <w:sz w:val="18"/>
                <w:szCs w:val="18"/>
              </w:rPr>
              <w:t>__小学校及び中学校</w:t>
            </w:r>
          </w:p>
        </w:tc>
        <w:tc>
          <w:tcPr>
            <w:tcW w:w="2939" w:type="pct"/>
            <w:noWrap/>
            <w:vAlign w:val="center"/>
          </w:tcPr>
          <w:p w14:paraId="54C4DD00" w14:textId="770EF593" w:rsidR="00A070FD" w:rsidRPr="00845D68" w:rsidRDefault="00A070FD" w:rsidP="00A070F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総合的な学習の時間に関する情報</w:t>
            </w:r>
          </w:p>
        </w:tc>
      </w:tr>
      <w:tr w:rsidR="00803662" w:rsidRPr="00845D68" w14:paraId="3CC1B809" w14:textId="77777777" w:rsidTr="00612834">
        <w:trPr>
          <w:trHeight w:val="285"/>
        </w:trPr>
        <w:tc>
          <w:tcPr>
            <w:tcW w:w="510" w:type="pct"/>
          </w:tcPr>
          <w:p w14:paraId="3B54E090" w14:textId="02B0BCB1" w:rsidR="00803662" w:rsidRPr="00BF5537" w:rsidRDefault="00803662" w:rsidP="00803662">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1.7.7</w:t>
            </w:r>
          </w:p>
        </w:tc>
        <w:tc>
          <w:tcPr>
            <w:tcW w:w="1551" w:type="pct"/>
            <w:noWrap/>
          </w:tcPr>
          <w:p w14:paraId="4237BF64" w14:textId="684EA36E" w:rsidR="00803662" w:rsidRPr="00BF5537" w:rsidRDefault="00B630B9" w:rsidP="00803662">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特別活動の記録</w:t>
            </w:r>
            <w:r w:rsidRPr="00BF5537">
              <w:rPr>
                <w:rFonts w:asciiTheme="minorEastAsia" w:eastAsiaTheme="minorEastAsia" w:hAnsiTheme="minorEastAsia"/>
                <w:sz w:val="18"/>
                <w:szCs w:val="18"/>
              </w:rPr>
              <w:t>__小学校及び中学校</w:t>
            </w:r>
          </w:p>
        </w:tc>
        <w:tc>
          <w:tcPr>
            <w:tcW w:w="2939" w:type="pct"/>
            <w:noWrap/>
          </w:tcPr>
          <w:p w14:paraId="6FB63950" w14:textId="28A07BC0" w:rsidR="00803662" w:rsidRPr="00845D68" w:rsidRDefault="00803662" w:rsidP="0080366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特別活動に関する情報</w:t>
            </w:r>
          </w:p>
        </w:tc>
      </w:tr>
      <w:tr w:rsidR="00067A3D" w:rsidRPr="00845D68" w14:paraId="57E5A383" w14:textId="77777777" w:rsidTr="00D44C23">
        <w:trPr>
          <w:trHeight w:val="285"/>
        </w:trPr>
        <w:tc>
          <w:tcPr>
            <w:tcW w:w="510" w:type="pct"/>
          </w:tcPr>
          <w:p w14:paraId="2ED04ADB" w14:textId="2ABF9D4B" w:rsidR="00067A3D" w:rsidRPr="00BF5537" w:rsidRDefault="00067A3D" w:rsidP="00067A3D">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sz w:val="18"/>
                <w:szCs w:val="18"/>
              </w:rPr>
              <w:t>11.7.8</w:t>
            </w:r>
          </w:p>
        </w:tc>
        <w:tc>
          <w:tcPr>
            <w:tcW w:w="1551" w:type="pct"/>
            <w:noWrap/>
          </w:tcPr>
          <w:p w14:paraId="07D47A85" w14:textId="140200C5" w:rsidR="00067A3D" w:rsidRPr="00BF5537" w:rsidRDefault="00067A3D" w:rsidP="00067A3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行動の記録</w:t>
            </w:r>
          </w:p>
        </w:tc>
        <w:tc>
          <w:tcPr>
            <w:tcW w:w="2939" w:type="pct"/>
            <w:noWrap/>
          </w:tcPr>
          <w:p w14:paraId="7D6CF450" w14:textId="2BE433B9" w:rsidR="00067A3D" w:rsidRPr="00845D68" w:rsidRDefault="00067A3D" w:rsidP="00067A3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行動に関する情報</w:t>
            </w:r>
          </w:p>
        </w:tc>
      </w:tr>
      <w:tr w:rsidR="00AD1E89" w:rsidRPr="00845D68" w14:paraId="7F66B2A0" w14:textId="77777777" w:rsidTr="00D44C23">
        <w:trPr>
          <w:trHeight w:val="285"/>
        </w:trPr>
        <w:tc>
          <w:tcPr>
            <w:tcW w:w="510" w:type="pct"/>
          </w:tcPr>
          <w:p w14:paraId="162F50A2" w14:textId="5590C81E" w:rsidR="00AD1E89" w:rsidRPr="00BF5537" w:rsidRDefault="00AD1E89" w:rsidP="00AD1E8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7.9</w:t>
            </w:r>
          </w:p>
        </w:tc>
        <w:tc>
          <w:tcPr>
            <w:tcW w:w="1551" w:type="pct"/>
            <w:noWrap/>
          </w:tcPr>
          <w:p w14:paraId="30350FF3" w14:textId="56C3DA46" w:rsidR="00AD1E89" w:rsidRPr="00BF5537" w:rsidRDefault="00142036" w:rsidP="00AD1E8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自立活動の記録</w:t>
            </w:r>
            <w:r w:rsidRPr="00BF5537">
              <w:rPr>
                <w:rFonts w:asciiTheme="minorEastAsia" w:eastAsiaTheme="minorEastAsia" w:hAnsiTheme="minorEastAsia"/>
                <w:sz w:val="18"/>
                <w:szCs w:val="18"/>
              </w:rPr>
              <w:t>__小学校及び中学校</w:t>
            </w:r>
          </w:p>
        </w:tc>
        <w:tc>
          <w:tcPr>
            <w:tcW w:w="2939" w:type="pct"/>
            <w:noWrap/>
          </w:tcPr>
          <w:p w14:paraId="7EB1A07C" w14:textId="4F2B7533" w:rsidR="00AD1E89" w:rsidRPr="00845D68" w:rsidRDefault="00AD1E89" w:rsidP="00AD1E8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自立活動に関する情報</w:t>
            </w:r>
          </w:p>
        </w:tc>
      </w:tr>
      <w:tr w:rsidR="005330B0" w:rsidRPr="00845D68" w14:paraId="6F406351" w14:textId="77777777" w:rsidTr="00D44C23">
        <w:trPr>
          <w:trHeight w:val="285"/>
        </w:trPr>
        <w:tc>
          <w:tcPr>
            <w:tcW w:w="510" w:type="pct"/>
          </w:tcPr>
          <w:p w14:paraId="115839DC" w14:textId="400F56DC" w:rsidR="005330B0" w:rsidRPr="00BF5537" w:rsidRDefault="005330B0" w:rsidP="005330B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7.10</w:t>
            </w:r>
          </w:p>
        </w:tc>
        <w:tc>
          <w:tcPr>
            <w:tcW w:w="1551" w:type="pct"/>
            <w:noWrap/>
          </w:tcPr>
          <w:p w14:paraId="00B078D4" w14:textId="6368EA5B" w:rsidR="005330B0" w:rsidRPr="00BF5537" w:rsidRDefault="005330B0" w:rsidP="005330B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各教科_特別活動_自立活動の記録</w:t>
            </w:r>
            <w:r w:rsidR="00B55536" w:rsidRPr="00BF5537">
              <w:rPr>
                <w:rFonts w:asciiTheme="minorEastAsia" w:eastAsiaTheme="minorEastAsia" w:hAnsiTheme="minorEastAsia"/>
                <w:sz w:val="18"/>
                <w:szCs w:val="18"/>
              </w:rPr>
              <w:t>__小学校及び中学校</w:t>
            </w:r>
          </w:p>
        </w:tc>
        <w:tc>
          <w:tcPr>
            <w:tcW w:w="2939" w:type="pct"/>
            <w:noWrap/>
          </w:tcPr>
          <w:p w14:paraId="0D181092" w14:textId="122688F4" w:rsidR="005330B0" w:rsidRPr="00845D68" w:rsidRDefault="005330B0" w:rsidP="005330B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各教科、特別活動、自立活動等の状況</w:t>
            </w:r>
          </w:p>
        </w:tc>
      </w:tr>
    </w:tbl>
    <w:p w14:paraId="15B31BC2" w14:textId="77777777" w:rsidR="00F41DA7" w:rsidRPr="00845D68" w:rsidRDefault="00F41DA7" w:rsidP="00461811"/>
    <w:p w14:paraId="7BA521A6" w14:textId="77777777" w:rsidR="00DD0982" w:rsidRPr="00845D68" w:rsidRDefault="00DD0982" w:rsidP="00461811"/>
    <w:p w14:paraId="35AD8463" w14:textId="42318BC0" w:rsidR="00DD0982" w:rsidRPr="00845D68" w:rsidRDefault="00DD0982" w:rsidP="00DD0982">
      <w:pPr>
        <w:ind w:leftChars="0" w:left="0" w:firstLine="0"/>
      </w:pPr>
      <w:r w:rsidRPr="00BF5537">
        <w:rPr>
          <w:rFonts w:hint="eastAsia"/>
          <w:szCs w:val="24"/>
        </w:rPr>
        <w:t>「</w:t>
      </w:r>
      <w:r w:rsidRPr="00BF5537">
        <w:rPr>
          <w:szCs w:val="24"/>
        </w:rPr>
        <w:t xml:space="preserve">11.7.3 </w:t>
      </w:r>
      <w:r w:rsidRPr="00BF5537">
        <w:rPr>
          <w:rFonts w:hint="eastAsia"/>
          <w:szCs w:val="24"/>
        </w:rPr>
        <w:t>各教科の学習の記録」</w:t>
      </w:r>
    </w:p>
    <w:tbl>
      <w:tblPr>
        <w:tblStyle w:val="42"/>
        <w:tblW w:w="5591" w:type="pct"/>
        <w:tblInd w:w="-431" w:type="dxa"/>
        <w:tblLayout w:type="fixed"/>
        <w:tblLook w:val="0620" w:firstRow="1" w:lastRow="0" w:firstColumn="0" w:lastColumn="0" w:noHBand="1" w:noVBand="1"/>
      </w:tblPr>
      <w:tblGrid>
        <w:gridCol w:w="1276"/>
        <w:gridCol w:w="2694"/>
        <w:gridCol w:w="5528"/>
      </w:tblGrid>
      <w:tr w:rsidR="00CF2F0A" w:rsidRPr="00845D68" w14:paraId="3C524F1C" w14:textId="77777777" w:rsidTr="00112B4B">
        <w:trPr>
          <w:cnfStyle w:val="100000000000" w:firstRow="1" w:lastRow="0" w:firstColumn="0" w:lastColumn="0" w:oddVBand="0" w:evenVBand="0" w:oddHBand="0" w:evenHBand="0" w:firstRowFirstColumn="0" w:firstRowLastColumn="0" w:lastRowFirstColumn="0" w:lastRowLastColumn="0"/>
          <w:trHeight w:val="285"/>
          <w:tblHeader/>
        </w:trPr>
        <w:tc>
          <w:tcPr>
            <w:tcW w:w="672" w:type="pct"/>
            <w:shd w:val="clear" w:color="auto" w:fill="808080" w:themeFill="background1" w:themeFillShade="80"/>
          </w:tcPr>
          <w:p w14:paraId="5206A178" w14:textId="77777777" w:rsidR="00CF2F0A" w:rsidRPr="00845D68" w:rsidRDefault="00CF2F0A"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418" w:type="pct"/>
            <w:shd w:val="clear" w:color="auto" w:fill="808080" w:themeFill="background1" w:themeFillShade="80"/>
          </w:tcPr>
          <w:p w14:paraId="795E4F3D" w14:textId="3DBB5CFD" w:rsidR="00CF2F0A" w:rsidRPr="00845D68" w:rsidRDefault="00CF2F0A" w:rsidP="001E304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10" w:type="pct"/>
            <w:shd w:val="clear" w:color="auto" w:fill="808080" w:themeFill="background1" w:themeFillShade="80"/>
            <w:noWrap/>
            <w:hideMark/>
          </w:tcPr>
          <w:p w14:paraId="75398FE6" w14:textId="4613C8B0" w:rsidR="00CF2F0A"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B227A" w:rsidRPr="00845D68" w14:paraId="7B9DB6E0" w14:textId="77777777" w:rsidTr="00112B4B">
        <w:trPr>
          <w:trHeight w:val="285"/>
        </w:trPr>
        <w:tc>
          <w:tcPr>
            <w:tcW w:w="672" w:type="pct"/>
            <w:vAlign w:val="center"/>
          </w:tcPr>
          <w:p w14:paraId="3FC680DE" w14:textId="60F917F1" w:rsidR="009B227A" w:rsidRPr="00845D68" w:rsidRDefault="009B227A" w:rsidP="009B227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7.3.1</w:t>
            </w:r>
          </w:p>
        </w:tc>
        <w:tc>
          <w:tcPr>
            <w:tcW w:w="1418" w:type="pct"/>
            <w:vAlign w:val="center"/>
          </w:tcPr>
          <w:p w14:paraId="411AD9C1" w14:textId="2C516639" w:rsidR="009B227A" w:rsidRPr="00845D68" w:rsidRDefault="009B227A" w:rsidP="009B227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観点別学習状況</w:t>
            </w:r>
          </w:p>
        </w:tc>
        <w:tc>
          <w:tcPr>
            <w:tcW w:w="2910" w:type="pct"/>
            <w:noWrap/>
            <w:vAlign w:val="center"/>
          </w:tcPr>
          <w:p w14:paraId="73360D00" w14:textId="1CCB1879" w:rsidR="009B227A" w:rsidRPr="00845D68" w:rsidRDefault="009B227A" w:rsidP="009B227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観点別学習状況に関する情報</w:t>
            </w:r>
          </w:p>
        </w:tc>
      </w:tr>
      <w:tr w:rsidR="005C3284" w:rsidRPr="00845D68" w14:paraId="39D60F86" w14:textId="77777777" w:rsidTr="00112B4B">
        <w:trPr>
          <w:trHeight w:val="285"/>
        </w:trPr>
        <w:tc>
          <w:tcPr>
            <w:tcW w:w="672" w:type="pct"/>
            <w:vAlign w:val="center"/>
          </w:tcPr>
          <w:p w14:paraId="179DB235" w14:textId="3490045D" w:rsidR="005C3284" w:rsidRPr="00BF5537" w:rsidRDefault="005C3284" w:rsidP="005C3284">
            <w:pPr>
              <w:widowControl/>
              <w:ind w:leftChars="0" w:left="0" w:firstLine="0"/>
              <w:jc w:val="left"/>
              <w:rPr>
                <w:rFonts w:asciiTheme="minorEastAsia" w:eastAsiaTheme="minorEastAsia" w:hAnsiTheme="minorEastAsia"/>
                <w:color w:val="000000"/>
                <w:sz w:val="18"/>
                <w:szCs w:val="18"/>
              </w:rPr>
            </w:pPr>
            <w:r w:rsidRPr="00BF5537">
              <w:rPr>
                <w:rFonts w:asciiTheme="minorEastAsia" w:eastAsiaTheme="minorEastAsia" w:hAnsiTheme="minorEastAsia"/>
                <w:color w:val="000000"/>
                <w:sz w:val="18"/>
                <w:szCs w:val="18"/>
              </w:rPr>
              <w:t>11.7.3.2</w:t>
            </w:r>
          </w:p>
        </w:tc>
        <w:tc>
          <w:tcPr>
            <w:tcW w:w="1418" w:type="pct"/>
            <w:vAlign w:val="center"/>
          </w:tcPr>
          <w:p w14:paraId="30473292" w14:textId="2CA7B5D4" w:rsidR="005C3284" w:rsidRPr="00845D68" w:rsidRDefault="005C3284" w:rsidP="005C328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評定情報</w:t>
            </w:r>
          </w:p>
        </w:tc>
        <w:tc>
          <w:tcPr>
            <w:tcW w:w="2910" w:type="pct"/>
            <w:noWrap/>
            <w:vAlign w:val="center"/>
          </w:tcPr>
          <w:p w14:paraId="4B0C81A2" w14:textId="027BE4E2" w:rsidR="005C3284" w:rsidRPr="00845D68" w:rsidRDefault="005C3284" w:rsidP="005C328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評定に関する情報</w:t>
            </w:r>
          </w:p>
        </w:tc>
      </w:tr>
    </w:tbl>
    <w:p w14:paraId="579A3596" w14:textId="77777777" w:rsidR="00F41DA7" w:rsidRPr="00845D68" w:rsidRDefault="00F41DA7" w:rsidP="00461811"/>
    <w:p w14:paraId="66700EE6" w14:textId="2A20083E" w:rsidR="00DD0982" w:rsidRPr="00845D68" w:rsidRDefault="00DD0982" w:rsidP="00DD0982">
      <w:pPr>
        <w:ind w:leftChars="0" w:left="0" w:firstLine="0"/>
      </w:pPr>
      <w:r w:rsidRPr="00BF5537">
        <w:rPr>
          <w:rFonts w:hint="eastAsia"/>
          <w:szCs w:val="24"/>
        </w:rPr>
        <w:t>「</w:t>
      </w:r>
      <w:r w:rsidRPr="00BF5537">
        <w:rPr>
          <w:szCs w:val="24"/>
        </w:rPr>
        <w:t xml:space="preserve">11.7.3.1 </w:t>
      </w:r>
      <w:r w:rsidRPr="00BF5537">
        <w:rPr>
          <w:rFonts w:hint="eastAsia"/>
          <w:szCs w:val="24"/>
        </w:rPr>
        <w:t>観点別学習状況」</w:t>
      </w:r>
    </w:p>
    <w:tbl>
      <w:tblPr>
        <w:tblStyle w:val="42"/>
        <w:tblW w:w="5591" w:type="pct"/>
        <w:tblInd w:w="-431" w:type="dxa"/>
        <w:tblLayout w:type="fixed"/>
        <w:tblLook w:val="0620" w:firstRow="1" w:lastRow="0" w:firstColumn="0" w:lastColumn="0" w:noHBand="1" w:noVBand="1"/>
      </w:tblPr>
      <w:tblGrid>
        <w:gridCol w:w="1205"/>
        <w:gridCol w:w="2946"/>
        <w:gridCol w:w="5347"/>
      </w:tblGrid>
      <w:tr w:rsidR="00F41DA7" w:rsidRPr="00845D68" w14:paraId="090788E1" w14:textId="77777777" w:rsidTr="004F1A32">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31FE4D4E"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3E87E9C"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094DCEE9" w14:textId="24B12E37"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4F1A32" w:rsidRPr="00845D68" w14:paraId="6563001C" w14:textId="77777777" w:rsidTr="004F1A32">
        <w:trPr>
          <w:trHeight w:val="285"/>
        </w:trPr>
        <w:tc>
          <w:tcPr>
            <w:tcW w:w="634" w:type="pct"/>
            <w:vAlign w:val="center"/>
          </w:tcPr>
          <w:p w14:paraId="56FF2ABE" w14:textId="1BFF46B0" w:rsidR="004F1A32" w:rsidRPr="00845D68" w:rsidRDefault="004F1A32" w:rsidP="004F1A3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1.1</w:t>
            </w:r>
          </w:p>
        </w:tc>
        <w:tc>
          <w:tcPr>
            <w:tcW w:w="1551" w:type="pct"/>
            <w:noWrap/>
            <w:vAlign w:val="center"/>
          </w:tcPr>
          <w:p w14:paraId="1617971D" w14:textId="2B479C2A"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必修選択</w:t>
            </w:r>
          </w:p>
        </w:tc>
        <w:tc>
          <w:tcPr>
            <w:tcW w:w="2815" w:type="pct"/>
            <w:noWrap/>
            <w:vAlign w:val="center"/>
          </w:tcPr>
          <w:p w14:paraId="220CF014" w14:textId="753EC302"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必修教科、選択教科を明記したい場合に使用</w:t>
            </w:r>
          </w:p>
        </w:tc>
      </w:tr>
      <w:tr w:rsidR="004F1A32" w:rsidRPr="00845D68" w14:paraId="5C53A676" w14:textId="77777777" w:rsidTr="004F1A32">
        <w:trPr>
          <w:trHeight w:val="285"/>
        </w:trPr>
        <w:tc>
          <w:tcPr>
            <w:tcW w:w="634" w:type="pct"/>
            <w:vAlign w:val="center"/>
          </w:tcPr>
          <w:p w14:paraId="22083200" w14:textId="03CC1612" w:rsidR="004F1A32" w:rsidRPr="00845D68" w:rsidRDefault="004F1A32" w:rsidP="004F1A3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1.2</w:t>
            </w:r>
          </w:p>
        </w:tc>
        <w:tc>
          <w:tcPr>
            <w:tcW w:w="1551" w:type="pct"/>
            <w:noWrap/>
            <w:vAlign w:val="center"/>
          </w:tcPr>
          <w:p w14:paraId="2F72FF32" w14:textId="47776B35"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w:t>
            </w:r>
          </w:p>
        </w:tc>
        <w:tc>
          <w:tcPr>
            <w:tcW w:w="2815" w:type="pct"/>
            <w:noWrap/>
            <w:vAlign w:val="center"/>
          </w:tcPr>
          <w:p w14:paraId="69B4E8CB" w14:textId="4B58B2B6"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名</w:t>
            </w:r>
          </w:p>
        </w:tc>
      </w:tr>
      <w:tr w:rsidR="004F1A32" w:rsidRPr="00845D68" w14:paraId="44D98EAA" w14:textId="77777777" w:rsidTr="004F1A32">
        <w:trPr>
          <w:trHeight w:val="285"/>
        </w:trPr>
        <w:tc>
          <w:tcPr>
            <w:tcW w:w="634" w:type="pct"/>
            <w:vAlign w:val="center"/>
          </w:tcPr>
          <w:p w14:paraId="1025DA3B" w14:textId="24CCBD85" w:rsidR="004F1A32" w:rsidRPr="00845D68" w:rsidRDefault="004F1A32" w:rsidP="004F1A3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1.3</w:t>
            </w:r>
          </w:p>
        </w:tc>
        <w:tc>
          <w:tcPr>
            <w:tcW w:w="1551" w:type="pct"/>
            <w:noWrap/>
            <w:vAlign w:val="center"/>
          </w:tcPr>
          <w:p w14:paraId="1731C95A" w14:textId="5D8F6324"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_その他</w:t>
            </w:r>
          </w:p>
        </w:tc>
        <w:tc>
          <w:tcPr>
            <w:tcW w:w="2815" w:type="pct"/>
            <w:noWrap/>
            <w:vAlign w:val="center"/>
          </w:tcPr>
          <w:p w14:paraId="6C0632D9" w14:textId="60DB5563"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名（自由記述）</w:t>
            </w:r>
          </w:p>
        </w:tc>
      </w:tr>
      <w:tr w:rsidR="004F1A32" w:rsidRPr="00845D68" w14:paraId="06E31C80" w14:textId="77777777" w:rsidTr="004F1A32">
        <w:trPr>
          <w:trHeight w:val="285"/>
        </w:trPr>
        <w:tc>
          <w:tcPr>
            <w:tcW w:w="634" w:type="pct"/>
            <w:vAlign w:val="center"/>
          </w:tcPr>
          <w:p w14:paraId="65D72FC8" w14:textId="596793BA" w:rsidR="004F1A32" w:rsidRPr="00845D68" w:rsidRDefault="004F1A32" w:rsidP="004F1A3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1.4</w:t>
            </w:r>
          </w:p>
        </w:tc>
        <w:tc>
          <w:tcPr>
            <w:tcW w:w="1551" w:type="pct"/>
            <w:noWrap/>
            <w:vAlign w:val="center"/>
          </w:tcPr>
          <w:p w14:paraId="0B50EB0B" w14:textId="759B1B76"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観点</w:t>
            </w:r>
          </w:p>
        </w:tc>
        <w:tc>
          <w:tcPr>
            <w:tcW w:w="2815" w:type="pct"/>
            <w:noWrap/>
            <w:vAlign w:val="center"/>
          </w:tcPr>
          <w:p w14:paraId="3A55C13D" w14:textId="5A79765A"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習観点</w:t>
            </w:r>
          </w:p>
        </w:tc>
      </w:tr>
      <w:tr w:rsidR="004F1A32" w:rsidRPr="00845D68" w14:paraId="042B2D15" w14:textId="77777777" w:rsidTr="004F1A32">
        <w:trPr>
          <w:trHeight w:val="285"/>
        </w:trPr>
        <w:tc>
          <w:tcPr>
            <w:tcW w:w="634" w:type="pct"/>
            <w:vAlign w:val="center"/>
          </w:tcPr>
          <w:p w14:paraId="51C91E16" w14:textId="00BE3789" w:rsidR="004F1A32" w:rsidRPr="00845D68" w:rsidRDefault="004F1A32" w:rsidP="004F1A3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1.5</w:t>
            </w:r>
          </w:p>
        </w:tc>
        <w:tc>
          <w:tcPr>
            <w:tcW w:w="1551" w:type="pct"/>
            <w:noWrap/>
            <w:vAlign w:val="center"/>
          </w:tcPr>
          <w:p w14:paraId="2B9405B0" w14:textId="1C653845"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観点_その他</w:t>
            </w:r>
          </w:p>
        </w:tc>
        <w:tc>
          <w:tcPr>
            <w:tcW w:w="2815" w:type="pct"/>
            <w:noWrap/>
            <w:vAlign w:val="center"/>
          </w:tcPr>
          <w:p w14:paraId="68AB06A7" w14:textId="722C7D11"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習観点（自由記述）</w:t>
            </w:r>
          </w:p>
        </w:tc>
      </w:tr>
      <w:tr w:rsidR="004F1A32" w:rsidRPr="00845D68" w14:paraId="2BE8B362" w14:textId="77777777" w:rsidTr="004F1A32">
        <w:trPr>
          <w:trHeight w:val="285"/>
        </w:trPr>
        <w:tc>
          <w:tcPr>
            <w:tcW w:w="634" w:type="pct"/>
            <w:vAlign w:val="center"/>
          </w:tcPr>
          <w:p w14:paraId="076D2E23" w14:textId="2FC6DDE4" w:rsidR="004F1A32" w:rsidRPr="00845D68" w:rsidRDefault="004F1A32" w:rsidP="004F1A3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1.6</w:t>
            </w:r>
          </w:p>
        </w:tc>
        <w:tc>
          <w:tcPr>
            <w:tcW w:w="1551" w:type="pct"/>
            <w:noWrap/>
            <w:vAlign w:val="center"/>
          </w:tcPr>
          <w:p w14:paraId="028FAE57" w14:textId="7B3B347D"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評価</w:t>
            </w:r>
          </w:p>
        </w:tc>
        <w:tc>
          <w:tcPr>
            <w:tcW w:w="2815" w:type="pct"/>
            <w:noWrap/>
            <w:vAlign w:val="center"/>
          </w:tcPr>
          <w:p w14:paraId="5D1FE6DE" w14:textId="29599640" w:rsidR="004F1A32" w:rsidRPr="00845D68" w:rsidRDefault="004F1A32" w:rsidP="004F1A3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に対する評価</w:t>
            </w:r>
          </w:p>
        </w:tc>
      </w:tr>
    </w:tbl>
    <w:p w14:paraId="0E3568B3" w14:textId="77777777" w:rsidR="00F41DA7" w:rsidRPr="00845D68" w:rsidRDefault="00F41DA7" w:rsidP="00461811"/>
    <w:p w14:paraId="67C9544A" w14:textId="2723A7D6" w:rsidR="00DD0982" w:rsidRPr="00845D68" w:rsidRDefault="00DD0982" w:rsidP="00DD0982">
      <w:pPr>
        <w:ind w:leftChars="0" w:left="0" w:firstLine="0"/>
      </w:pPr>
      <w:r w:rsidRPr="00BF5537">
        <w:rPr>
          <w:rFonts w:hint="eastAsia"/>
          <w:szCs w:val="24"/>
        </w:rPr>
        <w:t>「</w:t>
      </w:r>
      <w:r w:rsidRPr="00BF5537">
        <w:rPr>
          <w:szCs w:val="24"/>
        </w:rPr>
        <w:t xml:space="preserve">11.7.3.2 </w:t>
      </w:r>
      <w:r w:rsidR="00F948A5" w:rsidRPr="00BF5537">
        <w:rPr>
          <w:rFonts w:hint="eastAsia"/>
          <w:szCs w:val="24"/>
        </w:rPr>
        <w:t>評定</w:t>
      </w:r>
      <w:r w:rsidRPr="00BF5537">
        <w:rPr>
          <w:rFonts w:hint="eastAsia"/>
          <w:szCs w:val="24"/>
        </w:rPr>
        <w:t>情報」</w:t>
      </w:r>
    </w:p>
    <w:tbl>
      <w:tblPr>
        <w:tblStyle w:val="42"/>
        <w:tblW w:w="5591" w:type="pct"/>
        <w:tblInd w:w="-431" w:type="dxa"/>
        <w:tblLayout w:type="fixed"/>
        <w:tblLook w:val="0620" w:firstRow="1" w:lastRow="0" w:firstColumn="0" w:lastColumn="0" w:noHBand="1" w:noVBand="1"/>
      </w:tblPr>
      <w:tblGrid>
        <w:gridCol w:w="1205"/>
        <w:gridCol w:w="2946"/>
        <w:gridCol w:w="5347"/>
      </w:tblGrid>
      <w:tr w:rsidR="00F41DA7" w:rsidRPr="00845D68" w14:paraId="745B7061" w14:textId="77777777" w:rsidTr="002610DA">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4D16C112"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lastRenderedPageBreak/>
              <w:t>項番</w:t>
            </w:r>
          </w:p>
        </w:tc>
        <w:tc>
          <w:tcPr>
            <w:tcW w:w="1551" w:type="pct"/>
            <w:shd w:val="clear" w:color="auto" w:fill="808080" w:themeFill="background1" w:themeFillShade="80"/>
            <w:noWrap/>
            <w:hideMark/>
          </w:tcPr>
          <w:p w14:paraId="7CF9B4D7"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129B8C20" w14:textId="7FF19785"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610DA" w:rsidRPr="00845D68" w14:paraId="403C22E8" w14:textId="77777777" w:rsidTr="002610DA">
        <w:trPr>
          <w:trHeight w:val="285"/>
        </w:trPr>
        <w:tc>
          <w:tcPr>
            <w:tcW w:w="634" w:type="pct"/>
            <w:vAlign w:val="center"/>
          </w:tcPr>
          <w:p w14:paraId="78D687BE" w14:textId="685C6F0D" w:rsidR="002610DA" w:rsidRPr="00845D68" w:rsidRDefault="002610DA" w:rsidP="002610D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2.1</w:t>
            </w:r>
          </w:p>
        </w:tc>
        <w:tc>
          <w:tcPr>
            <w:tcW w:w="1551" w:type="pct"/>
            <w:noWrap/>
            <w:vAlign w:val="center"/>
          </w:tcPr>
          <w:p w14:paraId="5922826D" w14:textId="3D1D34C4" w:rsidR="002610DA" w:rsidRPr="00845D68" w:rsidRDefault="002610DA" w:rsidP="002610D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必修選択</w:t>
            </w:r>
          </w:p>
        </w:tc>
        <w:tc>
          <w:tcPr>
            <w:tcW w:w="2815" w:type="pct"/>
            <w:noWrap/>
            <w:vAlign w:val="center"/>
          </w:tcPr>
          <w:p w14:paraId="1BF279EC" w14:textId="247E2463" w:rsidR="002610DA" w:rsidRPr="00845D68" w:rsidRDefault="002610DA" w:rsidP="002610D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必修教科、選択教科を明記したい場合に、使用</w:t>
            </w:r>
          </w:p>
        </w:tc>
      </w:tr>
      <w:tr w:rsidR="002610DA" w:rsidRPr="00845D68" w14:paraId="1437511D" w14:textId="77777777" w:rsidTr="002610DA">
        <w:trPr>
          <w:trHeight w:val="285"/>
        </w:trPr>
        <w:tc>
          <w:tcPr>
            <w:tcW w:w="634" w:type="pct"/>
            <w:vAlign w:val="center"/>
          </w:tcPr>
          <w:p w14:paraId="5E1405C1" w14:textId="1646B3FF" w:rsidR="002610DA" w:rsidRPr="00845D68" w:rsidRDefault="002610DA" w:rsidP="002610D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2.2</w:t>
            </w:r>
          </w:p>
        </w:tc>
        <w:tc>
          <w:tcPr>
            <w:tcW w:w="1551" w:type="pct"/>
            <w:noWrap/>
            <w:vAlign w:val="center"/>
          </w:tcPr>
          <w:p w14:paraId="412DB766" w14:textId="317402CC" w:rsidR="002610DA" w:rsidRPr="00845D68" w:rsidRDefault="002610DA" w:rsidP="002610D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w:t>
            </w:r>
          </w:p>
        </w:tc>
        <w:tc>
          <w:tcPr>
            <w:tcW w:w="2815" w:type="pct"/>
            <w:noWrap/>
            <w:vAlign w:val="center"/>
          </w:tcPr>
          <w:p w14:paraId="11E18851" w14:textId="4A9C18B0" w:rsidR="002610DA" w:rsidRPr="00845D68" w:rsidRDefault="002610DA" w:rsidP="002610D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名</w:t>
            </w:r>
          </w:p>
        </w:tc>
      </w:tr>
      <w:tr w:rsidR="002610DA" w:rsidRPr="00845D68" w14:paraId="1ECA08F5" w14:textId="77777777" w:rsidTr="002610DA">
        <w:trPr>
          <w:trHeight w:val="285"/>
        </w:trPr>
        <w:tc>
          <w:tcPr>
            <w:tcW w:w="634" w:type="pct"/>
            <w:vAlign w:val="center"/>
          </w:tcPr>
          <w:p w14:paraId="292F762A" w14:textId="616BE3D7" w:rsidR="002610DA" w:rsidRPr="00845D68" w:rsidRDefault="002610DA" w:rsidP="002610D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2.3</w:t>
            </w:r>
          </w:p>
        </w:tc>
        <w:tc>
          <w:tcPr>
            <w:tcW w:w="1551" w:type="pct"/>
            <w:noWrap/>
            <w:vAlign w:val="center"/>
          </w:tcPr>
          <w:p w14:paraId="1CD4FEAE" w14:textId="03108906" w:rsidR="002610DA" w:rsidRPr="00845D68" w:rsidRDefault="002610DA" w:rsidP="002610D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_その他</w:t>
            </w:r>
          </w:p>
        </w:tc>
        <w:tc>
          <w:tcPr>
            <w:tcW w:w="2815" w:type="pct"/>
            <w:noWrap/>
            <w:vAlign w:val="center"/>
          </w:tcPr>
          <w:p w14:paraId="323B0F63" w14:textId="2C655D75" w:rsidR="002610DA" w:rsidRPr="00845D68" w:rsidRDefault="002610DA" w:rsidP="002610D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名（自由記述）</w:t>
            </w:r>
          </w:p>
        </w:tc>
      </w:tr>
      <w:tr w:rsidR="002610DA" w:rsidRPr="00845D68" w14:paraId="64CC6C56" w14:textId="77777777" w:rsidTr="002610DA">
        <w:trPr>
          <w:trHeight w:val="285"/>
        </w:trPr>
        <w:tc>
          <w:tcPr>
            <w:tcW w:w="634" w:type="pct"/>
            <w:vAlign w:val="center"/>
          </w:tcPr>
          <w:p w14:paraId="7D7AE56F" w14:textId="47BF26C6" w:rsidR="002610DA" w:rsidRPr="00845D68" w:rsidRDefault="002610DA" w:rsidP="002610DA">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3.2.4</w:t>
            </w:r>
          </w:p>
        </w:tc>
        <w:tc>
          <w:tcPr>
            <w:tcW w:w="1551" w:type="pct"/>
            <w:noWrap/>
            <w:vAlign w:val="center"/>
          </w:tcPr>
          <w:p w14:paraId="6EC0DACB" w14:textId="0B3F5F89" w:rsidR="002610DA" w:rsidRPr="00845D68" w:rsidRDefault="002610DA" w:rsidP="002610D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評定</w:t>
            </w:r>
          </w:p>
        </w:tc>
        <w:tc>
          <w:tcPr>
            <w:tcW w:w="2815" w:type="pct"/>
            <w:noWrap/>
            <w:vAlign w:val="center"/>
          </w:tcPr>
          <w:p w14:paraId="7796872B" w14:textId="1940C9F0" w:rsidR="002610DA" w:rsidRPr="00845D68" w:rsidRDefault="002610DA" w:rsidP="002610D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教科に対する評定</w:t>
            </w:r>
          </w:p>
        </w:tc>
      </w:tr>
    </w:tbl>
    <w:p w14:paraId="48DFCF0B" w14:textId="77777777" w:rsidR="00F41DA7" w:rsidRPr="00845D68" w:rsidRDefault="00F41DA7" w:rsidP="00461811"/>
    <w:p w14:paraId="300DB8A7" w14:textId="4DE4F692" w:rsidR="00DD0982" w:rsidRPr="00845D68" w:rsidRDefault="00DD0982" w:rsidP="00DD0982">
      <w:pPr>
        <w:ind w:leftChars="0" w:left="0" w:firstLine="0"/>
      </w:pPr>
      <w:r w:rsidRPr="00BF5537">
        <w:rPr>
          <w:rFonts w:hint="eastAsia"/>
          <w:szCs w:val="24"/>
        </w:rPr>
        <w:t>「</w:t>
      </w:r>
      <w:r w:rsidRPr="00BF5537">
        <w:rPr>
          <w:szCs w:val="24"/>
        </w:rPr>
        <w:t xml:space="preserve">11.7.4 </w:t>
      </w:r>
      <w:r w:rsidR="00AF5718" w:rsidRPr="00BF5537">
        <w:rPr>
          <w:rFonts w:hint="eastAsia"/>
          <w:szCs w:val="24"/>
        </w:rPr>
        <w:t>特別の教科</w:t>
      </w:r>
      <w:r w:rsidR="00AF5718" w:rsidRPr="00BF5537">
        <w:rPr>
          <w:szCs w:val="24"/>
        </w:rPr>
        <w:t>_道徳__小学校及び中学校</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47E6D913"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4142C3AB"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9595C93"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4414AFF" w14:textId="55C64BEB"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16665" w:rsidRPr="00845D68" w14:paraId="5158D564" w14:textId="77777777" w:rsidTr="001E304F">
        <w:trPr>
          <w:trHeight w:val="285"/>
        </w:trPr>
        <w:tc>
          <w:tcPr>
            <w:tcW w:w="510" w:type="pct"/>
            <w:vAlign w:val="center"/>
          </w:tcPr>
          <w:p w14:paraId="4E4A4273" w14:textId="2F1CC507" w:rsidR="00216665" w:rsidRPr="00845D68" w:rsidRDefault="00216665" w:rsidP="0021666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4.1</w:t>
            </w:r>
          </w:p>
        </w:tc>
        <w:tc>
          <w:tcPr>
            <w:tcW w:w="1551" w:type="pct"/>
            <w:noWrap/>
            <w:vAlign w:val="center"/>
          </w:tcPr>
          <w:p w14:paraId="11E40248" w14:textId="7DBF6A1E" w:rsidR="00216665" w:rsidRPr="00845D68" w:rsidRDefault="00216665" w:rsidP="0021666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習状況及び道徳性に係る成長の様子</w:t>
            </w:r>
          </w:p>
        </w:tc>
        <w:tc>
          <w:tcPr>
            <w:tcW w:w="2939" w:type="pct"/>
            <w:noWrap/>
            <w:vAlign w:val="center"/>
          </w:tcPr>
          <w:p w14:paraId="73384916" w14:textId="3356F32A" w:rsidR="00216665" w:rsidRPr="00845D68" w:rsidRDefault="00216665" w:rsidP="0021666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特別の教科 道徳の学習状況等</w:t>
            </w:r>
          </w:p>
        </w:tc>
      </w:tr>
    </w:tbl>
    <w:p w14:paraId="1F094257" w14:textId="77777777" w:rsidR="00F41DA7" w:rsidRPr="00845D68" w:rsidRDefault="00F41DA7" w:rsidP="00461811"/>
    <w:p w14:paraId="56A70D1D" w14:textId="043778D1" w:rsidR="00DD0982" w:rsidRPr="00845D68" w:rsidRDefault="00DD0982" w:rsidP="00DD0982">
      <w:pPr>
        <w:ind w:leftChars="0" w:left="0" w:firstLine="0"/>
      </w:pPr>
      <w:r w:rsidRPr="00BF5537">
        <w:rPr>
          <w:rFonts w:hint="eastAsia"/>
          <w:szCs w:val="24"/>
        </w:rPr>
        <w:t>「</w:t>
      </w:r>
      <w:r w:rsidRPr="00BF5537">
        <w:rPr>
          <w:szCs w:val="24"/>
        </w:rPr>
        <w:t xml:space="preserve">11.7.5 </w:t>
      </w:r>
      <w:r w:rsidRPr="00BF5537">
        <w:rPr>
          <w:rFonts w:hint="eastAsia"/>
          <w:szCs w:val="24"/>
        </w:rPr>
        <w:t>外国語活動の記録」</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2EBB098B"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64255F70"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8CB41DA"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78AA0CD4" w14:textId="5376DE63"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E705A" w:rsidRPr="00845D68" w14:paraId="493ED05C" w14:textId="77777777" w:rsidTr="001E304F">
        <w:trPr>
          <w:trHeight w:val="285"/>
        </w:trPr>
        <w:tc>
          <w:tcPr>
            <w:tcW w:w="510" w:type="pct"/>
            <w:vAlign w:val="center"/>
          </w:tcPr>
          <w:p w14:paraId="0177F6A8" w14:textId="40A785F7" w:rsidR="006E705A" w:rsidRPr="00845D68" w:rsidRDefault="006E705A" w:rsidP="006E705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color w:val="000000"/>
                <w:sz w:val="18"/>
                <w:szCs w:val="18"/>
              </w:rPr>
              <w:t>11.7.5.1</w:t>
            </w:r>
          </w:p>
        </w:tc>
        <w:tc>
          <w:tcPr>
            <w:tcW w:w="1551" w:type="pct"/>
            <w:noWrap/>
            <w:vAlign w:val="center"/>
          </w:tcPr>
          <w:p w14:paraId="723E42B3" w14:textId="3352D5E1" w:rsidR="006E705A" w:rsidRPr="00845D68" w:rsidRDefault="00097F4D" w:rsidP="006E705A">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学習活動の状況</w:t>
            </w:r>
            <w:r w:rsidRPr="00BF5537">
              <w:rPr>
                <w:rFonts w:asciiTheme="minorEastAsia" w:eastAsiaTheme="minorEastAsia" w:hAnsiTheme="minorEastAsia"/>
                <w:sz w:val="18"/>
                <w:szCs w:val="18"/>
              </w:rPr>
              <w:t>__外国語活動の記録_小学校及び中学校</w:t>
            </w:r>
          </w:p>
        </w:tc>
        <w:tc>
          <w:tcPr>
            <w:tcW w:w="2939" w:type="pct"/>
            <w:noWrap/>
            <w:vAlign w:val="center"/>
          </w:tcPr>
          <w:p w14:paraId="5991CBA8" w14:textId="0D425A2C" w:rsidR="006E705A" w:rsidRPr="00845D68" w:rsidRDefault="006E705A" w:rsidP="006E705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習活動の状況に関する情報</w:t>
            </w:r>
          </w:p>
        </w:tc>
      </w:tr>
      <w:tr w:rsidR="00440A90" w:rsidRPr="00845D68" w14:paraId="11BB0AC0" w14:textId="77777777" w:rsidTr="001E304F">
        <w:trPr>
          <w:trHeight w:val="285"/>
        </w:trPr>
        <w:tc>
          <w:tcPr>
            <w:tcW w:w="510" w:type="pct"/>
            <w:vAlign w:val="center"/>
          </w:tcPr>
          <w:p w14:paraId="1A78E79A" w14:textId="718CC43F" w:rsidR="00440A90" w:rsidRPr="00BF5537" w:rsidRDefault="00440A90" w:rsidP="00440A90">
            <w:pPr>
              <w:widowControl/>
              <w:ind w:leftChars="0" w:left="0" w:firstLine="0"/>
              <w:jc w:val="left"/>
              <w:rPr>
                <w:rFonts w:asciiTheme="minorEastAsia" w:eastAsiaTheme="minorEastAsia" w:hAnsiTheme="minorEastAsia"/>
                <w:color w:val="000000"/>
                <w:sz w:val="18"/>
                <w:szCs w:val="18"/>
              </w:rPr>
            </w:pPr>
            <w:r w:rsidRPr="00845D68">
              <w:rPr>
                <w:rFonts w:asciiTheme="minorEastAsia" w:eastAsiaTheme="minorEastAsia" w:hAnsiTheme="minorEastAsia" w:hint="eastAsia"/>
                <w:color w:val="000000"/>
                <w:sz w:val="18"/>
                <w:szCs w:val="18"/>
              </w:rPr>
              <w:t>11.7.5.2</w:t>
            </w:r>
          </w:p>
        </w:tc>
        <w:tc>
          <w:tcPr>
            <w:tcW w:w="1551" w:type="pct"/>
            <w:noWrap/>
            <w:vAlign w:val="center"/>
          </w:tcPr>
          <w:p w14:paraId="2B59AC34" w14:textId="4051A983" w:rsidR="00440A90" w:rsidRPr="00BF5537" w:rsidRDefault="00440A90" w:rsidP="00440A9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評価</w:t>
            </w:r>
          </w:p>
        </w:tc>
        <w:tc>
          <w:tcPr>
            <w:tcW w:w="2939" w:type="pct"/>
            <w:noWrap/>
            <w:vAlign w:val="center"/>
          </w:tcPr>
          <w:p w14:paraId="2A3015A4" w14:textId="17E0CD8D" w:rsidR="00440A90" w:rsidRPr="00845D68" w:rsidRDefault="00440A90" w:rsidP="00440A9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学習活動の観点に対する評価</w:t>
            </w:r>
          </w:p>
        </w:tc>
      </w:tr>
    </w:tbl>
    <w:p w14:paraId="0B0F470C" w14:textId="77777777" w:rsidR="00F41DA7" w:rsidRPr="00845D68" w:rsidRDefault="00F41DA7" w:rsidP="00461811"/>
    <w:p w14:paraId="2E1E9C94" w14:textId="16F4476A" w:rsidR="00DD0982" w:rsidRPr="00845D68" w:rsidRDefault="00DD0982" w:rsidP="00DD0982">
      <w:pPr>
        <w:ind w:leftChars="0" w:left="0" w:firstLine="0"/>
      </w:pPr>
      <w:r w:rsidRPr="00BF5537">
        <w:rPr>
          <w:rFonts w:hint="eastAsia"/>
          <w:szCs w:val="24"/>
        </w:rPr>
        <w:t>「</w:t>
      </w:r>
      <w:r w:rsidRPr="00BF5537">
        <w:rPr>
          <w:szCs w:val="24"/>
        </w:rPr>
        <w:t xml:space="preserve">11.7.5.1 </w:t>
      </w:r>
      <w:r w:rsidR="00097F4D" w:rsidRPr="00BF5537">
        <w:rPr>
          <w:rFonts w:hint="eastAsia"/>
          <w:szCs w:val="24"/>
        </w:rPr>
        <w:t>学習活動の状況</w:t>
      </w:r>
      <w:r w:rsidR="00097F4D" w:rsidRPr="00BF5537">
        <w:rPr>
          <w:szCs w:val="24"/>
        </w:rPr>
        <w:t>__外国語活動の記録_小学校及び中学校</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F41DA7" w:rsidRPr="00845D68" w14:paraId="350D0AFA" w14:textId="77777777" w:rsidTr="009E13A0">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10B9595F"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1A64A29"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5377C6A8" w14:textId="002326D6"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35552" w:rsidRPr="00845D68" w14:paraId="6F60BB07" w14:textId="77777777" w:rsidTr="009E13A0">
        <w:trPr>
          <w:trHeight w:val="285"/>
        </w:trPr>
        <w:tc>
          <w:tcPr>
            <w:tcW w:w="634" w:type="pct"/>
            <w:vAlign w:val="center"/>
          </w:tcPr>
          <w:p w14:paraId="7A9784DA" w14:textId="1B1AFE28" w:rsidR="00E35552" w:rsidRPr="00845D68" w:rsidRDefault="00E35552" w:rsidP="00E3555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5.1.1</w:t>
            </w:r>
          </w:p>
        </w:tc>
        <w:tc>
          <w:tcPr>
            <w:tcW w:w="1551" w:type="pct"/>
            <w:noWrap/>
            <w:vAlign w:val="center"/>
          </w:tcPr>
          <w:p w14:paraId="21D08F97" w14:textId="75950C62" w:rsidR="00E35552" w:rsidRPr="00845D68" w:rsidRDefault="00E35552" w:rsidP="00E3555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観点</w:t>
            </w:r>
          </w:p>
        </w:tc>
        <w:tc>
          <w:tcPr>
            <w:tcW w:w="2815" w:type="pct"/>
            <w:noWrap/>
            <w:vAlign w:val="center"/>
          </w:tcPr>
          <w:p w14:paraId="59215903" w14:textId="72091338" w:rsidR="00E35552" w:rsidRPr="00845D68" w:rsidRDefault="00E35552" w:rsidP="00E3555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習活動の状況に関する情報</w:t>
            </w:r>
          </w:p>
        </w:tc>
      </w:tr>
      <w:tr w:rsidR="00E35552" w:rsidRPr="00845D68" w14:paraId="0EE26261" w14:textId="77777777" w:rsidTr="009E13A0">
        <w:trPr>
          <w:trHeight w:val="285"/>
        </w:trPr>
        <w:tc>
          <w:tcPr>
            <w:tcW w:w="634" w:type="pct"/>
            <w:vAlign w:val="center"/>
          </w:tcPr>
          <w:p w14:paraId="6CF3EDCE" w14:textId="613342DA" w:rsidR="00E35552" w:rsidRPr="00845D68" w:rsidRDefault="00E35552" w:rsidP="00E3555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5.1.2</w:t>
            </w:r>
          </w:p>
        </w:tc>
        <w:tc>
          <w:tcPr>
            <w:tcW w:w="1551" w:type="pct"/>
            <w:noWrap/>
            <w:vAlign w:val="center"/>
          </w:tcPr>
          <w:p w14:paraId="64F6F830" w14:textId="06989A9D" w:rsidR="00E35552" w:rsidRPr="00845D68" w:rsidRDefault="00E35552" w:rsidP="00E3555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観点_その他</w:t>
            </w:r>
          </w:p>
        </w:tc>
        <w:tc>
          <w:tcPr>
            <w:tcW w:w="2815" w:type="pct"/>
            <w:noWrap/>
            <w:vAlign w:val="center"/>
          </w:tcPr>
          <w:p w14:paraId="719C291E" w14:textId="27701E5A" w:rsidR="00E35552" w:rsidRPr="00845D68" w:rsidRDefault="00E35552" w:rsidP="00E3555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習活動の観点</w:t>
            </w:r>
          </w:p>
        </w:tc>
      </w:tr>
      <w:tr w:rsidR="00E35552" w:rsidRPr="00845D68" w14:paraId="453B2483" w14:textId="77777777" w:rsidTr="009E13A0">
        <w:trPr>
          <w:trHeight w:val="285"/>
        </w:trPr>
        <w:tc>
          <w:tcPr>
            <w:tcW w:w="634" w:type="pct"/>
            <w:vAlign w:val="center"/>
          </w:tcPr>
          <w:p w14:paraId="1DE4EE18" w14:textId="134927B5" w:rsidR="00E35552" w:rsidRPr="00845D68" w:rsidRDefault="00E35552" w:rsidP="00E3555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7.5.1.3</w:t>
            </w:r>
          </w:p>
        </w:tc>
        <w:tc>
          <w:tcPr>
            <w:tcW w:w="1551" w:type="pct"/>
            <w:noWrap/>
            <w:vAlign w:val="center"/>
          </w:tcPr>
          <w:p w14:paraId="728ED3CD" w14:textId="78850964" w:rsidR="00E35552" w:rsidRPr="00845D68" w:rsidRDefault="00E35552" w:rsidP="00E3555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評価</w:t>
            </w:r>
          </w:p>
        </w:tc>
        <w:tc>
          <w:tcPr>
            <w:tcW w:w="2815" w:type="pct"/>
            <w:noWrap/>
            <w:vAlign w:val="center"/>
          </w:tcPr>
          <w:p w14:paraId="6C604B71" w14:textId="22C63BD7" w:rsidR="00E35552" w:rsidRPr="00845D68" w:rsidRDefault="00E35552" w:rsidP="00E3555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習活動の観点（自由記述）</w:t>
            </w:r>
          </w:p>
        </w:tc>
      </w:tr>
    </w:tbl>
    <w:p w14:paraId="55FE1D5D" w14:textId="77777777" w:rsidR="00F41DA7" w:rsidRPr="00845D68" w:rsidRDefault="00F41DA7" w:rsidP="00461811"/>
    <w:p w14:paraId="35046C4E" w14:textId="30851CE9" w:rsidR="00DD0982" w:rsidRPr="00845D68" w:rsidRDefault="00DD0982" w:rsidP="00DD0982">
      <w:pPr>
        <w:ind w:leftChars="0" w:left="0" w:firstLine="0"/>
      </w:pPr>
      <w:r w:rsidRPr="00BF5537">
        <w:rPr>
          <w:rFonts w:hint="eastAsia"/>
          <w:szCs w:val="24"/>
        </w:rPr>
        <w:t>「</w:t>
      </w:r>
      <w:r w:rsidRPr="00BF5537">
        <w:rPr>
          <w:szCs w:val="24"/>
        </w:rPr>
        <w:t xml:space="preserve">11.7.6 </w:t>
      </w:r>
      <w:r w:rsidR="00FE42D4" w:rsidRPr="00BF5537">
        <w:rPr>
          <w:rFonts w:hint="eastAsia"/>
          <w:szCs w:val="24"/>
        </w:rPr>
        <w:t>総合的な学習の時間の記録</w:t>
      </w:r>
      <w:r w:rsidR="00FE42D4" w:rsidRPr="00BF5537">
        <w:rPr>
          <w:szCs w:val="24"/>
        </w:rPr>
        <w:t>__小学校及び中学校</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1FD10B6C"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9909A66"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1B802B00"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EFE60B7" w14:textId="05973B8B"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B24B3A" w:rsidRPr="00845D68" w14:paraId="7F24CC92" w14:textId="77777777" w:rsidTr="00745884">
        <w:trPr>
          <w:trHeight w:val="285"/>
        </w:trPr>
        <w:tc>
          <w:tcPr>
            <w:tcW w:w="510" w:type="pct"/>
          </w:tcPr>
          <w:p w14:paraId="4074D382" w14:textId="742836F1" w:rsidR="00B24B3A" w:rsidRPr="00845D68" w:rsidRDefault="00B24B3A" w:rsidP="00B24B3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7.6.1</w:t>
            </w:r>
          </w:p>
        </w:tc>
        <w:tc>
          <w:tcPr>
            <w:tcW w:w="1551" w:type="pct"/>
            <w:noWrap/>
          </w:tcPr>
          <w:p w14:paraId="5CE2EECD" w14:textId="0A680C94" w:rsidR="00B24B3A" w:rsidRPr="00845D68" w:rsidRDefault="00055CC5" w:rsidP="00B24B3A">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学習活動の状況</w:t>
            </w:r>
            <w:r w:rsidRPr="00BF5537">
              <w:rPr>
                <w:rFonts w:asciiTheme="minorEastAsia" w:eastAsiaTheme="minorEastAsia" w:hAnsiTheme="minorEastAsia"/>
                <w:sz w:val="18"/>
                <w:szCs w:val="18"/>
              </w:rPr>
              <w:t>__総合的な学習の時間の記録_小学校及び中学校</w:t>
            </w:r>
          </w:p>
        </w:tc>
        <w:tc>
          <w:tcPr>
            <w:tcW w:w="2939" w:type="pct"/>
            <w:noWrap/>
          </w:tcPr>
          <w:p w14:paraId="08F020BE" w14:textId="7307B522" w:rsidR="00B24B3A" w:rsidRPr="00845D68" w:rsidRDefault="00B24B3A" w:rsidP="00B24B3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状況に関する情報</w:t>
            </w:r>
          </w:p>
        </w:tc>
      </w:tr>
    </w:tbl>
    <w:p w14:paraId="2A31F4FF" w14:textId="77777777" w:rsidR="00F41DA7" w:rsidRPr="00845D68" w:rsidRDefault="00F41DA7" w:rsidP="00461811"/>
    <w:p w14:paraId="525B48E0" w14:textId="3CB7B2A0" w:rsidR="00DD0982" w:rsidRPr="00845D68" w:rsidRDefault="00DD0982" w:rsidP="00DD0982">
      <w:pPr>
        <w:ind w:leftChars="0" w:left="0" w:firstLine="0"/>
      </w:pPr>
      <w:r w:rsidRPr="00BF5537">
        <w:rPr>
          <w:rFonts w:hint="eastAsia"/>
          <w:szCs w:val="24"/>
        </w:rPr>
        <w:t>「</w:t>
      </w:r>
      <w:r w:rsidRPr="00BF5537">
        <w:rPr>
          <w:szCs w:val="24"/>
        </w:rPr>
        <w:t xml:space="preserve">11.7.6.1 </w:t>
      </w:r>
      <w:r w:rsidR="00055CC5" w:rsidRPr="00BF5537">
        <w:rPr>
          <w:rFonts w:hint="eastAsia"/>
          <w:szCs w:val="24"/>
        </w:rPr>
        <w:t>学習活動の状況</w:t>
      </w:r>
      <w:r w:rsidR="00055CC5" w:rsidRPr="00BF5537">
        <w:rPr>
          <w:szCs w:val="24"/>
        </w:rPr>
        <w:t>__総合的な学習の時間の記録_小学校及び中学校</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F41DA7" w:rsidRPr="00845D68" w14:paraId="5B47A3CA" w14:textId="77777777" w:rsidTr="009E13A0">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5298CAE1"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4AAC0855"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44C8829D" w14:textId="7E12D302"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E13A0" w:rsidRPr="00845D68" w14:paraId="0BCEFD52" w14:textId="77777777" w:rsidTr="009E13A0">
        <w:trPr>
          <w:trHeight w:val="285"/>
        </w:trPr>
        <w:tc>
          <w:tcPr>
            <w:tcW w:w="634" w:type="pct"/>
          </w:tcPr>
          <w:p w14:paraId="402BF03F" w14:textId="5E2CB2E0" w:rsidR="009E13A0" w:rsidRPr="00845D68" w:rsidRDefault="009E13A0" w:rsidP="009E13A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6.1.1</w:t>
            </w:r>
          </w:p>
        </w:tc>
        <w:tc>
          <w:tcPr>
            <w:tcW w:w="1551" w:type="pct"/>
            <w:noWrap/>
          </w:tcPr>
          <w:p w14:paraId="70AC7A80" w14:textId="73D72D1D" w:rsidR="009E13A0" w:rsidRPr="00845D68" w:rsidRDefault="009E13A0" w:rsidP="009E13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w:t>
            </w:r>
          </w:p>
        </w:tc>
        <w:tc>
          <w:tcPr>
            <w:tcW w:w="2815" w:type="pct"/>
            <w:noWrap/>
          </w:tcPr>
          <w:p w14:paraId="23E463A2" w14:textId="20EAA766" w:rsidR="009E13A0" w:rsidRPr="00845D68" w:rsidRDefault="009E13A0" w:rsidP="009E13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内容</w:t>
            </w:r>
          </w:p>
        </w:tc>
      </w:tr>
      <w:tr w:rsidR="009E13A0" w:rsidRPr="00845D68" w14:paraId="6066BB51" w14:textId="77777777" w:rsidTr="009E13A0">
        <w:trPr>
          <w:trHeight w:val="285"/>
        </w:trPr>
        <w:tc>
          <w:tcPr>
            <w:tcW w:w="634" w:type="pct"/>
          </w:tcPr>
          <w:p w14:paraId="1ED8E07F" w14:textId="6524C340" w:rsidR="009E13A0" w:rsidRPr="00845D68" w:rsidRDefault="009E13A0" w:rsidP="009E13A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6.1.2</w:t>
            </w:r>
          </w:p>
        </w:tc>
        <w:tc>
          <w:tcPr>
            <w:tcW w:w="1551" w:type="pct"/>
            <w:noWrap/>
          </w:tcPr>
          <w:p w14:paraId="01293A56" w14:textId="4E636E3A" w:rsidR="009E13A0" w:rsidRPr="00845D68" w:rsidRDefault="009E13A0" w:rsidP="009E13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w:t>
            </w:r>
          </w:p>
        </w:tc>
        <w:tc>
          <w:tcPr>
            <w:tcW w:w="2815" w:type="pct"/>
            <w:noWrap/>
          </w:tcPr>
          <w:p w14:paraId="25AFB2AF" w14:textId="57888A33" w:rsidR="009E13A0" w:rsidRPr="00845D68" w:rsidRDefault="009E13A0" w:rsidP="009E13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観点（自由記述）</w:t>
            </w:r>
          </w:p>
        </w:tc>
      </w:tr>
      <w:tr w:rsidR="009E13A0" w:rsidRPr="00845D68" w14:paraId="4631EC16" w14:textId="77777777" w:rsidTr="009E13A0">
        <w:trPr>
          <w:trHeight w:val="285"/>
        </w:trPr>
        <w:tc>
          <w:tcPr>
            <w:tcW w:w="634" w:type="pct"/>
          </w:tcPr>
          <w:p w14:paraId="602CEC4D" w14:textId="2C2AAC48" w:rsidR="009E13A0" w:rsidRPr="00845D68" w:rsidRDefault="009E13A0" w:rsidP="009E13A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6.1.3</w:t>
            </w:r>
          </w:p>
        </w:tc>
        <w:tc>
          <w:tcPr>
            <w:tcW w:w="1551" w:type="pct"/>
            <w:noWrap/>
          </w:tcPr>
          <w:p w14:paraId="36722E46" w14:textId="7C201341" w:rsidR="009E13A0" w:rsidRPr="00845D68" w:rsidRDefault="009E13A0" w:rsidP="009E13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815" w:type="pct"/>
            <w:noWrap/>
          </w:tcPr>
          <w:p w14:paraId="55660746" w14:textId="758FA14A" w:rsidR="009E13A0" w:rsidRPr="00845D68" w:rsidRDefault="009E13A0" w:rsidP="009E13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内容、また 、学習活動の観点に対する評価</w:t>
            </w:r>
          </w:p>
        </w:tc>
      </w:tr>
    </w:tbl>
    <w:p w14:paraId="150A98E8" w14:textId="18D89983" w:rsidR="00F41DA7" w:rsidRPr="00845D68" w:rsidRDefault="00F41DA7" w:rsidP="00461811"/>
    <w:p w14:paraId="2E1D1F44" w14:textId="46BF20B9" w:rsidR="00DD0982" w:rsidRPr="00845D68" w:rsidRDefault="00DD0982" w:rsidP="00DD0982">
      <w:pPr>
        <w:ind w:leftChars="0" w:left="0" w:firstLine="0"/>
      </w:pPr>
      <w:r w:rsidRPr="00BF5537">
        <w:rPr>
          <w:rFonts w:hint="eastAsia"/>
          <w:szCs w:val="24"/>
        </w:rPr>
        <w:t>「</w:t>
      </w:r>
      <w:r w:rsidRPr="00BF5537">
        <w:rPr>
          <w:szCs w:val="24"/>
        </w:rPr>
        <w:t xml:space="preserve">11.7.7 </w:t>
      </w:r>
      <w:r w:rsidR="00B630B9" w:rsidRPr="00BF5537">
        <w:rPr>
          <w:rFonts w:hint="eastAsia"/>
          <w:szCs w:val="24"/>
        </w:rPr>
        <w:t>特別活動の記録</w:t>
      </w:r>
      <w:r w:rsidR="00B630B9" w:rsidRPr="00BF5537">
        <w:rPr>
          <w:szCs w:val="24"/>
        </w:rPr>
        <w:t>__小学校及び中学校</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26DAE156"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7EF57A0" w14:textId="7DE04ECF"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lastRenderedPageBreak/>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14018539"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96084FF" w14:textId="35F8D8EF"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E5B31" w:rsidRPr="00845D68" w14:paraId="5BC8860B" w14:textId="77777777" w:rsidTr="00CB74A9">
        <w:trPr>
          <w:trHeight w:val="285"/>
        </w:trPr>
        <w:tc>
          <w:tcPr>
            <w:tcW w:w="510" w:type="pct"/>
          </w:tcPr>
          <w:p w14:paraId="0EFC1ED5" w14:textId="6B7C2FBE" w:rsidR="00FE5B31" w:rsidRPr="00845D68" w:rsidRDefault="00FE5B31" w:rsidP="00FE5B3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7.7.1</w:t>
            </w:r>
          </w:p>
        </w:tc>
        <w:tc>
          <w:tcPr>
            <w:tcW w:w="1551" w:type="pct"/>
            <w:noWrap/>
          </w:tcPr>
          <w:p w14:paraId="79378FB7" w14:textId="112A56BE" w:rsidR="00FE5B31" w:rsidRPr="00845D68" w:rsidRDefault="008A1816" w:rsidP="00FE5B31">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活動の状況</w:t>
            </w:r>
            <w:r w:rsidRPr="00BF5537">
              <w:rPr>
                <w:rFonts w:asciiTheme="minorEastAsia" w:eastAsiaTheme="minorEastAsia" w:hAnsiTheme="minorEastAsia"/>
                <w:sz w:val="18"/>
                <w:szCs w:val="18"/>
              </w:rPr>
              <w:t>__小学校及び中学校</w:t>
            </w:r>
          </w:p>
        </w:tc>
        <w:tc>
          <w:tcPr>
            <w:tcW w:w="2939" w:type="pct"/>
            <w:noWrap/>
          </w:tcPr>
          <w:p w14:paraId="6391647A" w14:textId="434DD5E4" w:rsidR="00FE5B31" w:rsidRPr="00845D68" w:rsidRDefault="00FE5B31" w:rsidP="00FE5B3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活動状況に関する情報</w:t>
            </w:r>
          </w:p>
        </w:tc>
      </w:tr>
    </w:tbl>
    <w:p w14:paraId="5F8F55BA" w14:textId="77777777" w:rsidR="00F41DA7" w:rsidRPr="00845D68" w:rsidRDefault="00F41DA7" w:rsidP="00461811"/>
    <w:p w14:paraId="108D997C" w14:textId="22A5013E" w:rsidR="00DD0982" w:rsidRPr="00845D68" w:rsidRDefault="00DD0982" w:rsidP="00DD0982">
      <w:pPr>
        <w:ind w:leftChars="0" w:left="0" w:firstLine="0"/>
      </w:pPr>
      <w:r w:rsidRPr="00BF5537">
        <w:rPr>
          <w:rFonts w:hint="eastAsia"/>
          <w:szCs w:val="24"/>
        </w:rPr>
        <w:t>「</w:t>
      </w:r>
      <w:r w:rsidRPr="00BF5537">
        <w:rPr>
          <w:szCs w:val="24"/>
        </w:rPr>
        <w:t xml:space="preserve">11.7.7.1 </w:t>
      </w:r>
      <w:r w:rsidR="008A1816" w:rsidRPr="00BF5537">
        <w:rPr>
          <w:rFonts w:hint="eastAsia"/>
          <w:szCs w:val="24"/>
        </w:rPr>
        <w:t>活動の状況</w:t>
      </w:r>
      <w:r w:rsidR="008A1816" w:rsidRPr="00BF5537">
        <w:rPr>
          <w:szCs w:val="24"/>
        </w:rPr>
        <w:t>__小学校及び中学校</w:t>
      </w:r>
      <w:r w:rsidRPr="00BF5537">
        <w:rPr>
          <w:rFonts w:hint="eastAsia"/>
          <w:szCs w:val="24"/>
        </w:rPr>
        <w:t>」</w:t>
      </w:r>
    </w:p>
    <w:tbl>
      <w:tblPr>
        <w:tblStyle w:val="42"/>
        <w:tblW w:w="5731" w:type="pct"/>
        <w:tblInd w:w="-431" w:type="dxa"/>
        <w:tblLayout w:type="fixed"/>
        <w:tblLook w:val="0620" w:firstRow="1" w:lastRow="0" w:firstColumn="0" w:lastColumn="0" w:noHBand="1" w:noVBand="1"/>
      </w:tblPr>
      <w:tblGrid>
        <w:gridCol w:w="1205"/>
        <w:gridCol w:w="2946"/>
        <w:gridCol w:w="5585"/>
      </w:tblGrid>
      <w:tr w:rsidR="00F41DA7" w:rsidRPr="00845D68" w14:paraId="6B256D63" w14:textId="77777777" w:rsidTr="00F428DC">
        <w:trPr>
          <w:cnfStyle w:val="100000000000" w:firstRow="1" w:lastRow="0" w:firstColumn="0" w:lastColumn="0" w:oddVBand="0" w:evenVBand="0" w:oddHBand="0" w:evenHBand="0" w:firstRowFirstColumn="0" w:firstRowLastColumn="0" w:lastRowFirstColumn="0" w:lastRowLastColumn="0"/>
          <w:trHeight w:val="285"/>
          <w:tblHeader/>
        </w:trPr>
        <w:tc>
          <w:tcPr>
            <w:tcW w:w="619" w:type="pct"/>
            <w:shd w:val="clear" w:color="auto" w:fill="808080" w:themeFill="background1" w:themeFillShade="80"/>
          </w:tcPr>
          <w:p w14:paraId="02D4D089"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13" w:type="pct"/>
            <w:shd w:val="clear" w:color="auto" w:fill="808080" w:themeFill="background1" w:themeFillShade="80"/>
            <w:noWrap/>
            <w:hideMark/>
          </w:tcPr>
          <w:p w14:paraId="3950C879"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68" w:type="pct"/>
            <w:shd w:val="clear" w:color="auto" w:fill="808080" w:themeFill="background1" w:themeFillShade="80"/>
            <w:noWrap/>
            <w:hideMark/>
          </w:tcPr>
          <w:p w14:paraId="6B27A658" w14:textId="7628B712"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428DC" w:rsidRPr="00845D68" w14:paraId="193B9876" w14:textId="77777777" w:rsidTr="00F428DC">
        <w:trPr>
          <w:trHeight w:val="285"/>
        </w:trPr>
        <w:tc>
          <w:tcPr>
            <w:tcW w:w="619" w:type="pct"/>
          </w:tcPr>
          <w:p w14:paraId="3614B045" w14:textId="72E1C335" w:rsidR="00F428DC" w:rsidRPr="00845D68" w:rsidRDefault="00F428DC" w:rsidP="00F428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7.1.1</w:t>
            </w:r>
          </w:p>
        </w:tc>
        <w:tc>
          <w:tcPr>
            <w:tcW w:w="1513" w:type="pct"/>
            <w:noWrap/>
          </w:tcPr>
          <w:p w14:paraId="52BB1238" w14:textId="5A0AB473" w:rsidR="00F428DC" w:rsidRPr="00845D68" w:rsidRDefault="00F428DC" w:rsidP="00F428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内容</w:t>
            </w:r>
          </w:p>
        </w:tc>
        <w:tc>
          <w:tcPr>
            <w:tcW w:w="2868" w:type="pct"/>
            <w:noWrap/>
          </w:tcPr>
          <w:p w14:paraId="6DB6CF4C" w14:textId="67B984B4" w:rsidR="00F428DC" w:rsidRPr="00845D68" w:rsidRDefault="00F428DC" w:rsidP="00F428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別活動の内容</w:t>
            </w:r>
          </w:p>
        </w:tc>
      </w:tr>
      <w:tr w:rsidR="00F428DC" w:rsidRPr="00845D68" w14:paraId="27FCCA78" w14:textId="77777777" w:rsidTr="00F428DC">
        <w:trPr>
          <w:trHeight w:val="285"/>
        </w:trPr>
        <w:tc>
          <w:tcPr>
            <w:tcW w:w="619" w:type="pct"/>
          </w:tcPr>
          <w:p w14:paraId="386AA98F" w14:textId="5324E0EE" w:rsidR="00F428DC" w:rsidRPr="00845D68" w:rsidRDefault="00F428DC" w:rsidP="00F428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7.1.2</w:t>
            </w:r>
          </w:p>
        </w:tc>
        <w:tc>
          <w:tcPr>
            <w:tcW w:w="1513" w:type="pct"/>
            <w:noWrap/>
          </w:tcPr>
          <w:p w14:paraId="6EF79FD3" w14:textId="48D5E7BF" w:rsidR="00F428DC" w:rsidRPr="00845D68" w:rsidRDefault="00F428DC" w:rsidP="00F428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内容_その他</w:t>
            </w:r>
          </w:p>
        </w:tc>
        <w:tc>
          <w:tcPr>
            <w:tcW w:w="2868" w:type="pct"/>
            <w:noWrap/>
          </w:tcPr>
          <w:p w14:paraId="2CBB496E" w14:textId="512869B2" w:rsidR="00F428DC" w:rsidRPr="00845D68" w:rsidRDefault="00F428DC" w:rsidP="00F428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別活動の内容（自由記述）</w:t>
            </w:r>
          </w:p>
        </w:tc>
      </w:tr>
      <w:tr w:rsidR="00F428DC" w:rsidRPr="00845D68" w14:paraId="0AC6F0D6" w14:textId="77777777" w:rsidTr="00F428DC">
        <w:trPr>
          <w:trHeight w:val="285"/>
        </w:trPr>
        <w:tc>
          <w:tcPr>
            <w:tcW w:w="619" w:type="pct"/>
          </w:tcPr>
          <w:p w14:paraId="1E54B877" w14:textId="166BAD4E" w:rsidR="00F428DC" w:rsidRPr="00845D68" w:rsidRDefault="00F428DC" w:rsidP="00F428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7.1.3</w:t>
            </w:r>
          </w:p>
        </w:tc>
        <w:tc>
          <w:tcPr>
            <w:tcW w:w="1513" w:type="pct"/>
            <w:noWrap/>
          </w:tcPr>
          <w:p w14:paraId="33357FA7" w14:textId="3BE4426F" w:rsidR="00F428DC" w:rsidRPr="00845D68" w:rsidRDefault="00F428DC" w:rsidP="00F428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w:t>
            </w:r>
          </w:p>
        </w:tc>
        <w:tc>
          <w:tcPr>
            <w:tcW w:w="2868" w:type="pct"/>
            <w:noWrap/>
          </w:tcPr>
          <w:p w14:paraId="266EFC04" w14:textId="3ED55F89" w:rsidR="00F428DC" w:rsidRPr="00845D68" w:rsidRDefault="00F428DC" w:rsidP="00F428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別活動の内容の観点</w:t>
            </w:r>
          </w:p>
        </w:tc>
      </w:tr>
      <w:tr w:rsidR="00F428DC" w:rsidRPr="00845D68" w14:paraId="151F89B7" w14:textId="77777777" w:rsidTr="00F428DC">
        <w:trPr>
          <w:trHeight w:val="285"/>
        </w:trPr>
        <w:tc>
          <w:tcPr>
            <w:tcW w:w="619" w:type="pct"/>
          </w:tcPr>
          <w:p w14:paraId="0D11EAE2" w14:textId="1ABEE1FD" w:rsidR="00F428DC" w:rsidRPr="00845D68" w:rsidRDefault="00F428DC" w:rsidP="00F428D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7.1.4</w:t>
            </w:r>
          </w:p>
        </w:tc>
        <w:tc>
          <w:tcPr>
            <w:tcW w:w="1513" w:type="pct"/>
            <w:noWrap/>
          </w:tcPr>
          <w:p w14:paraId="036C88DE" w14:textId="27F06ADF" w:rsidR="00F428DC" w:rsidRPr="00845D68" w:rsidRDefault="00F428DC" w:rsidP="00F428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868" w:type="pct"/>
            <w:noWrap/>
          </w:tcPr>
          <w:p w14:paraId="75CB58EE" w14:textId="4D40BD2F" w:rsidR="00F428DC" w:rsidRPr="00845D68" w:rsidRDefault="00F428DC" w:rsidP="00F428D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別活動の活動内容、また 、観点に対する評価</w:t>
            </w:r>
          </w:p>
        </w:tc>
      </w:tr>
    </w:tbl>
    <w:p w14:paraId="37E261F5" w14:textId="77777777" w:rsidR="00F41DA7" w:rsidRPr="00845D68" w:rsidRDefault="00F41DA7" w:rsidP="00461811"/>
    <w:p w14:paraId="04AFF328" w14:textId="4BC8AD7D" w:rsidR="00DD0982" w:rsidRPr="00845D68" w:rsidRDefault="00DD0982" w:rsidP="00DD0982">
      <w:pPr>
        <w:ind w:leftChars="0" w:left="0" w:firstLine="0"/>
      </w:pPr>
      <w:r w:rsidRPr="00BF5537">
        <w:rPr>
          <w:rFonts w:hint="eastAsia"/>
          <w:szCs w:val="24"/>
        </w:rPr>
        <w:t>「</w:t>
      </w:r>
      <w:r w:rsidRPr="00BF5537">
        <w:rPr>
          <w:szCs w:val="24"/>
        </w:rPr>
        <w:t xml:space="preserve">11.7.8 </w:t>
      </w:r>
      <w:r w:rsidRPr="00BF5537">
        <w:rPr>
          <w:rFonts w:hint="eastAsia"/>
          <w:szCs w:val="24"/>
        </w:rPr>
        <w:t>行動の記録」</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67CD3DA1"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1346B955"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1B40BBC3"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D6FDF10" w14:textId="22BA7F6E"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C4F1E" w:rsidRPr="00845D68" w14:paraId="2560FA0F" w14:textId="77777777" w:rsidTr="004A65D8">
        <w:trPr>
          <w:trHeight w:val="285"/>
        </w:trPr>
        <w:tc>
          <w:tcPr>
            <w:tcW w:w="510" w:type="pct"/>
          </w:tcPr>
          <w:p w14:paraId="7513D661" w14:textId="2DAD45AF" w:rsidR="003C4F1E" w:rsidRPr="00845D68" w:rsidRDefault="003C4F1E" w:rsidP="003C4F1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7.8.1</w:t>
            </w:r>
          </w:p>
        </w:tc>
        <w:tc>
          <w:tcPr>
            <w:tcW w:w="1551" w:type="pct"/>
            <w:noWrap/>
          </w:tcPr>
          <w:p w14:paraId="15142C5B" w14:textId="6B570BE9" w:rsidR="003C4F1E" w:rsidRPr="00845D68" w:rsidRDefault="003C4F1E" w:rsidP="003C4F1E">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行動の状況</w:t>
            </w:r>
          </w:p>
        </w:tc>
        <w:tc>
          <w:tcPr>
            <w:tcW w:w="2939" w:type="pct"/>
            <w:noWrap/>
          </w:tcPr>
          <w:p w14:paraId="41F66A83" w14:textId="0570D279" w:rsidR="003C4F1E" w:rsidRPr="00845D68" w:rsidRDefault="003C4F1E" w:rsidP="003C4F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行動の状況に関する情報</w:t>
            </w:r>
          </w:p>
        </w:tc>
      </w:tr>
      <w:tr w:rsidR="00682158" w:rsidRPr="00845D68" w14:paraId="29BED617" w14:textId="77777777" w:rsidTr="004A65D8">
        <w:trPr>
          <w:trHeight w:val="285"/>
        </w:trPr>
        <w:tc>
          <w:tcPr>
            <w:tcW w:w="510" w:type="pct"/>
          </w:tcPr>
          <w:p w14:paraId="47F7B99E" w14:textId="465B870F" w:rsidR="00682158" w:rsidRPr="00BF5537" w:rsidRDefault="00682158" w:rsidP="0068215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8.2</w:t>
            </w:r>
          </w:p>
        </w:tc>
        <w:tc>
          <w:tcPr>
            <w:tcW w:w="1551" w:type="pct"/>
            <w:noWrap/>
          </w:tcPr>
          <w:p w14:paraId="0598C9BA" w14:textId="405922B7" w:rsidR="00682158" w:rsidRPr="00BF5537" w:rsidRDefault="00682158" w:rsidP="0068215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評価</w:t>
            </w:r>
          </w:p>
        </w:tc>
        <w:tc>
          <w:tcPr>
            <w:tcW w:w="2939" w:type="pct"/>
            <w:noWrap/>
          </w:tcPr>
          <w:p w14:paraId="517FAA8D" w14:textId="36959F45" w:rsidR="00682158" w:rsidRPr="00845D68" w:rsidRDefault="00682158" w:rsidP="0068215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行動に関する評価（自由記述）</w:t>
            </w:r>
          </w:p>
        </w:tc>
      </w:tr>
    </w:tbl>
    <w:p w14:paraId="0406C881" w14:textId="77777777" w:rsidR="00F41DA7" w:rsidRPr="00845D68" w:rsidRDefault="00F41DA7" w:rsidP="00461811"/>
    <w:p w14:paraId="297EB339" w14:textId="7BBA0A4C" w:rsidR="00DD0982" w:rsidRPr="00845D68" w:rsidRDefault="00DD0982" w:rsidP="00DD0982">
      <w:pPr>
        <w:ind w:leftChars="0" w:left="0" w:firstLine="0"/>
      </w:pPr>
      <w:r w:rsidRPr="00BF5537">
        <w:rPr>
          <w:rFonts w:hint="eastAsia"/>
          <w:szCs w:val="24"/>
        </w:rPr>
        <w:t>「</w:t>
      </w:r>
      <w:r w:rsidRPr="00BF5537">
        <w:rPr>
          <w:szCs w:val="24"/>
        </w:rPr>
        <w:t xml:space="preserve">11.7.8.1 </w:t>
      </w:r>
      <w:r w:rsidRPr="00BF5537">
        <w:rPr>
          <w:rFonts w:hint="eastAsia"/>
          <w:szCs w:val="24"/>
        </w:rPr>
        <w:t>行動の状況」</w:t>
      </w:r>
    </w:p>
    <w:tbl>
      <w:tblPr>
        <w:tblStyle w:val="42"/>
        <w:tblW w:w="5591" w:type="pct"/>
        <w:tblInd w:w="-431" w:type="dxa"/>
        <w:tblLayout w:type="fixed"/>
        <w:tblLook w:val="0620" w:firstRow="1" w:lastRow="0" w:firstColumn="0" w:lastColumn="0" w:noHBand="1" w:noVBand="1"/>
      </w:tblPr>
      <w:tblGrid>
        <w:gridCol w:w="1205"/>
        <w:gridCol w:w="2946"/>
        <w:gridCol w:w="5347"/>
      </w:tblGrid>
      <w:tr w:rsidR="00F41DA7" w:rsidRPr="00845D68" w14:paraId="3DEE885E" w14:textId="77777777" w:rsidTr="005E0998">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1D90E6A0"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AEC58AC"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3812A271" w14:textId="016EE702"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E0998" w:rsidRPr="00845D68" w14:paraId="3A45D77B" w14:textId="77777777" w:rsidTr="005E0998">
        <w:trPr>
          <w:trHeight w:val="285"/>
        </w:trPr>
        <w:tc>
          <w:tcPr>
            <w:tcW w:w="634" w:type="pct"/>
          </w:tcPr>
          <w:p w14:paraId="73EA257F" w14:textId="2BC90519" w:rsidR="005E0998" w:rsidRPr="00845D68" w:rsidRDefault="005E0998" w:rsidP="005E09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8.1.1</w:t>
            </w:r>
          </w:p>
        </w:tc>
        <w:tc>
          <w:tcPr>
            <w:tcW w:w="1551" w:type="pct"/>
            <w:noWrap/>
          </w:tcPr>
          <w:p w14:paraId="78AD7644" w14:textId="59D54B93" w:rsidR="005E0998" w:rsidRPr="00845D68" w:rsidRDefault="005E0998" w:rsidP="005E09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項目</w:t>
            </w:r>
          </w:p>
        </w:tc>
        <w:tc>
          <w:tcPr>
            <w:tcW w:w="2815" w:type="pct"/>
            <w:noWrap/>
          </w:tcPr>
          <w:p w14:paraId="319EF5BB" w14:textId="66C128C8" w:rsidR="005E0998" w:rsidRPr="00845D68" w:rsidRDefault="005E0998" w:rsidP="005E09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行動の項目</w:t>
            </w:r>
          </w:p>
        </w:tc>
      </w:tr>
      <w:tr w:rsidR="005E0998" w:rsidRPr="00845D68" w14:paraId="26A82898" w14:textId="77777777" w:rsidTr="005E0998">
        <w:trPr>
          <w:trHeight w:val="285"/>
        </w:trPr>
        <w:tc>
          <w:tcPr>
            <w:tcW w:w="634" w:type="pct"/>
          </w:tcPr>
          <w:p w14:paraId="24686DA4" w14:textId="1B466D74" w:rsidR="005E0998" w:rsidRPr="00845D68" w:rsidRDefault="005E0998" w:rsidP="005E09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8.1.2</w:t>
            </w:r>
          </w:p>
        </w:tc>
        <w:tc>
          <w:tcPr>
            <w:tcW w:w="1551" w:type="pct"/>
            <w:noWrap/>
          </w:tcPr>
          <w:p w14:paraId="5542EBE4" w14:textId="77E1CB16" w:rsidR="005E0998" w:rsidRPr="00845D68" w:rsidRDefault="005E0998" w:rsidP="005E09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項目_その他</w:t>
            </w:r>
          </w:p>
        </w:tc>
        <w:tc>
          <w:tcPr>
            <w:tcW w:w="2815" w:type="pct"/>
            <w:noWrap/>
          </w:tcPr>
          <w:p w14:paraId="03607654" w14:textId="2C3903EE" w:rsidR="005E0998" w:rsidRPr="00845D68" w:rsidRDefault="005E0998" w:rsidP="005E09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行動の項目（自由記述）</w:t>
            </w:r>
          </w:p>
        </w:tc>
      </w:tr>
      <w:tr w:rsidR="005E0998" w:rsidRPr="00845D68" w14:paraId="5B7AE204" w14:textId="77777777" w:rsidTr="005E0998">
        <w:trPr>
          <w:trHeight w:val="285"/>
        </w:trPr>
        <w:tc>
          <w:tcPr>
            <w:tcW w:w="634" w:type="pct"/>
          </w:tcPr>
          <w:p w14:paraId="1C2A0BEA" w14:textId="22587B88" w:rsidR="005E0998" w:rsidRPr="00845D68" w:rsidRDefault="005E0998" w:rsidP="005E099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8.1.3</w:t>
            </w:r>
          </w:p>
        </w:tc>
        <w:tc>
          <w:tcPr>
            <w:tcW w:w="1551" w:type="pct"/>
            <w:noWrap/>
          </w:tcPr>
          <w:p w14:paraId="1417C86F" w14:textId="3787E17B" w:rsidR="005E0998" w:rsidRPr="00845D68" w:rsidRDefault="005E0998" w:rsidP="005E09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815" w:type="pct"/>
            <w:noWrap/>
          </w:tcPr>
          <w:p w14:paraId="6F70F52E" w14:textId="72E1F3B0" w:rsidR="005E0998" w:rsidRPr="00845D68" w:rsidRDefault="005E0998" w:rsidP="005E0998">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行動の項目に対する評価</w:t>
            </w:r>
          </w:p>
        </w:tc>
      </w:tr>
    </w:tbl>
    <w:p w14:paraId="7949C17E" w14:textId="77777777" w:rsidR="00F41DA7" w:rsidRPr="00845D68" w:rsidRDefault="00F41DA7" w:rsidP="00461811"/>
    <w:p w14:paraId="6727C1DA" w14:textId="02A8B621" w:rsidR="00DD0982" w:rsidRPr="00845D68" w:rsidRDefault="00DD0982" w:rsidP="00DD0982">
      <w:pPr>
        <w:ind w:leftChars="0" w:left="0" w:firstLine="0"/>
      </w:pPr>
      <w:r w:rsidRPr="00BF5537">
        <w:rPr>
          <w:rFonts w:hint="eastAsia"/>
          <w:szCs w:val="24"/>
        </w:rPr>
        <w:t>「</w:t>
      </w:r>
      <w:r w:rsidRPr="00BF5537">
        <w:rPr>
          <w:szCs w:val="24"/>
        </w:rPr>
        <w:t xml:space="preserve">11.7.9 </w:t>
      </w:r>
      <w:r w:rsidR="00142036" w:rsidRPr="00BF5537">
        <w:rPr>
          <w:rFonts w:hint="eastAsia"/>
          <w:szCs w:val="24"/>
        </w:rPr>
        <w:t>自立活動の記録</w:t>
      </w:r>
      <w:r w:rsidR="00142036" w:rsidRPr="00BF5537">
        <w:rPr>
          <w:szCs w:val="24"/>
        </w:rPr>
        <w:t>__小学校及び中学校</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2862D6F9"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DD6A884"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F0BB9C1"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4FE1E6DF" w14:textId="342475D1"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B531C" w:rsidRPr="00845D68" w14:paraId="2791EA8F" w14:textId="77777777" w:rsidTr="009A2C60">
        <w:trPr>
          <w:trHeight w:val="285"/>
        </w:trPr>
        <w:tc>
          <w:tcPr>
            <w:tcW w:w="510" w:type="pct"/>
          </w:tcPr>
          <w:p w14:paraId="0BD5A0AF" w14:textId="5D3C8F0F" w:rsidR="00CB531C" w:rsidRPr="00845D68" w:rsidRDefault="00CB531C" w:rsidP="00CB531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9.1</w:t>
            </w:r>
          </w:p>
        </w:tc>
        <w:tc>
          <w:tcPr>
            <w:tcW w:w="1551" w:type="pct"/>
            <w:noWrap/>
          </w:tcPr>
          <w:p w14:paraId="1D820809" w14:textId="774910B5" w:rsidR="00CB531C" w:rsidRPr="00845D68" w:rsidRDefault="00CB531C" w:rsidP="00CB531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自立の状況</w:t>
            </w:r>
          </w:p>
        </w:tc>
        <w:tc>
          <w:tcPr>
            <w:tcW w:w="2939" w:type="pct"/>
            <w:noWrap/>
          </w:tcPr>
          <w:p w14:paraId="207AF190" w14:textId="4912DCED" w:rsidR="00CB531C" w:rsidRPr="00845D68" w:rsidRDefault="00CB531C" w:rsidP="00CB531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自立の状況に関する情報</w:t>
            </w:r>
          </w:p>
        </w:tc>
      </w:tr>
    </w:tbl>
    <w:p w14:paraId="1A5C3129" w14:textId="77777777" w:rsidR="00F41DA7" w:rsidRPr="00845D68" w:rsidRDefault="00F41DA7" w:rsidP="00461811"/>
    <w:p w14:paraId="067DB432" w14:textId="715B9969" w:rsidR="00DD0982" w:rsidRPr="00845D68" w:rsidRDefault="00DD0982" w:rsidP="00DD0982">
      <w:pPr>
        <w:ind w:leftChars="0" w:left="0" w:firstLine="0"/>
      </w:pPr>
      <w:r w:rsidRPr="00BF5537">
        <w:rPr>
          <w:rFonts w:hint="eastAsia"/>
          <w:szCs w:val="24"/>
        </w:rPr>
        <w:t>「</w:t>
      </w:r>
      <w:r w:rsidRPr="00BF5537">
        <w:rPr>
          <w:szCs w:val="24"/>
        </w:rPr>
        <w:t xml:space="preserve">11.7.10 </w:t>
      </w:r>
      <w:r w:rsidRPr="00BF5537">
        <w:rPr>
          <w:rFonts w:hint="eastAsia"/>
          <w:szCs w:val="24"/>
        </w:rPr>
        <w:t>各教科</w:t>
      </w:r>
      <w:r w:rsidRPr="00BF5537">
        <w:rPr>
          <w:szCs w:val="24"/>
        </w:rPr>
        <w:t>_特別活動_自立活動の記録</w:t>
      </w:r>
      <w:r w:rsidR="00E16E51" w:rsidRPr="00BF5537">
        <w:rPr>
          <w:szCs w:val="24"/>
        </w:rPr>
        <w:t>__小学校及び中学校</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F41DA7" w:rsidRPr="00845D68" w14:paraId="278D766E" w14:textId="77777777" w:rsidTr="00F53451">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67C83F9E"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83D7362"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3880280E" w14:textId="2F24169B"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53451" w:rsidRPr="00845D68" w14:paraId="2FC27283" w14:textId="77777777" w:rsidTr="00F53451">
        <w:trPr>
          <w:trHeight w:val="285"/>
        </w:trPr>
        <w:tc>
          <w:tcPr>
            <w:tcW w:w="634" w:type="pct"/>
          </w:tcPr>
          <w:p w14:paraId="120189EC" w14:textId="3E6B7758" w:rsidR="00F53451" w:rsidRPr="00845D68" w:rsidRDefault="00F53451" w:rsidP="00F5345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7.10.1</w:t>
            </w:r>
          </w:p>
        </w:tc>
        <w:tc>
          <w:tcPr>
            <w:tcW w:w="1551" w:type="pct"/>
            <w:noWrap/>
          </w:tcPr>
          <w:p w14:paraId="6014E053" w14:textId="386A477A" w:rsidR="00F53451" w:rsidRPr="00845D68" w:rsidRDefault="00D44D00" w:rsidP="00F53451">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状況</w:t>
            </w:r>
            <w:r w:rsidRPr="00BF5537">
              <w:rPr>
                <w:rFonts w:asciiTheme="minorEastAsia" w:eastAsiaTheme="minorEastAsia" w:hAnsiTheme="minorEastAsia"/>
                <w:sz w:val="18"/>
                <w:szCs w:val="18"/>
              </w:rPr>
              <w:t>__小学校及び中学校</w:t>
            </w:r>
          </w:p>
        </w:tc>
        <w:tc>
          <w:tcPr>
            <w:tcW w:w="2815" w:type="pct"/>
            <w:noWrap/>
          </w:tcPr>
          <w:p w14:paraId="1BEEB5D5" w14:textId="7121A2AA" w:rsidR="00F53451" w:rsidRPr="00845D68" w:rsidRDefault="00F53451" w:rsidP="00F5345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各教科、特別活動、自立活動等の状況</w:t>
            </w:r>
          </w:p>
        </w:tc>
      </w:tr>
    </w:tbl>
    <w:p w14:paraId="69F49A16" w14:textId="77777777" w:rsidR="00F41DA7" w:rsidRPr="00845D68" w:rsidRDefault="00F41DA7" w:rsidP="00461811"/>
    <w:p w14:paraId="74982208" w14:textId="6DE2F936" w:rsidR="00DD0982" w:rsidRPr="00845D68" w:rsidRDefault="00DD0982" w:rsidP="00DD0982">
      <w:pPr>
        <w:ind w:leftChars="0" w:left="0" w:firstLine="0"/>
      </w:pPr>
      <w:r w:rsidRPr="00BF5537">
        <w:rPr>
          <w:rFonts w:hint="eastAsia"/>
          <w:szCs w:val="24"/>
        </w:rPr>
        <w:t>「</w:t>
      </w:r>
      <w:r w:rsidRPr="00BF5537">
        <w:rPr>
          <w:szCs w:val="24"/>
        </w:rPr>
        <w:t xml:space="preserve">11.7.10.1 </w:t>
      </w:r>
      <w:r w:rsidR="00D44D00" w:rsidRPr="00BF5537">
        <w:rPr>
          <w:rFonts w:hint="eastAsia"/>
          <w:szCs w:val="24"/>
        </w:rPr>
        <w:t>状況</w:t>
      </w:r>
      <w:r w:rsidR="00D44D00" w:rsidRPr="00BF5537">
        <w:rPr>
          <w:szCs w:val="24"/>
        </w:rPr>
        <w:t>__小学校及び中学校</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387"/>
        <w:gridCol w:w="2946"/>
        <w:gridCol w:w="5165"/>
      </w:tblGrid>
      <w:tr w:rsidR="00F41DA7" w:rsidRPr="00845D68" w14:paraId="27A098CD" w14:textId="77777777" w:rsidTr="00576D9B">
        <w:trPr>
          <w:cnfStyle w:val="100000000000" w:firstRow="1" w:lastRow="0" w:firstColumn="0" w:lastColumn="0" w:oddVBand="0" w:evenVBand="0" w:oddHBand="0" w:evenHBand="0" w:firstRowFirstColumn="0" w:firstRowLastColumn="0" w:lastRowFirstColumn="0" w:lastRowLastColumn="0"/>
          <w:trHeight w:val="285"/>
          <w:tblHeader/>
        </w:trPr>
        <w:tc>
          <w:tcPr>
            <w:tcW w:w="730" w:type="pct"/>
            <w:shd w:val="clear" w:color="auto" w:fill="808080" w:themeFill="background1" w:themeFillShade="80"/>
          </w:tcPr>
          <w:p w14:paraId="4BA0A384"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CADEC59"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719" w:type="pct"/>
            <w:shd w:val="clear" w:color="auto" w:fill="808080" w:themeFill="background1" w:themeFillShade="80"/>
            <w:noWrap/>
            <w:hideMark/>
          </w:tcPr>
          <w:p w14:paraId="6750F3A9" w14:textId="5F973D11"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F24EC" w:rsidRPr="00845D68" w14:paraId="36855F48" w14:textId="77777777" w:rsidTr="00576D9B">
        <w:trPr>
          <w:trHeight w:val="285"/>
        </w:trPr>
        <w:tc>
          <w:tcPr>
            <w:tcW w:w="730" w:type="pct"/>
          </w:tcPr>
          <w:p w14:paraId="21FB2AE6" w14:textId="1F4CF7E1" w:rsidR="00DF24EC" w:rsidRPr="00845D68" w:rsidRDefault="00DF24EC" w:rsidP="00DF24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10.1.1</w:t>
            </w:r>
          </w:p>
        </w:tc>
        <w:tc>
          <w:tcPr>
            <w:tcW w:w="1551" w:type="pct"/>
            <w:noWrap/>
          </w:tcPr>
          <w:p w14:paraId="3BA96DA1" w14:textId="66CE3918" w:rsidR="00DF24EC" w:rsidRPr="00845D68" w:rsidRDefault="00DF24EC" w:rsidP="00DF24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等</w:t>
            </w:r>
          </w:p>
        </w:tc>
        <w:tc>
          <w:tcPr>
            <w:tcW w:w="2719" w:type="pct"/>
            <w:noWrap/>
          </w:tcPr>
          <w:p w14:paraId="6DDF9C8A" w14:textId="10713D11" w:rsidR="00DF24EC" w:rsidRPr="00845D68" w:rsidRDefault="00DF24EC" w:rsidP="00DF24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等</w:t>
            </w:r>
          </w:p>
        </w:tc>
      </w:tr>
      <w:tr w:rsidR="00DF24EC" w:rsidRPr="00845D68" w14:paraId="090F7F78" w14:textId="77777777" w:rsidTr="00576D9B">
        <w:trPr>
          <w:trHeight w:val="285"/>
        </w:trPr>
        <w:tc>
          <w:tcPr>
            <w:tcW w:w="730" w:type="pct"/>
          </w:tcPr>
          <w:p w14:paraId="35A51E74" w14:textId="63406581" w:rsidR="00DF24EC" w:rsidRPr="00845D68" w:rsidRDefault="00DF24EC" w:rsidP="00DF24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10.1.2</w:t>
            </w:r>
          </w:p>
        </w:tc>
        <w:tc>
          <w:tcPr>
            <w:tcW w:w="1551" w:type="pct"/>
            <w:noWrap/>
          </w:tcPr>
          <w:p w14:paraId="1A8E250E" w14:textId="3882E5C6" w:rsidR="00DF24EC" w:rsidRPr="00845D68" w:rsidRDefault="00DF24EC" w:rsidP="00DF24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等_その他</w:t>
            </w:r>
          </w:p>
        </w:tc>
        <w:tc>
          <w:tcPr>
            <w:tcW w:w="2719" w:type="pct"/>
            <w:noWrap/>
          </w:tcPr>
          <w:p w14:paraId="5A30468D" w14:textId="10B5A397" w:rsidR="00DF24EC" w:rsidRPr="00845D68" w:rsidRDefault="00DF24EC" w:rsidP="00DF24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等（特別活動や自立活動等を自由記述）</w:t>
            </w:r>
          </w:p>
        </w:tc>
      </w:tr>
      <w:tr w:rsidR="00DF24EC" w:rsidRPr="00845D68" w14:paraId="210A1018" w14:textId="77777777" w:rsidTr="00576D9B">
        <w:trPr>
          <w:trHeight w:val="285"/>
        </w:trPr>
        <w:tc>
          <w:tcPr>
            <w:tcW w:w="730" w:type="pct"/>
          </w:tcPr>
          <w:p w14:paraId="3299D5D1" w14:textId="23519659" w:rsidR="00DF24EC" w:rsidRPr="00845D68" w:rsidRDefault="00DF24EC" w:rsidP="00DF24E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7.10.1.3</w:t>
            </w:r>
          </w:p>
        </w:tc>
        <w:tc>
          <w:tcPr>
            <w:tcW w:w="1551" w:type="pct"/>
            <w:noWrap/>
          </w:tcPr>
          <w:p w14:paraId="52AC87BE" w14:textId="0C019A8B" w:rsidR="00DF24EC" w:rsidRPr="00845D68" w:rsidRDefault="00DF24EC" w:rsidP="00DF24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719" w:type="pct"/>
            <w:noWrap/>
          </w:tcPr>
          <w:p w14:paraId="3FE0758A" w14:textId="3492818A" w:rsidR="00DF24EC" w:rsidRPr="00845D68" w:rsidRDefault="00DF24EC" w:rsidP="00DF24E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各教科、特別活動、自立活動等の内容や状況</w:t>
            </w:r>
          </w:p>
        </w:tc>
      </w:tr>
    </w:tbl>
    <w:p w14:paraId="3D3594F7" w14:textId="77777777" w:rsidR="00F41DA7" w:rsidRPr="00845D68" w:rsidRDefault="00F41DA7" w:rsidP="00461811"/>
    <w:p w14:paraId="5BD383A5" w14:textId="1602B73B" w:rsidR="00DD0982" w:rsidRPr="00845D68" w:rsidRDefault="00DD0982" w:rsidP="00DD0982">
      <w:pPr>
        <w:ind w:leftChars="0" w:left="0" w:firstLine="0"/>
      </w:pPr>
      <w:r w:rsidRPr="00BF5537">
        <w:rPr>
          <w:rFonts w:hint="eastAsia"/>
          <w:szCs w:val="24"/>
        </w:rPr>
        <w:lastRenderedPageBreak/>
        <w:t>「</w:t>
      </w:r>
      <w:r w:rsidRPr="00BF5537">
        <w:rPr>
          <w:szCs w:val="24"/>
        </w:rPr>
        <w:t xml:space="preserve">11.8 </w:t>
      </w:r>
      <w:r w:rsidRPr="00BF5537">
        <w:rPr>
          <w:rFonts w:hint="eastAsia"/>
          <w:szCs w:val="24"/>
        </w:rPr>
        <w:t>指導に関する記録</w:t>
      </w:r>
      <w:r w:rsidRPr="00BF5537">
        <w:rPr>
          <w:szCs w:val="24"/>
        </w:rPr>
        <w:t>_高等学校_1</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4F28873C"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1CEEB3BB"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C71BD0B"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026DF3A4" w14:textId="748DFBB9"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D812AD" w:rsidRPr="00845D68" w14:paraId="7422AB0B" w14:textId="77777777" w:rsidTr="00395214">
        <w:trPr>
          <w:trHeight w:val="285"/>
        </w:trPr>
        <w:tc>
          <w:tcPr>
            <w:tcW w:w="510" w:type="pct"/>
          </w:tcPr>
          <w:p w14:paraId="41E825BB" w14:textId="3A8558BF" w:rsidR="00D812AD" w:rsidRPr="00845D68" w:rsidRDefault="00D812AD" w:rsidP="00D812A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w:t>
            </w:r>
          </w:p>
        </w:tc>
        <w:tc>
          <w:tcPr>
            <w:tcW w:w="1551" w:type="pct"/>
            <w:noWrap/>
          </w:tcPr>
          <w:p w14:paraId="01FC3FD8" w14:textId="28AA6F0E"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様式種別</w:t>
            </w:r>
          </w:p>
        </w:tc>
        <w:tc>
          <w:tcPr>
            <w:tcW w:w="2939" w:type="pct"/>
            <w:noWrap/>
          </w:tcPr>
          <w:p w14:paraId="4529EAD4" w14:textId="2D73337E"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指導要録の様式を示す種別</w:t>
            </w:r>
          </w:p>
        </w:tc>
      </w:tr>
      <w:tr w:rsidR="00D812AD" w:rsidRPr="00845D68" w14:paraId="5871A0C2" w14:textId="77777777" w:rsidTr="00395214">
        <w:trPr>
          <w:trHeight w:val="285"/>
        </w:trPr>
        <w:tc>
          <w:tcPr>
            <w:tcW w:w="510" w:type="pct"/>
          </w:tcPr>
          <w:p w14:paraId="7108C8A4" w14:textId="378B4696" w:rsidR="00D812AD" w:rsidRPr="00845D68" w:rsidRDefault="00D812AD" w:rsidP="00D812A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2</w:t>
            </w:r>
          </w:p>
        </w:tc>
        <w:tc>
          <w:tcPr>
            <w:tcW w:w="1551" w:type="pct"/>
            <w:noWrap/>
          </w:tcPr>
          <w:p w14:paraId="79064152" w14:textId="751FABDA"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年</w:t>
            </w:r>
          </w:p>
        </w:tc>
        <w:tc>
          <w:tcPr>
            <w:tcW w:w="2939" w:type="pct"/>
            <w:noWrap/>
          </w:tcPr>
          <w:p w14:paraId="0004EFD6" w14:textId="5B10AF59"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指導要録の対象となる学年</w:t>
            </w:r>
          </w:p>
        </w:tc>
      </w:tr>
      <w:tr w:rsidR="00D812AD" w:rsidRPr="00845D68" w14:paraId="03A62B58" w14:textId="77777777" w:rsidTr="00395214">
        <w:trPr>
          <w:trHeight w:val="285"/>
        </w:trPr>
        <w:tc>
          <w:tcPr>
            <w:tcW w:w="510" w:type="pct"/>
          </w:tcPr>
          <w:p w14:paraId="39C0D64F" w14:textId="2A23CB91" w:rsidR="00D812AD" w:rsidRPr="00845D68" w:rsidRDefault="00D812AD" w:rsidP="00D812A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3</w:t>
            </w:r>
          </w:p>
        </w:tc>
        <w:tc>
          <w:tcPr>
            <w:tcW w:w="1551" w:type="pct"/>
            <w:noWrap/>
          </w:tcPr>
          <w:p w14:paraId="35EA5729" w14:textId="3A45322C"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ホームルーム</w:t>
            </w:r>
          </w:p>
        </w:tc>
        <w:tc>
          <w:tcPr>
            <w:tcW w:w="2939" w:type="pct"/>
            <w:noWrap/>
          </w:tcPr>
          <w:p w14:paraId="7A1E9E27" w14:textId="0BA29A2E"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ホームルーム名</w:t>
            </w:r>
          </w:p>
        </w:tc>
      </w:tr>
      <w:tr w:rsidR="00D812AD" w:rsidRPr="00845D68" w14:paraId="507056E9" w14:textId="77777777" w:rsidTr="00395214">
        <w:trPr>
          <w:trHeight w:val="285"/>
        </w:trPr>
        <w:tc>
          <w:tcPr>
            <w:tcW w:w="510" w:type="pct"/>
          </w:tcPr>
          <w:p w14:paraId="1D1E270B" w14:textId="7801822B" w:rsidR="00D812AD" w:rsidRPr="00845D68" w:rsidRDefault="00D812AD" w:rsidP="00D812A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4</w:t>
            </w:r>
          </w:p>
        </w:tc>
        <w:tc>
          <w:tcPr>
            <w:tcW w:w="1551" w:type="pct"/>
            <w:noWrap/>
          </w:tcPr>
          <w:p w14:paraId="28CC85D3" w14:textId="6CEB92F2"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整理番号</w:t>
            </w:r>
          </w:p>
        </w:tc>
        <w:tc>
          <w:tcPr>
            <w:tcW w:w="2939" w:type="pct"/>
            <w:noWrap/>
          </w:tcPr>
          <w:p w14:paraId="4936A54D" w14:textId="24713A56"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整理番号（出席番号）</w:t>
            </w:r>
          </w:p>
        </w:tc>
      </w:tr>
      <w:tr w:rsidR="00D812AD" w:rsidRPr="00845D68" w14:paraId="2A01C058" w14:textId="77777777" w:rsidTr="00395214">
        <w:trPr>
          <w:trHeight w:val="285"/>
        </w:trPr>
        <w:tc>
          <w:tcPr>
            <w:tcW w:w="510" w:type="pct"/>
          </w:tcPr>
          <w:p w14:paraId="7C1F294A" w14:textId="26D7C8CA" w:rsidR="00D812AD" w:rsidRPr="00845D68" w:rsidRDefault="00D812AD" w:rsidP="00D812A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5</w:t>
            </w:r>
          </w:p>
        </w:tc>
        <w:tc>
          <w:tcPr>
            <w:tcW w:w="1551" w:type="pct"/>
            <w:noWrap/>
          </w:tcPr>
          <w:p w14:paraId="527FECE0" w14:textId="3F3EB52A"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各学科に共通する各教科及び科目</w:t>
            </w:r>
          </w:p>
        </w:tc>
        <w:tc>
          <w:tcPr>
            <w:tcW w:w="2939" w:type="pct"/>
            <w:noWrap/>
          </w:tcPr>
          <w:p w14:paraId="10AF23EC" w14:textId="63B8E68B" w:rsidR="00D812AD" w:rsidRPr="00845D68" w:rsidRDefault="00D812AD" w:rsidP="00D812A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各学科に共通する取得単位数に関する情報</w:t>
            </w:r>
          </w:p>
        </w:tc>
      </w:tr>
      <w:tr w:rsidR="00BC560D" w:rsidRPr="00845D68" w14:paraId="3CC5B9D8" w14:textId="77777777" w:rsidTr="00395214">
        <w:trPr>
          <w:trHeight w:val="285"/>
        </w:trPr>
        <w:tc>
          <w:tcPr>
            <w:tcW w:w="510" w:type="pct"/>
          </w:tcPr>
          <w:p w14:paraId="5DA84A7C" w14:textId="758D6BA2" w:rsidR="00BC560D" w:rsidRPr="00BF5537" w:rsidRDefault="00BC560D" w:rsidP="00BC560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6</w:t>
            </w:r>
          </w:p>
        </w:tc>
        <w:tc>
          <w:tcPr>
            <w:tcW w:w="1551" w:type="pct"/>
            <w:noWrap/>
          </w:tcPr>
          <w:p w14:paraId="1C3E5D67" w14:textId="4D672275" w:rsidR="00BC560D" w:rsidRPr="00BF5537" w:rsidRDefault="00BC560D" w:rsidP="00BC560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主として専門学科において開設される教科及び科目の記録</w:t>
            </w:r>
          </w:p>
        </w:tc>
        <w:tc>
          <w:tcPr>
            <w:tcW w:w="2939" w:type="pct"/>
            <w:noWrap/>
          </w:tcPr>
          <w:p w14:paraId="1F91F08B" w14:textId="08A1BF0B" w:rsidR="00BC560D" w:rsidRPr="00845D68" w:rsidRDefault="00BC560D" w:rsidP="00BC560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主として専門学科における取得単位数に関する情報</w:t>
            </w:r>
          </w:p>
        </w:tc>
      </w:tr>
      <w:tr w:rsidR="00175E7B" w:rsidRPr="00845D68" w14:paraId="3CCB124B" w14:textId="77777777" w:rsidTr="00395214">
        <w:trPr>
          <w:trHeight w:val="285"/>
        </w:trPr>
        <w:tc>
          <w:tcPr>
            <w:tcW w:w="510" w:type="pct"/>
          </w:tcPr>
          <w:p w14:paraId="4B5D081A" w14:textId="0208B413" w:rsidR="00175E7B" w:rsidRPr="00BF5537" w:rsidRDefault="00175E7B" w:rsidP="00175E7B">
            <w:pPr>
              <w:widowControl/>
              <w:tabs>
                <w:tab w:val="left" w:pos="600"/>
              </w:tabs>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7</w:t>
            </w:r>
          </w:p>
        </w:tc>
        <w:tc>
          <w:tcPr>
            <w:tcW w:w="1551" w:type="pct"/>
            <w:noWrap/>
          </w:tcPr>
          <w:p w14:paraId="4B0CB4EC" w14:textId="3F085F4A" w:rsidR="00175E7B" w:rsidRPr="00BF5537" w:rsidRDefault="00263FCF" w:rsidP="00175E7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総合的な学習の時間の記録</w:t>
            </w:r>
            <w:r w:rsidRPr="00BF5537">
              <w:rPr>
                <w:rFonts w:asciiTheme="minorEastAsia" w:eastAsiaTheme="minorEastAsia" w:hAnsiTheme="minorEastAsia"/>
                <w:sz w:val="18"/>
                <w:szCs w:val="18"/>
              </w:rPr>
              <w:t>__高等学校_1</w:t>
            </w:r>
          </w:p>
        </w:tc>
        <w:tc>
          <w:tcPr>
            <w:tcW w:w="2939" w:type="pct"/>
            <w:noWrap/>
          </w:tcPr>
          <w:p w14:paraId="418595A7" w14:textId="125EF29A" w:rsidR="00175E7B" w:rsidRPr="00845D68" w:rsidRDefault="00175E7B" w:rsidP="00175E7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総合的な学習の時間に関する情報</w:t>
            </w:r>
          </w:p>
        </w:tc>
      </w:tr>
      <w:tr w:rsidR="005F0684" w:rsidRPr="00845D68" w14:paraId="7FA294C7" w14:textId="77777777" w:rsidTr="00395214">
        <w:trPr>
          <w:trHeight w:val="285"/>
        </w:trPr>
        <w:tc>
          <w:tcPr>
            <w:tcW w:w="510" w:type="pct"/>
          </w:tcPr>
          <w:p w14:paraId="38ED19CA" w14:textId="6B90E647" w:rsidR="005F0684" w:rsidRPr="00BF5537" w:rsidRDefault="005F0684" w:rsidP="005F068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8</w:t>
            </w:r>
          </w:p>
        </w:tc>
        <w:tc>
          <w:tcPr>
            <w:tcW w:w="1551" w:type="pct"/>
            <w:noWrap/>
          </w:tcPr>
          <w:p w14:paraId="7B033DCF" w14:textId="1C372876" w:rsidR="005F0684" w:rsidRPr="00BF5537" w:rsidRDefault="00B66FE3" w:rsidP="005F068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総合的な探究の時間の記録</w:t>
            </w:r>
            <w:r w:rsidRPr="00BF5537">
              <w:rPr>
                <w:rFonts w:asciiTheme="minorEastAsia" w:eastAsiaTheme="minorEastAsia" w:hAnsiTheme="minorEastAsia"/>
                <w:sz w:val="18"/>
                <w:szCs w:val="18"/>
              </w:rPr>
              <w:t>__高等学校_1</w:t>
            </w:r>
          </w:p>
        </w:tc>
        <w:tc>
          <w:tcPr>
            <w:tcW w:w="2939" w:type="pct"/>
            <w:noWrap/>
          </w:tcPr>
          <w:p w14:paraId="46672FD3" w14:textId="7960857D" w:rsidR="005F0684" w:rsidRPr="00845D68" w:rsidRDefault="005F0684" w:rsidP="005F068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総合的な探究の時間に関する情報</w:t>
            </w:r>
          </w:p>
        </w:tc>
      </w:tr>
      <w:tr w:rsidR="0056055B" w:rsidRPr="00845D68" w14:paraId="2DD16258" w14:textId="77777777" w:rsidTr="00395214">
        <w:trPr>
          <w:trHeight w:val="285"/>
        </w:trPr>
        <w:tc>
          <w:tcPr>
            <w:tcW w:w="510" w:type="pct"/>
          </w:tcPr>
          <w:p w14:paraId="28DFC633" w14:textId="583C343B" w:rsidR="0056055B" w:rsidRPr="00BF5537" w:rsidRDefault="0056055B" w:rsidP="0056055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9</w:t>
            </w:r>
          </w:p>
        </w:tc>
        <w:tc>
          <w:tcPr>
            <w:tcW w:w="1551" w:type="pct"/>
            <w:noWrap/>
          </w:tcPr>
          <w:p w14:paraId="2BC35969" w14:textId="18ACA709" w:rsidR="0056055B" w:rsidRPr="00BF5537" w:rsidRDefault="0056055B" w:rsidP="0056055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留学の記録</w:t>
            </w:r>
          </w:p>
        </w:tc>
        <w:tc>
          <w:tcPr>
            <w:tcW w:w="2939" w:type="pct"/>
            <w:noWrap/>
          </w:tcPr>
          <w:p w14:paraId="0049E48B" w14:textId="3290B174" w:rsidR="0056055B" w:rsidRPr="00845D68" w:rsidRDefault="0056055B" w:rsidP="0056055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留学における修得単位に関する情報</w:t>
            </w:r>
          </w:p>
        </w:tc>
      </w:tr>
      <w:tr w:rsidR="00136569" w:rsidRPr="00845D68" w14:paraId="31FEE3CF" w14:textId="77777777" w:rsidTr="00395214">
        <w:trPr>
          <w:trHeight w:val="285"/>
        </w:trPr>
        <w:tc>
          <w:tcPr>
            <w:tcW w:w="510" w:type="pct"/>
          </w:tcPr>
          <w:p w14:paraId="047A9AFC" w14:textId="742FEB39" w:rsidR="00136569" w:rsidRPr="00BF5537" w:rsidRDefault="00136569" w:rsidP="0013656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10</w:t>
            </w:r>
          </w:p>
        </w:tc>
        <w:tc>
          <w:tcPr>
            <w:tcW w:w="1551" w:type="pct"/>
            <w:noWrap/>
          </w:tcPr>
          <w:p w14:paraId="6E9878AE" w14:textId="6D5FD9B9" w:rsidR="00136569" w:rsidRPr="00BF5537" w:rsidRDefault="00136569" w:rsidP="0013656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各教科・科目等の合計</w:t>
            </w:r>
          </w:p>
        </w:tc>
        <w:tc>
          <w:tcPr>
            <w:tcW w:w="2939" w:type="pct"/>
            <w:noWrap/>
          </w:tcPr>
          <w:p w14:paraId="6A5AA1D2" w14:textId="11307D54" w:rsidR="00136569" w:rsidRPr="00845D68" w:rsidRDefault="00136569" w:rsidP="0013656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各教科・科目等における修得単位数の合計</w:t>
            </w:r>
          </w:p>
        </w:tc>
      </w:tr>
      <w:tr w:rsidR="00481CC1" w:rsidRPr="00845D68" w14:paraId="7416EF42" w14:textId="77777777" w:rsidTr="00395214">
        <w:trPr>
          <w:trHeight w:val="285"/>
        </w:trPr>
        <w:tc>
          <w:tcPr>
            <w:tcW w:w="510" w:type="pct"/>
          </w:tcPr>
          <w:p w14:paraId="4E90238A" w14:textId="434C187C" w:rsidR="00481CC1" w:rsidRPr="00BF5537" w:rsidRDefault="00481CC1" w:rsidP="00481CC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11</w:t>
            </w:r>
          </w:p>
        </w:tc>
        <w:tc>
          <w:tcPr>
            <w:tcW w:w="1551" w:type="pct"/>
            <w:noWrap/>
          </w:tcPr>
          <w:p w14:paraId="0AB04CC3" w14:textId="07EC3572" w:rsidR="00481CC1" w:rsidRPr="00BF5537" w:rsidRDefault="00CA292A" w:rsidP="00481CC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特別活動の記録</w:t>
            </w:r>
            <w:r w:rsidRPr="00BF5537">
              <w:rPr>
                <w:rFonts w:asciiTheme="minorEastAsia" w:eastAsiaTheme="minorEastAsia" w:hAnsiTheme="minorEastAsia"/>
                <w:sz w:val="18"/>
                <w:szCs w:val="18"/>
              </w:rPr>
              <w:t>__高等学校_1</w:t>
            </w:r>
          </w:p>
        </w:tc>
        <w:tc>
          <w:tcPr>
            <w:tcW w:w="2939" w:type="pct"/>
            <w:noWrap/>
          </w:tcPr>
          <w:p w14:paraId="287D9056" w14:textId="0DBD949F" w:rsidR="00481CC1" w:rsidRPr="00845D68" w:rsidRDefault="00481CC1" w:rsidP="00481CC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特別活動に関する情報</w:t>
            </w:r>
          </w:p>
        </w:tc>
      </w:tr>
      <w:tr w:rsidR="00BD7C91" w:rsidRPr="00845D68" w14:paraId="298AA4DA" w14:textId="77777777" w:rsidTr="00395214">
        <w:trPr>
          <w:trHeight w:val="285"/>
        </w:trPr>
        <w:tc>
          <w:tcPr>
            <w:tcW w:w="510" w:type="pct"/>
          </w:tcPr>
          <w:p w14:paraId="6B97A36E" w14:textId="42A4D9EF" w:rsidR="00BD7C91" w:rsidRPr="00BF5537" w:rsidRDefault="00BD7C91" w:rsidP="00BD7C9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12</w:t>
            </w:r>
          </w:p>
        </w:tc>
        <w:tc>
          <w:tcPr>
            <w:tcW w:w="1551" w:type="pct"/>
            <w:noWrap/>
          </w:tcPr>
          <w:p w14:paraId="33659245" w14:textId="6DCD198D" w:rsidR="00BD7C91" w:rsidRPr="00BF5537" w:rsidRDefault="001C12AA" w:rsidP="00BD7C9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自立活動の記録</w:t>
            </w:r>
            <w:r w:rsidRPr="00BF5537">
              <w:rPr>
                <w:rFonts w:asciiTheme="minorEastAsia" w:eastAsiaTheme="minorEastAsia" w:hAnsiTheme="minorEastAsia"/>
                <w:sz w:val="18"/>
                <w:szCs w:val="18"/>
              </w:rPr>
              <w:t>__高等学校_2</w:t>
            </w:r>
          </w:p>
        </w:tc>
        <w:tc>
          <w:tcPr>
            <w:tcW w:w="2939" w:type="pct"/>
            <w:noWrap/>
          </w:tcPr>
          <w:p w14:paraId="5AA93CB4" w14:textId="22EFF73A" w:rsidR="00BD7C91" w:rsidRPr="00845D68" w:rsidRDefault="00BD7C91" w:rsidP="00BD7C9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自立活動に関する情報</w:t>
            </w:r>
          </w:p>
        </w:tc>
      </w:tr>
    </w:tbl>
    <w:p w14:paraId="2A3DB8FE" w14:textId="7C1C4CEC" w:rsidR="00F41DA7" w:rsidRPr="00845D68" w:rsidRDefault="00F41DA7" w:rsidP="00461811"/>
    <w:p w14:paraId="780D52E2" w14:textId="529E6612" w:rsidR="00DD0982" w:rsidRPr="00845D68" w:rsidRDefault="00DD0982" w:rsidP="00DD0982">
      <w:pPr>
        <w:ind w:leftChars="0" w:left="0" w:firstLine="0"/>
      </w:pPr>
      <w:r w:rsidRPr="00BF5537">
        <w:rPr>
          <w:rFonts w:hint="eastAsia"/>
          <w:szCs w:val="24"/>
        </w:rPr>
        <w:t>「</w:t>
      </w:r>
      <w:r w:rsidRPr="00BF5537">
        <w:rPr>
          <w:szCs w:val="24"/>
        </w:rPr>
        <w:t xml:space="preserve">11.8.5 </w:t>
      </w:r>
      <w:r w:rsidRPr="00BF5537">
        <w:rPr>
          <w:rFonts w:hint="eastAsia"/>
          <w:szCs w:val="24"/>
        </w:rPr>
        <w:t>各学科に共通する各教科及び科目」</w:t>
      </w:r>
    </w:p>
    <w:tbl>
      <w:tblPr>
        <w:tblStyle w:val="42"/>
        <w:tblW w:w="5592" w:type="pct"/>
        <w:tblInd w:w="-431" w:type="dxa"/>
        <w:tblLayout w:type="fixed"/>
        <w:tblLook w:val="0620" w:firstRow="1" w:lastRow="0" w:firstColumn="0" w:lastColumn="0" w:noHBand="1" w:noVBand="1"/>
      </w:tblPr>
      <w:tblGrid>
        <w:gridCol w:w="969"/>
        <w:gridCol w:w="2947"/>
        <w:gridCol w:w="5584"/>
      </w:tblGrid>
      <w:tr w:rsidR="00F41DA7" w:rsidRPr="00845D68" w14:paraId="53B51DF1"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3293ED24" w14:textId="58482F4B"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FFD54D8" w14:textId="77777777" w:rsidR="00F41DA7" w:rsidRPr="00845D68" w:rsidRDefault="00F41DA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4ACC958" w14:textId="1BC87CB1" w:rsidR="00F41DA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452B12" w:rsidRPr="00845D68" w14:paraId="4AF85FF9" w14:textId="77777777" w:rsidTr="00C541E7">
        <w:trPr>
          <w:trHeight w:val="285"/>
        </w:trPr>
        <w:tc>
          <w:tcPr>
            <w:tcW w:w="510" w:type="pct"/>
          </w:tcPr>
          <w:p w14:paraId="133D79D2" w14:textId="3349499E" w:rsidR="00452B12" w:rsidRPr="00845D68" w:rsidRDefault="00452B12" w:rsidP="00452B12">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5.1</w:t>
            </w:r>
          </w:p>
        </w:tc>
        <w:tc>
          <w:tcPr>
            <w:tcW w:w="1551" w:type="pct"/>
            <w:noWrap/>
          </w:tcPr>
          <w:p w14:paraId="38772988" w14:textId="24F7B71C" w:rsidR="00452B12" w:rsidRPr="00845D68" w:rsidRDefault="007036F6" w:rsidP="00452B12">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教科</w:t>
            </w:r>
            <w:r w:rsidRPr="00BF5537">
              <w:rPr>
                <w:rFonts w:asciiTheme="minorEastAsia" w:eastAsiaTheme="minorEastAsia" w:hAnsiTheme="minorEastAsia"/>
                <w:sz w:val="18"/>
                <w:szCs w:val="18"/>
              </w:rPr>
              <w:t>__共通する各教科及び科目</w:t>
            </w:r>
          </w:p>
        </w:tc>
        <w:tc>
          <w:tcPr>
            <w:tcW w:w="2939" w:type="pct"/>
            <w:noWrap/>
          </w:tcPr>
          <w:p w14:paraId="4E8121BE" w14:textId="39DA1193" w:rsidR="00452B12" w:rsidRPr="00845D68" w:rsidRDefault="00452B12" w:rsidP="00452B1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各学科に共通する教科に関する情報</w:t>
            </w:r>
          </w:p>
        </w:tc>
      </w:tr>
      <w:tr w:rsidR="0088693F" w:rsidRPr="00845D68" w14:paraId="7467E34D" w14:textId="77777777" w:rsidTr="00C541E7">
        <w:trPr>
          <w:trHeight w:val="285"/>
        </w:trPr>
        <w:tc>
          <w:tcPr>
            <w:tcW w:w="510" w:type="pct"/>
          </w:tcPr>
          <w:p w14:paraId="24BBB01D" w14:textId="2BCE36B2" w:rsidR="0088693F" w:rsidRPr="00BF5537" w:rsidRDefault="0088693F" w:rsidP="0088693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5.2</w:t>
            </w:r>
          </w:p>
        </w:tc>
        <w:tc>
          <w:tcPr>
            <w:tcW w:w="1551" w:type="pct"/>
            <w:noWrap/>
          </w:tcPr>
          <w:p w14:paraId="4F6016AF" w14:textId="286C58B9" w:rsidR="0088693F" w:rsidRPr="00BF5537" w:rsidRDefault="00E64490" w:rsidP="0088693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科目</w:t>
            </w:r>
            <w:r w:rsidRPr="00BF5537">
              <w:rPr>
                <w:rFonts w:asciiTheme="minorEastAsia" w:eastAsiaTheme="minorEastAsia" w:hAnsiTheme="minorEastAsia"/>
                <w:sz w:val="18"/>
                <w:szCs w:val="18"/>
              </w:rPr>
              <w:t>__共通する各教科及び科目</w:t>
            </w:r>
          </w:p>
        </w:tc>
        <w:tc>
          <w:tcPr>
            <w:tcW w:w="2939" w:type="pct"/>
            <w:noWrap/>
          </w:tcPr>
          <w:p w14:paraId="345322B9" w14:textId="40773972" w:rsidR="0088693F" w:rsidRPr="00845D68" w:rsidRDefault="0088693F" w:rsidP="0088693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各学科に共通する科目に関する情報</w:t>
            </w:r>
          </w:p>
        </w:tc>
      </w:tr>
      <w:tr w:rsidR="006276FB" w:rsidRPr="00845D68" w14:paraId="41AE0F51" w14:textId="77777777" w:rsidTr="00C541E7">
        <w:trPr>
          <w:trHeight w:val="285"/>
        </w:trPr>
        <w:tc>
          <w:tcPr>
            <w:tcW w:w="510" w:type="pct"/>
          </w:tcPr>
          <w:p w14:paraId="5E828E39" w14:textId="13DCB6DF" w:rsidR="006276FB" w:rsidRPr="00BF5537" w:rsidRDefault="006276FB" w:rsidP="006276F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5.3</w:t>
            </w:r>
          </w:p>
        </w:tc>
        <w:tc>
          <w:tcPr>
            <w:tcW w:w="1551" w:type="pct"/>
            <w:noWrap/>
          </w:tcPr>
          <w:p w14:paraId="5197026A" w14:textId="324EF651" w:rsidR="006276FB" w:rsidRPr="00BF5537" w:rsidRDefault="00C34348" w:rsidP="006276F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設定教科</w:t>
            </w:r>
            <w:r w:rsidRPr="00BF5537">
              <w:rPr>
                <w:rFonts w:asciiTheme="minorEastAsia" w:eastAsiaTheme="minorEastAsia" w:hAnsiTheme="minorEastAsia"/>
                <w:sz w:val="18"/>
                <w:szCs w:val="18"/>
              </w:rPr>
              <w:t>__共通する各教科及び科目</w:t>
            </w:r>
          </w:p>
        </w:tc>
        <w:tc>
          <w:tcPr>
            <w:tcW w:w="2939" w:type="pct"/>
            <w:noWrap/>
          </w:tcPr>
          <w:p w14:paraId="294470F4" w14:textId="27CF5B27" w:rsidR="006276FB" w:rsidRPr="00845D68" w:rsidRDefault="006276FB" w:rsidP="006276F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各学科に共通する学校設定教科に関する情報</w:t>
            </w:r>
          </w:p>
        </w:tc>
      </w:tr>
      <w:tr w:rsidR="00FE493B" w:rsidRPr="00845D68" w14:paraId="0249B6D8" w14:textId="77777777" w:rsidTr="00C541E7">
        <w:trPr>
          <w:trHeight w:val="285"/>
        </w:trPr>
        <w:tc>
          <w:tcPr>
            <w:tcW w:w="510" w:type="pct"/>
          </w:tcPr>
          <w:p w14:paraId="414F7ED9" w14:textId="446FD4A3" w:rsidR="00FE493B" w:rsidRPr="00BF5537" w:rsidRDefault="00FE493B" w:rsidP="00FE493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5.4</w:t>
            </w:r>
          </w:p>
        </w:tc>
        <w:tc>
          <w:tcPr>
            <w:tcW w:w="1551" w:type="pct"/>
            <w:noWrap/>
          </w:tcPr>
          <w:p w14:paraId="21C2214D" w14:textId="28BF1E2E" w:rsidR="00FE493B" w:rsidRPr="00BF5537" w:rsidRDefault="008D608C" w:rsidP="00FE493B">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設定科目</w:t>
            </w:r>
            <w:r w:rsidRPr="00BF5537">
              <w:rPr>
                <w:rFonts w:asciiTheme="minorEastAsia" w:eastAsiaTheme="minorEastAsia" w:hAnsiTheme="minorEastAsia"/>
                <w:sz w:val="18"/>
                <w:szCs w:val="18"/>
              </w:rPr>
              <w:t>__共通する各教科及び科目</w:t>
            </w:r>
          </w:p>
        </w:tc>
        <w:tc>
          <w:tcPr>
            <w:tcW w:w="2939" w:type="pct"/>
            <w:noWrap/>
          </w:tcPr>
          <w:p w14:paraId="2F8451FA" w14:textId="74C348CB" w:rsidR="00FE493B" w:rsidRPr="00845D68" w:rsidRDefault="00FE493B" w:rsidP="00FE493B">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各学科に共通する科目に関する情報</w:t>
            </w:r>
          </w:p>
        </w:tc>
      </w:tr>
    </w:tbl>
    <w:p w14:paraId="69299A96" w14:textId="08B9C44F" w:rsidR="00F41DA7" w:rsidRPr="00845D68" w:rsidRDefault="00F41DA7" w:rsidP="00461811"/>
    <w:p w14:paraId="1DD2E883" w14:textId="5D616CB6" w:rsidR="00452B12" w:rsidRPr="00845D68" w:rsidRDefault="00DD0982" w:rsidP="00DD0982">
      <w:pPr>
        <w:ind w:leftChars="0" w:left="0" w:firstLine="0"/>
      </w:pPr>
      <w:r w:rsidRPr="00BF5537">
        <w:rPr>
          <w:rFonts w:hint="eastAsia"/>
          <w:szCs w:val="24"/>
        </w:rPr>
        <w:t>「</w:t>
      </w:r>
      <w:r w:rsidRPr="00BF5537">
        <w:rPr>
          <w:szCs w:val="24"/>
        </w:rPr>
        <w:t xml:space="preserve">11.8.5.1 </w:t>
      </w:r>
      <w:r w:rsidR="007036F6" w:rsidRPr="00BF5537">
        <w:rPr>
          <w:rFonts w:hint="eastAsia"/>
          <w:szCs w:val="24"/>
        </w:rPr>
        <w:t>教科</w:t>
      </w:r>
      <w:r w:rsidR="007036F6" w:rsidRPr="00BF5537">
        <w:rPr>
          <w:szCs w:val="24"/>
        </w:rPr>
        <w:t>__共通する各教科及び科目</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0E5E2F4A" w14:textId="77777777" w:rsidTr="00297C06">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4739718C"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1C5D2B8"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1D317B91" w14:textId="251D3AB7"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97C06" w:rsidRPr="00845D68" w14:paraId="47009C7E" w14:textId="77777777" w:rsidTr="00297C06">
        <w:trPr>
          <w:trHeight w:val="285"/>
        </w:trPr>
        <w:tc>
          <w:tcPr>
            <w:tcW w:w="634" w:type="pct"/>
          </w:tcPr>
          <w:p w14:paraId="62F51BC0" w14:textId="1BE99AC4" w:rsidR="00297C06" w:rsidRPr="00845D68" w:rsidRDefault="00297C06" w:rsidP="00297C0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1.1</w:t>
            </w:r>
          </w:p>
        </w:tc>
        <w:tc>
          <w:tcPr>
            <w:tcW w:w="1551" w:type="pct"/>
            <w:noWrap/>
          </w:tcPr>
          <w:p w14:paraId="703672B5" w14:textId="6BE3020E" w:rsidR="00297C06" w:rsidRPr="00845D68" w:rsidRDefault="00297C06" w:rsidP="00297C0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w:t>
            </w:r>
          </w:p>
        </w:tc>
        <w:tc>
          <w:tcPr>
            <w:tcW w:w="2815" w:type="pct"/>
            <w:noWrap/>
          </w:tcPr>
          <w:p w14:paraId="73DB8169" w14:textId="7ED2BD68" w:rsidR="00297C06" w:rsidRPr="00845D68" w:rsidRDefault="00297C06" w:rsidP="00297C0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名</w:t>
            </w:r>
          </w:p>
        </w:tc>
      </w:tr>
    </w:tbl>
    <w:p w14:paraId="7EB33426" w14:textId="77777777" w:rsidR="00452B12" w:rsidRPr="00845D68" w:rsidRDefault="00452B12" w:rsidP="00461811"/>
    <w:p w14:paraId="09789CCF" w14:textId="23DE15D2" w:rsidR="00DD0982" w:rsidRPr="00845D68" w:rsidRDefault="00DD0982" w:rsidP="00DD0982">
      <w:pPr>
        <w:ind w:leftChars="0" w:left="0" w:firstLine="0"/>
      </w:pPr>
      <w:r w:rsidRPr="00BF5537">
        <w:rPr>
          <w:rFonts w:hint="eastAsia"/>
          <w:szCs w:val="24"/>
        </w:rPr>
        <w:t>「</w:t>
      </w:r>
      <w:r w:rsidRPr="00BF5537">
        <w:rPr>
          <w:szCs w:val="24"/>
        </w:rPr>
        <w:t xml:space="preserve">11.8.5.2 </w:t>
      </w:r>
      <w:r w:rsidR="00E64490" w:rsidRPr="00BF5537">
        <w:rPr>
          <w:rFonts w:hint="eastAsia"/>
          <w:szCs w:val="24"/>
        </w:rPr>
        <w:t>科目</w:t>
      </w:r>
      <w:r w:rsidR="00E64490" w:rsidRPr="00BF5537">
        <w:rPr>
          <w:szCs w:val="24"/>
        </w:rPr>
        <w:t>__共通する各教科及び科目</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64A8F4C1" w14:textId="77777777" w:rsidTr="00C4431E">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25013AD6"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B3AE18F"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5CEBFF2B" w14:textId="6C318984"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4431E" w:rsidRPr="00845D68" w14:paraId="4272B747" w14:textId="77777777" w:rsidTr="00C4431E">
        <w:trPr>
          <w:trHeight w:val="285"/>
        </w:trPr>
        <w:tc>
          <w:tcPr>
            <w:tcW w:w="634" w:type="pct"/>
          </w:tcPr>
          <w:p w14:paraId="205AABAB" w14:textId="50135F5B" w:rsidR="00C4431E" w:rsidRPr="00845D68" w:rsidRDefault="00C4431E" w:rsidP="00C443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2.1</w:t>
            </w:r>
          </w:p>
        </w:tc>
        <w:tc>
          <w:tcPr>
            <w:tcW w:w="1551" w:type="pct"/>
            <w:noWrap/>
          </w:tcPr>
          <w:p w14:paraId="517887A7" w14:textId="123DF509"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科目</w:t>
            </w:r>
          </w:p>
        </w:tc>
        <w:tc>
          <w:tcPr>
            <w:tcW w:w="2815" w:type="pct"/>
            <w:noWrap/>
          </w:tcPr>
          <w:p w14:paraId="17F8E4EB" w14:textId="6DEE1EFA"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科目名</w:t>
            </w:r>
          </w:p>
        </w:tc>
      </w:tr>
      <w:tr w:rsidR="00C4431E" w:rsidRPr="00845D68" w14:paraId="7149063D" w14:textId="77777777" w:rsidTr="00C4431E">
        <w:trPr>
          <w:trHeight w:val="285"/>
        </w:trPr>
        <w:tc>
          <w:tcPr>
            <w:tcW w:w="634" w:type="pct"/>
          </w:tcPr>
          <w:p w14:paraId="5235CDDB" w14:textId="63274C50" w:rsidR="00C4431E" w:rsidRPr="00845D68" w:rsidRDefault="00C4431E" w:rsidP="00C443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2.2</w:t>
            </w:r>
          </w:p>
        </w:tc>
        <w:tc>
          <w:tcPr>
            <w:tcW w:w="1551" w:type="pct"/>
            <w:noWrap/>
          </w:tcPr>
          <w:p w14:paraId="75272226" w14:textId="75A77DB0"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別学習状況</w:t>
            </w:r>
          </w:p>
        </w:tc>
        <w:tc>
          <w:tcPr>
            <w:tcW w:w="2815" w:type="pct"/>
            <w:noWrap/>
          </w:tcPr>
          <w:p w14:paraId="7955F29A" w14:textId="358DC6F8"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別学習状況に関する情報</w:t>
            </w:r>
          </w:p>
        </w:tc>
      </w:tr>
      <w:tr w:rsidR="00C4431E" w:rsidRPr="00845D68" w14:paraId="2447F246" w14:textId="77777777" w:rsidTr="00C4431E">
        <w:trPr>
          <w:trHeight w:val="285"/>
        </w:trPr>
        <w:tc>
          <w:tcPr>
            <w:tcW w:w="634" w:type="pct"/>
          </w:tcPr>
          <w:p w14:paraId="25EA89D2" w14:textId="1B16DFA7" w:rsidR="00C4431E" w:rsidRPr="00845D68" w:rsidRDefault="00C4431E" w:rsidP="00C443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lastRenderedPageBreak/>
              <w:t>11.8.5.2.3</w:t>
            </w:r>
          </w:p>
        </w:tc>
        <w:tc>
          <w:tcPr>
            <w:tcW w:w="1551" w:type="pct"/>
            <w:noWrap/>
          </w:tcPr>
          <w:p w14:paraId="31B6018D" w14:textId="578ECF0D"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定</w:t>
            </w:r>
          </w:p>
        </w:tc>
        <w:tc>
          <w:tcPr>
            <w:tcW w:w="2815" w:type="pct"/>
            <w:noWrap/>
          </w:tcPr>
          <w:p w14:paraId="2E6643E8" w14:textId="1CAA0735"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定に関する情報</w:t>
            </w:r>
          </w:p>
        </w:tc>
      </w:tr>
      <w:tr w:rsidR="00C4431E" w:rsidRPr="00845D68" w14:paraId="784A03DA" w14:textId="77777777" w:rsidTr="00C4431E">
        <w:trPr>
          <w:trHeight w:val="285"/>
        </w:trPr>
        <w:tc>
          <w:tcPr>
            <w:tcW w:w="634" w:type="pct"/>
          </w:tcPr>
          <w:p w14:paraId="68A15476" w14:textId="41E33BCB" w:rsidR="00C4431E" w:rsidRPr="00845D68" w:rsidRDefault="00C4431E" w:rsidP="00C443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2.4</w:t>
            </w:r>
          </w:p>
        </w:tc>
        <w:tc>
          <w:tcPr>
            <w:tcW w:w="1551" w:type="pct"/>
            <w:noWrap/>
          </w:tcPr>
          <w:p w14:paraId="10321E9E" w14:textId="4579B5C9"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w:t>
            </w:r>
          </w:p>
        </w:tc>
        <w:tc>
          <w:tcPr>
            <w:tcW w:w="2815" w:type="pct"/>
            <w:noWrap/>
          </w:tcPr>
          <w:p w14:paraId="6DCD4E84" w14:textId="693FAE18"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に関する情報</w:t>
            </w:r>
          </w:p>
        </w:tc>
      </w:tr>
      <w:tr w:rsidR="00C4431E" w:rsidRPr="00845D68" w14:paraId="17B824BB" w14:textId="77777777" w:rsidTr="00C4431E">
        <w:trPr>
          <w:trHeight w:val="285"/>
        </w:trPr>
        <w:tc>
          <w:tcPr>
            <w:tcW w:w="634" w:type="pct"/>
          </w:tcPr>
          <w:p w14:paraId="4A82C399" w14:textId="4B06B2E6" w:rsidR="00C4431E" w:rsidRPr="00845D68" w:rsidRDefault="00C4431E" w:rsidP="00C443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2.5</w:t>
            </w:r>
          </w:p>
        </w:tc>
        <w:tc>
          <w:tcPr>
            <w:tcW w:w="1551" w:type="pct"/>
            <w:noWrap/>
          </w:tcPr>
          <w:p w14:paraId="159692BC" w14:textId="5B09F5C6"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の計</w:t>
            </w:r>
          </w:p>
        </w:tc>
        <w:tc>
          <w:tcPr>
            <w:tcW w:w="2815" w:type="pct"/>
            <w:noWrap/>
          </w:tcPr>
          <w:p w14:paraId="4C87FB15" w14:textId="28268D11"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の合計</w:t>
            </w:r>
          </w:p>
        </w:tc>
      </w:tr>
      <w:tr w:rsidR="00C4431E" w:rsidRPr="00845D68" w14:paraId="05B728DA" w14:textId="77777777" w:rsidTr="00C4431E">
        <w:trPr>
          <w:trHeight w:val="285"/>
        </w:trPr>
        <w:tc>
          <w:tcPr>
            <w:tcW w:w="634" w:type="pct"/>
          </w:tcPr>
          <w:p w14:paraId="0E65D415" w14:textId="69FE7A5F" w:rsidR="00C4431E" w:rsidRPr="00845D68" w:rsidRDefault="00C4431E" w:rsidP="00C443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2.6</w:t>
            </w:r>
          </w:p>
        </w:tc>
        <w:tc>
          <w:tcPr>
            <w:tcW w:w="1551" w:type="pct"/>
            <w:noWrap/>
          </w:tcPr>
          <w:p w14:paraId="7385DB4E" w14:textId="62A98D5D"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備考</w:t>
            </w:r>
          </w:p>
        </w:tc>
        <w:tc>
          <w:tcPr>
            <w:tcW w:w="2815" w:type="pct"/>
            <w:noWrap/>
          </w:tcPr>
          <w:p w14:paraId="713B2995" w14:textId="1DA1167C" w:rsidR="00C4431E" w:rsidRPr="00845D68" w:rsidRDefault="00C4431E" w:rsidP="00C443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記事項に関する情報</w:t>
            </w:r>
          </w:p>
        </w:tc>
      </w:tr>
    </w:tbl>
    <w:p w14:paraId="4AA9647E" w14:textId="77777777" w:rsidR="00452B12" w:rsidRPr="00845D68" w:rsidRDefault="00452B12" w:rsidP="00461811"/>
    <w:p w14:paraId="06938420" w14:textId="77F608D5" w:rsidR="00DD0982" w:rsidRPr="00845D68" w:rsidRDefault="00DD0982" w:rsidP="00DD0982">
      <w:pPr>
        <w:ind w:leftChars="0" w:left="0" w:firstLine="0"/>
      </w:pPr>
      <w:r w:rsidRPr="00BF5537">
        <w:rPr>
          <w:rFonts w:hint="eastAsia"/>
          <w:szCs w:val="24"/>
        </w:rPr>
        <w:t>「</w:t>
      </w:r>
      <w:r w:rsidRPr="00BF5537">
        <w:rPr>
          <w:szCs w:val="24"/>
        </w:rPr>
        <w:t xml:space="preserve">11.8.5.3 </w:t>
      </w:r>
      <w:r w:rsidR="00C34348" w:rsidRPr="00BF5537">
        <w:rPr>
          <w:rFonts w:hint="eastAsia"/>
          <w:szCs w:val="24"/>
        </w:rPr>
        <w:t>学校設定教科</w:t>
      </w:r>
      <w:r w:rsidR="00C34348" w:rsidRPr="00BF5537">
        <w:rPr>
          <w:szCs w:val="24"/>
        </w:rPr>
        <w:t>__共通する各教科及び科目</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2106D279" w14:textId="77777777" w:rsidTr="00CF6476">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6D4C3F8A"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212E8B1E"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119BCCA7" w14:textId="0F141086"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F6476" w:rsidRPr="00845D68" w14:paraId="42B44E02" w14:textId="77777777" w:rsidTr="00CF6476">
        <w:trPr>
          <w:trHeight w:val="285"/>
        </w:trPr>
        <w:tc>
          <w:tcPr>
            <w:tcW w:w="634" w:type="pct"/>
          </w:tcPr>
          <w:p w14:paraId="0C8692FF" w14:textId="4ED3C02E" w:rsidR="00CF6476" w:rsidRPr="00845D68" w:rsidRDefault="00CF6476" w:rsidP="00CF647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3.1</w:t>
            </w:r>
          </w:p>
        </w:tc>
        <w:tc>
          <w:tcPr>
            <w:tcW w:w="1551" w:type="pct"/>
            <w:noWrap/>
          </w:tcPr>
          <w:p w14:paraId="21C1FA09" w14:textId="2C808419" w:rsidR="00CF6476" w:rsidRPr="00845D68" w:rsidRDefault="00CF6476" w:rsidP="00CF647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教科</w:t>
            </w:r>
          </w:p>
        </w:tc>
        <w:tc>
          <w:tcPr>
            <w:tcW w:w="2815" w:type="pct"/>
            <w:noWrap/>
          </w:tcPr>
          <w:p w14:paraId="29A1E3FE" w14:textId="59586F53" w:rsidR="00CF6476" w:rsidRPr="00845D68" w:rsidRDefault="00CF6476" w:rsidP="00CF647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の教科名</w:t>
            </w:r>
          </w:p>
        </w:tc>
      </w:tr>
    </w:tbl>
    <w:p w14:paraId="42EF3189" w14:textId="77777777" w:rsidR="00452B12" w:rsidRPr="00845D68" w:rsidRDefault="00452B12" w:rsidP="00461811"/>
    <w:p w14:paraId="6767A47D" w14:textId="29689158" w:rsidR="00DD0982" w:rsidRPr="00845D68" w:rsidRDefault="00DD0982" w:rsidP="00DD0982">
      <w:pPr>
        <w:ind w:leftChars="0" w:left="0" w:firstLine="0"/>
      </w:pPr>
      <w:r w:rsidRPr="00BF5537">
        <w:rPr>
          <w:rFonts w:hint="eastAsia"/>
          <w:szCs w:val="24"/>
        </w:rPr>
        <w:t>「</w:t>
      </w:r>
      <w:r w:rsidRPr="00BF5537">
        <w:rPr>
          <w:szCs w:val="24"/>
        </w:rPr>
        <w:t xml:space="preserve">11.8.5.4 </w:t>
      </w:r>
      <w:r w:rsidR="004F3CBB" w:rsidRPr="00BF5537">
        <w:rPr>
          <w:rFonts w:hint="eastAsia"/>
          <w:szCs w:val="24"/>
        </w:rPr>
        <w:t>学校設定科目</w:t>
      </w:r>
      <w:r w:rsidR="004F3CBB" w:rsidRPr="00BF5537">
        <w:rPr>
          <w:szCs w:val="24"/>
        </w:rPr>
        <w:t>__共通する各教科及び科目</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3D76E928" w14:textId="77777777" w:rsidTr="00120C21">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0AD33771"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402A9AA"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5533C0C3" w14:textId="6B4D1BEA"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20C21" w:rsidRPr="00845D68" w14:paraId="34E35F34" w14:textId="77777777" w:rsidTr="00120C21">
        <w:trPr>
          <w:trHeight w:val="285"/>
        </w:trPr>
        <w:tc>
          <w:tcPr>
            <w:tcW w:w="634" w:type="pct"/>
          </w:tcPr>
          <w:p w14:paraId="3F2F3006" w14:textId="49E06841" w:rsidR="00120C21" w:rsidRPr="00845D68" w:rsidRDefault="00120C21" w:rsidP="00120C2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4.1</w:t>
            </w:r>
          </w:p>
        </w:tc>
        <w:tc>
          <w:tcPr>
            <w:tcW w:w="1551" w:type="pct"/>
            <w:noWrap/>
          </w:tcPr>
          <w:p w14:paraId="10522994" w14:textId="410C6D3D"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w:t>
            </w:r>
          </w:p>
        </w:tc>
        <w:tc>
          <w:tcPr>
            <w:tcW w:w="2815" w:type="pct"/>
            <w:noWrap/>
          </w:tcPr>
          <w:p w14:paraId="3B11CC9C" w14:textId="14C79F05"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の科目名</w:t>
            </w:r>
          </w:p>
        </w:tc>
      </w:tr>
      <w:tr w:rsidR="00120C21" w:rsidRPr="00845D68" w14:paraId="3431F1D8" w14:textId="77777777" w:rsidTr="00120C21">
        <w:trPr>
          <w:trHeight w:val="285"/>
        </w:trPr>
        <w:tc>
          <w:tcPr>
            <w:tcW w:w="634" w:type="pct"/>
          </w:tcPr>
          <w:p w14:paraId="060048DC" w14:textId="492C3ED5" w:rsidR="00120C21" w:rsidRPr="00845D68" w:rsidRDefault="00120C21" w:rsidP="00120C2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4.2</w:t>
            </w:r>
          </w:p>
        </w:tc>
        <w:tc>
          <w:tcPr>
            <w:tcW w:w="1551" w:type="pct"/>
            <w:noWrap/>
          </w:tcPr>
          <w:p w14:paraId="53F7E12F" w14:textId="41735E2D"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観点別学習状況</w:t>
            </w:r>
          </w:p>
        </w:tc>
        <w:tc>
          <w:tcPr>
            <w:tcW w:w="2815" w:type="pct"/>
            <w:noWrap/>
          </w:tcPr>
          <w:p w14:paraId="6786A9EE" w14:textId="01F0B44D"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別学習状況に関する情報</w:t>
            </w:r>
          </w:p>
        </w:tc>
      </w:tr>
      <w:tr w:rsidR="00120C21" w:rsidRPr="00845D68" w14:paraId="4360E035" w14:textId="77777777" w:rsidTr="00120C21">
        <w:trPr>
          <w:trHeight w:val="285"/>
        </w:trPr>
        <w:tc>
          <w:tcPr>
            <w:tcW w:w="634" w:type="pct"/>
          </w:tcPr>
          <w:p w14:paraId="3EB68E03" w14:textId="0A419A2F" w:rsidR="00120C21" w:rsidRPr="00845D68" w:rsidRDefault="00120C21" w:rsidP="00120C2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4.3</w:t>
            </w:r>
          </w:p>
        </w:tc>
        <w:tc>
          <w:tcPr>
            <w:tcW w:w="1551" w:type="pct"/>
            <w:noWrap/>
          </w:tcPr>
          <w:p w14:paraId="7C72D943" w14:textId="11C4B700"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評定</w:t>
            </w:r>
          </w:p>
        </w:tc>
        <w:tc>
          <w:tcPr>
            <w:tcW w:w="2815" w:type="pct"/>
            <w:noWrap/>
          </w:tcPr>
          <w:p w14:paraId="5D05D247" w14:textId="42AD2EC4"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定に関する情報</w:t>
            </w:r>
          </w:p>
        </w:tc>
      </w:tr>
      <w:tr w:rsidR="00120C21" w:rsidRPr="00845D68" w14:paraId="3506896D" w14:textId="77777777" w:rsidTr="00120C21">
        <w:trPr>
          <w:trHeight w:val="285"/>
        </w:trPr>
        <w:tc>
          <w:tcPr>
            <w:tcW w:w="634" w:type="pct"/>
          </w:tcPr>
          <w:p w14:paraId="1A6EFBF7" w14:textId="08E7F381" w:rsidR="00120C21" w:rsidRPr="00845D68" w:rsidRDefault="00120C21" w:rsidP="00120C2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4.4</w:t>
            </w:r>
          </w:p>
        </w:tc>
        <w:tc>
          <w:tcPr>
            <w:tcW w:w="1551" w:type="pct"/>
            <w:noWrap/>
          </w:tcPr>
          <w:p w14:paraId="2EC4E383" w14:textId="45755303"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修得単位数</w:t>
            </w:r>
          </w:p>
        </w:tc>
        <w:tc>
          <w:tcPr>
            <w:tcW w:w="2815" w:type="pct"/>
            <w:noWrap/>
          </w:tcPr>
          <w:p w14:paraId="5258D595" w14:textId="40FE67F1"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に関する情報</w:t>
            </w:r>
          </w:p>
        </w:tc>
      </w:tr>
      <w:tr w:rsidR="00120C21" w:rsidRPr="00845D68" w14:paraId="207E3B74" w14:textId="77777777" w:rsidTr="00120C21">
        <w:trPr>
          <w:trHeight w:val="285"/>
        </w:trPr>
        <w:tc>
          <w:tcPr>
            <w:tcW w:w="634" w:type="pct"/>
          </w:tcPr>
          <w:p w14:paraId="11C82243" w14:textId="7AE657D2" w:rsidR="00120C21" w:rsidRPr="00845D68" w:rsidRDefault="00120C21" w:rsidP="00120C2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4.5</w:t>
            </w:r>
          </w:p>
        </w:tc>
        <w:tc>
          <w:tcPr>
            <w:tcW w:w="1551" w:type="pct"/>
            <w:noWrap/>
          </w:tcPr>
          <w:p w14:paraId="45D72C0C" w14:textId="71C41A3B"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修得単位数の計</w:t>
            </w:r>
          </w:p>
        </w:tc>
        <w:tc>
          <w:tcPr>
            <w:tcW w:w="2815" w:type="pct"/>
            <w:noWrap/>
          </w:tcPr>
          <w:p w14:paraId="6AC19BAD" w14:textId="0B2F4EE2"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の合計</w:t>
            </w:r>
          </w:p>
        </w:tc>
      </w:tr>
      <w:tr w:rsidR="00120C21" w:rsidRPr="00845D68" w14:paraId="7CA5D55B" w14:textId="77777777" w:rsidTr="00120C21">
        <w:trPr>
          <w:trHeight w:val="285"/>
        </w:trPr>
        <w:tc>
          <w:tcPr>
            <w:tcW w:w="634" w:type="pct"/>
          </w:tcPr>
          <w:p w14:paraId="25BB916E" w14:textId="30F1FAE9" w:rsidR="00120C21" w:rsidRPr="00845D68" w:rsidRDefault="00120C21" w:rsidP="00120C2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5.4.6</w:t>
            </w:r>
          </w:p>
        </w:tc>
        <w:tc>
          <w:tcPr>
            <w:tcW w:w="1551" w:type="pct"/>
            <w:noWrap/>
          </w:tcPr>
          <w:p w14:paraId="27C6FCF5" w14:textId="4E338912"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備考</w:t>
            </w:r>
          </w:p>
        </w:tc>
        <w:tc>
          <w:tcPr>
            <w:tcW w:w="2815" w:type="pct"/>
            <w:noWrap/>
          </w:tcPr>
          <w:p w14:paraId="17E30E3C" w14:textId="2A1E5BDF" w:rsidR="00120C21" w:rsidRPr="00845D68" w:rsidRDefault="00120C21" w:rsidP="00120C2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記事項に関する情報</w:t>
            </w:r>
          </w:p>
        </w:tc>
      </w:tr>
    </w:tbl>
    <w:p w14:paraId="4F83B568" w14:textId="77777777" w:rsidR="00452B12" w:rsidRPr="00845D68" w:rsidRDefault="00452B12" w:rsidP="00461811"/>
    <w:p w14:paraId="65CC37A0" w14:textId="337B4D17" w:rsidR="00DD0982" w:rsidRPr="00845D68" w:rsidRDefault="00DD0982" w:rsidP="00DD0982">
      <w:pPr>
        <w:ind w:leftChars="0" w:left="0" w:firstLine="0"/>
      </w:pPr>
      <w:r w:rsidRPr="00BF5537">
        <w:rPr>
          <w:rFonts w:hint="eastAsia"/>
          <w:szCs w:val="24"/>
        </w:rPr>
        <w:t>「</w:t>
      </w:r>
      <w:r w:rsidRPr="00BF5537">
        <w:rPr>
          <w:szCs w:val="24"/>
        </w:rPr>
        <w:t xml:space="preserve">11.8.6 </w:t>
      </w:r>
      <w:r w:rsidRPr="00BF5537">
        <w:rPr>
          <w:rFonts w:hint="eastAsia"/>
          <w:szCs w:val="24"/>
        </w:rPr>
        <w:t>主として専門学科において開設される教科及び科目の記録」</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69031802"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3BDB75D5"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D44317F"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C2BD7CF" w14:textId="6E4B37A4"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A44C7" w:rsidRPr="00845D68" w14:paraId="7B9330C4" w14:textId="77777777" w:rsidTr="001E304F">
        <w:trPr>
          <w:trHeight w:val="285"/>
        </w:trPr>
        <w:tc>
          <w:tcPr>
            <w:tcW w:w="510" w:type="pct"/>
          </w:tcPr>
          <w:p w14:paraId="67F22A35" w14:textId="6646B838" w:rsidR="00FA44C7" w:rsidRPr="00845D68" w:rsidRDefault="00FA44C7" w:rsidP="00FA44C7">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6.1</w:t>
            </w:r>
          </w:p>
        </w:tc>
        <w:tc>
          <w:tcPr>
            <w:tcW w:w="1551" w:type="pct"/>
            <w:noWrap/>
          </w:tcPr>
          <w:p w14:paraId="504A13E9" w14:textId="3BFAD971" w:rsidR="00FA44C7" w:rsidRPr="00845D68" w:rsidRDefault="003739D4" w:rsidP="00FA44C7">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教科</w:t>
            </w:r>
            <w:r w:rsidRPr="00BF5537">
              <w:rPr>
                <w:rFonts w:asciiTheme="minorEastAsia" w:eastAsiaTheme="minorEastAsia" w:hAnsiTheme="minorEastAsia"/>
                <w:sz w:val="18"/>
                <w:szCs w:val="18"/>
              </w:rPr>
              <w:t>__専門学科の教科及び科目</w:t>
            </w:r>
          </w:p>
        </w:tc>
        <w:tc>
          <w:tcPr>
            <w:tcW w:w="2939" w:type="pct"/>
            <w:noWrap/>
          </w:tcPr>
          <w:p w14:paraId="44EAB79F" w14:textId="66A8405D" w:rsidR="00FA44C7" w:rsidRPr="00845D68" w:rsidRDefault="00FA44C7" w:rsidP="00FA44C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主として専門学科における教科に関する情報</w:t>
            </w:r>
          </w:p>
        </w:tc>
      </w:tr>
      <w:tr w:rsidR="00B52F73" w:rsidRPr="00845D68" w14:paraId="177AAE78" w14:textId="77777777" w:rsidTr="001E304F">
        <w:trPr>
          <w:trHeight w:val="285"/>
        </w:trPr>
        <w:tc>
          <w:tcPr>
            <w:tcW w:w="510" w:type="pct"/>
          </w:tcPr>
          <w:p w14:paraId="51C674D2" w14:textId="26FE3022" w:rsidR="00B52F73" w:rsidRPr="00BF5537" w:rsidRDefault="00B52F73" w:rsidP="00B52F7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6.2</w:t>
            </w:r>
          </w:p>
        </w:tc>
        <w:tc>
          <w:tcPr>
            <w:tcW w:w="1551" w:type="pct"/>
            <w:noWrap/>
          </w:tcPr>
          <w:p w14:paraId="457C6D70" w14:textId="52926E46" w:rsidR="00B52F73" w:rsidRPr="00BF5537" w:rsidRDefault="00914B43" w:rsidP="00B52F7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科目</w:t>
            </w:r>
            <w:r w:rsidRPr="00BF5537">
              <w:rPr>
                <w:rFonts w:asciiTheme="minorEastAsia" w:eastAsiaTheme="minorEastAsia" w:hAnsiTheme="minorEastAsia"/>
                <w:sz w:val="18"/>
                <w:szCs w:val="18"/>
              </w:rPr>
              <w:t>__専門学科の教科及び科目の記録</w:t>
            </w:r>
          </w:p>
        </w:tc>
        <w:tc>
          <w:tcPr>
            <w:tcW w:w="2939" w:type="pct"/>
            <w:noWrap/>
          </w:tcPr>
          <w:p w14:paraId="517F30A9" w14:textId="30E7CAB7" w:rsidR="00B52F73" w:rsidRPr="00845D68" w:rsidRDefault="00B52F73" w:rsidP="00B52F7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主として専門学科における科目に関する情報</w:t>
            </w:r>
          </w:p>
        </w:tc>
      </w:tr>
      <w:tr w:rsidR="00385A01" w:rsidRPr="00845D68" w14:paraId="44B27234" w14:textId="77777777" w:rsidTr="001E304F">
        <w:trPr>
          <w:trHeight w:val="285"/>
        </w:trPr>
        <w:tc>
          <w:tcPr>
            <w:tcW w:w="510" w:type="pct"/>
          </w:tcPr>
          <w:p w14:paraId="3FC57AF3" w14:textId="3FAEF2D9" w:rsidR="00385A01" w:rsidRPr="00BF5537" w:rsidRDefault="00385A01" w:rsidP="00385A0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6.3</w:t>
            </w:r>
          </w:p>
        </w:tc>
        <w:tc>
          <w:tcPr>
            <w:tcW w:w="1551" w:type="pct"/>
            <w:noWrap/>
          </w:tcPr>
          <w:p w14:paraId="160A8CAE" w14:textId="78ACEAFE" w:rsidR="00385A01" w:rsidRPr="00BF5537" w:rsidRDefault="00A17944" w:rsidP="00385A01">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設定教科</w:t>
            </w:r>
            <w:r w:rsidRPr="00BF5537">
              <w:rPr>
                <w:rFonts w:asciiTheme="minorEastAsia" w:eastAsiaTheme="minorEastAsia" w:hAnsiTheme="minorEastAsia"/>
                <w:sz w:val="18"/>
                <w:szCs w:val="18"/>
              </w:rPr>
              <w:t>__専門学科の教科及び科目</w:t>
            </w:r>
          </w:p>
        </w:tc>
        <w:tc>
          <w:tcPr>
            <w:tcW w:w="2939" w:type="pct"/>
            <w:noWrap/>
          </w:tcPr>
          <w:p w14:paraId="2DC39EDE" w14:textId="6F732AF2" w:rsidR="00385A01" w:rsidRPr="00845D68" w:rsidRDefault="00385A01" w:rsidP="00385A0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主として専門学科における学校設定教科に関する情報</w:t>
            </w:r>
          </w:p>
        </w:tc>
      </w:tr>
      <w:tr w:rsidR="008D2F80" w:rsidRPr="00845D68" w14:paraId="36B2BA19" w14:textId="77777777" w:rsidTr="001E304F">
        <w:trPr>
          <w:trHeight w:val="285"/>
        </w:trPr>
        <w:tc>
          <w:tcPr>
            <w:tcW w:w="510" w:type="pct"/>
          </w:tcPr>
          <w:p w14:paraId="441066D0" w14:textId="529D6F2F" w:rsidR="008D2F80" w:rsidRPr="00BF5537" w:rsidRDefault="008D2F80" w:rsidP="008D2F8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6.4</w:t>
            </w:r>
          </w:p>
        </w:tc>
        <w:tc>
          <w:tcPr>
            <w:tcW w:w="1551" w:type="pct"/>
            <w:noWrap/>
          </w:tcPr>
          <w:p w14:paraId="4445223D" w14:textId="3EA28AC4" w:rsidR="008D2F80" w:rsidRPr="00BF5537" w:rsidRDefault="00595C7C" w:rsidP="008D2F80">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学校設定科目</w:t>
            </w:r>
            <w:r w:rsidRPr="00BF5537">
              <w:rPr>
                <w:rFonts w:asciiTheme="minorEastAsia" w:eastAsiaTheme="minorEastAsia" w:hAnsiTheme="minorEastAsia"/>
                <w:sz w:val="18"/>
                <w:szCs w:val="18"/>
              </w:rPr>
              <w:t>__専門学科の教科及び科目</w:t>
            </w:r>
          </w:p>
        </w:tc>
        <w:tc>
          <w:tcPr>
            <w:tcW w:w="2939" w:type="pct"/>
            <w:noWrap/>
          </w:tcPr>
          <w:p w14:paraId="2B3F4E7C" w14:textId="50BC6790" w:rsidR="008D2F80" w:rsidRPr="00845D68" w:rsidRDefault="008D2F80" w:rsidP="008D2F8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主として専門学科における学校設定科目に関する情報</w:t>
            </w:r>
          </w:p>
        </w:tc>
      </w:tr>
    </w:tbl>
    <w:p w14:paraId="1F0C746E" w14:textId="77777777" w:rsidR="00452B12" w:rsidRPr="00845D68" w:rsidRDefault="00452B12" w:rsidP="00461811"/>
    <w:p w14:paraId="3DC310F2" w14:textId="446E284D" w:rsidR="00DD0982" w:rsidRPr="00845D68" w:rsidRDefault="00DD0982" w:rsidP="00DD0982">
      <w:pPr>
        <w:ind w:leftChars="0" w:left="0" w:firstLine="0"/>
      </w:pPr>
      <w:r w:rsidRPr="00BF5537">
        <w:rPr>
          <w:rFonts w:hint="eastAsia"/>
          <w:szCs w:val="24"/>
        </w:rPr>
        <w:t>「</w:t>
      </w:r>
      <w:r w:rsidRPr="00BF5537">
        <w:rPr>
          <w:szCs w:val="24"/>
        </w:rPr>
        <w:t>11.8.6.1</w:t>
      </w:r>
      <w:r w:rsidR="00CE2523" w:rsidRPr="00BF5537">
        <w:rPr>
          <w:szCs w:val="24"/>
        </w:rPr>
        <w:t xml:space="preserve"> </w:t>
      </w:r>
      <w:r w:rsidR="003739D4" w:rsidRPr="00BF5537">
        <w:rPr>
          <w:rFonts w:hint="eastAsia"/>
          <w:szCs w:val="24"/>
        </w:rPr>
        <w:t>教科</w:t>
      </w:r>
      <w:r w:rsidR="003739D4" w:rsidRPr="00BF5537">
        <w:rPr>
          <w:szCs w:val="24"/>
        </w:rPr>
        <w:t>__専門学科の教科及び科目</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308DA240" w14:textId="77777777" w:rsidTr="00F874B0">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5A802BBD"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21AE701"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5D1CAFB5" w14:textId="34CB064C"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874B0" w:rsidRPr="00845D68" w14:paraId="33343AFC" w14:textId="77777777" w:rsidTr="00F874B0">
        <w:trPr>
          <w:trHeight w:val="285"/>
        </w:trPr>
        <w:tc>
          <w:tcPr>
            <w:tcW w:w="634" w:type="pct"/>
          </w:tcPr>
          <w:p w14:paraId="194A8BF8" w14:textId="79351B64" w:rsidR="00F874B0" w:rsidRPr="00845D68" w:rsidRDefault="00F874B0" w:rsidP="00F874B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1.1</w:t>
            </w:r>
          </w:p>
        </w:tc>
        <w:tc>
          <w:tcPr>
            <w:tcW w:w="1551" w:type="pct"/>
            <w:noWrap/>
          </w:tcPr>
          <w:p w14:paraId="5BE86C01" w14:textId="0568C3AB" w:rsidR="00F874B0" w:rsidRPr="00845D68" w:rsidRDefault="00F874B0" w:rsidP="00F874B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w:t>
            </w:r>
          </w:p>
        </w:tc>
        <w:tc>
          <w:tcPr>
            <w:tcW w:w="2815" w:type="pct"/>
            <w:noWrap/>
          </w:tcPr>
          <w:p w14:paraId="7E844411" w14:textId="1F271FCF" w:rsidR="00F874B0" w:rsidRPr="00845D68" w:rsidRDefault="00F874B0" w:rsidP="00F874B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名</w:t>
            </w:r>
          </w:p>
        </w:tc>
      </w:tr>
    </w:tbl>
    <w:p w14:paraId="3632EB78" w14:textId="77777777" w:rsidR="00452B12" w:rsidRPr="00845D68" w:rsidRDefault="00452B12" w:rsidP="00461811"/>
    <w:p w14:paraId="1FFF84A1" w14:textId="61858358" w:rsidR="00DD0982" w:rsidRPr="00845D68" w:rsidRDefault="00DD0982" w:rsidP="00DD0982">
      <w:pPr>
        <w:ind w:leftChars="0" w:left="0" w:firstLine="0"/>
      </w:pPr>
      <w:r w:rsidRPr="00BF5537">
        <w:rPr>
          <w:rFonts w:hint="eastAsia"/>
          <w:szCs w:val="24"/>
        </w:rPr>
        <w:t>「</w:t>
      </w:r>
      <w:r w:rsidRPr="00BF5537">
        <w:rPr>
          <w:szCs w:val="24"/>
        </w:rPr>
        <w:t>11.8.6.2</w:t>
      </w:r>
      <w:r w:rsidR="00CE2523" w:rsidRPr="00BF5537">
        <w:rPr>
          <w:szCs w:val="24"/>
        </w:rPr>
        <w:t xml:space="preserve"> </w:t>
      </w:r>
      <w:r w:rsidR="00914B43" w:rsidRPr="00BF5537">
        <w:rPr>
          <w:rFonts w:hint="eastAsia"/>
          <w:szCs w:val="24"/>
        </w:rPr>
        <w:t>科目</w:t>
      </w:r>
      <w:r w:rsidR="00914B43" w:rsidRPr="00BF5537">
        <w:rPr>
          <w:szCs w:val="24"/>
        </w:rPr>
        <w:t>__専門学科の教科及び科目の記録</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6AE0932A" w14:textId="77777777" w:rsidTr="00F70989">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6E3DCD08"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lastRenderedPageBreak/>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3EFABCF"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2C9F0070" w14:textId="5DE10029"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F70989" w:rsidRPr="00845D68" w14:paraId="01129EEE" w14:textId="77777777" w:rsidTr="00F70989">
        <w:trPr>
          <w:trHeight w:val="285"/>
        </w:trPr>
        <w:tc>
          <w:tcPr>
            <w:tcW w:w="634" w:type="pct"/>
          </w:tcPr>
          <w:p w14:paraId="0ED84C5F" w14:textId="1A324309" w:rsidR="00F70989" w:rsidRPr="00845D68" w:rsidRDefault="00F70989" w:rsidP="00F7098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2.1</w:t>
            </w:r>
          </w:p>
        </w:tc>
        <w:tc>
          <w:tcPr>
            <w:tcW w:w="1551" w:type="pct"/>
            <w:noWrap/>
          </w:tcPr>
          <w:p w14:paraId="1AF68F23" w14:textId="15427A3A"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科目</w:t>
            </w:r>
          </w:p>
        </w:tc>
        <w:tc>
          <w:tcPr>
            <w:tcW w:w="2815" w:type="pct"/>
            <w:noWrap/>
          </w:tcPr>
          <w:p w14:paraId="7FDDF526" w14:textId="3257C143"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科目名</w:t>
            </w:r>
          </w:p>
        </w:tc>
      </w:tr>
      <w:tr w:rsidR="00F70989" w:rsidRPr="00845D68" w14:paraId="7AB69974" w14:textId="77777777" w:rsidTr="00F70989">
        <w:trPr>
          <w:trHeight w:val="285"/>
        </w:trPr>
        <w:tc>
          <w:tcPr>
            <w:tcW w:w="634" w:type="pct"/>
          </w:tcPr>
          <w:p w14:paraId="03015C86" w14:textId="6B9DF809" w:rsidR="00F70989" w:rsidRPr="00845D68" w:rsidRDefault="00F70989" w:rsidP="00F7098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2.2</w:t>
            </w:r>
          </w:p>
        </w:tc>
        <w:tc>
          <w:tcPr>
            <w:tcW w:w="1551" w:type="pct"/>
            <w:noWrap/>
          </w:tcPr>
          <w:p w14:paraId="664736C7" w14:textId="2641632A"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別学習状況</w:t>
            </w:r>
          </w:p>
        </w:tc>
        <w:tc>
          <w:tcPr>
            <w:tcW w:w="2815" w:type="pct"/>
            <w:noWrap/>
          </w:tcPr>
          <w:p w14:paraId="550D4FAE" w14:textId="3585F955"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別学習状況に関する情報</w:t>
            </w:r>
          </w:p>
        </w:tc>
      </w:tr>
      <w:tr w:rsidR="00F70989" w:rsidRPr="00845D68" w14:paraId="5E648414" w14:textId="77777777" w:rsidTr="00F70989">
        <w:trPr>
          <w:trHeight w:val="285"/>
        </w:trPr>
        <w:tc>
          <w:tcPr>
            <w:tcW w:w="634" w:type="pct"/>
          </w:tcPr>
          <w:p w14:paraId="2585F520" w14:textId="6FBAF8C2" w:rsidR="00F70989" w:rsidRPr="00845D68" w:rsidRDefault="00F70989" w:rsidP="00F7098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2.3</w:t>
            </w:r>
          </w:p>
        </w:tc>
        <w:tc>
          <w:tcPr>
            <w:tcW w:w="1551" w:type="pct"/>
            <w:noWrap/>
          </w:tcPr>
          <w:p w14:paraId="1F19983B" w14:textId="72E6243B"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定</w:t>
            </w:r>
          </w:p>
        </w:tc>
        <w:tc>
          <w:tcPr>
            <w:tcW w:w="2815" w:type="pct"/>
            <w:noWrap/>
          </w:tcPr>
          <w:p w14:paraId="33F1CD7A" w14:textId="0208F215"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定に関する情報</w:t>
            </w:r>
          </w:p>
        </w:tc>
      </w:tr>
      <w:tr w:rsidR="00F70989" w:rsidRPr="00845D68" w14:paraId="0B7F2D08" w14:textId="77777777" w:rsidTr="00F70989">
        <w:trPr>
          <w:trHeight w:val="285"/>
        </w:trPr>
        <w:tc>
          <w:tcPr>
            <w:tcW w:w="634" w:type="pct"/>
          </w:tcPr>
          <w:p w14:paraId="29B699A6" w14:textId="2C3BD2D7" w:rsidR="00F70989" w:rsidRPr="00845D68" w:rsidRDefault="00F70989" w:rsidP="00F7098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2.4</w:t>
            </w:r>
          </w:p>
        </w:tc>
        <w:tc>
          <w:tcPr>
            <w:tcW w:w="1551" w:type="pct"/>
            <w:noWrap/>
          </w:tcPr>
          <w:p w14:paraId="5D3140AE" w14:textId="0E145954"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w:t>
            </w:r>
          </w:p>
        </w:tc>
        <w:tc>
          <w:tcPr>
            <w:tcW w:w="2815" w:type="pct"/>
            <w:noWrap/>
          </w:tcPr>
          <w:p w14:paraId="458B4913" w14:textId="3DB3A01E"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に関する情報</w:t>
            </w:r>
          </w:p>
        </w:tc>
      </w:tr>
      <w:tr w:rsidR="00F70989" w:rsidRPr="00845D68" w14:paraId="2C80E6DB" w14:textId="77777777" w:rsidTr="00F70989">
        <w:trPr>
          <w:trHeight w:val="285"/>
        </w:trPr>
        <w:tc>
          <w:tcPr>
            <w:tcW w:w="634" w:type="pct"/>
          </w:tcPr>
          <w:p w14:paraId="4267C822" w14:textId="2F126602" w:rsidR="00F70989" w:rsidRPr="00845D68" w:rsidRDefault="00F70989" w:rsidP="00F7098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2.5</w:t>
            </w:r>
          </w:p>
        </w:tc>
        <w:tc>
          <w:tcPr>
            <w:tcW w:w="1551" w:type="pct"/>
            <w:noWrap/>
          </w:tcPr>
          <w:p w14:paraId="2275989F" w14:textId="6FE01CA9"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の計</w:t>
            </w:r>
          </w:p>
        </w:tc>
        <w:tc>
          <w:tcPr>
            <w:tcW w:w="2815" w:type="pct"/>
            <w:noWrap/>
          </w:tcPr>
          <w:p w14:paraId="146CC9A8" w14:textId="03B8799B"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の合計</w:t>
            </w:r>
          </w:p>
        </w:tc>
      </w:tr>
      <w:tr w:rsidR="00F70989" w:rsidRPr="00845D68" w14:paraId="6A76209F" w14:textId="77777777" w:rsidTr="00F70989">
        <w:trPr>
          <w:trHeight w:val="285"/>
        </w:trPr>
        <w:tc>
          <w:tcPr>
            <w:tcW w:w="634" w:type="pct"/>
          </w:tcPr>
          <w:p w14:paraId="68253B92" w14:textId="571DECAC" w:rsidR="00F70989" w:rsidRPr="00845D68" w:rsidRDefault="00F70989" w:rsidP="00F70989">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2.6</w:t>
            </w:r>
          </w:p>
        </w:tc>
        <w:tc>
          <w:tcPr>
            <w:tcW w:w="1551" w:type="pct"/>
            <w:noWrap/>
          </w:tcPr>
          <w:p w14:paraId="776B2BF9" w14:textId="320D799F"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備考</w:t>
            </w:r>
          </w:p>
        </w:tc>
        <w:tc>
          <w:tcPr>
            <w:tcW w:w="2815" w:type="pct"/>
            <w:noWrap/>
          </w:tcPr>
          <w:p w14:paraId="6582EAC9" w14:textId="49FF9B42" w:rsidR="00F70989" w:rsidRPr="00845D68" w:rsidRDefault="00F70989" w:rsidP="00F7098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記事項に関する情報</w:t>
            </w:r>
          </w:p>
        </w:tc>
      </w:tr>
    </w:tbl>
    <w:p w14:paraId="40F0BADF" w14:textId="77777777" w:rsidR="00452B12" w:rsidRPr="00845D68" w:rsidRDefault="00452B12" w:rsidP="00461811"/>
    <w:p w14:paraId="2B60A5DF" w14:textId="2F321132" w:rsidR="00CE2523" w:rsidRPr="00845D68" w:rsidRDefault="00CE2523" w:rsidP="00CE2523">
      <w:pPr>
        <w:ind w:leftChars="0" w:left="0" w:firstLine="0"/>
      </w:pPr>
      <w:r w:rsidRPr="00BF5537">
        <w:rPr>
          <w:rFonts w:hint="eastAsia"/>
          <w:szCs w:val="24"/>
        </w:rPr>
        <w:t>「</w:t>
      </w:r>
      <w:r w:rsidRPr="00BF5537">
        <w:rPr>
          <w:szCs w:val="24"/>
        </w:rPr>
        <w:t xml:space="preserve">11.8.6.3 </w:t>
      </w:r>
      <w:r w:rsidR="00A17944" w:rsidRPr="00BF5537">
        <w:rPr>
          <w:rFonts w:hint="eastAsia"/>
          <w:szCs w:val="24"/>
        </w:rPr>
        <w:t>学校設定教科</w:t>
      </w:r>
      <w:r w:rsidR="00A17944" w:rsidRPr="00BF5537">
        <w:rPr>
          <w:szCs w:val="24"/>
        </w:rPr>
        <w:t>__専門学科の教科及び科目</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625195B9" w14:textId="77777777" w:rsidTr="00201AA0">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2808E818"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78BCA247"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77AA7B85" w14:textId="19EFCFFB"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01AA0" w:rsidRPr="00845D68" w14:paraId="62E94EB8" w14:textId="77777777" w:rsidTr="00201AA0">
        <w:trPr>
          <w:trHeight w:val="285"/>
        </w:trPr>
        <w:tc>
          <w:tcPr>
            <w:tcW w:w="634" w:type="pct"/>
          </w:tcPr>
          <w:p w14:paraId="21A0F204" w14:textId="53764724" w:rsidR="00201AA0" w:rsidRPr="00845D68" w:rsidRDefault="00201AA0" w:rsidP="00201AA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3.1</w:t>
            </w:r>
          </w:p>
        </w:tc>
        <w:tc>
          <w:tcPr>
            <w:tcW w:w="1551" w:type="pct"/>
            <w:noWrap/>
          </w:tcPr>
          <w:p w14:paraId="36714D8F" w14:textId="7B9401BF" w:rsidR="00201AA0" w:rsidRPr="00845D68" w:rsidRDefault="00201AA0" w:rsidP="00201A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教科</w:t>
            </w:r>
          </w:p>
        </w:tc>
        <w:tc>
          <w:tcPr>
            <w:tcW w:w="2815" w:type="pct"/>
            <w:noWrap/>
          </w:tcPr>
          <w:p w14:paraId="33B93314" w14:textId="7813FC23" w:rsidR="00201AA0" w:rsidRPr="00845D68" w:rsidRDefault="00201AA0" w:rsidP="00201A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の教科名</w:t>
            </w:r>
          </w:p>
        </w:tc>
      </w:tr>
    </w:tbl>
    <w:p w14:paraId="176F6881" w14:textId="77777777" w:rsidR="00452B12" w:rsidRPr="00845D68" w:rsidRDefault="00452B12" w:rsidP="00461811"/>
    <w:p w14:paraId="642B8827" w14:textId="72558EA0" w:rsidR="00CE2523" w:rsidRPr="00845D68" w:rsidRDefault="00CE2523" w:rsidP="00CE2523">
      <w:pPr>
        <w:ind w:leftChars="0" w:left="0" w:firstLine="0"/>
      </w:pPr>
      <w:r w:rsidRPr="00BF5537">
        <w:rPr>
          <w:rFonts w:hint="eastAsia"/>
          <w:szCs w:val="24"/>
        </w:rPr>
        <w:t>「</w:t>
      </w:r>
      <w:r w:rsidRPr="00BF5537">
        <w:rPr>
          <w:szCs w:val="24"/>
        </w:rPr>
        <w:t xml:space="preserve">11.8.6.4 </w:t>
      </w:r>
      <w:r w:rsidR="00595C7C" w:rsidRPr="00BF5537">
        <w:rPr>
          <w:rFonts w:hint="eastAsia"/>
          <w:szCs w:val="24"/>
        </w:rPr>
        <w:t>学校設定科目</w:t>
      </w:r>
      <w:r w:rsidR="00595C7C" w:rsidRPr="00BF5537">
        <w:rPr>
          <w:szCs w:val="24"/>
        </w:rPr>
        <w:t>__専門学科の教科及び科目</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3CBD92ED" w14:textId="77777777" w:rsidTr="00E91886">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735056A5"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C18E7A8"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127C11A5" w14:textId="530A06C9"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91886" w:rsidRPr="00845D68" w14:paraId="0AB1E398" w14:textId="77777777" w:rsidTr="00E91886">
        <w:trPr>
          <w:trHeight w:val="285"/>
        </w:trPr>
        <w:tc>
          <w:tcPr>
            <w:tcW w:w="634" w:type="pct"/>
          </w:tcPr>
          <w:p w14:paraId="6AB97C28" w14:textId="2BE727FD" w:rsidR="00E91886" w:rsidRPr="00845D68" w:rsidRDefault="00E91886" w:rsidP="00E9188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4.1</w:t>
            </w:r>
          </w:p>
        </w:tc>
        <w:tc>
          <w:tcPr>
            <w:tcW w:w="1551" w:type="pct"/>
            <w:noWrap/>
          </w:tcPr>
          <w:p w14:paraId="68DD05DC" w14:textId="5DF5F112"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w:t>
            </w:r>
          </w:p>
        </w:tc>
        <w:tc>
          <w:tcPr>
            <w:tcW w:w="2815" w:type="pct"/>
            <w:noWrap/>
          </w:tcPr>
          <w:p w14:paraId="0236C861" w14:textId="3F2E296A"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の科目名</w:t>
            </w:r>
          </w:p>
        </w:tc>
      </w:tr>
      <w:tr w:rsidR="00E91886" w:rsidRPr="00845D68" w14:paraId="7834DFAE" w14:textId="77777777" w:rsidTr="00E91886">
        <w:trPr>
          <w:trHeight w:val="285"/>
        </w:trPr>
        <w:tc>
          <w:tcPr>
            <w:tcW w:w="634" w:type="pct"/>
          </w:tcPr>
          <w:p w14:paraId="70E53D10" w14:textId="68F7943B" w:rsidR="00E91886" w:rsidRPr="00845D68" w:rsidRDefault="00E91886" w:rsidP="00E9188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4.2</w:t>
            </w:r>
          </w:p>
        </w:tc>
        <w:tc>
          <w:tcPr>
            <w:tcW w:w="1551" w:type="pct"/>
            <w:noWrap/>
          </w:tcPr>
          <w:p w14:paraId="2564953C" w14:textId="7CFE9BA2"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観点別学習状況</w:t>
            </w:r>
          </w:p>
        </w:tc>
        <w:tc>
          <w:tcPr>
            <w:tcW w:w="2815" w:type="pct"/>
            <w:noWrap/>
          </w:tcPr>
          <w:p w14:paraId="1EBDF38B" w14:textId="4EA58DE3"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別学習状況に関する情報</w:t>
            </w:r>
          </w:p>
        </w:tc>
      </w:tr>
      <w:tr w:rsidR="00E91886" w:rsidRPr="00845D68" w14:paraId="06CB1A7E" w14:textId="77777777" w:rsidTr="00E91886">
        <w:trPr>
          <w:trHeight w:val="285"/>
        </w:trPr>
        <w:tc>
          <w:tcPr>
            <w:tcW w:w="634" w:type="pct"/>
          </w:tcPr>
          <w:p w14:paraId="26031342" w14:textId="40411701" w:rsidR="00E91886" w:rsidRPr="00845D68" w:rsidRDefault="00E91886" w:rsidP="00E9188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4.3</w:t>
            </w:r>
          </w:p>
        </w:tc>
        <w:tc>
          <w:tcPr>
            <w:tcW w:w="1551" w:type="pct"/>
            <w:noWrap/>
          </w:tcPr>
          <w:p w14:paraId="5F068BCA" w14:textId="1C1C5D87"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評定</w:t>
            </w:r>
          </w:p>
        </w:tc>
        <w:tc>
          <w:tcPr>
            <w:tcW w:w="2815" w:type="pct"/>
            <w:noWrap/>
          </w:tcPr>
          <w:p w14:paraId="192DA2CC" w14:textId="073CC78F"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定に関する情報</w:t>
            </w:r>
          </w:p>
        </w:tc>
      </w:tr>
      <w:tr w:rsidR="00E91886" w:rsidRPr="00845D68" w14:paraId="180939B8" w14:textId="77777777" w:rsidTr="00E91886">
        <w:trPr>
          <w:trHeight w:val="285"/>
        </w:trPr>
        <w:tc>
          <w:tcPr>
            <w:tcW w:w="634" w:type="pct"/>
          </w:tcPr>
          <w:p w14:paraId="2E125B6C" w14:textId="41C05F50" w:rsidR="00E91886" w:rsidRPr="00845D68" w:rsidRDefault="00E91886" w:rsidP="00E9188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4.4</w:t>
            </w:r>
          </w:p>
        </w:tc>
        <w:tc>
          <w:tcPr>
            <w:tcW w:w="1551" w:type="pct"/>
            <w:noWrap/>
          </w:tcPr>
          <w:p w14:paraId="1149FD67" w14:textId="0C1559E8"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修得単位数</w:t>
            </w:r>
          </w:p>
        </w:tc>
        <w:tc>
          <w:tcPr>
            <w:tcW w:w="2815" w:type="pct"/>
            <w:noWrap/>
          </w:tcPr>
          <w:p w14:paraId="5E8B109D" w14:textId="2A26C497"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に関する情報</w:t>
            </w:r>
          </w:p>
        </w:tc>
      </w:tr>
      <w:tr w:rsidR="00E91886" w:rsidRPr="00845D68" w14:paraId="0CA29B1E" w14:textId="77777777" w:rsidTr="00E91886">
        <w:trPr>
          <w:trHeight w:val="285"/>
        </w:trPr>
        <w:tc>
          <w:tcPr>
            <w:tcW w:w="634" w:type="pct"/>
          </w:tcPr>
          <w:p w14:paraId="34F803CA" w14:textId="2C50AE3F" w:rsidR="00E91886" w:rsidRPr="00845D68" w:rsidRDefault="00E91886" w:rsidP="00E9188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4.5</w:t>
            </w:r>
          </w:p>
        </w:tc>
        <w:tc>
          <w:tcPr>
            <w:tcW w:w="1551" w:type="pct"/>
            <w:noWrap/>
          </w:tcPr>
          <w:p w14:paraId="29B61BD9" w14:textId="2E39751D"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修得単位数の計</w:t>
            </w:r>
          </w:p>
        </w:tc>
        <w:tc>
          <w:tcPr>
            <w:tcW w:w="2815" w:type="pct"/>
            <w:noWrap/>
          </w:tcPr>
          <w:p w14:paraId="4A5727E7" w14:textId="6D4EA549"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の合計</w:t>
            </w:r>
          </w:p>
        </w:tc>
      </w:tr>
      <w:tr w:rsidR="00E91886" w:rsidRPr="00845D68" w14:paraId="25C16D72" w14:textId="77777777" w:rsidTr="00E91886">
        <w:trPr>
          <w:trHeight w:val="285"/>
        </w:trPr>
        <w:tc>
          <w:tcPr>
            <w:tcW w:w="634" w:type="pct"/>
          </w:tcPr>
          <w:p w14:paraId="55258B57" w14:textId="7D27D3DB" w:rsidR="00E91886" w:rsidRPr="00845D68" w:rsidRDefault="00E91886" w:rsidP="00E91886">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6.4.6</w:t>
            </w:r>
          </w:p>
        </w:tc>
        <w:tc>
          <w:tcPr>
            <w:tcW w:w="1551" w:type="pct"/>
            <w:noWrap/>
          </w:tcPr>
          <w:p w14:paraId="1C5F6059" w14:textId="7BF77FF3"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設定科目備考</w:t>
            </w:r>
          </w:p>
        </w:tc>
        <w:tc>
          <w:tcPr>
            <w:tcW w:w="2815" w:type="pct"/>
            <w:noWrap/>
          </w:tcPr>
          <w:p w14:paraId="120004B6" w14:textId="60F4962B" w:rsidR="00E91886" w:rsidRPr="00845D68" w:rsidRDefault="00E91886" w:rsidP="00E9188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記事項に関する情報</w:t>
            </w:r>
          </w:p>
        </w:tc>
      </w:tr>
    </w:tbl>
    <w:p w14:paraId="4B14AD7C" w14:textId="77777777" w:rsidR="00452B12" w:rsidRPr="00845D68" w:rsidRDefault="00452B12" w:rsidP="00461811"/>
    <w:p w14:paraId="71A1E271" w14:textId="4CF0F0A7" w:rsidR="00CE2523" w:rsidRPr="00845D68" w:rsidRDefault="00CE2523" w:rsidP="00CE2523">
      <w:pPr>
        <w:ind w:leftChars="0" w:left="0" w:firstLine="0"/>
      </w:pPr>
      <w:r w:rsidRPr="00BF5537">
        <w:rPr>
          <w:rFonts w:hint="eastAsia"/>
          <w:szCs w:val="24"/>
        </w:rPr>
        <w:t>「</w:t>
      </w:r>
      <w:r w:rsidRPr="00BF5537">
        <w:rPr>
          <w:szCs w:val="24"/>
        </w:rPr>
        <w:t xml:space="preserve">11.8.7 </w:t>
      </w:r>
      <w:r w:rsidR="00263FCF" w:rsidRPr="00BF5537">
        <w:rPr>
          <w:rFonts w:hint="eastAsia"/>
          <w:szCs w:val="24"/>
        </w:rPr>
        <w:t>総合的な学習の時間の記録</w:t>
      </w:r>
      <w:r w:rsidR="00263FCF" w:rsidRPr="00BF5537">
        <w:rPr>
          <w:szCs w:val="24"/>
        </w:rPr>
        <w:t>__高等学校_1</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1E90BBC8"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1E427F2A"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7815410D"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26D84E9" w14:textId="6C59E970"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229A0" w:rsidRPr="00845D68" w14:paraId="1D1739B8" w14:textId="77777777" w:rsidTr="001E304F">
        <w:trPr>
          <w:trHeight w:val="285"/>
        </w:trPr>
        <w:tc>
          <w:tcPr>
            <w:tcW w:w="510" w:type="pct"/>
          </w:tcPr>
          <w:p w14:paraId="42AD4FC3" w14:textId="33832FA3" w:rsidR="003229A0" w:rsidRPr="00845D68" w:rsidRDefault="003229A0" w:rsidP="003229A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7.1</w:t>
            </w:r>
          </w:p>
        </w:tc>
        <w:tc>
          <w:tcPr>
            <w:tcW w:w="1551" w:type="pct"/>
            <w:noWrap/>
          </w:tcPr>
          <w:p w14:paraId="0DD9B306" w14:textId="4AC75B41" w:rsidR="003229A0" w:rsidRPr="00845D68" w:rsidRDefault="003229A0" w:rsidP="003229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w:t>
            </w:r>
          </w:p>
        </w:tc>
        <w:tc>
          <w:tcPr>
            <w:tcW w:w="2939" w:type="pct"/>
            <w:noWrap/>
          </w:tcPr>
          <w:p w14:paraId="73B5B615" w14:textId="5D049AB0" w:rsidR="003229A0" w:rsidRPr="00845D68" w:rsidRDefault="003229A0" w:rsidP="003229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留学における修得単位数</w:t>
            </w:r>
          </w:p>
        </w:tc>
      </w:tr>
      <w:tr w:rsidR="003229A0" w:rsidRPr="00845D68" w14:paraId="1AEBCFDB" w14:textId="77777777" w:rsidTr="00D92C76">
        <w:trPr>
          <w:trHeight w:val="285"/>
        </w:trPr>
        <w:tc>
          <w:tcPr>
            <w:tcW w:w="510" w:type="pct"/>
          </w:tcPr>
          <w:p w14:paraId="1F0E0583" w14:textId="14AF361F" w:rsidR="003229A0" w:rsidRPr="00845D68" w:rsidRDefault="003229A0" w:rsidP="003229A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7.2</w:t>
            </w:r>
          </w:p>
        </w:tc>
        <w:tc>
          <w:tcPr>
            <w:tcW w:w="1551" w:type="pct"/>
            <w:noWrap/>
          </w:tcPr>
          <w:p w14:paraId="77F638DF" w14:textId="20BBF11F" w:rsidR="003229A0" w:rsidRPr="00845D68" w:rsidRDefault="003229A0" w:rsidP="003229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w:t>
            </w:r>
          </w:p>
        </w:tc>
        <w:tc>
          <w:tcPr>
            <w:tcW w:w="2939" w:type="pct"/>
            <w:noWrap/>
          </w:tcPr>
          <w:p w14:paraId="3BF0AB63" w14:textId="651DEC08" w:rsidR="003229A0" w:rsidRPr="00845D68" w:rsidRDefault="003229A0" w:rsidP="003229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内容</w:t>
            </w:r>
          </w:p>
        </w:tc>
      </w:tr>
      <w:tr w:rsidR="003229A0" w:rsidRPr="00845D68" w14:paraId="6898CE0B" w14:textId="77777777" w:rsidTr="00D92C76">
        <w:trPr>
          <w:trHeight w:val="285"/>
        </w:trPr>
        <w:tc>
          <w:tcPr>
            <w:tcW w:w="510" w:type="pct"/>
          </w:tcPr>
          <w:p w14:paraId="6391C4B2" w14:textId="47F4CA78" w:rsidR="003229A0" w:rsidRPr="00845D68" w:rsidRDefault="003229A0" w:rsidP="003229A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7.3</w:t>
            </w:r>
          </w:p>
        </w:tc>
        <w:tc>
          <w:tcPr>
            <w:tcW w:w="1551" w:type="pct"/>
            <w:noWrap/>
          </w:tcPr>
          <w:p w14:paraId="6A33CD15" w14:textId="15083616" w:rsidR="003229A0" w:rsidRPr="00845D68" w:rsidRDefault="003229A0" w:rsidP="003229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939" w:type="pct"/>
            <w:noWrap/>
          </w:tcPr>
          <w:p w14:paraId="604F9876" w14:textId="770FB152" w:rsidR="003229A0" w:rsidRPr="00845D68" w:rsidRDefault="003229A0" w:rsidP="003229A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内容に対する評価</w:t>
            </w:r>
          </w:p>
        </w:tc>
      </w:tr>
    </w:tbl>
    <w:p w14:paraId="2877FD70" w14:textId="77777777" w:rsidR="00452B12" w:rsidRPr="00845D68" w:rsidRDefault="00452B12" w:rsidP="00461811"/>
    <w:p w14:paraId="39F5132D" w14:textId="41443180" w:rsidR="00CE2523" w:rsidRPr="00845D68" w:rsidRDefault="00CE2523" w:rsidP="00CE2523">
      <w:pPr>
        <w:ind w:leftChars="0" w:left="0" w:firstLine="0"/>
      </w:pPr>
      <w:r w:rsidRPr="00BF5537">
        <w:rPr>
          <w:rFonts w:hint="eastAsia"/>
          <w:szCs w:val="24"/>
        </w:rPr>
        <w:t>「</w:t>
      </w:r>
      <w:r w:rsidRPr="00BF5537">
        <w:rPr>
          <w:szCs w:val="24"/>
        </w:rPr>
        <w:t xml:space="preserve">11.8.8 </w:t>
      </w:r>
      <w:r w:rsidR="00B66FE3" w:rsidRPr="00BF5537">
        <w:rPr>
          <w:rFonts w:hint="eastAsia"/>
          <w:szCs w:val="24"/>
        </w:rPr>
        <w:t>総合的な探究の時間の記録</w:t>
      </w:r>
      <w:r w:rsidR="00B66FE3" w:rsidRPr="00BF5537">
        <w:rPr>
          <w:szCs w:val="24"/>
        </w:rPr>
        <w:t>__高等学校_1</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6DC7856A"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53F52B3A"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7F883525"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276BCDEB" w14:textId="2A39A1FE"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A624B2" w:rsidRPr="00845D68" w14:paraId="5B6A4CA6" w14:textId="77777777" w:rsidTr="001E304F">
        <w:trPr>
          <w:trHeight w:val="285"/>
        </w:trPr>
        <w:tc>
          <w:tcPr>
            <w:tcW w:w="510" w:type="pct"/>
          </w:tcPr>
          <w:p w14:paraId="1C583735" w14:textId="071CA3BD" w:rsidR="00A624B2" w:rsidRPr="00845D68" w:rsidRDefault="00A624B2" w:rsidP="00A624B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8.1</w:t>
            </w:r>
          </w:p>
        </w:tc>
        <w:tc>
          <w:tcPr>
            <w:tcW w:w="1551" w:type="pct"/>
            <w:noWrap/>
          </w:tcPr>
          <w:p w14:paraId="7F4AC005" w14:textId="70C249B9" w:rsidR="00A624B2" w:rsidRPr="00845D68" w:rsidRDefault="00A624B2" w:rsidP="00A624B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w:t>
            </w:r>
          </w:p>
        </w:tc>
        <w:tc>
          <w:tcPr>
            <w:tcW w:w="2939" w:type="pct"/>
            <w:noWrap/>
          </w:tcPr>
          <w:p w14:paraId="71B582DD" w14:textId="689323A8" w:rsidR="00A624B2" w:rsidRPr="00845D68" w:rsidRDefault="00A624B2" w:rsidP="00A624B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留学における修得単位数</w:t>
            </w:r>
          </w:p>
        </w:tc>
      </w:tr>
      <w:tr w:rsidR="00A624B2" w:rsidRPr="00845D68" w14:paraId="7DE83BA6" w14:textId="77777777" w:rsidTr="0063348D">
        <w:trPr>
          <w:trHeight w:val="285"/>
        </w:trPr>
        <w:tc>
          <w:tcPr>
            <w:tcW w:w="510" w:type="pct"/>
          </w:tcPr>
          <w:p w14:paraId="180B5998" w14:textId="6FCBE222" w:rsidR="00A624B2" w:rsidRPr="00845D68" w:rsidRDefault="00A624B2" w:rsidP="00A624B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8.2</w:t>
            </w:r>
          </w:p>
        </w:tc>
        <w:tc>
          <w:tcPr>
            <w:tcW w:w="1551" w:type="pct"/>
            <w:noWrap/>
          </w:tcPr>
          <w:p w14:paraId="0678D52B" w14:textId="7BAF2716" w:rsidR="00A624B2" w:rsidRPr="00845D68" w:rsidRDefault="00A624B2" w:rsidP="00A624B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w:t>
            </w:r>
          </w:p>
        </w:tc>
        <w:tc>
          <w:tcPr>
            <w:tcW w:w="2939" w:type="pct"/>
            <w:noWrap/>
          </w:tcPr>
          <w:p w14:paraId="649687E5" w14:textId="097B7733" w:rsidR="00A624B2" w:rsidRPr="00845D68" w:rsidRDefault="00A624B2" w:rsidP="00A624B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内容</w:t>
            </w:r>
          </w:p>
        </w:tc>
      </w:tr>
      <w:tr w:rsidR="00A624B2" w:rsidRPr="00845D68" w14:paraId="6CFBCF9F" w14:textId="77777777" w:rsidTr="0063348D">
        <w:trPr>
          <w:trHeight w:val="285"/>
        </w:trPr>
        <w:tc>
          <w:tcPr>
            <w:tcW w:w="510" w:type="pct"/>
          </w:tcPr>
          <w:p w14:paraId="48AB2133" w14:textId="60988AE9" w:rsidR="00A624B2" w:rsidRPr="00845D68" w:rsidRDefault="00A624B2" w:rsidP="00A624B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8.3</w:t>
            </w:r>
          </w:p>
        </w:tc>
        <w:tc>
          <w:tcPr>
            <w:tcW w:w="1551" w:type="pct"/>
            <w:noWrap/>
          </w:tcPr>
          <w:p w14:paraId="68258BD9" w14:textId="5715ED00" w:rsidR="00A624B2" w:rsidRPr="00845D68" w:rsidRDefault="00A624B2" w:rsidP="00A624B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w:t>
            </w:r>
          </w:p>
        </w:tc>
        <w:tc>
          <w:tcPr>
            <w:tcW w:w="2939" w:type="pct"/>
            <w:noWrap/>
          </w:tcPr>
          <w:p w14:paraId="0372FA5F" w14:textId="7F320977" w:rsidR="00A624B2" w:rsidRPr="00845D68" w:rsidRDefault="00A624B2" w:rsidP="00A624B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評価の観点（自由記述）</w:t>
            </w:r>
          </w:p>
        </w:tc>
      </w:tr>
      <w:tr w:rsidR="00A624B2" w:rsidRPr="00845D68" w14:paraId="3D0B25CB" w14:textId="77777777" w:rsidTr="0063348D">
        <w:trPr>
          <w:trHeight w:val="285"/>
        </w:trPr>
        <w:tc>
          <w:tcPr>
            <w:tcW w:w="510" w:type="pct"/>
          </w:tcPr>
          <w:p w14:paraId="514538E1" w14:textId="3DA20CB9" w:rsidR="00A624B2" w:rsidRPr="00845D68" w:rsidRDefault="00A624B2" w:rsidP="00A624B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8.4</w:t>
            </w:r>
          </w:p>
        </w:tc>
        <w:tc>
          <w:tcPr>
            <w:tcW w:w="1551" w:type="pct"/>
            <w:noWrap/>
          </w:tcPr>
          <w:p w14:paraId="67A3E707" w14:textId="0CCEDDAB" w:rsidR="00A624B2" w:rsidRPr="00845D68" w:rsidRDefault="00A624B2" w:rsidP="00A624B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939" w:type="pct"/>
            <w:noWrap/>
          </w:tcPr>
          <w:p w14:paraId="15E2E8D6" w14:textId="771A8F08" w:rsidR="00A624B2" w:rsidRPr="00845D68" w:rsidRDefault="00A624B2" w:rsidP="00A624B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状況の特徴等、観点に照らした評価</w:t>
            </w:r>
          </w:p>
        </w:tc>
      </w:tr>
    </w:tbl>
    <w:p w14:paraId="390A1C87" w14:textId="77777777" w:rsidR="00452B12" w:rsidRPr="00845D68" w:rsidRDefault="00452B12" w:rsidP="00461811"/>
    <w:p w14:paraId="37BCE919" w14:textId="076C77FA" w:rsidR="00CE2523" w:rsidRPr="00845D68" w:rsidRDefault="00CE2523" w:rsidP="00CE2523">
      <w:pPr>
        <w:ind w:leftChars="0" w:left="0" w:firstLine="0"/>
      </w:pPr>
      <w:r w:rsidRPr="00BF5537">
        <w:rPr>
          <w:rFonts w:hint="eastAsia"/>
          <w:szCs w:val="24"/>
        </w:rPr>
        <w:t>「</w:t>
      </w:r>
      <w:r w:rsidRPr="00BF5537">
        <w:rPr>
          <w:szCs w:val="24"/>
        </w:rPr>
        <w:t xml:space="preserve">11.8.9 </w:t>
      </w:r>
      <w:r w:rsidRPr="00BF5537">
        <w:rPr>
          <w:rFonts w:hint="eastAsia"/>
          <w:szCs w:val="24"/>
        </w:rPr>
        <w:t>留学の記録」</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509F5594"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68A70046"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lastRenderedPageBreak/>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9C27251"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3A8750D" w14:textId="5A6ED77A"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44D92" w:rsidRPr="00845D68" w14:paraId="2828B8D6" w14:textId="77777777" w:rsidTr="001E304F">
        <w:trPr>
          <w:trHeight w:val="285"/>
        </w:trPr>
        <w:tc>
          <w:tcPr>
            <w:tcW w:w="510" w:type="pct"/>
          </w:tcPr>
          <w:p w14:paraId="086A7A76" w14:textId="5EEBF4D8" w:rsidR="00644D92" w:rsidRPr="00845D68" w:rsidRDefault="00644D92" w:rsidP="00644D92">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9.1</w:t>
            </w:r>
          </w:p>
        </w:tc>
        <w:tc>
          <w:tcPr>
            <w:tcW w:w="1551" w:type="pct"/>
            <w:noWrap/>
          </w:tcPr>
          <w:p w14:paraId="77E8AB93" w14:textId="1D1CDEB5" w:rsidR="00644D92" w:rsidRPr="00845D68" w:rsidRDefault="00644D92" w:rsidP="00644D9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w:t>
            </w:r>
          </w:p>
        </w:tc>
        <w:tc>
          <w:tcPr>
            <w:tcW w:w="2939" w:type="pct"/>
            <w:noWrap/>
          </w:tcPr>
          <w:p w14:paraId="340B14C6" w14:textId="7798903B" w:rsidR="00644D92" w:rsidRPr="00845D68" w:rsidRDefault="00644D92" w:rsidP="00644D92">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留学における修得単位数</w:t>
            </w:r>
          </w:p>
        </w:tc>
      </w:tr>
    </w:tbl>
    <w:p w14:paraId="2B43F1FB" w14:textId="77777777" w:rsidR="00452B12" w:rsidRPr="00845D68" w:rsidRDefault="00452B12" w:rsidP="00461811"/>
    <w:p w14:paraId="5B1D9B5E" w14:textId="3295311E" w:rsidR="00CE2523" w:rsidRPr="00845D68" w:rsidRDefault="00CE2523" w:rsidP="00CE2523">
      <w:pPr>
        <w:ind w:leftChars="0" w:left="0" w:firstLine="0"/>
      </w:pPr>
      <w:r w:rsidRPr="00BF5537">
        <w:rPr>
          <w:rFonts w:hint="eastAsia"/>
          <w:szCs w:val="24"/>
        </w:rPr>
        <w:t>「</w:t>
      </w:r>
      <w:r w:rsidRPr="00BF5537">
        <w:rPr>
          <w:szCs w:val="24"/>
        </w:rPr>
        <w:t xml:space="preserve">11.8.10 </w:t>
      </w:r>
      <w:r w:rsidRPr="00BF5537">
        <w:rPr>
          <w:rFonts w:hint="eastAsia"/>
          <w:szCs w:val="24"/>
        </w:rPr>
        <w:t>各教科・科目等の合計」</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4E143E31" w14:textId="77777777" w:rsidTr="0007766E">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151D0220"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14E7350F"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04EB331B" w14:textId="55CDEF12"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07766E" w:rsidRPr="00845D68" w14:paraId="740784BB" w14:textId="77777777" w:rsidTr="0007766E">
        <w:trPr>
          <w:trHeight w:val="285"/>
        </w:trPr>
        <w:tc>
          <w:tcPr>
            <w:tcW w:w="634" w:type="pct"/>
          </w:tcPr>
          <w:p w14:paraId="3B81B274" w14:textId="7130D96D" w:rsidR="0007766E" w:rsidRPr="00845D68" w:rsidRDefault="0007766E" w:rsidP="000776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0.1</w:t>
            </w:r>
          </w:p>
        </w:tc>
        <w:tc>
          <w:tcPr>
            <w:tcW w:w="1551" w:type="pct"/>
            <w:noWrap/>
          </w:tcPr>
          <w:p w14:paraId="79A7DEC9" w14:textId="7A120EA0" w:rsidR="0007766E" w:rsidRPr="00845D68" w:rsidRDefault="0007766E" w:rsidP="000776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小計</w:t>
            </w:r>
          </w:p>
        </w:tc>
        <w:tc>
          <w:tcPr>
            <w:tcW w:w="2815" w:type="pct"/>
            <w:noWrap/>
          </w:tcPr>
          <w:p w14:paraId="381AB7BC" w14:textId="21C7FCD9" w:rsidR="0007766E" w:rsidRPr="00845D68" w:rsidRDefault="0007766E" w:rsidP="000776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の小計</w:t>
            </w:r>
          </w:p>
        </w:tc>
      </w:tr>
      <w:tr w:rsidR="0007766E" w:rsidRPr="00845D68" w14:paraId="77FF06C3" w14:textId="77777777" w:rsidTr="0007766E">
        <w:trPr>
          <w:trHeight w:val="285"/>
        </w:trPr>
        <w:tc>
          <w:tcPr>
            <w:tcW w:w="634" w:type="pct"/>
          </w:tcPr>
          <w:p w14:paraId="5F7BE72D" w14:textId="103BD9E4" w:rsidR="0007766E" w:rsidRPr="00845D68" w:rsidRDefault="0007766E" w:rsidP="0007766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0.2</w:t>
            </w:r>
          </w:p>
        </w:tc>
        <w:tc>
          <w:tcPr>
            <w:tcW w:w="1551" w:type="pct"/>
            <w:noWrap/>
          </w:tcPr>
          <w:p w14:paraId="2F60A342" w14:textId="6322B720" w:rsidR="0007766E" w:rsidRPr="00845D68" w:rsidRDefault="0007766E" w:rsidP="000776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合計</w:t>
            </w:r>
          </w:p>
        </w:tc>
        <w:tc>
          <w:tcPr>
            <w:tcW w:w="2815" w:type="pct"/>
            <w:noWrap/>
          </w:tcPr>
          <w:p w14:paraId="2963E2C2" w14:textId="45D8226A" w:rsidR="0007766E" w:rsidRPr="00845D68" w:rsidRDefault="0007766E" w:rsidP="0007766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修得単位数の合計</w:t>
            </w:r>
          </w:p>
        </w:tc>
      </w:tr>
    </w:tbl>
    <w:p w14:paraId="11877841" w14:textId="77777777" w:rsidR="00452B12" w:rsidRPr="00845D68" w:rsidRDefault="00452B12" w:rsidP="00461811"/>
    <w:p w14:paraId="4F7C603C" w14:textId="77777777" w:rsidR="00CE2523" w:rsidRPr="00845D68" w:rsidRDefault="00CE2523" w:rsidP="00461811"/>
    <w:p w14:paraId="0DC1C027" w14:textId="485B9B06" w:rsidR="00CE2523" w:rsidRPr="00845D68" w:rsidRDefault="00CE2523" w:rsidP="00CE2523">
      <w:pPr>
        <w:ind w:leftChars="0" w:left="0" w:firstLine="0"/>
      </w:pPr>
      <w:r w:rsidRPr="00BF5537">
        <w:rPr>
          <w:rFonts w:hint="eastAsia"/>
          <w:szCs w:val="24"/>
        </w:rPr>
        <w:t>「</w:t>
      </w:r>
      <w:r w:rsidRPr="00BF5537">
        <w:rPr>
          <w:szCs w:val="24"/>
        </w:rPr>
        <w:t xml:space="preserve">11.8.11 </w:t>
      </w:r>
      <w:r w:rsidR="00CA292A" w:rsidRPr="00BF5537">
        <w:rPr>
          <w:rFonts w:hint="eastAsia"/>
          <w:szCs w:val="24"/>
        </w:rPr>
        <w:t>特別活動の記録</w:t>
      </w:r>
      <w:r w:rsidR="00CA292A" w:rsidRPr="00BF5537">
        <w:rPr>
          <w:szCs w:val="24"/>
        </w:rPr>
        <w:t>__高等学校_1</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01EE1E02" w14:textId="77777777" w:rsidTr="00636CC5">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36F3287B"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2964C85B"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1A672473" w14:textId="77C6BCBE"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36CC5" w:rsidRPr="00845D68" w14:paraId="44415A68" w14:textId="77777777" w:rsidTr="00636CC5">
        <w:trPr>
          <w:trHeight w:val="285"/>
        </w:trPr>
        <w:tc>
          <w:tcPr>
            <w:tcW w:w="634" w:type="pct"/>
          </w:tcPr>
          <w:p w14:paraId="5D52FE36" w14:textId="587EF5AE" w:rsidR="00636CC5" w:rsidRPr="00845D68" w:rsidRDefault="00636CC5" w:rsidP="00636CC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1.1</w:t>
            </w:r>
          </w:p>
        </w:tc>
        <w:tc>
          <w:tcPr>
            <w:tcW w:w="1551" w:type="pct"/>
            <w:noWrap/>
          </w:tcPr>
          <w:p w14:paraId="53EF4EFC" w14:textId="19A3F53F" w:rsidR="00636CC5" w:rsidRPr="00845D68" w:rsidRDefault="00636CC5" w:rsidP="00636CC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活動の状況</w:t>
            </w:r>
          </w:p>
        </w:tc>
        <w:tc>
          <w:tcPr>
            <w:tcW w:w="2815" w:type="pct"/>
            <w:noWrap/>
          </w:tcPr>
          <w:p w14:paraId="1EB5EC92" w14:textId="42042DFB" w:rsidR="00636CC5" w:rsidRPr="00845D68" w:rsidRDefault="00636CC5" w:rsidP="00636CC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活動状況に関する情報</w:t>
            </w:r>
          </w:p>
        </w:tc>
      </w:tr>
      <w:tr w:rsidR="0039535D" w:rsidRPr="00845D68" w14:paraId="1D2892C4" w14:textId="77777777" w:rsidTr="00636CC5">
        <w:trPr>
          <w:trHeight w:val="285"/>
        </w:trPr>
        <w:tc>
          <w:tcPr>
            <w:tcW w:w="634" w:type="pct"/>
          </w:tcPr>
          <w:p w14:paraId="26E4DBBA" w14:textId="3F87EDD4" w:rsidR="0039535D" w:rsidRPr="00BF5537" w:rsidRDefault="0039535D" w:rsidP="0039535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8.11.2</w:t>
            </w:r>
          </w:p>
        </w:tc>
        <w:tc>
          <w:tcPr>
            <w:tcW w:w="1551" w:type="pct"/>
            <w:noWrap/>
          </w:tcPr>
          <w:p w14:paraId="34CE3A66" w14:textId="31FAA8D1" w:rsidR="0039535D" w:rsidRPr="00BF5537" w:rsidRDefault="00F548ED" w:rsidP="0039535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活動の状況</w:t>
            </w:r>
            <w:r w:rsidRPr="00BF5537">
              <w:rPr>
                <w:rFonts w:asciiTheme="minorEastAsia" w:eastAsiaTheme="minorEastAsia" w:hAnsiTheme="minorEastAsia"/>
                <w:sz w:val="18"/>
                <w:szCs w:val="18"/>
              </w:rPr>
              <w:t>__高等学校_1</w:t>
            </w:r>
          </w:p>
        </w:tc>
        <w:tc>
          <w:tcPr>
            <w:tcW w:w="2815" w:type="pct"/>
            <w:noWrap/>
          </w:tcPr>
          <w:p w14:paraId="66A32E00" w14:textId="53C0C3F6" w:rsidR="0039535D" w:rsidRPr="00845D68" w:rsidRDefault="00B771E3" w:rsidP="0039535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活動状況に関する情報</w:t>
            </w:r>
          </w:p>
        </w:tc>
      </w:tr>
    </w:tbl>
    <w:p w14:paraId="4F70D6F4" w14:textId="77777777" w:rsidR="00452B12" w:rsidRPr="00845D68" w:rsidRDefault="00452B12" w:rsidP="00461811"/>
    <w:p w14:paraId="4733595B" w14:textId="3516016E" w:rsidR="00CE2523" w:rsidRPr="00845D68" w:rsidRDefault="00CE2523" w:rsidP="00CE2523">
      <w:pPr>
        <w:ind w:leftChars="0" w:left="0" w:firstLine="0"/>
      </w:pPr>
      <w:r w:rsidRPr="00BF5537">
        <w:rPr>
          <w:rFonts w:hint="eastAsia"/>
          <w:szCs w:val="24"/>
        </w:rPr>
        <w:t>「</w:t>
      </w:r>
      <w:r w:rsidRPr="00BF5537">
        <w:rPr>
          <w:szCs w:val="24"/>
        </w:rPr>
        <w:t xml:space="preserve">11.8.11.2 </w:t>
      </w:r>
      <w:r w:rsidR="00A8113E" w:rsidRPr="00BF5537">
        <w:rPr>
          <w:rFonts w:hint="eastAsia"/>
          <w:szCs w:val="24"/>
        </w:rPr>
        <w:t>活動の状況</w:t>
      </w:r>
      <w:r w:rsidR="00A8113E" w:rsidRPr="00BF5537">
        <w:rPr>
          <w:szCs w:val="24"/>
        </w:rPr>
        <w:t>__高等学校_1</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387"/>
        <w:gridCol w:w="2946"/>
        <w:gridCol w:w="5165"/>
      </w:tblGrid>
      <w:tr w:rsidR="00452B12" w:rsidRPr="00845D68" w14:paraId="0C1EACF4" w14:textId="77777777" w:rsidTr="00576D9B">
        <w:trPr>
          <w:cnfStyle w:val="100000000000" w:firstRow="1" w:lastRow="0" w:firstColumn="0" w:lastColumn="0" w:oddVBand="0" w:evenVBand="0" w:oddHBand="0" w:evenHBand="0" w:firstRowFirstColumn="0" w:firstRowLastColumn="0" w:lastRowFirstColumn="0" w:lastRowLastColumn="0"/>
          <w:trHeight w:val="285"/>
          <w:tblHeader/>
        </w:trPr>
        <w:tc>
          <w:tcPr>
            <w:tcW w:w="730" w:type="pct"/>
            <w:shd w:val="clear" w:color="auto" w:fill="808080" w:themeFill="background1" w:themeFillShade="80"/>
          </w:tcPr>
          <w:p w14:paraId="11F8B077"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C9689DE"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719" w:type="pct"/>
            <w:shd w:val="clear" w:color="auto" w:fill="808080" w:themeFill="background1" w:themeFillShade="80"/>
            <w:noWrap/>
            <w:hideMark/>
          </w:tcPr>
          <w:p w14:paraId="0633CBD0" w14:textId="2911B279"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C002D" w:rsidRPr="00845D68" w14:paraId="24FE71FC" w14:textId="77777777" w:rsidTr="00576D9B">
        <w:trPr>
          <w:trHeight w:val="285"/>
        </w:trPr>
        <w:tc>
          <w:tcPr>
            <w:tcW w:w="730" w:type="pct"/>
          </w:tcPr>
          <w:p w14:paraId="0A982EF0" w14:textId="5BAD9C9D" w:rsidR="003C002D" w:rsidRPr="00845D68" w:rsidRDefault="003C002D" w:rsidP="003C002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1.2.1</w:t>
            </w:r>
          </w:p>
        </w:tc>
        <w:tc>
          <w:tcPr>
            <w:tcW w:w="1551" w:type="pct"/>
            <w:noWrap/>
          </w:tcPr>
          <w:p w14:paraId="0B4D6D41" w14:textId="2E5E1634" w:rsidR="003C002D" w:rsidRPr="00845D68" w:rsidRDefault="003C002D" w:rsidP="003C00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内容</w:t>
            </w:r>
          </w:p>
        </w:tc>
        <w:tc>
          <w:tcPr>
            <w:tcW w:w="2719" w:type="pct"/>
            <w:noWrap/>
          </w:tcPr>
          <w:p w14:paraId="346515B4" w14:textId="6A869EE8" w:rsidR="003C002D" w:rsidRPr="00845D68" w:rsidRDefault="003C002D" w:rsidP="003C00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別活動の内容</w:t>
            </w:r>
          </w:p>
        </w:tc>
      </w:tr>
      <w:tr w:rsidR="003C002D" w:rsidRPr="00845D68" w14:paraId="7A553A8E" w14:textId="77777777" w:rsidTr="00576D9B">
        <w:trPr>
          <w:trHeight w:val="285"/>
        </w:trPr>
        <w:tc>
          <w:tcPr>
            <w:tcW w:w="730" w:type="pct"/>
          </w:tcPr>
          <w:p w14:paraId="4E0D9EA5" w14:textId="498B1833" w:rsidR="003C002D" w:rsidRPr="00845D68" w:rsidRDefault="003C002D" w:rsidP="003C002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1.2.2</w:t>
            </w:r>
          </w:p>
        </w:tc>
        <w:tc>
          <w:tcPr>
            <w:tcW w:w="1551" w:type="pct"/>
            <w:noWrap/>
          </w:tcPr>
          <w:p w14:paraId="7B8BF5F5" w14:textId="782C4845" w:rsidR="003C002D" w:rsidRPr="00845D68" w:rsidRDefault="003C002D" w:rsidP="003C00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内容_その他</w:t>
            </w:r>
          </w:p>
        </w:tc>
        <w:tc>
          <w:tcPr>
            <w:tcW w:w="2719" w:type="pct"/>
            <w:noWrap/>
          </w:tcPr>
          <w:p w14:paraId="4367A5ED" w14:textId="55DD86E9" w:rsidR="003C002D" w:rsidRPr="00845D68" w:rsidRDefault="003C002D" w:rsidP="003C00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別活動の内容（自由記述）</w:t>
            </w:r>
          </w:p>
        </w:tc>
      </w:tr>
      <w:tr w:rsidR="003C002D" w:rsidRPr="00845D68" w14:paraId="7A64500C" w14:textId="77777777" w:rsidTr="00576D9B">
        <w:trPr>
          <w:trHeight w:val="285"/>
        </w:trPr>
        <w:tc>
          <w:tcPr>
            <w:tcW w:w="730" w:type="pct"/>
          </w:tcPr>
          <w:p w14:paraId="32B4420A" w14:textId="2E8D7EA0" w:rsidR="003C002D" w:rsidRPr="00845D68" w:rsidRDefault="003C002D" w:rsidP="003C002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1.2.3</w:t>
            </w:r>
          </w:p>
        </w:tc>
        <w:tc>
          <w:tcPr>
            <w:tcW w:w="1551" w:type="pct"/>
            <w:noWrap/>
          </w:tcPr>
          <w:p w14:paraId="48563533" w14:textId="053F7BC6" w:rsidR="003C002D" w:rsidRPr="00845D68" w:rsidRDefault="003C002D" w:rsidP="003C00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w:t>
            </w:r>
          </w:p>
        </w:tc>
        <w:tc>
          <w:tcPr>
            <w:tcW w:w="2719" w:type="pct"/>
            <w:noWrap/>
          </w:tcPr>
          <w:p w14:paraId="2E43CEE1" w14:textId="6F7BFE85" w:rsidR="003C002D" w:rsidRPr="00845D68" w:rsidRDefault="003C002D" w:rsidP="003C00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特別活動全体に係る評価の観点</w:t>
            </w:r>
          </w:p>
        </w:tc>
      </w:tr>
      <w:tr w:rsidR="003C002D" w:rsidRPr="00845D68" w14:paraId="6D34209B" w14:textId="77777777" w:rsidTr="00576D9B">
        <w:trPr>
          <w:trHeight w:val="285"/>
        </w:trPr>
        <w:tc>
          <w:tcPr>
            <w:tcW w:w="730" w:type="pct"/>
          </w:tcPr>
          <w:p w14:paraId="755FD30B" w14:textId="02E018E0" w:rsidR="003C002D" w:rsidRPr="00845D68" w:rsidRDefault="003C002D" w:rsidP="003C002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1.2.4</w:t>
            </w:r>
          </w:p>
        </w:tc>
        <w:tc>
          <w:tcPr>
            <w:tcW w:w="1551" w:type="pct"/>
            <w:noWrap/>
          </w:tcPr>
          <w:p w14:paraId="78304268" w14:textId="6A26F3DB" w:rsidR="003C002D" w:rsidRPr="00845D68" w:rsidRDefault="003C002D" w:rsidP="003C00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719" w:type="pct"/>
            <w:noWrap/>
          </w:tcPr>
          <w:p w14:paraId="6E7081E5" w14:textId="73661863" w:rsidR="003C002D" w:rsidRPr="00845D68" w:rsidRDefault="003C002D" w:rsidP="003C002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に照らした評価</w:t>
            </w:r>
          </w:p>
        </w:tc>
      </w:tr>
    </w:tbl>
    <w:p w14:paraId="041AC4B3" w14:textId="77777777" w:rsidR="00452B12" w:rsidRPr="00845D68" w:rsidRDefault="00452B12" w:rsidP="00461811"/>
    <w:p w14:paraId="6DADBD30" w14:textId="238F4A71" w:rsidR="00CE2523" w:rsidRPr="00845D68" w:rsidRDefault="00CE2523" w:rsidP="00CE2523">
      <w:pPr>
        <w:ind w:leftChars="0" w:left="0" w:firstLine="0"/>
      </w:pPr>
      <w:r w:rsidRPr="00BF5537">
        <w:rPr>
          <w:rFonts w:hint="eastAsia"/>
          <w:szCs w:val="24"/>
        </w:rPr>
        <w:t>「</w:t>
      </w:r>
      <w:r w:rsidRPr="00BF5537">
        <w:rPr>
          <w:szCs w:val="24"/>
        </w:rPr>
        <w:t xml:space="preserve">11.8.12 </w:t>
      </w:r>
      <w:r w:rsidR="001C12AA" w:rsidRPr="00BF5537">
        <w:rPr>
          <w:rFonts w:hint="eastAsia"/>
          <w:szCs w:val="24"/>
        </w:rPr>
        <w:t>自立活動の記録</w:t>
      </w:r>
      <w:r w:rsidR="001C12AA" w:rsidRPr="00BF5537">
        <w:rPr>
          <w:szCs w:val="24"/>
        </w:rPr>
        <w:t>__高等学校_2</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06C071E6" w14:textId="77777777" w:rsidTr="006A311E">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451FB006"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BB0C080"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76D5E509" w14:textId="2737ABBF"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6A311E" w:rsidRPr="00845D68" w14:paraId="011231C3" w14:textId="77777777" w:rsidTr="006A311E">
        <w:trPr>
          <w:trHeight w:val="285"/>
        </w:trPr>
        <w:tc>
          <w:tcPr>
            <w:tcW w:w="634" w:type="pct"/>
          </w:tcPr>
          <w:p w14:paraId="1E262115" w14:textId="1B3BEE7E" w:rsidR="006A311E" w:rsidRPr="00845D68" w:rsidRDefault="006A311E" w:rsidP="006A311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8.12.1</w:t>
            </w:r>
          </w:p>
        </w:tc>
        <w:tc>
          <w:tcPr>
            <w:tcW w:w="1551" w:type="pct"/>
            <w:noWrap/>
          </w:tcPr>
          <w:p w14:paraId="37CFEE4F" w14:textId="6539173C" w:rsidR="006A311E" w:rsidRPr="00845D68" w:rsidRDefault="006A311E" w:rsidP="006A31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自立の状況</w:t>
            </w:r>
          </w:p>
        </w:tc>
        <w:tc>
          <w:tcPr>
            <w:tcW w:w="2815" w:type="pct"/>
            <w:noWrap/>
          </w:tcPr>
          <w:p w14:paraId="3EF611B5" w14:textId="5A3D533A" w:rsidR="006A311E" w:rsidRPr="00845D68" w:rsidRDefault="006A311E" w:rsidP="006A31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自立の状況に関する情報</w:t>
            </w:r>
          </w:p>
        </w:tc>
      </w:tr>
    </w:tbl>
    <w:p w14:paraId="6DCF4F3C" w14:textId="77777777" w:rsidR="00452B12" w:rsidRPr="00845D68" w:rsidRDefault="00452B12" w:rsidP="00461811"/>
    <w:p w14:paraId="4D5EA823" w14:textId="08A8F759" w:rsidR="00CE2523" w:rsidRPr="00845D68" w:rsidRDefault="00CE2523" w:rsidP="00CE2523">
      <w:pPr>
        <w:ind w:leftChars="0" w:left="0" w:firstLine="0"/>
      </w:pPr>
      <w:r w:rsidRPr="00BF5537">
        <w:rPr>
          <w:rFonts w:hint="eastAsia"/>
          <w:szCs w:val="24"/>
        </w:rPr>
        <w:t>「</w:t>
      </w:r>
      <w:r w:rsidRPr="00BF5537">
        <w:rPr>
          <w:szCs w:val="24"/>
        </w:rPr>
        <w:t xml:space="preserve">11.9 </w:t>
      </w:r>
      <w:r w:rsidRPr="00BF5537">
        <w:rPr>
          <w:rFonts w:hint="eastAsia"/>
          <w:szCs w:val="24"/>
        </w:rPr>
        <w:t>指導に関する記録</w:t>
      </w:r>
      <w:r w:rsidRPr="00BF5537">
        <w:rPr>
          <w:szCs w:val="24"/>
        </w:rPr>
        <w:t>_高等学校_2</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5D0C3CBF"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2E5D2D7C"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47A6AF76"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0A60B4C" w14:textId="1802B269"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B7390" w:rsidRPr="00845D68" w14:paraId="1B78B825" w14:textId="77777777" w:rsidTr="001E304F">
        <w:trPr>
          <w:trHeight w:val="285"/>
        </w:trPr>
        <w:tc>
          <w:tcPr>
            <w:tcW w:w="510" w:type="pct"/>
          </w:tcPr>
          <w:p w14:paraId="68D76B2B" w14:textId="168F6A46" w:rsidR="008B7390" w:rsidRPr="00845D68" w:rsidRDefault="008B7390" w:rsidP="008B739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1</w:t>
            </w:r>
          </w:p>
        </w:tc>
        <w:tc>
          <w:tcPr>
            <w:tcW w:w="1551" w:type="pct"/>
            <w:noWrap/>
          </w:tcPr>
          <w:p w14:paraId="2B373FF7" w14:textId="16ECC497" w:rsidR="008B7390" w:rsidRPr="00845D68" w:rsidRDefault="008B7390" w:rsidP="008B739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様式種別</w:t>
            </w:r>
          </w:p>
        </w:tc>
        <w:tc>
          <w:tcPr>
            <w:tcW w:w="2939" w:type="pct"/>
            <w:noWrap/>
          </w:tcPr>
          <w:p w14:paraId="019DBD6D" w14:textId="143EA16F" w:rsidR="008B7390" w:rsidRPr="00845D68" w:rsidRDefault="008B7390" w:rsidP="008B739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指導要録の様式を示す種別</w:t>
            </w:r>
          </w:p>
        </w:tc>
      </w:tr>
      <w:tr w:rsidR="008B7390" w:rsidRPr="00845D68" w14:paraId="698003D0" w14:textId="77777777" w:rsidTr="005110B1">
        <w:trPr>
          <w:trHeight w:val="285"/>
        </w:trPr>
        <w:tc>
          <w:tcPr>
            <w:tcW w:w="510" w:type="pct"/>
          </w:tcPr>
          <w:p w14:paraId="013D2A1B" w14:textId="41C3EB3A" w:rsidR="008B7390" w:rsidRPr="00845D68" w:rsidRDefault="008B7390" w:rsidP="008B739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2</w:t>
            </w:r>
          </w:p>
        </w:tc>
        <w:tc>
          <w:tcPr>
            <w:tcW w:w="1551" w:type="pct"/>
            <w:noWrap/>
          </w:tcPr>
          <w:p w14:paraId="2284F170" w14:textId="1423E9FD" w:rsidR="008B7390" w:rsidRPr="00845D68" w:rsidRDefault="008B7390" w:rsidP="008B739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年</w:t>
            </w:r>
          </w:p>
        </w:tc>
        <w:tc>
          <w:tcPr>
            <w:tcW w:w="2939" w:type="pct"/>
            <w:noWrap/>
          </w:tcPr>
          <w:p w14:paraId="612F2A8B" w14:textId="40D44130" w:rsidR="008B7390" w:rsidRPr="00845D68" w:rsidRDefault="008B7390" w:rsidP="008B739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指導要録の対象となる学年</w:t>
            </w:r>
          </w:p>
        </w:tc>
      </w:tr>
      <w:tr w:rsidR="008B7390" w:rsidRPr="00845D68" w14:paraId="48AC0864" w14:textId="77777777" w:rsidTr="005110B1">
        <w:trPr>
          <w:trHeight w:val="285"/>
        </w:trPr>
        <w:tc>
          <w:tcPr>
            <w:tcW w:w="510" w:type="pct"/>
          </w:tcPr>
          <w:p w14:paraId="10C73C6E" w14:textId="29D5A3B5" w:rsidR="008B7390" w:rsidRPr="00845D68" w:rsidRDefault="008B7390" w:rsidP="008B739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3</w:t>
            </w:r>
          </w:p>
        </w:tc>
        <w:tc>
          <w:tcPr>
            <w:tcW w:w="1551" w:type="pct"/>
            <w:noWrap/>
          </w:tcPr>
          <w:p w14:paraId="4665FC69" w14:textId="03F6255C" w:rsidR="008B7390" w:rsidRPr="00845D68" w:rsidRDefault="008B7390" w:rsidP="008B739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ホームルーム</w:t>
            </w:r>
          </w:p>
        </w:tc>
        <w:tc>
          <w:tcPr>
            <w:tcW w:w="2939" w:type="pct"/>
            <w:noWrap/>
          </w:tcPr>
          <w:p w14:paraId="519127AD" w14:textId="1503DC4B" w:rsidR="008B7390" w:rsidRPr="00845D68" w:rsidRDefault="008B7390" w:rsidP="008B739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ホームルーム名</w:t>
            </w:r>
          </w:p>
        </w:tc>
      </w:tr>
      <w:tr w:rsidR="008B7390" w:rsidRPr="00845D68" w14:paraId="3C97BAB8" w14:textId="77777777" w:rsidTr="005110B1">
        <w:trPr>
          <w:trHeight w:val="285"/>
        </w:trPr>
        <w:tc>
          <w:tcPr>
            <w:tcW w:w="510" w:type="pct"/>
          </w:tcPr>
          <w:p w14:paraId="6F1F4349" w14:textId="5026E09E" w:rsidR="008B7390" w:rsidRPr="00845D68" w:rsidRDefault="008B7390" w:rsidP="008B7390">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4</w:t>
            </w:r>
          </w:p>
        </w:tc>
        <w:tc>
          <w:tcPr>
            <w:tcW w:w="1551" w:type="pct"/>
            <w:noWrap/>
          </w:tcPr>
          <w:p w14:paraId="1D6549F9" w14:textId="7E83F027" w:rsidR="008B7390" w:rsidRPr="00845D68" w:rsidRDefault="008B7390" w:rsidP="008B739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整理番号</w:t>
            </w:r>
          </w:p>
        </w:tc>
        <w:tc>
          <w:tcPr>
            <w:tcW w:w="2939" w:type="pct"/>
            <w:noWrap/>
          </w:tcPr>
          <w:p w14:paraId="51D39213" w14:textId="26A0F172" w:rsidR="008B7390" w:rsidRPr="00845D68" w:rsidRDefault="008B7390" w:rsidP="008B7390">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整理番号（出席番号）</w:t>
            </w:r>
          </w:p>
        </w:tc>
      </w:tr>
      <w:tr w:rsidR="00816363" w:rsidRPr="00845D68" w14:paraId="051F2180" w14:textId="77777777" w:rsidTr="005110B1">
        <w:trPr>
          <w:trHeight w:val="285"/>
        </w:trPr>
        <w:tc>
          <w:tcPr>
            <w:tcW w:w="510" w:type="pct"/>
          </w:tcPr>
          <w:p w14:paraId="0732043E" w14:textId="4E52B953" w:rsidR="00816363" w:rsidRPr="00845D68" w:rsidRDefault="00816363" w:rsidP="0081636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9.5</w:t>
            </w:r>
          </w:p>
        </w:tc>
        <w:tc>
          <w:tcPr>
            <w:tcW w:w="1551" w:type="pct"/>
            <w:noWrap/>
          </w:tcPr>
          <w:p w14:paraId="24D97034" w14:textId="0E64599D" w:rsidR="00816363" w:rsidRPr="00845D68" w:rsidRDefault="00816363" w:rsidP="0081636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各教科_特別活動_自立活動の記録</w:t>
            </w:r>
            <w:r w:rsidR="00362F08" w:rsidRPr="00BF5537">
              <w:rPr>
                <w:rFonts w:asciiTheme="minorEastAsia" w:eastAsiaTheme="minorEastAsia" w:hAnsiTheme="minorEastAsia"/>
                <w:sz w:val="18"/>
                <w:szCs w:val="18"/>
              </w:rPr>
              <w:t>__高等学校_2</w:t>
            </w:r>
          </w:p>
        </w:tc>
        <w:tc>
          <w:tcPr>
            <w:tcW w:w="2939" w:type="pct"/>
            <w:noWrap/>
          </w:tcPr>
          <w:p w14:paraId="44B23EC7" w14:textId="4D57911E" w:rsidR="00816363" w:rsidRPr="00845D68" w:rsidRDefault="00816363" w:rsidP="0081636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各教科・特別活動・自立活動に関する情報</w:t>
            </w:r>
          </w:p>
        </w:tc>
      </w:tr>
      <w:tr w:rsidR="00237D18" w:rsidRPr="00845D68" w14:paraId="325F379B" w14:textId="77777777" w:rsidTr="005110B1">
        <w:trPr>
          <w:trHeight w:val="285"/>
        </w:trPr>
        <w:tc>
          <w:tcPr>
            <w:tcW w:w="510" w:type="pct"/>
          </w:tcPr>
          <w:p w14:paraId="7F678178" w14:textId="47430DB8" w:rsidR="00237D18" w:rsidRPr="00BF5537" w:rsidRDefault="00237D18" w:rsidP="00237D1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9.6</w:t>
            </w:r>
          </w:p>
        </w:tc>
        <w:tc>
          <w:tcPr>
            <w:tcW w:w="1551" w:type="pct"/>
            <w:noWrap/>
          </w:tcPr>
          <w:p w14:paraId="40DED9B2" w14:textId="7C023769" w:rsidR="00237D18" w:rsidRPr="00BF5537" w:rsidRDefault="008D278C" w:rsidP="00237D1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特別の教科</w:t>
            </w:r>
            <w:r w:rsidRPr="00BF5537">
              <w:rPr>
                <w:rFonts w:asciiTheme="minorEastAsia" w:eastAsiaTheme="minorEastAsia" w:hAnsiTheme="minorEastAsia"/>
                <w:sz w:val="18"/>
                <w:szCs w:val="18"/>
              </w:rPr>
              <w:t>_道徳__高等学校_2</w:t>
            </w:r>
          </w:p>
        </w:tc>
        <w:tc>
          <w:tcPr>
            <w:tcW w:w="2939" w:type="pct"/>
            <w:noWrap/>
          </w:tcPr>
          <w:p w14:paraId="40525A4E" w14:textId="1D8A39DD" w:rsidR="00237D18" w:rsidRPr="00845D68" w:rsidRDefault="00237D18" w:rsidP="00237D18">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道徳に関する情報</w:t>
            </w:r>
          </w:p>
        </w:tc>
      </w:tr>
      <w:tr w:rsidR="0031181D" w:rsidRPr="00845D68" w14:paraId="295C6A18" w14:textId="77777777" w:rsidTr="005110B1">
        <w:trPr>
          <w:trHeight w:val="285"/>
        </w:trPr>
        <w:tc>
          <w:tcPr>
            <w:tcW w:w="510" w:type="pct"/>
          </w:tcPr>
          <w:p w14:paraId="163EC472" w14:textId="52805D34" w:rsidR="0031181D" w:rsidRPr="00BF5537" w:rsidRDefault="0031181D" w:rsidP="0031181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lastRenderedPageBreak/>
              <w:t>11.9.7</w:t>
            </w:r>
          </w:p>
        </w:tc>
        <w:tc>
          <w:tcPr>
            <w:tcW w:w="1551" w:type="pct"/>
            <w:noWrap/>
          </w:tcPr>
          <w:p w14:paraId="0102F746" w14:textId="2572920C" w:rsidR="0031181D" w:rsidRPr="00BF5537" w:rsidRDefault="000D4E46" w:rsidP="0031181D">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総合的な学習の時間の記録</w:t>
            </w:r>
            <w:r w:rsidRPr="00BF5537">
              <w:rPr>
                <w:rFonts w:asciiTheme="minorEastAsia" w:eastAsiaTheme="minorEastAsia" w:hAnsiTheme="minorEastAsia"/>
                <w:sz w:val="18"/>
                <w:szCs w:val="18"/>
              </w:rPr>
              <w:t>__高等学校_2</w:t>
            </w:r>
          </w:p>
        </w:tc>
        <w:tc>
          <w:tcPr>
            <w:tcW w:w="2939" w:type="pct"/>
            <w:noWrap/>
          </w:tcPr>
          <w:p w14:paraId="69D4F232" w14:textId="746922F3" w:rsidR="0031181D" w:rsidRPr="00845D68" w:rsidRDefault="0031181D" w:rsidP="0031181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総合的な学習の時間に関する情報</w:t>
            </w:r>
          </w:p>
        </w:tc>
      </w:tr>
      <w:tr w:rsidR="00786D8E" w:rsidRPr="00845D68" w14:paraId="4C5F26FC" w14:textId="77777777" w:rsidTr="005110B1">
        <w:trPr>
          <w:trHeight w:val="285"/>
        </w:trPr>
        <w:tc>
          <w:tcPr>
            <w:tcW w:w="510" w:type="pct"/>
          </w:tcPr>
          <w:p w14:paraId="16C0DE2B" w14:textId="457C596F" w:rsidR="00786D8E" w:rsidRPr="00BF5537" w:rsidRDefault="00786D8E" w:rsidP="00786D8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9.8</w:t>
            </w:r>
          </w:p>
        </w:tc>
        <w:tc>
          <w:tcPr>
            <w:tcW w:w="1551" w:type="pct"/>
            <w:noWrap/>
          </w:tcPr>
          <w:p w14:paraId="0017DF55" w14:textId="1E4F9527" w:rsidR="00786D8E" w:rsidRPr="00BF5537" w:rsidRDefault="00EF0ADA" w:rsidP="00786D8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hint="eastAsia"/>
                <w:sz w:val="18"/>
                <w:szCs w:val="18"/>
              </w:rPr>
              <w:t>総合的な探究の時間の記録</w:t>
            </w:r>
            <w:r w:rsidRPr="00BF5537">
              <w:rPr>
                <w:rFonts w:asciiTheme="minorEastAsia" w:eastAsiaTheme="minorEastAsia" w:hAnsiTheme="minorEastAsia"/>
                <w:sz w:val="18"/>
                <w:szCs w:val="18"/>
              </w:rPr>
              <w:t>__高等学校_2</w:t>
            </w:r>
          </w:p>
        </w:tc>
        <w:tc>
          <w:tcPr>
            <w:tcW w:w="2939" w:type="pct"/>
            <w:noWrap/>
          </w:tcPr>
          <w:p w14:paraId="2EDF6CD6" w14:textId="1A1D57B3" w:rsidR="00786D8E" w:rsidRPr="00845D68" w:rsidRDefault="00786D8E" w:rsidP="00786D8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総合的な探究の時間に関する情報</w:t>
            </w:r>
          </w:p>
        </w:tc>
      </w:tr>
    </w:tbl>
    <w:p w14:paraId="088D4358" w14:textId="77777777" w:rsidR="00452B12" w:rsidRPr="00845D68" w:rsidRDefault="00452B12" w:rsidP="00461811"/>
    <w:p w14:paraId="17F44EDA" w14:textId="32042482" w:rsidR="00CE2523" w:rsidRPr="00845D68" w:rsidRDefault="00CE2523" w:rsidP="00CE2523">
      <w:pPr>
        <w:ind w:leftChars="0" w:left="0" w:firstLine="0"/>
      </w:pPr>
      <w:r w:rsidRPr="00BF5537">
        <w:rPr>
          <w:rFonts w:hint="eastAsia"/>
          <w:szCs w:val="24"/>
        </w:rPr>
        <w:t>「</w:t>
      </w:r>
      <w:r w:rsidRPr="00BF5537">
        <w:rPr>
          <w:szCs w:val="24"/>
        </w:rPr>
        <w:t xml:space="preserve">11.9.5 </w:t>
      </w:r>
      <w:r w:rsidRPr="00BF5537">
        <w:rPr>
          <w:rFonts w:hint="eastAsia"/>
          <w:szCs w:val="24"/>
        </w:rPr>
        <w:t>各教科</w:t>
      </w:r>
      <w:r w:rsidRPr="00BF5537">
        <w:rPr>
          <w:szCs w:val="24"/>
        </w:rPr>
        <w:t>_特別活動_自立活動の記録</w:t>
      </w:r>
      <w:r w:rsidR="00362F08" w:rsidRPr="00BF5537">
        <w:rPr>
          <w:szCs w:val="24"/>
        </w:rPr>
        <w:t>__高等学校_2</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833F47" w:rsidRPr="00845D68" w14:paraId="1EAF712E"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4DAC69F1" w14:textId="77777777" w:rsidR="00833F47" w:rsidRPr="00845D68" w:rsidRDefault="00833F4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6A692621" w14:textId="77777777" w:rsidR="00833F47" w:rsidRPr="00845D68" w:rsidRDefault="00833F47"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5EE8A930" w14:textId="56322FA0" w:rsidR="00833F47"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33F47" w:rsidRPr="00845D68" w14:paraId="07260EA8" w14:textId="77777777" w:rsidTr="001E304F">
        <w:trPr>
          <w:trHeight w:val="285"/>
        </w:trPr>
        <w:tc>
          <w:tcPr>
            <w:tcW w:w="634" w:type="pct"/>
          </w:tcPr>
          <w:p w14:paraId="58482D9C" w14:textId="77777777" w:rsidR="00833F47" w:rsidRPr="00845D68" w:rsidRDefault="00833F47" w:rsidP="001E304F">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9.5.1</w:t>
            </w:r>
          </w:p>
        </w:tc>
        <w:tc>
          <w:tcPr>
            <w:tcW w:w="1551" w:type="pct"/>
            <w:noWrap/>
          </w:tcPr>
          <w:p w14:paraId="640AB108" w14:textId="00337801" w:rsidR="00833F47" w:rsidRPr="00845D68" w:rsidRDefault="00CE2580" w:rsidP="001E304F">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状況</w:t>
            </w:r>
            <w:r w:rsidRPr="00BF5537">
              <w:rPr>
                <w:rFonts w:asciiTheme="minorEastAsia" w:eastAsiaTheme="minorEastAsia" w:hAnsiTheme="minorEastAsia"/>
                <w:sz w:val="18"/>
                <w:szCs w:val="18"/>
              </w:rPr>
              <w:t>__高等学校_2</w:t>
            </w:r>
          </w:p>
        </w:tc>
        <w:tc>
          <w:tcPr>
            <w:tcW w:w="2815" w:type="pct"/>
            <w:noWrap/>
          </w:tcPr>
          <w:p w14:paraId="09366750" w14:textId="77777777" w:rsidR="00833F47" w:rsidRPr="00845D68" w:rsidRDefault="00833F47" w:rsidP="001E304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各教科、特別活動、自立活動等の状況</w:t>
            </w:r>
          </w:p>
        </w:tc>
      </w:tr>
    </w:tbl>
    <w:p w14:paraId="215FDEC4" w14:textId="77777777" w:rsidR="00B97B55" w:rsidRPr="00845D68" w:rsidRDefault="00B97B55" w:rsidP="00461811"/>
    <w:p w14:paraId="58463A5A" w14:textId="640527A0" w:rsidR="00B97B55" w:rsidRPr="00845D68" w:rsidRDefault="00B97B55" w:rsidP="00B97B55">
      <w:pPr>
        <w:ind w:leftChars="0" w:left="0" w:firstLine="0"/>
      </w:pPr>
      <w:r w:rsidRPr="00BF5537">
        <w:rPr>
          <w:rFonts w:hint="eastAsia"/>
          <w:szCs w:val="24"/>
        </w:rPr>
        <w:t>「</w:t>
      </w:r>
      <w:r w:rsidRPr="00BF5537">
        <w:rPr>
          <w:szCs w:val="24"/>
        </w:rPr>
        <w:t xml:space="preserve">11.9.5.1 </w:t>
      </w:r>
      <w:r w:rsidR="00CE2580" w:rsidRPr="00BF5537">
        <w:rPr>
          <w:rFonts w:hint="eastAsia"/>
          <w:szCs w:val="24"/>
        </w:rPr>
        <w:t>状況</w:t>
      </w:r>
      <w:r w:rsidR="00CE2580" w:rsidRPr="00BF5537">
        <w:rPr>
          <w:szCs w:val="24"/>
        </w:rPr>
        <w:t>__高等学校_2</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5B8492A1" w14:textId="77777777" w:rsidTr="00833F47">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3025E5D6"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8EF20DA"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48CC2A6E" w14:textId="3C79A6D2"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33F47" w:rsidRPr="00845D68" w14:paraId="5304AE31" w14:textId="77777777" w:rsidTr="00833F47">
        <w:trPr>
          <w:trHeight w:val="285"/>
        </w:trPr>
        <w:tc>
          <w:tcPr>
            <w:tcW w:w="634" w:type="pct"/>
          </w:tcPr>
          <w:p w14:paraId="2D5D013F" w14:textId="6221AB91" w:rsidR="00833F47" w:rsidRPr="00845D68" w:rsidRDefault="00833F47" w:rsidP="00833F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5.1.1</w:t>
            </w:r>
          </w:p>
        </w:tc>
        <w:tc>
          <w:tcPr>
            <w:tcW w:w="1551" w:type="pct"/>
            <w:noWrap/>
          </w:tcPr>
          <w:p w14:paraId="6405A0AE" w14:textId="40BFD742" w:rsidR="00833F47" w:rsidRPr="00845D68" w:rsidRDefault="00833F47" w:rsidP="00833F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等</w:t>
            </w:r>
          </w:p>
        </w:tc>
        <w:tc>
          <w:tcPr>
            <w:tcW w:w="2815" w:type="pct"/>
            <w:noWrap/>
          </w:tcPr>
          <w:p w14:paraId="46F22866" w14:textId="1AB1C2F0" w:rsidR="00833F47" w:rsidRPr="00845D68" w:rsidRDefault="00833F47" w:rsidP="00833F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等</w:t>
            </w:r>
          </w:p>
        </w:tc>
      </w:tr>
      <w:tr w:rsidR="00833F47" w:rsidRPr="00845D68" w14:paraId="32ADDAC3" w14:textId="77777777" w:rsidTr="00833F47">
        <w:trPr>
          <w:trHeight w:val="285"/>
        </w:trPr>
        <w:tc>
          <w:tcPr>
            <w:tcW w:w="634" w:type="pct"/>
          </w:tcPr>
          <w:p w14:paraId="759B5F2C" w14:textId="3090415D" w:rsidR="00833F47" w:rsidRPr="00845D68" w:rsidRDefault="00833F47" w:rsidP="00833F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5.1.2</w:t>
            </w:r>
          </w:p>
        </w:tc>
        <w:tc>
          <w:tcPr>
            <w:tcW w:w="1551" w:type="pct"/>
            <w:noWrap/>
          </w:tcPr>
          <w:p w14:paraId="649EFEDD" w14:textId="29284DE6" w:rsidR="00833F47" w:rsidRPr="00845D68" w:rsidRDefault="00833F47" w:rsidP="00833F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等_その他</w:t>
            </w:r>
          </w:p>
        </w:tc>
        <w:tc>
          <w:tcPr>
            <w:tcW w:w="2815" w:type="pct"/>
            <w:noWrap/>
          </w:tcPr>
          <w:p w14:paraId="42A44312" w14:textId="0A41447A" w:rsidR="00833F47" w:rsidRPr="00845D68" w:rsidRDefault="00833F47" w:rsidP="00833F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教科等（特別活動や自立活動等を自由記述）</w:t>
            </w:r>
          </w:p>
        </w:tc>
      </w:tr>
      <w:tr w:rsidR="00833F47" w:rsidRPr="00845D68" w14:paraId="31263875" w14:textId="77777777" w:rsidTr="00833F47">
        <w:trPr>
          <w:trHeight w:val="285"/>
        </w:trPr>
        <w:tc>
          <w:tcPr>
            <w:tcW w:w="634" w:type="pct"/>
          </w:tcPr>
          <w:p w14:paraId="52AE40C8" w14:textId="04ECC095" w:rsidR="00833F47" w:rsidRPr="00845D68" w:rsidRDefault="00833F47" w:rsidP="00833F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5.1.3</w:t>
            </w:r>
          </w:p>
        </w:tc>
        <w:tc>
          <w:tcPr>
            <w:tcW w:w="1551" w:type="pct"/>
            <w:noWrap/>
          </w:tcPr>
          <w:p w14:paraId="01F81F9D" w14:textId="09A4D9D1" w:rsidR="00833F47" w:rsidRPr="00845D68" w:rsidRDefault="00833F47" w:rsidP="00833F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記録</w:t>
            </w:r>
          </w:p>
        </w:tc>
        <w:tc>
          <w:tcPr>
            <w:tcW w:w="2815" w:type="pct"/>
            <w:noWrap/>
          </w:tcPr>
          <w:p w14:paraId="26E16D2E" w14:textId="1444D78F" w:rsidR="00833F47" w:rsidRPr="00845D68" w:rsidRDefault="00833F47" w:rsidP="00833F4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各教科・活動に関する記録（自由記述）</w:t>
            </w:r>
          </w:p>
        </w:tc>
      </w:tr>
      <w:tr w:rsidR="00833F47" w:rsidRPr="00845D68" w14:paraId="512835C7" w14:textId="77777777" w:rsidTr="00833F47">
        <w:trPr>
          <w:trHeight w:val="285"/>
        </w:trPr>
        <w:tc>
          <w:tcPr>
            <w:tcW w:w="634" w:type="pct"/>
          </w:tcPr>
          <w:p w14:paraId="0CEA15C5" w14:textId="0EA3EAE3" w:rsidR="00833F47" w:rsidRPr="00845D68" w:rsidRDefault="00833F47" w:rsidP="00833F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5.1.4</w:t>
            </w:r>
          </w:p>
        </w:tc>
        <w:tc>
          <w:tcPr>
            <w:tcW w:w="1551" w:type="pct"/>
            <w:noWrap/>
          </w:tcPr>
          <w:p w14:paraId="0B51DBEB" w14:textId="4176C6E7" w:rsidR="00833F47" w:rsidRPr="00845D68" w:rsidRDefault="00833F47" w:rsidP="00833F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総授業時数</w:t>
            </w:r>
          </w:p>
        </w:tc>
        <w:tc>
          <w:tcPr>
            <w:tcW w:w="2815" w:type="pct"/>
            <w:noWrap/>
          </w:tcPr>
          <w:p w14:paraId="5E6E866F" w14:textId="04B96DDA" w:rsidR="00833F47" w:rsidRPr="00845D68" w:rsidRDefault="00833F47" w:rsidP="00833F4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授業時間数に関する情報</w:t>
            </w:r>
          </w:p>
        </w:tc>
      </w:tr>
    </w:tbl>
    <w:p w14:paraId="55A4D901" w14:textId="77777777" w:rsidR="00452B12" w:rsidRPr="00845D68" w:rsidRDefault="00452B12" w:rsidP="00461811"/>
    <w:p w14:paraId="28F294DF" w14:textId="7B406C7E" w:rsidR="00B97B55" w:rsidRPr="00845D68" w:rsidRDefault="00B97B55" w:rsidP="00B97B55">
      <w:pPr>
        <w:ind w:leftChars="0" w:left="0" w:firstLine="0"/>
      </w:pPr>
      <w:r w:rsidRPr="00BF5537">
        <w:rPr>
          <w:rFonts w:hint="eastAsia"/>
          <w:szCs w:val="24"/>
        </w:rPr>
        <w:t>「</w:t>
      </w:r>
      <w:r w:rsidRPr="00BF5537">
        <w:rPr>
          <w:szCs w:val="24"/>
        </w:rPr>
        <w:t xml:space="preserve">11.9.6 </w:t>
      </w:r>
      <w:r w:rsidR="008D278C" w:rsidRPr="00BF5537">
        <w:rPr>
          <w:rFonts w:hint="eastAsia"/>
          <w:szCs w:val="24"/>
        </w:rPr>
        <w:t>特別の教科</w:t>
      </w:r>
      <w:r w:rsidR="008D278C" w:rsidRPr="00BF5537">
        <w:rPr>
          <w:szCs w:val="24"/>
        </w:rPr>
        <w:t>_道徳__高等学校_2</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43F6C110"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6B4511A3"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3C28FED"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6A185EB9" w14:textId="34D5F33D"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280EA6" w:rsidRPr="00845D68" w14:paraId="3E9DBB3B" w14:textId="77777777" w:rsidTr="001E304F">
        <w:trPr>
          <w:trHeight w:val="285"/>
        </w:trPr>
        <w:tc>
          <w:tcPr>
            <w:tcW w:w="510" w:type="pct"/>
          </w:tcPr>
          <w:p w14:paraId="0D900C1B" w14:textId="6D2F6472" w:rsidR="00280EA6" w:rsidRPr="00845D68" w:rsidRDefault="00280EA6" w:rsidP="00280EA6">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9.6.1</w:t>
            </w:r>
          </w:p>
        </w:tc>
        <w:tc>
          <w:tcPr>
            <w:tcW w:w="1551" w:type="pct"/>
            <w:noWrap/>
          </w:tcPr>
          <w:p w14:paraId="6A2D2B04" w14:textId="5951A1E4" w:rsidR="00280EA6" w:rsidRPr="00845D68" w:rsidRDefault="00202020" w:rsidP="00280EA6">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学習活動の状況</w:t>
            </w:r>
            <w:r w:rsidRPr="00BF5537">
              <w:rPr>
                <w:rFonts w:asciiTheme="minorEastAsia" w:eastAsiaTheme="minorEastAsia" w:hAnsiTheme="minorEastAsia"/>
                <w:sz w:val="18"/>
                <w:szCs w:val="18"/>
              </w:rPr>
              <w:t>__特別の教科_道徳_高等学校_2</w:t>
            </w:r>
          </w:p>
        </w:tc>
        <w:tc>
          <w:tcPr>
            <w:tcW w:w="2939" w:type="pct"/>
            <w:noWrap/>
          </w:tcPr>
          <w:p w14:paraId="61D83608" w14:textId="3C820371" w:rsidR="00280EA6" w:rsidRPr="00845D68" w:rsidRDefault="00280EA6" w:rsidP="00280EA6">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状況に関する情報</w:t>
            </w:r>
          </w:p>
        </w:tc>
      </w:tr>
    </w:tbl>
    <w:p w14:paraId="0E123342" w14:textId="77777777" w:rsidR="00452B12" w:rsidRPr="00845D68" w:rsidRDefault="00452B12" w:rsidP="00461811"/>
    <w:p w14:paraId="34A3C248" w14:textId="29130C6A" w:rsidR="00B97B55" w:rsidRPr="00845D68" w:rsidRDefault="00B97B55" w:rsidP="00B97B55">
      <w:pPr>
        <w:ind w:leftChars="0" w:left="0" w:firstLine="0"/>
      </w:pPr>
      <w:r w:rsidRPr="00BF5537">
        <w:rPr>
          <w:rFonts w:hint="eastAsia"/>
          <w:szCs w:val="24"/>
        </w:rPr>
        <w:t>「</w:t>
      </w:r>
      <w:r w:rsidRPr="00BF5537">
        <w:rPr>
          <w:szCs w:val="24"/>
        </w:rPr>
        <w:t xml:space="preserve">11.9.6.1 </w:t>
      </w:r>
      <w:r w:rsidR="00202020" w:rsidRPr="00BF5537">
        <w:rPr>
          <w:rFonts w:hint="eastAsia"/>
          <w:szCs w:val="24"/>
        </w:rPr>
        <w:t>学習活動の状況</w:t>
      </w:r>
      <w:r w:rsidR="00202020" w:rsidRPr="00BF5537">
        <w:rPr>
          <w:szCs w:val="24"/>
        </w:rPr>
        <w:t>__特別の教科_道徳_高等学校_2</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4"/>
        <w:gridCol w:w="3332"/>
        <w:gridCol w:w="4962"/>
      </w:tblGrid>
      <w:tr w:rsidR="00452B12" w:rsidRPr="00845D68" w14:paraId="616E4730" w14:textId="77777777" w:rsidTr="00112B4B">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7F1D2699"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754" w:type="pct"/>
            <w:shd w:val="clear" w:color="auto" w:fill="808080" w:themeFill="background1" w:themeFillShade="80"/>
            <w:noWrap/>
            <w:hideMark/>
          </w:tcPr>
          <w:p w14:paraId="1C5EC394"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612" w:type="pct"/>
            <w:shd w:val="clear" w:color="auto" w:fill="808080" w:themeFill="background1" w:themeFillShade="80"/>
            <w:noWrap/>
            <w:hideMark/>
          </w:tcPr>
          <w:p w14:paraId="7A81D250" w14:textId="6F5DEDFE"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5322C" w:rsidRPr="00845D68" w14:paraId="2F33D421" w14:textId="77777777" w:rsidTr="00112B4B">
        <w:trPr>
          <w:trHeight w:val="285"/>
        </w:trPr>
        <w:tc>
          <w:tcPr>
            <w:tcW w:w="634" w:type="pct"/>
          </w:tcPr>
          <w:p w14:paraId="05DD4ACB" w14:textId="092DE22C" w:rsidR="00E5322C" w:rsidRPr="00845D68" w:rsidRDefault="00E5322C" w:rsidP="00E5322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6.1.1</w:t>
            </w:r>
          </w:p>
        </w:tc>
        <w:tc>
          <w:tcPr>
            <w:tcW w:w="1754" w:type="pct"/>
            <w:noWrap/>
          </w:tcPr>
          <w:p w14:paraId="158B039F" w14:textId="404A74D2" w:rsidR="00E5322C" w:rsidRPr="00845D68" w:rsidRDefault="00E5322C" w:rsidP="00E5322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状況及び道徳性に係る成長の様子</w:t>
            </w:r>
          </w:p>
        </w:tc>
        <w:tc>
          <w:tcPr>
            <w:tcW w:w="2612" w:type="pct"/>
            <w:noWrap/>
          </w:tcPr>
          <w:p w14:paraId="1116B53E" w14:textId="03707708" w:rsidR="00E5322C" w:rsidRPr="00845D68" w:rsidRDefault="00E5322C" w:rsidP="00E5322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各教科・活動に関する記録（自由記述）</w:t>
            </w:r>
          </w:p>
        </w:tc>
      </w:tr>
    </w:tbl>
    <w:p w14:paraId="48264475" w14:textId="77777777" w:rsidR="00452B12" w:rsidRPr="00845D68" w:rsidRDefault="00452B12" w:rsidP="00461811"/>
    <w:p w14:paraId="28639E0F" w14:textId="6639CC84" w:rsidR="00B97B55" w:rsidRPr="00845D68" w:rsidRDefault="00B97B55" w:rsidP="00B97B55">
      <w:pPr>
        <w:ind w:leftChars="0" w:left="0" w:firstLine="0"/>
      </w:pPr>
      <w:r w:rsidRPr="00BF5537">
        <w:rPr>
          <w:rFonts w:hint="eastAsia"/>
          <w:szCs w:val="24"/>
        </w:rPr>
        <w:t>「</w:t>
      </w:r>
      <w:r w:rsidRPr="00BF5537">
        <w:rPr>
          <w:szCs w:val="24"/>
        </w:rPr>
        <w:t xml:space="preserve">11.9.7 </w:t>
      </w:r>
      <w:r w:rsidR="000D4E46" w:rsidRPr="00BF5537">
        <w:rPr>
          <w:rFonts w:hint="eastAsia"/>
          <w:szCs w:val="24"/>
        </w:rPr>
        <w:t>総合的な学習の時間の記録</w:t>
      </w:r>
      <w:r w:rsidR="000D4E46" w:rsidRPr="00BF5537">
        <w:rPr>
          <w:szCs w:val="24"/>
        </w:rPr>
        <w:t>__高等学校_2</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3E84F772"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1FA1679F"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0E10FC0E"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CA26EE4" w14:textId="2C9EA0D3"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83F49" w:rsidRPr="00845D68" w14:paraId="3CA5F008" w14:textId="77777777" w:rsidTr="001E304F">
        <w:trPr>
          <w:trHeight w:val="285"/>
        </w:trPr>
        <w:tc>
          <w:tcPr>
            <w:tcW w:w="510" w:type="pct"/>
          </w:tcPr>
          <w:p w14:paraId="089D3C36" w14:textId="2890B621" w:rsidR="00983F49" w:rsidRPr="00845D68" w:rsidRDefault="00983F49" w:rsidP="00983F4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9.7.1</w:t>
            </w:r>
          </w:p>
        </w:tc>
        <w:tc>
          <w:tcPr>
            <w:tcW w:w="1551" w:type="pct"/>
            <w:noWrap/>
          </w:tcPr>
          <w:p w14:paraId="131B9632" w14:textId="645F7980" w:rsidR="00983F49" w:rsidRPr="00845D68" w:rsidRDefault="00432C52" w:rsidP="00983F49">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学習活動の状況</w:t>
            </w:r>
            <w:r w:rsidRPr="00BF5537">
              <w:rPr>
                <w:rFonts w:asciiTheme="minorEastAsia" w:eastAsiaTheme="minorEastAsia" w:hAnsiTheme="minorEastAsia"/>
                <w:sz w:val="18"/>
                <w:szCs w:val="18"/>
              </w:rPr>
              <w:t>__総合的な学習の時間の記録_高等学校_2</w:t>
            </w:r>
          </w:p>
        </w:tc>
        <w:tc>
          <w:tcPr>
            <w:tcW w:w="2939" w:type="pct"/>
            <w:noWrap/>
          </w:tcPr>
          <w:p w14:paraId="245DC6F2" w14:textId="0CD6B1CE" w:rsidR="00983F49" w:rsidRPr="00845D68" w:rsidRDefault="00983F49" w:rsidP="00983F49">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状況に関する情報</w:t>
            </w:r>
          </w:p>
        </w:tc>
      </w:tr>
    </w:tbl>
    <w:p w14:paraId="38C95A7E" w14:textId="77777777" w:rsidR="00452B12" w:rsidRPr="00845D68" w:rsidRDefault="00452B12" w:rsidP="00461811"/>
    <w:p w14:paraId="55233692" w14:textId="3E8AF8CE" w:rsidR="00B97B55" w:rsidRPr="00845D68" w:rsidRDefault="00B97B55" w:rsidP="00B97B55">
      <w:pPr>
        <w:ind w:leftChars="0" w:left="0" w:firstLine="0"/>
      </w:pPr>
      <w:r w:rsidRPr="00BF5537">
        <w:rPr>
          <w:rFonts w:hint="eastAsia"/>
          <w:szCs w:val="24"/>
        </w:rPr>
        <w:t>「</w:t>
      </w:r>
      <w:r w:rsidRPr="00BF5537">
        <w:rPr>
          <w:szCs w:val="24"/>
        </w:rPr>
        <w:t xml:space="preserve">11.9.7.1 </w:t>
      </w:r>
      <w:r w:rsidR="00432C52" w:rsidRPr="00BF5537">
        <w:rPr>
          <w:rFonts w:hint="eastAsia"/>
          <w:szCs w:val="24"/>
        </w:rPr>
        <w:t>学習活動の状況</w:t>
      </w:r>
      <w:r w:rsidR="00432C52" w:rsidRPr="00BF5537">
        <w:rPr>
          <w:szCs w:val="24"/>
        </w:rPr>
        <w:t>__総合的な学習の時間の記録_高等学校_2</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0EF3309F" w14:textId="77777777" w:rsidTr="00950D07">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0F93C1DC"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280CCBF"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123B7B3B" w14:textId="175027A2"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50D07" w:rsidRPr="00845D68" w14:paraId="19E07908" w14:textId="77777777" w:rsidTr="00950D07">
        <w:trPr>
          <w:trHeight w:val="285"/>
        </w:trPr>
        <w:tc>
          <w:tcPr>
            <w:tcW w:w="634" w:type="pct"/>
          </w:tcPr>
          <w:p w14:paraId="46E54550" w14:textId="2C366A7B" w:rsidR="00950D07" w:rsidRPr="00845D68" w:rsidRDefault="00950D07" w:rsidP="00950D0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7.1.1</w:t>
            </w:r>
          </w:p>
        </w:tc>
        <w:tc>
          <w:tcPr>
            <w:tcW w:w="1551" w:type="pct"/>
            <w:noWrap/>
          </w:tcPr>
          <w:p w14:paraId="64A0ECD8" w14:textId="3E9FBCE3" w:rsidR="00950D07" w:rsidRPr="00845D68" w:rsidRDefault="00950D07" w:rsidP="00950D0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w:t>
            </w:r>
          </w:p>
        </w:tc>
        <w:tc>
          <w:tcPr>
            <w:tcW w:w="2815" w:type="pct"/>
            <w:noWrap/>
          </w:tcPr>
          <w:p w14:paraId="0CAB120F" w14:textId="111E1FE4" w:rsidR="00950D07" w:rsidRPr="00845D68" w:rsidRDefault="00950D07" w:rsidP="00950D0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内容</w:t>
            </w:r>
          </w:p>
        </w:tc>
      </w:tr>
      <w:tr w:rsidR="00950D07" w:rsidRPr="00845D68" w14:paraId="0651E801" w14:textId="77777777" w:rsidTr="00950D07">
        <w:trPr>
          <w:trHeight w:val="285"/>
        </w:trPr>
        <w:tc>
          <w:tcPr>
            <w:tcW w:w="634" w:type="pct"/>
          </w:tcPr>
          <w:p w14:paraId="538FE87E" w14:textId="4BBA35FC" w:rsidR="00950D07" w:rsidRPr="00845D68" w:rsidRDefault="00950D07" w:rsidP="00950D0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7.1.2</w:t>
            </w:r>
          </w:p>
        </w:tc>
        <w:tc>
          <w:tcPr>
            <w:tcW w:w="1551" w:type="pct"/>
            <w:noWrap/>
          </w:tcPr>
          <w:p w14:paraId="52D719A4" w14:textId="41B5DB50" w:rsidR="00950D07" w:rsidRPr="00845D68" w:rsidRDefault="00950D07" w:rsidP="00950D0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815" w:type="pct"/>
            <w:noWrap/>
          </w:tcPr>
          <w:p w14:paraId="20FF89B0" w14:textId="78AB72F0" w:rsidR="00950D07" w:rsidRPr="00845D68" w:rsidRDefault="00950D07" w:rsidP="00950D07">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内容に対する評価</w:t>
            </w:r>
          </w:p>
        </w:tc>
      </w:tr>
    </w:tbl>
    <w:p w14:paraId="2347ABBA" w14:textId="77777777" w:rsidR="00452B12" w:rsidRPr="00845D68" w:rsidRDefault="00452B12" w:rsidP="00461811"/>
    <w:p w14:paraId="523615A4" w14:textId="2FEE226D" w:rsidR="00B97B55" w:rsidRPr="00845D68" w:rsidRDefault="00B97B55" w:rsidP="00B97B55">
      <w:pPr>
        <w:ind w:leftChars="0" w:left="0" w:firstLine="0"/>
      </w:pPr>
      <w:r w:rsidRPr="00BF5537">
        <w:rPr>
          <w:rFonts w:hint="eastAsia"/>
          <w:szCs w:val="24"/>
        </w:rPr>
        <w:t>「</w:t>
      </w:r>
      <w:r w:rsidRPr="00BF5537">
        <w:rPr>
          <w:szCs w:val="24"/>
        </w:rPr>
        <w:t xml:space="preserve">11.9.8 </w:t>
      </w:r>
      <w:r w:rsidR="00EF0ADA" w:rsidRPr="00BF5537">
        <w:rPr>
          <w:rFonts w:hint="eastAsia"/>
          <w:szCs w:val="24"/>
        </w:rPr>
        <w:t>総合的な探究の時間の記録</w:t>
      </w:r>
      <w:r w:rsidR="00EF0ADA" w:rsidRPr="00BF5537">
        <w:rPr>
          <w:szCs w:val="24"/>
        </w:rPr>
        <w:t>__高等学校_2</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0BB04080"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3A728DFF"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7BE553D"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3BD8EAB0" w14:textId="09AE2A0F"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830A1E" w:rsidRPr="00845D68" w14:paraId="5A5BD1EA" w14:textId="77777777" w:rsidTr="001E304F">
        <w:trPr>
          <w:trHeight w:val="285"/>
        </w:trPr>
        <w:tc>
          <w:tcPr>
            <w:tcW w:w="510" w:type="pct"/>
          </w:tcPr>
          <w:p w14:paraId="14D5E758" w14:textId="0B5A10CE" w:rsidR="00830A1E" w:rsidRPr="00845D68" w:rsidRDefault="00830A1E" w:rsidP="00830A1E">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9.8.1</w:t>
            </w:r>
          </w:p>
        </w:tc>
        <w:tc>
          <w:tcPr>
            <w:tcW w:w="1551" w:type="pct"/>
            <w:noWrap/>
          </w:tcPr>
          <w:p w14:paraId="6D18D868" w14:textId="46E279AA" w:rsidR="00830A1E" w:rsidRPr="00845D68" w:rsidRDefault="004460BE" w:rsidP="00830A1E">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hint="eastAsia"/>
                <w:sz w:val="18"/>
                <w:szCs w:val="18"/>
              </w:rPr>
              <w:t>学習活動の状況</w:t>
            </w:r>
            <w:r w:rsidRPr="00BF5537">
              <w:rPr>
                <w:rFonts w:asciiTheme="minorEastAsia" w:eastAsiaTheme="minorEastAsia" w:hAnsiTheme="minorEastAsia"/>
                <w:sz w:val="18"/>
                <w:szCs w:val="18"/>
              </w:rPr>
              <w:t>__総合的な探究の時間の記録_高等学校_2</w:t>
            </w:r>
          </w:p>
        </w:tc>
        <w:tc>
          <w:tcPr>
            <w:tcW w:w="2939" w:type="pct"/>
            <w:noWrap/>
          </w:tcPr>
          <w:p w14:paraId="6D330BE2" w14:textId="4C5B437D" w:rsidR="00830A1E" w:rsidRPr="00845D68" w:rsidRDefault="00830A1E" w:rsidP="00830A1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状況に関する情報</w:t>
            </w:r>
          </w:p>
        </w:tc>
      </w:tr>
    </w:tbl>
    <w:p w14:paraId="31984A99" w14:textId="77777777" w:rsidR="00452B12" w:rsidRPr="00845D68" w:rsidRDefault="00452B12" w:rsidP="00461811"/>
    <w:p w14:paraId="3BC768C3" w14:textId="5DF74671" w:rsidR="00B97B55" w:rsidRPr="00845D68" w:rsidRDefault="00B97B55" w:rsidP="00B97B55">
      <w:pPr>
        <w:ind w:leftChars="0" w:left="0" w:firstLine="0"/>
      </w:pPr>
      <w:r w:rsidRPr="00BF5537">
        <w:rPr>
          <w:rFonts w:hint="eastAsia"/>
          <w:szCs w:val="24"/>
        </w:rPr>
        <w:t>「</w:t>
      </w:r>
      <w:r w:rsidRPr="00BF5537">
        <w:rPr>
          <w:szCs w:val="24"/>
        </w:rPr>
        <w:t xml:space="preserve">11.9.8.1 </w:t>
      </w:r>
      <w:r w:rsidR="004460BE" w:rsidRPr="00BF5537">
        <w:rPr>
          <w:rFonts w:hint="eastAsia"/>
          <w:szCs w:val="24"/>
        </w:rPr>
        <w:t>学習活動の状況</w:t>
      </w:r>
      <w:r w:rsidR="004460BE" w:rsidRPr="00BF5537">
        <w:rPr>
          <w:szCs w:val="24"/>
        </w:rPr>
        <w:t>__総合的な探究の時間の記録_高等学校_2</w:t>
      </w:r>
      <w:r w:rsidRPr="00BF5537">
        <w:rPr>
          <w:rFonts w:hint="eastAsia"/>
          <w:szCs w:val="24"/>
        </w:rPr>
        <w:t>」</w:t>
      </w:r>
    </w:p>
    <w:tbl>
      <w:tblPr>
        <w:tblStyle w:val="42"/>
        <w:tblW w:w="5731" w:type="pct"/>
        <w:tblInd w:w="-431" w:type="dxa"/>
        <w:tblLayout w:type="fixed"/>
        <w:tblLook w:val="0620" w:firstRow="1" w:lastRow="0" w:firstColumn="0" w:lastColumn="0" w:noHBand="1" w:noVBand="1"/>
      </w:tblPr>
      <w:tblGrid>
        <w:gridCol w:w="1205"/>
        <w:gridCol w:w="2946"/>
        <w:gridCol w:w="5585"/>
      </w:tblGrid>
      <w:tr w:rsidR="00452B12" w:rsidRPr="00845D68" w14:paraId="2B202950" w14:textId="77777777" w:rsidTr="00376335">
        <w:trPr>
          <w:cnfStyle w:val="100000000000" w:firstRow="1" w:lastRow="0" w:firstColumn="0" w:lastColumn="0" w:oddVBand="0" w:evenVBand="0" w:oddHBand="0" w:evenHBand="0" w:firstRowFirstColumn="0" w:firstRowLastColumn="0" w:lastRowFirstColumn="0" w:lastRowLastColumn="0"/>
          <w:trHeight w:val="285"/>
          <w:tblHeader/>
        </w:trPr>
        <w:tc>
          <w:tcPr>
            <w:tcW w:w="619" w:type="pct"/>
            <w:shd w:val="clear" w:color="auto" w:fill="808080" w:themeFill="background1" w:themeFillShade="80"/>
          </w:tcPr>
          <w:p w14:paraId="1D871A9D"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13" w:type="pct"/>
            <w:shd w:val="clear" w:color="auto" w:fill="808080" w:themeFill="background1" w:themeFillShade="80"/>
            <w:noWrap/>
            <w:hideMark/>
          </w:tcPr>
          <w:p w14:paraId="6314ACC5"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68" w:type="pct"/>
            <w:shd w:val="clear" w:color="auto" w:fill="808080" w:themeFill="background1" w:themeFillShade="80"/>
            <w:noWrap/>
            <w:hideMark/>
          </w:tcPr>
          <w:p w14:paraId="2B34FED0" w14:textId="2EB81DD6"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376335" w:rsidRPr="00845D68" w14:paraId="2FABAA31" w14:textId="77777777" w:rsidTr="00376335">
        <w:trPr>
          <w:trHeight w:val="285"/>
        </w:trPr>
        <w:tc>
          <w:tcPr>
            <w:tcW w:w="619" w:type="pct"/>
          </w:tcPr>
          <w:p w14:paraId="3AE27CEE" w14:textId="35618950" w:rsidR="00376335" w:rsidRPr="00845D68" w:rsidRDefault="00376335" w:rsidP="003763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8.1.1</w:t>
            </w:r>
          </w:p>
        </w:tc>
        <w:tc>
          <w:tcPr>
            <w:tcW w:w="1513" w:type="pct"/>
            <w:noWrap/>
          </w:tcPr>
          <w:p w14:paraId="1DDF8F07" w14:textId="79DD9AB3" w:rsidR="00376335" w:rsidRPr="00845D68" w:rsidRDefault="00376335" w:rsidP="003763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w:t>
            </w:r>
          </w:p>
        </w:tc>
        <w:tc>
          <w:tcPr>
            <w:tcW w:w="2868" w:type="pct"/>
            <w:noWrap/>
          </w:tcPr>
          <w:p w14:paraId="247ECDD8" w14:textId="4584C0A9" w:rsidR="00376335" w:rsidRPr="00845D68" w:rsidRDefault="00376335" w:rsidP="003763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内容</w:t>
            </w:r>
          </w:p>
        </w:tc>
      </w:tr>
      <w:tr w:rsidR="00376335" w:rsidRPr="00845D68" w14:paraId="6386ED36" w14:textId="77777777" w:rsidTr="00376335">
        <w:trPr>
          <w:trHeight w:val="285"/>
        </w:trPr>
        <w:tc>
          <w:tcPr>
            <w:tcW w:w="619" w:type="pct"/>
          </w:tcPr>
          <w:p w14:paraId="67ACE1A8" w14:textId="10DFE226" w:rsidR="00376335" w:rsidRPr="00845D68" w:rsidRDefault="00376335" w:rsidP="003763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8.1.2</w:t>
            </w:r>
          </w:p>
        </w:tc>
        <w:tc>
          <w:tcPr>
            <w:tcW w:w="1513" w:type="pct"/>
            <w:noWrap/>
          </w:tcPr>
          <w:p w14:paraId="6E59CB49" w14:textId="77F37B9B" w:rsidR="00376335" w:rsidRPr="00845D68" w:rsidRDefault="00376335" w:rsidP="003763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観点</w:t>
            </w:r>
          </w:p>
        </w:tc>
        <w:tc>
          <w:tcPr>
            <w:tcW w:w="2868" w:type="pct"/>
            <w:noWrap/>
          </w:tcPr>
          <w:p w14:paraId="05D8A6E2" w14:textId="52D9E52A" w:rsidR="00376335" w:rsidRPr="00845D68" w:rsidRDefault="00376335" w:rsidP="003763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活動の観点（自由記述）</w:t>
            </w:r>
          </w:p>
        </w:tc>
      </w:tr>
      <w:tr w:rsidR="00376335" w:rsidRPr="00845D68" w14:paraId="783E7FAE" w14:textId="77777777" w:rsidTr="00376335">
        <w:trPr>
          <w:trHeight w:val="285"/>
        </w:trPr>
        <w:tc>
          <w:tcPr>
            <w:tcW w:w="619" w:type="pct"/>
          </w:tcPr>
          <w:p w14:paraId="4A472AE6" w14:textId="0C395FD7" w:rsidR="00376335" w:rsidRPr="00845D68" w:rsidRDefault="00376335" w:rsidP="003763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9.8.1.3</w:t>
            </w:r>
          </w:p>
        </w:tc>
        <w:tc>
          <w:tcPr>
            <w:tcW w:w="1513" w:type="pct"/>
            <w:noWrap/>
          </w:tcPr>
          <w:p w14:paraId="2745A42E" w14:textId="101E7DF2" w:rsidR="00376335" w:rsidRPr="00845D68" w:rsidRDefault="00376335" w:rsidP="003763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評価</w:t>
            </w:r>
          </w:p>
        </w:tc>
        <w:tc>
          <w:tcPr>
            <w:tcW w:w="2868" w:type="pct"/>
            <w:noWrap/>
          </w:tcPr>
          <w:p w14:paraId="35B83E65" w14:textId="7CD26149" w:rsidR="00376335" w:rsidRPr="00845D68" w:rsidRDefault="00376335" w:rsidP="003763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習状況の特徴等、観点に照らした評価</w:t>
            </w:r>
          </w:p>
        </w:tc>
      </w:tr>
    </w:tbl>
    <w:p w14:paraId="13577744" w14:textId="77777777" w:rsidR="00452B12" w:rsidRPr="00845D68" w:rsidRDefault="00452B12" w:rsidP="00461811"/>
    <w:p w14:paraId="066244F4" w14:textId="03AE5489" w:rsidR="00B97B55" w:rsidRPr="00845D68" w:rsidRDefault="00B97B55" w:rsidP="00B97B55">
      <w:pPr>
        <w:ind w:leftChars="0" w:left="0" w:firstLine="0"/>
      </w:pPr>
      <w:r w:rsidRPr="00BF5537">
        <w:rPr>
          <w:rFonts w:hint="eastAsia"/>
          <w:szCs w:val="24"/>
        </w:rPr>
        <w:t>「</w:t>
      </w:r>
      <w:r w:rsidRPr="00BF5537">
        <w:rPr>
          <w:szCs w:val="24"/>
        </w:rPr>
        <w:t xml:space="preserve">11.10 </w:t>
      </w:r>
      <w:r w:rsidR="00CD5BA5" w:rsidRPr="00BF5537">
        <w:rPr>
          <w:rFonts w:hint="eastAsia"/>
          <w:szCs w:val="24"/>
        </w:rPr>
        <w:t>総合所見及び指導上参考となる諸事項</w:t>
      </w:r>
      <w:r w:rsidRPr="00BF5537">
        <w:rPr>
          <w:rFonts w:hint="eastAsia"/>
          <w:szCs w:val="24"/>
        </w:rPr>
        <w:t>」</w:t>
      </w:r>
    </w:p>
    <w:tbl>
      <w:tblPr>
        <w:tblStyle w:val="42"/>
        <w:tblW w:w="5592" w:type="pct"/>
        <w:tblInd w:w="-431" w:type="dxa"/>
        <w:tblLayout w:type="fixed"/>
        <w:tblLook w:val="0620" w:firstRow="1" w:lastRow="0" w:firstColumn="0" w:lastColumn="0" w:noHBand="1" w:noVBand="1"/>
      </w:tblPr>
      <w:tblGrid>
        <w:gridCol w:w="969"/>
        <w:gridCol w:w="2947"/>
        <w:gridCol w:w="5584"/>
      </w:tblGrid>
      <w:tr w:rsidR="00452B12" w:rsidRPr="00845D68" w14:paraId="1F92A188"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10" w:type="pct"/>
            <w:shd w:val="clear" w:color="auto" w:fill="808080" w:themeFill="background1" w:themeFillShade="80"/>
          </w:tcPr>
          <w:p w14:paraId="7E24208C"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4B019FB5"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939" w:type="pct"/>
            <w:shd w:val="clear" w:color="auto" w:fill="808080" w:themeFill="background1" w:themeFillShade="80"/>
            <w:noWrap/>
            <w:hideMark/>
          </w:tcPr>
          <w:p w14:paraId="1858BE8B" w14:textId="6317D7C4"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49207A" w:rsidRPr="00845D68" w14:paraId="4A476F54" w14:textId="77777777" w:rsidTr="001E304F">
        <w:trPr>
          <w:trHeight w:val="285"/>
        </w:trPr>
        <w:tc>
          <w:tcPr>
            <w:tcW w:w="510" w:type="pct"/>
          </w:tcPr>
          <w:p w14:paraId="40CC771B" w14:textId="618402D2" w:rsidR="0049207A" w:rsidRPr="00845D68" w:rsidRDefault="0049207A" w:rsidP="0049207A">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10.1</w:t>
            </w:r>
          </w:p>
        </w:tc>
        <w:tc>
          <w:tcPr>
            <w:tcW w:w="1551" w:type="pct"/>
            <w:noWrap/>
          </w:tcPr>
          <w:p w14:paraId="7F021DDF" w14:textId="206D162C" w:rsidR="0049207A" w:rsidRPr="00845D68" w:rsidRDefault="0049207A" w:rsidP="0049207A">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事項</w:t>
            </w:r>
          </w:p>
        </w:tc>
        <w:tc>
          <w:tcPr>
            <w:tcW w:w="2939" w:type="pct"/>
            <w:noWrap/>
          </w:tcPr>
          <w:p w14:paraId="0F40F6C4" w14:textId="13F84E55" w:rsidR="0049207A" w:rsidRPr="00845D68" w:rsidRDefault="0049207A" w:rsidP="0049207A">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見、参考となる諸事項に関する情報</w:t>
            </w:r>
          </w:p>
        </w:tc>
      </w:tr>
      <w:tr w:rsidR="00EB60A4" w:rsidRPr="00845D68" w14:paraId="74B57051" w14:textId="77777777" w:rsidTr="001E304F">
        <w:trPr>
          <w:trHeight w:val="285"/>
        </w:trPr>
        <w:tc>
          <w:tcPr>
            <w:tcW w:w="510" w:type="pct"/>
          </w:tcPr>
          <w:p w14:paraId="5EF10006" w14:textId="3507D994" w:rsidR="00EB60A4" w:rsidRPr="00BF5537" w:rsidRDefault="00EB60A4" w:rsidP="00EB60A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10.2</w:t>
            </w:r>
          </w:p>
        </w:tc>
        <w:tc>
          <w:tcPr>
            <w:tcW w:w="1551" w:type="pct"/>
            <w:noWrap/>
          </w:tcPr>
          <w:p w14:paraId="5E9AC7E2" w14:textId="0932C0A9" w:rsidR="00EB60A4" w:rsidRPr="00BF5537" w:rsidRDefault="00EB60A4" w:rsidP="00EB60A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出欠の記録</w:t>
            </w:r>
          </w:p>
        </w:tc>
        <w:tc>
          <w:tcPr>
            <w:tcW w:w="2939" w:type="pct"/>
            <w:noWrap/>
          </w:tcPr>
          <w:p w14:paraId="72F323E8" w14:textId="7B15C837" w:rsidR="00EB60A4" w:rsidRPr="00845D68" w:rsidRDefault="00EB60A4" w:rsidP="00EB60A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出欠の記録に関する情報</w:t>
            </w:r>
          </w:p>
        </w:tc>
      </w:tr>
      <w:tr w:rsidR="00EB60A4" w:rsidRPr="00845D68" w14:paraId="2B4EEBA2" w14:textId="77777777" w:rsidTr="001E304F">
        <w:trPr>
          <w:trHeight w:val="285"/>
        </w:trPr>
        <w:tc>
          <w:tcPr>
            <w:tcW w:w="510" w:type="pct"/>
          </w:tcPr>
          <w:p w14:paraId="38B72B3C" w14:textId="30A59610" w:rsidR="00EB60A4" w:rsidRPr="00BF5537" w:rsidRDefault="00EB60A4" w:rsidP="00EB60A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10.3</w:t>
            </w:r>
          </w:p>
        </w:tc>
        <w:tc>
          <w:tcPr>
            <w:tcW w:w="1551" w:type="pct"/>
            <w:noWrap/>
          </w:tcPr>
          <w:p w14:paraId="66026D31" w14:textId="5B7AA167" w:rsidR="00EB60A4" w:rsidRPr="00BF5537" w:rsidRDefault="00EB60A4" w:rsidP="00EB60A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出校の記録</w:t>
            </w:r>
          </w:p>
        </w:tc>
        <w:tc>
          <w:tcPr>
            <w:tcW w:w="2939" w:type="pct"/>
            <w:noWrap/>
          </w:tcPr>
          <w:p w14:paraId="0623ED30" w14:textId="0A8ED219" w:rsidR="00EB60A4" w:rsidRPr="00845D68" w:rsidRDefault="00EB60A4" w:rsidP="00EB60A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出校の記録に関する情報</w:t>
            </w:r>
          </w:p>
        </w:tc>
      </w:tr>
      <w:tr w:rsidR="00EB60A4" w:rsidRPr="00845D68" w14:paraId="7A88E39D" w14:textId="77777777" w:rsidTr="001E304F">
        <w:trPr>
          <w:trHeight w:val="285"/>
        </w:trPr>
        <w:tc>
          <w:tcPr>
            <w:tcW w:w="510" w:type="pct"/>
          </w:tcPr>
          <w:p w14:paraId="1EBED864" w14:textId="2EA67925" w:rsidR="00EB60A4" w:rsidRPr="00BF5537" w:rsidRDefault="00EB60A4" w:rsidP="00EB60A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10.4</w:t>
            </w:r>
          </w:p>
        </w:tc>
        <w:tc>
          <w:tcPr>
            <w:tcW w:w="1551" w:type="pct"/>
            <w:noWrap/>
          </w:tcPr>
          <w:p w14:paraId="1A8027CE" w14:textId="43825915" w:rsidR="00EB60A4" w:rsidRPr="00BF5537" w:rsidRDefault="00EB60A4" w:rsidP="00EB60A4">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特例の授業等の記録</w:t>
            </w:r>
          </w:p>
        </w:tc>
        <w:tc>
          <w:tcPr>
            <w:tcW w:w="2939" w:type="pct"/>
            <w:noWrap/>
          </w:tcPr>
          <w:p w14:paraId="4183DB82" w14:textId="7AA04FE5" w:rsidR="00EB60A4" w:rsidRPr="00845D68" w:rsidRDefault="00EB60A4" w:rsidP="00EB60A4">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特例の授業等の記録に関する情報</w:t>
            </w:r>
          </w:p>
        </w:tc>
      </w:tr>
    </w:tbl>
    <w:p w14:paraId="124BB9D0" w14:textId="77777777" w:rsidR="00452B12" w:rsidRPr="00845D68" w:rsidRDefault="00452B12" w:rsidP="00461811"/>
    <w:p w14:paraId="732BE3A0" w14:textId="51F5FF77" w:rsidR="00CD5BA5" w:rsidRPr="00845D68" w:rsidRDefault="00CD5BA5" w:rsidP="00CD5BA5">
      <w:pPr>
        <w:ind w:leftChars="0" w:left="0" w:firstLine="0"/>
      </w:pPr>
      <w:r w:rsidRPr="00BF5537">
        <w:rPr>
          <w:rFonts w:hint="eastAsia"/>
          <w:szCs w:val="24"/>
        </w:rPr>
        <w:t>「</w:t>
      </w:r>
      <w:r w:rsidRPr="00BF5537">
        <w:rPr>
          <w:szCs w:val="24"/>
        </w:rPr>
        <w:t xml:space="preserve">11.10.1 </w:t>
      </w:r>
      <w:r w:rsidRPr="00BF5537">
        <w:rPr>
          <w:rFonts w:hint="eastAsia"/>
          <w:szCs w:val="24"/>
        </w:rPr>
        <w:t>事項」</w:t>
      </w:r>
    </w:p>
    <w:tbl>
      <w:tblPr>
        <w:tblStyle w:val="42"/>
        <w:tblW w:w="5591" w:type="pct"/>
        <w:tblInd w:w="-431" w:type="dxa"/>
        <w:tblLayout w:type="fixed"/>
        <w:tblLook w:val="0620" w:firstRow="1" w:lastRow="0" w:firstColumn="0" w:lastColumn="0" w:noHBand="1" w:noVBand="1"/>
      </w:tblPr>
      <w:tblGrid>
        <w:gridCol w:w="1205"/>
        <w:gridCol w:w="2946"/>
        <w:gridCol w:w="5347"/>
      </w:tblGrid>
      <w:tr w:rsidR="00452B12" w:rsidRPr="00845D68" w14:paraId="4762BE5F" w14:textId="77777777" w:rsidTr="005E23DD">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75FBCB2A"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7AE0597" w14:textId="77777777" w:rsidR="00452B12" w:rsidRPr="00845D68" w:rsidRDefault="00452B1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4A194B18" w14:textId="11B2149D" w:rsidR="00452B12"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E23DD" w:rsidRPr="00845D68" w14:paraId="58F800AD" w14:textId="77777777" w:rsidTr="005E23DD">
        <w:trPr>
          <w:trHeight w:val="285"/>
        </w:trPr>
        <w:tc>
          <w:tcPr>
            <w:tcW w:w="634" w:type="pct"/>
          </w:tcPr>
          <w:p w14:paraId="48A00B64" w14:textId="2B88ABF5" w:rsidR="005E23DD" w:rsidRPr="00845D68" w:rsidRDefault="005E23DD" w:rsidP="005E23DD">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1.1</w:t>
            </w:r>
          </w:p>
        </w:tc>
        <w:tc>
          <w:tcPr>
            <w:tcW w:w="1551" w:type="pct"/>
            <w:noWrap/>
          </w:tcPr>
          <w:p w14:paraId="3EE1E9B3" w14:textId="3539AFC5" w:rsidR="005E23DD" w:rsidRPr="00845D68" w:rsidRDefault="005E23DD" w:rsidP="005E23D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事項_事実_所見</w:t>
            </w:r>
          </w:p>
        </w:tc>
        <w:tc>
          <w:tcPr>
            <w:tcW w:w="2815" w:type="pct"/>
            <w:noWrap/>
          </w:tcPr>
          <w:p w14:paraId="7BCF40DB" w14:textId="0118E346" w:rsidR="005E23DD" w:rsidRPr="00845D68" w:rsidRDefault="005E23DD" w:rsidP="005E23DD">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事実や所見の内容</w:t>
            </w:r>
          </w:p>
        </w:tc>
      </w:tr>
    </w:tbl>
    <w:p w14:paraId="2F0BE277" w14:textId="77777777" w:rsidR="00452B12" w:rsidRPr="00845D68" w:rsidRDefault="00452B12" w:rsidP="00461811"/>
    <w:p w14:paraId="1A8A70D5" w14:textId="1ACEFCFF" w:rsidR="00CD5BA5" w:rsidRPr="00845D68" w:rsidRDefault="00CD5BA5" w:rsidP="00CD5BA5">
      <w:pPr>
        <w:ind w:leftChars="0" w:left="0" w:firstLine="0"/>
      </w:pPr>
      <w:r w:rsidRPr="00BF5537">
        <w:rPr>
          <w:rFonts w:hint="eastAsia"/>
          <w:szCs w:val="24"/>
        </w:rPr>
        <w:t>「</w:t>
      </w:r>
      <w:r w:rsidRPr="00BF5537">
        <w:rPr>
          <w:szCs w:val="24"/>
        </w:rPr>
        <w:t xml:space="preserve">11.10.2 </w:t>
      </w:r>
      <w:r w:rsidRPr="00BF5537">
        <w:rPr>
          <w:rFonts w:hint="eastAsia"/>
          <w:szCs w:val="24"/>
        </w:rPr>
        <w:t>出欠の記録」</w:t>
      </w:r>
    </w:p>
    <w:tbl>
      <w:tblPr>
        <w:tblStyle w:val="42"/>
        <w:tblW w:w="5591" w:type="pct"/>
        <w:tblInd w:w="-431" w:type="dxa"/>
        <w:tblLayout w:type="fixed"/>
        <w:tblLook w:val="0620" w:firstRow="1" w:lastRow="0" w:firstColumn="0" w:lastColumn="0" w:noHBand="1" w:noVBand="1"/>
      </w:tblPr>
      <w:tblGrid>
        <w:gridCol w:w="1205"/>
        <w:gridCol w:w="2946"/>
        <w:gridCol w:w="5347"/>
      </w:tblGrid>
      <w:tr w:rsidR="005E23DD" w:rsidRPr="00845D68" w14:paraId="4450D433"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7F0DBC31"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4CF9A99F"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20ED227D" w14:textId="24A0150D"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90983" w:rsidRPr="00845D68" w14:paraId="7099DC2A" w14:textId="77777777" w:rsidTr="001E304F">
        <w:trPr>
          <w:trHeight w:val="285"/>
        </w:trPr>
        <w:tc>
          <w:tcPr>
            <w:tcW w:w="634" w:type="pct"/>
          </w:tcPr>
          <w:p w14:paraId="70C8BE7F" w14:textId="0BC93DCB" w:rsidR="00E90983" w:rsidRPr="00845D68" w:rsidRDefault="00E90983" w:rsidP="00E9098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2.1</w:t>
            </w:r>
          </w:p>
        </w:tc>
        <w:tc>
          <w:tcPr>
            <w:tcW w:w="1551" w:type="pct"/>
            <w:noWrap/>
          </w:tcPr>
          <w:p w14:paraId="6040F6F6" w14:textId="42545D6E"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授業日数</w:t>
            </w:r>
          </w:p>
        </w:tc>
        <w:tc>
          <w:tcPr>
            <w:tcW w:w="2815" w:type="pct"/>
            <w:noWrap/>
          </w:tcPr>
          <w:p w14:paraId="374F19B4" w14:textId="39910E28"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授業の日数</w:t>
            </w:r>
          </w:p>
        </w:tc>
      </w:tr>
      <w:tr w:rsidR="00E90983" w:rsidRPr="00845D68" w14:paraId="09F7DB67" w14:textId="77777777" w:rsidTr="001E304F">
        <w:trPr>
          <w:trHeight w:val="285"/>
        </w:trPr>
        <w:tc>
          <w:tcPr>
            <w:tcW w:w="634" w:type="pct"/>
          </w:tcPr>
          <w:p w14:paraId="48957D5A" w14:textId="0CD8F0D9" w:rsidR="00E90983" w:rsidRPr="00845D68" w:rsidRDefault="00E90983" w:rsidP="00E9098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2.2</w:t>
            </w:r>
          </w:p>
        </w:tc>
        <w:tc>
          <w:tcPr>
            <w:tcW w:w="1551" w:type="pct"/>
            <w:noWrap/>
          </w:tcPr>
          <w:p w14:paraId="29F6C71B" w14:textId="799C5FEA"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席停止_忌引等の日数</w:t>
            </w:r>
          </w:p>
        </w:tc>
        <w:tc>
          <w:tcPr>
            <w:tcW w:w="2815" w:type="pct"/>
            <w:noWrap/>
          </w:tcPr>
          <w:p w14:paraId="7B410F60" w14:textId="7F187EDA"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席停止、及び、弔引等の日数</w:t>
            </w:r>
          </w:p>
        </w:tc>
      </w:tr>
      <w:tr w:rsidR="00E90983" w:rsidRPr="00845D68" w14:paraId="786EBD72" w14:textId="77777777" w:rsidTr="001E304F">
        <w:trPr>
          <w:trHeight w:val="285"/>
        </w:trPr>
        <w:tc>
          <w:tcPr>
            <w:tcW w:w="634" w:type="pct"/>
          </w:tcPr>
          <w:p w14:paraId="2FA78020" w14:textId="69C7724B" w:rsidR="00E90983" w:rsidRPr="00845D68" w:rsidRDefault="00E90983" w:rsidP="00E9098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2.3</w:t>
            </w:r>
          </w:p>
        </w:tc>
        <w:tc>
          <w:tcPr>
            <w:tcW w:w="1551" w:type="pct"/>
            <w:noWrap/>
          </w:tcPr>
          <w:p w14:paraId="47EB0AA4" w14:textId="2378A640"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留学中の授業日数</w:t>
            </w:r>
          </w:p>
        </w:tc>
        <w:tc>
          <w:tcPr>
            <w:tcW w:w="2815" w:type="pct"/>
            <w:noWrap/>
          </w:tcPr>
          <w:p w14:paraId="1F040634" w14:textId="668EBA84"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留学中に実施された授業の日数</w:t>
            </w:r>
          </w:p>
        </w:tc>
      </w:tr>
      <w:tr w:rsidR="00E90983" w:rsidRPr="00845D68" w14:paraId="3F383901" w14:textId="77777777" w:rsidTr="001E304F">
        <w:trPr>
          <w:trHeight w:val="285"/>
        </w:trPr>
        <w:tc>
          <w:tcPr>
            <w:tcW w:w="634" w:type="pct"/>
          </w:tcPr>
          <w:p w14:paraId="4C9FE27B" w14:textId="0C964EEB" w:rsidR="00E90983" w:rsidRPr="00845D68" w:rsidRDefault="00E90983" w:rsidP="00E9098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2.4</w:t>
            </w:r>
          </w:p>
        </w:tc>
        <w:tc>
          <w:tcPr>
            <w:tcW w:w="1551" w:type="pct"/>
            <w:noWrap/>
          </w:tcPr>
          <w:p w14:paraId="2CC05F27" w14:textId="7D5E5599"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席しなければならない日数</w:t>
            </w:r>
          </w:p>
        </w:tc>
        <w:tc>
          <w:tcPr>
            <w:tcW w:w="2815" w:type="pct"/>
            <w:noWrap/>
          </w:tcPr>
          <w:p w14:paraId="6B0F262B" w14:textId="2706D2AF"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席しなければならない日数</w:t>
            </w:r>
          </w:p>
        </w:tc>
      </w:tr>
      <w:tr w:rsidR="00E90983" w:rsidRPr="00845D68" w14:paraId="1FBCFC4D" w14:textId="77777777" w:rsidTr="001E304F">
        <w:trPr>
          <w:trHeight w:val="285"/>
        </w:trPr>
        <w:tc>
          <w:tcPr>
            <w:tcW w:w="634" w:type="pct"/>
          </w:tcPr>
          <w:p w14:paraId="14D3C6C4" w14:textId="4BCD400A" w:rsidR="00E90983" w:rsidRPr="00845D68" w:rsidRDefault="00E90983" w:rsidP="00E9098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2.5</w:t>
            </w:r>
          </w:p>
        </w:tc>
        <w:tc>
          <w:tcPr>
            <w:tcW w:w="1551" w:type="pct"/>
            <w:noWrap/>
          </w:tcPr>
          <w:p w14:paraId="1B7D14B0" w14:textId="1C1EAFE1"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欠席日数</w:t>
            </w:r>
          </w:p>
        </w:tc>
        <w:tc>
          <w:tcPr>
            <w:tcW w:w="2815" w:type="pct"/>
            <w:noWrap/>
          </w:tcPr>
          <w:p w14:paraId="288F625B" w14:textId="604E01F5"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欠席の日数</w:t>
            </w:r>
          </w:p>
        </w:tc>
      </w:tr>
      <w:tr w:rsidR="00E90983" w:rsidRPr="00845D68" w14:paraId="1DF32D2C" w14:textId="77777777" w:rsidTr="001E304F">
        <w:trPr>
          <w:trHeight w:val="285"/>
        </w:trPr>
        <w:tc>
          <w:tcPr>
            <w:tcW w:w="634" w:type="pct"/>
          </w:tcPr>
          <w:p w14:paraId="66D508C8" w14:textId="2BAE0F30" w:rsidR="00E90983" w:rsidRPr="00845D68" w:rsidRDefault="00E90983" w:rsidP="00E9098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2.6</w:t>
            </w:r>
          </w:p>
        </w:tc>
        <w:tc>
          <w:tcPr>
            <w:tcW w:w="1551" w:type="pct"/>
            <w:noWrap/>
          </w:tcPr>
          <w:p w14:paraId="15BEE129" w14:textId="4F896F97"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席日数</w:t>
            </w:r>
          </w:p>
        </w:tc>
        <w:tc>
          <w:tcPr>
            <w:tcW w:w="2815" w:type="pct"/>
            <w:noWrap/>
          </w:tcPr>
          <w:p w14:paraId="56D0A913" w14:textId="668AD4D0"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席の日数</w:t>
            </w:r>
          </w:p>
        </w:tc>
      </w:tr>
      <w:tr w:rsidR="00E90983" w:rsidRPr="00845D68" w14:paraId="4AFC563B" w14:textId="77777777" w:rsidTr="001E304F">
        <w:trPr>
          <w:trHeight w:val="285"/>
        </w:trPr>
        <w:tc>
          <w:tcPr>
            <w:tcW w:w="634" w:type="pct"/>
          </w:tcPr>
          <w:p w14:paraId="514AF9F9" w14:textId="77130B0C" w:rsidR="00E90983" w:rsidRPr="00845D68" w:rsidRDefault="00E90983" w:rsidP="00E9098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2.7</w:t>
            </w:r>
          </w:p>
        </w:tc>
        <w:tc>
          <w:tcPr>
            <w:tcW w:w="1551" w:type="pct"/>
            <w:noWrap/>
          </w:tcPr>
          <w:p w14:paraId="4464B77F" w14:textId="309BC33F"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欠に関する備考</w:t>
            </w:r>
          </w:p>
        </w:tc>
        <w:tc>
          <w:tcPr>
            <w:tcW w:w="2815" w:type="pct"/>
            <w:noWrap/>
          </w:tcPr>
          <w:p w14:paraId="66E06E82" w14:textId="629E1356" w:rsidR="00E90983" w:rsidRPr="00845D68" w:rsidRDefault="00E90983" w:rsidP="00E9098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席停止・忌引等の日数に関する特記事項、欠席理由の主なもの、遅刻、早退等の状況その他の出欠に関する特記事項等</w:t>
            </w:r>
          </w:p>
        </w:tc>
      </w:tr>
    </w:tbl>
    <w:p w14:paraId="7446B6F5" w14:textId="77777777" w:rsidR="00452B12" w:rsidRPr="00845D68" w:rsidRDefault="00452B12" w:rsidP="00461811"/>
    <w:p w14:paraId="2210373F" w14:textId="76FED5A4" w:rsidR="00CD5BA5" w:rsidRPr="00845D68" w:rsidRDefault="00CD5BA5" w:rsidP="00CD5BA5">
      <w:pPr>
        <w:ind w:leftChars="0" w:left="0" w:firstLine="0"/>
      </w:pPr>
      <w:r w:rsidRPr="00BF5537">
        <w:rPr>
          <w:rFonts w:hint="eastAsia"/>
          <w:szCs w:val="24"/>
        </w:rPr>
        <w:t>「</w:t>
      </w:r>
      <w:r w:rsidRPr="00BF5537">
        <w:rPr>
          <w:szCs w:val="24"/>
        </w:rPr>
        <w:t xml:space="preserve">11.10.3 </w:t>
      </w:r>
      <w:r w:rsidRPr="00BF5537">
        <w:rPr>
          <w:rFonts w:hint="eastAsia"/>
          <w:szCs w:val="24"/>
        </w:rPr>
        <w:t>出校の記録」</w:t>
      </w:r>
    </w:p>
    <w:tbl>
      <w:tblPr>
        <w:tblStyle w:val="42"/>
        <w:tblW w:w="5591" w:type="pct"/>
        <w:tblInd w:w="-431" w:type="dxa"/>
        <w:tblLayout w:type="fixed"/>
        <w:tblLook w:val="0620" w:firstRow="1" w:lastRow="0" w:firstColumn="0" w:lastColumn="0" w:noHBand="1" w:noVBand="1"/>
      </w:tblPr>
      <w:tblGrid>
        <w:gridCol w:w="1205"/>
        <w:gridCol w:w="2946"/>
        <w:gridCol w:w="5347"/>
      </w:tblGrid>
      <w:tr w:rsidR="005E23DD" w:rsidRPr="00845D68" w14:paraId="00C1E2AF"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3873DBBD"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lastRenderedPageBreak/>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4FC1AC37"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53F8898E" w14:textId="3D7D84AD"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06EAF" w:rsidRPr="00845D68" w14:paraId="3A200B53" w14:textId="77777777" w:rsidTr="001E304F">
        <w:trPr>
          <w:trHeight w:val="285"/>
        </w:trPr>
        <w:tc>
          <w:tcPr>
            <w:tcW w:w="634" w:type="pct"/>
          </w:tcPr>
          <w:p w14:paraId="3C6BC0D9" w14:textId="3CCFE9CE" w:rsidR="00506EAF" w:rsidRPr="00845D68" w:rsidRDefault="00506EAF" w:rsidP="00506E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3.1</w:t>
            </w:r>
          </w:p>
        </w:tc>
        <w:tc>
          <w:tcPr>
            <w:tcW w:w="1551" w:type="pct"/>
            <w:noWrap/>
          </w:tcPr>
          <w:p w14:paraId="0CD2183B" w14:textId="0F495C41" w:rsidR="00506EAF" w:rsidRPr="00845D68" w:rsidRDefault="00506EAF" w:rsidP="00506E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年度</w:t>
            </w:r>
          </w:p>
        </w:tc>
        <w:tc>
          <w:tcPr>
            <w:tcW w:w="2815" w:type="pct"/>
            <w:noWrap/>
          </w:tcPr>
          <w:p w14:paraId="72F84947" w14:textId="0C64E9FB" w:rsidR="00506EAF" w:rsidRPr="00845D68" w:rsidRDefault="00506EAF" w:rsidP="00506E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対象年度</w:t>
            </w:r>
          </w:p>
        </w:tc>
      </w:tr>
      <w:tr w:rsidR="00506EAF" w:rsidRPr="00845D68" w14:paraId="4EF949B4" w14:textId="77777777" w:rsidTr="001E304F">
        <w:trPr>
          <w:trHeight w:val="285"/>
        </w:trPr>
        <w:tc>
          <w:tcPr>
            <w:tcW w:w="634" w:type="pct"/>
          </w:tcPr>
          <w:p w14:paraId="7A5F4398" w14:textId="1670F6C9" w:rsidR="00506EAF" w:rsidRPr="00845D68" w:rsidRDefault="00506EAF" w:rsidP="00506E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3.2</w:t>
            </w:r>
          </w:p>
        </w:tc>
        <w:tc>
          <w:tcPr>
            <w:tcW w:w="1551" w:type="pct"/>
            <w:noWrap/>
          </w:tcPr>
          <w:p w14:paraId="33B11342" w14:textId="06B84421" w:rsidR="00506EAF" w:rsidRPr="00845D68" w:rsidRDefault="00506EAF" w:rsidP="00506E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校日数</w:t>
            </w:r>
          </w:p>
        </w:tc>
        <w:tc>
          <w:tcPr>
            <w:tcW w:w="2815" w:type="pct"/>
            <w:noWrap/>
          </w:tcPr>
          <w:p w14:paraId="2B3C9A54" w14:textId="661A67EC" w:rsidR="00506EAF" w:rsidRPr="00845D68" w:rsidRDefault="00506EAF" w:rsidP="00506E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校した日数</w:t>
            </w:r>
          </w:p>
        </w:tc>
      </w:tr>
      <w:tr w:rsidR="00506EAF" w:rsidRPr="00845D68" w14:paraId="6CAB6F97" w14:textId="77777777" w:rsidTr="001E304F">
        <w:trPr>
          <w:trHeight w:val="285"/>
        </w:trPr>
        <w:tc>
          <w:tcPr>
            <w:tcW w:w="634" w:type="pct"/>
          </w:tcPr>
          <w:p w14:paraId="4C8D5947" w14:textId="1E11C2F2" w:rsidR="00506EAF" w:rsidRPr="00845D68" w:rsidRDefault="00506EAF" w:rsidP="00506EAF">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3.3</w:t>
            </w:r>
          </w:p>
        </w:tc>
        <w:tc>
          <w:tcPr>
            <w:tcW w:w="1551" w:type="pct"/>
            <w:noWrap/>
          </w:tcPr>
          <w:p w14:paraId="65A6DF4B" w14:textId="2A707B35" w:rsidR="00506EAF" w:rsidRPr="00845D68" w:rsidRDefault="00506EAF" w:rsidP="00506E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校に関する備考</w:t>
            </w:r>
          </w:p>
        </w:tc>
        <w:tc>
          <w:tcPr>
            <w:tcW w:w="2815" w:type="pct"/>
            <w:noWrap/>
          </w:tcPr>
          <w:p w14:paraId="4DD12CAB" w14:textId="38336A0F" w:rsidR="00506EAF" w:rsidRPr="00845D68" w:rsidRDefault="00506EAF" w:rsidP="00506EAF">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出校に関する特記事項等</w:t>
            </w:r>
          </w:p>
        </w:tc>
      </w:tr>
    </w:tbl>
    <w:p w14:paraId="235CF02E" w14:textId="77777777" w:rsidR="00452B12" w:rsidRPr="00845D68" w:rsidRDefault="00452B12" w:rsidP="00461811"/>
    <w:p w14:paraId="68229053" w14:textId="09EFEF0B" w:rsidR="00CD5BA5" w:rsidRPr="00845D68" w:rsidRDefault="00CD5BA5" w:rsidP="00CD5BA5">
      <w:pPr>
        <w:ind w:leftChars="0" w:left="0" w:firstLine="0"/>
      </w:pPr>
      <w:r w:rsidRPr="00BF5537">
        <w:rPr>
          <w:rFonts w:hint="eastAsia"/>
          <w:szCs w:val="24"/>
        </w:rPr>
        <w:t>「</w:t>
      </w:r>
      <w:r w:rsidRPr="00BF5537">
        <w:rPr>
          <w:szCs w:val="24"/>
        </w:rPr>
        <w:t xml:space="preserve">11.10.4 </w:t>
      </w:r>
      <w:r w:rsidR="0089383B" w:rsidRPr="00BF5537">
        <w:rPr>
          <w:rFonts w:hint="eastAsia"/>
          <w:szCs w:val="24"/>
        </w:rPr>
        <w:t>特例の授業等の記録</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5E23DD" w:rsidRPr="00845D68" w14:paraId="11F47783"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131CF80B"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59647E0F"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7F44EAE6" w14:textId="25FE167E"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43323" w:rsidRPr="00845D68" w14:paraId="4225C66C" w14:textId="77777777" w:rsidTr="001E304F">
        <w:trPr>
          <w:trHeight w:val="285"/>
        </w:trPr>
        <w:tc>
          <w:tcPr>
            <w:tcW w:w="634" w:type="pct"/>
          </w:tcPr>
          <w:p w14:paraId="149C25C9" w14:textId="78D15BC6" w:rsidR="00143323" w:rsidRPr="00845D68" w:rsidRDefault="00143323" w:rsidP="0014332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4.1</w:t>
            </w:r>
          </w:p>
        </w:tc>
        <w:tc>
          <w:tcPr>
            <w:tcW w:w="1551" w:type="pct"/>
            <w:noWrap/>
          </w:tcPr>
          <w:p w14:paraId="45624A77" w14:textId="12BAC001" w:rsidR="00143323" w:rsidRPr="00845D68" w:rsidRDefault="00143323" w:rsidP="001433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登校できない事由</w:t>
            </w:r>
          </w:p>
        </w:tc>
        <w:tc>
          <w:tcPr>
            <w:tcW w:w="2815" w:type="pct"/>
            <w:noWrap/>
          </w:tcPr>
          <w:p w14:paraId="66CF84C7" w14:textId="2164B09F" w:rsidR="00143323" w:rsidRPr="00845D68" w:rsidRDefault="00143323" w:rsidP="001433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登校できない事由</w:t>
            </w:r>
          </w:p>
        </w:tc>
      </w:tr>
      <w:tr w:rsidR="00143323" w:rsidRPr="00845D68" w14:paraId="44C79E03" w14:textId="77777777" w:rsidTr="001E304F">
        <w:trPr>
          <w:trHeight w:val="285"/>
        </w:trPr>
        <w:tc>
          <w:tcPr>
            <w:tcW w:w="634" w:type="pct"/>
          </w:tcPr>
          <w:p w14:paraId="3E39E7F0" w14:textId="2ED87777" w:rsidR="00143323" w:rsidRPr="00845D68" w:rsidRDefault="00143323" w:rsidP="00143323">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10.4.2</w:t>
            </w:r>
          </w:p>
        </w:tc>
        <w:tc>
          <w:tcPr>
            <w:tcW w:w="1551" w:type="pct"/>
            <w:noWrap/>
          </w:tcPr>
          <w:p w14:paraId="4E83BFB3" w14:textId="416BD072" w:rsidR="00143323" w:rsidRPr="00845D68" w:rsidRDefault="00143323" w:rsidP="00143323">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オンラインを活用した特例の授業</w:t>
            </w:r>
          </w:p>
        </w:tc>
        <w:tc>
          <w:tcPr>
            <w:tcW w:w="2815" w:type="pct"/>
            <w:noWrap/>
          </w:tcPr>
          <w:p w14:paraId="2F5E03E1" w14:textId="60287270" w:rsidR="00143323" w:rsidRPr="00845D68" w:rsidRDefault="00143323" w:rsidP="0014332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オンラインを活用した特例の授業に関する情報</w:t>
            </w:r>
          </w:p>
        </w:tc>
      </w:tr>
      <w:tr w:rsidR="001A1027" w:rsidRPr="00845D68" w14:paraId="6E45CFE1" w14:textId="77777777" w:rsidTr="001E304F">
        <w:trPr>
          <w:trHeight w:val="285"/>
        </w:trPr>
        <w:tc>
          <w:tcPr>
            <w:tcW w:w="634" w:type="pct"/>
          </w:tcPr>
          <w:p w14:paraId="78B48298" w14:textId="67EAC127" w:rsidR="001A1027" w:rsidRPr="00BF5537" w:rsidRDefault="001A1027" w:rsidP="001A10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4.3</w:t>
            </w:r>
          </w:p>
        </w:tc>
        <w:tc>
          <w:tcPr>
            <w:tcW w:w="1551" w:type="pct"/>
            <w:noWrap/>
          </w:tcPr>
          <w:p w14:paraId="4002F848" w14:textId="3400DB72" w:rsidR="001A1027" w:rsidRPr="00BF5537" w:rsidRDefault="001A1027" w:rsidP="001A10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その他の学習等</w:t>
            </w:r>
          </w:p>
        </w:tc>
        <w:tc>
          <w:tcPr>
            <w:tcW w:w="2815" w:type="pct"/>
            <w:noWrap/>
          </w:tcPr>
          <w:p w14:paraId="4CFBADC2" w14:textId="1FEF7BEF" w:rsidR="001A1027" w:rsidRPr="00845D68" w:rsidRDefault="001A1027" w:rsidP="001A1027">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その他の学習等</w:t>
            </w:r>
          </w:p>
        </w:tc>
      </w:tr>
    </w:tbl>
    <w:p w14:paraId="71B3A063" w14:textId="77777777" w:rsidR="005E23DD" w:rsidRPr="00845D68" w:rsidRDefault="005E23DD" w:rsidP="00461811"/>
    <w:p w14:paraId="14CA6BA5" w14:textId="6322B9A6" w:rsidR="0089383B" w:rsidRPr="00845D68" w:rsidRDefault="0089383B" w:rsidP="0089383B">
      <w:pPr>
        <w:ind w:leftChars="0" w:left="0" w:firstLine="0"/>
      </w:pPr>
      <w:r w:rsidRPr="00BF5537">
        <w:rPr>
          <w:rFonts w:hint="eastAsia"/>
          <w:szCs w:val="24"/>
        </w:rPr>
        <w:t>「</w:t>
      </w:r>
      <w:r w:rsidRPr="00BF5537">
        <w:rPr>
          <w:szCs w:val="24"/>
        </w:rPr>
        <w:t xml:space="preserve">11.10.4.2 </w:t>
      </w:r>
      <w:r w:rsidRPr="00BF5537">
        <w:rPr>
          <w:rFonts w:hint="eastAsia"/>
          <w:szCs w:val="24"/>
        </w:rPr>
        <w:t>オンラインを活用した特例の授業」</w:t>
      </w:r>
    </w:p>
    <w:tbl>
      <w:tblPr>
        <w:tblStyle w:val="42"/>
        <w:tblW w:w="5591" w:type="pct"/>
        <w:tblInd w:w="-431" w:type="dxa"/>
        <w:tblLayout w:type="fixed"/>
        <w:tblLook w:val="0620" w:firstRow="1" w:lastRow="0" w:firstColumn="0" w:lastColumn="0" w:noHBand="1" w:noVBand="1"/>
      </w:tblPr>
      <w:tblGrid>
        <w:gridCol w:w="1387"/>
        <w:gridCol w:w="2946"/>
        <w:gridCol w:w="5165"/>
      </w:tblGrid>
      <w:tr w:rsidR="005E23DD" w:rsidRPr="00845D68" w14:paraId="6423E5AC" w14:textId="77777777" w:rsidTr="0037694D">
        <w:trPr>
          <w:cnfStyle w:val="100000000000" w:firstRow="1" w:lastRow="0" w:firstColumn="0" w:lastColumn="0" w:oddVBand="0" w:evenVBand="0" w:oddHBand="0" w:evenHBand="0" w:firstRowFirstColumn="0" w:firstRowLastColumn="0" w:lastRowFirstColumn="0" w:lastRowLastColumn="0"/>
          <w:trHeight w:val="285"/>
          <w:tblHeader/>
        </w:trPr>
        <w:tc>
          <w:tcPr>
            <w:tcW w:w="730" w:type="pct"/>
            <w:shd w:val="clear" w:color="auto" w:fill="808080" w:themeFill="background1" w:themeFillShade="80"/>
          </w:tcPr>
          <w:p w14:paraId="41B46F64"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42221802"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719" w:type="pct"/>
            <w:shd w:val="clear" w:color="auto" w:fill="808080" w:themeFill="background1" w:themeFillShade="80"/>
            <w:noWrap/>
            <w:hideMark/>
          </w:tcPr>
          <w:p w14:paraId="30FFE5E9" w14:textId="7E47A36E"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1D2DA5" w:rsidRPr="00845D68" w14:paraId="2BFC70F6" w14:textId="77777777" w:rsidTr="0037694D">
        <w:trPr>
          <w:trHeight w:val="285"/>
        </w:trPr>
        <w:tc>
          <w:tcPr>
            <w:tcW w:w="730" w:type="pct"/>
          </w:tcPr>
          <w:p w14:paraId="32DA4C5A" w14:textId="3753387D" w:rsidR="001D2DA5" w:rsidRPr="00845D68" w:rsidRDefault="001D2DA5" w:rsidP="001D2DA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4.2.1</w:t>
            </w:r>
          </w:p>
        </w:tc>
        <w:tc>
          <w:tcPr>
            <w:tcW w:w="1551" w:type="pct"/>
            <w:noWrap/>
          </w:tcPr>
          <w:p w14:paraId="7BAFDE4D" w14:textId="0EAAF44C" w:rsidR="001D2DA5" w:rsidRPr="00845D68" w:rsidRDefault="001D2DA5" w:rsidP="001D2DA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実施日数</w:t>
            </w:r>
          </w:p>
        </w:tc>
        <w:tc>
          <w:tcPr>
            <w:tcW w:w="2719" w:type="pct"/>
            <w:noWrap/>
          </w:tcPr>
          <w:p w14:paraId="24F0265D" w14:textId="4F6AB5C4" w:rsidR="001D2DA5" w:rsidRPr="00845D68" w:rsidRDefault="001D2DA5" w:rsidP="001D2DA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オンラインを活用した特例の授業の実施日数</w:t>
            </w:r>
          </w:p>
        </w:tc>
      </w:tr>
      <w:tr w:rsidR="001D2DA5" w:rsidRPr="00845D68" w14:paraId="0A3156FD" w14:textId="77777777" w:rsidTr="0037694D">
        <w:trPr>
          <w:trHeight w:val="285"/>
        </w:trPr>
        <w:tc>
          <w:tcPr>
            <w:tcW w:w="730" w:type="pct"/>
          </w:tcPr>
          <w:p w14:paraId="519120B8" w14:textId="4BCBF5D9" w:rsidR="001D2DA5" w:rsidRPr="00845D68" w:rsidRDefault="001D2DA5" w:rsidP="001D2DA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4.2.2</w:t>
            </w:r>
          </w:p>
        </w:tc>
        <w:tc>
          <w:tcPr>
            <w:tcW w:w="1551" w:type="pct"/>
            <w:noWrap/>
          </w:tcPr>
          <w:p w14:paraId="47A117D9" w14:textId="6AA350E8" w:rsidR="001D2DA5" w:rsidRPr="00845D68" w:rsidRDefault="001D2DA5" w:rsidP="001D2DA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参加日数</w:t>
            </w:r>
          </w:p>
        </w:tc>
        <w:tc>
          <w:tcPr>
            <w:tcW w:w="2719" w:type="pct"/>
            <w:noWrap/>
          </w:tcPr>
          <w:p w14:paraId="0A1CB3FB" w14:textId="1663D4A3" w:rsidR="001D2DA5" w:rsidRPr="00845D68" w:rsidRDefault="001D2DA5" w:rsidP="001D2DA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オンラインを活用した特例の授業の参加日数</w:t>
            </w:r>
          </w:p>
        </w:tc>
      </w:tr>
      <w:tr w:rsidR="001D2DA5" w:rsidRPr="00845D68" w14:paraId="7599C9F4" w14:textId="77777777" w:rsidTr="0037694D">
        <w:trPr>
          <w:trHeight w:val="285"/>
        </w:trPr>
        <w:tc>
          <w:tcPr>
            <w:tcW w:w="730" w:type="pct"/>
          </w:tcPr>
          <w:p w14:paraId="24EC238B" w14:textId="0EE12A77" w:rsidR="001D2DA5" w:rsidRPr="00845D68" w:rsidRDefault="001D2DA5" w:rsidP="001D2DA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0.4.2.3</w:t>
            </w:r>
          </w:p>
        </w:tc>
        <w:tc>
          <w:tcPr>
            <w:tcW w:w="1551" w:type="pct"/>
            <w:noWrap/>
          </w:tcPr>
          <w:p w14:paraId="121C60D8" w14:textId="6F26C203" w:rsidR="001D2DA5" w:rsidRPr="00845D68" w:rsidRDefault="001D2DA5" w:rsidP="001D2DA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実施方法等</w:t>
            </w:r>
          </w:p>
        </w:tc>
        <w:tc>
          <w:tcPr>
            <w:tcW w:w="2719" w:type="pct"/>
            <w:noWrap/>
          </w:tcPr>
          <w:p w14:paraId="65BBEDAC" w14:textId="3CEDE26E" w:rsidR="001D2DA5" w:rsidRPr="00845D68" w:rsidRDefault="001D2DA5" w:rsidP="001D2DA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オンラインを活用した特例の授業の実施方法等</w:t>
            </w:r>
          </w:p>
        </w:tc>
      </w:tr>
    </w:tbl>
    <w:p w14:paraId="56C0E8EB" w14:textId="77777777" w:rsidR="005E23DD" w:rsidRPr="00845D68" w:rsidRDefault="005E23DD" w:rsidP="00461811"/>
    <w:p w14:paraId="68581C5A" w14:textId="3829C2EB" w:rsidR="0089383B" w:rsidRPr="00845D68" w:rsidRDefault="0089383B" w:rsidP="0089383B">
      <w:pPr>
        <w:ind w:leftChars="0" w:left="0" w:firstLine="0"/>
        <w:rPr>
          <w:szCs w:val="24"/>
        </w:rPr>
      </w:pPr>
      <w:r w:rsidRPr="00BF5537">
        <w:rPr>
          <w:rFonts w:hint="eastAsia"/>
          <w:szCs w:val="24"/>
        </w:rPr>
        <w:t>「</w:t>
      </w:r>
      <w:r w:rsidRPr="00BF5537">
        <w:rPr>
          <w:szCs w:val="24"/>
        </w:rPr>
        <w:t xml:space="preserve">11.11 </w:t>
      </w:r>
      <w:r w:rsidRPr="00BF5537">
        <w:rPr>
          <w:rFonts w:asciiTheme="minorEastAsia" w:eastAsiaTheme="minorEastAsia" w:hAnsiTheme="minorEastAsia"/>
          <w:szCs w:val="24"/>
        </w:rPr>
        <w:t>入学時の障害の状態</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5E23DD" w:rsidRPr="00845D68" w14:paraId="7226F639"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24E644EF"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0EF41F8"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65C282F6" w14:textId="7BFAE1AC"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CD40E1" w:rsidRPr="00845D68" w14:paraId="35DF1ED5" w14:textId="77777777" w:rsidTr="001E304F">
        <w:trPr>
          <w:trHeight w:val="285"/>
        </w:trPr>
        <w:tc>
          <w:tcPr>
            <w:tcW w:w="634" w:type="pct"/>
          </w:tcPr>
          <w:p w14:paraId="01A20202" w14:textId="09D47992" w:rsidR="00CD40E1" w:rsidRPr="00845D68" w:rsidRDefault="00CD40E1" w:rsidP="00CD40E1">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11.1</w:t>
            </w:r>
          </w:p>
        </w:tc>
        <w:tc>
          <w:tcPr>
            <w:tcW w:w="1551" w:type="pct"/>
            <w:noWrap/>
          </w:tcPr>
          <w:p w14:paraId="3F33C824" w14:textId="3748919C" w:rsidR="00CD40E1" w:rsidRPr="00845D68" w:rsidRDefault="00CD40E1" w:rsidP="00CD40E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障害の状態</w:t>
            </w:r>
          </w:p>
        </w:tc>
        <w:tc>
          <w:tcPr>
            <w:tcW w:w="2815" w:type="pct"/>
            <w:noWrap/>
          </w:tcPr>
          <w:p w14:paraId="4091D682" w14:textId="7606D0A8" w:rsidR="00CD40E1" w:rsidRPr="00845D68" w:rsidRDefault="00CD40E1" w:rsidP="00CD40E1">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障害の種類、及びその状態</w:t>
            </w:r>
          </w:p>
        </w:tc>
      </w:tr>
    </w:tbl>
    <w:p w14:paraId="63BB562F" w14:textId="77777777" w:rsidR="005E23DD" w:rsidRPr="00845D68" w:rsidRDefault="005E23DD" w:rsidP="00461811"/>
    <w:p w14:paraId="4BDD85D5" w14:textId="5E624ACA" w:rsidR="0089383B" w:rsidRPr="00845D68" w:rsidRDefault="0089383B" w:rsidP="0089383B">
      <w:pPr>
        <w:ind w:leftChars="0" w:left="0" w:firstLine="0"/>
      </w:pPr>
      <w:r w:rsidRPr="00BF5537">
        <w:rPr>
          <w:rFonts w:hint="eastAsia"/>
          <w:szCs w:val="24"/>
        </w:rPr>
        <w:t>「</w:t>
      </w:r>
      <w:r w:rsidRPr="00BF5537">
        <w:rPr>
          <w:szCs w:val="24"/>
        </w:rPr>
        <w:t xml:space="preserve">11.0 </w:t>
      </w:r>
      <w:r w:rsidRPr="00BF5537">
        <w:rPr>
          <w:rFonts w:asciiTheme="minorEastAsia" w:eastAsiaTheme="minorEastAsia" w:hAnsiTheme="minorEastAsia" w:hint="eastAsia"/>
          <w:szCs w:val="24"/>
        </w:rPr>
        <w:t>指導要録項目セット</w:t>
      </w:r>
      <w:r w:rsidRPr="00BF5537">
        <w:rPr>
          <w:rFonts w:hint="eastAsia"/>
          <w:szCs w:val="24"/>
        </w:rPr>
        <w:t>」</w:t>
      </w:r>
    </w:p>
    <w:tbl>
      <w:tblPr>
        <w:tblStyle w:val="42"/>
        <w:tblW w:w="5591" w:type="pct"/>
        <w:tblInd w:w="-431" w:type="dxa"/>
        <w:tblLayout w:type="fixed"/>
        <w:tblLook w:val="0620" w:firstRow="1" w:lastRow="0" w:firstColumn="0" w:lastColumn="0" w:noHBand="1" w:noVBand="1"/>
      </w:tblPr>
      <w:tblGrid>
        <w:gridCol w:w="1205"/>
        <w:gridCol w:w="2946"/>
        <w:gridCol w:w="5347"/>
      </w:tblGrid>
      <w:tr w:rsidR="005E23DD" w:rsidRPr="00845D68" w14:paraId="75CB0696"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0C54DBDB"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2E830533"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736B488C" w14:textId="2A1498F6"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82AD9" w:rsidRPr="00845D68" w14:paraId="2530A364" w14:textId="77777777" w:rsidTr="001E304F">
        <w:trPr>
          <w:trHeight w:val="285"/>
        </w:trPr>
        <w:tc>
          <w:tcPr>
            <w:tcW w:w="634" w:type="pct"/>
          </w:tcPr>
          <w:p w14:paraId="0F2D01F2" w14:textId="28E3D856" w:rsidR="00582AD9" w:rsidRPr="00845D68" w:rsidRDefault="00582AD9" w:rsidP="00582AD9">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0.1</w:t>
            </w:r>
          </w:p>
        </w:tc>
        <w:tc>
          <w:tcPr>
            <w:tcW w:w="1551" w:type="pct"/>
            <w:noWrap/>
          </w:tcPr>
          <w:p w14:paraId="4CB05464" w14:textId="47EF2665" w:rsidR="00582AD9" w:rsidRPr="00845D68" w:rsidRDefault="00582AD9" w:rsidP="00582AD9">
            <w:pPr>
              <w:widowControl/>
              <w:ind w:leftChars="0" w:left="0" w:firstLine="0"/>
              <w:jc w:val="left"/>
              <w:rPr>
                <w:rFonts w:asciiTheme="minorEastAsia" w:eastAsiaTheme="minorEastAsia" w:hAnsiTheme="minorEastAsia" w:cs="ＭＳ Ｐゴシック"/>
                <w:color w:val="000000"/>
                <w:kern w:val="0"/>
                <w:sz w:val="18"/>
                <w:szCs w:val="18"/>
              </w:rPr>
            </w:pPr>
            <w:r w:rsidRPr="00BF5537">
              <w:rPr>
                <w:rFonts w:asciiTheme="minorEastAsia" w:eastAsiaTheme="minorEastAsia" w:hAnsiTheme="minorEastAsia"/>
                <w:sz w:val="18"/>
                <w:szCs w:val="18"/>
              </w:rPr>
              <w:t>氏名情報</w:t>
            </w:r>
          </w:p>
        </w:tc>
        <w:tc>
          <w:tcPr>
            <w:tcW w:w="2815" w:type="pct"/>
            <w:noWrap/>
          </w:tcPr>
          <w:p w14:paraId="23A25201" w14:textId="3A75D97D" w:rsidR="00582AD9" w:rsidRPr="00845D68" w:rsidRDefault="00582AD9" w:rsidP="00582AD9">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146CE8" w:rsidRPr="00845D68" w14:paraId="5BB6A24E" w14:textId="77777777" w:rsidTr="001E304F">
        <w:trPr>
          <w:trHeight w:val="285"/>
        </w:trPr>
        <w:tc>
          <w:tcPr>
            <w:tcW w:w="634" w:type="pct"/>
          </w:tcPr>
          <w:p w14:paraId="16CF97DA" w14:textId="688474FC" w:rsidR="00146CE8" w:rsidRPr="00BF5537" w:rsidRDefault="00146CE8" w:rsidP="00146CE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0.2</w:t>
            </w:r>
          </w:p>
        </w:tc>
        <w:tc>
          <w:tcPr>
            <w:tcW w:w="1551" w:type="pct"/>
            <w:noWrap/>
          </w:tcPr>
          <w:p w14:paraId="35014EA7" w14:textId="3C88D46B" w:rsidR="00146CE8" w:rsidRPr="00BF5537" w:rsidRDefault="00146CE8" w:rsidP="00146CE8">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住所情報</w:t>
            </w:r>
          </w:p>
        </w:tc>
        <w:tc>
          <w:tcPr>
            <w:tcW w:w="2815" w:type="pct"/>
            <w:noWrap/>
          </w:tcPr>
          <w:p w14:paraId="0E3328F3" w14:textId="562553A8" w:rsidR="00146CE8" w:rsidRPr="00845D68" w:rsidRDefault="00146CE8" w:rsidP="00146CE8">
            <w:pPr>
              <w:widowControl/>
              <w:ind w:leftChars="0" w:left="0" w:firstLine="0"/>
              <w:jc w:val="left"/>
              <w:rPr>
                <w:rFonts w:asciiTheme="minorEastAsia" w:eastAsiaTheme="minorEastAsia" w:hAnsiTheme="minorEastAsia"/>
                <w:strike/>
                <w:sz w:val="18"/>
                <w:szCs w:val="18"/>
              </w:rPr>
            </w:pPr>
          </w:p>
        </w:tc>
      </w:tr>
      <w:tr w:rsidR="00E36535" w:rsidRPr="00845D68" w14:paraId="1C80BFF6" w14:textId="77777777" w:rsidTr="001E304F">
        <w:trPr>
          <w:trHeight w:val="285"/>
        </w:trPr>
        <w:tc>
          <w:tcPr>
            <w:tcW w:w="634" w:type="pct"/>
          </w:tcPr>
          <w:p w14:paraId="240C2904" w14:textId="54D2AA40" w:rsidR="00E36535" w:rsidRPr="00BF5537" w:rsidRDefault="00E36535" w:rsidP="00E3653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11.0.3</w:t>
            </w:r>
          </w:p>
        </w:tc>
        <w:tc>
          <w:tcPr>
            <w:tcW w:w="1551" w:type="pct"/>
            <w:noWrap/>
          </w:tcPr>
          <w:p w14:paraId="018E4DE2" w14:textId="30DA34BD" w:rsidR="00E36535" w:rsidRPr="00BF5537" w:rsidRDefault="00E36535" w:rsidP="00E36535">
            <w:pPr>
              <w:widowControl/>
              <w:ind w:leftChars="0" w:left="0" w:firstLine="0"/>
              <w:jc w:val="left"/>
              <w:rPr>
                <w:rFonts w:asciiTheme="minorEastAsia" w:eastAsiaTheme="minorEastAsia" w:hAnsiTheme="minorEastAsia"/>
                <w:sz w:val="18"/>
                <w:szCs w:val="18"/>
              </w:rPr>
            </w:pPr>
            <w:r w:rsidRPr="00BF5537">
              <w:rPr>
                <w:rFonts w:asciiTheme="minorEastAsia" w:eastAsiaTheme="minorEastAsia" w:hAnsiTheme="minorEastAsia"/>
                <w:sz w:val="18"/>
                <w:szCs w:val="18"/>
              </w:rPr>
              <w:t>学校情報</w:t>
            </w:r>
          </w:p>
        </w:tc>
        <w:tc>
          <w:tcPr>
            <w:tcW w:w="2815" w:type="pct"/>
            <w:noWrap/>
          </w:tcPr>
          <w:p w14:paraId="4B4E78E5" w14:textId="710741E0" w:rsidR="00E36535" w:rsidRPr="00845D68" w:rsidRDefault="00E36535" w:rsidP="00E36535">
            <w:pPr>
              <w:widowControl/>
              <w:ind w:leftChars="0" w:left="0" w:firstLine="0"/>
              <w:jc w:val="left"/>
              <w:rPr>
                <w:rFonts w:asciiTheme="minorEastAsia" w:eastAsiaTheme="minorEastAsia" w:hAnsiTheme="minorEastAsia"/>
                <w:strike/>
                <w:sz w:val="18"/>
                <w:szCs w:val="18"/>
              </w:rPr>
            </w:pPr>
          </w:p>
        </w:tc>
      </w:tr>
    </w:tbl>
    <w:p w14:paraId="17B4C0CB" w14:textId="77777777" w:rsidR="005E23DD" w:rsidRPr="00845D68" w:rsidRDefault="005E23DD" w:rsidP="00461811"/>
    <w:p w14:paraId="6D7763A1" w14:textId="03354E2B" w:rsidR="0089383B" w:rsidRPr="00845D68" w:rsidRDefault="0089383B" w:rsidP="0089383B">
      <w:pPr>
        <w:ind w:leftChars="0" w:left="0" w:firstLine="0"/>
      </w:pPr>
      <w:r w:rsidRPr="00BF5537">
        <w:rPr>
          <w:rFonts w:hint="eastAsia"/>
          <w:szCs w:val="24"/>
        </w:rPr>
        <w:t>「</w:t>
      </w:r>
      <w:r w:rsidRPr="00BF5537">
        <w:rPr>
          <w:szCs w:val="24"/>
        </w:rPr>
        <w:t xml:space="preserve">11.0.1 </w:t>
      </w:r>
      <w:r w:rsidRPr="00BF5537">
        <w:rPr>
          <w:rFonts w:hint="eastAsia"/>
          <w:szCs w:val="24"/>
        </w:rPr>
        <w:t>氏名情報」</w:t>
      </w:r>
    </w:p>
    <w:tbl>
      <w:tblPr>
        <w:tblStyle w:val="42"/>
        <w:tblW w:w="5591" w:type="pct"/>
        <w:tblInd w:w="-431" w:type="dxa"/>
        <w:tblLayout w:type="fixed"/>
        <w:tblLook w:val="0620" w:firstRow="1" w:lastRow="0" w:firstColumn="0" w:lastColumn="0" w:noHBand="1" w:noVBand="1"/>
      </w:tblPr>
      <w:tblGrid>
        <w:gridCol w:w="1205"/>
        <w:gridCol w:w="2946"/>
        <w:gridCol w:w="5347"/>
      </w:tblGrid>
      <w:tr w:rsidR="005E23DD" w:rsidRPr="00845D68" w14:paraId="43A82C97"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5B726ABC"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4F7588A9"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6B08977B" w14:textId="03A33694"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5E063C" w:rsidRPr="00845D68" w14:paraId="7040C93B" w14:textId="77777777" w:rsidTr="001E304F">
        <w:trPr>
          <w:trHeight w:val="285"/>
        </w:trPr>
        <w:tc>
          <w:tcPr>
            <w:tcW w:w="634" w:type="pct"/>
          </w:tcPr>
          <w:p w14:paraId="5D84DFBD" w14:textId="7FECCDDD" w:rsidR="005E063C" w:rsidRPr="00845D68" w:rsidRDefault="005E063C" w:rsidP="005E063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1.1</w:t>
            </w:r>
          </w:p>
        </w:tc>
        <w:tc>
          <w:tcPr>
            <w:tcW w:w="1551" w:type="pct"/>
            <w:noWrap/>
          </w:tcPr>
          <w:p w14:paraId="4D883305" w14:textId="3AA28E0C" w:rsidR="005E063C" w:rsidRPr="00845D68" w:rsidRDefault="005E063C" w:rsidP="005E063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氏名</w:t>
            </w:r>
          </w:p>
        </w:tc>
        <w:tc>
          <w:tcPr>
            <w:tcW w:w="2815" w:type="pct"/>
            <w:noWrap/>
          </w:tcPr>
          <w:p w14:paraId="7D1A2D17" w14:textId="3E771327" w:rsidR="005E063C" w:rsidRPr="00845D68" w:rsidRDefault="005E063C" w:rsidP="005E063C">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5E063C" w:rsidRPr="00845D68" w14:paraId="194D6866" w14:textId="77777777" w:rsidTr="001E304F">
        <w:trPr>
          <w:trHeight w:val="285"/>
        </w:trPr>
        <w:tc>
          <w:tcPr>
            <w:tcW w:w="634" w:type="pct"/>
          </w:tcPr>
          <w:p w14:paraId="0074E2A2" w14:textId="19F288AB" w:rsidR="005E063C" w:rsidRPr="00845D68" w:rsidRDefault="005E063C" w:rsidP="005E063C">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1.2</w:t>
            </w:r>
          </w:p>
        </w:tc>
        <w:tc>
          <w:tcPr>
            <w:tcW w:w="1551" w:type="pct"/>
            <w:noWrap/>
          </w:tcPr>
          <w:p w14:paraId="1F27209E" w14:textId="0871C963" w:rsidR="005E063C" w:rsidRPr="00845D68" w:rsidRDefault="005E063C" w:rsidP="005E063C">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フリガナ</w:t>
            </w:r>
          </w:p>
        </w:tc>
        <w:tc>
          <w:tcPr>
            <w:tcW w:w="2815" w:type="pct"/>
            <w:noWrap/>
          </w:tcPr>
          <w:p w14:paraId="3B1B16FB" w14:textId="7926A4D8" w:rsidR="005E063C" w:rsidRPr="00845D68" w:rsidRDefault="005E063C" w:rsidP="005E063C">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568F8872" w14:textId="77777777" w:rsidR="005E23DD" w:rsidRPr="00845D68" w:rsidRDefault="005E23DD" w:rsidP="00461811"/>
    <w:p w14:paraId="093BCFCB" w14:textId="330F8AD9" w:rsidR="0089383B" w:rsidRPr="00845D68" w:rsidRDefault="0089383B" w:rsidP="0089383B">
      <w:pPr>
        <w:ind w:leftChars="0" w:left="0" w:firstLine="0"/>
      </w:pPr>
      <w:r w:rsidRPr="00BF5537">
        <w:rPr>
          <w:rFonts w:hint="eastAsia"/>
          <w:szCs w:val="24"/>
        </w:rPr>
        <w:t>「</w:t>
      </w:r>
      <w:r w:rsidRPr="00BF5537">
        <w:rPr>
          <w:szCs w:val="24"/>
        </w:rPr>
        <w:t xml:space="preserve">11.0.2 </w:t>
      </w:r>
      <w:r w:rsidRPr="00BF5537">
        <w:rPr>
          <w:rFonts w:hint="eastAsia"/>
          <w:szCs w:val="24"/>
        </w:rPr>
        <w:t>住所情報」</w:t>
      </w:r>
    </w:p>
    <w:tbl>
      <w:tblPr>
        <w:tblStyle w:val="42"/>
        <w:tblW w:w="5591" w:type="pct"/>
        <w:tblInd w:w="-431" w:type="dxa"/>
        <w:tblLayout w:type="fixed"/>
        <w:tblLook w:val="0620" w:firstRow="1" w:lastRow="0" w:firstColumn="0" w:lastColumn="0" w:noHBand="1" w:noVBand="1"/>
      </w:tblPr>
      <w:tblGrid>
        <w:gridCol w:w="1205"/>
        <w:gridCol w:w="2946"/>
        <w:gridCol w:w="5347"/>
      </w:tblGrid>
      <w:tr w:rsidR="005E23DD" w:rsidRPr="00845D68" w14:paraId="0DAECD01"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6320AF6E"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77F702B9"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5A306565" w14:textId="45739E7E"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9A2713" w:rsidRPr="00845D68" w14:paraId="3001AA0B" w14:textId="77777777" w:rsidTr="001E304F">
        <w:trPr>
          <w:trHeight w:val="285"/>
        </w:trPr>
        <w:tc>
          <w:tcPr>
            <w:tcW w:w="634" w:type="pct"/>
          </w:tcPr>
          <w:p w14:paraId="11B8409F" w14:textId="3CD3A755" w:rsidR="009A2713" w:rsidRPr="00845D68" w:rsidRDefault="009A2713" w:rsidP="009A27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2.1</w:t>
            </w:r>
          </w:p>
        </w:tc>
        <w:tc>
          <w:tcPr>
            <w:tcW w:w="1551" w:type="pct"/>
            <w:noWrap/>
          </w:tcPr>
          <w:p w14:paraId="6493BB66" w14:textId="1EC73F66" w:rsidR="009A2713" w:rsidRPr="00845D68" w:rsidRDefault="009A2713" w:rsidP="009A271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住所コード</w:t>
            </w:r>
          </w:p>
        </w:tc>
        <w:tc>
          <w:tcPr>
            <w:tcW w:w="2815" w:type="pct"/>
            <w:noWrap/>
          </w:tcPr>
          <w:p w14:paraId="12891545" w14:textId="03997473" w:rsidR="009A2713" w:rsidRPr="00845D68" w:rsidRDefault="009A2713" w:rsidP="009A2713">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9A2713" w:rsidRPr="00845D68" w14:paraId="380574CD" w14:textId="77777777" w:rsidTr="001E304F">
        <w:trPr>
          <w:trHeight w:val="285"/>
        </w:trPr>
        <w:tc>
          <w:tcPr>
            <w:tcW w:w="634" w:type="pct"/>
          </w:tcPr>
          <w:p w14:paraId="4AE547C1" w14:textId="618D2BBB" w:rsidR="009A2713" w:rsidRPr="00845D68" w:rsidRDefault="009A2713" w:rsidP="009A27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lastRenderedPageBreak/>
              <w:t>11.0.2.2</w:t>
            </w:r>
          </w:p>
        </w:tc>
        <w:tc>
          <w:tcPr>
            <w:tcW w:w="1551" w:type="pct"/>
            <w:noWrap/>
          </w:tcPr>
          <w:p w14:paraId="58FE9632" w14:textId="7FD38DE8" w:rsidR="009A2713" w:rsidRPr="00845D68" w:rsidRDefault="009A2713" w:rsidP="009A271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住所_連結表記</w:t>
            </w:r>
          </w:p>
        </w:tc>
        <w:tc>
          <w:tcPr>
            <w:tcW w:w="2815" w:type="pct"/>
            <w:noWrap/>
          </w:tcPr>
          <w:p w14:paraId="39D4E943" w14:textId="71F7E97A" w:rsidR="009A2713" w:rsidRPr="00845D68" w:rsidRDefault="009A2713" w:rsidP="009A271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都道府県＋市区町村＋町域名+丁目番地以降+建物名等（方書）</w:t>
            </w:r>
          </w:p>
        </w:tc>
      </w:tr>
      <w:tr w:rsidR="009A2713" w:rsidRPr="00845D68" w14:paraId="18E5FAE3" w14:textId="77777777" w:rsidTr="001E304F">
        <w:trPr>
          <w:trHeight w:val="285"/>
        </w:trPr>
        <w:tc>
          <w:tcPr>
            <w:tcW w:w="634" w:type="pct"/>
          </w:tcPr>
          <w:p w14:paraId="445E9E8F" w14:textId="4EC4D240" w:rsidR="009A2713" w:rsidRPr="00845D68" w:rsidRDefault="009A2713" w:rsidP="009A2713">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2.3</w:t>
            </w:r>
          </w:p>
        </w:tc>
        <w:tc>
          <w:tcPr>
            <w:tcW w:w="1551" w:type="pct"/>
            <w:noWrap/>
          </w:tcPr>
          <w:p w14:paraId="7CF5B5BA" w14:textId="6FC2AE80" w:rsidR="009A2713" w:rsidRPr="00845D68" w:rsidRDefault="009A2713" w:rsidP="009A2713">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郵便番号</w:t>
            </w:r>
          </w:p>
        </w:tc>
        <w:tc>
          <w:tcPr>
            <w:tcW w:w="2815" w:type="pct"/>
            <w:noWrap/>
          </w:tcPr>
          <w:p w14:paraId="7949A258" w14:textId="3F837C69" w:rsidR="009A2713" w:rsidRPr="00845D68" w:rsidRDefault="009A2713" w:rsidP="009A2713">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48A0FD42" w14:textId="77777777" w:rsidR="005E23DD" w:rsidRPr="00845D68" w:rsidRDefault="005E23DD" w:rsidP="00461811"/>
    <w:p w14:paraId="30C031D0" w14:textId="4EDE1A8A" w:rsidR="0089383B" w:rsidRPr="00845D68" w:rsidRDefault="0089383B" w:rsidP="0089383B">
      <w:pPr>
        <w:ind w:leftChars="0" w:left="0" w:firstLine="0"/>
      </w:pPr>
      <w:r w:rsidRPr="00BF5537">
        <w:rPr>
          <w:rFonts w:hint="eastAsia"/>
          <w:szCs w:val="24"/>
        </w:rPr>
        <w:t>「</w:t>
      </w:r>
      <w:r w:rsidRPr="00BF5537">
        <w:rPr>
          <w:szCs w:val="24"/>
        </w:rPr>
        <w:t xml:space="preserve">11.0.3 </w:t>
      </w:r>
      <w:r w:rsidRPr="00BF5537">
        <w:rPr>
          <w:rFonts w:hint="eastAsia"/>
          <w:szCs w:val="24"/>
        </w:rPr>
        <w:t>学校情報」</w:t>
      </w:r>
    </w:p>
    <w:tbl>
      <w:tblPr>
        <w:tblStyle w:val="42"/>
        <w:tblW w:w="5591" w:type="pct"/>
        <w:tblInd w:w="-431" w:type="dxa"/>
        <w:tblLayout w:type="fixed"/>
        <w:tblLook w:val="0620" w:firstRow="1" w:lastRow="0" w:firstColumn="0" w:lastColumn="0" w:noHBand="1" w:noVBand="1"/>
      </w:tblPr>
      <w:tblGrid>
        <w:gridCol w:w="1205"/>
        <w:gridCol w:w="2946"/>
        <w:gridCol w:w="5347"/>
      </w:tblGrid>
      <w:tr w:rsidR="005E23DD" w:rsidRPr="00845D68" w14:paraId="0F46E9F1"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634" w:type="pct"/>
            <w:shd w:val="clear" w:color="auto" w:fill="808080" w:themeFill="background1" w:themeFillShade="80"/>
          </w:tcPr>
          <w:p w14:paraId="4A584EFC"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br w:type="page"/>
            </w:r>
            <w:r w:rsidRPr="00845D68">
              <w:rPr>
                <w:rFonts w:asciiTheme="minorEastAsia" w:eastAsiaTheme="minorEastAsia" w:hAnsiTheme="minorEastAsia" w:cs="ＭＳ Ｐゴシック" w:hint="eastAsia"/>
                <w:b w:val="0"/>
                <w:bCs w:val="0"/>
                <w:kern w:val="0"/>
                <w:sz w:val="18"/>
                <w:szCs w:val="18"/>
              </w:rPr>
              <w:t>項番</w:t>
            </w:r>
          </w:p>
        </w:tc>
        <w:tc>
          <w:tcPr>
            <w:tcW w:w="1551" w:type="pct"/>
            <w:shd w:val="clear" w:color="auto" w:fill="808080" w:themeFill="background1" w:themeFillShade="80"/>
            <w:noWrap/>
            <w:hideMark/>
          </w:tcPr>
          <w:p w14:paraId="38DB018C" w14:textId="77777777" w:rsidR="005E23DD" w:rsidRPr="00845D68" w:rsidRDefault="005E23DD"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名</w:t>
            </w:r>
          </w:p>
        </w:tc>
        <w:tc>
          <w:tcPr>
            <w:tcW w:w="2815" w:type="pct"/>
            <w:shd w:val="clear" w:color="auto" w:fill="808080" w:themeFill="background1" w:themeFillShade="80"/>
            <w:noWrap/>
            <w:hideMark/>
          </w:tcPr>
          <w:p w14:paraId="44D73632" w14:textId="70C356BD" w:rsidR="005E23DD" w:rsidRPr="00845D68" w:rsidRDefault="002F7F52" w:rsidP="001E304F">
            <w:pPr>
              <w:widowControl/>
              <w:ind w:leftChars="0" w:left="0" w:firstLine="0"/>
              <w:jc w:val="left"/>
              <w:rPr>
                <w:rFonts w:asciiTheme="minorEastAsia" w:eastAsiaTheme="minorEastAsia" w:hAnsiTheme="minorEastAsia" w:cs="ＭＳ Ｐゴシック"/>
                <w:b w:val="0"/>
                <w:bCs w:val="0"/>
                <w:kern w:val="0"/>
                <w:sz w:val="18"/>
                <w:szCs w:val="18"/>
              </w:rPr>
            </w:pPr>
            <w:r w:rsidRPr="00845D68">
              <w:rPr>
                <w:rFonts w:asciiTheme="minorEastAsia" w:eastAsiaTheme="minorEastAsia" w:hAnsiTheme="minorEastAsia" w:cs="ＭＳ Ｐゴシック" w:hint="eastAsia"/>
                <w:b w:val="0"/>
                <w:bCs w:val="0"/>
                <w:kern w:val="0"/>
                <w:sz w:val="18"/>
                <w:szCs w:val="18"/>
              </w:rPr>
              <w:t>項目説明</w:t>
            </w:r>
          </w:p>
        </w:tc>
      </w:tr>
      <w:tr w:rsidR="00E36535" w:rsidRPr="00845D68" w14:paraId="42C9A4F9" w14:textId="77777777" w:rsidTr="001E304F">
        <w:trPr>
          <w:trHeight w:val="285"/>
        </w:trPr>
        <w:tc>
          <w:tcPr>
            <w:tcW w:w="634" w:type="pct"/>
          </w:tcPr>
          <w:p w14:paraId="0C173BDE" w14:textId="29C42606" w:rsidR="00E36535" w:rsidRPr="00845D68" w:rsidRDefault="00E36535" w:rsidP="00E365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3.1</w:t>
            </w:r>
          </w:p>
        </w:tc>
        <w:tc>
          <w:tcPr>
            <w:tcW w:w="1551" w:type="pct"/>
            <w:noWrap/>
          </w:tcPr>
          <w:p w14:paraId="72606F5D" w14:textId="64F37E6F"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コード</w:t>
            </w:r>
          </w:p>
        </w:tc>
        <w:tc>
          <w:tcPr>
            <w:tcW w:w="2815" w:type="pct"/>
            <w:noWrap/>
          </w:tcPr>
          <w:p w14:paraId="789D3A11" w14:textId="3248A37C" w:rsidR="00E36535" w:rsidRPr="00845D68" w:rsidRDefault="00E36535" w:rsidP="00E36535">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E36535" w:rsidRPr="00845D68" w14:paraId="061F404D" w14:textId="77777777" w:rsidTr="001E304F">
        <w:trPr>
          <w:trHeight w:val="285"/>
        </w:trPr>
        <w:tc>
          <w:tcPr>
            <w:tcW w:w="634" w:type="pct"/>
          </w:tcPr>
          <w:p w14:paraId="0CE6DFD1" w14:textId="5E6DB68A" w:rsidR="00E36535" w:rsidRPr="00845D68" w:rsidRDefault="00E36535" w:rsidP="00E365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3.2</w:t>
            </w:r>
          </w:p>
        </w:tc>
        <w:tc>
          <w:tcPr>
            <w:tcW w:w="1551" w:type="pct"/>
            <w:noWrap/>
          </w:tcPr>
          <w:p w14:paraId="1024FF57" w14:textId="3200BF99"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学校名</w:t>
            </w:r>
          </w:p>
        </w:tc>
        <w:tc>
          <w:tcPr>
            <w:tcW w:w="2815" w:type="pct"/>
            <w:noWrap/>
          </w:tcPr>
          <w:p w14:paraId="76646FBB" w14:textId="77777777"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p>
        </w:tc>
      </w:tr>
      <w:tr w:rsidR="00E36535" w:rsidRPr="00845D68" w14:paraId="24DDFB91" w14:textId="77777777" w:rsidTr="001E304F">
        <w:trPr>
          <w:trHeight w:val="285"/>
        </w:trPr>
        <w:tc>
          <w:tcPr>
            <w:tcW w:w="634" w:type="pct"/>
          </w:tcPr>
          <w:p w14:paraId="4CCAB59B" w14:textId="61C326E6" w:rsidR="00E36535" w:rsidRPr="00845D68" w:rsidRDefault="00E36535" w:rsidP="00E365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3.3</w:t>
            </w:r>
          </w:p>
        </w:tc>
        <w:tc>
          <w:tcPr>
            <w:tcW w:w="1551" w:type="pct"/>
            <w:noWrap/>
          </w:tcPr>
          <w:p w14:paraId="17A5CA49" w14:textId="16B828FD"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所在地</w:t>
            </w:r>
          </w:p>
        </w:tc>
        <w:tc>
          <w:tcPr>
            <w:tcW w:w="2815" w:type="pct"/>
            <w:noWrap/>
          </w:tcPr>
          <w:p w14:paraId="4E4E173A" w14:textId="27B48FA2" w:rsidR="00E36535" w:rsidRPr="00845D68" w:rsidRDefault="00E36535" w:rsidP="00E36535">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E36535" w:rsidRPr="00845D68" w14:paraId="0636A24E" w14:textId="77777777" w:rsidTr="001E304F">
        <w:trPr>
          <w:trHeight w:val="285"/>
        </w:trPr>
        <w:tc>
          <w:tcPr>
            <w:tcW w:w="634" w:type="pct"/>
          </w:tcPr>
          <w:p w14:paraId="7308A7F0" w14:textId="2422B62E" w:rsidR="00E36535" w:rsidRPr="00845D68" w:rsidRDefault="00E36535" w:rsidP="00E365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3.4</w:t>
            </w:r>
          </w:p>
        </w:tc>
        <w:tc>
          <w:tcPr>
            <w:tcW w:w="1551" w:type="pct"/>
            <w:noWrap/>
          </w:tcPr>
          <w:p w14:paraId="2E1FA038" w14:textId="62B3DA86"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連絡先電話番号</w:t>
            </w:r>
          </w:p>
        </w:tc>
        <w:tc>
          <w:tcPr>
            <w:tcW w:w="2815" w:type="pct"/>
            <w:noWrap/>
          </w:tcPr>
          <w:p w14:paraId="0E524BE7" w14:textId="77777777"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p>
        </w:tc>
      </w:tr>
      <w:tr w:rsidR="00E36535" w:rsidRPr="00845D68" w14:paraId="4CE9B02D" w14:textId="77777777" w:rsidTr="001E304F">
        <w:trPr>
          <w:trHeight w:val="285"/>
        </w:trPr>
        <w:tc>
          <w:tcPr>
            <w:tcW w:w="634" w:type="pct"/>
          </w:tcPr>
          <w:p w14:paraId="444B2CDC" w14:textId="28D34263" w:rsidR="00E36535" w:rsidRPr="00845D68" w:rsidRDefault="00E36535" w:rsidP="00E365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sz w:val="18"/>
                <w:szCs w:val="18"/>
              </w:rPr>
              <w:t>11.0.3.5</w:t>
            </w:r>
          </w:p>
        </w:tc>
        <w:tc>
          <w:tcPr>
            <w:tcW w:w="1551" w:type="pct"/>
            <w:noWrap/>
          </w:tcPr>
          <w:p w14:paraId="1304DF72" w14:textId="4BA6A588"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分校学校コード</w:t>
            </w:r>
          </w:p>
        </w:tc>
        <w:tc>
          <w:tcPr>
            <w:tcW w:w="2815" w:type="pct"/>
            <w:noWrap/>
          </w:tcPr>
          <w:p w14:paraId="3CFCE4FE" w14:textId="53293CE1"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分校の場合に入力する項目</w:t>
            </w:r>
          </w:p>
        </w:tc>
      </w:tr>
      <w:tr w:rsidR="00E36535" w:rsidRPr="00845D68" w14:paraId="2FE9B4BE" w14:textId="77777777" w:rsidTr="001B004C">
        <w:trPr>
          <w:trHeight w:val="285"/>
        </w:trPr>
        <w:tc>
          <w:tcPr>
            <w:tcW w:w="634" w:type="pct"/>
            <w:vAlign w:val="center"/>
          </w:tcPr>
          <w:p w14:paraId="3C188843" w14:textId="701161D8" w:rsidR="00E36535" w:rsidRPr="00845D68" w:rsidRDefault="00E36535" w:rsidP="00E365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0.3.6</w:t>
            </w:r>
          </w:p>
        </w:tc>
        <w:tc>
          <w:tcPr>
            <w:tcW w:w="1551" w:type="pct"/>
            <w:noWrap/>
            <w:vAlign w:val="center"/>
          </w:tcPr>
          <w:p w14:paraId="14304AFC" w14:textId="65E3A110"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学校名</w:t>
            </w:r>
          </w:p>
        </w:tc>
        <w:tc>
          <w:tcPr>
            <w:tcW w:w="2815" w:type="pct"/>
            <w:noWrap/>
            <w:vAlign w:val="center"/>
          </w:tcPr>
          <w:p w14:paraId="1BB95474" w14:textId="68A6DDEB"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p>
        </w:tc>
      </w:tr>
      <w:tr w:rsidR="00E36535" w:rsidRPr="00845D68" w14:paraId="6D09D644" w14:textId="77777777" w:rsidTr="001B004C">
        <w:trPr>
          <w:trHeight w:val="285"/>
        </w:trPr>
        <w:tc>
          <w:tcPr>
            <w:tcW w:w="634" w:type="pct"/>
            <w:vAlign w:val="center"/>
          </w:tcPr>
          <w:p w14:paraId="33C7A541" w14:textId="649C6AEB" w:rsidR="00E36535" w:rsidRPr="00845D68" w:rsidRDefault="00E36535" w:rsidP="00E365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0.3.7</w:t>
            </w:r>
          </w:p>
        </w:tc>
        <w:tc>
          <w:tcPr>
            <w:tcW w:w="1551" w:type="pct"/>
            <w:noWrap/>
            <w:vAlign w:val="center"/>
          </w:tcPr>
          <w:p w14:paraId="0D1B8C5A" w14:textId="5FBE9E73"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所在地</w:t>
            </w:r>
          </w:p>
        </w:tc>
        <w:tc>
          <w:tcPr>
            <w:tcW w:w="2815" w:type="pct"/>
            <w:noWrap/>
            <w:vAlign w:val="center"/>
          </w:tcPr>
          <w:p w14:paraId="74E41516" w14:textId="2ED17CE4"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分校の場合に入力する項目</w:t>
            </w:r>
          </w:p>
        </w:tc>
      </w:tr>
      <w:tr w:rsidR="00E36535" w:rsidRPr="00845D68" w14:paraId="186F5DB4" w14:textId="77777777" w:rsidTr="001B004C">
        <w:trPr>
          <w:trHeight w:val="285"/>
        </w:trPr>
        <w:tc>
          <w:tcPr>
            <w:tcW w:w="634" w:type="pct"/>
            <w:vAlign w:val="center"/>
          </w:tcPr>
          <w:p w14:paraId="2D6DD07C" w14:textId="35B10BDF" w:rsidR="00E36535" w:rsidRPr="00845D68" w:rsidRDefault="00E36535" w:rsidP="00E36535">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1.0.3.8</w:t>
            </w:r>
          </w:p>
        </w:tc>
        <w:tc>
          <w:tcPr>
            <w:tcW w:w="1551" w:type="pct"/>
            <w:noWrap/>
            <w:vAlign w:val="center"/>
          </w:tcPr>
          <w:p w14:paraId="68E40088" w14:textId="64214A11" w:rsidR="00E36535" w:rsidRPr="00845D68" w:rsidRDefault="00E36535" w:rsidP="00E36535">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備考</w:t>
            </w:r>
          </w:p>
        </w:tc>
        <w:tc>
          <w:tcPr>
            <w:tcW w:w="2815" w:type="pct"/>
            <w:noWrap/>
            <w:vAlign w:val="center"/>
          </w:tcPr>
          <w:p w14:paraId="0DF5594B" w14:textId="700EDBB1" w:rsidR="00E36535" w:rsidRPr="00845D68" w:rsidRDefault="00E36535" w:rsidP="00E36535">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1F70C877" w14:textId="77777777" w:rsidR="00461811" w:rsidRPr="00845D68" w:rsidRDefault="00461811" w:rsidP="00C02E95"/>
    <w:p w14:paraId="4666A169" w14:textId="0355E347" w:rsidR="00461811" w:rsidRPr="00845D68" w:rsidRDefault="00AC17A7" w:rsidP="00461811">
      <w:pPr>
        <w:pStyle w:val="2"/>
      </w:pPr>
      <w:bookmarkStart w:id="60" w:name="_Toc209634704"/>
      <w:r w:rsidRPr="00845D68">
        <w:rPr>
          <w:rFonts w:hint="eastAsia"/>
        </w:rPr>
        <w:t>在籍証明</w:t>
      </w:r>
      <w:r w:rsidR="00461811" w:rsidRPr="00845D68">
        <w:rPr>
          <w:rFonts w:hint="eastAsia"/>
        </w:rPr>
        <w:t>情報</w:t>
      </w:r>
      <w:bookmarkEnd w:id="60"/>
    </w:p>
    <w:p w14:paraId="6A4B0D83" w14:textId="77777777" w:rsidR="00461811" w:rsidRPr="00845D68" w:rsidRDefault="00461811" w:rsidP="00461811">
      <w:pPr>
        <w:pStyle w:val="3"/>
      </w:pPr>
      <w:bookmarkStart w:id="61" w:name="_Toc209634705"/>
      <w:r w:rsidRPr="00845D68">
        <w:rPr>
          <w:rFonts w:hint="eastAsia"/>
        </w:rPr>
        <w:t>クラス図</w:t>
      </w:r>
      <w:bookmarkEnd w:id="61"/>
    </w:p>
    <w:p w14:paraId="5C5248A8" w14:textId="1AC2210D" w:rsidR="00461811" w:rsidRPr="00845D68" w:rsidRDefault="00461811" w:rsidP="00461811">
      <w:r w:rsidRPr="00845D68">
        <w:rPr>
          <w:rFonts w:hint="eastAsia"/>
        </w:rPr>
        <w:t>「</w:t>
      </w:r>
      <w:r w:rsidR="00E6723E" w:rsidRPr="00845D68">
        <w:rPr>
          <w:rFonts w:hint="eastAsia"/>
        </w:rPr>
        <w:t>在籍証明情報</w:t>
      </w:r>
      <w:r w:rsidRPr="00845D68">
        <w:rPr>
          <w:rFonts w:hint="eastAsia"/>
        </w:rPr>
        <w:t>」の実装データモデルの概要図は以下のとおりです。</w:t>
      </w:r>
    </w:p>
    <w:p w14:paraId="5BBA4EB7" w14:textId="65163869" w:rsidR="00461811" w:rsidRPr="00845D68" w:rsidRDefault="00025649" w:rsidP="00DC3692">
      <w:pPr>
        <w:jc w:val="center"/>
      </w:pPr>
      <w:r w:rsidRPr="00845D68">
        <w:rPr>
          <w:noProof/>
        </w:rPr>
        <w:drawing>
          <wp:inline distT="0" distB="0" distL="0" distR="0" wp14:anchorId="72CA55EA" wp14:editId="1BF8439B">
            <wp:extent cx="2524477" cy="1448002"/>
            <wp:effectExtent l="0" t="0" r="9525" b="0"/>
            <wp:docPr id="1781494012" name="図 1"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94012" name="図 1" descr="テキスト, 手紙&#10;&#10;AI 生成コンテンツは誤りを含む可能性があります。"/>
                    <pic:cNvPicPr/>
                  </pic:nvPicPr>
                  <pic:blipFill>
                    <a:blip r:embed="rId14"/>
                    <a:stretch>
                      <a:fillRect/>
                    </a:stretch>
                  </pic:blipFill>
                  <pic:spPr>
                    <a:xfrm>
                      <a:off x="0" y="0"/>
                      <a:ext cx="2524477" cy="1448002"/>
                    </a:xfrm>
                    <a:prstGeom prst="rect">
                      <a:avLst/>
                    </a:prstGeom>
                  </pic:spPr>
                </pic:pic>
              </a:graphicData>
            </a:graphic>
          </wp:inline>
        </w:drawing>
      </w:r>
    </w:p>
    <w:p w14:paraId="22AAF173" w14:textId="0614CEC7" w:rsidR="006A0E11" w:rsidRPr="00845D68" w:rsidRDefault="006A0E11" w:rsidP="006A0E11">
      <w:pPr>
        <w:pStyle w:val="afa"/>
        <w:spacing w:before="360"/>
      </w:pPr>
      <w:r w:rsidRPr="00845D68">
        <w:t xml:space="preserve">図 </w:t>
      </w:r>
      <w:r w:rsidRPr="00845D68">
        <w:fldChar w:fldCharType="begin"/>
      </w:r>
      <w:r w:rsidRPr="00845D68">
        <w:instrText xml:space="preserve"> SEQ 図 \* ARABIC </w:instrText>
      </w:r>
      <w:r w:rsidRPr="00845D68">
        <w:fldChar w:fldCharType="separate"/>
      </w:r>
      <w:r w:rsidR="00314D44" w:rsidRPr="00845D68">
        <w:rPr>
          <w:noProof/>
        </w:rPr>
        <w:t>6</w:t>
      </w:r>
      <w:r w:rsidRPr="00845D68">
        <w:fldChar w:fldCharType="end"/>
      </w:r>
      <w:r w:rsidRPr="00845D68">
        <w:rPr>
          <w:rFonts w:hint="eastAsia"/>
        </w:rPr>
        <w:t>在籍証明情報クラス図</w:t>
      </w:r>
    </w:p>
    <w:p w14:paraId="3926DAF6" w14:textId="77777777" w:rsidR="006A0E11" w:rsidRPr="00845D68" w:rsidRDefault="006A0E11" w:rsidP="00461811"/>
    <w:p w14:paraId="156A9BB9" w14:textId="77777777" w:rsidR="00461811" w:rsidRPr="00845D68" w:rsidRDefault="00461811" w:rsidP="00461811">
      <w:pPr>
        <w:pStyle w:val="3"/>
      </w:pPr>
      <w:bookmarkStart w:id="62" w:name="_Toc209634706"/>
      <w:r w:rsidRPr="00845D68">
        <w:rPr>
          <w:rFonts w:hint="eastAsia"/>
        </w:rPr>
        <w:t>データ項目</w:t>
      </w:r>
      <w:bookmarkEnd w:id="62"/>
    </w:p>
    <w:p w14:paraId="35E4C87F" w14:textId="7F17AA39" w:rsidR="00461811" w:rsidRPr="00845D68" w:rsidRDefault="00E6723E" w:rsidP="00C154FF">
      <w:pPr>
        <w:ind w:leftChars="0" w:left="0" w:firstLine="0"/>
      </w:pPr>
      <w:r w:rsidRPr="00845D68">
        <w:rPr>
          <w:rFonts w:hint="eastAsia"/>
        </w:rPr>
        <w:t>在籍証明</w:t>
      </w:r>
      <w:r w:rsidR="00461811" w:rsidRPr="00845D68">
        <w:rPr>
          <w:rFonts w:hint="eastAsia"/>
        </w:rPr>
        <w:t>情報の実装データモデル</w:t>
      </w:r>
      <w:r w:rsidR="0085371C" w:rsidRPr="00845D68">
        <w:rPr>
          <w:rFonts w:hint="eastAsia"/>
        </w:rPr>
        <w:t>のデータ項目は以下のとおりです。</w:t>
      </w:r>
    </w:p>
    <w:p w14:paraId="71EC1868" w14:textId="4B0F5B73" w:rsidR="0089383B" w:rsidRPr="00845D68" w:rsidRDefault="0089383B" w:rsidP="00C154FF">
      <w:pPr>
        <w:ind w:leftChars="0" w:left="0" w:firstLine="0"/>
      </w:pPr>
      <w:r w:rsidRPr="00BF5537">
        <w:rPr>
          <w:rFonts w:hint="eastAsia"/>
          <w:szCs w:val="24"/>
        </w:rPr>
        <w:t>「</w:t>
      </w:r>
      <w:r w:rsidRPr="00BF5537">
        <w:rPr>
          <w:szCs w:val="24"/>
        </w:rPr>
        <w:t xml:space="preserve">12 </w:t>
      </w:r>
      <w:r w:rsidRPr="00BF5537">
        <w:rPr>
          <w:rFonts w:hint="eastAsia"/>
          <w:szCs w:val="24"/>
        </w:rPr>
        <w:t>在籍証明情報」</w:t>
      </w:r>
    </w:p>
    <w:tbl>
      <w:tblPr>
        <w:tblStyle w:val="42"/>
        <w:tblW w:w="5453" w:type="pct"/>
        <w:tblInd w:w="-431" w:type="dxa"/>
        <w:tblLayout w:type="fixed"/>
        <w:tblLook w:val="0620" w:firstRow="1" w:lastRow="0" w:firstColumn="0" w:lastColumn="0" w:noHBand="1" w:noVBand="1"/>
      </w:tblPr>
      <w:tblGrid>
        <w:gridCol w:w="969"/>
        <w:gridCol w:w="2711"/>
        <w:gridCol w:w="5584"/>
      </w:tblGrid>
      <w:tr w:rsidR="00AE47D6" w:rsidRPr="00845D68" w14:paraId="2562C7A4" w14:textId="77777777" w:rsidTr="0059442E">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666DA8A1" w14:textId="77777777" w:rsidR="00AE47D6" w:rsidRPr="00845D68" w:rsidRDefault="00AE47D6" w:rsidP="00E73742">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463" w:type="pct"/>
            <w:shd w:val="clear" w:color="auto" w:fill="808080" w:themeFill="background1" w:themeFillShade="80"/>
            <w:noWrap/>
            <w:hideMark/>
          </w:tcPr>
          <w:p w14:paraId="17EB1FED" w14:textId="77777777" w:rsidR="00AE47D6" w:rsidRPr="00845D68" w:rsidRDefault="00AE47D6"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014" w:type="pct"/>
            <w:shd w:val="clear" w:color="auto" w:fill="808080" w:themeFill="background1" w:themeFillShade="80"/>
            <w:noWrap/>
            <w:hideMark/>
          </w:tcPr>
          <w:p w14:paraId="32348F1B" w14:textId="045EC9DD" w:rsidR="00AE47D6" w:rsidRPr="00845D68" w:rsidRDefault="002F7F52"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AE47D6" w:rsidRPr="00845D68" w14:paraId="2CC9C904" w14:textId="77777777" w:rsidTr="0059442E">
        <w:trPr>
          <w:trHeight w:val="285"/>
        </w:trPr>
        <w:tc>
          <w:tcPr>
            <w:tcW w:w="523" w:type="pct"/>
            <w:vAlign w:val="center"/>
          </w:tcPr>
          <w:p w14:paraId="451F1AEC" w14:textId="77777777" w:rsidR="00AE47D6" w:rsidRPr="00845D68" w:rsidRDefault="00AE47D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2.1</w:t>
            </w:r>
          </w:p>
        </w:tc>
        <w:tc>
          <w:tcPr>
            <w:tcW w:w="1463" w:type="pct"/>
            <w:noWrap/>
            <w:vAlign w:val="center"/>
          </w:tcPr>
          <w:p w14:paraId="5558AD65" w14:textId="77777777" w:rsidR="00AE47D6" w:rsidRPr="00845D68" w:rsidRDefault="00AE47D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在籍判定日</w:t>
            </w:r>
          </w:p>
        </w:tc>
        <w:tc>
          <w:tcPr>
            <w:tcW w:w="3014" w:type="pct"/>
            <w:noWrap/>
            <w:vAlign w:val="center"/>
          </w:tcPr>
          <w:p w14:paraId="4600EE7B" w14:textId="050F138F" w:rsidR="00AE47D6" w:rsidRPr="00845D68" w:rsidRDefault="00AE47D6" w:rsidP="0059442E">
            <w:pPr>
              <w:widowControl/>
              <w:ind w:leftChars="0" w:left="0" w:firstLine="0"/>
              <w:jc w:val="left"/>
              <w:rPr>
                <w:rFonts w:asciiTheme="minorEastAsia" w:eastAsiaTheme="minorEastAsia" w:hAnsiTheme="minorEastAsia" w:cs="ＭＳ Ｐゴシック"/>
                <w:strike/>
                <w:color w:val="000000"/>
                <w:kern w:val="0"/>
                <w:sz w:val="18"/>
                <w:szCs w:val="18"/>
              </w:rPr>
            </w:pPr>
          </w:p>
        </w:tc>
      </w:tr>
      <w:tr w:rsidR="00AE47D6" w:rsidRPr="00845D68" w14:paraId="20668BC2" w14:textId="77777777" w:rsidTr="0059442E">
        <w:trPr>
          <w:trHeight w:val="285"/>
        </w:trPr>
        <w:tc>
          <w:tcPr>
            <w:tcW w:w="523" w:type="pct"/>
            <w:vAlign w:val="center"/>
          </w:tcPr>
          <w:p w14:paraId="54315A3F" w14:textId="77777777" w:rsidR="00AE47D6" w:rsidRPr="00845D68" w:rsidRDefault="00AE47D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lastRenderedPageBreak/>
              <w:t>12.2</w:t>
            </w:r>
          </w:p>
        </w:tc>
        <w:tc>
          <w:tcPr>
            <w:tcW w:w="1463" w:type="pct"/>
            <w:noWrap/>
            <w:vAlign w:val="center"/>
          </w:tcPr>
          <w:p w14:paraId="045FFAC8" w14:textId="77777777" w:rsidR="00AE47D6" w:rsidRPr="00845D68" w:rsidRDefault="00AE47D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在籍に関する備考</w:t>
            </w:r>
          </w:p>
        </w:tc>
        <w:tc>
          <w:tcPr>
            <w:tcW w:w="3014" w:type="pct"/>
            <w:noWrap/>
            <w:vAlign w:val="center"/>
          </w:tcPr>
          <w:p w14:paraId="7124809A" w14:textId="2E6E0AF9" w:rsidR="00AE47D6" w:rsidRPr="00845D68" w:rsidRDefault="00AE47D6" w:rsidP="0059442E">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2D6CEA56" w14:textId="77777777" w:rsidR="00461811" w:rsidRPr="00845D68" w:rsidRDefault="00461811" w:rsidP="00C02E95"/>
    <w:p w14:paraId="5D97159C" w14:textId="24C20BD4" w:rsidR="00461811" w:rsidRPr="00845D68" w:rsidRDefault="00AC17A7" w:rsidP="00461811">
      <w:pPr>
        <w:pStyle w:val="2"/>
      </w:pPr>
      <w:bookmarkStart w:id="63" w:name="_Toc209634707"/>
      <w:r w:rsidRPr="00845D68">
        <w:rPr>
          <w:rFonts w:hint="eastAsia"/>
        </w:rPr>
        <w:t>災害給付制度加入</w:t>
      </w:r>
      <w:r w:rsidR="00461811" w:rsidRPr="00845D68">
        <w:rPr>
          <w:rFonts w:hint="eastAsia"/>
        </w:rPr>
        <w:t>情報</w:t>
      </w:r>
      <w:bookmarkEnd w:id="63"/>
    </w:p>
    <w:p w14:paraId="0824F4FE" w14:textId="77777777" w:rsidR="00461811" w:rsidRPr="00845D68" w:rsidRDefault="00461811" w:rsidP="00461811">
      <w:pPr>
        <w:pStyle w:val="3"/>
      </w:pPr>
      <w:bookmarkStart w:id="64" w:name="_Toc209634708"/>
      <w:r w:rsidRPr="00845D68">
        <w:rPr>
          <w:rFonts w:hint="eastAsia"/>
        </w:rPr>
        <w:t>クラス図</w:t>
      </w:r>
      <w:bookmarkEnd w:id="64"/>
    </w:p>
    <w:p w14:paraId="0CD7564B" w14:textId="384ED0D7" w:rsidR="00461811" w:rsidRPr="00845D68" w:rsidRDefault="00461811" w:rsidP="00461811">
      <w:r w:rsidRPr="00845D68">
        <w:rPr>
          <w:rFonts w:hint="eastAsia"/>
        </w:rPr>
        <w:t>「</w:t>
      </w:r>
      <w:r w:rsidR="00E6723E" w:rsidRPr="00845D68">
        <w:rPr>
          <w:rFonts w:hint="eastAsia"/>
        </w:rPr>
        <w:t>災害給付制度加入情報</w:t>
      </w:r>
      <w:r w:rsidRPr="00845D68">
        <w:rPr>
          <w:rFonts w:hint="eastAsia"/>
        </w:rPr>
        <w:t>」の実装データモデルの概要図は以下のとおりです。</w:t>
      </w:r>
    </w:p>
    <w:p w14:paraId="3C16408E" w14:textId="674D61B0" w:rsidR="00461811" w:rsidRPr="00845D68" w:rsidRDefault="00E93E36" w:rsidP="00DC3692">
      <w:pPr>
        <w:jc w:val="center"/>
      </w:pPr>
      <w:r w:rsidRPr="00845D68">
        <w:rPr>
          <w:noProof/>
        </w:rPr>
        <w:drawing>
          <wp:inline distT="0" distB="0" distL="0" distR="0" wp14:anchorId="329081A7" wp14:editId="782EE35D">
            <wp:extent cx="4001058" cy="1190791"/>
            <wp:effectExtent l="0" t="0" r="0" b="9525"/>
            <wp:docPr id="747008928" name="図 1" descr="テキスト, 手紙&#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08928" name="図 1" descr="テキスト, 手紙&#10;&#10;AI 生成コンテンツは誤りを含む可能性があります。"/>
                    <pic:cNvPicPr/>
                  </pic:nvPicPr>
                  <pic:blipFill>
                    <a:blip r:embed="rId15"/>
                    <a:stretch>
                      <a:fillRect/>
                    </a:stretch>
                  </pic:blipFill>
                  <pic:spPr>
                    <a:xfrm>
                      <a:off x="0" y="0"/>
                      <a:ext cx="4001058" cy="1190791"/>
                    </a:xfrm>
                    <a:prstGeom prst="rect">
                      <a:avLst/>
                    </a:prstGeom>
                  </pic:spPr>
                </pic:pic>
              </a:graphicData>
            </a:graphic>
          </wp:inline>
        </w:drawing>
      </w:r>
    </w:p>
    <w:p w14:paraId="269FB0D7" w14:textId="1ED54C18" w:rsidR="006A65C9" w:rsidRPr="00845D68" w:rsidRDefault="006A65C9" w:rsidP="006A65C9">
      <w:pPr>
        <w:pStyle w:val="afa"/>
        <w:spacing w:before="360"/>
      </w:pPr>
      <w:r w:rsidRPr="00845D68">
        <w:t xml:space="preserve">図 </w:t>
      </w:r>
      <w:r w:rsidRPr="00845D68">
        <w:fldChar w:fldCharType="begin"/>
      </w:r>
      <w:r w:rsidRPr="00845D68">
        <w:instrText xml:space="preserve"> SEQ 図 \* ARABIC </w:instrText>
      </w:r>
      <w:r w:rsidRPr="00845D68">
        <w:fldChar w:fldCharType="separate"/>
      </w:r>
      <w:r w:rsidR="00314D44" w:rsidRPr="00845D68">
        <w:rPr>
          <w:noProof/>
        </w:rPr>
        <w:t>7</w:t>
      </w:r>
      <w:r w:rsidRPr="00845D68">
        <w:fldChar w:fldCharType="end"/>
      </w:r>
      <w:r w:rsidRPr="00845D68">
        <w:rPr>
          <w:rFonts w:hint="eastAsia"/>
        </w:rPr>
        <w:t>災害給付制度加入情報クラス図</w:t>
      </w:r>
    </w:p>
    <w:p w14:paraId="45A35925" w14:textId="77777777" w:rsidR="006A65C9" w:rsidRPr="00845D68" w:rsidRDefault="006A65C9" w:rsidP="00461811"/>
    <w:p w14:paraId="3CB7621A" w14:textId="77777777" w:rsidR="00461811" w:rsidRPr="00845D68" w:rsidRDefault="00461811" w:rsidP="00461811">
      <w:pPr>
        <w:pStyle w:val="3"/>
      </w:pPr>
      <w:bookmarkStart w:id="65" w:name="_Toc209634709"/>
      <w:r w:rsidRPr="00845D68">
        <w:rPr>
          <w:rFonts w:hint="eastAsia"/>
        </w:rPr>
        <w:t>データ項目</w:t>
      </w:r>
      <w:bookmarkEnd w:id="65"/>
    </w:p>
    <w:p w14:paraId="623B431B" w14:textId="3ED71E53" w:rsidR="00461811" w:rsidRPr="00845D68" w:rsidRDefault="00E6723E" w:rsidP="00C154FF">
      <w:pPr>
        <w:ind w:leftChars="0" w:left="0" w:firstLine="0"/>
      </w:pPr>
      <w:r w:rsidRPr="00845D68">
        <w:rPr>
          <w:rFonts w:hint="eastAsia"/>
        </w:rPr>
        <w:t>災害給付制度加入</w:t>
      </w:r>
      <w:r w:rsidR="00461811" w:rsidRPr="00845D68">
        <w:rPr>
          <w:rFonts w:hint="eastAsia"/>
        </w:rPr>
        <w:t>情報の実装データモデル</w:t>
      </w:r>
      <w:r w:rsidR="0085371C" w:rsidRPr="00845D68">
        <w:rPr>
          <w:rFonts w:hint="eastAsia"/>
        </w:rPr>
        <w:t>のデータ項目は以下のとおりです。</w:t>
      </w:r>
    </w:p>
    <w:p w14:paraId="512BDA73" w14:textId="22183C81" w:rsidR="0089383B" w:rsidRPr="00845D68" w:rsidRDefault="0089383B" w:rsidP="00C154FF">
      <w:pPr>
        <w:ind w:leftChars="0" w:left="0" w:firstLine="0"/>
      </w:pPr>
      <w:r w:rsidRPr="00BF5537">
        <w:rPr>
          <w:rFonts w:hint="eastAsia"/>
          <w:szCs w:val="24"/>
        </w:rPr>
        <w:t>「</w:t>
      </w:r>
      <w:r w:rsidRPr="00BF5537">
        <w:rPr>
          <w:szCs w:val="24"/>
        </w:rPr>
        <w:t xml:space="preserve">13 </w:t>
      </w:r>
      <w:r w:rsidRPr="00BF5537">
        <w:rPr>
          <w:rFonts w:hint="eastAsia"/>
          <w:szCs w:val="24"/>
        </w:rPr>
        <w:t>災害給付制度加入情報」</w:t>
      </w:r>
    </w:p>
    <w:tbl>
      <w:tblPr>
        <w:tblStyle w:val="42"/>
        <w:tblW w:w="4910" w:type="pct"/>
        <w:tblInd w:w="-431" w:type="dxa"/>
        <w:tblLayout w:type="fixed"/>
        <w:tblLook w:val="0620" w:firstRow="1" w:lastRow="0" w:firstColumn="0" w:lastColumn="0" w:noHBand="1" w:noVBand="1"/>
      </w:tblPr>
      <w:tblGrid>
        <w:gridCol w:w="970"/>
        <w:gridCol w:w="3421"/>
        <w:gridCol w:w="3950"/>
      </w:tblGrid>
      <w:tr w:rsidR="00720F49" w:rsidRPr="00845D68" w14:paraId="31A0E4A4" w14:textId="77777777" w:rsidTr="000365F8">
        <w:trPr>
          <w:cnfStyle w:val="100000000000" w:firstRow="1" w:lastRow="0" w:firstColumn="0" w:lastColumn="0" w:oddVBand="0" w:evenVBand="0" w:oddHBand="0" w:evenHBand="0" w:firstRowFirstColumn="0" w:firstRowLastColumn="0" w:lastRowFirstColumn="0" w:lastRowLastColumn="0"/>
          <w:trHeight w:val="285"/>
          <w:tblHeader/>
        </w:trPr>
        <w:tc>
          <w:tcPr>
            <w:tcW w:w="581" w:type="pct"/>
            <w:shd w:val="clear" w:color="auto" w:fill="808080" w:themeFill="background1" w:themeFillShade="80"/>
          </w:tcPr>
          <w:p w14:paraId="4B7E4166" w14:textId="77777777" w:rsidR="00720F49" w:rsidRPr="00845D68" w:rsidRDefault="00720F49" w:rsidP="0021150B">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2051" w:type="pct"/>
            <w:shd w:val="clear" w:color="auto" w:fill="808080" w:themeFill="background1" w:themeFillShade="80"/>
            <w:noWrap/>
            <w:hideMark/>
          </w:tcPr>
          <w:p w14:paraId="459FB4F4" w14:textId="77777777" w:rsidR="00720F49" w:rsidRPr="00845D68" w:rsidRDefault="00720F49"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2368" w:type="pct"/>
            <w:shd w:val="clear" w:color="auto" w:fill="808080" w:themeFill="background1" w:themeFillShade="80"/>
            <w:noWrap/>
            <w:hideMark/>
          </w:tcPr>
          <w:p w14:paraId="1AEDD8BF" w14:textId="29915266" w:rsidR="00720F49" w:rsidRPr="00845D68" w:rsidRDefault="002F7F52"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720F49" w:rsidRPr="00845D68" w14:paraId="594AEC11" w14:textId="77777777" w:rsidTr="000365F8">
        <w:trPr>
          <w:trHeight w:val="285"/>
        </w:trPr>
        <w:tc>
          <w:tcPr>
            <w:tcW w:w="581" w:type="pct"/>
            <w:vAlign w:val="center"/>
          </w:tcPr>
          <w:p w14:paraId="2CD1F77F" w14:textId="77777777" w:rsidR="00720F49" w:rsidRPr="00845D68" w:rsidRDefault="00720F49"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color w:val="000000"/>
                <w:sz w:val="18"/>
                <w:szCs w:val="18"/>
              </w:rPr>
              <w:t>13.1</w:t>
            </w:r>
          </w:p>
        </w:tc>
        <w:tc>
          <w:tcPr>
            <w:tcW w:w="2051" w:type="pct"/>
            <w:noWrap/>
            <w:vAlign w:val="center"/>
          </w:tcPr>
          <w:p w14:paraId="0E107CD6" w14:textId="77777777" w:rsidR="00720F49" w:rsidRPr="00845D68" w:rsidRDefault="00720F49"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日本スポーツ振興センター加入の有無</w:t>
            </w:r>
          </w:p>
        </w:tc>
        <w:tc>
          <w:tcPr>
            <w:tcW w:w="2368" w:type="pct"/>
            <w:noWrap/>
            <w:vAlign w:val="center"/>
          </w:tcPr>
          <w:p w14:paraId="2991CBFA" w14:textId="1394B50F" w:rsidR="00720F49" w:rsidRPr="00845D68" w:rsidRDefault="00720F49" w:rsidP="0059442E">
            <w:pPr>
              <w:widowControl/>
              <w:ind w:leftChars="0" w:left="0" w:firstLine="0"/>
              <w:jc w:val="left"/>
              <w:rPr>
                <w:rFonts w:asciiTheme="minorEastAsia" w:eastAsiaTheme="minorEastAsia" w:hAnsiTheme="minorEastAsia" w:cs="ＭＳ Ｐゴシック"/>
                <w:strike/>
                <w:color w:val="000000"/>
                <w:kern w:val="0"/>
                <w:sz w:val="18"/>
                <w:szCs w:val="18"/>
              </w:rPr>
            </w:pPr>
          </w:p>
        </w:tc>
      </w:tr>
    </w:tbl>
    <w:p w14:paraId="50651C8E" w14:textId="77777777" w:rsidR="00461811" w:rsidRPr="00845D68" w:rsidRDefault="00461811" w:rsidP="00381170">
      <w:pPr>
        <w:ind w:leftChars="0" w:left="0" w:firstLine="0"/>
      </w:pPr>
    </w:p>
    <w:p w14:paraId="663FDD47" w14:textId="21024E78" w:rsidR="00461811" w:rsidRPr="00845D68" w:rsidRDefault="00E6723E" w:rsidP="00461811">
      <w:pPr>
        <w:pStyle w:val="2"/>
      </w:pPr>
      <w:bookmarkStart w:id="66" w:name="_Toc209634710"/>
      <w:r w:rsidRPr="00845D68">
        <w:rPr>
          <w:rFonts w:hint="eastAsia"/>
        </w:rPr>
        <w:t>出欠</w:t>
      </w:r>
      <w:r w:rsidR="00461811" w:rsidRPr="00845D68">
        <w:rPr>
          <w:rFonts w:hint="eastAsia"/>
        </w:rPr>
        <w:t>情報</w:t>
      </w:r>
      <w:bookmarkEnd w:id="66"/>
    </w:p>
    <w:p w14:paraId="3B18E2A8" w14:textId="77777777" w:rsidR="00461811" w:rsidRPr="00845D68" w:rsidRDefault="00461811" w:rsidP="00461811">
      <w:pPr>
        <w:pStyle w:val="3"/>
      </w:pPr>
      <w:bookmarkStart w:id="67" w:name="_Toc209634711"/>
      <w:r w:rsidRPr="00845D68">
        <w:rPr>
          <w:rFonts w:hint="eastAsia"/>
        </w:rPr>
        <w:t>クラス図</w:t>
      </w:r>
      <w:bookmarkEnd w:id="67"/>
    </w:p>
    <w:p w14:paraId="44BC1628" w14:textId="1E5EC740" w:rsidR="00461811" w:rsidRPr="00845D68" w:rsidRDefault="00461811" w:rsidP="00461811">
      <w:r w:rsidRPr="00845D68">
        <w:rPr>
          <w:rFonts w:hint="eastAsia"/>
        </w:rPr>
        <w:t>「</w:t>
      </w:r>
      <w:r w:rsidR="00E6723E" w:rsidRPr="00845D68">
        <w:rPr>
          <w:rFonts w:hint="eastAsia"/>
        </w:rPr>
        <w:t>出欠</w:t>
      </w:r>
      <w:r w:rsidRPr="00845D68">
        <w:rPr>
          <w:rFonts w:hint="eastAsia"/>
        </w:rPr>
        <w:t>情報」の実装データモデルの概要図は以下のとおりです。</w:t>
      </w:r>
    </w:p>
    <w:p w14:paraId="7EAACF2C" w14:textId="77D50736" w:rsidR="00461811" w:rsidRPr="00845D68" w:rsidRDefault="00E93E36" w:rsidP="00DC3692">
      <w:pPr>
        <w:jc w:val="center"/>
      </w:pPr>
      <w:r w:rsidRPr="00845D68">
        <w:rPr>
          <w:noProof/>
        </w:rPr>
        <w:lastRenderedPageBreak/>
        <w:drawing>
          <wp:inline distT="0" distB="0" distL="0" distR="0" wp14:anchorId="29A405B5" wp14:editId="03291588">
            <wp:extent cx="1924319" cy="3372321"/>
            <wp:effectExtent l="0" t="0" r="0" b="0"/>
            <wp:docPr id="251161802" name="図 1" descr="ダイアグラム&#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161802" name="図 1" descr="ダイアグラム&#10;&#10;AI 生成コンテンツは誤りを含む可能性があります。"/>
                    <pic:cNvPicPr/>
                  </pic:nvPicPr>
                  <pic:blipFill>
                    <a:blip r:embed="rId16"/>
                    <a:stretch>
                      <a:fillRect/>
                    </a:stretch>
                  </pic:blipFill>
                  <pic:spPr>
                    <a:xfrm>
                      <a:off x="0" y="0"/>
                      <a:ext cx="1924319" cy="3372321"/>
                    </a:xfrm>
                    <a:prstGeom prst="rect">
                      <a:avLst/>
                    </a:prstGeom>
                  </pic:spPr>
                </pic:pic>
              </a:graphicData>
            </a:graphic>
          </wp:inline>
        </w:drawing>
      </w:r>
    </w:p>
    <w:p w14:paraId="59DCF57F" w14:textId="5232C94A" w:rsidR="00DB3878" w:rsidRPr="00845D68" w:rsidRDefault="00DB3878" w:rsidP="00DB3878">
      <w:pPr>
        <w:pStyle w:val="afa"/>
        <w:spacing w:before="360"/>
      </w:pPr>
      <w:r w:rsidRPr="00845D68">
        <w:t xml:space="preserve">図 </w:t>
      </w:r>
      <w:r w:rsidRPr="00845D68">
        <w:fldChar w:fldCharType="begin"/>
      </w:r>
      <w:r w:rsidRPr="00845D68">
        <w:instrText xml:space="preserve"> SEQ 図 \* ARABIC </w:instrText>
      </w:r>
      <w:r w:rsidRPr="00845D68">
        <w:fldChar w:fldCharType="separate"/>
      </w:r>
      <w:r w:rsidR="00314D44" w:rsidRPr="00845D68">
        <w:rPr>
          <w:noProof/>
        </w:rPr>
        <w:t>8</w:t>
      </w:r>
      <w:r w:rsidRPr="00845D68">
        <w:fldChar w:fldCharType="end"/>
      </w:r>
      <w:r w:rsidRPr="00845D68">
        <w:rPr>
          <w:rFonts w:hint="eastAsia"/>
        </w:rPr>
        <w:t>出欠情報クラス図</w:t>
      </w:r>
    </w:p>
    <w:p w14:paraId="4D809B91" w14:textId="77777777" w:rsidR="00DB3878" w:rsidRPr="00845D68" w:rsidRDefault="00DB3878" w:rsidP="00461811"/>
    <w:p w14:paraId="79DAD898" w14:textId="77777777" w:rsidR="00461811" w:rsidRPr="00845D68" w:rsidRDefault="00461811" w:rsidP="00461811">
      <w:pPr>
        <w:pStyle w:val="3"/>
      </w:pPr>
      <w:bookmarkStart w:id="68" w:name="_Toc209634712"/>
      <w:r w:rsidRPr="00845D68">
        <w:rPr>
          <w:rFonts w:hint="eastAsia"/>
        </w:rPr>
        <w:t>データ項目</w:t>
      </w:r>
      <w:bookmarkEnd w:id="68"/>
    </w:p>
    <w:p w14:paraId="5BB44B1C" w14:textId="3ACCBCE8" w:rsidR="00461811" w:rsidRPr="00845D68" w:rsidRDefault="00E6723E" w:rsidP="00C154FF">
      <w:pPr>
        <w:ind w:leftChars="0" w:left="0" w:firstLine="0"/>
      </w:pPr>
      <w:r w:rsidRPr="00845D68">
        <w:rPr>
          <w:rFonts w:hint="eastAsia"/>
        </w:rPr>
        <w:t>出欠</w:t>
      </w:r>
      <w:r w:rsidR="00461811" w:rsidRPr="00845D68">
        <w:rPr>
          <w:rFonts w:hint="eastAsia"/>
        </w:rPr>
        <w:t>情報の実装データモデル</w:t>
      </w:r>
      <w:r w:rsidR="0085371C" w:rsidRPr="00845D68">
        <w:rPr>
          <w:rFonts w:hint="eastAsia"/>
        </w:rPr>
        <w:t>のデータ項目は以下のとおりです。</w:t>
      </w:r>
    </w:p>
    <w:p w14:paraId="6CE5DE8F" w14:textId="3E8C4A32" w:rsidR="00AC2032" w:rsidRPr="00845D68" w:rsidRDefault="00AC2032" w:rsidP="00C154FF">
      <w:pPr>
        <w:ind w:leftChars="0" w:left="0" w:firstLine="0"/>
      </w:pPr>
      <w:r w:rsidRPr="00BF5537">
        <w:rPr>
          <w:rFonts w:hint="eastAsia"/>
          <w:szCs w:val="24"/>
        </w:rPr>
        <w:t>「</w:t>
      </w:r>
      <w:r w:rsidRPr="00BF5537">
        <w:rPr>
          <w:szCs w:val="24"/>
        </w:rPr>
        <w:t xml:space="preserve">14 </w:t>
      </w:r>
      <w:r w:rsidRPr="00BF5537">
        <w:rPr>
          <w:rFonts w:hint="eastAsia"/>
          <w:szCs w:val="24"/>
        </w:rPr>
        <w:t>出欠情報」</w:t>
      </w:r>
    </w:p>
    <w:tbl>
      <w:tblPr>
        <w:tblStyle w:val="42"/>
        <w:tblW w:w="5453" w:type="pct"/>
        <w:tblInd w:w="-431" w:type="dxa"/>
        <w:tblLayout w:type="fixed"/>
        <w:tblLook w:val="0620" w:firstRow="1" w:lastRow="0" w:firstColumn="0" w:lastColumn="0" w:noHBand="1" w:noVBand="1"/>
      </w:tblPr>
      <w:tblGrid>
        <w:gridCol w:w="969"/>
        <w:gridCol w:w="2711"/>
        <w:gridCol w:w="5584"/>
      </w:tblGrid>
      <w:tr w:rsidR="000003A7" w:rsidRPr="00845D68" w14:paraId="64506632" w14:textId="77777777" w:rsidTr="0059442E">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7A73F551" w14:textId="77777777" w:rsidR="000003A7" w:rsidRPr="00845D68" w:rsidRDefault="000003A7" w:rsidP="0021150B">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463" w:type="pct"/>
            <w:shd w:val="clear" w:color="auto" w:fill="808080" w:themeFill="background1" w:themeFillShade="80"/>
            <w:noWrap/>
            <w:hideMark/>
          </w:tcPr>
          <w:p w14:paraId="4D972740" w14:textId="77777777" w:rsidR="000003A7" w:rsidRPr="00845D68" w:rsidRDefault="000003A7"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014" w:type="pct"/>
            <w:shd w:val="clear" w:color="auto" w:fill="808080" w:themeFill="background1" w:themeFillShade="80"/>
            <w:noWrap/>
            <w:hideMark/>
          </w:tcPr>
          <w:p w14:paraId="3AC9A1C9" w14:textId="39E65815" w:rsidR="000003A7" w:rsidRPr="00845D68" w:rsidRDefault="002F7F52"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0003A7" w:rsidRPr="00845D68" w14:paraId="28538872" w14:textId="77777777" w:rsidTr="0059442E">
        <w:trPr>
          <w:trHeight w:val="285"/>
        </w:trPr>
        <w:tc>
          <w:tcPr>
            <w:tcW w:w="523" w:type="pct"/>
          </w:tcPr>
          <w:p w14:paraId="2E720262" w14:textId="77777777" w:rsidR="000003A7" w:rsidRPr="00845D68" w:rsidRDefault="000003A7" w:rsidP="0059442E">
            <w:pPr>
              <w:widowControl/>
              <w:ind w:leftChars="0" w:left="0" w:firstLine="0"/>
              <w:jc w:val="left"/>
              <w:rPr>
                <w:rFonts w:asciiTheme="minorEastAsia" w:eastAsiaTheme="minorEastAsia" w:hAnsiTheme="minorEastAsia"/>
                <w:sz w:val="18"/>
                <w:szCs w:val="16"/>
              </w:rPr>
            </w:pPr>
            <w:r w:rsidRPr="00845D68">
              <w:rPr>
                <w:rFonts w:asciiTheme="minorEastAsia" w:eastAsiaTheme="minorEastAsia" w:hAnsiTheme="minorEastAsia"/>
                <w:sz w:val="18"/>
                <w:szCs w:val="16"/>
              </w:rPr>
              <w:t>14.1</w:t>
            </w:r>
          </w:p>
        </w:tc>
        <w:tc>
          <w:tcPr>
            <w:tcW w:w="1463" w:type="pct"/>
            <w:noWrap/>
          </w:tcPr>
          <w:p w14:paraId="66D22A30" w14:textId="77777777" w:rsidR="000003A7" w:rsidRPr="00845D68" w:rsidRDefault="000003A7" w:rsidP="0059442E">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sz w:val="18"/>
                <w:szCs w:val="16"/>
              </w:rPr>
              <w:t>出欠日</w:t>
            </w:r>
          </w:p>
        </w:tc>
        <w:tc>
          <w:tcPr>
            <w:tcW w:w="3014" w:type="pct"/>
            <w:noWrap/>
          </w:tcPr>
          <w:p w14:paraId="27A9634F" w14:textId="77777777" w:rsidR="000003A7" w:rsidRPr="00845D68" w:rsidRDefault="000003A7" w:rsidP="0059442E">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sz w:val="18"/>
                <w:szCs w:val="16"/>
              </w:rPr>
              <w:t>出欠の対象日</w:t>
            </w:r>
          </w:p>
        </w:tc>
      </w:tr>
      <w:tr w:rsidR="000003A7" w:rsidRPr="00845D68" w14:paraId="1C8B7A3B" w14:textId="77777777" w:rsidTr="0059442E">
        <w:trPr>
          <w:trHeight w:val="285"/>
        </w:trPr>
        <w:tc>
          <w:tcPr>
            <w:tcW w:w="523" w:type="pct"/>
          </w:tcPr>
          <w:p w14:paraId="27A6407A" w14:textId="77777777" w:rsidR="000003A7" w:rsidRPr="00BF5537" w:rsidRDefault="000003A7" w:rsidP="0059442E">
            <w:pPr>
              <w:widowControl/>
              <w:ind w:leftChars="0" w:left="0" w:firstLine="0"/>
              <w:jc w:val="left"/>
              <w:rPr>
                <w:rFonts w:asciiTheme="minorEastAsia" w:eastAsiaTheme="minorEastAsia" w:hAnsiTheme="minorEastAsia"/>
                <w:sz w:val="18"/>
                <w:szCs w:val="16"/>
              </w:rPr>
            </w:pPr>
            <w:r w:rsidRPr="00BF5537">
              <w:rPr>
                <w:rFonts w:asciiTheme="minorEastAsia" w:eastAsiaTheme="minorEastAsia" w:hAnsiTheme="minorEastAsia"/>
                <w:sz w:val="18"/>
                <w:szCs w:val="16"/>
              </w:rPr>
              <w:t>14.2</w:t>
            </w:r>
          </w:p>
        </w:tc>
        <w:tc>
          <w:tcPr>
            <w:tcW w:w="1463" w:type="pct"/>
            <w:noWrap/>
          </w:tcPr>
          <w:p w14:paraId="3004519A" w14:textId="77777777" w:rsidR="000003A7" w:rsidRPr="00BF5537" w:rsidRDefault="000003A7" w:rsidP="0059442E">
            <w:pPr>
              <w:widowControl/>
              <w:ind w:leftChars="0" w:left="0" w:firstLine="0"/>
              <w:jc w:val="left"/>
              <w:rPr>
                <w:rFonts w:asciiTheme="minorEastAsia" w:eastAsiaTheme="minorEastAsia" w:hAnsiTheme="minorEastAsia" w:cs="ＭＳ Ｐゴシック"/>
                <w:color w:val="000000"/>
                <w:kern w:val="0"/>
                <w:sz w:val="18"/>
                <w:szCs w:val="16"/>
              </w:rPr>
            </w:pPr>
            <w:r w:rsidRPr="00BF5537">
              <w:rPr>
                <w:rFonts w:asciiTheme="minorEastAsia" w:eastAsiaTheme="minorEastAsia" w:hAnsiTheme="minorEastAsia"/>
                <w:sz w:val="18"/>
                <w:szCs w:val="16"/>
              </w:rPr>
              <w:t>出欠</w:t>
            </w:r>
          </w:p>
        </w:tc>
        <w:tc>
          <w:tcPr>
            <w:tcW w:w="3014" w:type="pct"/>
            <w:noWrap/>
          </w:tcPr>
          <w:p w14:paraId="30BB4D26" w14:textId="77777777" w:rsidR="000003A7" w:rsidRPr="00845D68" w:rsidRDefault="000003A7" w:rsidP="0059442E">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sz w:val="18"/>
                <w:szCs w:val="16"/>
              </w:rPr>
              <w:t>出欠</w:t>
            </w:r>
          </w:p>
        </w:tc>
      </w:tr>
    </w:tbl>
    <w:p w14:paraId="2F5B8D13" w14:textId="77777777" w:rsidR="00461811" w:rsidRPr="00845D68" w:rsidRDefault="00461811" w:rsidP="00C02E95"/>
    <w:p w14:paraId="3622A9AB" w14:textId="79C81FEB" w:rsidR="00AC2032" w:rsidRPr="00845D68" w:rsidRDefault="00AC2032" w:rsidP="00AC2032">
      <w:pPr>
        <w:ind w:leftChars="0" w:left="0" w:firstLine="0"/>
      </w:pPr>
      <w:r w:rsidRPr="00BF5537">
        <w:rPr>
          <w:rFonts w:hint="eastAsia"/>
          <w:szCs w:val="24"/>
        </w:rPr>
        <w:t>「</w:t>
      </w:r>
      <w:r w:rsidRPr="00BF5537">
        <w:rPr>
          <w:szCs w:val="24"/>
        </w:rPr>
        <w:t xml:space="preserve">14.2 </w:t>
      </w:r>
      <w:r w:rsidRPr="00BF5537">
        <w:rPr>
          <w:rFonts w:hint="eastAsia"/>
          <w:szCs w:val="24"/>
        </w:rPr>
        <w:t>出欠」</w:t>
      </w:r>
    </w:p>
    <w:tbl>
      <w:tblPr>
        <w:tblStyle w:val="42"/>
        <w:tblW w:w="5453" w:type="pct"/>
        <w:tblInd w:w="-431" w:type="dxa"/>
        <w:tblLayout w:type="fixed"/>
        <w:tblLook w:val="0620" w:firstRow="1" w:lastRow="0" w:firstColumn="0" w:lastColumn="0" w:noHBand="1" w:noVBand="1"/>
      </w:tblPr>
      <w:tblGrid>
        <w:gridCol w:w="969"/>
        <w:gridCol w:w="2711"/>
        <w:gridCol w:w="5584"/>
      </w:tblGrid>
      <w:tr w:rsidR="00CF0F8E" w:rsidRPr="00845D68" w14:paraId="3FAB2ED0" w14:textId="77777777" w:rsidTr="001E304F">
        <w:trPr>
          <w:cnfStyle w:val="100000000000" w:firstRow="1" w:lastRow="0" w:firstColumn="0" w:lastColumn="0" w:oddVBand="0" w:evenVBand="0" w:oddHBand="0" w:evenHBand="0" w:firstRowFirstColumn="0" w:firstRowLastColumn="0" w:lastRowFirstColumn="0" w:lastRowLastColumn="0"/>
          <w:trHeight w:val="285"/>
          <w:tblHeader/>
        </w:trPr>
        <w:tc>
          <w:tcPr>
            <w:tcW w:w="523" w:type="pct"/>
            <w:shd w:val="clear" w:color="auto" w:fill="808080" w:themeFill="background1" w:themeFillShade="80"/>
          </w:tcPr>
          <w:p w14:paraId="190E96B5" w14:textId="77777777" w:rsidR="00CF0F8E" w:rsidRPr="00845D68" w:rsidRDefault="00CF0F8E" w:rsidP="001E304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番</w:t>
            </w:r>
          </w:p>
        </w:tc>
        <w:tc>
          <w:tcPr>
            <w:tcW w:w="1463" w:type="pct"/>
            <w:shd w:val="clear" w:color="auto" w:fill="808080" w:themeFill="background1" w:themeFillShade="80"/>
            <w:noWrap/>
            <w:hideMark/>
          </w:tcPr>
          <w:p w14:paraId="5FB85859" w14:textId="77777777" w:rsidR="00CF0F8E" w:rsidRPr="00845D68" w:rsidRDefault="00CF0F8E" w:rsidP="001E304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3014" w:type="pct"/>
            <w:shd w:val="clear" w:color="auto" w:fill="808080" w:themeFill="background1" w:themeFillShade="80"/>
            <w:noWrap/>
            <w:hideMark/>
          </w:tcPr>
          <w:p w14:paraId="3E2229D2" w14:textId="7C3CAC88" w:rsidR="00CF0F8E" w:rsidRPr="00845D68" w:rsidRDefault="002F7F52" w:rsidP="001E304F">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説明</w:t>
            </w:r>
          </w:p>
        </w:tc>
      </w:tr>
      <w:tr w:rsidR="00CF0F8E" w:rsidRPr="00845D68" w14:paraId="0128EE19" w14:textId="77777777" w:rsidTr="001E304F">
        <w:trPr>
          <w:trHeight w:val="285"/>
        </w:trPr>
        <w:tc>
          <w:tcPr>
            <w:tcW w:w="523" w:type="pct"/>
          </w:tcPr>
          <w:p w14:paraId="2DC92C35" w14:textId="77777777" w:rsidR="00CF0F8E" w:rsidRPr="00845D68" w:rsidRDefault="00CF0F8E" w:rsidP="001E304F">
            <w:pPr>
              <w:widowControl/>
              <w:ind w:leftChars="0" w:left="0" w:firstLine="0"/>
              <w:jc w:val="left"/>
              <w:rPr>
                <w:rFonts w:asciiTheme="minorEastAsia" w:eastAsiaTheme="minorEastAsia" w:hAnsiTheme="minorEastAsia"/>
                <w:sz w:val="18"/>
                <w:szCs w:val="16"/>
              </w:rPr>
            </w:pPr>
            <w:r w:rsidRPr="00845D68">
              <w:rPr>
                <w:rFonts w:asciiTheme="minorEastAsia" w:eastAsiaTheme="minorEastAsia" w:hAnsiTheme="minorEastAsia"/>
                <w:sz w:val="18"/>
                <w:szCs w:val="16"/>
              </w:rPr>
              <w:t>14.2.1</w:t>
            </w:r>
          </w:p>
        </w:tc>
        <w:tc>
          <w:tcPr>
            <w:tcW w:w="1463" w:type="pct"/>
            <w:noWrap/>
          </w:tcPr>
          <w:p w14:paraId="19B1A800" w14:textId="77777777" w:rsidR="00CF0F8E" w:rsidRPr="00845D68" w:rsidRDefault="00CF0F8E" w:rsidP="001E304F">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sz w:val="18"/>
                <w:szCs w:val="16"/>
              </w:rPr>
              <w:t>出欠区分</w:t>
            </w:r>
          </w:p>
        </w:tc>
        <w:tc>
          <w:tcPr>
            <w:tcW w:w="3014" w:type="pct"/>
            <w:noWrap/>
          </w:tcPr>
          <w:p w14:paraId="4F86CB0F" w14:textId="77777777" w:rsidR="00CF0F8E" w:rsidRPr="00845D68" w:rsidRDefault="00CF0F8E" w:rsidP="001E304F">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sz w:val="18"/>
                <w:szCs w:val="16"/>
              </w:rPr>
              <w:t>出欠の状況を表す区分</w:t>
            </w:r>
          </w:p>
        </w:tc>
      </w:tr>
      <w:tr w:rsidR="00CF0F8E" w:rsidRPr="00845D68" w14:paraId="2A80B5A4" w14:textId="77777777" w:rsidTr="001E304F">
        <w:trPr>
          <w:trHeight w:val="285"/>
        </w:trPr>
        <w:tc>
          <w:tcPr>
            <w:tcW w:w="523" w:type="pct"/>
          </w:tcPr>
          <w:p w14:paraId="1A42DAEC" w14:textId="77777777" w:rsidR="00CF0F8E" w:rsidRPr="00845D68" w:rsidRDefault="00CF0F8E" w:rsidP="001E304F">
            <w:pPr>
              <w:widowControl/>
              <w:ind w:leftChars="0" w:left="0" w:firstLine="0"/>
              <w:jc w:val="left"/>
              <w:rPr>
                <w:rFonts w:asciiTheme="minorEastAsia" w:eastAsiaTheme="minorEastAsia" w:hAnsiTheme="minorEastAsia"/>
                <w:sz w:val="18"/>
                <w:szCs w:val="16"/>
              </w:rPr>
            </w:pPr>
            <w:r w:rsidRPr="00845D68">
              <w:rPr>
                <w:rFonts w:asciiTheme="minorEastAsia" w:eastAsiaTheme="minorEastAsia" w:hAnsiTheme="minorEastAsia"/>
                <w:sz w:val="18"/>
                <w:szCs w:val="16"/>
              </w:rPr>
              <w:t>14.2.2</w:t>
            </w:r>
          </w:p>
        </w:tc>
        <w:tc>
          <w:tcPr>
            <w:tcW w:w="1463" w:type="pct"/>
            <w:noWrap/>
          </w:tcPr>
          <w:p w14:paraId="11D55F2A" w14:textId="77777777" w:rsidR="00CF0F8E" w:rsidRPr="00845D68" w:rsidRDefault="00CF0F8E" w:rsidP="001E304F">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sz w:val="18"/>
                <w:szCs w:val="16"/>
              </w:rPr>
              <w:t>出欠理由</w:t>
            </w:r>
          </w:p>
        </w:tc>
        <w:tc>
          <w:tcPr>
            <w:tcW w:w="3014" w:type="pct"/>
            <w:noWrap/>
          </w:tcPr>
          <w:p w14:paraId="41B07B8D" w14:textId="77777777" w:rsidR="00CF0F8E" w:rsidRPr="00845D68" w:rsidRDefault="00CF0F8E" w:rsidP="001E304F">
            <w:pPr>
              <w:widowControl/>
              <w:ind w:leftChars="0" w:left="0" w:firstLine="0"/>
              <w:jc w:val="left"/>
              <w:rPr>
                <w:rFonts w:asciiTheme="minorEastAsia" w:eastAsiaTheme="minorEastAsia" w:hAnsiTheme="minorEastAsia" w:cs="ＭＳ Ｐゴシック"/>
                <w:color w:val="000000"/>
                <w:kern w:val="0"/>
                <w:sz w:val="18"/>
                <w:szCs w:val="16"/>
              </w:rPr>
            </w:pPr>
            <w:r w:rsidRPr="00845D68">
              <w:rPr>
                <w:rFonts w:asciiTheme="minorEastAsia" w:eastAsiaTheme="minorEastAsia" w:hAnsiTheme="minorEastAsia"/>
                <w:sz w:val="18"/>
                <w:szCs w:val="16"/>
              </w:rPr>
              <w:t>出欠の理由</w:t>
            </w:r>
          </w:p>
        </w:tc>
      </w:tr>
    </w:tbl>
    <w:p w14:paraId="215F5F21" w14:textId="77777777" w:rsidR="00C57F5B" w:rsidRPr="00845D68" w:rsidRDefault="00C57F5B" w:rsidP="00C02E95"/>
    <w:p w14:paraId="7436A61C" w14:textId="77777777" w:rsidR="00715891" w:rsidRPr="00845D68" w:rsidRDefault="00715891" w:rsidP="00715891">
      <w:pPr>
        <w:pStyle w:val="2"/>
      </w:pPr>
      <w:bookmarkStart w:id="69" w:name="_Toc209634713"/>
      <w:r w:rsidRPr="00845D68">
        <w:rPr>
          <w:rFonts w:hint="eastAsia"/>
        </w:rPr>
        <w:t>コード定義</w:t>
      </w:r>
      <w:bookmarkEnd w:id="69"/>
    </w:p>
    <w:p w14:paraId="6F8F7582" w14:textId="733030A0" w:rsidR="00715891" w:rsidRPr="00845D68" w:rsidRDefault="00715891" w:rsidP="00715891">
      <w:r w:rsidRPr="00845D68">
        <w:rPr>
          <w:rFonts w:hint="eastAsia"/>
        </w:rPr>
        <w:t>教育データ標準の「活動情報」におけるコード定義において、項目名と参考文献は以下のとおりです。</w:t>
      </w:r>
    </w:p>
    <w:tbl>
      <w:tblPr>
        <w:tblStyle w:val="42"/>
        <w:tblW w:w="5124" w:type="pct"/>
        <w:tblLayout w:type="fixed"/>
        <w:tblLook w:val="0620" w:firstRow="1" w:lastRow="0" w:firstColumn="0" w:lastColumn="0" w:noHBand="1" w:noVBand="1"/>
      </w:tblPr>
      <w:tblGrid>
        <w:gridCol w:w="1623"/>
        <w:gridCol w:w="2338"/>
        <w:gridCol w:w="4744"/>
      </w:tblGrid>
      <w:tr w:rsidR="00C22B16" w:rsidRPr="00845D68" w14:paraId="733B77C5" w14:textId="77777777" w:rsidTr="0059442E">
        <w:trPr>
          <w:cnfStyle w:val="100000000000" w:firstRow="1" w:lastRow="0" w:firstColumn="0" w:lastColumn="0" w:oddVBand="0" w:evenVBand="0" w:oddHBand="0" w:evenHBand="0" w:firstRowFirstColumn="0" w:firstRowLastColumn="0" w:lastRowFirstColumn="0" w:lastRowLastColumn="0"/>
          <w:trHeight w:val="285"/>
          <w:tblHeader/>
        </w:trPr>
        <w:tc>
          <w:tcPr>
            <w:tcW w:w="932" w:type="pct"/>
            <w:shd w:val="clear" w:color="auto" w:fill="808080" w:themeFill="background1" w:themeFillShade="80"/>
          </w:tcPr>
          <w:p w14:paraId="180E7D2A" w14:textId="77777777" w:rsidR="00C22B16" w:rsidRPr="00845D68" w:rsidRDefault="00C22B16"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lastRenderedPageBreak/>
              <w:t>分類</w:t>
            </w:r>
          </w:p>
        </w:tc>
        <w:tc>
          <w:tcPr>
            <w:tcW w:w="1343" w:type="pct"/>
            <w:shd w:val="clear" w:color="auto" w:fill="808080" w:themeFill="background1" w:themeFillShade="80"/>
            <w:noWrap/>
            <w:hideMark/>
          </w:tcPr>
          <w:p w14:paraId="7EE4804E" w14:textId="77777777" w:rsidR="00C22B16" w:rsidRPr="00845D68" w:rsidRDefault="00C22B16"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項目名</w:t>
            </w:r>
          </w:p>
        </w:tc>
        <w:tc>
          <w:tcPr>
            <w:tcW w:w="2725" w:type="pct"/>
            <w:shd w:val="clear" w:color="auto" w:fill="808080" w:themeFill="background1" w:themeFillShade="80"/>
            <w:noWrap/>
            <w:hideMark/>
          </w:tcPr>
          <w:p w14:paraId="1F1B3E8D" w14:textId="77777777" w:rsidR="00C22B16" w:rsidRPr="00845D68" w:rsidRDefault="00C22B16" w:rsidP="0059442E">
            <w:pPr>
              <w:widowControl/>
              <w:ind w:leftChars="0" w:left="0" w:firstLine="0"/>
              <w:jc w:val="left"/>
              <w:rPr>
                <w:rFonts w:asciiTheme="minorEastAsia" w:eastAsiaTheme="minorEastAsia" w:hAnsiTheme="minorEastAsia" w:cs="ＭＳ Ｐゴシック"/>
                <w:kern w:val="0"/>
                <w:sz w:val="18"/>
                <w:szCs w:val="18"/>
              </w:rPr>
            </w:pPr>
            <w:r w:rsidRPr="00845D68">
              <w:rPr>
                <w:rFonts w:asciiTheme="minorEastAsia" w:eastAsiaTheme="minorEastAsia" w:hAnsiTheme="minorEastAsia" w:cs="ＭＳ Ｐゴシック" w:hint="eastAsia"/>
                <w:kern w:val="0"/>
                <w:sz w:val="18"/>
                <w:szCs w:val="18"/>
              </w:rPr>
              <w:t>参考文献</w:t>
            </w:r>
          </w:p>
        </w:tc>
      </w:tr>
      <w:tr w:rsidR="00C22B16" w:rsidRPr="00845D68" w14:paraId="7C302890" w14:textId="77777777" w:rsidTr="0059442E">
        <w:trPr>
          <w:trHeight w:val="285"/>
        </w:trPr>
        <w:tc>
          <w:tcPr>
            <w:tcW w:w="932" w:type="pct"/>
          </w:tcPr>
          <w:p w14:paraId="4B6EA485"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観点</w:t>
            </w:r>
          </w:p>
        </w:tc>
        <w:tc>
          <w:tcPr>
            <w:tcW w:w="1343" w:type="pct"/>
            <w:noWrap/>
          </w:tcPr>
          <w:p w14:paraId="6EAA6824"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学習観点</w:t>
            </w:r>
          </w:p>
        </w:tc>
        <w:tc>
          <w:tcPr>
            <w:tcW w:w="2725" w:type="pct"/>
            <w:noWrap/>
            <w:vAlign w:val="center"/>
          </w:tcPr>
          <w:p w14:paraId="1A6A2783"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757A9EEF"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p>
        </w:tc>
      </w:tr>
      <w:tr w:rsidR="00C22B16" w:rsidRPr="00845D68" w14:paraId="67A5584C" w14:textId="77777777" w:rsidTr="0059442E">
        <w:trPr>
          <w:trHeight w:val="285"/>
        </w:trPr>
        <w:tc>
          <w:tcPr>
            <w:tcW w:w="932" w:type="pct"/>
          </w:tcPr>
          <w:p w14:paraId="5E911253"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評価</w:t>
            </w:r>
          </w:p>
        </w:tc>
        <w:tc>
          <w:tcPr>
            <w:tcW w:w="1343" w:type="pct"/>
            <w:noWrap/>
          </w:tcPr>
          <w:p w14:paraId="7E78D749"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sz w:val="18"/>
                <w:szCs w:val="18"/>
              </w:rPr>
              <w:t>ABC評価</w:t>
            </w:r>
          </w:p>
        </w:tc>
        <w:tc>
          <w:tcPr>
            <w:tcW w:w="2725" w:type="pct"/>
            <w:noWrap/>
            <w:vAlign w:val="center"/>
          </w:tcPr>
          <w:p w14:paraId="7CE80340"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6BD1B8A4"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p>
        </w:tc>
      </w:tr>
      <w:tr w:rsidR="00C22B16" w:rsidRPr="00845D68" w14:paraId="555C80DB" w14:textId="77777777" w:rsidTr="0059442E">
        <w:trPr>
          <w:trHeight w:val="285"/>
        </w:trPr>
        <w:tc>
          <w:tcPr>
            <w:tcW w:w="932" w:type="pct"/>
          </w:tcPr>
          <w:p w14:paraId="4D394B07"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評価</w:t>
            </w:r>
          </w:p>
        </w:tc>
        <w:tc>
          <w:tcPr>
            <w:tcW w:w="1343" w:type="pct"/>
            <w:noWrap/>
          </w:tcPr>
          <w:p w14:paraId="2A002934"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丸印評価</w:t>
            </w:r>
          </w:p>
        </w:tc>
        <w:tc>
          <w:tcPr>
            <w:tcW w:w="2725" w:type="pct"/>
            <w:noWrap/>
            <w:vAlign w:val="center"/>
          </w:tcPr>
          <w:p w14:paraId="63398BAD"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31B0593F"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p>
        </w:tc>
      </w:tr>
      <w:tr w:rsidR="00C22B16" w:rsidRPr="00845D68" w14:paraId="2F40BED3" w14:textId="77777777" w:rsidTr="0059442E">
        <w:trPr>
          <w:trHeight w:val="285"/>
        </w:trPr>
        <w:tc>
          <w:tcPr>
            <w:tcW w:w="932" w:type="pct"/>
          </w:tcPr>
          <w:p w14:paraId="58C82986"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行動活動の記録</w:t>
            </w:r>
          </w:p>
        </w:tc>
        <w:tc>
          <w:tcPr>
            <w:tcW w:w="1343" w:type="pct"/>
            <w:noWrap/>
          </w:tcPr>
          <w:p w14:paraId="11EDDCF6"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行動の記録項目</w:t>
            </w:r>
          </w:p>
        </w:tc>
        <w:tc>
          <w:tcPr>
            <w:tcW w:w="2725" w:type="pct"/>
            <w:noWrap/>
            <w:vAlign w:val="center"/>
          </w:tcPr>
          <w:p w14:paraId="6D4296B1"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2E9BEF86"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p>
        </w:tc>
      </w:tr>
      <w:tr w:rsidR="00C22B16" w:rsidRPr="00845D68" w14:paraId="49716080" w14:textId="77777777" w:rsidTr="0059442E">
        <w:trPr>
          <w:trHeight w:val="285"/>
        </w:trPr>
        <w:tc>
          <w:tcPr>
            <w:tcW w:w="932" w:type="pct"/>
          </w:tcPr>
          <w:p w14:paraId="61E561A4"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行動活動の記録</w:t>
            </w:r>
          </w:p>
        </w:tc>
        <w:tc>
          <w:tcPr>
            <w:tcW w:w="1343" w:type="pct"/>
            <w:noWrap/>
          </w:tcPr>
          <w:p w14:paraId="37DFCB3D"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外国語活動の記録観点</w:t>
            </w:r>
          </w:p>
        </w:tc>
        <w:tc>
          <w:tcPr>
            <w:tcW w:w="2725" w:type="pct"/>
            <w:noWrap/>
            <w:vAlign w:val="center"/>
          </w:tcPr>
          <w:p w14:paraId="1F84A3E7"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3E9085FF"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p>
        </w:tc>
      </w:tr>
      <w:tr w:rsidR="00C22B16" w:rsidRPr="00845D68" w14:paraId="54860A6A" w14:textId="77777777" w:rsidTr="0059442E">
        <w:trPr>
          <w:trHeight w:val="285"/>
        </w:trPr>
        <w:tc>
          <w:tcPr>
            <w:tcW w:w="932" w:type="pct"/>
          </w:tcPr>
          <w:p w14:paraId="1D8FF8AD"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行動活動の記録</w:t>
            </w:r>
          </w:p>
        </w:tc>
        <w:tc>
          <w:tcPr>
            <w:tcW w:w="1343" w:type="pct"/>
            <w:noWrap/>
          </w:tcPr>
          <w:p w14:paraId="3743C716"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特別活動の記録分類</w:t>
            </w:r>
          </w:p>
        </w:tc>
        <w:tc>
          <w:tcPr>
            <w:tcW w:w="2725" w:type="pct"/>
            <w:noWrap/>
            <w:vAlign w:val="center"/>
          </w:tcPr>
          <w:p w14:paraId="3E396059"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3A320981"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r w:rsidRPr="00845D68">
              <w:rPr>
                <w:rFonts w:asciiTheme="minorEastAsia" w:eastAsiaTheme="minorEastAsia" w:hAnsiTheme="minorEastAsia" w:cs="ＭＳ Ｐゴシック" w:hint="eastAsia"/>
                <w:color w:val="000000"/>
                <w:kern w:val="0"/>
                <w:sz w:val="18"/>
                <w:szCs w:val="18"/>
              </w:rPr>
              <w:t>および</w:t>
            </w:r>
          </w:p>
          <w:p w14:paraId="2CA3652B"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136CEB28"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高等学校版</w:t>
            </w:r>
            <w:r w:rsidRPr="00845D68">
              <w:rPr>
                <w:rFonts w:asciiTheme="minorEastAsia" w:eastAsiaTheme="minorEastAsia" w:hAnsiTheme="minorEastAsia" w:cs="ＭＳ Ｐゴシック"/>
                <w:color w:val="000000"/>
                <w:kern w:val="0"/>
                <w:sz w:val="18"/>
                <w:szCs w:val="18"/>
              </w:rPr>
              <w:t>V2.2」</w:t>
            </w:r>
          </w:p>
        </w:tc>
      </w:tr>
      <w:tr w:rsidR="00C22B16" w:rsidRPr="00845D68" w14:paraId="402C2C17" w14:textId="77777777" w:rsidTr="0059442E">
        <w:trPr>
          <w:trHeight w:val="285"/>
        </w:trPr>
        <w:tc>
          <w:tcPr>
            <w:tcW w:w="932" w:type="pct"/>
          </w:tcPr>
          <w:p w14:paraId="354A56C8"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指導要録種別</w:t>
            </w:r>
          </w:p>
        </w:tc>
        <w:tc>
          <w:tcPr>
            <w:tcW w:w="1343" w:type="pct"/>
            <w:noWrap/>
          </w:tcPr>
          <w:p w14:paraId="7FEFFB10"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指導要録種別</w:t>
            </w:r>
          </w:p>
        </w:tc>
        <w:tc>
          <w:tcPr>
            <w:tcW w:w="2725" w:type="pct"/>
            <w:noWrap/>
            <w:vAlign w:val="center"/>
          </w:tcPr>
          <w:p w14:paraId="347F8ECC"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1C95F6DD"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p>
        </w:tc>
      </w:tr>
      <w:tr w:rsidR="00C22B16" w:rsidRPr="00845D68" w14:paraId="28B588D1" w14:textId="77777777" w:rsidTr="0059442E">
        <w:trPr>
          <w:trHeight w:val="285"/>
        </w:trPr>
        <w:tc>
          <w:tcPr>
            <w:tcW w:w="932" w:type="pct"/>
          </w:tcPr>
          <w:p w14:paraId="79A443D8"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指導要録種別</w:t>
            </w:r>
          </w:p>
        </w:tc>
        <w:tc>
          <w:tcPr>
            <w:tcW w:w="1343" w:type="pct"/>
            <w:noWrap/>
          </w:tcPr>
          <w:p w14:paraId="2DCBBF57"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様式種別</w:t>
            </w:r>
          </w:p>
        </w:tc>
        <w:tc>
          <w:tcPr>
            <w:tcW w:w="2725" w:type="pct"/>
            <w:noWrap/>
            <w:vAlign w:val="center"/>
          </w:tcPr>
          <w:p w14:paraId="7C782878"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p>
        </w:tc>
      </w:tr>
      <w:tr w:rsidR="00C22B16" w:rsidRPr="00845D68" w14:paraId="6510037F" w14:textId="77777777" w:rsidTr="0059442E">
        <w:trPr>
          <w:trHeight w:val="285"/>
        </w:trPr>
        <w:tc>
          <w:tcPr>
            <w:tcW w:w="932" w:type="pct"/>
          </w:tcPr>
          <w:p w14:paraId="574E9244"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指導要録種別</w:t>
            </w:r>
          </w:p>
        </w:tc>
        <w:tc>
          <w:tcPr>
            <w:tcW w:w="1343" w:type="pct"/>
            <w:noWrap/>
          </w:tcPr>
          <w:p w14:paraId="7C4E1A75"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版</w:t>
            </w:r>
          </w:p>
        </w:tc>
        <w:tc>
          <w:tcPr>
            <w:tcW w:w="2725" w:type="pct"/>
            <w:noWrap/>
            <w:vAlign w:val="center"/>
          </w:tcPr>
          <w:p w14:paraId="5B59FFF3"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26BCFA73"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小中学校版</w:t>
            </w:r>
            <w:r w:rsidRPr="00845D68">
              <w:rPr>
                <w:rFonts w:asciiTheme="minorEastAsia" w:eastAsiaTheme="minorEastAsia" w:hAnsiTheme="minorEastAsia" w:cs="ＭＳ Ｐゴシック"/>
                <w:color w:val="000000"/>
                <w:kern w:val="0"/>
                <w:sz w:val="18"/>
                <w:szCs w:val="18"/>
              </w:rPr>
              <w:t>V2.2」</w:t>
            </w:r>
            <w:r w:rsidRPr="00845D68">
              <w:rPr>
                <w:rFonts w:asciiTheme="minorEastAsia" w:eastAsiaTheme="minorEastAsia" w:hAnsiTheme="minorEastAsia" w:cs="ＭＳ Ｐゴシック" w:hint="eastAsia"/>
                <w:color w:val="000000"/>
                <w:kern w:val="0"/>
                <w:sz w:val="18"/>
                <w:szCs w:val="18"/>
              </w:rPr>
              <w:t>および</w:t>
            </w:r>
          </w:p>
          <w:p w14:paraId="3AE0DA34"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color w:val="000000"/>
                <w:kern w:val="0"/>
                <w:sz w:val="18"/>
                <w:szCs w:val="18"/>
              </w:rPr>
              <w:t>APPLIC教育情報アプリケーションユニット標準仕様</w:t>
            </w:r>
          </w:p>
          <w:p w14:paraId="5F1FE138"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cs="ＭＳ Ｐゴシック" w:hint="eastAsia"/>
                <w:color w:val="000000"/>
                <w:kern w:val="0"/>
                <w:sz w:val="18"/>
                <w:szCs w:val="18"/>
              </w:rPr>
              <w:t>「校務基本情報データ連携　高等学校版</w:t>
            </w:r>
            <w:r w:rsidRPr="00845D68">
              <w:rPr>
                <w:rFonts w:asciiTheme="minorEastAsia" w:eastAsiaTheme="minorEastAsia" w:hAnsiTheme="minorEastAsia" w:cs="ＭＳ Ｐゴシック"/>
                <w:color w:val="000000"/>
                <w:kern w:val="0"/>
                <w:sz w:val="18"/>
                <w:szCs w:val="18"/>
              </w:rPr>
              <w:t>V2.2」</w:t>
            </w:r>
          </w:p>
        </w:tc>
      </w:tr>
      <w:tr w:rsidR="00C22B16" w:rsidRPr="00845D68" w14:paraId="558DAB07" w14:textId="77777777" w:rsidTr="0059442E">
        <w:trPr>
          <w:trHeight w:val="285"/>
        </w:trPr>
        <w:tc>
          <w:tcPr>
            <w:tcW w:w="932" w:type="pct"/>
          </w:tcPr>
          <w:p w14:paraId="32631D64" w14:textId="77777777" w:rsidR="00C22B16" w:rsidRPr="00845D68" w:rsidRDefault="00C22B16" w:rsidP="0059442E">
            <w:pPr>
              <w:widowControl/>
              <w:ind w:leftChars="0" w:left="0" w:firstLine="0"/>
              <w:jc w:val="left"/>
              <w:rPr>
                <w:rFonts w:asciiTheme="minorEastAsia" w:eastAsiaTheme="minorEastAsia" w:hAnsiTheme="minorEastAsia"/>
                <w:sz w:val="18"/>
                <w:szCs w:val="18"/>
              </w:rPr>
            </w:pPr>
            <w:r w:rsidRPr="00845D68">
              <w:rPr>
                <w:rFonts w:asciiTheme="minorEastAsia" w:eastAsiaTheme="minorEastAsia" w:hAnsiTheme="minorEastAsia" w:hint="eastAsia"/>
                <w:sz w:val="18"/>
                <w:szCs w:val="18"/>
              </w:rPr>
              <w:t>出欠</w:t>
            </w:r>
          </w:p>
        </w:tc>
        <w:tc>
          <w:tcPr>
            <w:tcW w:w="1343" w:type="pct"/>
            <w:noWrap/>
          </w:tcPr>
          <w:p w14:paraId="1F6B61A4"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r w:rsidRPr="00845D68">
              <w:rPr>
                <w:rFonts w:asciiTheme="minorEastAsia" w:eastAsiaTheme="minorEastAsia" w:hAnsiTheme="minorEastAsia" w:hint="eastAsia"/>
                <w:sz w:val="18"/>
                <w:szCs w:val="18"/>
              </w:rPr>
              <w:t>出欠コード</w:t>
            </w:r>
          </w:p>
        </w:tc>
        <w:tc>
          <w:tcPr>
            <w:tcW w:w="2725" w:type="pct"/>
            <w:noWrap/>
            <w:vAlign w:val="center"/>
          </w:tcPr>
          <w:p w14:paraId="758DA206" w14:textId="77777777" w:rsidR="00C22B16" w:rsidRPr="00845D68" w:rsidRDefault="00C22B16" w:rsidP="0059442E">
            <w:pPr>
              <w:widowControl/>
              <w:ind w:leftChars="0" w:left="0" w:firstLine="0"/>
              <w:jc w:val="left"/>
              <w:rPr>
                <w:rFonts w:asciiTheme="minorEastAsia" w:eastAsiaTheme="minorEastAsia" w:hAnsiTheme="minorEastAsia" w:cs="ＭＳ Ｐゴシック"/>
                <w:color w:val="000000"/>
                <w:kern w:val="0"/>
                <w:sz w:val="18"/>
                <w:szCs w:val="18"/>
              </w:rPr>
            </w:pPr>
          </w:p>
        </w:tc>
      </w:tr>
    </w:tbl>
    <w:p w14:paraId="70316B58" w14:textId="77777777" w:rsidR="00581B34" w:rsidRPr="00845D68" w:rsidRDefault="00581B34" w:rsidP="00C02E95"/>
    <w:p w14:paraId="2BE2884D" w14:textId="77777777" w:rsidR="00762EE4" w:rsidRPr="00845D68" w:rsidRDefault="00762EE4" w:rsidP="00762EE4">
      <w:pPr>
        <w:pStyle w:val="1"/>
      </w:pPr>
      <w:bookmarkStart w:id="70" w:name="_Toc209634714"/>
      <w:r w:rsidRPr="00845D68">
        <w:rPr>
          <w:rFonts w:hint="eastAsia"/>
        </w:rPr>
        <w:t>付録</w:t>
      </w:r>
      <w:bookmarkEnd w:id="70"/>
    </w:p>
    <w:p w14:paraId="61900454" w14:textId="3F681F85" w:rsidR="00392E16" w:rsidRPr="00845D68" w:rsidRDefault="00762EE4" w:rsidP="00552692">
      <w:r w:rsidRPr="00845D68">
        <w:rPr>
          <w:rFonts w:hint="eastAsia"/>
        </w:rPr>
        <w:t>概要図として掲載</w:t>
      </w:r>
      <w:r w:rsidR="00947BCD" w:rsidRPr="00845D68">
        <w:rPr>
          <w:rFonts w:hint="eastAsia"/>
        </w:rPr>
        <w:t>した</w:t>
      </w:r>
      <w:r w:rsidRPr="00845D68">
        <w:rPr>
          <w:rFonts w:hint="eastAsia"/>
        </w:rPr>
        <w:t>クラス図について、大きなサイズのものは別添の</w:t>
      </w:r>
      <w:r w:rsidR="00D64632" w:rsidRPr="00845D68">
        <w:rPr>
          <w:rFonts w:hint="eastAsia"/>
        </w:rPr>
        <w:t>以下ファイルを参照してください。</w:t>
      </w:r>
    </w:p>
    <w:p w14:paraId="71826E76" w14:textId="21C61D56" w:rsidR="00392E16" w:rsidRPr="00845D68" w:rsidRDefault="00D5616E" w:rsidP="00392E16">
      <w:pPr>
        <w:pStyle w:val="aff6"/>
        <w:numPr>
          <w:ilvl w:val="0"/>
          <w:numId w:val="32"/>
        </w:numPr>
        <w:ind w:leftChars="0"/>
      </w:pPr>
      <w:r w:rsidRPr="00D5616E">
        <w:t>454-1</w:t>
      </w:r>
      <w:r w:rsidR="0040479A" w:rsidRPr="00845D68">
        <w:t>-1_</w:t>
      </w:r>
      <w:r w:rsidR="000B7840" w:rsidRPr="00845D68">
        <w:rPr>
          <w:rFonts w:hint="eastAsia"/>
        </w:rPr>
        <w:t>主体情報（児童生徒</w:t>
      </w:r>
      <w:r w:rsidR="00392E16" w:rsidRPr="00845D68">
        <w:t>）データモデル_クラス図.pdf</w:t>
      </w:r>
    </w:p>
    <w:p w14:paraId="08E5E4E8" w14:textId="6C544DA6" w:rsidR="000B7840" w:rsidRPr="00845D68" w:rsidRDefault="00D5616E" w:rsidP="000B7840">
      <w:pPr>
        <w:pStyle w:val="aff6"/>
        <w:numPr>
          <w:ilvl w:val="0"/>
          <w:numId w:val="32"/>
        </w:numPr>
        <w:ind w:leftChars="0"/>
      </w:pPr>
      <w:r w:rsidRPr="00D5616E">
        <w:t>454-1</w:t>
      </w:r>
      <w:r w:rsidR="00885F69" w:rsidRPr="00845D68">
        <w:t>-</w:t>
      </w:r>
      <w:r w:rsidR="00885F69" w:rsidRPr="00845D68">
        <w:rPr>
          <w:rFonts w:hint="eastAsia"/>
        </w:rPr>
        <w:t>2</w:t>
      </w:r>
      <w:r w:rsidR="00885F69" w:rsidRPr="00845D68">
        <w:t>_</w:t>
      </w:r>
      <w:r w:rsidR="000B7840" w:rsidRPr="00845D68">
        <w:rPr>
          <w:rFonts w:hint="eastAsia"/>
        </w:rPr>
        <w:t>主体情報（学校</w:t>
      </w:r>
      <w:r w:rsidR="000B7840" w:rsidRPr="00845D68">
        <w:t>）データモデル_クラス図.pdf</w:t>
      </w:r>
    </w:p>
    <w:p w14:paraId="768B3D38" w14:textId="30B9B7BE" w:rsidR="000B7840" w:rsidRPr="00845D68" w:rsidRDefault="00D5616E" w:rsidP="000B7840">
      <w:pPr>
        <w:pStyle w:val="aff6"/>
        <w:numPr>
          <w:ilvl w:val="0"/>
          <w:numId w:val="32"/>
        </w:numPr>
        <w:ind w:leftChars="0"/>
      </w:pPr>
      <w:r w:rsidRPr="00D5616E">
        <w:t>454-1</w:t>
      </w:r>
      <w:r w:rsidR="00885F69" w:rsidRPr="00845D68">
        <w:t>-</w:t>
      </w:r>
      <w:r w:rsidR="00885F69" w:rsidRPr="00845D68">
        <w:rPr>
          <w:rFonts w:hint="eastAsia"/>
        </w:rPr>
        <w:t>3</w:t>
      </w:r>
      <w:r w:rsidR="00885F69" w:rsidRPr="00845D68">
        <w:t>_</w:t>
      </w:r>
      <w:r w:rsidR="000B7840" w:rsidRPr="00845D68">
        <w:rPr>
          <w:rFonts w:hint="eastAsia"/>
        </w:rPr>
        <w:t>主体情報（</w:t>
      </w:r>
      <w:r w:rsidR="005B4403" w:rsidRPr="00845D68">
        <w:rPr>
          <w:rFonts w:hint="eastAsia"/>
        </w:rPr>
        <w:t>教職員</w:t>
      </w:r>
      <w:r w:rsidR="000B7840" w:rsidRPr="00845D68">
        <w:t>）データモデル_クラス図.pdf</w:t>
      </w:r>
    </w:p>
    <w:p w14:paraId="56B87C3D" w14:textId="3CA69B21" w:rsidR="000B7840" w:rsidRPr="00845D68" w:rsidRDefault="00D5616E" w:rsidP="000B7840">
      <w:pPr>
        <w:pStyle w:val="aff6"/>
        <w:numPr>
          <w:ilvl w:val="0"/>
          <w:numId w:val="32"/>
        </w:numPr>
        <w:ind w:leftChars="0"/>
      </w:pPr>
      <w:r w:rsidRPr="00D5616E">
        <w:t>454-1</w:t>
      </w:r>
      <w:r w:rsidR="00885F69" w:rsidRPr="00845D68">
        <w:t>-</w:t>
      </w:r>
      <w:r w:rsidR="00885F69" w:rsidRPr="00845D68">
        <w:rPr>
          <w:rFonts w:hint="eastAsia"/>
        </w:rPr>
        <w:t>4</w:t>
      </w:r>
      <w:r w:rsidR="00885F69" w:rsidRPr="00845D68">
        <w:t>_</w:t>
      </w:r>
      <w:r w:rsidR="00091BF2" w:rsidRPr="00845D68">
        <w:rPr>
          <w:rFonts w:hint="eastAsia"/>
        </w:rPr>
        <w:t>活動</w:t>
      </w:r>
      <w:r w:rsidR="000B7840" w:rsidRPr="00845D68">
        <w:rPr>
          <w:rFonts w:hint="eastAsia"/>
        </w:rPr>
        <w:t>情報（</w:t>
      </w:r>
      <w:r w:rsidR="00091BF2" w:rsidRPr="00845D68">
        <w:rPr>
          <w:rFonts w:hint="eastAsia"/>
        </w:rPr>
        <w:t>体力情報</w:t>
      </w:r>
      <w:r w:rsidR="000B7840" w:rsidRPr="00845D68">
        <w:t>）データモデル_クラス図.pdf</w:t>
      </w:r>
    </w:p>
    <w:p w14:paraId="5E9DC825" w14:textId="0DB7B86F" w:rsidR="00091BF2" w:rsidRPr="00845D68" w:rsidRDefault="00D5616E" w:rsidP="00091BF2">
      <w:pPr>
        <w:pStyle w:val="aff6"/>
        <w:numPr>
          <w:ilvl w:val="0"/>
          <w:numId w:val="32"/>
        </w:numPr>
        <w:ind w:leftChars="0"/>
      </w:pPr>
      <w:r w:rsidRPr="00D5616E">
        <w:t>454-1</w:t>
      </w:r>
      <w:r w:rsidR="00885F69" w:rsidRPr="00845D68">
        <w:t>-</w:t>
      </w:r>
      <w:r w:rsidR="00885F69" w:rsidRPr="00845D68">
        <w:rPr>
          <w:rFonts w:hint="eastAsia"/>
        </w:rPr>
        <w:t>5</w:t>
      </w:r>
      <w:r w:rsidR="00885F69" w:rsidRPr="00845D68">
        <w:t>_</w:t>
      </w:r>
      <w:r w:rsidR="00091BF2" w:rsidRPr="00845D68">
        <w:rPr>
          <w:rFonts w:hint="eastAsia"/>
        </w:rPr>
        <w:t>活動情報（健康診断情報</w:t>
      </w:r>
      <w:r w:rsidR="00091BF2" w:rsidRPr="00845D68">
        <w:t>）データモデル_クラス図.pdf</w:t>
      </w:r>
    </w:p>
    <w:p w14:paraId="6614263B" w14:textId="31AB7A2B" w:rsidR="00091BF2" w:rsidRPr="00845D68" w:rsidRDefault="00D5616E" w:rsidP="00091BF2">
      <w:pPr>
        <w:pStyle w:val="aff6"/>
        <w:numPr>
          <w:ilvl w:val="0"/>
          <w:numId w:val="32"/>
        </w:numPr>
        <w:ind w:leftChars="0"/>
      </w:pPr>
      <w:r w:rsidRPr="00D5616E">
        <w:t>454-1</w:t>
      </w:r>
      <w:r w:rsidR="00885F69" w:rsidRPr="00845D68">
        <w:t>-</w:t>
      </w:r>
      <w:r w:rsidR="00885F69" w:rsidRPr="00845D68">
        <w:rPr>
          <w:rFonts w:hint="eastAsia"/>
        </w:rPr>
        <w:t>6</w:t>
      </w:r>
      <w:r w:rsidR="00885F69" w:rsidRPr="00845D68">
        <w:t>_</w:t>
      </w:r>
      <w:r w:rsidR="00091BF2" w:rsidRPr="00845D68">
        <w:rPr>
          <w:rFonts w:hint="eastAsia"/>
        </w:rPr>
        <w:t>活動情報（</w:t>
      </w:r>
      <w:r w:rsidR="00FE5477" w:rsidRPr="00845D68">
        <w:rPr>
          <w:rFonts w:hint="eastAsia"/>
        </w:rPr>
        <w:t>指導</w:t>
      </w:r>
      <w:r w:rsidR="00E72DAF">
        <w:rPr>
          <w:rFonts w:hint="eastAsia"/>
        </w:rPr>
        <w:t>要録</w:t>
      </w:r>
      <w:r w:rsidR="00091BF2" w:rsidRPr="00845D68">
        <w:rPr>
          <w:rFonts w:hint="eastAsia"/>
        </w:rPr>
        <w:t>情報</w:t>
      </w:r>
      <w:r w:rsidR="00091BF2" w:rsidRPr="00845D68">
        <w:t>）データモデル_クラス図.pdf</w:t>
      </w:r>
    </w:p>
    <w:p w14:paraId="5BF2B3BB" w14:textId="77777777" w:rsidR="000B7840" w:rsidRPr="00845D68" w:rsidRDefault="000B7840" w:rsidP="00091BF2">
      <w:pPr>
        <w:pStyle w:val="aff6"/>
        <w:ind w:leftChars="0" w:left="1087" w:firstLine="0"/>
        <w:rPr>
          <w:color w:val="FF0000"/>
        </w:rPr>
      </w:pPr>
    </w:p>
    <w:p w14:paraId="4478ED88" w14:textId="7765D24A" w:rsidR="0059220C" w:rsidRPr="00845D68" w:rsidRDefault="00206DD4" w:rsidP="0059220C">
      <w:pPr>
        <w:pStyle w:val="1"/>
      </w:pPr>
      <w:bookmarkStart w:id="71" w:name="_Toc95160603"/>
      <w:bookmarkStart w:id="72" w:name="_Toc96111115"/>
      <w:bookmarkStart w:id="73" w:name="_Toc96363849"/>
      <w:bookmarkStart w:id="74" w:name="_Toc96370693"/>
      <w:bookmarkStart w:id="75" w:name="_Toc209634715"/>
      <w:r w:rsidRPr="00845D68">
        <w:rPr>
          <w:rFonts w:hint="eastAsia"/>
        </w:rPr>
        <w:lastRenderedPageBreak/>
        <w:t>変更</w:t>
      </w:r>
      <w:r w:rsidR="0059220C" w:rsidRPr="00845D68">
        <w:rPr>
          <w:rFonts w:hint="eastAsia"/>
        </w:rPr>
        <w:t>履歴</w:t>
      </w:r>
      <w:bookmarkEnd w:id="71"/>
      <w:bookmarkEnd w:id="72"/>
      <w:bookmarkEnd w:id="73"/>
      <w:bookmarkEnd w:id="74"/>
      <w:bookmarkEnd w:id="75"/>
    </w:p>
    <w:p w14:paraId="6E3D5E35" w14:textId="77777777" w:rsidR="0059220C" w:rsidRPr="00845D68" w:rsidRDefault="0059220C" w:rsidP="0059220C"/>
    <w:tbl>
      <w:tblPr>
        <w:tblStyle w:val="af9"/>
        <w:tblW w:w="0" w:type="auto"/>
        <w:tblInd w:w="360" w:type="dxa"/>
        <w:tblLook w:val="04A0" w:firstRow="1" w:lastRow="0" w:firstColumn="1" w:lastColumn="0" w:noHBand="0" w:noVBand="1"/>
      </w:tblPr>
      <w:tblGrid>
        <w:gridCol w:w="1762"/>
        <w:gridCol w:w="2409"/>
        <w:gridCol w:w="3963"/>
      </w:tblGrid>
      <w:tr w:rsidR="0059220C" w:rsidRPr="00845D68" w14:paraId="3C81BD19" w14:textId="77777777" w:rsidTr="00F14497">
        <w:tc>
          <w:tcPr>
            <w:tcW w:w="1762" w:type="dxa"/>
            <w:shd w:val="clear" w:color="auto" w:fill="DBE5F1" w:themeFill="accent1" w:themeFillTint="33"/>
          </w:tcPr>
          <w:p w14:paraId="4354155C" w14:textId="70182E38" w:rsidR="0059220C" w:rsidRPr="00845D68" w:rsidRDefault="00D804B4" w:rsidP="00D804B4">
            <w:pPr>
              <w:ind w:leftChars="0" w:left="0" w:firstLine="0"/>
              <w:jc w:val="center"/>
              <w:rPr>
                <w:sz w:val="18"/>
                <w:szCs w:val="18"/>
              </w:rPr>
            </w:pPr>
            <w:r w:rsidRPr="00845D68">
              <w:rPr>
                <w:rFonts w:hint="eastAsia"/>
                <w:sz w:val="18"/>
                <w:szCs w:val="18"/>
              </w:rPr>
              <w:t>改定年月日</w:t>
            </w:r>
          </w:p>
        </w:tc>
        <w:tc>
          <w:tcPr>
            <w:tcW w:w="2409" w:type="dxa"/>
            <w:shd w:val="clear" w:color="auto" w:fill="DBE5F1" w:themeFill="accent1" w:themeFillTint="33"/>
          </w:tcPr>
          <w:p w14:paraId="0BC438E0" w14:textId="09D2A8FC" w:rsidR="0059220C" w:rsidRPr="00845D68" w:rsidRDefault="004C5D9E" w:rsidP="00D804B4">
            <w:pPr>
              <w:ind w:leftChars="0" w:left="0" w:firstLine="0"/>
              <w:jc w:val="center"/>
              <w:rPr>
                <w:sz w:val="18"/>
                <w:szCs w:val="18"/>
              </w:rPr>
            </w:pPr>
            <w:r w:rsidRPr="00845D68">
              <w:rPr>
                <w:rFonts w:hint="eastAsia"/>
                <w:sz w:val="18"/>
                <w:szCs w:val="18"/>
              </w:rPr>
              <w:t>改定箇所</w:t>
            </w:r>
          </w:p>
        </w:tc>
        <w:tc>
          <w:tcPr>
            <w:tcW w:w="3963" w:type="dxa"/>
            <w:shd w:val="clear" w:color="auto" w:fill="DBE5F1" w:themeFill="accent1" w:themeFillTint="33"/>
          </w:tcPr>
          <w:p w14:paraId="01C6A3AC" w14:textId="71EF9C33" w:rsidR="0059220C" w:rsidRPr="00845D68" w:rsidRDefault="003F1BAA" w:rsidP="00D804B4">
            <w:pPr>
              <w:ind w:leftChars="0" w:left="0" w:firstLine="0"/>
              <w:jc w:val="center"/>
              <w:rPr>
                <w:sz w:val="18"/>
                <w:szCs w:val="18"/>
              </w:rPr>
            </w:pPr>
            <w:r w:rsidRPr="00845D68">
              <w:rPr>
                <w:rFonts w:hint="eastAsia"/>
                <w:sz w:val="18"/>
                <w:szCs w:val="18"/>
              </w:rPr>
              <w:t>改定内容</w:t>
            </w:r>
          </w:p>
        </w:tc>
      </w:tr>
      <w:tr w:rsidR="00633C28" w14:paraId="5FD6578B" w14:textId="77777777" w:rsidTr="00F14497">
        <w:tc>
          <w:tcPr>
            <w:tcW w:w="1762" w:type="dxa"/>
          </w:tcPr>
          <w:p w14:paraId="2CFE8221" w14:textId="05A1CD2D" w:rsidR="00633C28" w:rsidRPr="00845D68" w:rsidRDefault="00633C28" w:rsidP="00633C28">
            <w:pPr>
              <w:ind w:leftChars="0" w:left="0" w:firstLine="0"/>
              <w:jc w:val="center"/>
              <w:rPr>
                <w:sz w:val="18"/>
                <w:szCs w:val="18"/>
              </w:rPr>
            </w:pPr>
            <w:r w:rsidRPr="00845D68">
              <w:rPr>
                <w:rFonts w:hint="eastAsia"/>
                <w:sz w:val="18"/>
                <w:szCs w:val="18"/>
              </w:rPr>
              <w:t>2</w:t>
            </w:r>
            <w:r w:rsidRPr="00845D68">
              <w:rPr>
                <w:sz w:val="18"/>
                <w:szCs w:val="18"/>
              </w:rPr>
              <w:t>02</w:t>
            </w:r>
            <w:r w:rsidR="00BA5400" w:rsidRPr="00845D68">
              <w:rPr>
                <w:rFonts w:hint="eastAsia"/>
                <w:sz w:val="18"/>
                <w:szCs w:val="18"/>
              </w:rPr>
              <w:t>5</w:t>
            </w:r>
            <w:r w:rsidRPr="00845D68">
              <w:rPr>
                <w:rFonts w:hint="eastAsia"/>
                <w:sz w:val="18"/>
                <w:szCs w:val="18"/>
              </w:rPr>
              <w:t>年</w:t>
            </w:r>
            <w:r w:rsidR="00936DDB" w:rsidRPr="00845D68">
              <w:rPr>
                <w:rFonts w:hint="eastAsia"/>
                <w:sz w:val="18"/>
                <w:szCs w:val="18"/>
              </w:rPr>
              <w:t>9</w:t>
            </w:r>
            <w:r w:rsidRPr="00845D68">
              <w:rPr>
                <w:rFonts w:hint="eastAsia"/>
                <w:sz w:val="18"/>
                <w:szCs w:val="18"/>
              </w:rPr>
              <w:t>月</w:t>
            </w:r>
            <w:r w:rsidR="00936DDB" w:rsidRPr="00845D68">
              <w:rPr>
                <w:rFonts w:hint="eastAsia"/>
                <w:sz w:val="18"/>
                <w:szCs w:val="18"/>
              </w:rPr>
              <w:t>30</w:t>
            </w:r>
            <w:r w:rsidRPr="00845D68">
              <w:rPr>
                <w:rFonts w:hint="eastAsia"/>
                <w:sz w:val="18"/>
                <w:szCs w:val="18"/>
              </w:rPr>
              <w:t>日</w:t>
            </w:r>
          </w:p>
        </w:tc>
        <w:tc>
          <w:tcPr>
            <w:tcW w:w="2409" w:type="dxa"/>
          </w:tcPr>
          <w:p w14:paraId="3AD300E2" w14:textId="1638C259" w:rsidR="00633C28" w:rsidRPr="00845D68" w:rsidRDefault="00633C28" w:rsidP="00633C28">
            <w:pPr>
              <w:ind w:leftChars="0" w:left="0" w:firstLine="0"/>
              <w:rPr>
                <w:sz w:val="18"/>
                <w:szCs w:val="18"/>
              </w:rPr>
            </w:pPr>
            <w:r w:rsidRPr="00845D68">
              <w:rPr>
                <w:rFonts w:hint="eastAsia"/>
                <w:sz w:val="18"/>
                <w:szCs w:val="18"/>
              </w:rPr>
              <w:t>全体</w:t>
            </w:r>
          </w:p>
        </w:tc>
        <w:tc>
          <w:tcPr>
            <w:tcW w:w="3963" w:type="dxa"/>
          </w:tcPr>
          <w:p w14:paraId="4BD5B039" w14:textId="01B5A00E" w:rsidR="00633C28" w:rsidRPr="00970578" w:rsidRDefault="00633C28" w:rsidP="00633C28">
            <w:pPr>
              <w:ind w:leftChars="0" w:left="0" w:firstLine="0"/>
              <w:rPr>
                <w:sz w:val="18"/>
                <w:szCs w:val="18"/>
              </w:rPr>
            </w:pPr>
            <w:r w:rsidRPr="00845D68">
              <w:rPr>
                <w:rFonts w:hint="eastAsia"/>
                <w:sz w:val="18"/>
                <w:szCs w:val="18"/>
              </w:rPr>
              <w:t>正式版</w:t>
            </w:r>
          </w:p>
        </w:tc>
      </w:tr>
    </w:tbl>
    <w:p w14:paraId="2EAF51B6" w14:textId="77777777" w:rsidR="00115408" w:rsidRPr="00115408" w:rsidRDefault="00115408" w:rsidP="00115408">
      <w:pPr>
        <w:pStyle w:val="a1"/>
        <w:ind w:firstLine="240"/>
      </w:pPr>
    </w:p>
    <w:sectPr w:rsidR="00115408" w:rsidRPr="00115408" w:rsidSect="00F45E0A">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CC613" w14:textId="77777777" w:rsidR="003D1B60" w:rsidRDefault="003D1B60" w:rsidP="00A3190A">
      <w:r>
        <w:separator/>
      </w:r>
    </w:p>
  </w:endnote>
  <w:endnote w:type="continuationSeparator" w:id="0">
    <w:p w14:paraId="750F4EA5" w14:textId="77777777" w:rsidR="003D1B60" w:rsidRDefault="003D1B60"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0345078"/>
      <w:docPartObj>
        <w:docPartGallery w:val="Page Numbers (Bottom of Page)"/>
        <w:docPartUnique/>
      </w:docPartObj>
    </w:sdtPr>
    <w:sdtContent>
      <w:p w14:paraId="2A1D614B" w14:textId="2228B85F" w:rsidR="00981AB5" w:rsidRDefault="00981AB5" w:rsidP="00B33603">
        <w:pPr>
          <w:pStyle w:val="aa"/>
          <w:jc w:val="left"/>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191A9" w14:textId="77777777" w:rsidR="003D1B60" w:rsidRDefault="003D1B60" w:rsidP="00A3190A">
      <w:r>
        <w:separator/>
      </w:r>
    </w:p>
  </w:footnote>
  <w:footnote w:type="continuationSeparator" w:id="0">
    <w:p w14:paraId="0857154D" w14:textId="77777777" w:rsidR="003D1B60" w:rsidRDefault="003D1B60"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6" w15:restartNumberingAfterBreak="0">
    <w:nsid w:val="7912738C"/>
    <w:multiLevelType w:val="hybridMultilevel"/>
    <w:tmpl w:val="85349D10"/>
    <w:lvl w:ilvl="0" w:tplc="2F4CF49C">
      <w:start w:val="1"/>
      <w:numFmt w:val="decimalEnclosedCircle"/>
      <w:lvlText w:val="%1"/>
      <w:lvlJc w:val="left"/>
      <w:pPr>
        <w:ind w:left="1027" w:hanging="360"/>
      </w:pPr>
      <w:rPr>
        <w:rFonts w:hint="default"/>
      </w:rPr>
    </w:lvl>
    <w:lvl w:ilvl="1" w:tplc="04090017" w:tentative="1">
      <w:start w:val="1"/>
      <w:numFmt w:val="aiueoFullWidth"/>
      <w:lvlText w:val="(%2)"/>
      <w:lvlJc w:val="left"/>
      <w:pPr>
        <w:ind w:left="1547" w:hanging="440"/>
      </w:pPr>
    </w:lvl>
    <w:lvl w:ilvl="2" w:tplc="04090011" w:tentative="1">
      <w:start w:val="1"/>
      <w:numFmt w:val="decimalEnclosedCircle"/>
      <w:lvlText w:val="%3"/>
      <w:lvlJc w:val="left"/>
      <w:pPr>
        <w:ind w:left="1987" w:hanging="440"/>
      </w:pPr>
    </w:lvl>
    <w:lvl w:ilvl="3" w:tplc="0409000F" w:tentative="1">
      <w:start w:val="1"/>
      <w:numFmt w:val="decimal"/>
      <w:lvlText w:val="%4."/>
      <w:lvlJc w:val="left"/>
      <w:pPr>
        <w:ind w:left="2427" w:hanging="440"/>
      </w:pPr>
    </w:lvl>
    <w:lvl w:ilvl="4" w:tplc="04090017" w:tentative="1">
      <w:start w:val="1"/>
      <w:numFmt w:val="aiueoFullWidth"/>
      <w:lvlText w:val="(%5)"/>
      <w:lvlJc w:val="left"/>
      <w:pPr>
        <w:ind w:left="2867" w:hanging="440"/>
      </w:pPr>
    </w:lvl>
    <w:lvl w:ilvl="5" w:tplc="04090011" w:tentative="1">
      <w:start w:val="1"/>
      <w:numFmt w:val="decimalEnclosedCircle"/>
      <w:lvlText w:val="%6"/>
      <w:lvlJc w:val="left"/>
      <w:pPr>
        <w:ind w:left="3307" w:hanging="440"/>
      </w:pPr>
    </w:lvl>
    <w:lvl w:ilvl="6" w:tplc="0409000F" w:tentative="1">
      <w:start w:val="1"/>
      <w:numFmt w:val="decimal"/>
      <w:lvlText w:val="%7."/>
      <w:lvlJc w:val="left"/>
      <w:pPr>
        <w:ind w:left="3747" w:hanging="440"/>
      </w:pPr>
    </w:lvl>
    <w:lvl w:ilvl="7" w:tplc="04090017" w:tentative="1">
      <w:start w:val="1"/>
      <w:numFmt w:val="aiueoFullWidth"/>
      <w:lvlText w:val="(%8)"/>
      <w:lvlJc w:val="left"/>
      <w:pPr>
        <w:ind w:left="4187" w:hanging="440"/>
      </w:pPr>
    </w:lvl>
    <w:lvl w:ilvl="8" w:tplc="04090011" w:tentative="1">
      <w:start w:val="1"/>
      <w:numFmt w:val="decimalEnclosedCircle"/>
      <w:lvlText w:val="%9"/>
      <w:lvlJc w:val="left"/>
      <w:pPr>
        <w:ind w:left="4627" w:hanging="440"/>
      </w:pPr>
    </w:lvl>
  </w:abstractNum>
  <w:num w:numId="1" w16cid:durableId="2029788417">
    <w:abstractNumId w:val="16"/>
  </w:num>
  <w:num w:numId="2" w16cid:durableId="16862496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7173780">
    <w:abstractNumId w:val="16"/>
  </w:num>
  <w:num w:numId="4" w16cid:durableId="5710860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5662793">
    <w:abstractNumId w:val="4"/>
  </w:num>
  <w:num w:numId="6" w16cid:durableId="1716152493">
    <w:abstractNumId w:val="16"/>
  </w:num>
  <w:num w:numId="7" w16cid:durableId="8173098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5457892">
    <w:abstractNumId w:val="14"/>
  </w:num>
  <w:num w:numId="9" w16cid:durableId="1523935510">
    <w:abstractNumId w:val="0"/>
  </w:num>
  <w:num w:numId="10" w16cid:durableId="664817457">
    <w:abstractNumId w:val="6"/>
  </w:num>
  <w:num w:numId="11" w16cid:durableId="1580821223">
    <w:abstractNumId w:val="11"/>
  </w:num>
  <w:num w:numId="12" w16cid:durableId="757557758">
    <w:abstractNumId w:val="24"/>
  </w:num>
  <w:num w:numId="13" w16cid:durableId="1034842328">
    <w:abstractNumId w:val="12"/>
  </w:num>
  <w:num w:numId="14" w16cid:durableId="201866720">
    <w:abstractNumId w:val="9"/>
  </w:num>
  <w:num w:numId="15" w16cid:durableId="1334606579">
    <w:abstractNumId w:val="8"/>
  </w:num>
  <w:num w:numId="16" w16cid:durableId="827793207">
    <w:abstractNumId w:val="10"/>
  </w:num>
  <w:num w:numId="17" w16cid:durableId="1205216947">
    <w:abstractNumId w:val="3"/>
  </w:num>
  <w:num w:numId="18" w16cid:durableId="129595678">
    <w:abstractNumId w:val="20"/>
  </w:num>
  <w:num w:numId="19" w16cid:durableId="594633267">
    <w:abstractNumId w:val="22"/>
  </w:num>
  <w:num w:numId="20" w16cid:durableId="1901666978">
    <w:abstractNumId w:val="17"/>
  </w:num>
  <w:num w:numId="21" w16cid:durableId="184708844">
    <w:abstractNumId w:val="5"/>
  </w:num>
  <w:num w:numId="22" w16cid:durableId="1417704413">
    <w:abstractNumId w:val="19"/>
  </w:num>
  <w:num w:numId="23" w16cid:durableId="1519615839">
    <w:abstractNumId w:val="7"/>
  </w:num>
  <w:num w:numId="24" w16cid:durableId="1170099998">
    <w:abstractNumId w:val="1"/>
  </w:num>
  <w:num w:numId="25" w16cid:durableId="393358349">
    <w:abstractNumId w:val="15"/>
  </w:num>
  <w:num w:numId="26" w16cid:durableId="1785298181">
    <w:abstractNumId w:val="25"/>
  </w:num>
  <w:num w:numId="27" w16cid:durableId="290719844">
    <w:abstractNumId w:val="13"/>
  </w:num>
  <w:num w:numId="28" w16cid:durableId="1721973349">
    <w:abstractNumId w:val="2"/>
  </w:num>
  <w:num w:numId="29" w16cid:durableId="2292001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3285095">
    <w:abstractNumId w:val="23"/>
  </w:num>
  <w:num w:numId="31" w16cid:durableId="418453733">
    <w:abstractNumId w:val="18"/>
  </w:num>
  <w:num w:numId="32" w16cid:durableId="388698886">
    <w:abstractNumId w:val="21"/>
  </w:num>
  <w:num w:numId="33" w16cid:durableId="7716336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04292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695883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466617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265028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38420999">
    <w:abstractNumId w:val="26"/>
  </w:num>
  <w:num w:numId="39" w16cid:durableId="203923329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897656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350163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676313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236587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3A7"/>
    <w:rsid w:val="000005BB"/>
    <w:rsid w:val="00000BC5"/>
    <w:rsid w:val="0000166E"/>
    <w:rsid w:val="00002058"/>
    <w:rsid w:val="0000285B"/>
    <w:rsid w:val="00003AB4"/>
    <w:rsid w:val="000057A3"/>
    <w:rsid w:val="0000597D"/>
    <w:rsid w:val="00006668"/>
    <w:rsid w:val="00006B32"/>
    <w:rsid w:val="00006C36"/>
    <w:rsid w:val="00010D56"/>
    <w:rsid w:val="00013A5B"/>
    <w:rsid w:val="000149E2"/>
    <w:rsid w:val="00016DDE"/>
    <w:rsid w:val="00020211"/>
    <w:rsid w:val="00020C08"/>
    <w:rsid w:val="00022260"/>
    <w:rsid w:val="00024962"/>
    <w:rsid w:val="00025649"/>
    <w:rsid w:val="00025E82"/>
    <w:rsid w:val="0002616B"/>
    <w:rsid w:val="00026409"/>
    <w:rsid w:val="00026554"/>
    <w:rsid w:val="000276DC"/>
    <w:rsid w:val="000311EF"/>
    <w:rsid w:val="000315F2"/>
    <w:rsid w:val="000323B2"/>
    <w:rsid w:val="00032C52"/>
    <w:rsid w:val="0003332D"/>
    <w:rsid w:val="0003369C"/>
    <w:rsid w:val="00033E3E"/>
    <w:rsid w:val="00034C89"/>
    <w:rsid w:val="00035786"/>
    <w:rsid w:val="000358BA"/>
    <w:rsid w:val="000365F8"/>
    <w:rsid w:val="00037F3F"/>
    <w:rsid w:val="000410E0"/>
    <w:rsid w:val="00041ACE"/>
    <w:rsid w:val="00044DE0"/>
    <w:rsid w:val="000473F2"/>
    <w:rsid w:val="00050032"/>
    <w:rsid w:val="000502F5"/>
    <w:rsid w:val="00050493"/>
    <w:rsid w:val="0005049E"/>
    <w:rsid w:val="00050958"/>
    <w:rsid w:val="00053493"/>
    <w:rsid w:val="00054BA5"/>
    <w:rsid w:val="00055040"/>
    <w:rsid w:val="000558B3"/>
    <w:rsid w:val="00055CC5"/>
    <w:rsid w:val="00057054"/>
    <w:rsid w:val="000574A2"/>
    <w:rsid w:val="00061406"/>
    <w:rsid w:val="00061531"/>
    <w:rsid w:val="00061AE8"/>
    <w:rsid w:val="00062685"/>
    <w:rsid w:val="00064235"/>
    <w:rsid w:val="0006644D"/>
    <w:rsid w:val="000666D0"/>
    <w:rsid w:val="00067A3D"/>
    <w:rsid w:val="00070854"/>
    <w:rsid w:val="00070FCD"/>
    <w:rsid w:val="00071D20"/>
    <w:rsid w:val="00073241"/>
    <w:rsid w:val="0007560B"/>
    <w:rsid w:val="0007766E"/>
    <w:rsid w:val="000778C5"/>
    <w:rsid w:val="0008229D"/>
    <w:rsid w:val="0008360C"/>
    <w:rsid w:val="000854FA"/>
    <w:rsid w:val="0008577D"/>
    <w:rsid w:val="00087D9B"/>
    <w:rsid w:val="00091BF2"/>
    <w:rsid w:val="00094181"/>
    <w:rsid w:val="000949EB"/>
    <w:rsid w:val="00095655"/>
    <w:rsid w:val="00095807"/>
    <w:rsid w:val="00096FDE"/>
    <w:rsid w:val="00097346"/>
    <w:rsid w:val="00097F4D"/>
    <w:rsid w:val="000A058F"/>
    <w:rsid w:val="000A330A"/>
    <w:rsid w:val="000A422C"/>
    <w:rsid w:val="000A57D8"/>
    <w:rsid w:val="000A5A52"/>
    <w:rsid w:val="000A6FEE"/>
    <w:rsid w:val="000A7CA7"/>
    <w:rsid w:val="000B0A28"/>
    <w:rsid w:val="000B156B"/>
    <w:rsid w:val="000B15AC"/>
    <w:rsid w:val="000B1D07"/>
    <w:rsid w:val="000B2898"/>
    <w:rsid w:val="000B32F5"/>
    <w:rsid w:val="000B4E1A"/>
    <w:rsid w:val="000B4F6E"/>
    <w:rsid w:val="000B551E"/>
    <w:rsid w:val="000B7840"/>
    <w:rsid w:val="000C04A1"/>
    <w:rsid w:val="000C05DB"/>
    <w:rsid w:val="000C114D"/>
    <w:rsid w:val="000C4BCA"/>
    <w:rsid w:val="000C53F2"/>
    <w:rsid w:val="000C6E4D"/>
    <w:rsid w:val="000D0114"/>
    <w:rsid w:val="000D059B"/>
    <w:rsid w:val="000D10B7"/>
    <w:rsid w:val="000D1E6A"/>
    <w:rsid w:val="000D3007"/>
    <w:rsid w:val="000D3044"/>
    <w:rsid w:val="000D4CFB"/>
    <w:rsid w:val="000D4E46"/>
    <w:rsid w:val="000E07BC"/>
    <w:rsid w:val="000E5367"/>
    <w:rsid w:val="000E581F"/>
    <w:rsid w:val="000F1A11"/>
    <w:rsid w:val="000F1A22"/>
    <w:rsid w:val="000F3713"/>
    <w:rsid w:val="000F495B"/>
    <w:rsid w:val="000F4C04"/>
    <w:rsid w:val="000F513E"/>
    <w:rsid w:val="000F5810"/>
    <w:rsid w:val="000F64F9"/>
    <w:rsid w:val="000F6CBA"/>
    <w:rsid w:val="000F7B79"/>
    <w:rsid w:val="001010D4"/>
    <w:rsid w:val="00104506"/>
    <w:rsid w:val="00105178"/>
    <w:rsid w:val="0010696F"/>
    <w:rsid w:val="00110D67"/>
    <w:rsid w:val="00111493"/>
    <w:rsid w:val="001118D2"/>
    <w:rsid w:val="00112B4B"/>
    <w:rsid w:val="00112CF5"/>
    <w:rsid w:val="00115408"/>
    <w:rsid w:val="00115E65"/>
    <w:rsid w:val="00120C21"/>
    <w:rsid w:val="001210EE"/>
    <w:rsid w:val="00121E4B"/>
    <w:rsid w:val="00121EF1"/>
    <w:rsid w:val="00122CDA"/>
    <w:rsid w:val="001242CB"/>
    <w:rsid w:val="00124407"/>
    <w:rsid w:val="00124E30"/>
    <w:rsid w:val="00125A47"/>
    <w:rsid w:val="00125C91"/>
    <w:rsid w:val="00125EC0"/>
    <w:rsid w:val="00126014"/>
    <w:rsid w:val="001306C5"/>
    <w:rsid w:val="00130D55"/>
    <w:rsid w:val="0013419F"/>
    <w:rsid w:val="00134822"/>
    <w:rsid w:val="00134BE3"/>
    <w:rsid w:val="001353C1"/>
    <w:rsid w:val="001353DC"/>
    <w:rsid w:val="00135F81"/>
    <w:rsid w:val="00136569"/>
    <w:rsid w:val="00142036"/>
    <w:rsid w:val="00142290"/>
    <w:rsid w:val="00142DF5"/>
    <w:rsid w:val="00142E9A"/>
    <w:rsid w:val="00143047"/>
    <w:rsid w:val="00143323"/>
    <w:rsid w:val="001439D5"/>
    <w:rsid w:val="00143ACA"/>
    <w:rsid w:val="00143D5E"/>
    <w:rsid w:val="00145B46"/>
    <w:rsid w:val="00145D13"/>
    <w:rsid w:val="00146CE8"/>
    <w:rsid w:val="001473BE"/>
    <w:rsid w:val="00147E22"/>
    <w:rsid w:val="001526D5"/>
    <w:rsid w:val="001543BF"/>
    <w:rsid w:val="00155555"/>
    <w:rsid w:val="0015594F"/>
    <w:rsid w:val="00156505"/>
    <w:rsid w:val="001566D6"/>
    <w:rsid w:val="0015767E"/>
    <w:rsid w:val="00157FA5"/>
    <w:rsid w:val="001612B7"/>
    <w:rsid w:val="00161D03"/>
    <w:rsid w:val="00164520"/>
    <w:rsid w:val="00164550"/>
    <w:rsid w:val="001646D1"/>
    <w:rsid w:val="00164D5E"/>
    <w:rsid w:val="001650B6"/>
    <w:rsid w:val="001654C9"/>
    <w:rsid w:val="001656A3"/>
    <w:rsid w:val="00165BBA"/>
    <w:rsid w:val="0017039D"/>
    <w:rsid w:val="00170F5D"/>
    <w:rsid w:val="001711CF"/>
    <w:rsid w:val="00171B85"/>
    <w:rsid w:val="0017228C"/>
    <w:rsid w:val="00173B04"/>
    <w:rsid w:val="00174EB0"/>
    <w:rsid w:val="00175CF7"/>
    <w:rsid w:val="00175E2D"/>
    <w:rsid w:val="00175E6B"/>
    <w:rsid w:val="00175E7B"/>
    <w:rsid w:val="00180C11"/>
    <w:rsid w:val="001813BA"/>
    <w:rsid w:val="00181FA6"/>
    <w:rsid w:val="00182E90"/>
    <w:rsid w:val="001831DC"/>
    <w:rsid w:val="00187F52"/>
    <w:rsid w:val="001900A5"/>
    <w:rsid w:val="0019325F"/>
    <w:rsid w:val="0019420E"/>
    <w:rsid w:val="00195912"/>
    <w:rsid w:val="0019643B"/>
    <w:rsid w:val="001A1027"/>
    <w:rsid w:val="001A16DC"/>
    <w:rsid w:val="001A264B"/>
    <w:rsid w:val="001A5958"/>
    <w:rsid w:val="001A631B"/>
    <w:rsid w:val="001A6BA8"/>
    <w:rsid w:val="001A7553"/>
    <w:rsid w:val="001B06AC"/>
    <w:rsid w:val="001B454C"/>
    <w:rsid w:val="001B4B16"/>
    <w:rsid w:val="001B7DBC"/>
    <w:rsid w:val="001B7EC0"/>
    <w:rsid w:val="001C03DA"/>
    <w:rsid w:val="001C12AA"/>
    <w:rsid w:val="001C159D"/>
    <w:rsid w:val="001C18DF"/>
    <w:rsid w:val="001C1CD6"/>
    <w:rsid w:val="001C3538"/>
    <w:rsid w:val="001C42D1"/>
    <w:rsid w:val="001C4A1C"/>
    <w:rsid w:val="001C6CD9"/>
    <w:rsid w:val="001D03AA"/>
    <w:rsid w:val="001D0B0E"/>
    <w:rsid w:val="001D2579"/>
    <w:rsid w:val="001D2DA5"/>
    <w:rsid w:val="001D698E"/>
    <w:rsid w:val="001D6DD5"/>
    <w:rsid w:val="001D7491"/>
    <w:rsid w:val="001E1868"/>
    <w:rsid w:val="001E198F"/>
    <w:rsid w:val="001E2481"/>
    <w:rsid w:val="001E326B"/>
    <w:rsid w:val="001E39D8"/>
    <w:rsid w:val="001E426A"/>
    <w:rsid w:val="001E4C98"/>
    <w:rsid w:val="001E5538"/>
    <w:rsid w:val="001E5ACE"/>
    <w:rsid w:val="001E67F1"/>
    <w:rsid w:val="001E6D8E"/>
    <w:rsid w:val="001E7D3B"/>
    <w:rsid w:val="001F05D5"/>
    <w:rsid w:val="001F0D0F"/>
    <w:rsid w:val="001F1253"/>
    <w:rsid w:val="001F16A8"/>
    <w:rsid w:val="001F1803"/>
    <w:rsid w:val="001F1AED"/>
    <w:rsid w:val="001F4B16"/>
    <w:rsid w:val="001F61BF"/>
    <w:rsid w:val="001F65A3"/>
    <w:rsid w:val="00201AA0"/>
    <w:rsid w:val="00201D0E"/>
    <w:rsid w:val="00202020"/>
    <w:rsid w:val="00202643"/>
    <w:rsid w:val="00202B07"/>
    <w:rsid w:val="00202FA1"/>
    <w:rsid w:val="0020345D"/>
    <w:rsid w:val="00203B31"/>
    <w:rsid w:val="00203B94"/>
    <w:rsid w:val="00203EF4"/>
    <w:rsid w:val="00205098"/>
    <w:rsid w:val="0020561D"/>
    <w:rsid w:val="00206A9B"/>
    <w:rsid w:val="00206DD4"/>
    <w:rsid w:val="00210F06"/>
    <w:rsid w:val="0021150B"/>
    <w:rsid w:val="002119C6"/>
    <w:rsid w:val="0021518C"/>
    <w:rsid w:val="0021602E"/>
    <w:rsid w:val="00216665"/>
    <w:rsid w:val="00216874"/>
    <w:rsid w:val="00217B5D"/>
    <w:rsid w:val="00220811"/>
    <w:rsid w:val="002211CE"/>
    <w:rsid w:val="002215C6"/>
    <w:rsid w:val="00223F9B"/>
    <w:rsid w:val="002255EE"/>
    <w:rsid w:val="002266CE"/>
    <w:rsid w:val="00227CA3"/>
    <w:rsid w:val="00227F6C"/>
    <w:rsid w:val="00232068"/>
    <w:rsid w:val="002349B8"/>
    <w:rsid w:val="00234A68"/>
    <w:rsid w:val="002374BD"/>
    <w:rsid w:val="00237D18"/>
    <w:rsid w:val="0024136D"/>
    <w:rsid w:val="00241F50"/>
    <w:rsid w:val="0024368D"/>
    <w:rsid w:val="00243A33"/>
    <w:rsid w:val="00243CF5"/>
    <w:rsid w:val="00251EB1"/>
    <w:rsid w:val="00251F4C"/>
    <w:rsid w:val="00252283"/>
    <w:rsid w:val="002529AF"/>
    <w:rsid w:val="00254B87"/>
    <w:rsid w:val="00256E58"/>
    <w:rsid w:val="00257838"/>
    <w:rsid w:val="00257E2A"/>
    <w:rsid w:val="002610DA"/>
    <w:rsid w:val="002615F4"/>
    <w:rsid w:val="00262CC1"/>
    <w:rsid w:val="00263440"/>
    <w:rsid w:val="00263AE5"/>
    <w:rsid w:val="00263FCF"/>
    <w:rsid w:val="0026504F"/>
    <w:rsid w:val="002659BE"/>
    <w:rsid w:val="00270475"/>
    <w:rsid w:val="002718F3"/>
    <w:rsid w:val="00272CF1"/>
    <w:rsid w:val="00272D5F"/>
    <w:rsid w:val="00272DEB"/>
    <w:rsid w:val="002755A1"/>
    <w:rsid w:val="00275FD3"/>
    <w:rsid w:val="002769AB"/>
    <w:rsid w:val="002772BC"/>
    <w:rsid w:val="00280415"/>
    <w:rsid w:val="00280EA6"/>
    <w:rsid w:val="00280EA9"/>
    <w:rsid w:val="00281606"/>
    <w:rsid w:val="0028205B"/>
    <w:rsid w:val="002820CE"/>
    <w:rsid w:val="00282C53"/>
    <w:rsid w:val="00283203"/>
    <w:rsid w:val="002844F7"/>
    <w:rsid w:val="002854B0"/>
    <w:rsid w:val="002865BF"/>
    <w:rsid w:val="00287779"/>
    <w:rsid w:val="002909B1"/>
    <w:rsid w:val="002921A5"/>
    <w:rsid w:val="002925B3"/>
    <w:rsid w:val="00297747"/>
    <w:rsid w:val="00297C06"/>
    <w:rsid w:val="002A118C"/>
    <w:rsid w:val="002A154E"/>
    <w:rsid w:val="002A1800"/>
    <w:rsid w:val="002A2EC8"/>
    <w:rsid w:val="002A3856"/>
    <w:rsid w:val="002A38EC"/>
    <w:rsid w:val="002A5011"/>
    <w:rsid w:val="002A5115"/>
    <w:rsid w:val="002A6BCF"/>
    <w:rsid w:val="002A714E"/>
    <w:rsid w:val="002B1039"/>
    <w:rsid w:val="002B3869"/>
    <w:rsid w:val="002B509D"/>
    <w:rsid w:val="002B71AB"/>
    <w:rsid w:val="002B7F3F"/>
    <w:rsid w:val="002C00E7"/>
    <w:rsid w:val="002C07DA"/>
    <w:rsid w:val="002C14E2"/>
    <w:rsid w:val="002C44E8"/>
    <w:rsid w:val="002C555D"/>
    <w:rsid w:val="002C6FA5"/>
    <w:rsid w:val="002C743C"/>
    <w:rsid w:val="002C7B6B"/>
    <w:rsid w:val="002D099B"/>
    <w:rsid w:val="002D12AE"/>
    <w:rsid w:val="002D262C"/>
    <w:rsid w:val="002D28A5"/>
    <w:rsid w:val="002D4114"/>
    <w:rsid w:val="002D50F0"/>
    <w:rsid w:val="002D61DD"/>
    <w:rsid w:val="002D7414"/>
    <w:rsid w:val="002D7B1A"/>
    <w:rsid w:val="002E0DEE"/>
    <w:rsid w:val="002E1543"/>
    <w:rsid w:val="002E2BF3"/>
    <w:rsid w:val="002E4680"/>
    <w:rsid w:val="002E49F2"/>
    <w:rsid w:val="002E6D6C"/>
    <w:rsid w:val="002F119C"/>
    <w:rsid w:val="002F1416"/>
    <w:rsid w:val="002F2FD1"/>
    <w:rsid w:val="002F3B39"/>
    <w:rsid w:val="002F3C34"/>
    <w:rsid w:val="002F52C8"/>
    <w:rsid w:val="002F5D4F"/>
    <w:rsid w:val="002F5FA8"/>
    <w:rsid w:val="002F624F"/>
    <w:rsid w:val="002F6449"/>
    <w:rsid w:val="002F64EA"/>
    <w:rsid w:val="002F6BBD"/>
    <w:rsid w:val="002F70CE"/>
    <w:rsid w:val="002F7F52"/>
    <w:rsid w:val="003000CE"/>
    <w:rsid w:val="00300432"/>
    <w:rsid w:val="00300565"/>
    <w:rsid w:val="00300FDC"/>
    <w:rsid w:val="003012B4"/>
    <w:rsid w:val="00302786"/>
    <w:rsid w:val="0030426D"/>
    <w:rsid w:val="00304703"/>
    <w:rsid w:val="00306486"/>
    <w:rsid w:val="0031181D"/>
    <w:rsid w:val="00314D44"/>
    <w:rsid w:val="003158A3"/>
    <w:rsid w:val="00315B12"/>
    <w:rsid w:val="003203BE"/>
    <w:rsid w:val="00321610"/>
    <w:rsid w:val="0032246C"/>
    <w:rsid w:val="003229A0"/>
    <w:rsid w:val="00322F44"/>
    <w:rsid w:val="003230F6"/>
    <w:rsid w:val="00324173"/>
    <w:rsid w:val="00324818"/>
    <w:rsid w:val="00326E72"/>
    <w:rsid w:val="0033009E"/>
    <w:rsid w:val="003309D8"/>
    <w:rsid w:val="003319AD"/>
    <w:rsid w:val="00332BE8"/>
    <w:rsid w:val="00333001"/>
    <w:rsid w:val="003332EE"/>
    <w:rsid w:val="00334025"/>
    <w:rsid w:val="003347C3"/>
    <w:rsid w:val="0033579C"/>
    <w:rsid w:val="00335BB3"/>
    <w:rsid w:val="00335CA1"/>
    <w:rsid w:val="0033767F"/>
    <w:rsid w:val="00337A89"/>
    <w:rsid w:val="00340FA9"/>
    <w:rsid w:val="00340FD7"/>
    <w:rsid w:val="003428BC"/>
    <w:rsid w:val="00342EE2"/>
    <w:rsid w:val="00343953"/>
    <w:rsid w:val="003451C9"/>
    <w:rsid w:val="003452D1"/>
    <w:rsid w:val="0034678B"/>
    <w:rsid w:val="0035163C"/>
    <w:rsid w:val="00353CF7"/>
    <w:rsid w:val="00354402"/>
    <w:rsid w:val="00354916"/>
    <w:rsid w:val="003550E0"/>
    <w:rsid w:val="003553C8"/>
    <w:rsid w:val="0035627B"/>
    <w:rsid w:val="0035702E"/>
    <w:rsid w:val="003577DF"/>
    <w:rsid w:val="00360E3B"/>
    <w:rsid w:val="00362F08"/>
    <w:rsid w:val="00363113"/>
    <w:rsid w:val="0036381B"/>
    <w:rsid w:val="00365B1E"/>
    <w:rsid w:val="00366BB7"/>
    <w:rsid w:val="00366F11"/>
    <w:rsid w:val="0036756B"/>
    <w:rsid w:val="00367F59"/>
    <w:rsid w:val="00370719"/>
    <w:rsid w:val="003709CD"/>
    <w:rsid w:val="00370CBA"/>
    <w:rsid w:val="00373495"/>
    <w:rsid w:val="003739D4"/>
    <w:rsid w:val="00373BAD"/>
    <w:rsid w:val="0037405E"/>
    <w:rsid w:val="00375344"/>
    <w:rsid w:val="00376335"/>
    <w:rsid w:val="0037694D"/>
    <w:rsid w:val="003772A5"/>
    <w:rsid w:val="0037786D"/>
    <w:rsid w:val="00381170"/>
    <w:rsid w:val="0038168A"/>
    <w:rsid w:val="0038340A"/>
    <w:rsid w:val="00383A40"/>
    <w:rsid w:val="00384610"/>
    <w:rsid w:val="00385206"/>
    <w:rsid w:val="00385A01"/>
    <w:rsid w:val="003879C5"/>
    <w:rsid w:val="00387B9B"/>
    <w:rsid w:val="003911D7"/>
    <w:rsid w:val="00392031"/>
    <w:rsid w:val="003924D1"/>
    <w:rsid w:val="00392E0B"/>
    <w:rsid w:val="00392E16"/>
    <w:rsid w:val="0039338D"/>
    <w:rsid w:val="003934E0"/>
    <w:rsid w:val="003946E4"/>
    <w:rsid w:val="00394C39"/>
    <w:rsid w:val="00394DEC"/>
    <w:rsid w:val="0039535D"/>
    <w:rsid w:val="003974E4"/>
    <w:rsid w:val="00397B3B"/>
    <w:rsid w:val="003A02DB"/>
    <w:rsid w:val="003A2A53"/>
    <w:rsid w:val="003A44E4"/>
    <w:rsid w:val="003A45AB"/>
    <w:rsid w:val="003A52F9"/>
    <w:rsid w:val="003A605F"/>
    <w:rsid w:val="003B2212"/>
    <w:rsid w:val="003B4CF3"/>
    <w:rsid w:val="003B5138"/>
    <w:rsid w:val="003B5DE0"/>
    <w:rsid w:val="003C002D"/>
    <w:rsid w:val="003C0AD5"/>
    <w:rsid w:val="003C1319"/>
    <w:rsid w:val="003C2066"/>
    <w:rsid w:val="003C2949"/>
    <w:rsid w:val="003C37CC"/>
    <w:rsid w:val="003C4F1E"/>
    <w:rsid w:val="003C55BF"/>
    <w:rsid w:val="003C65E3"/>
    <w:rsid w:val="003C7420"/>
    <w:rsid w:val="003C7A3E"/>
    <w:rsid w:val="003D0BE7"/>
    <w:rsid w:val="003D0DC6"/>
    <w:rsid w:val="003D1B60"/>
    <w:rsid w:val="003D3DF9"/>
    <w:rsid w:val="003D41C5"/>
    <w:rsid w:val="003D5359"/>
    <w:rsid w:val="003D634E"/>
    <w:rsid w:val="003D7E78"/>
    <w:rsid w:val="003E0016"/>
    <w:rsid w:val="003E03EC"/>
    <w:rsid w:val="003E1326"/>
    <w:rsid w:val="003E1361"/>
    <w:rsid w:val="003E2413"/>
    <w:rsid w:val="003E3257"/>
    <w:rsid w:val="003E55C3"/>
    <w:rsid w:val="003E674F"/>
    <w:rsid w:val="003E742E"/>
    <w:rsid w:val="003E7457"/>
    <w:rsid w:val="003F12BF"/>
    <w:rsid w:val="003F13E8"/>
    <w:rsid w:val="003F1BAA"/>
    <w:rsid w:val="003F7562"/>
    <w:rsid w:val="004013A5"/>
    <w:rsid w:val="00401C61"/>
    <w:rsid w:val="00402667"/>
    <w:rsid w:val="004030B4"/>
    <w:rsid w:val="0040471B"/>
    <w:rsid w:val="0040479A"/>
    <w:rsid w:val="0040591E"/>
    <w:rsid w:val="0040593F"/>
    <w:rsid w:val="00406E55"/>
    <w:rsid w:val="00411FBD"/>
    <w:rsid w:val="00413087"/>
    <w:rsid w:val="00414882"/>
    <w:rsid w:val="00415284"/>
    <w:rsid w:val="00415463"/>
    <w:rsid w:val="004158D6"/>
    <w:rsid w:val="0041723C"/>
    <w:rsid w:val="004177A9"/>
    <w:rsid w:val="00417A98"/>
    <w:rsid w:val="00417B6A"/>
    <w:rsid w:val="00417D83"/>
    <w:rsid w:val="00423E6A"/>
    <w:rsid w:val="004278D0"/>
    <w:rsid w:val="00427FEF"/>
    <w:rsid w:val="004306E0"/>
    <w:rsid w:val="00432A83"/>
    <w:rsid w:val="00432C52"/>
    <w:rsid w:val="004343DB"/>
    <w:rsid w:val="00435423"/>
    <w:rsid w:val="0043576B"/>
    <w:rsid w:val="00435FF3"/>
    <w:rsid w:val="0043792C"/>
    <w:rsid w:val="00437F28"/>
    <w:rsid w:val="00440578"/>
    <w:rsid w:val="00440A90"/>
    <w:rsid w:val="00440F15"/>
    <w:rsid w:val="00441D34"/>
    <w:rsid w:val="004423CE"/>
    <w:rsid w:val="004447C6"/>
    <w:rsid w:val="00445110"/>
    <w:rsid w:val="004460BE"/>
    <w:rsid w:val="00446D27"/>
    <w:rsid w:val="00446D56"/>
    <w:rsid w:val="00447257"/>
    <w:rsid w:val="0044772D"/>
    <w:rsid w:val="004502C6"/>
    <w:rsid w:val="00450C7E"/>
    <w:rsid w:val="00451479"/>
    <w:rsid w:val="00452014"/>
    <w:rsid w:val="0045228A"/>
    <w:rsid w:val="00452933"/>
    <w:rsid w:val="00452B12"/>
    <w:rsid w:val="00452DA3"/>
    <w:rsid w:val="004537E0"/>
    <w:rsid w:val="004555A2"/>
    <w:rsid w:val="00456057"/>
    <w:rsid w:val="00461811"/>
    <w:rsid w:val="0046419E"/>
    <w:rsid w:val="004668B3"/>
    <w:rsid w:val="00467025"/>
    <w:rsid w:val="0047074F"/>
    <w:rsid w:val="004723CB"/>
    <w:rsid w:val="00473502"/>
    <w:rsid w:val="00473840"/>
    <w:rsid w:val="00477407"/>
    <w:rsid w:val="0048167B"/>
    <w:rsid w:val="00481CC1"/>
    <w:rsid w:val="004848E1"/>
    <w:rsid w:val="004853FC"/>
    <w:rsid w:val="00485C24"/>
    <w:rsid w:val="0048663A"/>
    <w:rsid w:val="00486994"/>
    <w:rsid w:val="004872A4"/>
    <w:rsid w:val="00490795"/>
    <w:rsid w:val="00491B2F"/>
    <w:rsid w:val="0049207A"/>
    <w:rsid w:val="00492C4F"/>
    <w:rsid w:val="004937D6"/>
    <w:rsid w:val="00494C69"/>
    <w:rsid w:val="00494FF6"/>
    <w:rsid w:val="00496CEF"/>
    <w:rsid w:val="004A25BA"/>
    <w:rsid w:val="004A3769"/>
    <w:rsid w:val="004A389A"/>
    <w:rsid w:val="004A410C"/>
    <w:rsid w:val="004A4B52"/>
    <w:rsid w:val="004A553B"/>
    <w:rsid w:val="004A6749"/>
    <w:rsid w:val="004A71C1"/>
    <w:rsid w:val="004A795B"/>
    <w:rsid w:val="004A7DCF"/>
    <w:rsid w:val="004B1A89"/>
    <w:rsid w:val="004B3645"/>
    <w:rsid w:val="004B4695"/>
    <w:rsid w:val="004B49A8"/>
    <w:rsid w:val="004B5832"/>
    <w:rsid w:val="004B5A5B"/>
    <w:rsid w:val="004B5E58"/>
    <w:rsid w:val="004B6494"/>
    <w:rsid w:val="004B73F5"/>
    <w:rsid w:val="004C1352"/>
    <w:rsid w:val="004C3E64"/>
    <w:rsid w:val="004C5D9E"/>
    <w:rsid w:val="004C68A4"/>
    <w:rsid w:val="004C781C"/>
    <w:rsid w:val="004C7976"/>
    <w:rsid w:val="004D41E1"/>
    <w:rsid w:val="004D4AF7"/>
    <w:rsid w:val="004D5D13"/>
    <w:rsid w:val="004D6A8A"/>
    <w:rsid w:val="004D6F32"/>
    <w:rsid w:val="004D7F31"/>
    <w:rsid w:val="004E1DA8"/>
    <w:rsid w:val="004E240C"/>
    <w:rsid w:val="004E2A08"/>
    <w:rsid w:val="004E2A84"/>
    <w:rsid w:val="004E2B5B"/>
    <w:rsid w:val="004E306B"/>
    <w:rsid w:val="004E39B4"/>
    <w:rsid w:val="004E698C"/>
    <w:rsid w:val="004F0A69"/>
    <w:rsid w:val="004F1A32"/>
    <w:rsid w:val="004F30B7"/>
    <w:rsid w:val="004F3CBB"/>
    <w:rsid w:val="004F5843"/>
    <w:rsid w:val="004F6107"/>
    <w:rsid w:val="004F6C87"/>
    <w:rsid w:val="004F6CAD"/>
    <w:rsid w:val="00500A4E"/>
    <w:rsid w:val="00501614"/>
    <w:rsid w:val="00501A91"/>
    <w:rsid w:val="00505EE0"/>
    <w:rsid w:val="00506320"/>
    <w:rsid w:val="00506EAF"/>
    <w:rsid w:val="00507AD4"/>
    <w:rsid w:val="00510132"/>
    <w:rsid w:val="0051206D"/>
    <w:rsid w:val="00516649"/>
    <w:rsid w:val="00517403"/>
    <w:rsid w:val="00517B46"/>
    <w:rsid w:val="0052111E"/>
    <w:rsid w:val="00522B11"/>
    <w:rsid w:val="0052355C"/>
    <w:rsid w:val="0052519F"/>
    <w:rsid w:val="0052583F"/>
    <w:rsid w:val="005309ED"/>
    <w:rsid w:val="005321A9"/>
    <w:rsid w:val="005330B0"/>
    <w:rsid w:val="005361D1"/>
    <w:rsid w:val="00537409"/>
    <w:rsid w:val="00537F58"/>
    <w:rsid w:val="005418F6"/>
    <w:rsid w:val="005435EE"/>
    <w:rsid w:val="00543B9D"/>
    <w:rsid w:val="00544535"/>
    <w:rsid w:val="005471DB"/>
    <w:rsid w:val="00547866"/>
    <w:rsid w:val="0055128F"/>
    <w:rsid w:val="0055226F"/>
    <w:rsid w:val="00552692"/>
    <w:rsid w:val="00554E07"/>
    <w:rsid w:val="00555BED"/>
    <w:rsid w:val="00555F86"/>
    <w:rsid w:val="005601E7"/>
    <w:rsid w:val="0056055B"/>
    <w:rsid w:val="0056060A"/>
    <w:rsid w:val="005607A4"/>
    <w:rsid w:val="00560B46"/>
    <w:rsid w:val="00560E4A"/>
    <w:rsid w:val="005632A4"/>
    <w:rsid w:val="00564F34"/>
    <w:rsid w:val="00565217"/>
    <w:rsid w:val="00566575"/>
    <w:rsid w:val="00567ABA"/>
    <w:rsid w:val="00571A29"/>
    <w:rsid w:val="00572985"/>
    <w:rsid w:val="00572B78"/>
    <w:rsid w:val="00572B93"/>
    <w:rsid w:val="00574662"/>
    <w:rsid w:val="00574E30"/>
    <w:rsid w:val="005761EF"/>
    <w:rsid w:val="00576239"/>
    <w:rsid w:val="00576876"/>
    <w:rsid w:val="00576D9B"/>
    <w:rsid w:val="00577070"/>
    <w:rsid w:val="005775DB"/>
    <w:rsid w:val="00580826"/>
    <w:rsid w:val="00580C17"/>
    <w:rsid w:val="00581B34"/>
    <w:rsid w:val="0058265E"/>
    <w:rsid w:val="00582AD9"/>
    <w:rsid w:val="0058348F"/>
    <w:rsid w:val="00583A6C"/>
    <w:rsid w:val="0058558F"/>
    <w:rsid w:val="005865EB"/>
    <w:rsid w:val="005877CA"/>
    <w:rsid w:val="005904E7"/>
    <w:rsid w:val="0059220C"/>
    <w:rsid w:val="00593961"/>
    <w:rsid w:val="005947DA"/>
    <w:rsid w:val="005951F6"/>
    <w:rsid w:val="005959C2"/>
    <w:rsid w:val="00595C7C"/>
    <w:rsid w:val="00595D4A"/>
    <w:rsid w:val="00595E9F"/>
    <w:rsid w:val="0059616D"/>
    <w:rsid w:val="005961C7"/>
    <w:rsid w:val="00596766"/>
    <w:rsid w:val="005967B0"/>
    <w:rsid w:val="00597BE1"/>
    <w:rsid w:val="005A2F12"/>
    <w:rsid w:val="005A55FA"/>
    <w:rsid w:val="005A57BD"/>
    <w:rsid w:val="005A5CC2"/>
    <w:rsid w:val="005A65D7"/>
    <w:rsid w:val="005A7821"/>
    <w:rsid w:val="005A7E36"/>
    <w:rsid w:val="005B051C"/>
    <w:rsid w:val="005B09E1"/>
    <w:rsid w:val="005B15D7"/>
    <w:rsid w:val="005B21A2"/>
    <w:rsid w:val="005B2363"/>
    <w:rsid w:val="005B287B"/>
    <w:rsid w:val="005B32F7"/>
    <w:rsid w:val="005B34BF"/>
    <w:rsid w:val="005B3F69"/>
    <w:rsid w:val="005B4403"/>
    <w:rsid w:val="005B5E0F"/>
    <w:rsid w:val="005B6942"/>
    <w:rsid w:val="005B6E3C"/>
    <w:rsid w:val="005C1163"/>
    <w:rsid w:val="005C1522"/>
    <w:rsid w:val="005C1AAD"/>
    <w:rsid w:val="005C3284"/>
    <w:rsid w:val="005C3885"/>
    <w:rsid w:val="005C447A"/>
    <w:rsid w:val="005C54FC"/>
    <w:rsid w:val="005C7465"/>
    <w:rsid w:val="005C787E"/>
    <w:rsid w:val="005D1D44"/>
    <w:rsid w:val="005D26B6"/>
    <w:rsid w:val="005D2E9B"/>
    <w:rsid w:val="005D3953"/>
    <w:rsid w:val="005D3D7B"/>
    <w:rsid w:val="005D5D06"/>
    <w:rsid w:val="005D610D"/>
    <w:rsid w:val="005D613B"/>
    <w:rsid w:val="005E063C"/>
    <w:rsid w:val="005E0998"/>
    <w:rsid w:val="005E13EE"/>
    <w:rsid w:val="005E23DD"/>
    <w:rsid w:val="005E23F7"/>
    <w:rsid w:val="005E3F09"/>
    <w:rsid w:val="005E422C"/>
    <w:rsid w:val="005E4A80"/>
    <w:rsid w:val="005E78CC"/>
    <w:rsid w:val="005E7A2C"/>
    <w:rsid w:val="005F0684"/>
    <w:rsid w:val="005F15F7"/>
    <w:rsid w:val="005F1660"/>
    <w:rsid w:val="005F2A55"/>
    <w:rsid w:val="005F31B6"/>
    <w:rsid w:val="005F344D"/>
    <w:rsid w:val="005F434E"/>
    <w:rsid w:val="005F46A5"/>
    <w:rsid w:val="005F7F56"/>
    <w:rsid w:val="00602ACA"/>
    <w:rsid w:val="00603D46"/>
    <w:rsid w:val="00603FD0"/>
    <w:rsid w:val="0060705D"/>
    <w:rsid w:val="00610B1B"/>
    <w:rsid w:val="006117BC"/>
    <w:rsid w:val="00614956"/>
    <w:rsid w:val="00616E64"/>
    <w:rsid w:val="00622C99"/>
    <w:rsid w:val="00624B4D"/>
    <w:rsid w:val="006255A9"/>
    <w:rsid w:val="006276FB"/>
    <w:rsid w:val="00630849"/>
    <w:rsid w:val="006328DA"/>
    <w:rsid w:val="00632D6E"/>
    <w:rsid w:val="00633C28"/>
    <w:rsid w:val="006368AD"/>
    <w:rsid w:val="00636CC5"/>
    <w:rsid w:val="00637A12"/>
    <w:rsid w:val="0064195A"/>
    <w:rsid w:val="006423BE"/>
    <w:rsid w:val="006424F4"/>
    <w:rsid w:val="0064296D"/>
    <w:rsid w:val="00642F94"/>
    <w:rsid w:val="006435F7"/>
    <w:rsid w:val="006436D7"/>
    <w:rsid w:val="00644D92"/>
    <w:rsid w:val="0064654C"/>
    <w:rsid w:val="00652A61"/>
    <w:rsid w:val="006547F9"/>
    <w:rsid w:val="006573DA"/>
    <w:rsid w:val="00661AF2"/>
    <w:rsid w:val="00664316"/>
    <w:rsid w:val="00665B82"/>
    <w:rsid w:val="00665D0B"/>
    <w:rsid w:val="00666328"/>
    <w:rsid w:val="00670922"/>
    <w:rsid w:val="00672014"/>
    <w:rsid w:val="006736E7"/>
    <w:rsid w:val="00674491"/>
    <w:rsid w:val="00674586"/>
    <w:rsid w:val="0067484B"/>
    <w:rsid w:val="00674F54"/>
    <w:rsid w:val="0067694B"/>
    <w:rsid w:val="00682158"/>
    <w:rsid w:val="00682837"/>
    <w:rsid w:val="0068289A"/>
    <w:rsid w:val="00682F81"/>
    <w:rsid w:val="00683490"/>
    <w:rsid w:val="00683F69"/>
    <w:rsid w:val="00683F6D"/>
    <w:rsid w:val="006852F0"/>
    <w:rsid w:val="0068629E"/>
    <w:rsid w:val="00686FFA"/>
    <w:rsid w:val="0068795C"/>
    <w:rsid w:val="00694060"/>
    <w:rsid w:val="00694FDE"/>
    <w:rsid w:val="00696930"/>
    <w:rsid w:val="00697663"/>
    <w:rsid w:val="0069788F"/>
    <w:rsid w:val="00697FA1"/>
    <w:rsid w:val="006A06DB"/>
    <w:rsid w:val="006A0E11"/>
    <w:rsid w:val="006A25DA"/>
    <w:rsid w:val="006A27C4"/>
    <w:rsid w:val="006A311E"/>
    <w:rsid w:val="006A3245"/>
    <w:rsid w:val="006A3721"/>
    <w:rsid w:val="006A3A3F"/>
    <w:rsid w:val="006A4ED7"/>
    <w:rsid w:val="006A61EB"/>
    <w:rsid w:val="006A65C9"/>
    <w:rsid w:val="006A6BDD"/>
    <w:rsid w:val="006A71F6"/>
    <w:rsid w:val="006B1E3F"/>
    <w:rsid w:val="006B2245"/>
    <w:rsid w:val="006B28C5"/>
    <w:rsid w:val="006B3B73"/>
    <w:rsid w:val="006B569F"/>
    <w:rsid w:val="006C07CE"/>
    <w:rsid w:val="006C0B37"/>
    <w:rsid w:val="006C0CA7"/>
    <w:rsid w:val="006C17EC"/>
    <w:rsid w:val="006C2BDA"/>
    <w:rsid w:val="006C367B"/>
    <w:rsid w:val="006C4A3E"/>
    <w:rsid w:val="006C4A48"/>
    <w:rsid w:val="006C4D34"/>
    <w:rsid w:val="006C50CB"/>
    <w:rsid w:val="006C6072"/>
    <w:rsid w:val="006C75D1"/>
    <w:rsid w:val="006D0C67"/>
    <w:rsid w:val="006D111F"/>
    <w:rsid w:val="006D2717"/>
    <w:rsid w:val="006D2DD7"/>
    <w:rsid w:val="006D3B9A"/>
    <w:rsid w:val="006D43D6"/>
    <w:rsid w:val="006D4D8C"/>
    <w:rsid w:val="006D4F4E"/>
    <w:rsid w:val="006D6392"/>
    <w:rsid w:val="006D67F4"/>
    <w:rsid w:val="006E0AEF"/>
    <w:rsid w:val="006E182C"/>
    <w:rsid w:val="006E1BA0"/>
    <w:rsid w:val="006E2741"/>
    <w:rsid w:val="006E38F4"/>
    <w:rsid w:val="006E3B17"/>
    <w:rsid w:val="006E46CC"/>
    <w:rsid w:val="006E6B50"/>
    <w:rsid w:val="006E6E78"/>
    <w:rsid w:val="006E705A"/>
    <w:rsid w:val="006E780B"/>
    <w:rsid w:val="006E7F15"/>
    <w:rsid w:val="006F14DD"/>
    <w:rsid w:val="006F2903"/>
    <w:rsid w:val="006F4A28"/>
    <w:rsid w:val="006F55EF"/>
    <w:rsid w:val="006F5DE4"/>
    <w:rsid w:val="006F7628"/>
    <w:rsid w:val="007000AD"/>
    <w:rsid w:val="0070038C"/>
    <w:rsid w:val="00700FEA"/>
    <w:rsid w:val="00701CBF"/>
    <w:rsid w:val="00702B6E"/>
    <w:rsid w:val="00703186"/>
    <w:rsid w:val="007036F6"/>
    <w:rsid w:val="00703A90"/>
    <w:rsid w:val="007042AC"/>
    <w:rsid w:val="00706204"/>
    <w:rsid w:val="00706B44"/>
    <w:rsid w:val="00707178"/>
    <w:rsid w:val="00707617"/>
    <w:rsid w:val="0070798B"/>
    <w:rsid w:val="00707D4E"/>
    <w:rsid w:val="007105CC"/>
    <w:rsid w:val="0071434E"/>
    <w:rsid w:val="0071447C"/>
    <w:rsid w:val="00715891"/>
    <w:rsid w:val="00716053"/>
    <w:rsid w:val="007163CE"/>
    <w:rsid w:val="00716819"/>
    <w:rsid w:val="00716CA7"/>
    <w:rsid w:val="007175FF"/>
    <w:rsid w:val="0071767F"/>
    <w:rsid w:val="00720F49"/>
    <w:rsid w:val="00721045"/>
    <w:rsid w:val="00722358"/>
    <w:rsid w:val="007232C5"/>
    <w:rsid w:val="00723871"/>
    <w:rsid w:val="0072452E"/>
    <w:rsid w:val="00725EC5"/>
    <w:rsid w:val="00726750"/>
    <w:rsid w:val="00726FBA"/>
    <w:rsid w:val="007274B8"/>
    <w:rsid w:val="007278FB"/>
    <w:rsid w:val="00727C22"/>
    <w:rsid w:val="007330E7"/>
    <w:rsid w:val="007348A0"/>
    <w:rsid w:val="00734E03"/>
    <w:rsid w:val="00735817"/>
    <w:rsid w:val="00737CF8"/>
    <w:rsid w:val="00737D98"/>
    <w:rsid w:val="00740109"/>
    <w:rsid w:val="00740232"/>
    <w:rsid w:val="00741440"/>
    <w:rsid w:val="00741FBF"/>
    <w:rsid w:val="007420B6"/>
    <w:rsid w:val="00742EA6"/>
    <w:rsid w:val="00743770"/>
    <w:rsid w:val="007456DE"/>
    <w:rsid w:val="0074588A"/>
    <w:rsid w:val="00745916"/>
    <w:rsid w:val="00745D2E"/>
    <w:rsid w:val="00745D40"/>
    <w:rsid w:val="00746A71"/>
    <w:rsid w:val="00746BAC"/>
    <w:rsid w:val="007477D3"/>
    <w:rsid w:val="00747E5D"/>
    <w:rsid w:val="00747E6D"/>
    <w:rsid w:val="0075216B"/>
    <w:rsid w:val="00753C66"/>
    <w:rsid w:val="00754B05"/>
    <w:rsid w:val="00757C74"/>
    <w:rsid w:val="00760B8C"/>
    <w:rsid w:val="007624D6"/>
    <w:rsid w:val="00762E0E"/>
    <w:rsid w:val="00762EE4"/>
    <w:rsid w:val="00763769"/>
    <w:rsid w:val="00763C02"/>
    <w:rsid w:val="00764EC9"/>
    <w:rsid w:val="00765286"/>
    <w:rsid w:val="0076665D"/>
    <w:rsid w:val="0077034E"/>
    <w:rsid w:val="007703B7"/>
    <w:rsid w:val="0077099D"/>
    <w:rsid w:val="00770F60"/>
    <w:rsid w:val="00771151"/>
    <w:rsid w:val="00772A46"/>
    <w:rsid w:val="00772FFC"/>
    <w:rsid w:val="007767F3"/>
    <w:rsid w:val="00776DAE"/>
    <w:rsid w:val="0077746B"/>
    <w:rsid w:val="00781C24"/>
    <w:rsid w:val="00782F72"/>
    <w:rsid w:val="00783252"/>
    <w:rsid w:val="0078528B"/>
    <w:rsid w:val="00785301"/>
    <w:rsid w:val="007866D4"/>
    <w:rsid w:val="00786D8E"/>
    <w:rsid w:val="007872BD"/>
    <w:rsid w:val="00787697"/>
    <w:rsid w:val="00791B63"/>
    <w:rsid w:val="00791C60"/>
    <w:rsid w:val="0079315E"/>
    <w:rsid w:val="00793576"/>
    <w:rsid w:val="007936C9"/>
    <w:rsid w:val="00794034"/>
    <w:rsid w:val="00794CA9"/>
    <w:rsid w:val="00795A06"/>
    <w:rsid w:val="007962DE"/>
    <w:rsid w:val="00796DDB"/>
    <w:rsid w:val="007A0EF8"/>
    <w:rsid w:val="007A116A"/>
    <w:rsid w:val="007A3C15"/>
    <w:rsid w:val="007A4162"/>
    <w:rsid w:val="007A4930"/>
    <w:rsid w:val="007A4BB0"/>
    <w:rsid w:val="007A50B4"/>
    <w:rsid w:val="007A5E58"/>
    <w:rsid w:val="007A72BF"/>
    <w:rsid w:val="007A7DF7"/>
    <w:rsid w:val="007A7E7A"/>
    <w:rsid w:val="007B04EF"/>
    <w:rsid w:val="007B160D"/>
    <w:rsid w:val="007B31C6"/>
    <w:rsid w:val="007B3893"/>
    <w:rsid w:val="007B4A22"/>
    <w:rsid w:val="007B5127"/>
    <w:rsid w:val="007B5615"/>
    <w:rsid w:val="007B657E"/>
    <w:rsid w:val="007B6EDC"/>
    <w:rsid w:val="007C0956"/>
    <w:rsid w:val="007C101F"/>
    <w:rsid w:val="007C143C"/>
    <w:rsid w:val="007C1D1A"/>
    <w:rsid w:val="007C1E22"/>
    <w:rsid w:val="007C28EA"/>
    <w:rsid w:val="007C619F"/>
    <w:rsid w:val="007C7024"/>
    <w:rsid w:val="007C7ABC"/>
    <w:rsid w:val="007D0935"/>
    <w:rsid w:val="007D370B"/>
    <w:rsid w:val="007D3E11"/>
    <w:rsid w:val="007D4D37"/>
    <w:rsid w:val="007D653D"/>
    <w:rsid w:val="007D7188"/>
    <w:rsid w:val="007E1959"/>
    <w:rsid w:val="007E1A63"/>
    <w:rsid w:val="007E29E4"/>
    <w:rsid w:val="007E2A4E"/>
    <w:rsid w:val="007E315D"/>
    <w:rsid w:val="007E370F"/>
    <w:rsid w:val="007E39E5"/>
    <w:rsid w:val="007E419F"/>
    <w:rsid w:val="007E7AF9"/>
    <w:rsid w:val="007F019A"/>
    <w:rsid w:val="007F0706"/>
    <w:rsid w:val="007F10A8"/>
    <w:rsid w:val="007F2B9F"/>
    <w:rsid w:val="007F3426"/>
    <w:rsid w:val="007F4AE6"/>
    <w:rsid w:val="007F55AA"/>
    <w:rsid w:val="007F56F3"/>
    <w:rsid w:val="007F5F3C"/>
    <w:rsid w:val="007F621A"/>
    <w:rsid w:val="007F79FD"/>
    <w:rsid w:val="00800B38"/>
    <w:rsid w:val="008010D7"/>
    <w:rsid w:val="00803662"/>
    <w:rsid w:val="00803DCB"/>
    <w:rsid w:val="008061F3"/>
    <w:rsid w:val="00806E6D"/>
    <w:rsid w:val="00812AFC"/>
    <w:rsid w:val="00813088"/>
    <w:rsid w:val="008134B2"/>
    <w:rsid w:val="00813D5F"/>
    <w:rsid w:val="00814F56"/>
    <w:rsid w:val="00816363"/>
    <w:rsid w:val="00817520"/>
    <w:rsid w:val="00823495"/>
    <w:rsid w:val="00824384"/>
    <w:rsid w:val="008254D9"/>
    <w:rsid w:val="00825659"/>
    <w:rsid w:val="00826576"/>
    <w:rsid w:val="00826FB7"/>
    <w:rsid w:val="008273A5"/>
    <w:rsid w:val="0082793C"/>
    <w:rsid w:val="00827A1D"/>
    <w:rsid w:val="008300FB"/>
    <w:rsid w:val="00830A1E"/>
    <w:rsid w:val="008313FE"/>
    <w:rsid w:val="00831978"/>
    <w:rsid w:val="008324EF"/>
    <w:rsid w:val="0083325C"/>
    <w:rsid w:val="0083326E"/>
    <w:rsid w:val="0083357B"/>
    <w:rsid w:val="0083360A"/>
    <w:rsid w:val="00833C5E"/>
    <w:rsid w:val="00833F47"/>
    <w:rsid w:val="008354DE"/>
    <w:rsid w:val="0083676C"/>
    <w:rsid w:val="00840438"/>
    <w:rsid w:val="0084043A"/>
    <w:rsid w:val="00840B65"/>
    <w:rsid w:val="00841365"/>
    <w:rsid w:val="0084200D"/>
    <w:rsid w:val="0084337E"/>
    <w:rsid w:val="008435A3"/>
    <w:rsid w:val="00843E98"/>
    <w:rsid w:val="00845D68"/>
    <w:rsid w:val="00851512"/>
    <w:rsid w:val="008517B3"/>
    <w:rsid w:val="0085371C"/>
    <w:rsid w:val="008544A9"/>
    <w:rsid w:val="008545D2"/>
    <w:rsid w:val="00854A3D"/>
    <w:rsid w:val="00854EF9"/>
    <w:rsid w:val="00855076"/>
    <w:rsid w:val="00855332"/>
    <w:rsid w:val="00855339"/>
    <w:rsid w:val="00855465"/>
    <w:rsid w:val="0085567E"/>
    <w:rsid w:val="00855C79"/>
    <w:rsid w:val="00856A1E"/>
    <w:rsid w:val="008577BB"/>
    <w:rsid w:val="00860FAC"/>
    <w:rsid w:val="008629BE"/>
    <w:rsid w:val="00865069"/>
    <w:rsid w:val="0086582F"/>
    <w:rsid w:val="00867349"/>
    <w:rsid w:val="008673F4"/>
    <w:rsid w:val="0086773F"/>
    <w:rsid w:val="0087168F"/>
    <w:rsid w:val="00871AD1"/>
    <w:rsid w:val="008761FC"/>
    <w:rsid w:val="0087666A"/>
    <w:rsid w:val="00877CF8"/>
    <w:rsid w:val="00880EBB"/>
    <w:rsid w:val="00881E47"/>
    <w:rsid w:val="00882D1D"/>
    <w:rsid w:val="00882F93"/>
    <w:rsid w:val="00885F69"/>
    <w:rsid w:val="0088619B"/>
    <w:rsid w:val="0088693F"/>
    <w:rsid w:val="00886FEE"/>
    <w:rsid w:val="00887991"/>
    <w:rsid w:val="00887E12"/>
    <w:rsid w:val="00892475"/>
    <w:rsid w:val="00892951"/>
    <w:rsid w:val="0089383B"/>
    <w:rsid w:val="0089450C"/>
    <w:rsid w:val="00894FC0"/>
    <w:rsid w:val="00896410"/>
    <w:rsid w:val="008971FA"/>
    <w:rsid w:val="00897F97"/>
    <w:rsid w:val="008A0836"/>
    <w:rsid w:val="008A1816"/>
    <w:rsid w:val="008A4C4E"/>
    <w:rsid w:val="008A51AB"/>
    <w:rsid w:val="008A5ADA"/>
    <w:rsid w:val="008A5EF0"/>
    <w:rsid w:val="008A6306"/>
    <w:rsid w:val="008A7A21"/>
    <w:rsid w:val="008B1C1F"/>
    <w:rsid w:val="008B4D51"/>
    <w:rsid w:val="008B7390"/>
    <w:rsid w:val="008B782D"/>
    <w:rsid w:val="008B7A1D"/>
    <w:rsid w:val="008C0503"/>
    <w:rsid w:val="008C061A"/>
    <w:rsid w:val="008C16E8"/>
    <w:rsid w:val="008C2306"/>
    <w:rsid w:val="008C2CEC"/>
    <w:rsid w:val="008C3198"/>
    <w:rsid w:val="008C3A6A"/>
    <w:rsid w:val="008C404B"/>
    <w:rsid w:val="008C444C"/>
    <w:rsid w:val="008C51FE"/>
    <w:rsid w:val="008C6E6F"/>
    <w:rsid w:val="008D0138"/>
    <w:rsid w:val="008D093E"/>
    <w:rsid w:val="008D1E34"/>
    <w:rsid w:val="008D278C"/>
    <w:rsid w:val="008D2F80"/>
    <w:rsid w:val="008D3E79"/>
    <w:rsid w:val="008D48EE"/>
    <w:rsid w:val="008D5EDA"/>
    <w:rsid w:val="008D608C"/>
    <w:rsid w:val="008D79B4"/>
    <w:rsid w:val="008E2275"/>
    <w:rsid w:val="008E30BE"/>
    <w:rsid w:val="008E4B9C"/>
    <w:rsid w:val="008E557C"/>
    <w:rsid w:val="008E7895"/>
    <w:rsid w:val="008F06F3"/>
    <w:rsid w:val="008F2761"/>
    <w:rsid w:val="008F2D2E"/>
    <w:rsid w:val="008F4E6E"/>
    <w:rsid w:val="008F5E77"/>
    <w:rsid w:val="009036B4"/>
    <w:rsid w:val="00907E7A"/>
    <w:rsid w:val="00910148"/>
    <w:rsid w:val="00911C44"/>
    <w:rsid w:val="009123A5"/>
    <w:rsid w:val="00913E61"/>
    <w:rsid w:val="00913F91"/>
    <w:rsid w:val="00914704"/>
    <w:rsid w:val="00914B43"/>
    <w:rsid w:val="009154E9"/>
    <w:rsid w:val="0091707B"/>
    <w:rsid w:val="0091759B"/>
    <w:rsid w:val="00920B2E"/>
    <w:rsid w:val="00920EB7"/>
    <w:rsid w:val="0092162A"/>
    <w:rsid w:val="00921FB4"/>
    <w:rsid w:val="00922E90"/>
    <w:rsid w:val="00925CD5"/>
    <w:rsid w:val="00926EA5"/>
    <w:rsid w:val="00926EC2"/>
    <w:rsid w:val="00926F1A"/>
    <w:rsid w:val="009304B7"/>
    <w:rsid w:val="009305A3"/>
    <w:rsid w:val="009307E4"/>
    <w:rsid w:val="00933491"/>
    <w:rsid w:val="009343D5"/>
    <w:rsid w:val="00934BDF"/>
    <w:rsid w:val="00935718"/>
    <w:rsid w:val="00936DDB"/>
    <w:rsid w:val="00937C40"/>
    <w:rsid w:val="009401BD"/>
    <w:rsid w:val="00941C81"/>
    <w:rsid w:val="00947943"/>
    <w:rsid w:val="00947BCD"/>
    <w:rsid w:val="00950C58"/>
    <w:rsid w:val="00950D07"/>
    <w:rsid w:val="009519D2"/>
    <w:rsid w:val="00952211"/>
    <w:rsid w:val="009532D5"/>
    <w:rsid w:val="00954963"/>
    <w:rsid w:val="00954EF9"/>
    <w:rsid w:val="00955BC2"/>
    <w:rsid w:val="00957CA3"/>
    <w:rsid w:val="00957CF6"/>
    <w:rsid w:val="009602D2"/>
    <w:rsid w:val="00960F02"/>
    <w:rsid w:val="009611B6"/>
    <w:rsid w:val="00961B8A"/>
    <w:rsid w:val="00962AB6"/>
    <w:rsid w:val="009630A2"/>
    <w:rsid w:val="00963112"/>
    <w:rsid w:val="00964CDF"/>
    <w:rsid w:val="009673AD"/>
    <w:rsid w:val="00970578"/>
    <w:rsid w:val="009710EB"/>
    <w:rsid w:val="009711AD"/>
    <w:rsid w:val="009759EE"/>
    <w:rsid w:val="00980969"/>
    <w:rsid w:val="0098171B"/>
    <w:rsid w:val="00981AB5"/>
    <w:rsid w:val="009839DE"/>
    <w:rsid w:val="00983F49"/>
    <w:rsid w:val="00984CDB"/>
    <w:rsid w:val="00985798"/>
    <w:rsid w:val="009858E0"/>
    <w:rsid w:val="00986F3C"/>
    <w:rsid w:val="00987CA1"/>
    <w:rsid w:val="00987CB6"/>
    <w:rsid w:val="00992863"/>
    <w:rsid w:val="009928DE"/>
    <w:rsid w:val="009930B5"/>
    <w:rsid w:val="00993B4F"/>
    <w:rsid w:val="00993B5D"/>
    <w:rsid w:val="0099424C"/>
    <w:rsid w:val="0099478D"/>
    <w:rsid w:val="0099798D"/>
    <w:rsid w:val="009A066D"/>
    <w:rsid w:val="009A07EA"/>
    <w:rsid w:val="009A0A3B"/>
    <w:rsid w:val="009A2713"/>
    <w:rsid w:val="009A3A05"/>
    <w:rsid w:val="009A4594"/>
    <w:rsid w:val="009A4A81"/>
    <w:rsid w:val="009A5670"/>
    <w:rsid w:val="009A60A6"/>
    <w:rsid w:val="009A68B5"/>
    <w:rsid w:val="009B227A"/>
    <w:rsid w:val="009B2D49"/>
    <w:rsid w:val="009B37DA"/>
    <w:rsid w:val="009B5D26"/>
    <w:rsid w:val="009B6527"/>
    <w:rsid w:val="009B727F"/>
    <w:rsid w:val="009B7A8B"/>
    <w:rsid w:val="009C1E30"/>
    <w:rsid w:val="009C3274"/>
    <w:rsid w:val="009C33ED"/>
    <w:rsid w:val="009C5AD6"/>
    <w:rsid w:val="009C6603"/>
    <w:rsid w:val="009C6998"/>
    <w:rsid w:val="009C77CB"/>
    <w:rsid w:val="009C7D88"/>
    <w:rsid w:val="009C7ED7"/>
    <w:rsid w:val="009D0524"/>
    <w:rsid w:val="009D17C1"/>
    <w:rsid w:val="009D20F9"/>
    <w:rsid w:val="009D2445"/>
    <w:rsid w:val="009E13A0"/>
    <w:rsid w:val="009E437A"/>
    <w:rsid w:val="009E44C7"/>
    <w:rsid w:val="009E468C"/>
    <w:rsid w:val="009E522F"/>
    <w:rsid w:val="009E5460"/>
    <w:rsid w:val="009E5D6E"/>
    <w:rsid w:val="009E64B4"/>
    <w:rsid w:val="009E659B"/>
    <w:rsid w:val="009E77F3"/>
    <w:rsid w:val="009E7ABF"/>
    <w:rsid w:val="009E7CD1"/>
    <w:rsid w:val="009F2C8F"/>
    <w:rsid w:val="009F3AFC"/>
    <w:rsid w:val="009F3BBA"/>
    <w:rsid w:val="009F3E68"/>
    <w:rsid w:val="00A026E6"/>
    <w:rsid w:val="00A034DB"/>
    <w:rsid w:val="00A03F6C"/>
    <w:rsid w:val="00A0594D"/>
    <w:rsid w:val="00A066C8"/>
    <w:rsid w:val="00A0709C"/>
    <w:rsid w:val="00A070FD"/>
    <w:rsid w:val="00A0756A"/>
    <w:rsid w:val="00A10489"/>
    <w:rsid w:val="00A10DD7"/>
    <w:rsid w:val="00A111BC"/>
    <w:rsid w:val="00A11C51"/>
    <w:rsid w:val="00A13F80"/>
    <w:rsid w:val="00A165E0"/>
    <w:rsid w:val="00A16871"/>
    <w:rsid w:val="00A1746B"/>
    <w:rsid w:val="00A17944"/>
    <w:rsid w:val="00A2026D"/>
    <w:rsid w:val="00A207B2"/>
    <w:rsid w:val="00A20CFA"/>
    <w:rsid w:val="00A215A5"/>
    <w:rsid w:val="00A22484"/>
    <w:rsid w:val="00A23723"/>
    <w:rsid w:val="00A249BD"/>
    <w:rsid w:val="00A26F53"/>
    <w:rsid w:val="00A2774E"/>
    <w:rsid w:val="00A278FA"/>
    <w:rsid w:val="00A27B6B"/>
    <w:rsid w:val="00A304D5"/>
    <w:rsid w:val="00A3190A"/>
    <w:rsid w:val="00A31BED"/>
    <w:rsid w:val="00A31C51"/>
    <w:rsid w:val="00A32A99"/>
    <w:rsid w:val="00A32D12"/>
    <w:rsid w:val="00A33467"/>
    <w:rsid w:val="00A33FD8"/>
    <w:rsid w:val="00A34ACD"/>
    <w:rsid w:val="00A36B78"/>
    <w:rsid w:val="00A401B0"/>
    <w:rsid w:val="00A4137D"/>
    <w:rsid w:val="00A4285D"/>
    <w:rsid w:val="00A444DF"/>
    <w:rsid w:val="00A44F8D"/>
    <w:rsid w:val="00A45F4B"/>
    <w:rsid w:val="00A46D7A"/>
    <w:rsid w:val="00A46E8E"/>
    <w:rsid w:val="00A47A29"/>
    <w:rsid w:val="00A504DE"/>
    <w:rsid w:val="00A50A86"/>
    <w:rsid w:val="00A52027"/>
    <w:rsid w:val="00A52EC4"/>
    <w:rsid w:val="00A53844"/>
    <w:rsid w:val="00A53BDD"/>
    <w:rsid w:val="00A5548C"/>
    <w:rsid w:val="00A5573D"/>
    <w:rsid w:val="00A567DA"/>
    <w:rsid w:val="00A5714C"/>
    <w:rsid w:val="00A57769"/>
    <w:rsid w:val="00A57CEA"/>
    <w:rsid w:val="00A624B2"/>
    <w:rsid w:val="00A63116"/>
    <w:rsid w:val="00A63321"/>
    <w:rsid w:val="00A643DB"/>
    <w:rsid w:val="00A64556"/>
    <w:rsid w:val="00A651FF"/>
    <w:rsid w:val="00A664E8"/>
    <w:rsid w:val="00A66597"/>
    <w:rsid w:val="00A66C99"/>
    <w:rsid w:val="00A7122D"/>
    <w:rsid w:val="00A71A2E"/>
    <w:rsid w:val="00A71D51"/>
    <w:rsid w:val="00A7259F"/>
    <w:rsid w:val="00A72DD3"/>
    <w:rsid w:val="00A73410"/>
    <w:rsid w:val="00A73E7A"/>
    <w:rsid w:val="00A740DF"/>
    <w:rsid w:val="00A74C02"/>
    <w:rsid w:val="00A74DE6"/>
    <w:rsid w:val="00A7518D"/>
    <w:rsid w:val="00A75FD4"/>
    <w:rsid w:val="00A770DC"/>
    <w:rsid w:val="00A7738F"/>
    <w:rsid w:val="00A777D5"/>
    <w:rsid w:val="00A803EE"/>
    <w:rsid w:val="00A80649"/>
    <w:rsid w:val="00A80E17"/>
    <w:rsid w:val="00A8113E"/>
    <w:rsid w:val="00A81167"/>
    <w:rsid w:val="00A8174E"/>
    <w:rsid w:val="00A81C9B"/>
    <w:rsid w:val="00A8220A"/>
    <w:rsid w:val="00A84890"/>
    <w:rsid w:val="00A855F6"/>
    <w:rsid w:val="00A8617E"/>
    <w:rsid w:val="00A863C1"/>
    <w:rsid w:val="00A86E70"/>
    <w:rsid w:val="00A878A1"/>
    <w:rsid w:val="00A9168C"/>
    <w:rsid w:val="00A91C55"/>
    <w:rsid w:val="00A928E7"/>
    <w:rsid w:val="00A931AF"/>
    <w:rsid w:val="00A93D49"/>
    <w:rsid w:val="00A9407F"/>
    <w:rsid w:val="00A946F5"/>
    <w:rsid w:val="00A96A79"/>
    <w:rsid w:val="00A96D6B"/>
    <w:rsid w:val="00A976DA"/>
    <w:rsid w:val="00AA1ED0"/>
    <w:rsid w:val="00AA271B"/>
    <w:rsid w:val="00AA3A75"/>
    <w:rsid w:val="00AA3B42"/>
    <w:rsid w:val="00AA564A"/>
    <w:rsid w:val="00AA5A5E"/>
    <w:rsid w:val="00AA5F4A"/>
    <w:rsid w:val="00AA5FC5"/>
    <w:rsid w:val="00AB063E"/>
    <w:rsid w:val="00AB1278"/>
    <w:rsid w:val="00AB1708"/>
    <w:rsid w:val="00AB3899"/>
    <w:rsid w:val="00AB52AD"/>
    <w:rsid w:val="00AB540D"/>
    <w:rsid w:val="00AB5438"/>
    <w:rsid w:val="00AB56A6"/>
    <w:rsid w:val="00AB576C"/>
    <w:rsid w:val="00AB583D"/>
    <w:rsid w:val="00AB5E0E"/>
    <w:rsid w:val="00AB6173"/>
    <w:rsid w:val="00AB6222"/>
    <w:rsid w:val="00AB7433"/>
    <w:rsid w:val="00AC0457"/>
    <w:rsid w:val="00AC0B7E"/>
    <w:rsid w:val="00AC17A7"/>
    <w:rsid w:val="00AC2032"/>
    <w:rsid w:val="00AC22BB"/>
    <w:rsid w:val="00AC2F28"/>
    <w:rsid w:val="00AC358A"/>
    <w:rsid w:val="00AC368A"/>
    <w:rsid w:val="00AC4985"/>
    <w:rsid w:val="00AC4F5B"/>
    <w:rsid w:val="00AC5AB3"/>
    <w:rsid w:val="00AD0031"/>
    <w:rsid w:val="00AD0DD6"/>
    <w:rsid w:val="00AD1E89"/>
    <w:rsid w:val="00AD4F05"/>
    <w:rsid w:val="00AD7AAB"/>
    <w:rsid w:val="00AE0E02"/>
    <w:rsid w:val="00AE0E27"/>
    <w:rsid w:val="00AE249C"/>
    <w:rsid w:val="00AE250C"/>
    <w:rsid w:val="00AE3D2E"/>
    <w:rsid w:val="00AE47D6"/>
    <w:rsid w:val="00AF0342"/>
    <w:rsid w:val="00AF1FB6"/>
    <w:rsid w:val="00AF245A"/>
    <w:rsid w:val="00AF4A8C"/>
    <w:rsid w:val="00AF5718"/>
    <w:rsid w:val="00AF6026"/>
    <w:rsid w:val="00AF7688"/>
    <w:rsid w:val="00AF7ABD"/>
    <w:rsid w:val="00B000A3"/>
    <w:rsid w:val="00B0044C"/>
    <w:rsid w:val="00B01F73"/>
    <w:rsid w:val="00B043D1"/>
    <w:rsid w:val="00B04C6F"/>
    <w:rsid w:val="00B055A7"/>
    <w:rsid w:val="00B0787C"/>
    <w:rsid w:val="00B07F3A"/>
    <w:rsid w:val="00B07F69"/>
    <w:rsid w:val="00B10D4C"/>
    <w:rsid w:val="00B10EC3"/>
    <w:rsid w:val="00B111BB"/>
    <w:rsid w:val="00B11887"/>
    <w:rsid w:val="00B11C7C"/>
    <w:rsid w:val="00B11E15"/>
    <w:rsid w:val="00B123AE"/>
    <w:rsid w:val="00B202D8"/>
    <w:rsid w:val="00B21040"/>
    <w:rsid w:val="00B2153F"/>
    <w:rsid w:val="00B22EEB"/>
    <w:rsid w:val="00B24B3A"/>
    <w:rsid w:val="00B24C4B"/>
    <w:rsid w:val="00B2666E"/>
    <w:rsid w:val="00B27366"/>
    <w:rsid w:val="00B3139F"/>
    <w:rsid w:val="00B32528"/>
    <w:rsid w:val="00B33603"/>
    <w:rsid w:val="00B3497D"/>
    <w:rsid w:val="00B353A1"/>
    <w:rsid w:val="00B36251"/>
    <w:rsid w:val="00B3774D"/>
    <w:rsid w:val="00B37CCF"/>
    <w:rsid w:val="00B42379"/>
    <w:rsid w:val="00B42AB3"/>
    <w:rsid w:val="00B42BC9"/>
    <w:rsid w:val="00B43F0B"/>
    <w:rsid w:val="00B47934"/>
    <w:rsid w:val="00B508D4"/>
    <w:rsid w:val="00B50951"/>
    <w:rsid w:val="00B51EEC"/>
    <w:rsid w:val="00B52F73"/>
    <w:rsid w:val="00B53A7A"/>
    <w:rsid w:val="00B53E37"/>
    <w:rsid w:val="00B54C90"/>
    <w:rsid w:val="00B55536"/>
    <w:rsid w:val="00B5607D"/>
    <w:rsid w:val="00B563AA"/>
    <w:rsid w:val="00B56F31"/>
    <w:rsid w:val="00B57E41"/>
    <w:rsid w:val="00B607E6"/>
    <w:rsid w:val="00B60D41"/>
    <w:rsid w:val="00B6185E"/>
    <w:rsid w:val="00B630B9"/>
    <w:rsid w:val="00B63394"/>
    <w:rsid w:val="00B65810"/>
    <w:rsid w:val="00B66FE3"/>
    <w:rsid w:val="00B6726F"/>
    <w:rsid w:val="00B71BBD"/>
    <w:rsid w:val="00B71EF7"/>
    <w:rsid w:val="00B72976"/>
    <w:rsid w:val="00B73B96"/>
    <w:rsid w:val="00B760E3"/>
    <w:rsid w:val="00B77052"/>
    <w:rsid w:val="00B771E3"/>
    <w:rsid w:val="00B80C97"/>
    <w:rsid w:val="00B81CBC"/>
    <w:rsid w:val="00B821E3"/>
    <w:rsid w:val="00B82A8D"/>
    <w:rsid w:val="00B83066"/>
    <w:rsid w:val="00B831B2"/>
    <w:rsid w:val="00B83E72"/>
    <w:rsid w:val="00B84247"/>
    <w:rsid w:val="00B846CA"/>
    <w:rsid w:val="00B862D6"/>
    <w:rsid w:val="00B90F83"/>
    <w:rsid w:val="00B911A9"/>
    <w:rsid w:val="00B93ACB"/>
    <w:rsid w:val="00B94D8E"/>
    <w:rsid w:val="00B954F0"/>
    <w:rsid w:val="00B9632B"/>
    <w:rsid w:val="00B97B55"/>
    <w:rsid w:val="00BA2A79"/>
    <w:rsid w:val="00BA436A"/>
    <w:rsid w:val="00BA4E59"/>
    <w:rsid w:val="00BA5400"/>
    <w:rsid w:val="00BA5AB6"/>
    <w:rsid w:val="00BA6AC2"/>
    <w:rsid w:val="00BA6C2E"/>
    <w:rsid w:val="00BA74A9"/>
    <w:rsid w:val="00BA7D91"/>
    <w:rsid w:val="00BB0054"/>
    <w:rsid w:val="00BB1C1B"/>
    <w:rsid w:val="00BB2CC9"/>
    <w:rsid w:val="00BB47E0"/>
    <w:rsid w:val="00BB4BFD"/>
    <w:rsid w:val="00BB4E0D"/>
    <w:rsid w:val="00BB50C9"/>
    <w:rsid w:val="00BC2AED"/>
    <w:rsid w:val="00BC2DDA"/>
    <w:rsid w:val="00BC2F60"/>
    <w:rsid w:val="00BC42A8"/>
    <w:rsid w:val="00BC560D"/>
    <w:rsid w:val="00BC7520"/>
    <w:rsid w:val="00BD0712"/>
    <w:rsid w:val="00BD1168"/>
    <w:rsid w:val="00BD2491"/>
    <w:rsid w:val="00BD3132"/>
    <w:rsid w:val="00BD3976"/>
    <w:rsid w:val="00BD3FD1"/>
    <w:rsid w:val="00BD57E8"/>
    <w:rsid w:val="00BD5832"/>
    <w:rsid w:val="00BD5B7C"/>
    <w:rsid w:val="00BD7C91"/>
    <w:rsid w:val="00BE19BB"/>
    <w:rsid w:val="00BE3737"/>
    <w:rsid w:val="00BE39A3"/>
    <w:rsid w:val="00BE3BF6"/>
    <w:rsid w:val="00BE438D"/>
    <w:rsid w:val="00BE4BE5"/>
    <w:rsid w:val="00BE4C6D"/>
    <w:rsid w:val="00BE5532"/>
    <w:rsid w:val="00BE5E00"/>
    <w:rsid w:val="00BE60AD"/>
    <w:rsid w:val="00BE656F"/>
    <w:rsid w:val="00BE6B30"/>
    <w:rsid w:val="00BF1559"/>
    <w:rsid w:val="00BF2290"/>
    <w:rsid w:val="00BF409F"/>
    <w:rsid w:val="00BF54B3"/>
    <w:rsid w:val="00BF5537"/>
    <w:rsid w:val="00BF7292"/>
    <w:rsid w:val="00BF7E93"/>
    <w:rsid w:val="00C00025"/>
    <w:rsid w:val="00C00C14"/>
    <w:rsid w:val="00C00C23"/>
    <w:rsid w:val="00C02E95"/>
    <w:rsid w:val="00C0531D"/>
    <w:rsid w:val="00C0649A"/>
    <w:rsid w:val="00C06B64"/>
    <w:rsid w:val="00C07147"/>
    <w:rsid w:val="00C112AC"/>
    <w:rsid w:val="00C11D48"/>
    <w:rsid w:val="00C11EAE"/>
    <w:rsid w:val="00C12277"/>
    <w:rsid w:val="00C128AB"/>
    <w:rsid w:val="00C14F42"/>
    <w:rsid w:val="00C154FF"/>
    <w:rsid w:val="00C1593C"/>
    <w:rsid w:val="00C17C32"/>
    <w:rsid w:val="00C21ED3"/>
    <w:rsid w:val="00C221A7"/>
    <w:rsid w:val="00C22B16"/>
    <w:rsid w:val="00C240C7"/>
    <w:rsid w:val="00C2608F"/>
    <w:rsid w:val="00C30A09"/>
    <w:rsid w:val="00C30DE2"/>
    <w:rsid w:val="00C32ADC"/>
    <w:rsid w:val="00C32DF0"/>
    <w:rsid w:val="00C34348"/>
    <w:rsid w:val="00C346AE"/>
    <w:rsid w:val="00C349DB"/>
    <w:rsid w:val="00C34F96"/>
    <w:rsid w:val="00C37825"/>
    <w:rsid w:val="00C379FA"/>
    <w:rsid w:val="00C43900"/>
    <w:rsid w:val="00C43D42"/>
    <w:rsid w:val="00C4431E"/>
    <w:rsid w:val="00C44EA7"/>
    <w:rsid w:val="00C4508D"/>
    <w:rsid w:val="00C45A02"/>
    <w:rsid w:val="00C46B97"/>
    <w:rsid w:val="00C47928"/>
    <w:rsid w:val="00C47C3B"/>
    <w:rsid w:val="00C521AB"/>
    <w:rsid w:val="00C52FA0"/>
    <w:rsid w:val="00C53A68"/>
    <w:rsid w:val="00C55926"/>
    <w:rsid w:val="00C561C9"/>
    <w:rsid w:val="00C56605"/>
    <w:rsid w:val="00C572BD"/>
    <w:rsid w:val="00C57F5B"/>
    <w:rsid w:val="00C603DC"/>
    <w:rsid w:val="00C6105E"/>
    <w:rsid w:val="00C611BB"/>
    <w:rsid w:val="00C627F6"/>
    <w:rsid w:val="00C6324A"/>
    <w:rsid w:val="00C63703"/>
    <w:rsid w:val="00C63CCB"/>
    <w:rsid w:val="00C63DAE"/>
    <w:rsid w:val="00C63F09"/>
    <w:rsid w:val="00C71E80"/>
    <w:rsid w:val="00C73573"/>
    <w:rsid w:val="00C74C91"/>
    <w:rsid w:val="00C778AE"/>
    <w:rsid w:val="00C77C47"/>
    <w:rsid w:val="00C8010C"/>
    <w:rsid w:val="00C86F19"/>
    <w:rsid w:val="00C87D70"/>
    <w:rsid w:val="00C90B13"/>
    <w:rsid w:val="00C91062"/>
    <w:rsid w:val="00C917ED"/>
    <w:rsid w:val="00C91E5F"/>
    <w:rsid w:val="00C925EC"/>
    <w:rsid w:val="00C93004"/>
    <w:rsid w:val="00C930C2"/>
    <w:rsid w:val="00C95026"/>
    <w:rsid w:val="00C9643A"/>
    <w:rsid w:val="00C968BD"/>
    <w:rsid w:val="00C97BD2"/>
    <w:rsid w:val="00CA11AD"/>
    <w:rsid w:val="00CA186E"/>
    <w:rsid w:val="00CA1EBF"/>
    <w:rsid w:val="00CA292A"/>
    <w:rsid w:val="00CA4791"/>
    <w:rsid w:val="00CA5050"/>
    <w:rsid w:val="00CB1D7B"/>
    <w:rsid w:val="00CB2C2C"/>
    <w:rsid w:val="00CB3B4F"/>
    <w:rsid w:val="00CB52E6"/>
    <w:rsid w:val="00CB531C"/>
    <w:rsid w:val="00CB5ACE"/>
    <w:rsid w:val="00CB5BD9"/>
    <w:rsid w:val="00CB5E39"/>
    <w:rsid w:val="00CB5EB6"/>
    <w:rsid w:val="00CB6069"/>
    <w:rsid w:val="00CC05AD"/>
    <w:rsid w:val="00CC1F13"/>
    <w:rsid w:val="00CC27AB"/>
    <w:rsid w:val="00CC37AC"/>
    <w:rsid w:val="00CC39D4"/>
    <w:rsid w:val="00CC3E48"/>
    <w:rsid w:val="00CC4CF7"/>
    <w:rsid w:val="00CC6D36"/>
    <w:rsid w:val="00CC71CF"/>
    <w:rsid w:val="00CD0886"/>
    <w:rsid w:val="00CD0D8C"/>
    <w:rsid w:val="00CD11AD"/>
    <w:rsid w:val="00CD18B6"/>
    <w:rsid w:val="00CD3878"/>
    <w:rsid w:val="00CD40E1"/>
    <w:rsid w:val="00CD5BA5"/>
    <w:rsid w:val="00CD6019"/>
    <w:rsid w:val="00CD602C"/>
    <w:rsid w:val="00CD70B7"/>
    <w:rsid w:val="00CD70D7"/>
    <w:rsid w:val="00CD783D"/>
    <w:rsid w:val="00CE13D1"/>
    <w:rsid w:val="00CE1485"/>
    <w:rsid w:val="00CE2523"/>
    <w:rsid w:val="00CE2580"/>
    <w:rsid w:val="00CE4020"/>
    <w:rsid w:val="00CE4349"/>
    <w:rsid w:val="00CE568D"/>
    <w:rsid w:val="00CE62F8"/>
    <w:rsid w:val="00CE7A69"/>
    <w:rsid w:val="00CF0F8E"/>
    <w:rsid w:val="00CF2015"/>
    <w:rsid w:val="00CF2F0A"/>
    <w:rsid w:val="00CF3798"/>
    <w:rsid w:val="00CF3F2E"/>
    <w:rsid w:val="00CF4638"/>
    <w:rsid w:val="00CF4DF3"/>
    <w:rsid w:val="00CF537C"/>
    <w:rsid w:val="00CF5404"/>
    <w:rsid w:val="00CF6239"/>
    <w:rsid w:val="00CF6476"/>
    <w:rsid w:val="00CF75FC"/>
    <w:rsid w:val="00CF7DD2"/>
    <w:rsid w:val="00CF7DD8"/>
    <w:rsid w:val="00D031AA"/>
    <w:rsid w:val="00D034B1"/>
    <w:rsid w:val="00D0355D"/>
    <w:rsid w:val="00D0369E"/>
    <w:rsid w:val="00D038F2"/>
    <w:rsid w:val="00D03EAC"/>
    <w:rsid w:val="00D058AC"/>
    <w:rsid w:val="00D06114"/>
    <w:rsid w:val="00D062CB"/>
    <w:rsid w:val="00D075EC"/>
    <w:rsid w:val="00D11580"/>
    <w:rsid w:val="00D11A38"/>
    <w:rsid w:val="00D11ADA"/>
    <w:rsid w:val="00D12D4E"/>
    <w:rsid w:val="00D13C1B"/>
    <w:rsid w:val="00D13E87"/>
    <w:rsid w:val="00D150F7"/>
    <w:rsid w:val="00D15DAB"/>
    <w:rsid w:val="00D17F42"/>
    <w:rsid w:val="00D20542"/>
    <w:rsid w:val="00D22F8A"/>
    <w:rsid w:val="00D254CB"/>
    <w:rsid w:val="00D255E8"/>
    <w:rsid w:val="00D25DFA"/>
    <w:rsid w:val="00D260C9"/>
    <w:rsid w:val="00D26966"/>
    <w:rsid w:val="00D30589"/>
    <w:rsid w:val="00D32553"/>
    <w:rsid w:val="00D32AD2"/>
    <w:rsid w:val="00D33E10"/>
    <w:rsid w:val="00D3545E"/>
    <w:rsid w:val="00D35FBC"/>
    <w:rsid w:val="00D36465"/>
    <w:rsid w:val="00D3733D"/>
    <w:rsid w:val="00D37F3A"/>
    <w:rsid w:val="00D417EC"/>
    <w:rsid w:val="00D43F28"/>
    <w:rsid w:val="00D44D00"/>
    <w:rsid w:val="00D45D77"/>
    <w:rsid w:val="00D4701E"/>
    <w:rsid w:val="00D505A3"/>
    <w:rsid w:val="00D5103B"/>
    <w:rsid w:val="00D51421"/>
    <w:rsid w:val="00D51F9A"/>
    <w:rsid w:val="00D549E4"/>
    <w:rsid w:val="00D54A82"/>
    <w:rsid w:val="00D5616E"/>
    <w:rsid w:val="00D566DB"/>
    <w:rsid w:val="00D57D23"/>
    <w:rsid w:val="00D61D54"/>
    <w:rsid w:val="00D6262D"/>
    <w:rsid w:val="00D634E1"/>
    <w:rsid w:val="00D64281"/>
    <w:rsid w:val="00D64487"/>
    <w:rsid w:val="00D64632"/>
    <w:rsid w:val="00D64F8C"/>
    <w:rsid w:val="00D66985"/>
    <w:rsid w:val="00D66AB1"/>
    <w:rsid w:val="00D675C5"/>
    <w:rsid w:val="00D67E8C"/>
    <w:rsid w:val="00D724DF"/>
    <w:rsid w:val="00D751B7"/>
    <w:rsid w:val="00D76EE4"/>
    <w:rsid w:val="00D77AA6"/>
    <w:rsid w:val="00D804B4"/>
    <w:rsid w:val="00D812AD"/>
    <w:rsid w:val="00D82563"/>
    <w:rsid w:val="00D84D6B"/>
    <w:rsid w:val="00D85B2C"/>
    <w:rsid w:val="00D902B7"/>
    <w:rsid w:val="00D902C5"/>
    <w:rsid w:val="00D90AFC"/>
    <w:rsid w:val="00D90F6B"/>
    <w:rsid w:val="00D913FA"/>
    <w:rsid w:val="00D916E0"/>
    <w:rsid w:val="00D91D9E"/>
    <w:rsid w:val="00D925A6"/>
    <w:rsid w:val="00D94F95"/>
    <w:rsid w:val="00D97277"/>
    <w:rsid w:val="00D97D24"/>
    <w:rsid w:val="00DA1C83"/>
    <w:rsid w:val="00DA287F"/>
    <w:rsid w:val="00DA38A2"/>
    <w:rsid w:val="00DA4D92"/>
    <w:rsid w:val="00DA7835"/>
    <w:rsid w:val="00DB102C"/>
    <w:rsid w:val="00DB2B9B"/>
    <w:rsid w:val="00DB3878"/>
    <w:rsid w:val="00DB3C11"/>
    <w:rsid w:val="00DB4E71"/>
    <w:rsid w:val="00DB6095"/>
    <w:rsid w:val="00DB722A"/>
    <w:rsid w:val="00DB7503"/>
    <w:rsid w:val="00DB7F56"/>
    <w:rsid w:val="00DC2054"/>
    <w:rsid w:val="00DC247A"/>
    <w:rsid w:val="00DC3587"/>
    <w:rsid w:val="00DC3692"/>
    <w:rsid w:val="00DC4CE4"/>
    <w:rsid w:val="00DC582B"/>
    <w:rsid w:val="00DC5A6E"/>
    <w:rsid w:val="00DC5EEA"/>
    <w:rsid w:val="00DD0982"/>
    <w:rsid w:val="00DD50E9"/>
    <w:rsid w:val="00DD5AF6"/>
    <w:rsid w:val="00DD6A96"/>
    <w:rsid w:val="00DD712B"/>
    <w:rsid w:val="00DE0922"/>
    <w:rsid w:val="00DE149B"/>
    <w:rsid w:val="00DE1D71"/>
    <w:rsid w:val="00DE2071"/>
    <w:rsid w:val="00DE2DB8"/>
    <w:rsid w:val="00DE2F26"/>
    <w:rsid w:val="00DE5D65"/>
    <w:rsid w:val="00DE735B"/>
    <w:rsid w:val="00DF16B1"/>
    <w:rsid w:val="00DF24EC"/>
    <w:rsid w:val="00DF46BC"/>
    <w:rsid w:val="00DF518F"/>
    <w:rsid w:val="00DF6D64"/>
    <w:rsid w:val="00DF7054"/>
    <w:rsid w:val="00DF7714"/>
    <w:rsid w:val="00E01884"/>
    <w:rsid w:val="00E03E8F"/>
    <w:rsid w:val="00E04C62"/>
    <w:rsid w:val="00E06695"/>
    <w:rsid w:val="00E0698C"/>
    <w:rsid w:val="00E07207"/>
    <w:rsid w:val="00E072DA"/>
    <w:rsid w:val="00E1005C"/>
    <w:rsid w:val="00E10BF2"/>
    <w:rsid w:val="00E10D0D"/>
    <w:rsid w:val="00E14714"/>
    <w:rsid w:val="00E157DB"/>
    <w:rsid w:val="00E16101"/>
    <w:rsid w:val="00E16B18"/>
    <w:rsid w:val="00E16E51"/>
    <w:rsid w:val="00E20849"/>
    <w:rsid w:val="00E20AB1"/>
    <w:rsid w:val="00E21232"/>
    <w:rsid w:val="00E21974"/>
    <w:rsid w:val="00E22BEE"/>
    <w:rsid w:val="00E22DDA"/>
    <w:rsid w:val="00E231AA"/>
    <w:rsid w:val="00E24411"/>
    <w:rsid w:val="00E2495C"/>
    <w:rsid w:val="00E26996"/>
    <w:rsid w:val="00E27CDB"/>
    <w:rsid w:val="00E3007F"/>
    <w:rsid w:val="00E30303"/>
    <w:rsid w:val="00E31EB6"/>
    <w:rsid w:val="00E32358"/>
    <w:rsid w:val="00E3328B"/>
    <w:rsid w:val="00E3379D"/>
    <w:rsid w:val="00E33A19"/>
    <w:rsid w:val="00E34876"/>
    <w:rsid w:val="00E34AA5"/>
    <w:rsid w:val="00E35552"/>
    <w:rsid w:val="00E35754"/>
    <w:rsid w:val="00E357DB"/>
    <w:rsid w:val="00E35B70"/>
    <w:rsid w:val="00E35E0C"/>
    <w:rsid w:val="00E36535"/>
    <w:rsid w:val="00E37228"/>
    <w:rsid w:val="00E401EF"/>
    <w:rsid w:val="00E40815"/>
    <w:rsid w:val="00E4324B"/>
    <w:rsid w:val="00E43767"/>
    <w:rsid w:val="00E4578C"/>
    <w:rsid w:val="00E46786"/>
    <w:rsid w:val="00E5010B"/>
    <w:rsid w:val="00E516BF"/>
    <w:rsid w:val="00E5170F"/>
    <w:rsid w:val="00E51DA1"/>
    <w:rsid w:val="00E5322C"/>
    <w:rsid w:val="00E5353E"/>
    <w:rsid w:val="00E54195"/>
    <w:rsid w:val="00E5765F"/>
    <w:rsid w:val="00E578A7"/>
    <w:rsid w:val="00E62ABB"/>
    <w:rsid w:val="00E62CA9"/>
    <w:rsid w:val="00E63B64"/>
    <w:rsid w:val="00E63F0B"/>
    <w:rsid w:val="00E64285"/>
    <w:rsid w:val="00E64490"/>
    <w:rsid w:val="00E646CA"/>
    <w:rsid w:val="00E661D1"/>
    <w:rsid w:val="00E6723E"/>
    <w:rsid w:val="00E67F0C"/>
    <w:rsid w:val="00E7226E"/>
    <w:rsid w:val="00E72DAF"/>
    <w:rsid w:val="00E73568"/>
    <w:rsid w:val="00E73742"/>
    <w:rsid w:val="00E744B1"/>
    <w:rsid w:val="00E74B42"/>
    <w:rsid w:val="00E750B0"/>
    <w:rsid w:val="00E75382"/>
    <w:rsid w:val="00E75844"/>
    <w:rsid w:val="00E7588F"/>
    <w:rsid w:val="00E80C02"/>
    <w:rsid w:val="00E8139C"/>
    <w:rsid w:val="00E81CE7"/>
    <w:rsid w:val="00E83A67"/>
    <w:rsid w:val="00E84AC9"/>
    <w:rsid w:val="00E84E4C"/>
    <w:rsid w:val="00E85339"/>
    <w:rsid w:val="00E858A1"/>
    <w:rsid w:val="00E85D67"/>
    <w:rsid w:val="00E86705"/>
    <w:rsid w:val="00E86CFF"/>
    <w:rsid w:val="00E87B08"/>
    <w:rsid w:val="00E9019F"/>
    <w:rsid w:val="00E90983"/>
    <w:rsid w:val="00E90A2F"/>
    <w:rsid w:val="00E91886"/>
    <w:rsid w:val="00E92DAF"/>
    <w:rsid w:val="00E92E5A"/>
    <w:rsid w:val="00E92EB8"/>
    <w:rsid w:val="00E93A64"/>
    <w:rsid w:val="00E93E36"/>
    <w:rsid w:val="00E94B68"/>
    <w:rsid w:val="00E96BC6"/>
    <w:rsid w:val="00E97326"/>
    <w:rsid w:val="00EA22F2"/>
    <w:rsid w:val="00EA3668"/>
    <w:rsid w:val="00EA39B8"/>
    <w:rsid w:val="00EA4B30"/>
    <w:rsid w:val="00EA4DA7"/>
    <w:rsid w:val="00EA552D"/>
    <w:rsid w:val="00EA6A57"/>
    <w:rsid w:val="00EB1664"/>
    <w:rsid w:val="00EB30E2"/>
    <w:rsid w:val="00EB3CD0"/>
    <w:rsid w:val="00EB49B2"/>
    <w:rsid w:val="00EB5149"/>
    <w:rsid w:val="00EB544C"/>
    <w:rsid w:val="00EB60A4"/>
    <w:rsid w:val="00EB65D3"/>
    <w:rsid w:val="00EB7081"/>
    <w:rsid w:val="00EC017A"/>
    <w:rsid w:val="00EC0213"/>
    <w:rsid w:val="00EC1AAF"/>
    <w:rsid w:val="00EC31E3"/>
    <w:rsid w:val="00EC33B9"/>
    <w:rsid w:val="00EC516A"/>
    <w:rsid w:val="00EC5BEF"/>
    <w:rsid w:val="00EC7BC7"/>
    <w:rsid w:val="00ED23D6"/>
    <w:rsid w:val="00ED2773"/>
    <w:rsid w:val="00ED336A"/>
    <w:rsid w:val="00ED36FA"/>
    <w:rsid w:val="00ED51F9"/>
    <w:rsid w:val="00ED52E8"/>
    <w:rsid w:val="00ED591A"/>
    <w:rsid w:val="00ED7252"/>
    <w:rsid w:val="00ED7462"/>
    <w:rsid w:val="00ED7B58"/>
    <w:rsid w:val="00EE0392"/>
    <w:rsid w:val="00EE1A54"/>
    <w:rsid w:val="00EE529A"/>
    <w:rsid w:val="00EE575B"/>
    <w:rsid w:val="00EE675C"/>
    <w:rsid w:val="00EE6960"/>
    <w:rsid w:val="00EE7264"/>
    <w:rsid w:val="00EF0ADA"/>
    <w:rsid w:val="00EF19D9"/>
    <w:rsid w:val="00EF499B"/>
    <w:rsid w:val="00EF4E2F"/>
    <w:rsid w:val="00EF5A14"/>
    <w:rsid w:val="00EF649B"/>
    <w:rsid w:val="00EF686A"/>
    <w:rsid w:val="00EF6A45"/>
    <w:rsid w:val="00EF6CE0"/>
    <w:rsid w:val="00EF6D97"/>
    <w:rsid w:val="00EF6F18"/>
    <w:rsid w:val="00EF7D73"/>
    <w:rsid w:val="00F02193"/>
    <w:rsid w:val="00F02500"/>
    <w:rsid w:val="00F0305C"/>
    <w:rsid w:val="00F04C54"/>
    <w:rsid w:val="00F0537F"/>
    <w:rsid w:val="00F06DD2"/>
    <w:rsid w:val="00F07DD4"/>
    <w:rsid w:val="00F100C8"/>
    <w:rsid w:val="00F12199"/>
    <w:rsid w:val="00F121B4"/>
    <w:rsid w:val="00F133C3"/>
    <w:rsid w:val="00F14497"/>
    <w:rsid w:val="00F149F9"/>
    <w:rsid w:val="00F14B81"/>
    <w:rsid w:val="00F1500C"/>
    <w:rsid w:val="00F150DA"/>
    <w:rsid w:val="00F1605D"/>
    <w:rsid w:val="00F1622B"/>
    <w:rsid w:val="00F1649C"/>
    <w:rsid w:val="00F17FBF"/>
    <w:rsid w:val="00F23D9D"/>
    <w:rsid w:val="00F24019"/>
    <w:rsid w:val="00F2432C"/>
    <w:rsid w:val="00F24360"/>
    <w:rsid w:val="00F25C29"/>
    <w:rsid w:val="00F2763B"/>
    <w:rsid w:val="00F27959"/>
    <w:rsid w:val="00F27DE0"/>
    <w:rsid w:val="00F30E07"/>
    <w:rsid w:val="00F31EA6"/>
    <w:rsid w:val="00F31F73"/>
    <w:rsid w:val="00F32EEA"/>
    <w:rsid w:val="00F33B75"/>
    <w:rsid w:val="00F33C29"/>
    <w:rsid w:val="00F341F3"/>
    <w:rsid w:val="00F3436B"/>
    <w:rsid w:val="00F34DB2"/>
    <w:rsid w:val="00F359B6"/>
    <w:rsid w:val="00F35F7D"/>
    <w:rsid w:val="00F360F8"/>
    <w:rsid w:val="00F36B29"/>
    <w:rsid w:val="00F37E0E"/>
    <w:rsid w:val="00F40663"/>
    <w:rsid w:val="00F4178C"/>
    <w:rsid w:val="00F41C17"/>
    <w:rsid w:val="00F41DA7"/>
    <w:rsid w:val="00F428DC"/>
    <w:rsid w:val="00F43987"/>
    <w:rsid w:val="00F43D9C"/>
    <w:rsid w:val="00F443A5"/>
    <w:rsid w:val="00F448C2"/>
    <w:rsid w:val="00F4511A"/>
    <w:rsid w:val="00F45E0A"/>
    <w:rsid w:val="00F46449"/>
    <w:rsid w:val="00F4653D"/>
    <w:rsid w:val="00F47118"/>
    <w:rsid w:val="00F50182"/>
    <w:rsid w:val="00F5019B"/>
    <w:rsid w:val="00F5049C"/>
    <w:rsid w:val="00F50BC2"/>
    <w:rsid w:val="00F52351"/>
    <w:rsid w:val="00F525F1"/>
    <w:rsid w:val="00F52901"/>
    <w:rsid w:val="00F53451"/>
    <w:rsid w:val="00F53F2C"/>
    <w:rsid w:val="00F548ED"/>
    <w:rsid w:val="00F5533F"/>
    <w:rsid w:val="00F555DC"/>
    <w:rsid w:val="00F573E8"/>
    <w:rsid w:val="00F57C03"/>
    <w:rsid w:val="00F60394"/>
    <w:rsid w:val="00F61CB8"/>
    <w:rsid w:val="00F627EA"/>
    <w:rsid w:val="00F629B3"/>
    <w:rsid w:val="00F62BF7"/>
    <w:rsid w:val="00F630B9"/>
    <w:rsid w:val="00F63848"/>
    <w:rsid w:val="00F64B7D"/>
    <w:rsid w:val="00F654EB"/>
    <w:rsid w:val="00F65696"/>
    <w:rsid w:val="00F70543"/>
    <w:rsid w:val="00F70989"/>
    <w:rsid w:val="00F7100D"/>
    <w:rsid w:val="00F733BC"/>
    <w:rsid w:val="00F75EE4"/>
    <w:rsid w:val="00F809DC"/>
    <w:rsid w:val="00F82516"/>
    <w:rsid w:val="00F84B75"/>
    <w:rsid w:val="00F85244"/>
    <w:rsid w:val="00F874B0"/>
    <w:rsid w:val="00F875B5"/>
    <w:rsid w:val="00F87E60"/>
    <w:rsid w:val="00F9083A"/>
    <w:rsid w:val="00F9088F"/>
    <w:rsid w:val="00F90AED"/>
    <w:rsid w:val="00F90C07"/>
    <w:rsid w:val="00F9271D"/>
    <w:rsid w:val="00F948A5"/>
    <w:rsid w:val="00F94C8F"/>
    <w:rsid w:val="00F95AD0"/>
    <w:rsid w:val="00F9752A"/>
    <w:rsid w:val="00F97755"/>
    <w:rsid w:val="00FA02E7"/>
    <w:rsid w:val="00FA08EC"/>
    <w:rsid w:val="00FA0F21"/>
    <w:rsid w:val="00FA1882"/>
    <w:rsid w:val="00FA19BC"/>
    <w:rsid w:val="00FA2B47"/>
    <w:rsid w:val="00FA3C44"/>
    <w:rsid w:val="00FA44C7"/>
    <w:rsid w:val="00FA5D34"/>
    <w:rsid w:val="00FA5EE4"/>
    <w:rsid w:val="00FB044B"/>
    <w:rsid w:val="00FB36E7"/>
    <w:rsid w:val="00FB45D8"/>
    <w:rsid w:val="00FB468B"/>
    <w:rsid w:val="00FB523B"/>
    <w:rsid w:val="00FB58BC"/>
    <w:rsid w:val="00FB6D54"/>
    <w:rsid w:val="00FB6FF5"/>
    <w:rsid w:val="00FC0618"/>
    <w:rsid w:val="00FC1158"/>
    <w:rsid w:val="00FC5962"/>
    <w:rsid w:val="00FC793E"/>
    <w:rsid w:val="00FD04BE"/>
    <w:rsid w:val="00FD22E1"/>
    <w:rsid w:val="00FD2C7B"/>
    <w:rsid w:val="00FD3B38"/>
    <w:rsid w:val="00FD4910"/>
    <w:rsid w:val="00FD6829"/>
    <w:rsid w:val="00FD6D89"/>
    <w:rsid w:val="00FD6F8D"/>
    <w:rsid w:val="00FD7ADC"/>
    <w:rsid w:val="00FE03AF"/>
    <w:rsid w:val="00FE0BD1"/>
    <w:rsid w:val="00FE1680"/>
    <w:rsid w:val="00FE1C38"/>
    <w:rsid w:val="00FE3801"/>
    <w:rsid w:val="00FE3C78"/>
    <w:rsid w:val="00FE404A"/>
    <w:rsid w:val="00FE42D4"/>
    <w:rsid w:val="00FE493B"/>
    <w:rsid w:val="00FE5477"/>
    <w:rsid w:val="00FE5B31"/>
    <w:rsid w:val="00FE68D5"/>
    <w:rsid w:val="00FE6E16"/>
    <w:rsid w:val="00FF0614"/>
    <w:rsid w:val="00FF170B"/>
    <w:rsid w:val="00FF236E"/>
    <w:rsid w:val="00FF27A1"/>
    <w:rsid w:val="00FF4E18"/>
    <w:rsid w:val="00FF4E79"/>
    <w:rsid w:val="00FF6B3A"/>
    <w:rsid w:val="00FF6D1E"/>
    <w:rsid w:val="00FF747A"/>
    <w:rsid w:val="00FF7897"/>
    <w:rsid w:val="00FF79A7"/>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 w:type="paragraph" w:styleId="affd">
    <w:name w:val="Revision"/>
    <w:hidden/>
    <w:uiPriority w:val="99"/>
    <w:semiHidden/>
    <w:rsid w:val="00593961"/>
    <w:rPr>
      <w:rFonts w:ascii="ＭＳ 明朝" w:eastAsia="ＭＳ 明朝" w:hAnsi="ＭＳ 明朝" w:cs="游明朝"/>
      <w:sz w:val="24"/>
    </w:rPr>
  </w:style>
  <w:style w:type="table" w:styleId="42">
    <w:name w:val="Grid Table 4"/>
    <w:basedOn w:val="a6"/>
    <w:uiPriority w:val="49"/>
    <w:rsid w:val="008A7A2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69">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607784364">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174297679">
      <w:bodyDiv w:val="1"/>
      <w:marLeft w:val="0"/>
      <w:marRight w:val="0"/>
      <w:marTop w:val="0"/>
      <w:marBottom w:val="0"/>
      <w:divBdr>
        <w:top w:val="none" w:sz="0" w:space="0" w:color="auto"/>
        <w:left w:val="none" w:sz="0" w:space="0" w:color="auto"/>
        <w:bottom w:val="none" w:sz="0" w:space="0" w:color="auto"/>
        <w:right w:val="none" w:sz="0" w:space="0" w:color="auto"/>
      </w:divBdr>
    </w:div>
    <w:div w:id="1264531554">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828207233">
      <w:bodyDiv w:val="1"/>
      <w:marLeft w:val="0"/>
      <w:marRight w:val="0"/>
      <w:marTop w:val="0"/>
      <w:marBottom w:val="0"/>
      <w:divBdr>
        <w:top w:val="none" w:sz="0" w:space="0" w:color="auto"/>
        <w:left w:val="none" w:sz="0" w:space="0" w:color="auto"/>
        <w:bottom w:val="none" w:sz="0" w:space="0" w:color="auto"/>
        <w:right w:val="none" w:sz="0" w:space="0" w:color="auto"/>
      </w:divBdr>
    </w:div>
    <w:div w:id="210275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4</Pages>
  <Words>5910</Words>
  <Characters>33688</Characters>
  <Application>Microsoft Office Word</Application>
  <DocSecurity>0</DocSecurity>
  <Lines>280</Lines>
  <Paragraphs>7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5-09-29T05:35:00Z</dcterms:created>
  <dcterms:modified xsi:type="dcterms:W3CDTF">2025-09-29T05:36:00Z</dcterms:modified>
</cp:coreProperties>
</file>